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2CEE" w:rsidRPr="00DF572D" w:rsidRDefault="00822CEE" w:rsidP="00180767">
      <w:pPr>
        <w:pStyle w:val="a3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Toc13266835"/>
      <w:bookmarkStart w:id="1" w:name="_Toc42117563"/>
      <w:bookmarkStart w:id="2" w:name="_Toc42126069"/>
      <w:r w:rsidRPr="00DF572D">
        <w:rPr>
          <w:rFonts w:ascii="Times New Roman" w:hAnsi="Times New Roman" w:cs="Times New Roman"/>
          <w:b/>
          <w:sz w:val="32"/>
          <w:szCs w:val="32"/>
        </w:rPr>
        <w:t>МИНИСТЕРСТВО</w:t>
      </w:r>
      <w:r w:rsidR="00196958" w:rsidRPr="00DF572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DF572D">
        <w:rPr>
          <w:rFonts w:ascii="Times New Roman" w:hAnsi="Times New Roman" w:cs="Times New Roman"/>
          <w:b/>
          <w:sz w:val="32"/>
          <w:szCs w:val="32"/>
        </w:rPr>
        <w:t>НАУКИ</w:t>
      </w:r>
      <w:r w:rsidR="00196958" w:rsidRPr="00DF572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DF572D">
        <w:rPr>
          <w:rFonts w:ascii="Times New Roman" w:hAnsi="Times New Roman" w:cs="Times New Roman"/>
          <w:b/>
          <w:sz w:val="32"/>
          <w:szCs w:val="32"/>
        </w:rPr>
        <w:t>И</w:t>
      </w:r>
      <w:r w:rsidR="00196958" w:rsidRPr="00DF572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DF572D">
        <w:rPr>
          <w:rFonts w:ascii="Times New Roman" w:hAnsi="Times New Roman" w:cs="Times New Roman"/>
          <w:b/>
          <w:sz w:val="32"/>
          <w:szCs w:val="32"/>
        </w:rPr>
        <w:t>ВЫСШЕГО</w:t>
      </w:r>
      <w:r w:rsidR="00196958" w:rsidRPr="00DF572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DF572D">
        <w:rPr>
          <w:rFonts w:ascii="Times New Roman" w:hAnsi="Times New Roman" w:cs="Times New Roman"/>
          <w:b/>
          <w:sz w:val="32"/>
          <w:szCs w:val="32"/>
        </w:rPr>
        <w:t>ОБРАЗОВАНИЯ</w:t>
      </w:r>
      <w:bookmarkEnd w:id="0"/>
      <w:bookmarkEnd w:id="1"/>
      <w:bookmarkEnd w:id="2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  <w:bookmarkStart w:id="3" w:name="_Toc13266836"/>
      <w:bookmarkStart w:id="4" w:name="_Toc42117564"/>
      <w:bookmarkStart w:id="5" w:name="_Toc42126070"/>
      <w:bookmarkStart w:id="6" w:name="_Toc58430854"/>
      <w:r w:rsidRPr="00DF572D">
        <w:rPr>
          <w:b/>
          <w:sz w:val="32"/>
          <w:szCs w:val="32"/>
        </w:rPr>
        <w:t>РОССИЙСКОЙ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ФЕДЕРАЦИИ</w:t>
      </w:r>
      <w:bookmarkEnd w:id="3"/>
      <w:bookmarkEnd w:id="4"/>
      <w:bookmarkEnd w:id="5"/>
      <w:bookmarkEnd w:id="6"/>
    </w:p>
    <w:p w:rsidR="008E73B8" w:rsidRPr="00DF572D" w:rsidRDefault="008E73B8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180767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  <w:bookmarkStart w:id="7" w:name="_Toc13266837"/>
      <w:bookmarkStart w:id="8" w:name="_Toc42117565"/>
      <w:bookmarkStart w:id="9" w:name="_Toc42126071"/>
      <w:bookmarkStart w:id="10" w:name="_Toc58430855"/>
      <w:r w:rsidRPr="00DF572D">
        <w:rPr>
          <w:b/>
          <w:sz w:val="32"/>
          <w:szCs w:val="32"/>
        </w:rPr>
        <w:t>КАРАЧАЕВО-ЧЕРКЕССКИЙ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ГОСУДАРСТВЕННЫЙ</w:t>
      </w:r>
      <w:bookmarkEnd w:id="7"/>
      <w:bookmarkEnd w:id="8"/>
      <w:bookmarkEnd w:id="9"/>
      <w:bookmarkEnd w:id="10"/>
    </w:p>
    <w:p w:rsidR="00822CEE" w:rsidRPr="00DF572D" w:rsidRDefault="00180767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  <w:bookmarkStart w:id="11" w:name="_Toc13266838"/>
      <w:bookmarkStart w:id="12" w:name="_Toc42117566"/>
      <w:bookmarkStart w:id="13" w:name="_Toc42126072"/>
      <w:bookmarkStart w:id="14" w:name="_Toc58430856"/>
      <w:r w:rsidRPr="00DF572D">
        <w:rPr>
          <w:b/>
          <w:sz w:val="32"/>
          <w:szCs w:val="32"/>
        </w:rPr>
        <w:t>УНИВЕРСИТЕТ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ИМЕНИ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У.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Д.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АЛИЕВА</w:t>
      </w:r>
      <w:bookmarkEnd w:id="11"/>
      <w:bookmarkEnd w:id="12"/>
      <w:bookmarkEnd w:id="13"/>
      <w:bookmarkEnd w:id="14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540"/>
          <w:tab w:val="left" w:pos="826"/>
        </w:tabs>
        <w:jc w:val="both"/>
        <w:outlineLvl w:val="0"/>
        <w:rPr>
          <w:b/>
          <w:sz w:val="32"/>
          <w:szCs w:val="32"/>
        </w:rPr>
      </w:pPr>
    </w:p>
    <w:p w:rsidR="00A1483B" w:rsidRPr="00DF572D" w:rsidRDefault="00A1483B" w:rsidP="00180767">
      <w:pPr>
        <w:shd w:val="clear" w:color="auto" w:fill="FFFFFF" w:themeFill="background1"/>
        <w:tabs>
          <w:tab w:val="left" w:pos="540"/>
          <w:tab w:val="left" w:pos="826"/>
        </w:tabs>
        <w:jc w:val="both"/>
        <w:outlineLvl w:val="0"/>
        <w:rPr>
          <w:b/>
          <w:sz w:val="32"/>
          <w:szCs w:val="32"/>
        </w:rPr>
      </w:pPr>
    </w:p>
    <w:p w:rsidR="000346D0" w:rsidRPr="00DF572D" w:rsidRDefault="000346D0" w:rsidP="00180767">
      <w:pPr>
        <w:shd w:val="clear" w:color="auto" w:fill="FFFFFF" w:themeFill="background1"/>
        <w:tabs>
          <w:tab w:val="left" w:pos="540"/>
          <w:tab w:val="left" w:pos="826"/>
        </w:tabs>
        <w:jc w:val="both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540"/>
          <w:tab w:val="left" w:pos="826"/>
        </w:tabs>
        <w:ind w:firstLine="1134"/>
        <w:outlineLvl w:val="0"/>
        <w:rPr>
          <w:rFonts w:asciiTheme="majorHAnsi" w:hAnsiTheme="majorHAnsi"/>
          <w:b/>
          <w:sz w:val="48"/>
          <w:szCs w:val="32"/>
        </w:rPr>
      </w:pPr>
      <w:bookmarkStart w:id="15" w:name="_Toc13266839"/>
      <w:bookmarkStart w:id="16" w:name="_Toc42117567"/>
      <w:bookmarkStart w:id="17" w:name="_Toc42126073"/>
      <w:bookmarkStart w:id="18" w:name="_Toc58430857"/>
      <w:r w:rsidRPr="00DF572D">
        <w:rPr>
          <w:rFonts w:asciiTheme="majorHAnsi" w:hAnsiTheme="majorHAnsi"/>
          <w:b/>
          <w:sz w:val="48"/>
          <w:szCs w:val="32"/>
        </w:rPr>
        <w:t>МОЛОДЕЖЬ</w:t>
      </w:r>
      <w:bookmarkEnd w:id="15"/>
      <w:bookmarkEnd w:id="16"/>
      <w:bookmarkEnd w:id="17"/>
      <w:r w:rsidR="00C66FC6" w:rsidRPr="00DF572D">
        <w:rPr>
          <w:rFonts w:asciiTheme="majorHAnsi" w:hAnsiTheme="majorHAnsi"/>
          <w:b/>
          <w:sz w:val="48"/>
          <w:szCs w:val="32"/>
        </w:rPr>
        <w:t>.</w:t>
      </w:r>
      <w:bookmarkEnd w:id="18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ind w:firstLine="1134"/>
        <w:outlineLvl w:val="0"/>
        <w:rPr>
          <w:rFonts w:asciiTheme="majorHAnsi" w:hAnsiTheme="majorHAnsi"/>
          <w:b/>
          <w:sz w:val="48"/>
          <w:szCs w:val="32"/>
        </w:rPr>
      </w:pPr>
      <w:bookmarkStart w:id="19" w:name="_Toc13266840"/>
      <w:r w:rsidRPr="00DF572D">
        <w:rPr>
          <w:rFonts w:asciiTheme="majorHAnsi" w:hAnsiTheme="majorHAnsi"/>
          <w:b/>
          <w:sz w:val="48"/>
          <w:szCs w:val="32"/>
        </w:rPr>
        <w:tab/>
      </w:r>
      <w:r w:rsidRPr="00DF572D">
        <w:rPr>
          <w:rFonts w:asciiTheme="majorHAnsi" w:hAnsiTheme="majorHAnsi"/>
          <w:b/>
          <w:sz w:val="48"/>
          <w:szCs w:val="32"/>
        </w:rPr>
        <w:tab/>
      </w:r>
      <w:r w:rsidRPr="00DF572D">
        <w:rPr>
          <w:rFonts w:asciiTheme="majorHAnsi" w:hAnsiTheme="majorHAnsi"/>
          <w:b/>
          <w:sz w:val="48"/>
          <w:szCs w:val="32"/>
        </w:rPr>
        <w:tab/>
      </w:r>
      <w:bookmarkStart w:id="20" w:name="_Toc42117568"/>
      <w:bookmarkStart w:id="21" w:name="_Toc42126074"/>
      <w:r w:rsidR="00196958" w:rsidRPr="00DF572D">
        <w:rPr>
          <w:rFonts w:asciiTheme="majorHAnsi" w:hAnsiTheme="majorHAnsi"/>
          <w:b/>
          <w:sz w:val="48"/>
          <w:szCs w:val="32"/>
        </w:rPr>
        <w:t xml:space="preserve"> </w:t>
      </w:r>
      <w:bookmarkStart w:id="22" w:name="_Toc58430858"/>
      <w:r w:rsidRPr="00DF572D">
        <w:rPr>
          <w:rFonts w:asciiTheme="majorHAnsi" w:hAnsiTheme="majorHAnsi"/>
          <w:b/>
          <w:sz w:val="48"/>
          <w:szCs w:val="32"/>
        </w:rPr>
        <w:t>НАУКА</w:t>
      </w:r>
      <w:bookmarkEnd w:id="19"/>
      <w:bookmarkEnd w:id="20"/>
      <w:bookmarkEnd w:id="21"/>
      <w:r w:rsidR="00C66FC6" w:rsidRPr="00DF572D">
        <w:rPr>
          <w:rFonts w:asciiTheme="majorHAnsi" w:hAnsiTheme="majorHAnsi"/>
          <w:b/>
          <w:sz w:val="48"/>
          <w:szCs w:val="32"/>
        </w:rPr>
        <w:t>.</w:t>
      </w:r>
      <w:bookmarkEnd w:id="22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ind w:firstLine="1134"/>
        <w:outlineLvl w:val="0"/>
        <w:rPr>
          <w:rFonts w:asciiTheme="majorHAnsi" w:hAnsiTheme="majorHAnsi"/>
          <w:b/>
          <w:sz w:val="48"/>
          <w:szCs w:val="32"/>
        </w:rPr>
      </w:pPr>
      <w:bookmarkStart w:id="23" w:name="_Toc13266841"/>
      <w:r w:rsidRPr="00DF572D">
        <w:rPr>
          <w:rFonts w:asciiTheme="majorHAnsi" w:hAnsiTheme="majorHAnsi"/>
          <w:b/>
          <w:sz w:val="48"/>
          <w:szCs w:val="32"/>
        </w:rPr>
        <w:tab/>
      </w:r>
      <w:r w:rsidRPr="00DF572D">
        <w:rPr>
          <w:rFonts w:asciiTheme="majorHAnsi" w:hAnsiTheme="majorHAnsi"/>
          <w:b/>
          <w:sz w:val="48"/>
          <w:szCs w:val="32"/>
        </w:rPr>
        <w:tab/>
      </w:r>
      <w:r w:rsidRPr="00DF572D">
        <w:rPr>
          <w:rFonts w:asciiTheme="majorHAnsi" w:hAnsiTheme="majorHAnsi"/>
          <w:b/>
          <w:sz w:val="48"/>
          <w:szCs w:val="32"/>
        </w:rPr>
        <w:tab/>
      </w:r>
      <w:r w:rsidRPr="00DF572D">
        <w:rPr>
          <w:rFonts w:asciiTheme="majorHAnsi" w:hAnsiTheme="majorHAnsi"/>
          <w:b/>
          <w:sz w:val="48"/>
          <w:szCs w:val="32"/>
        </w:rPr>
        <w:tab/>
      </w:r>
      <w:r w:rsidR="00196958" w:rsidRPr="00DF572D">
        <w:rPr>
          <w:rFonts w:asciiTheme="majorHAnsi" w:hAnsiTheme="majorHAnsi"/>
          <w:b/>
          <w:sz w:val="48"/>
          <w:szCs w:val="32"/>
        </w:rPr>
        <w:t xml:space="preserve"> </w:t>
      </w:r>
      <w:bookmarkStart w:id="24" w:name="_Toc42117569"/>
      <w:bookmarkStart w:id="25" w:name="_Toc42126075"/>
      <w:bookmarkStart w:id="26" w:name="_Toc58430859"/>
      <w:r w:rsidRPr="00DF572D">
        <w:rPr>
          <w:rFonts w:asciiTheme="majorHAnsi" w:hAnsiTheme="majorHAnsi"/>
          <w:b/>
          <w:sz w:val="48"/>
          <w:szCs w:val="32"/>
        </w:rPr>
        <w:t>ОБРАЗОВАНИЕ</w:t>
      </w:r>
      <w:bookmarkEnd w:id="23"/>
      <w:bookmarkEnd w:id="24"/>
      <w:bookmarkEnd w:id="25"/>
      <w:r w:rsidR="00C66FC6" w:rsidRPr="00DF572D">
        <w:rPr>
          <w:rFonts w:asciiTheme="majorHAnsi" w:hAnsiTheme="majorHAnsi"/>
          <w:b/>
          <w:sz w:val="48"/>
          <w:szCs w:val="32"/>
        </w:rPr>
        <w:t>.</w:t>
      </w:r>
      <w:bookmarkEnd w:id="26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C66FC6" w:rsidRPr="00DF572D" w:rsidRDefault="00C66FC6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C66FC6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rFonts w:asciiTheme="majorHAnsi" w:hAnsiTheme="majorHAnsi"/>
          <w:b/>
          <w:sz w:val="40"/>
          <w:szCs w:val="32"/>
        </w:rPr>
      </w:pPr>
      <w:bookmarkStart w:id="27" w:name="_Toc13266844"/>
      <w:bookmarkStart w:id="28" w:name="_Toc42117571"/>
      <w:bookmarkStart w:id="29" w:name="_Toc42126077"/>
      <w:bookmarkStart w:id="30" w:name="_Toc58430860"/>
      <w:r w:rsidRPr="00DF572D">
        <w:rPr>
          <w:rFonts w:asciiTheme="majorHAnsi" w:hAnsiTheme="majorHAnsi"/>
          <w:b/>
          <w:sz w:val="40"/>
          <w:szCs w:val="32"/>
        </w:rPr>
        <w:t>Выпуск</w:t>
      </w:r>
      <w:r w:rsidR="00196958" w:rsidRPr="00DF572D">
        <w:rPr>
          <w:rFonts w:asciiTheme="majorHAnsi" w:hAnsiTheme="majorHAnsi"/>
          <w:b/>
          <w:sz w:val="40"/>
          <w:szCs w:val="32"/>
        </w:rPr>
        <w:t xml:space="preserve"> </w:t>
      </w:r>
      <w:r w:rsidRPr="00DF572D">
        <w:rPr>
          <w:rFonts w:asciiTheme="majorHAnsi" w:hAnsiTheme="majorHAnsi"/>
          <w:b/>
          <w:sz w:val="40"/>
          <w:szCs w:val="32"/>
        </w:rPr>
        <w:t>1</w:t>
      </w:r>
      <w:bookmarkEnd w:id="27"/>
      <w:bookmarkEnd w:id="28"/>
      <w:bookmarkEnd w:id="29"/>
      <w:r w:rsidRPr="00DF572D">
        <w:rPr>
          <w:rFonts w:asciiTheme="majorHAnsi" w:hAnsiTheme="majorHAnsi"/>
          <w:b/>
          <w:sz w:val="40"/>
          <w:szCs w:val="32"/>
        </w:rPr>
        <w:t>6</w:t>
      </w:r>
      <w:bookmarkEnd w:id="30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  <w:bookmarkStart w:id="31" w:name="_Toc13266845"/>
      <w:bookmarkStart w:id="32" w:name="_Toc42117572"/>
      <w:bookmarkStart w:id="33" w:name="_Toc42126078"/>
      <w:bookmarkStart w:id="34" w:name="_Toc58430861"/>
      <w:r w:rsidRPr="00DF572D">
        <w:rPr>
          <w:noProof/>
          <w:sz w:val="32"/>
          <w:szCs w:val="32"/>
        </w:rPr>
        <w:drawing>
          <wp:inline distT="0" distB="0" distL="0" distR="0" wp14:anchorId="6881AA39" wp14:editId="516C3BAD">
            <wp:extent cx="1524000" cy="1466850"/>
            <wp:effectExtent l="0" t="0" r="0" b="0"/>
            <wp:docPr id="1" name="Рисунок 1" descr="Логотип КЧГУ НОвы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Логотип КЧГУ НОвый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447" cy="1470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1"/>
      <w:bookmarkEnd w:id="32"/>
      <w:bookmarkEnd w:id="33"/>
      <w:bookmarkEnd w:id="34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A52402" w:rsidRPr="00DF572D" w:rsidRDefault="00A52402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A52402" w:rsidRPr="00DF572D" w:rsidRDefault="00A52402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3863AB" w:rsidRPr="00DF572D" w:rsidRDefault="003863AB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A52402" w:rsidRPr="00DF572D" w:rsidRDefault="00A52402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</w:p>
    <w:p w:rsidR="00303194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  <w:bookmarkStart w:id="35" w:name="_Toc58430862"/>
      <w:bookmarkStart w:id="36" w:name="_Toc13266846"/>
      <w:bookmarkStart w:id="37" w:name="_Toc42117573"/>
      <w:bookmarkStart w:id="38" w:name="_Toc42126079"/>
      <w:r w:rsidRPr="00DF572D">
        <w:rPr>
          <w:b/>
          <w:sz w:val="32"/>
          <w:szCs w:val="32"/>
        </w:rPr>
        <w:t>Карачаевск</w:t>
      </w:r>
      <w:bookmarkEnd w:id="35"/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jc w:val="center"/>
        <w:outlineLvl w:val="0"/>
        <w:rPr>
          <w:b/>
          <w:sz w:val="32"/>
          <w:szCs w:val="32"/>
        </w:rPr>
      </w:pPr>
      <w:bookmarkStart w:id="39" w:name="_Toc58430863"/>
      <w:r w:rsidRPr="00DF572D">
        <w:rPr>
          <w:b/>
          <w:sz w:val="32"/>
          <w:szCs w:val="32"/>
        </w:rPr>
        <w:t>20</w:t>
      </w:r>
      <w:bookmarkEnd w:id="36"/>
      <w:r w:rsidRPr="00DF572D">
        <w:rPr>
          <w:b/>
          <w:sz w:val="32"/>
          <w:szCs w:val="32"/>
        </w:rPr>
        <w:t>20</w:t>
      </w:r>
      <w:bookmarkEnd w:id="37"/>
      <w:bookmarkEnd w:id="38"/>
      <w:bookmarkEnd w:id="39"/>
    </w:p>
    <w:p w:rsidR="00822CEE" w:rsidRPr="00DF572D" w:rsidRDefault="00822CEE" w:rsidP="00180767">
      <w:pPr>
        <w:rPr>
          <w:b/>
          <w:sz w:val="32"/>
          <w:szCs w:val="3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330"/>
        <w:gridCol w:w="6786"/>
      </w:tblGrid>
      <w:tr w:rsidR="00822CEE" w:rsidRPr="00DF572D" w:rsidTr="00D468DA">
        <w:tc>
          <w:tcPr>
            <w:tcW w:w="1278" w:type="pct"/>
            <w:shd w:val="clear" w:color="auto" w:fill="auto"/>
          </w:tcPr>
          <w:p w:rsidR="00822CEE" w:rsidRPr="00DF572D" w:rsidRDefault="00822CEE" w:rsidP="0034721D">
            <w:pPr>
              <w:widowControl w:val="0"/>
              <w:shd w:val="clear" w:color="auto" w:fill="FFFFFF" w:themeFill="background1"/>
              <w:tabs>
                <w:tab w:val="left" w:pos="826"/>
              </w:tabs>
              <w:autoSpaceDE w:val="0"/>
              <w:autoSpaceDN w:val="0"/>
              <w:adjustRightInd w:val="0"/>
              <w:jc w:val="both"/>
              <w:outlineLvl w:val="0"/>
              <w:rPr>
                <w:b/>
                <w:sz w:val="28"/>
                <w:szCs w:val="32"/>
              </w:rPr>
            </w:pPr>
            <w:bookmarkStart w:id="40" w:name="_Toc13266847"/>
            <w:bookmarkStart w:id="41" w:name="_Toc42117574"/>
            <w:bookmarkStart w:id="42" w:name="_Toc42126080"/>
            <w:bookmarkStart w:id="43" w:name="_Toc58430864"/>
            <w:r w:rsidRPr="00DF572D">
              <w:rPr>
                <w:b/>
                <w:sz w:val="28"/>
                <w:szCs w:val="32"/>
              </w:rPr>
              <w:lastRenderedPageBreak/>
              <w:t>УДК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378.183.0</w:t>
            </w:r>
            <w:bookmarkEnd w:id="40"/>
            <w:bookmarkEnd w:id="41"/>
            <w:bookmarkEnd w:id="42"/>
            <w:bookmarkEnd w:id="43"/>
          </w:p>
          <w:p w:rsidR="00822CEE" w:rsidRPr="00DF572D" w:rsidRDefault="00822CEE" w:rsidP="0034721D">
            <w:pPr>
              <w:widowControl w:val="0"/>
              <w:shd w:val="clear" w:color="auto" w:fill="FFFFFF" w:themeFill="background1"/>
              <w:tabs>
                <w:tab w:val="left" w:pos="826"/>
              </w:tabs>
              <w:autoSpaceDE w:val="0"/>
              <w:autoSpaceDN w:val="0"/>
              <w:adjustRightInd w:val="0"/>
              <w:jc w:val="both"/>
              <w:outlineLvl w:val="0"/>
              <w:rPr>
                <w:b/>
                <w:sz w:val="28"/>
                <w:szCs w:val="32"/>
              </w:rPr>
            </w:pPr>
            <w:bookmarkStart w:id="44" w:name="_Toc13266848"/>
            <w:bookmarkStart w:id="45" w:name="_Toc42117575"/>
            <w:bookmarkStart w:id="46" w:name="_Toc42126081"/>
            <w:bookmarkStart w:id="47" w:name="_Toc58430865"/>
            <w:r w:rsidRPr="00DF572D">
              <w:rPr>
                <w:b/>
                <w:sz w:val="28"/>
                <w:szCs w:val="32"/>
              </w:rPr>
              <w:t>ББК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74.58</w:t>
            </w:r>
            <w:bookmarkEnd w:id="44"/>
            <w:bookmarkEnd w:id="45"/>
            <w:bookmarkEnd w:id="46"/>
            <w:bookmarkEnd w:id="47"/>
          </w:p>
        </w:tc>
        <w:tc>
          <w:tcPr>
            <w:tcW w:w="3722" w:type="pct"/>
            <w:shd w:val="clear" w:color="auto" w:fill="auto"/>
          </w:tcPr>
          <w:p w:rsidR="00D468DA" w:rsidRPr="00DF572D" w:rsidRDefault="00822CEE" w:rsidP="00180767">
            <w:pPr>
              <w:widowControl w:val="0"/>
              <w:shd w:val="clear" w:color="auto" w:fill="FFFFFF" w:themeFill="background1"/>
              <w:autoSpaceDE w:val="0"/>
              <w:autoSpaceDN w:val="0"/>
              <w:adjustRightInd w:val="0"/>
              <w:ind w:left="80"/>
              <w:outlineLvl w:val="0"/>
              <w:rPr>
                <w:sz w:val="28"/>
                <w:szCs w:val="32"/>
              </w:rPr>
            </w:pPr>
            <w:bookmarkStart w:id="48" w:name="_Toc13266849"/>
            <w:bookmarkStart w:id="49" w:name="_Toc58430866"/>
            <w:bookmarkStart w:id="50" w:name="_Toc42117576"/>
            <w:bookmarkStart w:id="51" w:name="_Toc42126082"/>
            <w:r w:rsidRPr="00DF572D">
              <w:rPr>
                <w:sz w:val="28"/>
                <w:szCs w:val="32"/>
              </w:rPr>
              <w:t>Печатаетс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по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решению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редакционно-издательского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совета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Карачаево-Черкесского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государственного</w:t>
            </w:r>
            <w:bookmarkEnd w:id="48"/>
            <w:bookmarkEnd w:id="49"/>
            <w:r w:rsidR="00196958" w:rsidRPr="00DF572D">
              <w:rPr>
                <w:sz w:val="28"/>
                <w:szCs w:val="32"/>
              </w:rPr>
              <w:t xml:space="preserve"> </w:t>
            </w:r>
            <w:bookmarkStart w:id="52" w:name="_Toc13266850"/>
          </w:p>
          <w:p w:rsidR="00822CEE" w:rsidRPr="00DF572D" w:rsidRDefault="00822CEE" w:rsidP="00180767">
            <w:pPr>
              <w:widowControl w:val="0"/>
              <w:shd w:val="clear" w:color="auto" w:fill="FFFFFF" w:themeFill="background1"/>
              <w:autoSpaceDE w:val="0"/>
              <w:autoSpaceDN w:val="0"/>
              <w:adjustRightInd w:val="0"/>
              <w:ind w:left="80"/>
              <w:outlineLvl w:val="0"/>
              <w:rPr>
                <w:sz w:val="28"/>
                <w:szCs w:val="32"/>
              </w:rPr>
            </w:pPr>
            <w:bookmarkStart w:id="53" w:name="_Toc58430867"/>
            <w:r w:rsidRPr="00DF572D">
              <w:rPr>
                <w:sz w:val="28"/>
                <w:szCs w:val="32"/>
              </w:rPr>
              <w:t>университета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имени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У.Д.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Алиева</w:t>
            </w:r>
            <w:bookmarkEnd w:id="50"/>
            <w:bookmarkEnd w:id="51"/>
            <w:bookmarkEnd w:id="52"/>
            <w:bookmarkEnd w:id="53"/>
          </w:p>
        </w:tc>
      </w:tr>
    </w:tbl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b/>
          <w:sz w:val="28"/>
          <w:szCs w:val="32"/>
        </w:rPr>
      </w:pPr>
    </w:p>
    <w:p w:rsidR="00822CEE" w:rsidRPr="00DF572D" w:rsidRDefault="00822CEE" w:rsidP="0034721D">
      <w:pPr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  <w:bookmarkStart w:id="54" w:name="_Toc13266851"/>
      <w:bookmarkStart w:id="55" w:name="_Toc42117577"/>
      <w:bookmarkStart w:id="56" w:name="_Toc42126083"/>
      <w:bookmarkStart w:id="57" w:name="_Toc58430868"/>
      <w:r w:rsidRPr="00DF572D">
        <w:rPr>
          <w:b/>
          <w:sz w:val="28"/>
          <w:szCs w:val="32"/>
        </w:rPr>
        <w:t>Молодежь.</w:t>
      </w:r>
      <w:r w:rsidR="00196958" w:rsidRPr="00DF572D">
        <w:rPr>
          <w:b/>
          <w:sz w:val="28"/>
          <w:szCs w:val="32"/>
        </w:rPr>
        <w:t xml:space="preserve"> </w:t>
      </w:r>
      <w:r w:rsidRPr="00DF572D">
        <w:rPr>
          <w:b/>
          <w:sz w:val="28"/>
          <w:szCs w:val="32"/>
        </w:rPr>
        <w:t>Наука.</w:t>
      </w:r>
      <w:r w:rsidR="00196958" w:rsidRPr="00DF572D">
        <w:rPr>
          <w:b/>
          <w:sz w:val="28"/>
          <w:szCs w:val="32"/>
        </w:rPr>
        <w:t xml:space="preserve"> </w:t>
      </w:r>
      <w:r w:rsidRPr="00DF572D">
        <w:rPr>
          <w:b/>
          <w:sz w:val="28"/>
          <w:szCs w:val="32"/>
        </w:rPr>
        <w:t>Образование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сборник</w:t>
      </w:r>
      <w:r w:rsidR="00196958" w:rsidRPr="00DF572D">
        <w:rPr>
          <w:b/>
          <w:sz w:val="28"/>
          <w:szCs w:val="32"/>
        </w:rPr>
        <w:t xml:space="preserve"> </w:t>
      </w:r>
      <w:r w:rsidR="00A52402" w:rsidRPr="00DF572D">
        <w:rPr>
          <w:sz w:val="28"/>
          <w:szCs w:val="32"/>
        </w:rPr>
        <w:t>научных</w:t>
      </w:r>
      <w:r w:rsidR="00196958" w:rsidRPr="00DF572D">
        <w:rPr>
          <w:sz w:val="28"/>
          <w:szCs w:val="32"/>
        </w:rPr>
        <w:t xml:space="preserve"> </w:t>
      </w:r>
      <w:r w:rsidR="00A52402" w:rsidRPr="00DF572D">
        <w:rPr>
          <w:sz w:val="28"/>
          <w:szCs w:val="32"/>
        </w:rPr>
        <w:t>трудов</w:t>
      </w:r>
      <w:r w:rsidR="00196958" w:rsidRPr="00DF572D">
        <w:rPr>
          <w:sz w:val="28"/>
          <w:szCs w:val="32"/>
        </w:rPr>
        <w:t xml:space="preserve"> </w:t>
      </w:r>
      <w:r w:rsidR="009727C9" w:rsidRPr="00DF572D">
        <w:rPr>
          <w:sz w:val="28"/>
          <w:szCs w:val="32"/>
        </w:rPr>
        <w:t>по</w:t>
      </w:r>
      <w:r w:rsidR="00196958" w:rsidRPr="00DF572D">
        <w:rPr>
          <w:b/>
          <w:sz w:val="28"/>
          <w:szCs w:val="32"/>
        </w:rPr>
        <w:t xml:space="preserve"> </w:t>
      </w:r>
      <w:r w:rsidRPr="00DF572D">
        <w:rPr>
          <w:sz w:val="28"/>
          <w:szCs w:val="32"/>
        </w:rPr>
        <w:t>м</w:t>
      </w:r>
      <w:r w:rsidRPr="00DF572D">
        <w:rPr>
          <w:sz w:val="28"/>
          <w:szCs w:val="32"/>
        </w:rPr>
        <w:t>а</w:t>
      </w:r>
      <w:r w:rsidRPr="00DF572D">
        <w:rPr>
          <w:sz w:val="28"/>
          <w:szCs w:val="32"/>
        </w:rPr>
        <w:t>териал</w:t>
      </w:r>
      <w:r w:rsidR="009727C9" w:rsidRPr="00DF572D">
        <w:rPr>
          <w:sz w:val="28"/>
          <w:szCs w:val="32"/>
        </w:rPr>
        <w:t>а</w:t>
      </w:r>
      <w:r w:rsidR="003713AE" w:rsidRPr="00DF572D">
        <w:rPr>
          <w:sz w:val="28"/>
          <w:szCs w:val="32"/>
        </w:rPr>
        <w:t>м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конкурса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научных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работ</w:t>
      </w:r>
      <w:r w:rsidR="00196958" w:rsidRPr="00DF572D">
        <w:rPr>
          <w:sz w:val="28"/>
          <w:szCs w:val="32"/>
        </w:rPr>
        <w:t xml:space="preserve"> </w:t>
      </w:r>
      <w:r w:rsidR="009727C9" w:rsidRPr="00DF572D">
        <w:rPr>
          <w:sz w:val="28"/>
          <w:szCs w:val="32"/>
        </w:rPr>
        <w:t>«Студент-исследователь</w:t>
      </w:r>
      <w:r w:rsidR="009727C9" w:rsidRPr="00DF572D">
        <w:rPr>
          <w:sz w:val="28"/>
          <w:szCs w:val="32"/>
          <w:shd w:val="clear" w:color="auto" w:fill="FFFFFF" w:themeFill="background1"/>
        </w:rPr>
        <w:t>»</w:t>
      </w:r>
      <w:proofErr w:type="gramStart"/>
      <w:r w:rsidR="00D8561A" w:rsidRPr="00DF572D">
        <w:rPr>
          <w:sz w:val="28"/>
          <w:szCs w:val="32"/>
          <w:shd w:val="clear" w:color="auto" w:fill="FFFFFF" w:themeFill="background1"/>
        </w:rPr>
        <w:t>.</w:t>
      </w:r>
      <w:proofErr w:type="gramEnd"/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CA3EA0" w:rsidRPr="00DF572D">
        <w:rPr>
          <w:sz w:val="28"/>
          <w:szCs w:val="32"/>
          <w:shd w:val="clear" w:color="auto" w:fill="FFFFFF" w:themeFill="background1"/>
        </w:rPr>
        <w:t>/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proofErr w:type="gramStart"/>
      <w:r w:rsidR="00CA3EA0" w:rsidRPr="00DF572D">
        <w:rPr>
          <w:sz w:val="28"/>
          <w:szCs w:val="32"/>
          <w:shd w:val="clear" w:color="auto" w:fill="FFFFFF" w:themeFill="background1"/>
        </w:rPr>
        <w:t>о</w:t>
      </w:r>
      <w:proofErr w:type="gramEnd"/>
      <w:r w:rsidR="00CA3EA0" w:rsidRPr="00DF572D">
        <w:rPr>
          <w:sz w:val="28"/>
          <w:szCs w:val="32"/>
          <w:shd w:val="clear" w:color="auto" w:fill="FFFFFF" w:themeFill="background1"/>
        </w:rPr>
        <w:t>тв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CA3EA0" w:rsidRPr="00DF572D">
        <w:rPr>
          <w:sz w:val="28"/>
          <w:szCs w:val="32"/>
          <w:shd w:val="clear" w:color="auto" w:fill="FFFFFF" w:themeFill="background1"/>
        </w:rPr>
        <w:t>ред.</w:t>
      </w:r>
      <w:r w:rsidR="000E2DBE" w:rsidRPr="00DF572D">
        <w:rPr>
          <w:sz w:val="28"/>
          <w:szCs w:val="32"/>
          <w:shd w:val="clear" w:color="auto" w:fill="FFFFFF" w:themeFill="background1"/>
        </w:rPr>
        <w:t xml:space="preserve">  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CA3EA0" w:rsidRPr="00DF572D">
        <w:rPr>
          <w:sz w:val="28"/>
          <w:szCs w:val="32"/>
          <w:shd w:val="clear" w:color="auto" w:fill="FFFFFF" w:themeFill="background1"/>
        </w:rPr>
        <w:t>А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CA3EA0" w:rsidRPr="00DF572D">
        <w:rPr>
          <w:sz w:val="28"/>
          <w:szCs w:val="32"/>
          <w:shd w:val="clear" w:color="auto" w:fill="FFFFFF" w:themeFill="background1"/>
        </w:rPr>
        <w:t>А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CA3EA0" w:rsidRPr="00DF572D">
        <w:rPr>
          <w:sz w:val="28"/>
          <w:szCs w:val="32"/>
          <w:shd w:val="clear" w:color="auto" w:fill="FFFFFF" w:themeFill="background1"/>
        </w:rPr>
        <w:t>Эльгайтаров</w:t>
      </w:r>
      <w:r w:rsidRPr="00DF572D">
        <w:rPr>
          <w:sz w:val="28"/>
          <w:szCs w:val="32"/>
          <w:shd w:val="clear" w:color="auto" w:fill="FFFFFF" w:themeFill="background1"/>
        </w:rPr>
        <w:t>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–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Карачаевск: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6A16D4" w:rsidRPr="00DF572D">
        <w:rPr>
          <w:sz w:val="28"/>
          <w:szCs w:val="32"/>
          <w:shd w:val="clear" w:color="auto" w:fill="FFFFFF" w:themeFill="background1"/>
        </w:rPr>
        <w:t>КЧГУ,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2020.</w:t>
      </w:r>
      <w:r w:rsidR="000E2DBE" w:rsidRPr="00DF572D">
        <w:rPr>
          <w:sz w:val="28"/>
          <w:szCs w:val="32"/>
          <w:shd w:val="clear" w:color="auto" w:fill="FFFFFF" w:themeFill="background1"/>
        </w:rPr>
        <w:t xml:space="preserve"> - Вып. 16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2042EE" w:rsidRPr="00DF572D">
        <w:rPr>
          <w:sz w:val="28"/>
          <w:szCs w:val="32"/>
          <w:shd w:val="clear" w:color="auto" w:fill="FFFFFF" w:themeFill="background1"/>
        </w:rPr>
        <w:t>- 236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bookmarkEnd w:id="54"/>
      <w:bookmarkEnd w:id="55"/>
      <w:bookmarkEnd w:id="56"/>
      <w:bookmarkEnd w:id="57"/>
      <w:r w:rsidR="00196958" w:rsidRPr="00DF572D">
        <w:rPr>
          <w:sz w:val="28"/>
          <w:szCs w:val="32"/>
        </w:rPr>
        <w:t xml:space="preserve"> </w:t>
      </w:r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</w:p>
    <w:p w:rsidR="00A52402" w:rsidRPr="00DF572D" w:rsidRDefault="00A52402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b/>
          <w:sz w:val="28"/>
          <w:szCs w:val="32"/>
        </w:rPr>
      </w:pPr>
      <w:bookmarkStart w:id="58" w:name="_Toc13266852"/>
      <w:bookmarkStart w:id="59" w:name="_Toc42117578"/>
      <w:bookmarkStart w:id="60" w:name="_Toc42126084"/>
      <w:bookmarkStart w:id="61" w:name="_Toc58430869"/>
      <w:r w:rsidRPr="00DF572D">
        <w:rPr>
          <w:b/>
          <w:sz w:val="28"/>
          <w:szCs w:val="32"/>
          <w:lang w:val="en-US"/>
        </w:rPr>
        <w:t>ISBN</w:t>
      </w:r>
      <w:r w:rsidR="00196958" w:rsidRPr="00DF572D">
        <w:rPr>
          <w:b/>
          <w:sz w:val="28"/>
          <w:szCs w:val="32"/>
        </w:rPr>
        <w:t xml:space="preserve"> </w:t>
      </w:r>
      <w:r w:rsidRPr="00DF572D">
        <w:rPr>
          <w:b/>
          <w:sz w:val="28"/>
          <w:szCs w:val="32"/>
        </w:rPr>
        <w:t>978-5-8307-06</w:t>
      </w:r>
      <w:r w:rsidR="00EB7729" w:rsidRPr="00DF572D">
        <w:rPr>
          <w:b/>
          <w:sz w:val="28"/>
          <w:szCs w:val="32"/>
        </w:rPr>
        <w:t>4</w:t>
      </w:r>
      <w:r w:rsidRPr="00DF572D">
        <w:rPr>
          <w:b/>
          <w:sz w:val="28"/>
          <w:szCs w:val="32"/>
        </w:rPr>
        <w:t>3-</w:t>
      </w:r>
      <w:bookmarkEnd w:id="58"/>
      <w:bookmarkEnd w:id="59"/>
      <w:bookmarkEnd w:id="60"/>
      <w:r w:rsidR="00EB7729" w:rsidRPr="00DF572D">
        <w:rPr>
          <w:b/>
          <w:sz w:val="28"/>
          <w:szCs w:val="32"/>
        </w:rPr>
        <w:t>8</w:t>
      </w:r>
      <w:bookmarkEnd w:id="61"/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  <w:bookmarkStart w:id="62" w:name="_Toc13266853"/>
      <w:bookmarkStart w:id="63" w:name="_Toc42117579"/>
      <w:bookmarkStart w:id="64" w:name="_Toc42126085"/>
      <w:bookmarkStart w:id="65" w:name="_Toc58430870"/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бор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ошл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учш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абот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жегодно</w:t>
      </w:r>
      <w:r w:rsidR="003713AE" w:rsidRPr="00DF572D">
        <w:rPr>
          <w:sz w:val="28"/>
          <w:szCs w:val="32"/>
        </w:rPr>
        <w:t>го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конкурс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уден</w:t>
      </w:r>
      <w:r w:rsidR="003713AE" w:rsidRPr="00DF572D">
        <w:rPr>
          <w:sz w:val="28"/>
          <w:szCs w:val="32"/>
        </w:rPr>
        <w:t>ч</w:t>
      </w:r>
      <w:r w:rsidR="003713AE" w:rsidRPr="00DF572D">
        <w:rPr>
          <w:sz w:val="28"/>
          <w:szCs w:val="32"/>
        </w:rPr>
        <w:t>е</w:t>
      </w:r>
      <w:r w:rsidR="003713AE" w:rsidRPr="00DF572D">
        <w:rPr>
          <w:sz w:val="28"/>
          <w:szCs w:val="32"/>
        </w:rPr>
        <w:t>ских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научных</w:t>
      </w:r>
      <w:r w:rsidR="00196958" w:rsidRPr="00DF572D">
        <w:rPr>
          <w:sz w:val="28"/>
          <w:szCs w:val="32"/>
        </w:rPr>
        <w:t xml:space="preserve"> </w:t>
      </w:r>
      <w:r w:rsidR="003713AE" w:rsidRPr="00DF572D">
        <w:rPr>
          <w:sz w:val="28"/>
          <w:szCs w:val="32"/>
        </w:rPr>
        <w:t>работ</w:t>
      </w:r>
      <w:r w:rsidR="00196958" w:rsidRPr="00DF572D">
        <w:rPr>
          <w:sz w:val="28"/>
          <w:szCs w:val="32"/>
        </w:rPr>
        <w:t xml:space="preserve"> </w:t>
      </w:r>
      <w:r w:rsidR="004E5B48" w:rsidRPr="00DF572D">
        <w:rPr>
          <w:sz w:val="28"/>
          <w:szCs w:val="32"/>
        </w:rPr>
        <w:t>«Студент-исследователь</w:t>
      </w:r>
      <w:r w:rsidR="004E5B48" w:rsidRPr="00DF572D">
        <w:rPr>
          <w:sz w:val="28"/>
          <w:szCs w:val="32"/>
          <w:shd w:val="clear" w:color="auto" w:fill="FFFFFF" w:themeFill="background1"/>
        </w:rPr>
        <w:t>»</w:t>
      </w:r>
      <w:r w:rsidR="003713AE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едставленн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абота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лодым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сследователям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ассматриваютс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ктуальн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блем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временности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едагогики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сихологии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илологии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стории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илософии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циолог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стественнонаучн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исциплин.</w:t>
      </w:r>
      <w:bookmarkEnd w:id="62"/>
      <w:bookmarkEnd w:id="63"/>
      <w:bookmarkEnd w:id="64"/>
      <w:bookmarkEnd w:id="65"/>
    </w:p>
    <w:p w:rsidR="002B501E" w:rsidRPr="00DF572D" w:rsidRDefault="002B501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  <w:bookmarkStart w:id="66" w:name="_Toc58430871"/>
      <w:r w:rsidRPr="00DF572D">
        <w:rPr>
          <w:sz w:val="28"/>
          <w:szCs w:val="32"/>
        </w:rPr>
        <w:t>Стать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ечатаютс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втор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дакции.</w:t>
      </w:r>
      <w:bookmarkEnd w:id="66"/>
    </w:p>
    <w:p w:rsidR="00822CEE" w:rsidRPr="00DF572D" w:rsidRDefault="002B501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sz w:val="28"/>
          <w:szCs w:val="32"/>
        </w:rPr>
      </w:pPr>
      <w:bookmarkStart w:id="67" w:name="_Toc58430872"/>
      <w:r w:rsidRPr="00DF572D">
        <w:rPr>
          <w:sz w:val="28"/>
          <w:szCs w:val="32"/>
        </w:rPr>
        <w:t>Автор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публикованн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ате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есут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тветственност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з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ост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верност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очност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актов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цитат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атистически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анных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бственн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ме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чи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ведений.</w:t>
      </w:r>
      <w:bookmarkEnd w:id="67"/>
    </w:p>
    <w:p w:rsidR="003713AE" w:rsidRPr="00DF572D" w:rsidRDefault="003713A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b/>
          <w:sz w:val="28"/>
          <w:szCs w:val="32"/>
        </w:rPr>
      </w:pPr>
    </w:p>
    <w:p w:rsidR="003713AE" w:rsidRPr="00DF572D" w:rsidRDefault="003713AE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b/>
          <w:sz w:val="28"/>
          <w:szCs w:val="32"/>
        </w:rPr>
      </w:pPr>
    </w:p>
    <w:p w:rsidR="00180767" w:rsidRPr="00DF572D" w:rsidRDefault="00180767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b/>
          <w:sz w:val="28"/>
          <w:szCs w:val="32"/>
        </w:rPr>
      </w:pPr>
    </w:p>
    <w:p w:rsidR="00180767" w:rsidRPr="00DF572D" w:rsidRDefault="00180767" w:rsidP="0034721D">
      <w:pPr>
        <w:shd w:val="clear" w:color="auto" w:fill="FFFFFF" w:themeFill="background1"/>
        <w:tabs>
          <w:tab w:val="left" w:pos="826"/>
        </w:tabs>
        <w:ind w:firstLine="709"/>
        <w:jc w:val="both"/>
        <w:outlineLvl w:val="0"/>
        <w:rPr>
          <w:b/>
          <w:sz w:val="28"/>
          <w:szCs w:val="32"/>
        </w:rPr>
      </w:pPr>
    </w:p>
    <w:p w:rsidR="00A52402" w:rsidRPr="00DF572D" w:rsidRDefault="00822CEE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  <w:bookmarkStart w:id="68" w:name="_Toc58430873"/>
      <w:bookmarkStart w:id="69" w:name="_Toc13266854"/>
      <w:bookmarkStart w:id="70" w:name="_Toc42117580"/>
      <w:bookmarkStart w:id="71" w:name="_Toc42126086"/>
      <w:r w:rsidRPr="00DF572D">
        <w:rPr>
          <w:b/>
          <w:sz w:val="28"/>
          <w:szCs w:val="32"/>
        </w:rPr>
        <w:t>Редакционная</w:t>
      </w:r>
      <w:r w:rsidR="00196958" w:rsidRPr="00DF572D">
        <w:rPr>
          <w:b/>
          <w:sz w:val="28"/>
          <w:szCs w:val="32"/>
        </w:rPr>
        <w:t xml:space="preserve"> </w:t>
      </w:r>
      <w:r w:rsidRPr="00DF572D">
        <w:rPr>
          <w:b/>
          <w:sz w:val="28"/>
          <w:szCs w:val="32"/>
        </w:rPr>
        <w:t>коллегия:</w:t>
      </w:r>
      <w:bookmarkEnd w:id="68"/>
      <w:r w:rsidR="00196958" w:rsidRPr="00DF572D">
        <w:rPr>
          <w:sz w:val="28"/>
          <w:szCs w:val="32"/>
        </w:rPr>
        <w:t xml:space="preserve"> </w:t>
      </w:r>
    </w:p>
    <w:p w:rsidR="00822CEE" w:rsidRPr="00DF572D" w:rsidRDefault="00822CEE" w:rsidP="00180767">
      <w:pPr>
        <w:shd w:val="clear" w:color="auto" w:fill="FFFFFF" w:themeFill="background1"/>
        <w:tabs>
          <w:tab w:val="left" w:pos="826"/>
        </w:tabs>
        <w:ind w:firstLine="3402"/>
        <w:jc w:val="both"/>
        <w:outlineLvl w:val="0"/>
        <w:rPr>
          <w:sz w:val="28"/>
          <w:szCs w:val="32"/>
        </w:rPr>
      </w:pPr>
      <w:bookmarkStart w:id="72" w:name="_Toc58430874"/>
      <w:r w:rsidRPr="00DF572D">
        <w:rPr>
          <w:sz w:val="28"/>
          <w:szCs w:val="32"/>
        </w:rPr>
        <w:t>Эльгайтаров</w:t>
      </w:r>
      <w:r w:rsidR="00196958" w:rsidRPr="00DF572D">
        <w:rPr>
          <w:sz w:val="28"/>
          <w:szCs w:val="32"/>
        </w:rPr>
        <w:t xml:space="preserve"> </w:t>
      </w:r>
      <w:r w:rsidR="00A52402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A52402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(от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дактор),</w:t>
      </w:r>
      <w:bookmarkEnd w:id="69"/>
      <w:bookmarkEnd w:id="70"/>
      <w:bookmarkEnd w:id="71"/>
      <w:bookmarkEnd w:id="72"/>
      <w:r w:rsidR="00196958" w:rsidRPr="00DF572D">
        <w:rPr>
          <w:sz w:val="28"/>
          <w:szCs w:val="32"/>
        </w:rPr>
        <w:t xml:space="preserve"> </w:t>
      </w:r>
    </w:p>
    <w:p w:rsidR="00822CEE" w:rsidRPr="00DF572D" w:rsidRDefault="00303194" w:rsidP="00180767">
      <w:pPr>
        <w:shd w:val="clear" w:color="auto" w:fill="FFFFFF" w:themeFill="background1"/>
        <w:tabs>
          <w:tab w:val="left" w:pos="826"/>
        </w:tabs>
        <w:ind w:firstLine="3402"/>
        <w:jc w:val="both"/>
        <w:outlineLvl w:val="0"/>
        <w:rPr>
          <w:sz w:val="28"/>
          <w:szCs w:val="32"/>
        </w:rPr>
      </w:pPr>
      <w:bookmarkStart w:id="73" w:name="_Toc42117581"/>
      <w:bookmarkStart w:id="74" w:name="_Toc42126087"/>
      <w:bookmarkStart w:id="75" w:name="_Toc58430875"/>
      <w:r w:rsidRPr="00DF572D">
        <w:rPr>
          <w:sz w:val="28"/>
          <w:szCs w:val="32"/>
        </w:rPr>
        <w:t>Батчае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.-М.,</w:t>
      </w:r>
      <w:r w:rsidR="00196958" w:rsidRPr="00DF572D">
        <w:rPr>
          <w:sz w:val="28"/>
          <w:szCs w:val="32"/>
        </w:rPr>
        <w:t xml:space="preserve"> </w:t>
      </w:r>
      <w:bookmarkStart w:id="76" w:name="_Toc13266855"/>
      <w:bookmarkEnd w:id="73"/>
      <w:bookmarkEnd w:id="74"/>
      <w:r w:rsidR="00015AE6" w:rsidRPr="00DF572D">
        <w:rPr>
          <w:sz w:val="28"/>
          <w:szCs w:val="32"/>
        </w:rPr>
        <w:t>Бостанов</w:t>
      </w:r>
      <w:r w:rsidR="00196958" w:rsidRPr="00DF572D">
        <w:rPr>
          <w:sz w:val="28"/>
          <w:szCs w:val="32"/>
        </w:rPr>
        <w:t xml:space="preserve"> </w:t>
      </w:r>
      <w:r w:rsidR="00015AE6" w:rsidRPr="00DF572D">
        <w:rPr>
          <w:sz w:val="28"/>
          <w:szCs w:val="32"/>
        </w:rPr>
        <w:t>Р.А.,</w:t>
      </w:r>
      <w:bookmarkEnd w:id="75"/>
    </w:p>
    <w:p w:rsidR="00015AE6" w:rsidRPr="00DF572D" w:rsidRDefault="00015AE6" w:rsidP="00180767">
      <w:pPr>
        <w:shd w:val="clear" w:color="auto" w:fill="FFFFFF" w:themeFill="background1"/>
        <w:tabs>
          <w:tab w:val="left" w:pos="826"/>
        </w:tabs>
        <w:ind w:firstLine="3402"/>
        <w:jc w:val="both"/>
        <w:outlineLvl w:val="0"/>
        <w:rPr>
          <w:sz w:val="28"/>
          <w:szCs w:val="32"/>
          <w:shd w:val="clear" w:color="auto" w:fill="FFFFFF" w:themeFill="background1"/>
        </w:rPr>
      </w:pPr>
      <w:bookmarkStart w:id="77" w:name="_Toc13266856"/>
      <w:bookmarkStart w:id="78" w:name="_Toc58430876"/>
      <w:bookmarkStart w:id="79" w:name="_Toc42117582"/>
      <w:bookmarkStart w:id="80" w:name="_Toc42126088"/>
      <w:bookmarkEnd w:id="76"/>
      <w:r w:rsidRPr="00DF572D">
        <w:rPr>
          <w:sz w:val="28"/>
          <w:szCs w:val="32"/>
          <w:shd w:val="clear" w:color="auto" w:fill="FFFFFF" w:themeFill="background1"/>
        </w:rPr>
        <w:t>Кипкеева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П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А.,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Кириченко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Н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С.,</w:t>
      </w:r>
      <w:bookmarkEnd w:id="77"/>
      <w:bookmarkEnd w:id="78"/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</w:p>
    <w:p w:rsidR="00015AE6" w:rsidRPr="00DF572D" w:rsidRDefault="00015AE6" w:rsidP="00180767">
      <w:pPr>
        <w:shd w:val="clear" w:color="auto" w:fill="FFFFFF" w:themeFill="background1"/>
        <w:tabs>
          <w:tab w:val="left" w:pos="826"/>
        </w:tabs>
        <w:ind w:firstLine="3402"/>
        <w:jc w:val="both"/>
        <w:outlineLvl w:val="0"/>
        <w:rPr>
          <w:sz w:val="28"/>
          <w:szCs w:val="32"/>
        </w:rPr>
      </w:pPr>
      <w:bookmarkStart w:id="81" w:name="_Toc58430877"/>
      <w:r w:rsidRPr="00DF572D">
        <w:rPr>
          <w:sz w:val="28"/>
          <w:szCs w:val="32"/>
        </w:rPr>
        <w:t>Кубан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.,</w:t>
      </w:r>
      <w:r w:rsidR="00196958" w:rsidRPr="00DF572D">
        <w:rPr>
          <w:sz w:val="28"/>
          <w:szCs w:val="32"/>
        </w:rPr>
        <w:t xml:space="preserve"> </w:t>
      </w:r>
      <w:bookmarkEnd w:id="79"/>
      <w:bookmarkEnd w:id="80"/>
      <w:r w:rsidRPr="00DF572D">
        <w:rPr>
          <w:sz w:val="28"/>
          <w:szCs w:val="32"/>
        </w:rPr>
        <w:t>Лайпан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.,</w:t>
      </w:r>
      <w:bookmarkEnd w:id="81"/>
      <w:r w:rsidR="00196958" w:rsidRPr="00DF572D">
        <w:rPr>
          <w:sz w:val="28"/>
          <w:szCs w:val="32"/>
        </w:rPr>
        <w:t xml:space="preserve"> </w:t>
      </w:r>
    </w:p>
    <w:p w:rsidR="00822CEE" w:rsidRPr="00DF572D" w:rsidRDefault="00303194" w:rsidP="00180767">
      <w:pPr>
        <w:shd w:val="clear" w:color="auto" w:fill="FFFFFF" w:themeFill="background1"/>
        <w:tabs>
          <w:tab w:val="left" w:pos="826"/>
        </w:tabs>
        <w:ind w:firstLine="3402"/>
        <w:jc w:val="both"/>
        <w:outlineLvl w:val="0"/>
        <w:rPr>
          <w:sz w:val="28"/>
          <w:szCs w:val="32"/>
        </w:rPr>
      </w:pPr>
      <w:bookmarkStart w:id="82" w:name="_Toc58430878"/>
      <w:r w:rsidRPr="00DF572D">
        <w:rPr>
          <w:sz w:val="28"/>
          <w:szCs w:val="32"/>
        </w:rPr>
        <w:t>Паз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.,</w:t>
      </w:r>
      <w:r w:rsidR="00196958" w:rsidRPr="00DF572D">
        <w:rPr>
          <w:sz w:val="28"/>
          <w:szCs w:val="32"/>
        </w:rPr>
        <w:t xml:space="preserve"> </w:t>
      </w:r>
      <w:r w:rsidR="000E2DBE" w:rsidRPr="00DF572D">
        <w:rPr>
          <w:sz w:val="28"/>
          <w:szCs w:val="32"/>
          <w:shd w:val="clear" w:color="auto" w:fill="FFFFFF" w:themeFill="background1"/>
        </w:rPr>
        <w:t>Семенова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F81081" w:rsidRPr="00DF572D">
        <w:rPr>
          <w:sz w:val="28"/>
          <w:szCs w:val="32"/>
          <w:shd w:val="clear" w:color="auto" w:fill="FFFFFF" w:themeFill="background1"/>
        </w:rPr>
        <w:t>Ф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F81081" w:rsidRPr="00DF572D">
        <w:rPr>
          <w:sz w:val="28"/>
          <w:szCs w:val="32"/>
          <w:shd w:val="clear" w:color="auto" w:fill="FFFFFF" w:themeFill="background1"/>
        </w:rPr>
        <w:t>О.</w:t>
      </w:r>
      <w:bookmarkEnd w:id="82"/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b/>
          <w:sz w:val="28"/>
          <w:szCs w:val="32"/>
        </w:rPr>
      </w:pPr>
    </w:p>
    <w:p w:rsidR="000E5761" w:rsidRPr="00DF572D" w:rsidRDefault="000E5761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</w:p>
    <w:p w:rsidR="00822CEE" w:rsidRPr="00DF572D" w:rsidRDefault="001907EB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  <w:bookmarkStart w:id="83" w:name="_Toc42117585"/>
      <w:bookmarkStart w:id="84" w:name="_Toc42126091"/>
      <w:bookmarkStart w:id="85" w:name="_Toc58430879"/>
      <w:r w:rsidRPr="00DF572D">
        <w:rPr>
          <w:b/>
          <w:sz w:val="28"/>
          <w:szCs w:val="32"/>
          <w:lang w:val="en-US"/>
        </w:rPr>
        <w:t>ISBN</w:t>
      </w:r>
      <w:r w:rsidR="00196958" w:rsidRPr="00DF572D">
        <w:rPr>
          <w:b/>
          <w:sz w:val="28"/>
          <w:szCs w:val="32"/>
        </w:rPr>
        <w:t xml:space="preserve"> </w:t>
      </w:r>
      <w:bookmarkEnd w:id="83"/>
      <w:bookmarkEnd w:id="84"/>
      <w:r w:rsidR="00EB7729" w:rsidRPr="00DF572D">
        <w:rPr>
          <w:b/>
          <w:sz w:val="28"/>
          <w:szCs w:val="32"/>
        </w:rPr>
        <w:t>978-5-8307-0643-8</w:t>
      </w:r>
      <w:bookmarkEnd w:id="85"/>
    </w:p>
    <w:p w:rsidR="00822CEE" w:rsidRPr="00DF572D" w:rsidRDefault="00822CEE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</w:p>
    <w:p w:rsidR="00133051" w:rsidRPr="00DF572D" w:rsidRDefault="00133051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</w:p>
    <w:p w:rsidR="00180767" w:rsidRPr="00DF572D" w:rsidRDefault="00180767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</w:p>
    <w:p w:rsidR="00180767" w:rsidRPr="00DF572D" w:rsidRDefault="00180767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</w:p>
    <w:p w:rsidR="00A52402" w:rsidRPr="00DF572D" w:rsidRDefault="00A52402" w:rsidP="0034721D">
      <w:pPr>
        <w:shd w:val="clear" w:color="auto" w:fill="FFFFFF" w:themeFill="background1"/>
        <w:tabs>
          <w:tab w:val="left" w:pos="826"/>
        </w:tabs>
        <w:jc w:val="both"/>
        <w:outlineLvl w:val="0"/>
        <w:rPr>
          <w:sz w:val="28"/>
          <w:szCs w:val="3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227"/>
        <w:gridCol w:w="5889"/>
      </w:tblGrid>
      <w:tr w:rsidR="00505114" w:rsidRPr="00DF572D" w:rsidTr="00180767">
        <w:trPr>
          <w:trHeight w:val="735"/>
        </w:trPr>
        <w:tc>
          <w:tcPr>
            <w:tcW w:w="1770" w:type="pct"/>
            <w:shd w:val="clear" w:color="auto" w:fill="auto"/>
          </w:tcPr>
          <w:p w:rsidR="00822CEE" w:rsidRPr="00DF572D" w:rsidRDefault="00822CEE" w:rsidP="0034721D">
            <w:pPr>
              <w:shd w:val="clear" w:color="auto" w:fill="FFFFFF" w:themeFill="background1"/>
              <w:tabs>
                <w:tab w:val="left" w:pos="826"/>
              </w:tabs>
              <w:jc w:val="both"/>
              <w:outlineLvl w:val="0"/>
              <w:rPr>
                <w:b/>
                <w:sz w:val="28"/>
                <w:szCs w:val="32"/>
              </w:rPr>
            </w:pPr>
          </w:p>
          <w:p w:rsidR="00822CEE" w:rsidRPr="00DF572D" w:rsidRDefault="00822CEE" w:rsidP="0034721D">
            <w:pPr>
              <w:widowControl w:val="0"/>
              <w:shd w:val="clear" w:color="auto" w:fill="FFFFFF" w:themeFill="background1"/>
              <w:tabs>
                <w:tab w:val="left" w:pos="826"/>
              </w:tabs>
              <w:autoSpaceDE w:val="0"/>
              <w:autoSpaceDN w:val="0"/>
              <w:adjustRightInd w:val="0"/>
              <w:jc w:val="both"/>
              <w:outlineLvl w:val="0"/>
              <w:rPr>
                <w:sz w:val="28"/>
                <w:szCs w:val="32"/>
              </w:rPr>
            </w:pPr>
          </w:p>
        </w:tc>
        <w:tc>
          <w:tcPr>
            <w:tcW w:w="3230" w:type="pct"/>
            <w:shd w:val="clear" w:color="auto" w:fill="auto"/>
          </w:tcPr>
          <w:p w:rsidR="00180767" w:rsidRPr="00DF572D" w:rsidRDefault="00822CEE" w:rsidP="0034721D">
            <w:pPr>
              <w:widowControl w:val="0"/>
              <w:shd w:val="clear" w:color="auto" w:fill="FFFFFF" w:themeFill="background1"/>
              <w:tabs>
                <w:tab w:val="left" w:pos="826"/>
              </w:tabs>
              <w:autoSpaceDE w:val="0"/>
              <w:autoSpaceDN w:val="0"/>
              <w:adjustRightInd w:val="0"/>
              <w:outlineLvl w:val="0"/>
              <w:rPr>
                <w:b/>
                <w:sz w:val="28"/>
                <w:szCs w:val="32"/>
              </w:rPr>
            </w:pPr>
            <w:bookmarkStart w:id="86" w:name="_Toc58430880"/>
            <w:bookmarkStart w:id="87" w:name="_Toc13266860"/>
            <w:bookmarkStart w:id="88" w:name="_Toc42117586"/>
            <w:bookmarkStart w:id="89" w:name="_Toc42126092"/>
            <w:r w:rsidRPr="00DF572D">
              <w:rPr>
                <w:b/>
                <w:sz w:val="28"/>
                <w:szCs w:val="32"/>
              </w:rPr>
              <w:t>©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Карачаево-Черкесский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государственный</w:t>
            </w:r>
            <w:bookmarkEnd w:id="86"/>
            <w:r w:rsidR="00196958" w:rsidRPr="00DF572D">
              <w:rPr>
                <w:b/>
                <w:sz w:val="28"/>
                <w:szCs w:val="32"/>
              </w:rPr>
              <w:t xml:space="preserve">    </w:t>
            </w:r>
          </w:p>
          <w:p w:rsidR="00822CEE" w:rsidRPr="00DF572D" w:rsidRDefault="00196958" w:rsidP="0034721D">
            <w:pPr>
              <w:widowControl w:val="0"/>
              <w:shd w:val="clear" w:color="auto" w:fill="FFFFFF" w:themeFill="background1"/>
              <w:tabs>
                <w:tab w:val="left" w:pos="826"/>
              </w:tabs>
              <w:autoSpaceDE w:val="0"/>
              <w:autoSpaceDN w:val="0"/>
              <w:adjustRightInd w:val="0"/>
              <w:outlineLvl w:val="0"/>
              <w:rPr>
                <w:b/>
                <w:sz w:val="28"/>
                <w:szCs w:val="32"/>
              </w:rPr>
            </w:pPr>
            <w:r w:rsidRPr="00DF572D">
              <w:rPr>
                <w:b/>
                <w:sz w:val="28"/>
                <w:szCs w:val="32"/>
              </w:rPr>
              <w:t xml:space="preserve">    </w:t>
            </w:r>
            <w:bookmarkStart w:id="90" w:name="_Toc58430881"/>
            <w:r w:rsidR="00822CEE" w:rsidRPr="00DF572D">
              <w:rPr>
                <w:b/>
                <w:sz w:val="28"/>
                <w:szCs w:val="32"/>
              </w:rPr>
              <w:t>университет</w:t>
            </w:r>
            <w:r w:rsidRPr="00DF572D">
              <w:rPr>
                <w:b/>
                <w:sz w:val="28"/>
                <w:szCs w:val="32"/>
              </w:rPr>
              <w:t xml:space="preserve"> </w:t>
            </w:r>
            <w:r w:rsidR="00822CEE" w:rsidRPr="00DF572D">
              <w:rPr>
                <w:b/>
                <w:sz w:val="28"/>
                <w:szCs w:val="32"/>
              </w:rPr>
              <w:t>имени</w:t>
            </w:r>
            <w:r w:rsidRPr="00DF572D">
              <w:rPr>
                <w:b/>
                <w:sz w:val="28"/>
                <w:szCs w:val="32"/>
              </w:rPr>
              <w:t xml:space="preserve"> </w:t>
            </w:r>
            <w:r w:rsidR="00822CEE" w:rsidRPr="00DF572D">
              <w:rPr>
                <w:b/>
                <w:sz w:val="28"/>
                <w:szCs w:val="32"/>
              </w:rPr>
              <w:t>У.Д.</w:t>
            </w:r>
            <w:r w:rsidRPr="00DF572D">
              <w:rPr>
                <w:b/>
                <w:sz w:val="28"/>
                <w:szCs w:val="32"/>
              </w:rPr>
              <w:t xml:space="preserve"> </w:t>
            </w:r>
            <w:r w:rsidR="00822CEE" w:rsidRPr="00DF572D">
              <w:rPr>
                <w:b/>
                <w:sz w:val="28"/>
                <w:szCs w:val="32"/>
              </w:rPr>
              <w:t>Алиева,</w:t>
            </w:r>
            <w:r w:rsidRPr="00DF572D">
              <w:rPr>
                <w:b/>
                <w:sz w:val="28"/>
                <w:szCs w:val="32"/>
              </w:rPr>
              <w:t xml:space="preserve"> </w:t>
            </w:r>
            <w:r w:rsidR="00822CEE" w:rsidRPr="00DF572D">
              <w:rPr>
                <w:b/>
                <w:sz w:val="28"/>
                <w:szCs w:val="32"/>
              </w:rPr>
              <w:t>20</w:t>
            </w:r>
            <w:bookmarkEnd w:id="87"/>
            <w:r w:rsidR="00822CEE" w:rsidRPr="00DF572D">
              <w:rPr>
                <w:b/>
                <w:sz w:val="28"/>
                <w:szCs w:val="32"/>
              </w:rPr>
              <w:t>20</w:t>
            </w:r>
            <w:bookmarkEnd w:id="88"/>
            <w:bookmarkEnd w:id="89"/>
            <w:bookmarkEnd w:id="90"/>
          </w:p>
        </w:tc>
      </w:tr>
    </w:tbl>
    <w:p w:rsidR="00180767" w:rsidRPr="00DF572D" w:rsidRDefault="00180767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  <w:bookmarkStart w:id="91" w:name="_Toc509147886"/>
    </w:p>
    <w:p w:rsidR="003863AB" w:rsidRPr="00DF572D" w:rsidRDefault="002042EE">
      <w:pPr>
        <w:spacing w:after="200" w:line="276" w:lineRule="auto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b/>
          <w:noProof/>
          <w:spacing w:val="-2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50C2BB" wp14:editId="684B6ED3">
                <wp:simplePos x="0" y="0"/>
                <wp:positionH relativeFrom="column">
                  <wp:posOffset>2439035</wp:posOffset>
                </wp:positionH>
                <wp:positionV relativeFrom="paragraph">
                  <wp:posOffset>95885</wp:posOffset>
                </wp:positionV>
                <wp:extent cx="1012190" cy="711200"/>
                <wp:effectExtent l="0" t="0" r="0" b="0"/>
                <wp:wrapNone/>
                <wp:docPr id="6" name="Поле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190" cy="71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55D9" w:rsidRDefault="00F255D9" w:rsidP="002042E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6" o:spid="_x0000_s1026" type="#_x0000_t202" style="position:absolute;margin-left:192.05pt;margin-top:7.55pt;width:79.7pt;height:5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" stroked="f">
                <v:textbox>
                  <w:txbxContent>
                    <w:p w:rsidR="00D25730" w:rsidRDefault="00D25730" w:rsidP="002042EE"/>
                  </w:txbxContent>
                </v:textbox>
              </v:shape>
            </w:pict>
          </mc:Fallback>
        </mc:AlternateContent>
      </w:r>
      <w:r w:rsidR="003863AB" w:rsidRPr="00DF572D">
        <w:rPr>
          <w:rFonts w:eastAsiaTheme="minorHAnsi"/>
          <w:b/>
          <w:sz w:val="32"/>
          <w:szCs w:val="32"/>
          <w:lang w:eastAsia="en-US"/>
        </w:rPr>
        <w:br w:type="page"/>
      </w: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ОГЛАВЛЕНИЕ</w:t>
      </w: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967629489"/>
        <w:docPartObj>
          <w:docPartGallery w:val="Table of Contents"/>
          <w:docPartUnique/>
        </w:docPartObj>
      </w:sdtPr>
      <w:sdtContent>
        <w:p w:rsidR="000F5ADA" w:rsidRPr="00DF572D" w:rsidRDefault="000F5ADA" w:rsidP="00D22693">
          <w:pPr>
            <w:pStyle w:val="af3"/>
            <w:spacing w:before="0" w:line="240" w:lineRule="auto"/>
            <w:rPr>
              <w:rFonts w:ascii="Times New Roman" w:hAnsi="Times New Roman" w:cs="Times New Roman"/>
              <w:noProof/>
              <w:color w:val="auto"/>
            </w:rPr>
          </w:pPr>
          <w:r w:rsidRPr="00DF572D">
            <w:rPr>
              <w:rFonts w:ascii="Times New Roman" w:hAnsi="Times New Roman" w:cs="Times New Roman"/>
              <w:color w:val="auto"/>
            </w:rPr>
            <w:fldChar w:fldCharType="begin"/>
          </w:r>
          <w:r w:rsidRPr="00DF572D">
            <w:rPr>
              <w:rFonts w:ascii="Times New Roman" w:hAnsi="Times New Roman" w:cs="Times New Roman"/>
              <w:color w:val="auto"/>
            </w:rPr>
            <w:instrText xml:space="preserve"> TOC \o "1-3" \h \z \u </w:instrText>
          </w:r>
          <w:r w:rsidRPr="00DF572D">
            <w:rPr>
              <w:rFonts w:ascii="Times New Roman" w:hAnsi="Times New Roman" w:cs="Times New Roman"/>
              <w:color w:val="auto"/>
            </w:rPr>
            <w:fldChar w:fldCharType="separate"/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8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манмырадов Тиркишмырат Артыкмырадович</w:t>
            </w:r>
          </w:hyperlink>
          <w:r w:rsidR="00D22693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8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ИССЛЕДОВАНИЕ СТЕПЕНИ АНТРОПОГЕННОЙ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8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ЕОБРАЗОВАННОСТИ ЛАНДШАФТ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88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7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8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ннамырадова Энар Мердан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88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ЮМОР КАК ОСНОВА ТВОРЧЕСТВА Ф. ИСКАНДЕР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887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2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9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чабаева Эсмиральда Тиму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9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ИССЛЕДОВАНИЕ ОСОБЕННОСТЕЙ ОБЩЕНИЯ ДЕТЕЙ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89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ОШКОЛЬНОГО ВОЗРАСТ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892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8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9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Батчаева Лейла Хамид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89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ОСНОВНЫЕ ЭТАПЫ СОЗДАНИЕ ИНТЕРНЕТ-МАГАЗИНА</w:t>
            </w:r>
            <w:r w:rsidR="00D22693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                     </w:t>
            </w:r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С НУЛЯ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89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3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9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Болатчиев Али Ислам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89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АТЕМАТИЧЕСКАЯ МОДЕЛЬ ПРОГНОЗА</w:t>
            </w:r>
          </w:hyperlink>
          <w:r w:rsidR="00D22693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89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УРОЖАЙНОСТ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897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7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89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Борлакова Залина Фархат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89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НАЛОГОВАЯ СИСТЕМА США:</w:t>
            </w:r>
          </w:hyperlink>
          <w:r w:rsidR="00D22693" w:rsidRPr="00DF572D">
            <w:rPr>
              <w:noProof/>
              <w:sz w:val="28"/>
              <w:szCs w:val="28"/>
            </w:rPr>
            <w:t xml:space="preserve"> </w:t>
          </w:r>
          <w:hyperlink w:anchor="_Toc5843090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ТРУКТУРА И РОЛЬ</w:t>
            </w:r>
            <w:r w:rsidR="00D22693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                                   </w:t>
            </w:r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В ЭКОНОМИК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00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32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0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Борлакова Фатима Магомет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0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ГЕОЭКОЛОГИЧЕСКАЯ ОЦЕНКА ЛЕСОВ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0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АРАЧАЕВО-ЧЕРКЕССКОЙ РЕСПУБЛИК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03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36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0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Бостанова Салима Аслан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0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ОБЛЕМЫ ЭКОЛОГИИ И НРАВСТВЕННОЕ</w:t>
            </w:r>
          </w:hyperlink>
          <w:r w:rsidR="00D22693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0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ОСТОЯНИЕ СОВРЕМЕННОГО МИРА В ТВОРЧЕСТВЕ В. Г. РАСПУТИН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07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42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0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Геккиева Фатима Алим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0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ОГРАММИРОВАНИЕ В СРЕДЕ MICROSOFT OFFICE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09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47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1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Гочияева Диана Юсуфовна,</w:t>
            </w:r>
          </w:hyperlink>
          <w:r w:rsidR="00D22693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1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АНИПУЛЯТИВНЫЕ ТЕХНОЛОГИИ СМ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11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52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1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еккушева Диана Нади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1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НАЛОГОВАЯ СИСТЕМА РОССИИ:</w:t>
            </w:r>
          </w:hyperlink>
          <w:r w:rsidR="00D22693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1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СТРУКТУРА И РОЛЬ </w:t>
            </w:r>
            <w:r w:rsidR="00D22693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                          </w:t>
            </w:r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 ЭКОНОМИК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1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56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22693" w:rsidRPr="00DF572D" w:rsidRDefault="00D22693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1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жуккаева Диана Зау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1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ФРАНЦИЯ В МИРОВОЙ ЭКОНОМИК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16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62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1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жуккаева Диана Зау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1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ФРАНЦИЯ В МИРОВОЙ ЭКОНОМИК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18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66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1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урдымурадова Билбил Язгельдыевна</w:t>
            </w:r>
          </w:hyperlink>
          <w:r w:rsidR="00AB337E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2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ТИПЫ СЛОВООБРАЗОВАТЕЛЬНЫХ ЗНАЧЕНИЙ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2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ГЛАГОЛОВ В КОНВЕРТИРОВАННЫХ ПАРАХ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21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71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2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урдымырадова Джерен Язгелдие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2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ЕЧЕВОЙ ХОД КАК СРЕДСТВО ВЫРАЖЕНИЯ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2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ОЛОЖИТЕЛЬНОЙ САМОПРЕЗЕНТАЦИ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2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7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2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ипкеева Земфира Казим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2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ОМПЕТЕНЦИИ ГОСУДАРСТВЕННОГО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2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ЛУЖАЩЕГО В СОВРЕМЕННОМ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2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ОФЕССИОНАЛЬНОМ ОБРАЗОВАНИ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28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79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2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ипкеева Малика Рамазан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3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ЕКЛАМА КАК ЧАСТЬ МЕДИЙНОЙ СТРУКТУРЫ СМ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30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84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3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очкаров Асхат Сулемен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3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ИАГНОСТИКА МЕДИАГРАМОТНОСТИ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3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О КОРОНАВИРУСНОЙ ИНФЕКЦИИ КАК ФАКТОРА ЗДОРОВЬЕСБЕРЕГАЮЩЕГО ПОВЕДЕНИЯ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3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У СТУДЕНТОВ ВО ВРЕМЯ ПАНДЕМИ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3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89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3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ущетеров Роберт Борисбие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4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НАЛИЗ ПОЛОЖЕНИЯ ЭКОНОМИКИ В НАШЕЙ СТРАН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43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9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4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Лайпанов Ислам Мурат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4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ЭЛЕКТРОННЫЕ ДЕНЬГИ И В СИСТЕМЕ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4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ОВРЕМЕННОГО РЫНОЧНОГО ХОЗЯЙСТВ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46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99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4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амаев Ахмат Магометалие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4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ОГРАММА ГЕНЕРАЦИИ ЗАДАНИЙ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4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О ШКОЛЬНОМУ КУРСУ ИНФОРМАТИК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49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04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5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амчуева Зарема Исмаил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5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КТУАЛЬНЫЕ ПРОБЛЕМЫ ЛИЗИНГОВЫХ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5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ОТНОШЕНИЙ В РОССИ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52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10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5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ередова Мерджен Ягмы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5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ЯЗЫКОВОЕ СОЗНАНИЕ, ЦЕЛЬ И ЗНАЧЕНИЕ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6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ЕЖКУЛЬТУРНОГО ОБЩЕНИЯ И ОБЩЕНИЯ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6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 ЦЕЛОМ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61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14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6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ухаммедова Гулайым Джумамурад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6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НАЛИЗ ПРЕДСТАВЛЕНИЯ КАТЕГОРИИ ВРЕМЕНИ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6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  СЕМАНТИКЕ ПРЕДЛОГОВ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6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19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Оразбердиев Азат Какаджан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7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ОЛЬ ОСМАНА ГАЗИ В ОСНОВАНИИ И РАЗВИТИИ</w:t>
            </w:r>
            <w:r w:rsidR="00AB337E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              </w:t>
            </w:r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ОСМАНСКОЙ ИМПЕРИ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71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24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алтаева Мяхри Нурмухаммед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АЗРАБОТКА ПРИЛОЖЕНИЯ НА ЯЗЫКЕ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7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ОГРАММИРОВАНИЯ PYTHON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74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30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ащыева Гулджемал Баты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7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АНГЛИЙСКИЕ НЕОЛОГИЗМЫ И ИХ ОБРАЗОВАНИ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76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36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алпагарова Аминат Алиевна</w:t>
            </w:r>
          </w:hyperlink>
          <w:r w:rsidR="00AB337E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НЕШНЕЭКОНОМИЧЕСКИЕ СВЯЗИ СШ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7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И ОТНОШЕНИЯ С РОССИЕЙ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79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40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8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алпогарова Лейла Руслан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8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АПИТАЛИЗАЦИЯ БАНКОВСКОЙ СИСТЕМЫ:</w:t>
            </w:r>
          </w:hyperlink>
          <w:r w:rsidR="00AB337E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8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ОТЕЧЕСТВЕННЫЙ И ЗАРУБЕЖНЫЙ ОПЫТ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83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44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8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Сапаров Оразмухаммет Абдыллаевич </w:t>
            </w:r>
          </w:hyperlink>
          <w:r w:rsidR="00AB337E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8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ОРФОСКУЛЬПТУРНЫЕ ПРОЦЕССЫ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8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БОЛЬШОГО КАВКАЗ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86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49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8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лободянюк Богдан Олег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098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КОМПЛЕКСНАЯ ГЕОЭКОЛОГИЧЕСКАЯ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8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ХАРАКТЕРИСТИКА  ДОЛИНЫ РЕКИ ТЕБЕРДЫ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099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(КАРАЧАЕВО-ЧЕРКЕСИЯ)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0990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5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9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олтанова Говхер Аширгельдые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099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ЗАИМСТВОВАНИЕ АНГЛИЙСКИХ СЛОВ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0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 СОВРЕМЕННОМ РУССКОМ ЯЗЫК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00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61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0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Темирджанов Рамиль Адик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0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ИССЛЕДОВАНИЯ ПО ИЗУЧЕНИЮ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0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ЭТНОГЕОГРАФИЧЕСКИХ</w:t>
            </w:r>
            <w:r w:rsidR="00AB337E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                    </w:t>
            </w:r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И  ЭТНОТОПОНИМИЧЕСКИХ ОСОБЕННОСТЕЙ ГОРНЫХ ТЕРРИТОРИЙ В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0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ЕКОНСТРУКЦИИ ТРАДИЦИОННОГО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0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РИРОДОПОЛЬЗОВАНИЯ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05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6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0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Теунаева Фатима Ачемезовна</w:t>
            </w:r>
          </w:hyperlink>
          <w:r w:rsidR="00AB337E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0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АЗРАБОТКА РЕЗИНОВОГО САЙТА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0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 ПОМОЩЬЮ БЛОКОВ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08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71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0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Тораева Огулнар Акмурад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1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УШКИНСКИЕ ЭЛЕГИЧЕСКИЕ МОТИВЫ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1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 ЛИРИКЕ С. ЕСЕНИН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11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7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1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Тохчукова Фатима Халит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1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ЕШЕНИЕ ОДНОЙ ЗАДАЧИ ОПТИМИЗАЦИИ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1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 MS EXCEL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15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82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1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Узденова Зенфира Аршабие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1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ОСОБЕННОСТИ ГОСУДАРСТВЕННОГО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1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ЕГУЛИРОВАНИЯ ЭКОНОМИКИ СШ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19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87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2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Узденова Зумрат Джаша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2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ДЕЯТЕЛЬНОСТЬ БАНКОВСКОГО СЕКТОРА РОССИИ ПО ПРЕОДОЛЕНИЮ ЭКОНОМИЧЕСКИХ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2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ПОСЛЕДСТВИЙ КОРОНАВИРУСНОЙ ИНФЕКЦИИ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22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91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2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Ханова Селби Чарые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24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РАВНИТЕЛЬНЫЙ АНАЛИЗ ЭКОНОМИЧЕСКИХ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25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ТЕРМИНОВ  В РУССКОМ И АМЕРИКАНСКОМ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26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АРИАНТЕ АНГЛИЙСКОГО ЯЗЫКА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26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9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2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Ханфенова Сабина Амир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2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ИЗУЧЕНИЙ БАЗОВЫХ ПОНЯТИЙ ЯЗЫКА PYTHON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2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НА ПРИМЕРЕ СОЗДАНИЯ ПРОСТОЙ ИГРЫ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29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199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3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Хачиров Мурат Магомедович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3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ОСТОЯНИЕ И ПЕРСПЕКТИВЫ РАЗВИТИЯ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3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ЭКОТУРИЗМА  В КАРАЧАЕВО-ЧЕРКЕССКОЙ</w:t>
            </w:r>
          </w:hyperlink>
          <w:r w:rsidR="00AB337E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33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РЕСПУБЛИКЕ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33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0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AB337E" w:rsidRPr="00DF572D" w:rsidRDefault="00AB337E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4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Чагарова Джамиля Рашидовна</w:t>
            </w:r>
          </w:hyperlink>
          <w:r w:rsidR="000037C0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4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ИНДРОМ ЭМОЦИОНАЛЬНОГО</w:t>
            </w:r>
          </w:hyperlink>
          <w:r w:rsidR="000037C0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4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ЫГОРАНИЯ МАТЕРЕЙ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49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11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037C0" w:rsidRPr="00DF572D" w:rsidRDefault="000037C0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5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Чагарова Лейла Азаматовна</w:t>
            </w:r>
          </w:hyperlink>
          <w:r w:rsidR="000037C0" w:rsidRPr="00DF572D">
            <w:rPr>
              <w:noProof/>
              <w:sz w:val="28"/>
              <w:szCs w:val="28"/>
            </w:rPr>
            <w:t xml:space="preserve"> </w:t>
          </w:r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57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СТИЛИСТИЧЕСКИЙ АНАЛИЗ РАССКАЗА</w:t>
            </w:r>
          </w:hyperlink>
          <w:r w:rsidR="000037C0" w:rsidRPr="00DF572D">
            <w:rPr>
              <w:rStyle w:val="a7"/>
              <w:noProof/>
              <w:color w:val="auto"/>
              <w:sz w:val="28"/>
              <w:szCs w:val="28"/>
              <w:u w:val="none"/>
            </w:rPr>
            <w:t xml:space="preserve"> </w:t>
          </w:r>
          <w:hyperlink w:anchor="_Toc58431058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«ЗЕЛЕНАЯ ДВЕРЬ»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58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15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037C0" w:rsidRPr="00DF572D" w:rsidRDefault="000037C0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59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Черенкова Диана Иван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rStyle w:val="a7"/>
              <w:noProof/>
              <w:color w:val="auto"/>
              <w:sz w:val="28"/>
              <w:szCs w:val="28"/>
              <w:u w:val="none"/>
            </w:rPr>
          </w:pPr>
          <w:hyperlink w:anchor="_Toc58431060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ВЛИЯНИЕ ЗАЩИТНЫХ МЕХАНИЗМОВ НА УРОВЕНЬ</w:t>
            </w:r>
            <w:r w:rsidR="000037C0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                     </w:t>
            </w:r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 xml:space="preserve"> СТРЕССА В ПЕРИОД АДАПТАЦИИ ПЕРВОКУРСНИКОВ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60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21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037C0" w:rsidRPr="00DF572D" w:rsidRDefault="000037C0" w:rsidP="000037C0"/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61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Эркенова Альбина Арасуловна</w:t>
            </w:r>
          </w:hyperlink>
        </w:p>
        <w:p w:rsidR="000F5ADA" w:rsidRPr="00DF572D" w:rsidRDefault="00F255D9" w:rsidP="000037C0">
          <w:pPr>
            <w:pStyle w:val="23"/>
            <w:tabs>
              <w:tab w:val="right" w:leader="dot" w:pos="8890"/>
            </w:tabs>
            <w:spacing w:after="0"/>
            <w:ind w:left="0"/>
            <w:rPr>
              <w:noProof/>
              <w:sz w:val="28"/>
              <w:szCs w:val="28"/>
            </w:rPr>
          </w:pPr>
          <w:hyperlink w:anchor="_Toc58431062" w:history="1">
            <w:r w:rsidR="000F5ADA" w:rsidRPr="00DF572D">
              <w:rPr>
                <w:rStyle w:val="a7"/>
                <w:noProof/>
                <w:color w:val="auto"/>
                <w:sz w:val="28"/>
                <w:szCs w:val="28"/>
                <w:u w:val="none"/>
              </w:rPr>
              <w:t>МИРОВАЯ ЭКОНОМИКА: ТЕНДЕНЦИИ И КРАТКОСРОЧНЫЕ ПЕРСПЕКТИВЫ РАЗВИТИЯ</w:t>
            </w:r>
            <w:r w:rsidR="000F5ADA" w:rsidRPr="00DF572D">
              <w:rPr>
                <w:noProof/>
                <w:webHidden/>
                <w:sz w:val="28"/>
                <w:szCs w:val="28"/>
              </w:rPr>
              <w:tab/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begin"/>
            </w:r>
            <w:r w:rsidR="000F5ADA" w:rsidRPr="00DF572D">
              <w:rPr>
                <w:noProof/>
                <w:webHidden/>
                <w:sz w:val="28"/>
                <w:szCs w:val="28"/>
              </w:rPr>
              <w:instrText xml:space="preserve"> PAGEREF _Toc58431062 \h </w:instrText>
            </w:r>
            <w:r w:rsidR="000F5ADA" w:rsidRPr="00DF572D">
              <w:rPr>
                <w:noProof/>
                <w:webHidden/>
                <w:sz w:val="28"/>
                <w:szCs w:val="28"/>
              </w:rPr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C504A">
              <w:rPr>
                <w:noProof/>
                <w:webHidden/>
                <w:sz w:val="28"/>
                <w:szCs w:val="28"/>
              </w:rPr>
              <w:t>228</w:t>
            </w:r>
            <w:r w:rsidR="000F5ADA" w:rsidRPr="00DF572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F5ADA" w:rsidRPr="00DF572D" w:rsidRDefault="000F5ADA" w:rsidP="00D22693">
          <w:pPr>
            <w:rPr>
              <w:sz w:val="28"/>
              <w:szCs w:val="28"/>
            </w:rPr>
          </w:pPr>
          <w:r w:rsidRPr="00DF572D">
            <w:rPr>
              <w:b/>
              <w:bCs/>
              <w:sz w:val="28"/>
              <w:szCs w:val="28"/>
            </w:rPr>
            <w:fldChar w:fldCharType="end"/>
          </w:r>
        </w:p>
      </w:sdtContent>
    </w:sdt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p w:rsidR="0074543C" w:rsidRPr="00DF572D" w:rsidRDefault="0074543C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</w:p>
    <w:p w:rsidR="00BE68C5" w:rsidRPr="00DF572D" w:rsidRDefault="00BE68C5">
      <w:pPr>
        <w:spacing w:after="200" w:line="276" w:lineRule="auto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br w:type="page"/>
      </w:r>
    </w:p>
    <w:p w:rsidR="000E5761" w:rsidRPr="00DF572D" w:rsidRDefault="000E5761" w:rsidP="0034721D">
      <w:pPr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УДК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502.1</w:t>
      </w:r>
    </w:p>
    <w:p w:rsidR="00822CEE" w:rsidRPr="00DF572D" w:rsidRDefault="00822CEE" w:rsidP="00D25730">
      <w:pPr>
        <w:pStyle w:val="2"/>
        <w:rPr>
          <w:rFonts w:eastAsiaTheme="minorHAnsi"/>
        </w:rPr>
      </w:pPr>
      <w:bookmarkStart w:id="92" w:name="_Toc58430882"/>
      <w:r w:rsidRPr="00DF572D">
        <w:t>Аманмырадов</w:t>
      </w:r>
      <w:r w:rsidR="00196958" w:rsidRPr="00DF572D">
        <w:t xml:space="preserve"> </w:t>
      </w:r>
      <w:r w:rsidRPr="00DF572D">
        <w:t>Тиркишмырат</w:t>
      </w:r>
      <w:r w:rsidR="00196958" w:rsidRPr="00DF572D">
        <w:t xml:space="preserve"> </w:t>
      </w:r>
      <w:r w:rsidRPr="00DF572D">
        <w:t>Артыкмырадович</w:t>
      </w:r>
      <w:r w:rsidR="000C5C0F" w:rsidRPr="00DF572D">
        <w:rPr>
          <w:rFonts w:eastAsiaTheme="minorHAnsi"/>
        </w:rPr>
        <w:t>,</w:t>
      </w:r>
      <w:bookmarkEnd w:id="92"/>
    </w:p>
    <w:p w:rsidR="00822CEE" w:rsidRPr="00DF572D" w:rsidRDefault="00822CEE" w:rsidP="00BE68C5">
      <w:pPr>
        <w:shd w:val="clear" w:color="auto" w:fill="FFFFFF"/>
        <w:jc w:val="right"/>
        <w:rPr>
          <w:rFonts w:eastAsiaTheme="minorHAnsi"/>
          <w:i/>
          <w:sz w:val="32"/>
          <w:szCs w:val="32"/>
          <w:lang w:bidi="ru-RU"/>
        </w:rPr>
      </w:pPr>
      <w:r w:rsidRPr="00DF572D">
        <w:rPr>
          <w:rFonts w:eastAsiaTheme="minorHAnsi"/>
          <w:i/>
          <w:sz w:val="32"/>
          <w:szCs w:val="32"/>
          <w:lang w:bidi="ru-RU"/>
        </w:rPr>
        <w:t>студент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41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группы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естественно-географического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факультета</w:t>
      </w:r>
    </w:p>
    <w:p w:rsidR="00822CEE" w:rsidRPr="00DF572D" w:rsidRDefault="00E50F74" w:rsidP="00BE68C5">
      <w:pPr>
        <w:shd w:val="clear" w:color="auto" w:fill="FFFFFF"/>
        <w:jc w:val="right"/>
        <w:rPr>
          <w:rFonts w:eastAsiaTheme="minorHAnsi"/>
          <w:i/>
          <w:sz w:val="32"/>
          <w:szCs w:val="32"/>
          <w:lang w:val="en-US" w:bidi="ru-RU"/>
        </w:rPr>
      </w:pPr>
      <w:r w:rsidRPr="00DF572D">
        <w:rPr>
          <w:rFonts w:eastAsiaTheme="minorHAnsi"/>
          <w:i/>
          <w:sz w:val="32"/>
          <w:szCs w:val="32"/>
          <w:lang w:val="en-US" w:bidi="ru-RU"/>
        </w:rPr>
        <w:t xml:space="preserve">E-mail: </w:t>
      </w:r>
      <w:hyperlink r:id="rId10" w:history="1">
        <w:r w:rsidR="00822CEE" w:rsidRPr="00DF572D">
          <w:rPr>
            <w:rFonts w:eastAsiaTheme="minorHAnsi"/>
            <w:i/>
            <w:sz w:val="32"/>
            <w:szCs w:val="32"/>
            <w:lang w:val="en-US" w:bidi="ru-RU"/>
          </w:rPr>
          <w:t>tirkishmyrat.amanmyradov.95@bk.ru</w:t>
        </w:r>
      </w:hyperlink>
    </w:p>
    <w:p w:rsidR="00822CEE" w:rsidRPr="00DF572D" w:rsidRDefault="00822CEE" w:rsidP="00BE68C5">
      <w:pPr>
        <w:shd w:val="clear" w:color="auto" w:fill="FFFFFF"/>
        <w:jc w:val="right"/>
        <w:rPr>
          <w:rFonts w:eastAsiaTheme="minorHAnsi"/>
          <w:b/>
          <w:i/>
          <w:sz w:val="32"/>
          <w:szCs w:val="32"/>
          <w:lang w:bidi="ru-RU"/>
        </w:rPr>
      </w:pPr>
      <w:r w:rsidRPr="00DF572D">
        <w:rPr>
          <w:rFonts w:eastAsiaTheme="minorHAnsi"/>
          <w:b/>
          <w:i/>
          <w:sz w:val="32"/>
          <w:szCs w:val="32"/>
          <w:lang w:bidi="ru-RU"/>
        </w:rPr>
        <w:t>Научный</w:t>
      </w:r>
      <w:r w:rsidR="00196958" w:rsidRPr="00DF572D">
        <w:rPr>
          <w:rFonts w:eastAsiaTheme="minorHAnsi"/>
          <w:b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rFonts w:eastAsiaTheme="minorHAnsi"/>
          <w:b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bidi="ru-RU"/>
        </w:rPr>
        <w:t>Кипкеева</w:t>
      </w:r>
      <w:r w:rsidR="00196958" w:rsidRPr="00DF572D">
        <w:rPr>
          <w:rFonts w:eastAsiaTheme="minorHAnsi"/>
          <w:b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bidi="ru-RU"/>
        </w:rPr>
        <w:t>Палистан</w:t>
      </w:r>
      <w:r w:rsidR="00196958" w:rsidRPr="00DF572D">
        <w:rPr>
          <w:rFonts w:eastAsiaTheme="minorHAnsi"/>
          <w:b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bidi="ru-RU"/>
        </w:rPr>
        <w:t>Аубекировна,</w:t>
      </w:r>
    </w:p>
    <w:p w:rsidR="00822CEE" w:rsidRPr="00DF572D" w:rsidRDefault="00822CEE" w:rsidP="00BE68C5">
      <w:pPr>
        <w:shd w:val="clear" w:color="auto" w:fill="FFFFFF"/>
        <w:jc w:val="right"/>
        <w:rPr>
          <w:rFonts w:eastAsiaTheme="minorHAnsi"/>
          <w:i/>
          <w:sz w:val="32"/>
          <w:szCs w:val="32"/>
          <w:lang w:bidi="ru-RU"/>
        </w:rPr>
      </w:pPr>
      <w:r w:rsidRPr="00DF572D">
        <w:rPr>
          <w:rFonts w:eastAsiaTheme="minorHAnsi"/>
          <w:i/>
          <w:sz w:val="32"/>
          <w:szCs w:val="32"/>
          <w:lang w:bidi="ru-RU"/>
        </w:rPr>
        <w:t>к.г.н.,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доцент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кафедры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физической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и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экономической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географии</w:t>
      </w:r>
    </w:p>
    <w:p w:rsidR="00822CEE" w:rsidRPr="00DF572D" w:rsidRDefault="00E50F74" w:rsidP="00BE68C5">
      <w:pPr>
        <w:shd w:val="clear" w:color="auto" w:fill="FFFFFF"/>
        <w:jc w:val="right"/>
        <w:rPr>
          <w:rFonts w:eastAsiaTheme="minorHAnsi"/>
          <w:i/>
          <w:sz w:val="32"/>
          <w:szCs w:val="32"/>
          <w:lang w:bidi="ru-RU"/>
        </w:rPr>
      </w:pPr>
      <w:r w:rsidRPr="00DF572D">
        <w:rPr>
          <w:rFonts w:eastAsiaTheme="minorHAnsi"/>
          <w:i/>
          <w:sz w:val="32"/>
          <w:szCs w:val="32"/>
          <w:lang w:val="en-US" w:bidi="ru-RU"/>
        </w:rPr>
        <w:t>E</w:t>
      </w:r>
      <w:r w:rsidRPr="00DF572D">
        <w:rPr>
          <w:rFonts w:eastAsiaTheme="minorHAnsi"/>
          <w:i/>
          <w:sz w:val="32"/>
          <w:szCs w:val="32"/>
          <w:lang w:bidi="ru-RU"/>
        </w:rPr>
        <w:t>-</w:t>
      </w:r>
      <w:r w:rsidRPr="00DF572D">
        <w:rPr>
          <w:rFonts w:eastAsiaTheme="minorHAnsi"/>
          <w:i/>
          <w:sz w:val="32"/>
          <w:szCs w:val="32"/>
          <w:lang w:val="en-US" w:bidi="ru-RU"/>
        </w:rPr>
        <w:t>mail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: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k</w:t>
      </w:r>
      <w:r w:rsidR="00822CEE" w:rsidRPr="00DF572D">
        <w:rPr>
          <w:rFonts w:eastAsiaTheme="minorHAnsi"/>
          <w:i/>
          <w:sz w:val="32"/>
          <w:szCs w:val="32"/>
          <w:lang w:val="en-US" w:bidi="ru-RU"/>
        </w:rPr>
        <w:t>ipkeeva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62@</w:t>
      </w:r>
      <w:r w:rsidR="00822CEE" w:rsidRPr="00DF572D">
        <w:rPr>
          <w:rFonts w:eastAsiaTheme="minorHAnsi"/>
          <w:i/>
          <w:sz w:val="32"/>
          <w:szCs w:val="32"/>
          <w:lang w:val="en-US" w:bidi="ru-RU"/>
        </w:rPr>
        <w:t>mail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.ru</w:t>
      </w:r>
    </w:p>
    <w:p w:rsidR="00822CEE" w:rsidRPr="00DF572D" w:rsidRDefault="00822CEE" w:rsidP="00BE68C5">
      <w:pPr>
        <w:shd w:val="clear" w:color="auto" w:fill="FFFFFF"/>
        <w:jc w:val="right"/>
        <w:rPr>
          <w:rFonts w:eastAsiaTheme="minorHAnsi"/>
          <w:i/>
          <w:sz w:val="32"/>
          <w:szCs w:val="32"/>
          <w:lang w:bidi="ru-RU"/>
        </w:rPr>
      </w:pPr>
      <w:r w:rsidRPr="00DF572D">
        <w:rPr>
          <w:rFonts w:eastAsiaTheme="minorHAnsi"/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государственный</w:t>
      </w:r>
      <w:r w:rsidR="00196958"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bidi="ru-RU"/>
        </w:rPr>
        <w:t>университет</w:t>
      </w:r>
    </w:p>
    <w:p w:rsidR="00822CEE" w:rsidRPr="00DF572D" w:rsidRDefault="00196958" w:rsidP="00BE68C5">
      <w:pPr>
        <w:shd w:val="clear" w:color="auto" w:fill="FFFFFF"/>
        <w:jc w:val="right"/>
        <w:rPr>
          <w:rFonts w:eastAsiaTheme="minorHAnsi"/>
          <w:sz w:val="32"/>
          <w:szCs w:val="32"/>
        </w:rPr>
      </w:pPr>
      <w:r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имени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У.Д.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Алиева,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г.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Карачаевск,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 </w:t>
      </w:r>
      <w:r w:rsidR="00822CEE" w:rsidRPr="00DF572D">
        <w:rPr>
          <w:rFonts w:eastAsiaTheme="minorHAnsi"/>
          <w:i/>
          <w:sz w:val="32"/>
          <w:szCs w:val="32"/>
          <w:lang w:bidi="ru-RU"/>
        </w:rPr>
        <w:t>Россия</w:t>
      </w:r>
    </w:p>
    <w:p w:rsidR="00822CEE" w:rsidRPr="00DF572D" w:rsidRDefault="00822CEE" w:rsidP="00BE68C5">
      <w:pPr>
        <w:rPr>
          <w:rFonts w:eastAsiaTheme="minorHAnsi"/>
          <w:sz w:val="32"/>
          <w:szCs w:val="32"/>
          <w:lang w:eastAsia="en-US"/>
        </w:rPr>
      </w:pPr>
    </w:p>
    <w:p w:rsidR="003713AE" w:rsidRPr="00DF572D" w:rsidRDefault="00822CEE" w:rsidP="00D25730">
      <w:pPr>
        <w:pStyle w:val="2"/>
      </w:pPr>
      <w:bookmarkStart w:id="93" w:name="_Toc58430883"/>
      <w:r w:rsidRPr="00DF572D">
        <w:t>ИССЛЕДОВАНИЕ</w:t>
      </w:r>
      <w:r w:rsidR="00196958" w:rsidRPr="00DF572D">
        <w:t xml:space="preserve"> </w:t>
      </w:r>
      <w:r w:rsidRPr="00DF572D">
        <w:t>СТЕПЕНИ</w:t>
      </w:r>
      <w:r w:rsidR="00196958" w:rsidRPr="00DF572D">
        <w:t xml:space="preserve"> </w:t>
      </w:r>
      <w:r w:rsidRPr="00DF572D">
        <w:t>АНТРОПОГЕННОЙ</w:t>
      </w:r>
      <w:bookmarkEnd w:id="93"/>
    </w:p>
    <w:p w:rsidR="00822CEE" w:rsidRPr="00DF572D" w:rsidRDefault="00822CEE" w:rsidP="00D25730">
      <w:pPr>
        <w:pStyle w:val="2"/>
      </w:pPr>
      <w:bookmarkStart w:id="94" w:name="_Toc58430884"/>
      <w:r w:rsidRPr="00DF572D">
        <w:t>ПРЕОБРАЗОВАННОСТИ</w:t>
      </w:r>
      <w:r w:rsidR="00196958" w:rsidRPr="00DF572D">
        <w:t xml:space="preserve"> </w:t>
      </w:r>
      <w:r w:rsidRPr="00DF572D">
        <w:t>ЛАНДШАФТА</w:t>
      </w:r>
      <w:bookmarkEnd w:id="94"/>
    </w:p>
    <w:p w:rsidR="00822CEE" w:rsidRPr="00DF572D" w:rsidRDefault="00822CEE" w:rsidP="0034721D">
      <w:pPr>
        <w:ind w:firstLine="709"/>
        <w:rPr>
          <w:rFonts w:eastAsiaTheme="minorHAnsi"/>
          <w:sz w:val="32"/>
          <w:szCs w:val="32"/>
          <w:lang w:eastAsia="en-US"/>
        </w:rPr>
      </w:pPr>
    </w:p>
    <w:p w:rsidR="00822CEE" w:rsidRPr="00DF572D" w:rsidRDefault="00822CEE" w:rsidP="00941415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едставлен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пыт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эколого-географическ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артирова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словия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устынн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ельеф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редне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зии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едста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Pr="00DF572D">
        <w:rPr>
          <w:rFonts w:eastAsiaTheme="minorHAnsi"/>
          <w:i/>
          <w:sz w:val="28"/>
          <w:szCs w:val="32"/>
          <w:lang w:eastAsia="en-US"/>
        </w:rPr>
        <w:t>лен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писан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оставлен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арт: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ландшафтной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ункциональ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Pr="00DF572D">
        <w:rPr>
          <w:rFonts w:eastAsiaTheme="minorHAnsi"/>
          <w:i/>
          <w:sz w:val="28"/>
          <w:szCs w:val="32"/>
          <w:lang w:eastAsia="en-US"/>
        </w:rPr>
        <w:t>по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грузк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епен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тропоген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зменений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ункциональны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ип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грузк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епен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тропоген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зменений.</w:t>
      </w:r>
    </w:p>
    <w:bookmarkEnd w:id="91"/>
    <w:p w:rsidR="00822CEE" w:rsidRPr="00DF572D" w:rsidRDefault="00822CEE" w:rsidP="00941415">
      <w:pPr>
        <w:ind w:firstLine="567"/>
        <w:jc w:val="center"/>
        <w:outlineLvl w:val="1"/>
        <w:rPr>
          <w:rFonts w:eastAsiaTheme="minorHAnsi"/>
          <w:b/>
          <w:sz w:val="28"/>
          <w:szCs w:val="32"/>
          <w:lang w:eastAsia="en-US"/>
        </w:rPr>
      </w:pPr>
    </w:p>
    <w:p w:rsidR="00822CEE" w:rsidRPr="00DF572D" w:rsidRDefault="00822CEE" w:rsidP="00941415">
      <w:pPr>
        <w:autoSpaceDE w:val="0"/>
        <w:autoSpaceDN w:val="0"/>
        <w:adjustRightInd w:val="0"/>
        <w:ind w:firstLine="567"/>
        <w:jc w:val="both"/>
        <w:rPr>
          <w:rFonts w:eastAsiaTheme="minorEastAsia"/>
          <w:sz w:val="32"/>
          <w:szCs w:val="32"/>
        </w:rPr>
      </w:pPr>
      <w:r w:rsidRPr="00DF572D">
        <w:rPr>
          <w:rFonts w:eastAsiaTheme="minorEastAsia"/>
          <w:sz w:val="32"/>
          <w:szCs w:val="32"/>
        </w:rPr>
        <w:t>Организаци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ффектив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иродоохран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мероприяти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едусматривае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оведени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омплексно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анализ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рритори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огноз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кологическо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иска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proofErr w:type="gramStart"/>
      <w:r w:rsidRPr="00DF572D">
        <w:rPr>
          <w:rFonts w:eastAsiaTheme="minorEastAsia"/>
          <w:sz w:val="32"/>
          <w:szCs w:val="32"/>
        </w:rPr>
        <w:t>Важнейшим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казателям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</w:t>
      </w:r>
      <w:r w:rsidRPr="00DF572D">
        <w:rPr>
          <w:rFonts w:eastAsiaTheme="minorEastAsia"/>
          <w:sz w:val="32"/>
          <w:szCs w:val="32"/>
        </w:rPr>
        <w:t>о</w:t>
      </w:r>
      <w:r w:rsidRPr="00DF572D">
        <w:rPr>
          <w:rFonts w:eastAsiaTheme="minorEastAsia"/>
          <w:sz w:val="32"/>
          <w:szCs w:val="32"/>
        </w:rPr>
        <w:t>стояни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иродно–территориально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омплекс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(ПТК)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являет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овременна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труктур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земельно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фонда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.е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оотношени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</w:t>
      </w:r>
      <w:r w:rsidRPr="00DF572D">
        <w:rPr>
          <w:rFonts w:eastAsiaTheme="minorEastAsia"/>
          <w:sz w:val="32"/>
          <w:szCs w:val="32"/>
        </w:rPr>
        <w:t>а</w:t>
      </w:r>
      <w:r w:rsidRPr="00DF572D">
        <w:rPr>
          <w:rFonts w:eastAsiaTheme="minorEastAsia"/>
          <w:sz w:val="32"/>
          <w:szCs w:val="32"/>
        </w:rPr>
        <w:t>хотных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астбищ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земель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есов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селен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унктов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</w:t>
      </w:r>
      <w:r w:rsidRPr="00DF572D">
        <w:rPr>
          <w:rFonts w:eastAsiaTheme="minorEastAsia"/>
          <w:sz w:val="32"/>
          <w:szCs w:val="32"/>
        </w:rPr>
        <w:t>о</w:t>
      </w:r>
      <w:r w:rsidRPr="00DF572D">
        <w:rPr>
          <w:rFonts w:eastAsiaTheme="minorEastAsia"/>
          <w:sz w:val="32"/>
          <w:szCs w:val="32"/>
        </w:rPr>
        <w:t>мышлен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бъектов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епродуктив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земель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.д.</w:t>
      </w:r>
      <w:proofErr w:type="gramEnd"/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этом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рриториальна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рганизаци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бществ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уждает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едста</w:t>
      </w:r>
      <w:r w:rsidRPr="00DF572D">
        <w:rPr>
          <w:rFonts w:eastAsiaTheme="minorEastAsia"/>
          <w:sz w:val="32"/>
          <w:szCs w:val="32"/>
        </w:rPr>
        <w:t>в</w:t>
      </w:r>
      <w:r w:rsidRPr="00DF572D">
        <w:rPr>
          <w:rFonts w:eastAsiaTheme="minorEastAsia"/>
          <w:sz w:val="32"/>
          <w:szCs w:val="32"/>
        </w:rPr>
        <w:t>лени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её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труктур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инамик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форм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кологически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ар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(фиксирующих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ценоч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огнозных)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о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ис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ной</w:t>
      </w:r>
      <w:r w:rsidR="000C5C0F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он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груз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тропог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ени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авл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йо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менистана</w:t>
      </w:r>
      <w:r w:rsidR="000C5C0F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олож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рест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ндыка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Туркменистан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ле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во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и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зяйств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ор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лог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ни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коменд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ИНГЕ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г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сква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ГУГП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Кавказгеолсъемка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полн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и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уш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юсн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sym w:font="Symbol" w:char="F05B"/>
      </w:r>
      <w:r w:rsidRPr="00DF572D">
        <w:rPr>
          <w:rFonts w:eastAsiaTheme="minorHAnsi"/>
          <w:sz w:val="32"/>
          <w:szCs w:val="32"/>
          <w:lang w:eastAsia="en-US"/>
        </w:rPr>
        <w:t>6</w:t>
      </w:r>
      <w:r w:rsidRPr="00DF572D">
        <w:rPr>
          <w:rFonts w:eastAsiaTheme="minorHAnsi"/>
          <w:sz w:val="32"/>
          <w:szCs w:val="32"/>
          <w:lang w:eastAsia="en-US"/>
        </w:rPr>
        <w:sym w:font="Symbol" w:char="F05D"/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р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бот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подава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чаево-Черкес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ниверсите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.Д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ие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sym w:font="Symbol" w:char="F05B"/>
      </w:r>
      <w:r w:rsidRPr="00DF572D">
        <w:rPr>
          <w:rFonts w:eastAsiaTheme="minorHAnsi"/>
          <w:sz w:val="32"/>
          <w:szCs w:val="32"/>
          <w:lang w:eastAsia="en-US"/>
        </w:rPr>
        <w:t>1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</w:t>
      </w:r>
      <w:r w:rsidRPr="00DF572D">
        <w:rPr>
          <w:rFonts w:eastAsiaTheme="minorHAnsi"/>
          <w:sz w:val="32"/>
          <w:szCs w:val="32"/>
          <w:lang w:eastAsia="en-US"/>
        </w:rPr>
        <w:sym w:font="Symbol" w:char="F05D"/>
      </w:r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меня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лиз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нтез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бщ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ч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sym w:font="Symbol" w:char="F05B"/>
      </w:r>
      <w:r w:rsidRPr="00DF572D">
        <w:rPr>
          <w:rFonts w:eastAsiaTheme="minorHAnsi"/>
          <w:sz w:val="32"/>
          <w:szCs w:val="32"/>
          <w:lang w:eastAsia="en-US"/>
        </w:rPr>
        <w:t>8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0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1</w:t>
      </w:r>
      <w:r w:rsidRPr="00DF572D">
        <w:rPr>
          <w:rFonts w:eastAsiaTheme="minorHAnsi"/>
          <w:sz w:val="32"/>
          <w:szCs w:val="32"/>
          <w:lang w:eastAsia="en-US"/>
        </w:rPr>
        <w:sym w:font="Symbol" w:char="F05D"/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оч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ературы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ователь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ыч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родоохра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ирования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ач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а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шафт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страцион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груз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онец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оч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sym w:font="Symbol" w:char="F05B"/>
      </w:r>
      <w:r w:rsidRPr="00DF572D">
        <w:rPr>
          <w:rFonts w:eastAsiaTheme="minorHAnsi"/>
          <w:sz w:val="32"/>
          <w:szCs w:val="32"/>
          <w:lang w:eastAsia="en-US"/>
        </w:rPr>
        <w:t>7</w:t>
      </w:r>
      <w:r w:rsidRPr="00DF572D">
        <w:rPr>
          <w:rFonts w:eastAsiaTheme="minorHAnsi"/>
          <w:sz w:val="32"/>
          <w:szCs w:val="32"/>
          <w:lang w:eastAsia="en-US"/>
        </w:rPr>
        <w:sym w:font="Symbol" w:char="F05D"/>
      </w:r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ландшафтно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кар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овл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шаф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.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во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браз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ко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авле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см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мка</w:t>
      </w:r>
      <w:r w:rsidR="000C5C0F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оставляе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ложе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Google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Earth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рис.1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AD0A50" w:rsidRPr="00DF572D" w:rsidRDefault="00AD0A50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822CEE" w:rsidRPr="00DF572D" w:rsidRDefault="00822CEE" w:rsidP="00941415">
      <w:pPr>
        <w:jc w:val="center"/>
        <w:rPr>
          <w:rFonts w:eastAsiaTheme="minorHAnsi"/>
          <w:i/>
          <w:noProof/>
          <w:sz w:val="32"/>
          <w:szCs w:val="32"/>
        </w:rPr>
      </w:pPr>
      <w:r w:rsidRPr="00DF572D">
        <w:rPr>
          <w:rFonts w:eastAsiaTheme="minorHAnsi"/>
          <w:i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0E78E43" wp14:editId="3E49729D">
                <wp:simplePos x="0" y="0"/>
                <wp:positionH relativeFrom="column">
                  <wp:posOffset>3699510</wp:posOffset>
                </wp:positionH>
                <wp:positionV relativeFrom="paragraph">
                  <wp:posOffset>237490</wp:posOffset>
                </wp:positionV>
                <wp:extent cx="219075" cy="785446"/>
                <wp:effectExtent l="0" t="0" r="0" b="15240"/>
                <wp:wrapNone/>
                <wp:docPr id="28" name="Группа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075" cy="785446"/>
                          <a:chOff x="0" y="0"/>
                          <a:chExt cx="322385" cy="785446"/>
                        </a:xfrm>
                      </wpg:grpSpPr>
                      <wps:wsp>
                        <wps:cNvPr id="23" name="Прямая со стрелкой 23"/>
                        <wps:cNvCnPr/>
                        <wps:spPr>
                          <a:xfrm flipV="1">
                            <a:off x="140676" y="269630"/>
                            <a:ext cx="17585" cy="515816"/>
                          </a:xfrm>
                          <a:prstGeom prst="straightConnector1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tailEnd type="arrow"/>
                          </a:ln>
                          <a:effectLst/>
                        </wps:spPr>
                        <wps:bodyPr/>
                      </wps:wsp>
                      <wps:wsp>
                        <wps:cNvPr id="27" name="Поле 27"/>
                        <wps:cNvSpPr txBox="1"/>
                        <wps:spPr>
                          <a:xfrm>
                            <a:off x="0" y="0"/>
                            <a:ext cx="322385" cy="316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F255D9" w:rsidRPr="0045600B" w:rsidRDefault="00F255D9" w:rsidP="00822CEE">
                              <w:pPr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5600B">
                                <w:rPr>
                                  <w:b/>
                                  <w:sz w:val="28"/>
                                  <w:szCs w:val="28"/>
                                </w:rPr>
                                <w:t>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Группа 28" o:spid="_x0000_s1027" style="position:absolute;left:0;text-align:left;margin-left:291.3pt;margin-top:18.7pt;width:17.25pt;height:61.85pt;z-index:251661312;mso-width-relative:margin" coordsize="3223,78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Прямая со стрелкой 23" o:spid="_x0000_s1028" type="#_x0000_t32" style="position:absolute;left:1406;top:2696;width:176;height:515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Twr2cQAAADbAAAADwAAAGRycy9kb3ducmV2LnhtbESPQWvCQBSE7wX/w/KE3urGCKVEN0HU&#10;SnuSRkWPj+wzCWbfhuw2Sf99t1DwOMzMN8wqG00jeupcbVnBfBaBIC6srrlUcDq+v7yBcB5ZY2OZ&#10;FPyQgyydPK0w0XbgL+pzX4oAYZeggsr7NpHSFRUZdDPbEgfvZjuDPsiulLrDIcBNI+MoepUGaw4L&#10;Fba0qai4599GwRAfD5fD5/na5Jf9WrbbU7/Jd0o9T8f1EoSn0T/C/+0PrSBewN+X8ANk+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PCvZxAAAANsAAAAPAAAAAAAAAAAA&#10;AAAAAKECAABkcnMvZG93bnJldi54bWxQSwUGAAAAAAQABAD5AAAAkgMAAAAA&#10;" strokecolor="windowText" strokeweight="1.5pt">
                  <v:stroke endarrow="open"/>
                </v:shape>
                <v:shape id="Поле 27" o:spid="_x0000_s1029" type="#_x0000_t202" style="position:absolute;width:3223;height:31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WHMMQA&#10;AADbAAAADwAAAGRycy9kb3ducmV2LnhtbESPQWvCQBSE7wX/w/IEb7qr2FbTbESUQk8tpip4e2Sf&#10;SWj2bchuTfrvuwWhx2FmvmHSzWAbcaPO1441zGcKBHHhTM2lhuPn63QFwgdkg41j0vBDHjbZ6CHF&#10;xLieD3TLQykihH2CGqoQ2kRKX1Rk0c9cSxy9q+sshii7UpoO+wi3jVwo9SQt1hwXKmxpV1HxlX9b&#10;Daf36+W8VB/l3j62vRuUZLuWWk/Gw/YFRKAh/Ifv7TejYfEM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FhzDEAAAA2wAAAA8AAAAAAAAAAAAAAAAAmAIAAGRycy9k&#10;b3ducmV2LnhtbFBLBQYAAAAABAAEAPUAAACJAwAAAAA=&#10;" filled="f" stroked="f">
                  <v:textbox>
                    <w:txbxContent>
                      <w:p w:rsidR="00D25730" w:rsidRPr="0045600B" w:rsidRDefault="00D25730" w:rsidP="00822CEE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 w:rsidRPr="0045600B">
                          <w:rPr>
                            <w:b/>
                            <w:sz w:val="28"/>
                            <w:szCs w:val="28"/>
                          </w:rPr>
                          <w:t>С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DF572D">
        <w:rPr>
          <w:rFonts w:eastAsiaTheme="minorHAnsi"/>
          <w:i/>
          <w:noProof/>
          <w:sz w:val="32"/>
          <w:szCs w:val="32"/>
        </w:rPr>
        <w:drawing>
          <wp:inline distT="0" distB="0" distL="0" distR="0" wp14:anchorId="22BEB572" wp14:editId="0943AA0A">
            <wp:extent cx="4121510" cy="2838734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52" t="7436" r="2362" b="7863"/>
                    <a:stretch/>
                  </pic:blipFill>
                  <pic:spPr bwMode="auto">
                    <a:xfrm>
                      <a:off x="0" y="0"/>
                      <a:ext cx="4157653" cy="286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0A50" w:rsidRPr="00DF572D" w:rsidRDefault="00AD0A50" w:rsidP="00941415">
      <w:pPr>
        <w:contextualSpacing/>
        <w:jc w:val="center"/>
        <w:rPr>
          <w:rFonts w:eastAsiaTheme="minorHAnsi"/>
          <w:b/>
          <w:i/>
          <w:noProof/>
          <w:sz w:val="32"/>
          <w:szCs w:val="32"/>
        </w:rPr>
      </w:pPr>
    </w:p>
    <w:p w:rsidR="00822CEE" w:rsidRPr="00DF572D" w:rsidRDefault="00822CEE" w:rsidP="00941415">
      <w:pPr>
        <w:contextualSpacing/>
        <w:jc w:val="center"/>
        <w:rPr>
          <w:rFonts w:eastAsiaTheme="minorHAnsi"/>
          <w:b/>
          <w:i/>
          <w:noProof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noProof/>
          <w:sz w:val="28"/>
          <w:szCs w:val="32"/>
        </w:rPr>
        <w:t>Рис.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1.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Космический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снимок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пос.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Сандыкачи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и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его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окрестностей.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="009C2FC5" w:rsidRPr="00DF572D">
        <w:rPr>
          <w:rFonts w:eastAsiaTheme="minorHAnsi"/>
          <w:b/>
          <w:i/>
          <w:noProof/>
          <w:sz w:val="28"/>
          <w:szCs w:val="32"/>
          <w:lang w:eastAsia="en-US"/>
        </w:rPr>
        <w:t>Масштаб:</w:t>
      </w:r>
      <w:r w:rsidR="00196958" w:rsidRPr="00DF572D">
        <w:rPr>
          <w:rFonts w:eastAsiaTheme="minorHAnsi"/>
          <w:b/>
          <w:i/>
          <w:noProof/>
          <w:sz w:val="28"/>
          <w:szCs w:val="32"/>
          <w:lang w:eastAsia="en-US"/>
        </w:rPr>
        <w:t xml:space="preserve"> </w:t>
      </w:r>
      <w:r w:rsidR="009C2FC5" w:rsidRPr="00DF572D">
        <w:rPr>
          <w:rFonts w:eastAsiaTheme="minorHAnsi"/>
          <w:b/>
          <w:i/>
          <w:noProof/>
          <w:sz w:val="28"/>
          <w:szCs w:val="32"/>
          <w:lang w:eastAsia="en-US"/>
        </w:rPr>
        <w:t>1:</w:t>
      </w:r>
      <w:r w:rsidR="00196958" w:rsidRPr="00DF572D">
        <w:rPr>
          <w:rFonts w:eastAsiaTheme="minorHAnsi"/>
          <w:b/>
          <w:i/>
          <w:noProof/>
          <w:sz w:val="28"/>
          <w:szCs w:val="32"/>
          <w:lang w:eastAsia="en-US"/>
        </w:rPr>
        <w:t xml:space="preserve"> </w:t>
      </w:r>
      <w:r w:rsidR="009C2FC5" w:rsidRPr="00DF572D">
        <w:rPr>
          <w:rFonts w:eastAsiaTheme="minorHAnsi"/>
          <w:b/>
          <w:i/>
          <w:noProof/>
          <w:sz w:val="28"/>
          <w:szCs w:val="32"/>
          <w:lang w:eastAsia="en-US"/>
        </w:rPr>
        <w:t>50</w:t>
      </w:r>
      <w:r w:rsidR="00196958" w:rsidRPr="00DF572D">
        <w:rPr>
          <w:rFonts w:eastAsiaTheme="minorHAnsi"/>
          <w:b/>
          <w:i/>
          <w:noProof/>
          <w:sz w:val="28"/>
          <w:szCs w:val="32"/>
          <w:lang w:eastAsia="en-US"/>
        </w:rPr>
        <w:t xml:space="preserve"> </w:t>
      </w:r>
      <w:r w:rsidR="009C2FC5" w:rsidRPr="00DF572D">
        <w:rPr>
          <w:rFonts w:eastAsiaTheme="minorHAnsi"/>
          <w:b/>
          <w:i/>
          <w:noProof/>
          <w:sz w:val="28"/>
          <w:szCs w:val="32"/>
          <w:lang w:eastAsia="en-US"/>
        </w:rPr>
        <w:t>000</w:t>
      </w:r>
    </w:p>
    <w:p w:rsidR="00AD0A50" w:rsidRPr="00DF572D" w:rsidRDefault="00AD0A50" w:rsidP="0034721D">
      <w:pPr>
        <w:ind w:firstLine="709"/>
        <w:jc w:val="both"/>
        <w:rPr>
          <w:rFonts w:eastAsiaTheme="minorHAnsi"/>
          <w:bCs/>
          <w:noProof/>
          <w:sz w:val="32"/>
          <w:szCs w:val="32"/>
        </w:rPr>
      </w:pP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bCs/>
          <w:noProof/>
          <w:sz w:val="32"/>
          <w:szCs w:val="32"/>
        </w:rPr>
        <w:t>В</w:t>
      </w:r>
      <w:r w:rsidR="00196958" w:rsidRPr="00DF572D">
        <w:rPr>
          <w:rFonts w:eastAsiaTheme="minorHAnsi"/>
          <w:bCs/>
          <w:noProof/>
          <w:sz w:val="32"/>
          <w:szCs w:val="32"/>
        </w:rPr>
        <w:t xml:space="preserve"> </w:t>
      </w:r>
      <w:r w:rsidRPr="00DF572D">
        <w:rPr>
          <w:rFonts w:eastAsiaTheme="minorHAnsi"/>
          <w:bCs/>
          <w:noProof/>
          <w:sz w:val="32"/>
          <w:szCs w:val="32"/>
        </w:rPr>
        <w:t>Средней</w:t>
      </w:r>
      <w:r w:rsidR="00196958" w:rsidRPr="00DF572D">
        <w:rPr>
          <w:rFonts w:eastAsiaTheme="minorHAnsi"/>
          <w:bCs/>
          <w:noProof/>
          <w:sz w:val="32"/>
          <w:szCs w:val="32"/>
        </w:rPr>
        <w:t xml:space="preserve"> </w:t>
      </w:r>
      <w:r w:rsidRPr="00DF572D">
        <w:rPr>
          <w:rFonts w:eastAsiaTheme="minorHAnsi"/>
          <w:bCs/>
          <w:noProof/>
          <w:sz w:val="32"/>
          <w:szCs w:val="32"/>
        </w:rPr>
        <w:t>Азии</w:t>
      </w:r>
      <w:r w:rsidR="00196958" w:rsidRPr="00DF572D">
        <w:rPr>
          <w:rFonts w:eastAsiaTheme="minorHAnsi"/>
          <w:bCs/>
          <w:noProof/>
          <w:sz w:val="32"/>
          <w:szCs w:val="32"/>
        </w:rPr>
        <w:t xml:space="preserve"> </w:t>
      </w:r>
      <w:r w:rsidRPr="00DF572D">
        <w:rPr>
          <w:rFonts w:eastAsiaTheme="minorHAnsi"/>
          <w:bCs/>
          <w:noProof/>
          <w:sz w:val="32"/>
          <w:szCs w:val="32"/>
        </w:rPr>
        <w:t>выделяют</w:t>
      </w:r>
      <w:r w:rsidR="00196958" w:rsidRPr="00DF572D">
        <w:rPr>
          <w:rFonts w:eastAsiaTheme="minorHAnsi"/>
          <w:bCs/>
          <w:noProof/>
          <w:sz w:val="32"/>
          <w:szCs w:val="32"/>
        </w:rPr>
        <w:t xml:space="preserve"> </w:t>
      </w:r>
      <w:r w:rsidRPr="00DF572D">
        <w:rPr>
          <w:rFonts w:eastAsiaTheme="minorHAnsi"/>
          <w:bCs/>
          <w:noProof/>
          <w:sz w:val="32"/>
          <w:szCs w:val="32"/>
        </w:rPr>
        <w:t>следующие</w:t>
      </w:r>
      <w:r w:rsidR="00196958" w:rsidRPr="00DF572D">
        <w:rPr>
          <w:rFonts w:eastAsiaTheme="minorHAnsi"/>
          <w:bCs/>
          <w:noProof/>
          <w:sz w:val="32"/>
          <w:szCs w:val="32"/>
        </w:rPr>
        <w:t xml:space="preserve"> </w:t>
      </w:r>
      <w:r w:rsidR="00AD0A50" w:rsidRPr="00DF572D">
        <w:rPr>
          <w:rFonts w:eastAsiaTheme="minorHAnsi"/>
          <w:sz w:val="32"/>
          <w:szCs w:val="32"/>
          <w:lang w:eastAsia="en-US"/>
        </w:rPr>
        <w:t>тип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тип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ов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захстан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пустынные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ан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сты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ые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альноазиат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сты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огор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шаф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стынь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b/>
          <w:spacing w:val="-4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уркменистан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вит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андшафт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уранск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устынн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ипа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южн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типа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4"/>
          <w:sz w:val="32"/>
          <w:szCs w:val="32"/>
          <w:lang w:eastAsia="en-US"/>
        </w:rPr>
        <w:t>Это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тип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(южный)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ключае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леду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ю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щ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рупп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андшафтов: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изм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ллювиальные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ллювиал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ь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о-дельтовые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зерно-аллювиаль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зер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линист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линист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внины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изм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ллювиаль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есча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вн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ы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изм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звыш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олов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внины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изм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ончаков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внин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падины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звыш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кло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ор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внины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звыше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едгорь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езо-кайнозойск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ерриген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тложениях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кладчат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кладчато-глыбов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и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з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о-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реднегорь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айнозойск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труктура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sym w:font="Symbol" w:char="F05B"/>
      </w:r>
      <w:r w:rsidRPr="00DF572D">
        <w:rPr>
          <w:rFonts w:eastAsiaTheme="minorHAnsi"/>
          <w:spacing w:val="-4"/>
          <w:sz w:val="32"/>
          <w:szCs w:val="32"/>
          <w:lang w:eastAsia="en-US"/>
        </w:rPr>
        <w:t>3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sym w:font="Symbol" w:char="F05D"/>
      </w:r>
      <w:r w:rsidRPr="00DF572D">
        <w:rPr>
          <w:rFonts w:eastAsiaTheme="minorHAnsi"/>
          <w:spacing w:val="-4"/>
          <w:sz w:val="32"/>
          <w:szCs w:val="32"/>
          <w:lang w:eastAsia="en-US"/>
        </w:rPr>
        <w:t>.</w:t>
      </w:r>
      <w:proofErr w:type="gramEnd"/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Групп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зм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лювиальны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лювиально-дельтовы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зерно-аллюви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зер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инист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г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нист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вни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уроч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зовь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дж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ургаб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с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до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ударь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ерх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аб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члене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евн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л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винными</w:t>
      </w:r>
      <w:r w:rsidR="000C5C0F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хш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0C5C0F" w:rsidRPr="00DF572D">
        <w:rPr>
          <w:rFonts w:eastAsiaTheme="minorHAnsi"/>
          <w:sz w:val="32"/>
          <w:szCs w:val="32"/>
          <w:lang w:eastAsia="en-US"/>
        </w:rPr>
        <w:t>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зер</w:t>
      </w:r>
      <w:r w:rsidR="000C5C0F" w:rsidRPr="00DF572D">
        <w:rPr>
          <w:rFonts w:eastAsiaTheme="minorHAnsi"/>
          <w:sz w:val="32"/>
          <w:szCs w:val="32"/>
          <w:lang w:eastAsia="en-US"/>
        </w:rPr>
        <w:t>ами</w:t>
      </w:r>
      <w:r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адина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треч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ол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сков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аст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вами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юргун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ялыч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ын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рке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рносаксаульник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оврем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ь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й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ним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гай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т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ельно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щ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древесных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старник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вя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гаёв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bookmarkStart w:id="95" w:name="_Toc509147884"/>
      <w:r w:rsidRPr="00DF572D">
        <w:rPr>
          <w:rFonts w:eastAsiaTheme="minorHAnsi"/>
          <w:i/>
          <w:sz w:val="32"/>
          <w:szCs w:val="32"/>
          <w:lang w:eastAsia="en-US"/>
        </w:rPr>
        <w:t>Сандыкачи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ёло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олотан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йо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ры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ла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менистан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олож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в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рег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ургаб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юг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олотан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де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ход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лезнодорож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—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шка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b/>
          <w:noProof/>
          <w:sz w:val="32"/>
          <w:szCs w:val="32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ндыка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в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н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уп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рукт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о-консерв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ело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уч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т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нк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до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лич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уст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ышн</w:t>
      </w:r>
      <w:r w:rsidRPr="00DF572D">
        <w:rPr>
          <w:rFonts w:eastAsiaTheme="minorHAnsi"/>
          <w:sz w:val="32"/>
          <w:szCs w:val="32"/>
          <w:lang w:eastAsia="en-US"/>
        </w:rPr>
        <w:t>ы</w:t>
      </w:r>
      <w:r w:rsidRPr="00DF572D">
        <w:rPr>
          <w:rFonts w:eastAsiaTheme="minorHAnsi"/>
          <w:sz w:val="32"/>
          <w:szCs w:val="32"/>
          <w:lang w:eastAsia="en-US"/>
        </w:rPr>
        <w:t>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ле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аждения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лиц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ил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рукт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д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ноградников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рито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блад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выш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ло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гор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вни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выш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гор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зо-кайнозой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риг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ложен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sym w:font="Symbol" w:char="F05B"/>
      </w:r>
      <w:r w:rsidRPr="00DF572D">
        <w:rPr>
          <w:rFonts w:eastAsiaTheme="minorHAnsi"/>
          <w:sz w:val="32"/>
          <w:szCs w:val="32"/>
          <w:lang w:eastAsia="en-US"/>
        </w:rPr>
        <w:t>3</w:t>
      </w:r>
      <w:r w:rsidRPr="00DF572D">
        <w:rPr>
          <w:rFonts w:eastAsiaTheme="minorHAnsi"/>
          <w:sz w:val="32"/>
          <w:szCs w:val="32"/>
          <w:lang w:eastAsia="en-US"/>
        </w:rPr>
        <w:sym w:font="Symbol" w:char="F05D"/>
      </w:r>
      <w:r w:rsidRPr="00DF572D">
        <w:rPr>
          <w:rFonts w:eastAsiaTheme="minorHAnsi"/>
          <w:sz w:val="32"/>
          <w:szCs w:val="32"/>
          <w:lang w:eastAsia="en-US"/>
        </w:rPr>
        <w:t>.</w:t>
      </w:r>
    </w:p>
    <w:bookmarkEnd w:id="95"/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карте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типов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функционально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нагруз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ображ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тропог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Т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о-техног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женер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ассифик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врем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троп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о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бладающ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альн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зяй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pacing w:val="-4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Различаю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ледующ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ипы: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4"/>
          <w:sz w:val="32"/>
          <w:szCs w:val="32"/>
          <w:lang w:eastAsia="en-US"/>
        </w:rPr>
        <w:t>сельскохозяйственный</w:t>
      </w:r>
      <w:proofErr w:type="gramEnd"/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т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ам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земледельчески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животноводческим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есохозяйственный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омышленны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типам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обывающи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ерерабатывающий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иродоохранный;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ранспортны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дохозяйственный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карте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преобразованност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ландшаф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д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л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ритор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ыта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лич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бразования</w:t>
      </w:r>
      <w:bookmarkStart w:id="96" w:name="_Toc525753044"/>
      <w:r w:rsidRPr="00DF572D">
        <w:rPr>
          <w:rFonts w:eastAsiaTheme="minorHAnsi"/>
          <w:sz w:val="32"/>
          <w:szCs w:val="32"/>
          <w:lang w:eastAsia="en-US"/>
        </w:rPr>
        <w:t>.</w:t>
      </w:r>
    </w:p>
    <w:bookmarkEnd w:id="96"/>
    <w:p w:rsidR="009C2FC5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дн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бразован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ндшаф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тнош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ль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полуколичественная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оценк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деля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сваив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иси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уш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ро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польз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кал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ружаю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эффициент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сваи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цвет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луб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пустын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са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ле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сенокосы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3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лт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пастбищ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лежи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анжев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посел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шн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ды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ас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гор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роги).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т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использу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л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т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е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ощад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я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рито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нсформ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ри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).</w:t>
      </w:r>
    </w:p>
    <w:p w:rsidR="00822CEE" w:rsidRPr="00DF572D" w:rsidRDefault="00196958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822CEE" w:rsidRPr="00DF572D" w:rsidRDefault="00822CEE" w:rsidP="00941415">
      <w:pPr>
        <w:jc w:val="center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noProof/>
          <w:sz w:val="32"/>
          <w:szCs w:val="32"/>
        </w:rPr>
        <w:drawing>
          <wp:inline distT="0" distB="0" distL="0" distR="0" wp14:anchorId="03DEEA06" wp14:editId="19C497FD">
            <wp:extent cx="3930555" cy="2702257"/>
            <wp:effectExtent l="0" t="0" r="13335" b="22225"/>
            <wp:docPr id="3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9C2FC5" w:rsidRPr="00DF572D" w:rsidRDefault="009C2FC5" w:rsidP="00941415">
      <w:pPr>
        <w:jc w:val="center"/>
        <w:rPr>
          <w:rFonts w:eastAsiaTheme="minorHAnsi"/>
          <w:b/>
          <w:i/>
          <w:sz w:val="32"/>
          <w:szCs w:val="32"/>
          <w:lang w:eastAsia="en-US"/>
        </w:rPr>
      </w:pPr>
    </w:p>
    <w:p w:rsidR="00941415" w:rsidRPr="00DF572D" w:rsidRDefault="00822CEE" w:rsidP="00941415">
      <w:pPr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Рис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2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Диаграмма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площадей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распространения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</w:p>
    <w:p w:rsidR="00941415" w:rsidRPr="00DF572D" w:rsidRDefault="00822CEE" w:rsidP="00941415">
      <w:pPr>
        <w:jc w:val="center"/>
        <w:rPr>
          <w:b/>
          <w:i/>
          <w:sz w:val="28"/>
          <w:szCs w:val="32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функциональных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типов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антропогенной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нагрузки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и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тепени</w:t>
      </w:r>
      <w:r w:rsidR="00196958" w:rsidRPr="00DF572D">
        <w:rPr>
          <w:b/>
          <w:i/>
          <w:sz w:val="28"/>
          <w:szCs w:val="32"/>
        </w:rPr>
        <w:t xml:space="preserve"> </w:t>
      </w:r>
    </w:p>
    <w:p w:rsidR="00941415" w:rsidRPr="00DF572D" w:rsidRDefault="00822CEE" w:rsidP="00941415">
      <w:pPr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b/>
          <w:i/>
          <w:sz w:val="28"/>
          <w:szCs w:val="32"/>
        </w:rPr>
        <w:t>преобразованности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ландшафта: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1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b/>
          <w:i/>
          <w:sz w:val="28"/>
          <w:szCs w:val="32"/>
          <w:lang w:eastAsia="en-US"/>
        </w:rPr>
        <w:t>неизмененный</w:t>
      </w:r>
      <w:proofErr w:type="gramEnd"/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</w:p>
    <w:p w:rsidR="00941415" w:rsidRPr="00DF572D" w:rsidRDefault="00822CEE" w:rsidP="00941415">
      <w:pPr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ландшафт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(пустыня);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4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ильно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измененный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ландшафт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(пашни);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</w:p>
    <w:p w:rsidR="00941415" w:rsidRPr="00DF572D" w:rsidRDefault="00822CEE" w:rsidP="00941415">
      <w:pPr>
        <w:jc w:val="center"/>
        <w:rPr>
          <w:rFonts w:eastAsiaTheme="minorHAnsi"/>
          <w:b/>
          <w:i/>
          <w:sz w:val="28"/>
          <w:szCs w:val="32"/>
          <w:lang w:eastAsia="en-US"/>
        </w:rPr>
      </w:pPr>
      <w:proofErr w:type="gramStart"/>
      <w:r w:rsidRPr="00DF572D">
        <w:rPr>
          <w:rFonts w:eastAsiaTheme="minorHAnsi"/>
          <w:b/>
          <w:i/>
          <w:sz w:val="28"/>
          <w:szCs w:val="32"/>
          <w:lang w:eastAsia="en-US"/>
        </w:rPr>
        <w:t>5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преобразованный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ландшафт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(поселок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городского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типа,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proofErr w:type="gramEnd"/>
    </w:p>
    <w:p w:rsidR="00822CEE" w:rsidRPr="00DF572D" w:rsidRDefault="00822CEE" w:rsidP="00941415">
      <w:pPr>
        <w:jc w:val="center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сфальтированн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железн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дороги)</w:t>
      </w:r>
    </w:p>
    <w:p w:rsidR="00941415" w:rsidRPr="00DF572D" w:rsidRDefault="00941415" w:rsidP="00941415">
      <w:pPr>
        <w:jc w:val="center"/>
        <w:rPr>
          <w:i/>
          <w:sz w:val="32"/>
          <w:szCs w:val="32"/>
        </w:rPr>
      </w:pPr>
    </w:p>
    <w:p w:rsidR="00822CEE" w:rsidRPr="00DF572D" w:rsidRDefault="00822CEE" w:rsidP="00941415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лекс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ты: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ландшафтная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он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ропог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груз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ропог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й.</w:t>
      </w:r>
    </w:p>
    <w:p w:rsidR="00822CEE" w:rsidRPr="00DF572D" w:rsidRDefault="00822CEE" w:rsidP="00941415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sz w:val="32"/>
          <w:szCs w:val="32"/>
          <w:shd w:val="clear" w:color="auto" w:fill="FFFFFF"/>
        </w:rPr>
        <w:t>Сопряженны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анализ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оставленны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карт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оказал,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что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на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изученн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территори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ощущается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дефицит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одны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сурсов,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ледовательно,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дальнейше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азвити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</w:rPr>
        <w:t>сельскохозяй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ра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воз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лните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си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а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форм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ри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6,3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отнесена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измененн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9,7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образов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ы.</w:t>
      </w:r>
    </w:p>
    <w:p w:rsidR="00822CEE" w:rsidRPr="00DF572D" w:rsidRDefault="00822CEE" w:rsidP="00941415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а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ропог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еде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поль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лог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ре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год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й.</w:t>
      </w:r>
    </w:p>
    <w:p w:rsidR="00822CEE" w:rsidRPr="00DF572D" w:rsidRDefault="00822CEE" w:rsidP="0034721D">
      <w:pPr>
        <w:ind w:firstLine="709"/>
        <w:jc w:val="both"/>
        <w:outlineLvl w:val="0"/>
        <w:rPr>
          <w:b/>
          <w:bCs/>
          <w:kern w:val="36"/>
          <w:sz w:val="32"/>
          <w:szCs w:val="32"/>
        </w:rPr>
      </w:pPr>
      <w:bookmarkStart w:id="97" w:name="_Toc525753051"/>
    </w:p>
    <w:p w:rsidR="00822CEE" w:rsidRPr="00DF572D" w:rsidRDefault="00822CEE" w:rsidP="00941415">
      <w:pPr>
        <w:ind w:left="567" w:hanging="567"/>
        <w:jc w:val="both"/>
        <w:outlineLvl w:val="0"/>
        <w:rPr>
          <w:b/>
          <w:bCs/>
          <w:kern w:val="36"/>
          <w:sz w:val="28"/>
          <w:szCs w:val="32"/>
        </w:rPr>
      </w:pPr>
      <w:bookmarkStart w:id="98" w:name="_Toc58430885"/>
      <w:r w:rsidRPr="00DF572D">
        <w:rPr>
          <w:b/>
          <w:bCs/>
          <w:kern w:val="36"/>
          <w:sz w:val="28"/>
          <w:szCs w:val="32"/>
        </w:rPr>
        <w:t>Литература</w:t>
      </w:r>
      <w:bookmarkEnd w:id="97"/>
      <w:bookmarkEnd w:id="98"/>
    </w:p>
    <w:p w:rsidR="00822CEE" w:rsidRPr="00DF572D" w:rsidRDefault="00822CEE" w:rsidP="00941415">
      <w:pPr>
        <w:numPr>
          <w:ilvl w:val="0"/>
          <w:numId w:val="1"/>
        </w:numPr>
        <w:tabs>
          <w:tab w:val="left" w:pos="0"/>
          <w:tab w:val="left" w:pos="993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Волосухин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еспечен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целев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нформацие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род</w:t>
      </w:r>
      <w:r w:rsidRPr="00DF572D">
        <w:rPr>
          <w:sz w:val="28"/>
          <w:szCs w:val="32"/>
          <w:lang w:eastAsia="en-US"/>
        </w:rPr>
        <w:t>о</w:t>
      </w:r>
      <w:r w:rsidRPr="00DF572D">
        <w:rPr>
          <w:sz w:val="28"/>
          <w:szCs w:val="32"/>
          <w:lang w:eastAsia="en-US"/>
        </w:rPr>
        <w:t>пользова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рритор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мер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ск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публики)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олосухин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ван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а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вест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сш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ведени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веро-Кавказ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рия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стеств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остов-на-Дону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7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193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89–95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0"/>
          <w:tab w:val="left" w:pos="993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Иванко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риродно-хозяйствен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труктуры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алы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чны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бассейн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горн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льеф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ут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азвит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нновации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птим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Pr="00DF572D">
        <w:rPr>
          <w:rFonts w:eastAsiaTheme="minorHAnsi"/>
          <w:sz w:val="28"/>
          <w:szCs w:val="32"/>
          <w:lang w:eastAsia="en-US"/>
        </w:rPr>
        <w:t>зац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л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ставрац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ванков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ипкеев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от</w:t>
      </w:r>
      <w:r w:rsidRPr="00DF572D">
        <w:rPr>
          <w:rFonts w:eastAsiaTheme="minorHAnsi"/>
          <w:sz w:val="28"/>
          <w:szCs w:val="32"/>
          <w:lang w:eastAsia="en-US"/>
        </w:rPr>
        <w:t>а</w:t>
      </w:r>
      <w:r w:rsidRPr="00DF572D">
        <w:rPr>
          <w:rFonts w:eastAsiaTheme="minorHAnsi"/>
          <w:sz w:val="28"/>
          <w:szCs w:val="32"/>
          <w:lang w:eastAsia="en-US"/>
        </w:rPr>
        <w:t>пенк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естни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кадем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у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спублик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Башкортоста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ф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18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6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№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89)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67</w:t>
      </w:r>
      <w:r w:rsidRPr="00DF572D">
        <w:rPr>
          <w:rFonts w:eastAsiaTheme="minorHAnsi"/>
          <w:sz w:val="28"/>
          <w:szCs w:val="32"/>
          <w:lang w:eastAsia="en-US"/>
        </w:rPr>
        <w:noBreakHyphen/>
        <w:t>75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0"/>
          <w:tab w:val="left" w:pos="993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Исаченк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Г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андшафты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Г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саченко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Шляпнико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ысль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89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504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ISBN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5-244-00177-9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0"/>
          <w:tab w:val="left" w:pos="993"/>
          <w:tab w:val="left" w:pos="1276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Кипкее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птимизац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колого-географическ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зован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арачаево-Черкес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ипкее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звест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ысши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чебны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заведений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еверо-Кавказски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гио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Естествен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уки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остов-на-Дону,</w:t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13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№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4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176)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99</w:t>
      </w:r>
      <w:r w:rsidRPr="00DF572D">
        <w:rPr>
          <w:rFonts w:eastAsiaTheme="minorHAnsi"/>
          <w:sz w:val="28"/>
          <w:szCs w:val="32"/>
          <w:lang w:eastAsia="en-US"/>
        </w:rPr>
        <w:noBreakHyphen/>
        <w:t>103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</w:p>
    <w:p w:rsidR="00822CEE" w:rsidRPr="00DF572D" w:rsidRDefault="00822CEE" w:rsidP="00941415">
      <w:pPr>
        <w:numPr>
          <w:ilvl w:val="0"/>
          <w:numId w:val="1"/>
        </w:numPr>
        <w:shd w:val="clear" w:color="auto" w:fill="FFFFFF"/>
        <w:tabs>
          <w:tab w:val="left" w:pos="0"/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Кипке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ализац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сн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нцип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олого-географиче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разов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лодеж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школьник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рачаево-Черкес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редствам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оинформацион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и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…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н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огр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к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5.00.3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пке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алиста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убекиров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;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ч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у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нищенко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;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ж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ниверсите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тов-на-Дону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3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79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0"/>
          <w:tab w:val="left" w:pos="993"/>
        </w:tabs>
        <w:autoSpaceDE w:val="0"/>
        <w:autoSpaceDN w:val="0"/>
        <w:adjustRightInd w:val="0"/>
        <w:ind w:left="567" w:hanging="567"/>
        <w:jc w:val="both"/>
        <w:rPr>
          <w:rFonts w:eastAsiaTheme="minorEastAsia"/>
          <w:sz w:val="28"/>
          <w:szCs w:val="32"/>
        </w:rPr>
      </w:pPr>
      <w:r w:rsidRPr="00DF572D">
        <w:rPr>
          <w:rFonts w:eastAsiaTheme="minorEastAsia"/>
          <w:sz w:val="28"/>
          <w:szCs w:val="32"/>
        </w:rPr>
        <w:t>Плюснин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О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нарушени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естественных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ландшафтов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редкавк</w:t>
      </w:r>
      <w:r w:rsidRPr="00DF572D">
        <w:rPr>
          <w:rFonts w:eastAsiaTheme="minorEastAsia"/>
          <w:sz w:val="28"/>
          <w:szCs w:val="32"/>
        </w:rPr>
        <w:t>а</w:t>
      </w:r>
      <w:r w:rsidRPr="00DF572D">
        <w:rPr>
          <w:rFonts w:eastAsiaTheme="minorEastAsia"/>
          <w:sz w:val="28"/>
          <w:szCs w:val="32"/>
        </w:rPr>
        <w:t>зья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/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люснин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//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География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риродны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есурсы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–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Новос</w:t>
      </w:r>
      <w:r w:rsidRPr="00DF572D">
        <w:rPr>
          <w:rFonts w:eastAsiaTheme="minorEastAsia"/>
          <w:sz w:val="28"/>
          <w:szCs w:val="32"/>
        </w:rPr>
        <w:t>и</w:t>
      </w:r>
      <w:r w:rsidRPr="00DF572D">
        <w:rPr>
          <w:rFonts w:eastAsiaTheme="minorEastAsia"/>
          <w:sz w:val="28"/>
          <w:szCs w:val="32"/>
        </w:rPr>
        <w:t>бирск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1994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noBreakHyphen/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№1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–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22</w:t>
      </w:r>
      <w:r w:rsidRPr="00DF572D">
        <w:rPr>
          <w:rFonts w:eastAsiaTheme="minorEastAsia"/>
          <w:sz w:val="28"/>
          <w:szCs w:val="32"/>
        </w:rPr>
        <w:noBreakHyphen/>
        <w:t>28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0"/>
          <w:tab w:val="left" w:pos="993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Потапенк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андшафтоведение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чебно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особи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</w:t>
      </w:r>
      <w:r w:rsidRPr="00DF572D">
        <w:rPr>
          <w:rFonts w:eastAsiaTheme="minorHAnsi"/>
          <w:sz w:val="28"/>
          <w:szCs w:val="32"/>
          <w:lang w:eastAsia="en-US"/>
        </w:rPr>
        <w:t>о</w:t>
      </w:r>
      <w:r w:rsidRPr="00DF572D">
        <w:rPr>
          <w:rFonts w:eastAsiaTheme="minorHAnsi"/>
          <w:sz w:val="28"/>
          <w:szCs w:val="32"/>
          <w:lang w:eastAsia="en-US"/>
        </w:rPr>
        <w:t>тапенко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арачаевск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ЧГУ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99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78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оздействи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втотранспорт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кружающую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реду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Теоретически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икладны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опрос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омплексн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езопасности</w:t>
      </w:r>
      <w:proofErr w:type="gramStart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атериал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II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еждународн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учно-практическ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онференци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(Санкт-Петербург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4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арт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9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г)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анкт-Петербург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9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Том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20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  <w:t>122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оль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зелены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саждени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л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городск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ред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еждународны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журнал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гуманитарны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естестве</w:t>
      </w:r>
      <w:r w:rsidRPr="00DF572D">
        <w:rPr>
          <w:rFonts w:eastAsia="Calibri"/>
          <w:bCs/>
          <w:sz w:val="28"/>
          <w:szCs w:val="32"/>
          <w:lang w:eastAsia="en-US"/>
        </w:rPr>
        <w:t>н</w:t>
      </w:r>
      <w:r w:rsidRPr="00DF572D">
        <w:rPr>
          <w:rFonts w:eastAsia="Calibri"/>
          <w:bCs/>
          <w:sz w:val="28"/>
          <w:szCs w:val="32"/>
          <w:lang w:eastAsia="en-US"/>
        </w:rPr>
        <w:t>ны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ук.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овосибирск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20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№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4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  <w:t>3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(43)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55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  <w:t>157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993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Чомае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роблемы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оздейств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ислотны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садк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кр</w:t>
      </w:r>
      <w:r w:rsidRPr="00DF572D">
        <w:rPr>
          <w:rFonts w:eastAsiaTheme="minorHAnsi"/>
          <w:sz w:val="28"/>
          <w:szCs w:val="32"/>
          <w:lang w:eastAsia="en-US"/>
        </w:rPr>
        <w:t>у</w:t>
      </w:r>
      <w:r w:rsidRPr="00DF572D">
        <w:rPr>
          <w:rFonts w:eastAsiaTheme="minorHAnsi"/>
          <w:sz w:val="28"/>
          <w:szCs w:val="32"/>
          <w:lang w:eastAsia="en-US"/>
        </w:rPr>
        <w:t>жающую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реду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страхански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естни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кологич</w:t>
      </w:r>
      <w:r w:rsidRPr="00DF572D">
        <w:rPr>
          <w:rFonts w:eastAsiaTheme="minorHAnsi"/>
          <w:sz w:val="28"/>
          <w:szCs w:val="32"/>
          <w:lang w:eastAsia="en-US"/>
        </w:rPr>
        <w:t>е</w:t>
      </w:r>
      <w:r w:rsidRPr="00DF572D">
        <w:rPr>
          <w:rFonts w:eastAsiaTheme="minorHAnsi"/>
          <w:sz w:val="28"/>
          <w:szCs w:val="32"/>
          <w:lang w:eastAsia="en-US"/>
        </w:rPr>
        <w:t>ск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зования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страхань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noBreakHyphen/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№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4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58)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00</w:t>
      </w:r>
      <w:r w:rsidRPr="00DF572D">
        <w:rPr>
          <w:rFonts w:eastAsiaTheme="minorHAnsi"/>
          <w:sz w:val="28"/>
          <w:szCs w:val="32"/>
          <w:lang w:eastAsia="en-US"/>
        </w:rPr>
        <w:noBreakHyphen/>
        <w:t>106.</w:t>
      </w:r>
    </w:p>
    <w:p w:rsidR="00822CEE" w:rsidRPr="00DF572D" w:rsidRDefault="00822CEE" w:rsidP="00941415">
      <w:pPr>
        <w:numPr>
          <w:ilvl w:val="0"/>
          <w:numId w:val="1"/>
        </w:numPr>
        <w:tabs>
          <w:tab w:val="left" w:pos="874"/>
          <w:tab w:val="left" w:pos="993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омышленна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ыль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к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редны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оизводственны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фактор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циональна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езопасность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тратегич</w:t>
      </w:r>
      <w:r w:rsidRPr="00DF572D">
        <w:rPr>
          <w:rFonts w:eastAsia="Calibri"/>
          <w:bCs/>
          <w:sz w:val="28"/>
          <w:szCs w:val="32"/>
          <w:lang w:eastAsia="en-US"/>
        </w:rPr>
        <w:t>е</w:t>
      </w:r>
      <w:r w:rsidRPr="00DF572D">
        <w:rPr>
          <w:rFonts w:eastAsia="Calibri"/>
          <w:bCs/>
          <w:sz w:val="28"/>
          <w:szCs w:val="32"/>
          <w:lang w:eastAsia="en-US"/>
        </w:rPr>
        <w:t>ско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ланирование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анкт-Петербург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5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№2-1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(10)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                  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19</w:t>
      </w:r>
      <w:r w:rsidRPr="00DF572D">
        <w:rPr>
          <w:rFonts w:eastAsia="Calibri"/>
          <w:bCs/>
          <w:sz w:val="28"/>
          <w:szCs w:val="32"/>
          <w:lang w:eastAsia="en-US"/>
        </w:rPr>
        <w:noBreakHyphen/>
        <w:t>122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</w:p>
    <w:p w:rsidR="00822CEE" w:rsidRPr="00DF572D" w:rsidRDefault="00822CEE" w:rsidP="0034721D">
      <w:pPr>
        <w:ind w:firstLine="709"/>
        <w:rPr>
          <w:sz w:val="32"/>
          <w:szCs w:val="32"/>
        </w:rPr>
      </w:pPr>
    </w:p>
    <w:p w:rsidR="00941415" w:rsidRPr="00DF572D" w:rsidRDefault="00941415" w:rsidP="0034721D">
      <w:pPr>
        <w:ind w:firstLine="709"/>
        <w:rPr>
          <w:sz w:val="32"/>
          <w:szCs w:val="32"/>
        </w:rPr>
      </w:pPr>
    </w:p>
    <w:p w:rsidR="004A508F" w:rsidRPr="00DF572D" w:rsidRDefault="004A508F" w:rsidP="0034721D">
      <w:pPr>
        <w:shd w:val="clear" w:color="auto" w:fill="FFFFFF"/>
        <w:textAlignment w:val="top"/>
        <w:rPr>
          <w:b/>
          <w:sz w:val="32"/>
          <w:szCs w:val="32"/>
          <w:shd w:val="clear" w:color="auto" w:fill="FFFFFF"/>
        </w:rPr>
      </w:pPr>
      <w:r w:rsidRPr="00DF572D">
        <w:rPr>
          <w:b/>
          <w:sz w:val="32"/>
          <w:szCs w:val="32"/>
          <w:shd w:val="clear" w:color="auto" w:fill="FFFFFF"/>
        </w:rPr>
        <w:t>УДК</w:t>
      </w:r>
      <w:r w:rsidR="00196958" w:rsidRPr="00DF572D">
        <w:rPr>
          <w:b/>
          <w:sz w:val="32"/>
          <w:szCs w:val="32"/>
          <w:shd w:val="clear" w:color="auto" w:fill="FFFFFF"/>
        </w:rPr>
        <w:t xml:space="preserve"> </w:t>
      </w:r>
      <w:r w:rsidRPr="00DF572D">
        <w:rPr>
          <w:b/>
          <w:sz w:val="32"/>
          <w:szCs w:val="32"/>
          <w:shd w:val="clear" w:color="auto" w:fill="FFFFFF"/>
        </w:rPr>
        <w:t>378.1</w:t>
      </w:r>
      <w:r w:rsidR="00196958" w:rsidRPr="00DF572D">
        <w:rPr>
          <w:b/>
          <w:sz w:val="32"/>
          <w:szCs w:val="32"/>
          <w:shd w:val="clear" w:color="auto" w:fill="FFFFFF"/>
        </w:rPr>
        <w:t xml:space="preserve"> </w:t>
      </w:r>
    </w:p>
    <w:p w:rsidR="004A508F" w:rsidRPr="00DF572D" w:rsidRDefault="004A508F" w:rsidP="00D25730">
      <w:pPr>
        <w:pStyle w:val="2"/>
      </w:pPr>
      <w:bookmarkStart w:id="99" w:name="_Toc58430886"/>
      <w:r w:rsidRPr="00DF572D">
        <w:t>Аннамырадова</w:t>
      </w:r>
      <w:r w:rsidR="00196958" w:rsidRPr="00DF572D">
        <w:t xml:space="preserve"> </w:t>
      </w:r>
      <w:r w:rsidRPr="00DF572D">
        <w:t>Энар</w:t>
      </w:r>
      <w:r w:rsidR="00196958" w:rsidRPr="00DF572D">
        <w:t xml:space="preserve"> </w:t>
      </w:r>
      <w:r w:rsidRPr="00DF572D">
        <w:t>Мердановна</w:t>
      </w:r>
      <w:r w:rsidR="009C2FC5" w:rsidRPr="00DF572D">
        <w:t>,</w:t>
      </w:r>
      <w:bookmarkEnd w:id="99"/>
    </w:p>
    <w:p w:rsidR="004A508F" w:rsidRPr="00DF572D" w:rsidRDefault="004A508F" w:rsidP="00941415">
      <w:pPr>
        <w:shd w:val="clear" w:color="auto" w:fill="FFFFFF"/>
        <w:jc w:val="right"/>
        <w:textAlignment w:val="top"/>
        <w:rPr>
          <w:i/>
          <w:sz w:val="32"/>
          <w:szCs w:val="32"/>
          <w:shd w:val="clear" w:color="auto" w:fill="FFFFFF"/>
        </w:rPr>
      </w:pPr>
      <w:r w:rsidRPr="00DF572D">
        <w:rPr>
          <w:i/>
          <w:sz w:val="32"/>
          <w:szCs w:val="32"/>
          <w:shd w:val="clear" w:color="auto" w:fill="FFFFFF"/>
        </w:rPr>
        <w:t>студентка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41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группы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И</w:t>
      </w:r>
      <w:r w:rsidR="009C2FC5" w:rsidRPr="00DF572D">
        <w:rPr>
          <w:i/>
          <w:sz w:val="32"/>
          <w:szCs w:val="32"/>
          <w:shd w:val="clear" w:color="auto" w:fill="FFFFFF"/>
        </w:rPr>
        <w:t>нститута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="009C2FC5" w:rsidRPr="00DF572D">
        <w:rPr>
          <w:i/>
          <w:sz w:val="32"/>
          <w:szCs w:val="32"/>
          <w:shd w:val="clear" w:color="auto" w:fill="FFFFFF"/>
        </w:rPr>
        <w:t>филологии</w:t>
      </w:r>
    </w:p>
    <w:p w:rsidR="004A508F" w:rsidRPr="00DF572D" w:rsidRDefault="0080241A" w:rsidP="00941415">
      <w:pPr>
        <w:shd w:val="clear" w:color="auto" w:fill="FFFFFF"/>
        <w:jc w:val="right"/>
        <w:textAlignment w:val="top"/>
        <w:rPr>
          <w:i/>
          <w:sz w:val="32"/>
          <w:szCs w:val="32"/>
        </w:rPr>
      </w:pPr>
      <w:r w:rsidRPr="00DF572D">
        <w:rPr>
          <w:rFonts w:eastAsiaTheme="minorHAnsi"/>
          <w:i/>
          <w:sz w:val="32"/>
          <w:szCs w:val="32"/>
          <w:lang w:val="en-US" w:bidi="ru-RU"/>
        </w:rPr>
        <w:t xml:space="preserve">E-mail: </w:t>
      </w:r>
      <w:r w:rsidR="004A508F" w:rsidRPr="00DF572D">
        <w:rPr>
          <w:i/>
          <w:sz w:val="32"/>
          <w:szCs w:val="32"/>
          <w:shd w:val="clear" w:color="auto" w:fill="FFFFFF"/>
          <w:lang w:val="en-US"/>
        </w:rPr>
        <w:t>enarkaa</w:t>
      </w:r>
      <w:r w:rsidR="004A508F" w:rsidRPr="00DF572D">
        <w:rPr>
          <w:i/>
          <w:sz w:val="32"/>
          <w:szCs w:val="32"/>
          <w:shd w:val="clear" w:color="auto" w:fill="FFFFFF"/>
        </w:rPr>
        <w:t>96@</w:t>
      </w:r>
      <w:r w:rsidR="004A508F" w:rsidRPr="00DF572D">
        <w:rPr>
          <w:i/>
          <w:sz w:val="32"/>
          <w:szCs w:val="32"/>
          <w:shd w:val="clear" w:color="auto" w:fill="FFFFFF"/>
          <w:lang w:val="en-US"/>
        </w:rPr>
        <w:t>gmail</w:t>
      </w:r>
      <w:r w:rsidR="004A508F" w:rsidRPr="00DF572D">
        <w:rPr>
          <w:i/>
          <w:sz w:val="32"/>
          <w:szCs w:val="32"/>
          <w:shd w:val="clear" w:color="auto" w:fill="FFFFFF"/>
        </w:rPr>
        <w:t>.</w:t>
      </w:r>
      <w:r w:rsidR="004A508F" w:rsidRPr="00DF572D">
        <w:rPr>
          <w:i/>
          <w:sz w:val="32"/>
          <w:szCs w:val="32"/>
          <w:shd w:val="clear" w:color="auto" w:fill="FFFFFF"/>
          <w:lang w:val="en-US"/>
        </w:rPr>
        <w:t>com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</w:p>
    <w:p w:rsidR="004A508F" w:rsidRPr="00DF572D" w:rsidRDefault="004A508F" w:rsidP="00941415">
      <w:pPr>
        <w:shd w:val="clear" w:color="auto" w:fill="FFFFFF"/>
        <w:jc w:val="right"/>
        <w:textAlignment w:val="top"/>
        <w:rPr>
          <w:b/>
          <w:i/>
          <w:sz w:val="32"/>
          <w:szCs w:val="32"/>
          <w:shd w:val="clear" w:color="auto" w:fill="FFFFFF"/>
        </w:rPr>
      </w:pPr>
      <w:r w:rsidRPr="00DF572D">
        <w:rPr>
          <w:b/>
          <w:i/>
          <w:sz w:val="32"/>
          <w:szCs w:val="32"/>
          <w:shd w:val="clear" w:color="auto" w:fill="FFFFFF"/>
        </w:rPr>
        <w:t>Научный</w:t>
      </w:r>
      <w:r w:rsidR="00196958" w:rsidRPr="00DF572D">
        <w:rPr>
          <w:b/>
          <w:i/>
          <w:sz w:val="32"/>
          <w:szCs w:val="32"/>
          <w:shd w:val="clear" w:color="auto" w:fill="FFFFFF"/>
        </w:rPr>
        <w:t xml:space="preserve"> </w:t>
      </w:r>
      <w:r w:rsidRPr="00DF572D">
        <w:rPr>
          <w:b/>
          <w:i/>
          <w:sz w:val="32"/>
          <w:szCs w:val="32"/>
          <w:shd w:val="clear" w:color="auto" w:fill="FFFFFF"/>
        </w:rPr>
        <w:t>руководитель:</w:t>
      </w:r>
      <w:r w:rsidR="00196958" w:rsidRPr="00DF572D">
        <w:rPr>
          <w:b/>
          <w:i/>
          <w:sz w:val="32"/>
          <w:szCs w:val="32"/>
          <w:shd w:val="clear" w:color="auto" w:fill="FFFFFF"/>
        </w:rPr>
        <w:t xml:space="preserve"> </w:t>
      </w:r>
      <w:r w:rsidRPr="00DF572D">
        <w:rPr>
          <w:b/>
          <w:i/>
          <w:sz w:val="32"/>
          <w:szCs w:val="32"/>
          <w:shd w:val="clear" w:color="auto" w:fill="FFFFFF"/>
        </w:rPr>
        <w:t>Хубиева</w:t>
      </w:r>
      <w:r w:rsidR="00196958" w:rsidRPr="00DF572D">
        <w:rPr>
          <w:b/>
          <w:i/>
          <w:sz w:val="32"/>
          <w:szCs w:val="32"/>
          <w:shd w:val="clear" w:color="auto" w:fill="FFFFFF"/>
        </w:rPr>
        <w:t xml:space="preserve"> </w:t>
      </w:r>
      <w:r w:rsidRPr="00DF572D">
        <w:rPr>
          <w:b/>
          <w:i/>
          <w:sz w:val="32"/>
          <w:szCs w:val="32"/>
          <w:shd w:val="clear" w:color="auto" w:fill="FFFFFF"/>
        </w:rPr>
        <w:t>Фариза</w:t>
      </w:r>
      <w:r w:rsidR="00196958" w:rsidRPr="00DF572D">
        <w:rPr>
          <w:b/>
          <w:i/>
          <w:sz w:val="32"/>
          <w:szCs w:val="32"/>
          <w:shd w:val="clear" w:color="auto" w:fill="FFFFFF"/>
        </w:rPr>
        <w:t xml:space="preserve"> </w:t>
      </w:r>
      <w:r w:rsidRPr="00DF572D">
        <w:rPr>
          <w:b/>
          <w:i/>
          <w:sz w:val="32"/>
          <w:szCs w:val="32"/>
          <w:shd w:val="clear" w:color="auto" w:fill="FFFFFF"/>
        </w:rPr>
        <w:t>Магометовна</w:t>
      </w:r>
      <w:r w:rsidR="00505114" w:rsidRPr="00DF572D">
        <w:rPr>
          <w:b/>
          <w:i/>
          <w:sz w:val="32"/>
          <w:szCs w:val="32"/>
          <w:shd w:val="clear" w:color="auto" w:fill="FFFFFF"/>
        </w:rPr>
        <w:t>,</w:t>
      </w:r>
    </w:p>
    <w:p w:rsidR="004A508F" w:rsidRPr="00DF572D" w:rsidRDefault="004A508F" w:rsidP="00941415">
      <w:pPr>
        <w:shd w:val="clear" w:color="auto" w:fill="FFFFFF"/>
        <w:jc w:val="right"/>
        <w:textAlignment w:val="top"/>
        <w:rPr>
          <w:i/>
          <w:sz w:val="32"/>
          <w:szCs w:val="32"/>
          <w:shd w:val="clear" w:color="auto" w:fill="FFFFFF"/>
        </w:rPr>
      </w:pPr>
      <w:r w:rsidRPr="00DF572D">
        <w:rPr>
          <w:i/>
          <w:sz w:val="32"/>
          <w:szCs w:val="32"/>
          <w:shd w:val="clear" w:color="auto" w:fill="FFFFFF"/>
        </w:rPr>
        <w:t>ст</w:t>
      </w:r>
      <w:proofErr w:type="gramStart"/>
      <w:r w:rsidRPr="00DF572D">
        <w:rPr>
          <w:i/>
          <w:sz w:val="32"/>
          <w:szCs w:val="32"/>
          <w:shd w:val="clear" w:color="auto" w:fill="FFFFFF"/>
        </w:rPr>
        <w:t>.п</w:t>
      </w:r>
      <w:proofErr w:type="gramEnd"/>
      <w:r w:rsidRPr="00DF572D">
        <w:rPr>
          <w:i/>
          <w:sz w:val="32"/>
          <w:szCs w:val="32"/>
          <w:shd w:val="clear" w:color="auto" w:fill="FFFFFF"/>
        </w:rPr>
        <w:t>реп.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кафедры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литературы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и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журналистики</w:t>
      </w:r>
    </w:p>
    <w:p w:rsidR="004A508F" w:rsidRPr="00DF572D" w:rsidRDefault="00E50F74" w:rsidP="00941415">
      <w:pPr>
        <w:shd w:val="clear" w:color="auto" w:fill="FFFFFF"/>
        <w:jc w:val="right"/>
        <w:textAlignment w:val="top"/>
        <w:rPr>
          <w:i/>
          <w:sz w:val="32"/>
          <w:szCs w:val="32"/>
          <w:shd w:val="clear" w:color="auto" w:fill="FFFFFF"/>
        </w:rPr>
      </w:pPr>
      <w:r w:rsidRPr="00DF572D">
        <w:rPr>
          <w:i/>
          <w:sz w:val="32"/>
          <w:szCs w:val="32"/>
          <w:shd w:val="clear" w:color="auto" w:fill="FFFFFF"/>
          <w:lang w:val="en-US"/>
        </w:rPr>
        <w:t>E</w:t>
      </w:r>
      <w:r w:rsidRPr="00DF572D">
        <w:rPr>
          <w:i/>
          <w:sz w:val="32"/>
          <w:szCs w:val="32"/>
          <w:shd w:val="clear" w:color="auto" w:fill="FFFFFF"/>
        </w:rPr>
        <w:t>-</w:t>
      </w:r>
      <w:r w:rsidRPr="00DF572D">
        <w:rPr>
          <w:i/>
          <w:sz w:val="32"/>
          <w:szCs w:val="32"/>
          <w:shd w:val="clear" w:color="auto" w:fill="FFFFFF"/>
          <w:lang w:val="en-US"/>
        </w:rPr>
        <w:t>mail</w:t>
      </w:r>
      <w:r w:rsidRPr="00DF572D">
        <w:rPr>
          <w:i/>
          <w:sz w:val="32"/>
          <w:szCs w:val="32"/>
          <w:shd w:val="clear" w:color="auto" w:fill="FFFFFF"/>
        </w:rPr>
        <w:t xml:space="preserve">: </w:t>
      </w:r>
      <w:r w:rsidR="004A508F" w:rsidRPr="00DF572D">
        <w:rPr>
          <w:i/>
          <w:sz w:val="32"/>
          <w:szCs w:val="32"/>
          <w:shd w:val="clear" w:color="auto" w:fill="FFFFFF"/>
          <w:lang w:val="en-US"/>
        </w:rPr>
        <w:t>Fariza</w:t>
      </w:r>
      <w:r w:rsidR="004A508F" w:rsidRPr="00DF572D">
        <w:rPr>
          <w:i/>
          <w:sz w:val="32"/>
          <w:szCs w:val="32"/>
          <w:shd w:val="clear" w:color="auto" w:fill="FFFFFF"/>
        </w:rPr>
        <w:t>64@</w:t>
      </w:r>
      <w:r w:rsidR="004A508F" w:rsidRPr="00DF572D">
        <w:rPr>
          <w:i/>
          <w:sz w:val="32"/>
          <w:szCs w:val="32"/>
          <w:shd w:val="clear" w:color="auto" w:fill="FFFFFF"/>
          <w:lang w:val="en-US"/>
        </w:rPr>
        <w:t>mail</w:t>
      </w:r>
      <w:r w:rsidR="004A508F" w:rsidRPr="00DF572D">
        <w:rPr>
          <w:i/>
          <w:sz w:val="32"/>
          <w:szCs w:val="32"/>
          <w:shd w:val="clear" w:color="auto" w:fill="FFFFFF"/>
        </w:rPr>
        <w:t>.</w:t>
      </w:r>
      <w:r w:rsidR="004A508F" w:rsidRPr="00DF572D">
        <w:rPr>
          <w:i/>
          <w:sz w:val="32"/>
          <w:szCs w:val="32"/>
          <w:shd w:val="clear" w:color="auto" w:fill="FFFFFF"/>
          <w:lang w:val="en-US"/>
        </w:rPr>
        <w:t>ru</w:t>
      </w:r>
    </w:p>
    <w:p w:rsidR="004A508F" w:rsidRPr="00DF572D" w:rsidRDefault="004A508F" w:rsidP="00941415">
      <w:pPr>
        <w:shd w:val="clear" w:color="auto" w:fill="FFFFFF"/>
        <w:jc w:val="right"/>
        <w:textAlignment w:val="top"/>
        <w:rPr>
          <w:i/>
          <w:sz w:val="32"/>
          <w:szCs w:val="32"/>
          <w:shd w:val="clear" w:color="auto" w:fill="FFFFFF"/>
        </w:rPr>
      </w:pPr>
      <w:r w:rsidRPr="00DF572D">
        <w:rPr>
          <w:i/>
          <w:sz w:val="32"/>
          <w:szCs w:val="32"/>
          <w:shd w:val="clear" w:color="auto" w:fill="FFFFFF"/>
        </w:rPr>
        <w:t>Карачаево-Черкесский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государственный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университет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</w:p>
    <w:p w:rsidR="004A508F" w:rsidRPr="00DF572D" w:rsidRDefault="004A508F" w:rsidP="00941415">
      <w:pPr>
        <w:shd w:val="clear" w:color="auto" w:fill="FFFFFF"/>
        <w:jc w:val="right"/>
        <w:textAlignment w:val="top"/>
        <w:rPr>
          <w:i/>
          <w:sz w:val="32"/>
          <w:szCs w:val="32"/>
          <w:shd w:val="clear" w:color="auto" w:fill="FFFFFF"/>
        </w:rPr>
      </w:pPr>
      <w:r w:rsidRPr="00DF572D">
        <w:rPr>
          <w:i/>
          <w:sz w:val="32"/>
          <w:szCs w:val="32"/>
          <w:shd w:val="clear" w:color="auto" w:fill="FFFFFF"/>
        </w:rPr>
        <w:t>имени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У.Д.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Pr="00DF572D">
        <w:rPr>
          <w:i/>
          <w:sz w:val="32"/>
          <w:szCs w:val="32"/>
          <w:shd w:val="clear" w:color="auto" w:fill="FFFFFF"/>
        </w:rPr>
        <w:t>Алиева</w:t>
      </w:r>
      <w:r w:rsidR="00941415" w:rsidRPr="00DF572D">
        <w:rPr>
          <w:i/>
          <w:sz w:val="32"/>
          <w:szCs w:val="32"/>
          <w:shd w:val="clear" w:color="auto" w:fill="FFFFFF"/>
        </w:rPr>
        <w:t>,</w:t>
      </w:r>
      <w:r w:rsidR="00196958" w:rsidRPr="00DF572D">
        <w:rPr>
          <w:i/>
          <w:sz w:val="32"/>
          <w:szCs w:val="32"/>
          <w:shd w:val="clear" w:color="auto" w:fill="FFFFFF"/>
        </w:rPr>
        <w:t xml:space="preserve"> </w:t>
      </w:r>
      <w:r w:rsidR="00941415"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941415"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941415"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4A508F" w:rsidRPr="00DF572D" w:rsidRDefault="004A508F" w:rsidP="00941415">
      <w:pPr>
        <w:shd w:val="clear" w:color="auto" w:fill="FFFFFF"/>
        <w:jc w:val="right"/>
        <w:textAlignment w:val="top"/>
        <w:rPr>
          <w:i/>
          <w:sz w:val="32"/>
          <w:szCs w:val="32"/>
        </w:rPr>
      </w:pPr>
    </w:p>
    <w:p w:rsidR="004A508F" w:rsidRPr="00DF572D" w:rsidRDefault="004A508F" w:rsidP="00D25730">
      <w:pPr>
        <w:pStyle w:val="2"/>
      </w:pPr>
      <w:bookmarkStart w:id="100" w:name="_Toc58430887"/>
      <w:r w:rsidRPr="00DF572D">
        <w:t>ЮМОР</w:t>
      </w:r>
      <w:r w:rsidR="00196958" w:rsidRPr="00DF572D">
        <w:t xml:space="preserve"> </w:t>
      </w:r>
      <w:r w:rsidRPr="00DF572D">
        <w:t>КАК</w:t>
      </w:r>
      <w:r w:rsidR="00196958" w:rsidRPr="00DF572D">
        <w:t xml:space="preserve"> </w:t>
      </w:r>
      <w:r w:rsidRPr="00DF572D">
        <w:t>ОСНОВА</w:t>
      </w:r>
      <w:r w:rsidR="00196958" w:rsidRPr="00DF572D">
        <w:t xml:space="preserve"> </w:t>
      </w:r>
      <w:r w:rsidRPr="00DF572D">
        <w:t>ТВОРЧЕСТВА</w:t>
      </w:r>
      <w:r w:rsidR="00196958" w:rsidRPr="00DF572D">
        <w:t xml:space="preserve"> </w:t>
      </w:r>
      <w:r w:rsidRPr="00DF572D">
        <w:t>Ф.</w:t>
      </w:r>
      <w:r w:rsidR="00196958" w:rsidRPr="00DF572D">
        <w:t xml:space="preserve"> </w:t>
      </w:r>
      <w:r w:rsidRPr="00DF572D">
        <w:t>ИСКАНДЕРА</w:t>
      </w:r>
      <w:bookmarkEnd w:id="100"/>
    </w:p>
    <w:p w:rsidR="004A508F" w:rsidRPr="00DF572D" w:rsidRDefault="004A508F" w:rsidP="0034721D">
      <w:pPr>
        <w:shd w:val="clear" w:color="auto" w:fill="FFFFFF"/>
        <w:ind w:firstLine="709"/>
        <w:jc w:val="center"/>
        <w:textAlignment w:val="top"/>
        <w:rPr>
          <w:b/>
          <w:sz w:val="32"/>
          <w:szCs w:val="32"/>
          <w:shd w:val="clear" w:color="auto" w:fill="FFFFFF"/>
        </w:rPr>
      </w:pPr>
    </w:p>
    <w:p w:rsidR="004A508F" w:rsidRPr="00DF572D" w:rsidRDefault="004A508F" w:rsidP="00941415">
      <w:pPr>
        <w:shd w:val="clear" w:color="auto" w:fill="FFFFFF"/>
        <w:tabs>
          <w:tab w:val="left" w:pos="1134"/>
        </w:tabs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  <w:shd w:val="clear" w:color="auto" w:fill="FFFFFF"/>
        </w:rPr>
        <w:t>Аннотация.</w:t>
      </w:r>
      <w:r w:rsidR="00196958" w:rsidRPr="00DF572D">
        <w:rPr>
          <w:b/>
          <w:i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i/>
          <w:sz w:val="28"/>
          <w:szCs w:val="32"/>
        </w:rPr>
        <w:t>В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статье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раскрываю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собенност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этиче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ид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.Искандер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воеобраз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одел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д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ронично-философск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осприят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исател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мога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видет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родну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жизн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сем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рестям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достям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мешным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рустным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ронам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д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еро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дтруниваю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д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бо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миряю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во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и</w:t>
      </w:r>
      <w:r w:rsidRPr="00DF572D">
        <w:rPr>
          <w:i/>
          <w:sz w:val="28"/>
          <w:szCs w:val="32"/>
        </w:rPr>
        <w:t>в</w:t>
      </w:r>
      <w:r w:rsidRPr="00DF572D">
        <w:rPr>
          <w:i/>
          <w:sz w:val="28"/>
          <w:szCs w:val="32"/>
        </w:rPr>
        <w:t>ность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тск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епосредственностью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адаю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ухо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еред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у</w:t>
      </w:r>
      <w:r w:rsidRPr="00DF572D">
        <w:rPr>
          <w:i/>
          <w:sz w:val="28"/>
          <w:szCs w:val="32"/>
        </w:rPr>
        <w:t>д</w:t>
      </w:r>
      <w:r w:rsidRPr="00DF572D">
        <w:rPr>
          <w:i/>
          <w:sz w:val="28"/>
          <w:szCs w:val="32"/>
        </w:rPr>
        <w:t>ностями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ж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казан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оваторск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этическ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ем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пособ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удожествен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зображ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йствительност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ере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онку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р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нию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ере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род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оззрение.</w:t>
      </w:r>
    </w:p>
    <w:p w:rsidR="004A508F" w:rsidRPr="00DF572D" w:rsidRDefault="004A508F" w:rsidP="00941415">
      <w:pPr>
        <w:shd w:val="clear" w:color="auto" w:fill="FFFFFF"/>
        <w:ind w:firstLine="567"/>
        <w:jc w:val="both"/>
        <w:textAlignment w:val="top"/>
        <w:rPr>
          <w:i/>
          <w:sz w:val="28"/>
          <w:szCs w:val="32"/>
          <w:shd w:val="clear" w:color="auto" w:fill="FFFFFF"/>
        </w:rPr>
      </w:pPr>
      <w:proofErr w:type="gramStart"/>
      <w:r w:rsidRPr="00DF572D">
        <w:rPr>
          <w:b/>
          <w:i/>
          <w:sz w:val="28"/>
          <w:szCs w:val="32"/>
          <w:shd w:val="clear" w:color="auto" w:fill="FFFFFF"/>
        </w:rPr>
        <w:t>Ключевые</w:t>
      </w:r>
      <w:r w:rsidR="00196958" w:rsidRPr="00DF572D">
        <w:rPr>
          <w:b/>
          <w:i/>
          <w:sz w:val="28"/>
          <w:szCs w:val="32"/>
          <w:shd w:val="clear" w:color="auto" w:fill="FFFFFF"/>
        </w:rPr>
        <w:t xml:space="preserve"> </w:t>
      </w:r>
      <w:r w:rsidRPr="00DF572D">
        <w:rPr>
          <w:b/>
          <w:i/>
          <w:sz w:val="28"/>
          <w:szCs w:val="32"/>
          <w:shd w:val="clear" w:color="auto" w:fill="FFFFFF"/>
        </w:rPr>
        <w:t>слова:</w:t>
      </w:r>
      <w:r w:rsidR="00196958" w:rsidRPr="00DF572D">
        <w:rPr>
          <w:b/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юмор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сатира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сарказм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национальный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характер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новаторство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ирония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смех,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жанровое</w:t>
      </w:r>
      <w:r w:rsidR="00196958" w:rsidRPr="00DF572D">
        <w:rPr>
          <w:i/>
          <w:sz w:val="28"/>
          <w:szCs w:val="32"/>
          <w:shd w:val="clear" w:color="auto" w:fill="FFFFFF"/>
        </w:rPr>
        <w:t xml:space="preserve"> </w:t>
      </w:r>
      <w:r w:rsidRPr="00DF572D">
        <w:rPr>
          <w:i/>
          <w:sz w:val="28"/>
          <w:szCs w:val="32"/>
          <w:shd w:val="clear" w:color="auto" w:fill="FFFFFF"/>
        </w:rPr>
        <w:t>своеобразие.</w:t>
      </w:r>
      <w:proofErr w:type="gramEnd"/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</w:rPr>
      </w:pPr>
    </w:p>
    <w:p w:rsidR="004A508F" w:rsidRPr="00DF572D" w:rsidRDefault="004A508F" w:rsidP="00941415">
      <w:pPr>
        <w:shd w:val="clear" w:color="auto" w:fill="FFFFFF"/>
        <w:tabs>
          <w:tab w:val="left" w:pos="1134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сё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анд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пит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яг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мором.</w:t>
      </w:r>
      <w:r w:rsidR="00196958" w:rsidRPr="00DF572D">
        <w:rPr>
          <w:sz w:val="32"/>
          <w:szCs w:val="32"/>
        </w:rPr>
        <w:t xml:space="preserve"> </w:t>
      </w:r>
      <w:r w:rsidR="00505114"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з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,</w:t>
      </w:r>
      <w:r w:rsidR="00196958" w:rsidRPr="00DF572D">
        <w:rPr>
          <w:sz w:val="32"/>
          <w:szCs w:val="32"/>
        </w:rPr>
        <w:t xml:space="preserve"> </w:t>
      </w:r>
      <w:r w:rsidR="00505114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й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туаци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н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ме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юанс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вре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з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лыбку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Исканд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ст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блюдатель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ронич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др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каз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вре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шны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дрыми.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анд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ора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йски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последств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тател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ора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торопли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з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е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од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ень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инци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ения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п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еа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гем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ху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о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щее.</w:t>
      </w:r>
    </w:p>
    <w:p w:rsidR="004A508F" w:rsidRPr="00DF572D" w:rsidRDefault="004A508F" w:rsidP="00941415">
      <w:pPr>
        <w:shd w:val="clear" w:color="auto" w:fill="FFFFFF"/>
        <w:tabs>
          <w:tab w:val="left" w:pos="1134"/>
        </w:tabs>
        <w:ind w:firstLine="567"/>
        <w:jc w:val="both"/>
        <w:rPr>
          <w:sz w:val="32"/>
          <w:szCs w:val="32"/>
        </w:rPr>
      </w:pPr>
      <w:proofErr w:type="gramStart"/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шей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тать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рассматрив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за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анд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ек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ид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ронично-философ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сприя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г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ид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од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дост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ш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ст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труни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ир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ив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средственность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ностями.</w:t>
      </w:r>
      <w:proofErr w:type="gramEnd"/>
    </w:p>
    <w:p w:rsidR="004A508F" w:rsidRPr="00DF572D" w:rsidRDefault="004A508F" w:rsidP="00941415">
      <w:pPr>
        <w:tabs>
          <w:tab w:val="left" w:pos="1134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Больш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атор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удоже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обра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те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н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рон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од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оззрени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ня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ыт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мотре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удожеств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тор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анде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екс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с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бхаз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атор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удоже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обра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т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н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рон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од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оззре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овек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о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я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аимоотно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ди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keepNext/>
        <w:keepLines/>
        <w:ind w:firstLine="567"/>
        <w:jc w:val="both"/>
        <w:outlineLvl w:val="0"/>
        <w:rPr>
          <w:sz w:val="32"/>
          <w:szCs w:val="32"/>
          <w:lang w:eastAsia="en-US"/>
        </w:rPr>
      </w:pPr>
      <w:bookmarkStart w:id="101" w:name="_Toc50540537"/>
      <w:bookmarkStart w:id="102" w:name="_Toc54359265"/>
      <w:bookmarkStart w:id="103" w:name="_Toc58430888"/>
      <w:r w:rsidRPr="00DF572D">
        <w:rPr>
          <w:sz w:val="32"/>
          <w:szCs w:val="32"/>
          <w:lang w:eastAsia="en-US"/>
        </w:rPr>
        <w:t>Фази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канде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удрец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гема</w:t>
      </w:r>
      <w:bookmarkStart w:id="104" w:name="_Toc50540538"/>
      <w:bookmarkStart w:id="105" w:name="_Toc54359266"/>
      <w:bookmarkEnd w:id="101"/>
      <w:bookmarkEnd w:id="102"/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но</w:t>
      </w:r>
      <w:r w:rsidRPr="00DF572D">
        <w:rPr>
          <w:sz w:val="32"/>
          <w:szCs w:val="32"/>
          <w:lang w:eastAsia="en-US"/>
        </w:rPr>
        <w:t>в</w:t>
      </w:r>
      <w:r w:rsidRPr="00DF572D">
        <w:rPr>
          <w:sz w:val="32"/>
          <w:szCs w:val="32"/>
          <w:lang w:eastAsia="en-US"/>
        </w:rPr>
        <w:t>л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исателя</w:t>
      </w:r>
      <w:bookmarkEnd w:id="104"/>
      <w:bookmarkEnd w:id="105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ходил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род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СС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сс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ончи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оло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дал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ет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хумск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колу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954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верш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уч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тератур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ститу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н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рь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ределе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пад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рянс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ератур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трудни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азе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Брян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сомолец»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т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бот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рск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дак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азе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Кур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да».</w:t>
      </w:r>
      <w:bookmarkEnd w:id="103"/>
      <w:r w:rsidR="00196958" w:rsidRPr="00DF572D">
        <w:rPr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Дважд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ази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канде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минирова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белев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м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л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тератур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е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успешно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исате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.Бык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в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И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ал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Исканде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оят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ндидат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белевск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м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сс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вор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и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ж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ом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не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тератур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обу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риторию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ыч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бе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ю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бхазию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еч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ле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аль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бхаз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тафизиче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бхаз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а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тств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астья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.30]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«Исканд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—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сси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ве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х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и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имаеш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ме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е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еч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гром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д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вае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ро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редко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ленную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ли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жи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ь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2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5]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сканд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ме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орач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ледств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тел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нора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торопл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ль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зало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е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уп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лень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инци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ления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дьб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аж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еа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гем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уху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ажае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шло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тоя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ущее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Чит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е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андер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омим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ворчеств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ред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т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анд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ици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иров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с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ворч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разры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бхази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н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е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со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жи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печат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идение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Знаком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ител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т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авни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щу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ник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омст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инар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ыс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одност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тературе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им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ревн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ё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рясаю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увство!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Фази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анд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с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тск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вре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бхаз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прозаик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д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шк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м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м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Триумф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-п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ш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ша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рот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з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тоя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з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ко</w:t>
      </w:r>
      <w:r w:rsidRPr="00DF572D">
        <w:rPr>
          <w:rFonts w:eastAsia="Calibri"/>
          <w:sz w:val="32"/>
          <w:szCs w:val="32"/>
          <w:lang w:eastAsia="en-US"/>
        </w:rPr>
        <w:t>й</w:t>
      </w:r>
      <w:r w:rsidRPr="00DF572D">
        <w:rPr>
          <w:rFonts w:eastAsia="Calibri"/>
          <w:sz w:val="32"/>
          <w:szCs w:val="32"/>
          <w:lang w:eastAsia="en-US"/>
        </w:rPr>
        <w:t>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ложе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плес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моций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Англичан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ком…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став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-нов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н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ию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гличани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аю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олог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ной-египтян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ы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зж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дохн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р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гово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омин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тонувш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х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гличан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ре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л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иде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зами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л</w:t>
      </w:r>
      <w:r w:rsidR="00505114"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р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т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йкой-легенд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ыва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зж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дыхающ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зы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з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ивле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опыт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чувстви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мел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омни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ти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к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ходи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лов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роси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гличан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хоте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н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…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пуст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л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бываетс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щ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з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ональност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к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оловин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с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оловин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он?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рш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ы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ниг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ят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о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услов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лесть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нтер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з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кры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ван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нографи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м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—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л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аг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аг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од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аг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чества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талитар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бо</w:t>
      </w:r>
      <w:r w:rsidRPr="00DF572D">
        <w:rPr>
          <w:sz w:val="32"/>
          <w:szCs w:val="32"/>
        </w:rPr>
        <w:t>ж</w:t>
      </w:r>
      <w:r w:rsidRPr="00DF572D">
        <w:rPr>
          <w:sz w:val="32"/>
          <w:szCs w:val="32"/>
        </w:rPr>
        <w:t>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ипноза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осс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ъединя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ротивля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цио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-разному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андер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р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циоз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ним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ародного</w:t>
      </w:r>
      <w:proofErr w:type="gramEnd"/>
      <w:r w:rsidRPr="00DF572D">
        <w:rPr>
          <w:sz w:val="32"/>
          <w:szCs w:val="32"/>
        </w:rPr>
        <w:t>...</w:t>
      </w:r>
      <w:r w:rsidR="00505114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человеческ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ног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азыв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цион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созн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лекс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лноцен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л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етс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0].</w:t>
      </w:r>
    </w:p>
    <w:p w:rsidR="004A508F" w:rsidRPr="00DF572D" w:rsidRDefault="00196958" w:rsidP="00941415">
      <w:pPr>
        <w:shd w:val="clear" w:color="auto" w:fill="FFFFFF"/>
        <w:ind w:firstLine="567"/>
        <w:jc w:val="both"/>
        <w:rPr>
          <w:sz w:val="32"/>
          <w:szCs w:val="32"/>
          <w:lang w:eastAsia="en-US"/>
        </w:rPr>
      </w:pPr>
      <w:r w:rsidRPr="00DF572D">
        <w:rPr>
          <w:bCs/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bCs/>
          <w:sz w:val="32"/>
          <w:szCs w:val="32"/>
          <w:shd w:val="clear" w:color="auto" w:fill="FFFFFF"/>
          <w:lang w:eastAsia="en-US"/>
        </w:rPr>
        <w:t>«Старый</w:t>
      </w:r>
      <w:r w:rsidRPr="00DF572D">
        <w:rPr>
          <w:bCs/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bCs/>
          <w:sz w:val="32"/>
          <w:szCs w:val="32"/>
          <w:shd w:val="clear" w:color="auto" w:fill="FFFFFF"/>
          <w:lang w:eastAsia="en-US"/>
        </w:rPr>
        <w:t>дом</w:t>
      </w:r>
      <w:r w:rsidRPr="00DF572D">
        <w:rPr>
          <w:bCs/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bCs/>
          <w:sz w:val="32"/>
          <w:szCs w:val="32"/>
          <w:shd w:val="clear" w:color="auto" w:fill="FFFFFF"/>
          <w:lang w:eastAsia="en-US"/>
        </w:rPr>
        <w:t>под</w:t>
      </w:r>
      <w:r w:rsidRPr="00DF572D">
        <w:rPr>
          <w:bCs/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bCs/>
          <w:sz w:val="32"/>
          <w:szCs w:val="32"/>
          <w:shd w:val="clear" w:color="auto" w:fill="FFFFFF"/>
          <w:lang w:eastAsia="en-US"/>
        </w:rPr>
        <w:t>кипарисом»</w:t>
      </w:r>
      <w:r w:rsidRPr="00DF572D">
        <w:rPr>
          <w:bCs/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bCs/>
          <w:sz w:val="32"/>
          <w:szCs w:val="32"/>
          <w:shd w:val="clear" w:color="auto" w:fill="FFFFFF"/>
          <w:lang w:eastAsia="en-US"/>
        </w:rPr>
        <w:t>-</w:t>
      </w:r>
      <w:r w:rsidRPr="00DF572D">
        <w:rPr>
          <w:bCs/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перва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журнальна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публ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и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каци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повести,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более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знакома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читателю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под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названием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«Школьный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вальс,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или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Энерги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стыда»,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рассказывает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школ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ь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ных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годах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лирическо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героя,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благодушн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наслаждающегос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«сиротскими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стенаниями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покинуто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proofErr w:type="gramStart"/>
      <w:r w:rsidR="004A508F" w:rsidRPr="00DF572D">
        <w:rPr>
          <w:sz w:val="32"/>
          <w:szCs w:val="32"/>
          <w:shd w:val="clear" w:color="auto" w:fill="FFFFFF"/>
          <w:lang w:eastAsia="en-US"/>
        </w:rPr>
        <w:t>хамства</w:t>
      </w:r>
      <w:proofErr w:type="gramEnd"/>
      <w:r w:rsidR="004A508F" w:rsidRPr="00DF572D">
        <w:rPr>
          <w:sz w:val="32"/>
          <w:szCs w:val="32"/>
          <w:shd w:val="clear" w:color="auto" w:fill="FFFFFF"/>
          <w:lang w:eastAsia="en-US"/>
        </w:rPr>
        <w:t>».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Немно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вр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е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мени,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немно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стране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и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мно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хороше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литературного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стиля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–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таков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Фазиль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Искандер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в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«Старом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доме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под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shd w:val="clear" w:color="auto" w:fill="FFFFFF"/>
          <w:lang w:eastAsia="en-US"/>
        </w:rPr>
        <w:t>кипарисом».</w:t>
      </w:r>
      <w:r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Пр</w:t>
      </w:r>
      <w:r w:rsidR="004A508F" w:rsidRPr="00DF572D">
        <w:rPr>
          <w:sz w:val="32"/>
          <w:szCs w:val="32"/>
          <w:lang w:eastAsia="en-US"/>
        </w:rPr>
        <w:t>е</w:t>
      </w:r>
      <w:r w:rsidR="004A508F" w:rsidRPr="00DF572D">
        <w:rPr>
          <w:sz w:val="32"/>
          <w:szCs w:val="32"/>
          <w:lang w:eastAsia="en-US"/>
        </w:rPr>
        <w:t>красное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произведение.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Тот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случай,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когда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после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прочтения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пр</w:t>
      </w:r>
      <w:r w:rsidR="004A508F" w:rsidRPr="00DF572D">
        <w:rPr>
          <w:sz w:val="32"/>
          <w:szCs w:val="32"/>
          <w:lang w:eastAsia="en-US"/>
        </w:rPr>
        <w:t>о</w:t>
      </w:r>
      <w:r w:rsidR="004A508F" w:rsidRPr="00DF572D">
        <w:rPr>
          <w:sz w:val="32"/>
          <w:szCs w:val="32"/>
          <w:lang w:eastAsia="en-US"/>
        </w:rPr>
        <w:t>должаешь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размышлять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героях,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их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судьбах.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Читается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от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начала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до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конца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на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одном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дыхании.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Невозможно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оторваться.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Иска</w:t>
      </w:r>
      <w:r w:rsidR="004A508F" w:rsidRPr="00DF572D">
        <w:rPr>
          <w:sz w:val="32"/>
          <w:szCs w:val="32"/>
          <w:lang w:eastAsia="en-US"/>
        </w:rPr>
        <w:t>н</w:t>
      </w:r>
      <w:r w:rsidR="004A508F" w:rsidRPr="00DF572D">
        <w:rPr>
          <w:sz w:val="32"/>
          <w:szCs w:val="32"/>
          <w:lang w:eastAsia="en-US"/>
        </w:rPr>
        <w:t>дер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—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великий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писатель.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Искромётный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юмор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тонкая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ирония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никогда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не</w:t>
      </w:r>
      <w:r w:rsidRPr="00DF572D">
        <w:rPr>
          <w:sz w:val="32"/>
          <w:szCs w:val="32"/>
          <w:lang w:eastAsia="en-US"/>
        </w:rPr>
        <w:t xml:space="preserve"> </w:t>
      </w:r>
      <w:r w:rsidR="004A508F" w:rsidRPr="00DF572D">
        <w:rPr>
          <w:sz w:val="32"/>
          <w:szCs w:val="32"/>
          <w:lang w:eastAsia="en-US"/>
        </w:rPr>
        <w:t>устареет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роизвед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канде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чит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лан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бхазск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си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Тысяч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чи»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ма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Сандр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гема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калейдоскоп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нимате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тор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ащающих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круг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ндро».</w:t>
      </w:r>
    </w:p>
    <w:p w:rsidR="004A508F" w:rsidRPr="00DF572D" w:rsidRDefault="004A508F" w:rsidP="00941415">
      <w:pPr>
        <w:keepNext/>
        <w:keepLines/>
        <w:ind w:firstLine="567"/>
        <w:jc w:val="both"/>
        <w:outlineLvl w:val="0"/>
        <w:rPr>
          <w:sz w:val="32"/>
          <w:szCs w:val="32"/>
          <w:lang w:eastAsia="en-US"/>
        </w:rPr>
      </w:pPr>
      <w:bookmarkStart w:id="106" w:name="_Toc42648208"/>
      <w:bookmarkStart w:id="107" w:name="_Toc50540546"/>
      <w:bookmarkStart w:id="108" w:name="_Toc54359272"/>
      <w:bookmarkStart w:id="109" w:name="_Toc58430889"/>
      <w:r w:rsidRPr="00DF572D">
        <w:rPr>
          <w:bCs/>
          <w:sz w:val="32"/>
          <w:szCs w:val="32"/>
          <w:lang w:eastAsia="en-US"/>
        </w:rPr>
        <w:t>Произведение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bCs/>
          <w:sz w:val="32"/>
          <w:szCs w:val="32"/>
          <w:lang w:eastAsia="en-US"/>
        </w:rPr>
        <w:t>«Кролики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bCs/>
          <w:sz w:val="32"/>
          <w:szCs w:val="32"/>
          <w:lang w:eastAsia="en-US"/>
        </w:rPr>
        <w:t>и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bCs/>
          <w:sz w:val="32"/>
          <w:szCs w:val="32"/>
          <w:lang w:eastAsia="en-US"/>
        </w:rPr>
        <w:t>удавы»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bCs/>
          <w:sz w:val="32"/>
          <w:szCs w:val="32"/>
          <w:lang w:eastAsia="en-US"/>
        </w:rPr>
        <w:t>называют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bCs/>
          <w:sz w:val="32"/>
          <w:szCs w:val="32"/>
          <w:lang w:eastAsia="en-US"/>
        </w:rPr>
        <w:t>философской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bCs/>
          <w:sz w:val="32"/>
          <w:szCs w:val="32"/>
          <w:lang w:eastAsia="en-US"/>
        </w:rPr>
        <w:t>сказк</w:t>
      </w:r>
      <w:bookmarkEnd w:id="106"/>
      <w:bookmarkEnd w:id="107"/>
      <w:bookmarkEnd w:id="108"/>
      <w:r w:rsidRPr="00DF572D">
        <w:rPr>
          <w:bCs/>
          <w:sz w:val="32"/>
          <w:szCs w:val="32"/>
          <w:lang w:eastAsia="en-US"/>
        </w:rPr>
        <w:t>ой.</w:t>
      </w:r>
      <w:r w:rsidR="00196958" w:rsidRPr="00DF572D">
        <w:rPr>
          <w:bCs/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Кролик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давах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аз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р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ш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реме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ств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оч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пос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личинами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ивот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разумев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юд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меив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ловечес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ро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достатки:</w:t>
      </w:r>
      <w:bookmarkEnd w:id="109"/>
    </w:p>
    <w:p w:rsidR="004A508F" w:rsidRPr="00DF572D" w:rsidRDefault="004A508F" w:rsidP="00941415">
      <w:pPr>
        <w:numPr>
          <w:ilvl w:val="0"/>
          <w:numId w:val="2"/>
        </w:numPr>
        <w:shd w:val="clear" w:color="auto" w:fill="FFFFFF"/>
        <w:tabs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молод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льчих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стро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зки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спе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Pr="00DF572D">
        <w:rPr>
          <w:rFonts w:eastAsia="Calibri"/>
          <w:sz w:val="32"/>
          <w:szCs w:val="32"/>
          <w:lang w:eastAsia="en-US"/>
        </w:rPr>
        <w:t>тивн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асив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лик</w:t>
      </w:r>
      <w:r w:rsidR="00505114"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ециру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ображ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леньк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льчат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лед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вост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е;</w:t>
      </w:r>
    </w:p>
    <w:p w:rsidR="004A508F" w:rsidRPr="00DF572D" w:rsidRDefault="004A508F" w:rsidP="00941415">
      <w:pPr>
        <w:numPr>
          <w:ilvl w:val="0"/>
          <w:numId w:val="2"/>
        </w:numPr>
        <w:shd w:val="clear" w:color="auto" w:fill="FFFFFF"/>
        <w:tabs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до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о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уницип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реж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достаёт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о;</w:t>
      </w:r>
    </w:p>
    <w:p w:rsidR="004A508F" w:rsidRPr="00DF572D" w:rsidRDefault="004A508F" w:rsidP="00941415">
      <w:pPr>
        <w:numPr>
          <w:ilvl w:val="0"/>
          <w:numId w:val="2"/>
        </w:numPr>
        <w:shd w:val="clear" w:color="auto" w:fill="FFFFFF"/>
        <w:tabs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орол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еми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о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личь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ролевства;</w:t>
      </w:r>
    </w:p>
    <w:p w:rsidR="004A508F" w:rsidRPr="00DF572D" w:rsidRDefault="004A508F" w:rsidP="00941415">
      <w:pPr>
        <w:numPr>
          <w:ilvl w:val="0"/>
          <w:numId w:val="2"/>
        </w:numPr>
        <w:shd w:val="clear" w:color="auto" w:fill="FFFFFF"/>
        <w:tabs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удав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т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т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с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жит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шл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ни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Крол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авы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х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ко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еде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ом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ни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ови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крытием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«надежд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многих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ле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оправдались»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«я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д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умал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об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ниге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о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чём-то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ругом»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«содержание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совершенно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то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редполагал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назв</w:t>
      </w:r>
      <w:r w:rsidRPr="00DF572D">
        <w:rPr>
          <w:rFonts w:eastAsia="Calibri"/>
          <w:i/>
          <w:sz w:val="32"/>
          <w:szCs w:val="32"/>
          <w:lang w:eastAsia="en-US"/>
        </w:rPr>
        <w:t>а</w:t>
      </w:r>
      <w:r w:rsidRPr="00DF572D">
        <w:rPr>
          <w:rFonts w:eastAsia="Calibri"/>
          <w:i/>
          <w:sz w:val="32"/>
          <w:szCs w:val="32"/>
          <w:lang w:eastAsia="en-US"/>
        </w:rPr>
        <w:t>нию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обр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к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канде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нк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анд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лаг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лософс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азк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ро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м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ли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авов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строум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ба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ти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ство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ст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юб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итиче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ое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мечатель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ниг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годн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рявш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ктуальност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бе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ательств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л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крен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ходя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ё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сто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раз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в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ошлис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итаты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ж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тро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ниг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нос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описанное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ж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кол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тератур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озна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кольн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влеч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мер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и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им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тельнос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читы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ни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лез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а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ниг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треча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505114"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бы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шл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ит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sz w:val="32"/>
          <w:szCs w:val="32"/>
        </w:rPr>
      </w:pPr>
      <w:proofErr w:type="gramStart"/>
      <w:r w:rsidRPr="00DF572D">
        <w:rPr>
          <w:sz w:val="32"/>
          <w:szCs w:val="32"/>
        </w:rPr>
        <w:t>Стано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иду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анд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одол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й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ш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бавл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зывае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ен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50-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а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реотип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п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хо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оже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чер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евню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ядн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ож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абилит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д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о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у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ом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ё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ретно-чув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здни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един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лосо</w:t>
      </w:r>
      <w:r w:rsidRPr="00DF572D">
        <w:rPr>
          <w:sz w:val="32"/>
          <w:szCs w:val="32"/>
        </w:rPr>
        <w:t>ф</w:t>
      </w:r>
      <w:r w:rsidRPr="00DF572D">
        <w:rPr>
          <w:sz w:val="32"/>
          <w:szCs w:val="32"/>
        </w:rPr>
        <w:t>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нанием».</w:t>
      </w:r>
      <w:proofErr w:type="gramEnd"/>
    </w:p>
    <w:p w:rsidR="004A508F" w:rsidRPr="00DF572D" w:rsidRDefault="004A508F" w:rsidP="00941415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кво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ю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ро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гиз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спри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зивший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волю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а-повествовател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рош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г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ло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хож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ахрониз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яд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ндро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].</w:t>
      </w:r>
    </w:p>
    <w:p w:rsidR="004A508F" w:rsidRPr="00DF572D" w:rsidRDefault="004A508F" w:rsidP="00941415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ме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ставляющ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удожестве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исател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ехо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их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никающ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ворче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сател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обрет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ы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сущ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азил</w:t>
      </w:r>
      <w:r w:rsidR="00505114" w:rsidRPr="00DF572D">
        <w:rPr>
          <w:sz w:val="32"/>
          <w:szCs w:val="32"/>
          <w:lang w:eastAsia="en-US"/>
        </w:rPr>
        <w:t>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кандер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ронико-философ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тенок.</w:t>
      </w:r>
    </w:p>
    <w:p w:rsidR="004A508F" w:rsidRPr="00DF572D" w:rsidRDefault="004A508F" w:rsidP="00941415">
      <w:pPr>
        <w:shd w:val="clear" w:color="auto" w:fill="FFFFFF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Ирон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ех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ог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рказ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сутств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ведени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кандер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р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сностью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вежеств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упостью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лостью.</w:t>
      </w:r>
    </w:p>
    <w:p w:rsidR="004A508F" w:rsidRPr="00DF572D" w:rsidRDefault="004A508F" w:rsidP="0034721D">
      <w:pPr>
        <w:ind w:left="284" w:hanging="284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4A508F" w:rsidRPr="00DF572D" w:rsidRDefault="004A508F" w:rsidP="00941415">
      <w:pPr>
        <w:numPr>
          <w:ilvl w:val="0"/>
          <w:numId w:val="3"/>
        </w:numPr>
        <w:shd w:val="clear" w:color="auto" w:fill="FFFFFF"/>
        <w:ind w:left="426" w:hanging="426"/>
        <w:contextualSpacing/>
        <w:jc w:val="both"/>
        <w:rPr>
          <w:i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Быко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нтервью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И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овости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цитируетс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пб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Ф</w:t>
      </w:r>
      <w:r w:rsidRPr="00DF572D">
        <w:rPr>
          <w:rFonts w:eastAsia="Calibri"/>
          <w:bCs/>
          <w:sz w:val="28"/>
          <w:szCs w:val="32"/>
          <w:lang w:eastAsia="en-US"/>
        </w:rPr>
        <w:t>а</w:t>
      </w:r>
      <w:r w:rsidRPr="00DF572D">
        <w:rPr>
          <w:rFonts w:eastAsia="Calibri"/>
          <w:bCs/>
          <w:sz w:val="28"/>
          <w:szCs w:val="32"/>
          <w:lang w:eastAsia="en-US"/>
        </w:rPr>
        <w:t>зиль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скандер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удрец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з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егем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риф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пб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val="en-US" w:eastAsia="en-US"/>
        </w:rPr>
        <w:t>URL</w:t>
      </w:r>
      <w:r w:rsidRPr="00DF572D">
        <w:rPr>
          <w:rFonts w:eastAsia="Calibri"/>
          <w:bCs/>
          <w:sz w:val="28"/>
          <w:szCs w:val="32"/>
          <w:lang w:eastAsia="en-US"/>
        </w:rPr>
        <w:t>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hyperlink r:id="rId14" w:history="1">
        <w:r w:rsidRPr="00DF572D">
          <w:rPr>
            <w:iCs/>
            <w:sz w:val="28"/>
            <w:szCs w:val="32"/>
            <w:lang w:eastAsia="en-US"/>
          </w:rPr>
          <w:t>https://abaza.org/fazil-iskander-mudrets-iz-chegema</w:t>
        </w:r>
      </w:hyperlink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(дата</w:t>
      </w:r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обращения</w:t>
      </w:r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-</w:t>
      </w:r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01.11.2020)</w:t>
      </w:r>
    </w:p>
    <w:p w:rsidR="004A508F" w:rsidRPr="00DF572D" w:rsidRDefault="004A508F" w:rsidP="00941415">
      <w:pPr>
        <w:numPr>
          <w:ilvl w:val="0"/>
          <w:numId w:val="3"/>
        </w:numPr>
        <w:shd w:val="clear" w:color="auto" w:fill="FFFFFF"/>
        <w:ind w:left="426" w:hanging="426"/>
        <w:contextualSpacing/>
        <w:jc w:val="both"/>
        <w:rPr>
          <w:iCs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Шендерович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ч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церемон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щ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скандеро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иктор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Шендерович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цитируетс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пб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Фазиль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ска</w:t>
      </w:r>
      <w:r w:rsidRPr="00DF572D">
        <w:rPr>
          <w:rFonts w:eastAsia="Calibri"/>
          <w:bCs/>
          <w:sz w:val="28"/>
          <w:szCs w:val="32"/>
          <w:lang w:eastAsia="en-US"/>
        </w:rPr>
        <w:t>н</w:t>
      </w:r>
      <w:r w:rsidRPr="00DF572D">
        <w:rPr>
          <w:rFonts w:eastAsia="Calibri"/>
          <w:bCs/>
          <w:sz w:val="28"/>
          <w:szCs w:val="32"/>
          <w:lang w:eastAsia="en-US"/>
        </w:rPr>
        <w:t>дер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удрец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з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егема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риф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пба</w:t>
      </w:r>
      <w:r w:rsidR="004808A6" w:rsidRPr="00DF572D">
        <w:rPr>
          <w:rFonts w:eastAsia="Calibri"/>
          <w:bCs/>
          <w:sz w:val="28"/>
          <w:szCs w:val="32"/>
          <w:lang w:eastAsia="en-US"/>
        </w:rPr>
        <w:t>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val="en-US" w:eastAsia="en-US"/>
        </w:rPr>
        <w:t>URL</w:t>
      </w:r>
      <w:r w:rsidRPr="00DF572D">
        <w:rPr>
          <w:rFonts w:eastAsia="Calibri"/>
          <w:bCs/>
          <w:sz w:val="28"/>
          <w:szCs w:val="32"/>
          <w:lang w:eastAsia="en-US"/>
        </w:rPr>
        <w:t>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hyperlink r:id="rId15" w:history="1">
        <w:r w:rsidRPr="00DF572D">
          <w:rPr>
            <w:iCs/>
            <w:sz w:val="28"/>
            <w:szCs w:val="32"/>
            <w:lang w:eastAsia="en-US"/>
          </w:rPr>
          <w:t>https://abaza.org/fazil-iskander-mudrets-iz-chegema</w:t>
        </w:r>
      </w:hyperlink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(дата</w:t>
      </w:r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обращения</w:t>
      </w:r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-</w:t>
      </w:r>
      <w:r w:rsidR="00196958" w:rsidRPr="00DF572D">
        <w:rPr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  <w:lang w:eastAsia="en-US"/>
        </w:rPr>
        <w:t>01.11.2020)</w:t>
      </w:r>
    </w:p>
    <w:p w:rsidR="004A508F" w:rsidRPr="00DF572D" w:rsidRDefault="004A508F" w:rsidP="00941415">
      <w:pPr>
        <w:numPr>
          <w:ilvl w:val="0"/>
          <w:numId w:val="3"/>
        </w:numPr>
        <w:ind w:left="426" w:hanging="426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Иван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H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мех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против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траха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или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Фазиль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Искандер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/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Н</w:t>
      </w:r>
      <w:r w:rsidR="004808A6"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4808A6" w:rsidRPr="00DF572D">
        <w:rPr>
          <w:rFonts w:eastAsia="Calibri"/>
          <w:sz w:val="28"/>
          <w:szCs w:val="32"/>
          <w:shd w:val="clear" w:color="auto" w:fill="FFFFFF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Ив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а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нова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М</w:t>
      </w:r>
      <w:r w:rsidR="004808A6" w:rsidRPr="00DF572D">
        <w:rPr>
          <w:rFonts w:eastAsia="Calibri"/>
          <w:sz w:val="28"/>
          <w:szCs w:val="32"/>
          <w:shd w:val="clear" w:color="auto" w:fill="FFFFFF"/>
          <w:lang w:eastAsia="en-US"/>
        </w:rPr>
        <w:t>осква</w:t>
      </w:r>
      <w:proofErr w:type="gramStart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ов</w:t>
      </w:r>
      <w:proofErr w:type="gramStart"/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  <w:proofErr w:type="gramEnd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proofErr w:type="gramStart"/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п</w:t>
      </w:r>
      <w:proofErr w:type="gramEnd"/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исатель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1990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6331B2" w:rsidRPr="00DF572D">
        <w:rPr>
          <w:rFonts w:eastAsia="Calibri"/>
          <w:sz w:val="28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312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6331B2"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5-265-01500-0</w:t>
      </w:r>
      <w:r w:rsidR="004808A6"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</w:p>
    <w:p w:rsidR="004A508F" w:rsidRPr="00DF572D" w:rsidRDefault="004A508F" w:rsidP="00941415">
      <w:pPr>
        <w:numPr>
          <w:ilvl w:val="0"/>
          <w:numId w:val="3"/>
        </w:numPr>
        <w:shd w:val="clear" w:color="auto" w:fill="FFFFFF"/>
        <w:ind w:left="426" w:hanging="426"/>
        <w:jc w:val="both"/>
        <w:rPr>
          <w:sz w:val="28"/>
          <w:szCs w:val="32"/>
        </w:rPr>
      </w:pPr>
      <w:bookmarkStart w:id="110" w:name="_Hlk43672939"/>
      <w:r w:rsidRPr="00DF572D">
        <w:rPr>
          <w:sz w:val="28"/>
          <w:szCs w:val="32"/>
        </w:rPr>
        <w:t>Вайл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временн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з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айль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енис.</w:t>
      </w:r>
      <w:r w:rsidR="00196958" w:rsidRPr="00DF572D">
        <w:rPr>
          <w:b/>
          <w:bCs/>
          <w:sz w:val="28"/>
          <w:szCs w:val="32"/>
          <w:bdr w:val="none" w:sz="0" w:space="0" w:color="auto" w:frame="1"/>
          <w:shd w:val="clear" w:color="auto" w:fill="FFFFFF"/>
        </w:rPr>
        <w:t xml:space="preserve"> </w:t>
      </w:r>
      <w:r w:rsidR="006331B2" w:rsidRPr="00DF572D">
        <w:rPr>
          <w:b/>
          <w:bCs/>
          <w:sz w:val="28"/>
          <w:szCs w:val="32"/>
          <w:bdr w:val="none" w:sz="0" w:space="0" w:color="auto" w:frame="1"/>
          <w:shd w:val="clear" w:color="auto" w:fill="FFFFFF"/>
        </w:rPr>
        <w:t>-</w:t>
      </w:r>
      <w:r w:rsidR="00196958" w:rsidRPr="00DF572D">
        <w:rPr>
          <w:b/>
          <w:bCs/>
          <w:sz w:val="28"/>
          <w:szCs w:val="32"/>
          <w:bdr w:val="none" w:sz="0" w:space="0" w:color="auto" w:frame="1"/>
          <w:shd w:val="clear" w:color="auto" w:fill="FFFFFF"/>
        </w:rPr>
        <w:t xml:space="preserve"> </w:t>
      </w:r>
      <w:r w:rsidRPr="00DF572D">
        <w:rPr>
          <w:sz w:val="28"/>
          <w:szCs w:val="32"/>
        </w:rPr>
        <w:t>Нью-Йорк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4808A6" w:rsidRPr="00DF572D">
        <w:rPr>
          <w:sz w:val="28"/>
          <w:szCs w:val="32"/>
        </w:rPr>
        <w:t>:</w:t>
      </w:r>
      <w:proofErr w:type="gramEnd"/>
      <w:r w:rsidR="00196958" w:rsidRPr="00DF572D">
        <w:rPr>
          <w:bCs/>
          <w:sz w:val="28"/>
          <w:szCs w:val="32"/>
          <w:bdr w:val="none" w:sz="0" w:space="0" w:color="auto" w:frame="1"/>
          <w:shd w:val="clear" w:color="auto" w:fill="FFFFFF"/>
        </w:rPr>
        <w:t xml:space="preserve"> </w:t>
      </w:r>
      <w:r w:rsidRPr="00DF572D">
        <w:rPr>
          <w:bCs/>
          <w:sz w:val="28"/>
          <w:szCs w:val="32"/>
          <w:bdr w:val="none" w:sz="0" w:space="0" w:color="auto" w:frame="1"/>
          <w:shd w:val="clear" w:color="auto" w:fill="FFFFFF"/>
        </w:rPr>
        <w:t>Издательство</w:t>
      </w:r>
      <w:proofErr w:type="gramStart"/>
      <w:r w:rsidR="00196958" w:rsidRPr="00DF572D">
        <w:rPr>
          <w:bCs/>
          <w:sz w:val="28"/>
          <w:szCs w:val="32"/>
          <w:bdr w:val="none" w:sz="0" w:space="0" w:color="auto" w:frame="1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Ann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Abor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MI</w:t>
      </w:r>
      <w:proofErr w:type="gramStart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Эрмитаж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1982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-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192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с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-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bCs/>
          <w:sz w:val="28"/>
          <w:szCs w:val="32"/>
          <w:bdr w:val="none" w:sz="0" w:space="0" w:color="auto" w:frame="1"/>
          <w:shd w:val="clear" w:color="auto" w:fill="FFFFFF"/>
        </w:rPr>
        <w:t>ISBN: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0-938920-28-6.</w:t>
      </w:r>
    </w:p>
    <w:p w:rsidR="004A508F" w:rsidRPr="00DF572D" w:rsidRDefault="004A508F" w:rsidP="0034721D">
      <w:pPr>
        <w:shd w:val="clear" w:color="auto" w:fill="FFFFFF"/>
        <w:jc w:val="both"/>
        <w:rPr>
          <w:b/>
          <w:sz w:val="32"/>
          <w:szCs w:val="32"/>
          <w:shd w:val="clear" w:color="auto" w:fill="FFFFFF"/>
        </w:rPr>
      </w:pPr>
    </w:p>
    <w:p w:rsidR="004808A6" w:rsidRPr="00DF572D" w:rsidRDefault="004808A6" w:rsidP="0034721D">
      <w:pPr>
        <w:shd w:val="clear" w:color="auto" w:fill="FFFFFF"/>
        <w:jc w:val="both"/>
        <w:rPr>
          <w:b/>
          <w:sz w:val="32"/>
          <w:szCs w:val="32"/>
          <w:shd w:val="clear" w:color="auto" w:fill="FFFFFF"/>
        </w:rPr>
      </w:pPr>
    </w:p>
    <w:p w:rsidR="004A508F" w:rsidRPr="00DF572D" w:rsidRDefault="004A508F" w:rsidP="0034721D">
      <w:pPr>
        <w:rPr>
          <w:rFonts w:eastAsia="Calibri"/>
          <w:b/>
          <w:bCs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bCs/>
          <w:sz w:val="32"/>
          <w:szCs w:val="32"/>
          <w:lang w:eastAsia="en-US"/>
        </w:rPr>
        <w:t>159.922</w:t>
      </w:r>
    </w:p>
    <w:p w:rsidR="004A508F" w:rsidRPr="00DF572D" w:rsidRDefault="004A508F" w:rsidP="00D25730">
      <w:pPr>
        <w:pStyle w:val="2"/>
      </w:pPr>
      <w:bookmarkStart w:id="111" w:name="_Toc58430890"/>
      <w:r w:rsidRPr="00DF572D">
        <w:t>Ачабаева</w:t>
      </w:r>
      <w:r w:rsidR="00196958" w:rsidRPr="00DF572D">
        <w:t xml:space="preserve"> </w:t>
      </w:r>
      <w:r w:rsidRPr="00DF572D">
        <w:t>Эсмиральда</w:t>
      </w:r>
      <w:r w:rsidR="00196958" w:rsidRPr="00DF572D">
        <w:t xml:space="preserve"> </w:t>
      </w:r>
      <w:r w:rsidRPr="00DF572D">
        <w:t>Тимуровна,</w:t>
      </w:r>
      <w:bookmarkEnd w:id="111"/>
    </w:p>
    <w:p w:rsidR="004A508F" w:rsidRPr="00DF572D" w:rsidRDefault="004A508F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21</w:t>
      </w:r>
      <w:r w:rsidR="004F1C8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акультет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4A508F" w:rsidRPr="00DF572D" w:rsidRDefault="004A508F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психологи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абот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4A508F" w:rsidRPr="00DF572D" w:rsidRDefault="00BA1F1E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proofErr w:type="gramStart"/>
      <w:r w:rsidRPr="00DF572D">
        <w:rPr>
          <w:rFonts w:eastAsia="Calibri"/>
          <w:i/>
          <w:sz w:val="32"/>
          <w:szCs w:val="32"/>
          <w:lang w:eastAsia="en-US"/>
        </w:rPr>
        <w:t>Е</w:t>
      </w:r>
      <w:proofErr w:type="gramEnd"/>
      <w:r w:rsidR="004A508F" w:rsidRPr="00DF572D">
        <w:rPr>
          <w:rFonts w:eastAsia="Calibri"/>
          <w:i/>
          <w:sz w:val="32"/>
          <w:szCs w:val="32"/>
          <w:lang w:eastAsia="en-US"/>
        </w:rPr>
        <w:t>-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="004A508F" w:rsidRPr="00DF572D">
        <w:rPr>
          <w:rFonts w:eastAsia="Calibri"/>
          <w:i/>
          <w:sz w:val="32"/>
          <w:szCs w:val="32"/>
          <w:lang w:eastAsia="en-US"/>
        </w:rPr>
        <w:t>: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hyperlink r:id="rId16" w:history="1"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val="en-US" w:eastAsia="en-US"/>
          </w:rPr>
          <w:t>esmira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eastAsia="en-US"/>
          </w:rPr>
          <w:t>009@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val="en-US" w:eastAsia="en-US"/>
          </w:rPr>
          <w:t>mail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eastAsia="en-US"/>
          </w:rPr>
          <w:t>.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val="en-US" w:eastAsia="en-US"/>
          </w:rPr>
          <w:t>ru</w:t>
        </w:r>
      </w:hyperlink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</w:p>
    <w:p w:rsidR="004A508F" w:rsidRPr="00DF572D" w:rsidRDefault="004A508F" w:rsidP="004F1C88">
      <w:pPr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Бостан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Светлан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Николаевна,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</w:p>
    <w:p w:rsidR="004A508F" w:rsidRPr="00DF572D" w:rsidRDefault="004A508F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</w:t>
      </w:r>
      <w:proofErr w:type="gramStart"/>
      <w:r w:rsidRPr="00DF572D">
        <w:rPr>
          <w:rFonts w:eastAsia="Calibri"/>
          <w:i/>
          <w:sz w:val="32"/>
          <w:szCs w:val="32"/>
          <w:lang w:eastAsia="en-US"/>
        </w:rPr>
        <w:t>.п</w:t>
      </w:r>
      <w:proofErr w:type="gramEnd"/>
      <w:r w:rsidRPr="00DF572D">
        <w:rPr>
          <w:rFonts w:eastAsia="Calibri"/>
          <w:i/>
          <w:sz w:val="32"/>
          <w:szCs w:val="32"/>
          <w:lang w:eastAsia="en-US"/>
        </w:rPr>
        <w:t>с</w:t>
      </w:r>
      <w:r w:rsidR="004808A6" w:rsidRPr="00DF572D">
        <w:rPr>
          <w:rFonts w:eastAsia="Calibri"/>
          <w:i/>
          <w:sz w:val="32"/>
          <w:szCs w:val="32"/>
          <w:lang w:eastAsia="en-US"/>
        </w:rPr>
        <w:t>х</w:t>
      </w:r>
      <w:r w:rsidRPr="00DF572D">
        <w:rPr>
          <w:rFonts w:eastAsia="Calibri"/>
          <w:i/>
          <w:sz w:val="32"/>
          <w:szCs w:val="32"/>
          <w:lang w:eastAsia="en-US"/>
        </w:rPr>
        <w:t>.н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завкафедр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4A508F" w:rsidRPr="00DF572D" w:rsidRDefault="004A508F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обще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едагогическ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сихологии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4A508F" w:rsidRPr="00DF572D" w:rsidRDefault="00E50F74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hyperlink r:id="rId17" w:history="1"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val="en-US" w:eastAsia="en-US"/>
          </w:rPr>
          <w:t>bostanova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eastAsia="en-US"/>
          </w:rPr>
          <w:t>14@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val="en-US" w:eastAsia="en-US"/>
          </w:rPr>
          <w:t>mail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eastAsia="en-US"/>
          </w:rPr>
          <w:t>.</w:t>
        </w:r>
        <w:r w:rsidR="004A508F" w:rsidRPr="00DF572D">
          <w:rPr>
            <w:rFonts w:eastAsia="Calibri"/>
            <w:i/>
            <w:sz w:val="32"/>
            <w:szCs w:val="32"/>
            <w:shd w:val="clear" w:color="auto" w:fill="FFFFFF"/>
            <w:lang w:val="en-US" w:eastAsia="en-US"/>
          </w:rPr>
          <w:t>ru</w:t>
        </w:r>
      </w:hyperlink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</w:p>
    <w:p w:rsidR="004A508F" w:rsidRPr="00DF572D" w:rsidRDefault="004A508F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4A508F" w:rsidRPr="00DF572D" w:rsidRDefault="004A508F" w:rsidP="004F1C88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мен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.Д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4A508F" w:rsidRPr="00DF572D" w:rsidRDefault="004A508F" w:rsidP="004F1C88">
      <w:pPr>
        <w:jc w:val="center"/>
        <w:rPr>
          <w:rFonts w:eastAsia="Calibri"/>
          <w:b/>
          <w:bCs/>
          <w:sz w:val="32"/>
          <w:szCs w:val="32"/>
          <w:lang w:eastAsia="en-US"/>
        </w:rPr>
      </w:pPr>
    </w:p>
    <w:p w:rsidR="004808A6" w:rsidRPr="00DF572D" w:rsidRDefault="004A508F" w:rsidP="00D25730">
      <w:pPr>
        <w:pStyle w:val="2"/>
      </w:pPr>
      <w:bookmarkStart w:id="112" w:name="_Toc58430891"/>
      <w:r w:rsidRPr="00DF572D">
        <w:t>ИССЛЕДОВАНИЕ</w:t>
      </w:r>
      <w:r w:rsidR="00196958" w:rsidRPr="00DF572D">
        <w:t xml:space="preserve"> </w:t>
      </w:r>
      <w:r w:rsidRPr="00DF572D">
        <w:t>ОСОБЕННОСТЕЙ</w:t>
      </w:r>
      <w:r w:rsidR="00196958" w:rsidRPr="00DF572D">
        <w:t xml:space="preserve"> </w:t>
      </w:r>
      <w:r w:rsidRPr="00DF572D">
        <w:t>ОБЩЕНИЯ</w:t>
      </w:r>
      <w:r w:rsidR="00196958" w:rsidRPr="00DF572D">
        <w:t xml:space="preserve"> </w:t>
      </w:r>
      <w:r w:rsidRPr="00DF572D">
        <w:t>ДЕТЕЙ</w:t>
      </w:r>
      <w:bookmarkEnd w:id="112"/>
    </w:p>
    <w:p w:rsidR="004A508F" w:rsidRPr="00DF572D" w:rsidRDefault="004A508F" w:rsidP="00D25730">
      <w:pPr>
        <w:pStyle w:val="2"/>
      </w:pPr>
      <w:bookmarkStart w:id="113" w:name="_Toc58430892"/>
      <w:r w:rsidRPr="00DF572D">
        <w:t>ДОШКОЛЬНОГО</w:t>
      </w:r>
      <w:r w:rsidR="00196958" w:rsidRPr="00DF572D">
        <w:t xml:space="preserve"> </w:t>
      </w:r>
      <w:r w:rsidRPr="00DF572D">
        <w:t>ВОЗРАСТА</w:t>
      </w:r>
      <w:bookmarkEnd w:id="113"/>
    </w:p>
    <w:p w:rsidR="004808A6" w:rsidRPr="00DF572D" w:rsidRDefault="004808A6" w:rsidP="004F1C88">
      <w:pPr>
        <w:jc w:val="both"/>
        <w:rPr>
          <w:rFonts w:eastAsia="Calibri"/>
          <w:b/>
          <w:i/>
          <w:sz w:val="32"/>
          <w:szCs w:val="32"/>
          <w:lang w:eastAsia="en-US"/>
        </w:rPr>
      </w:pPr>
    </w:p>
    <w:p w:rsidR="004A508F" w:rsidRPr="00DF572D" w:rsidRDefault="004A508F" w:rsidP="00941415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анн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говори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ажн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нтогенетич</w:t>
      </w:r>
      <w:r w:rsidRPr="00DF572D">
        <w:rPr>
          <w:rFonts w:eastAsia="Calibri"/>
          <w:i/>
          <w:sz w:val="28"/>
          <w:szCs w:val="32"/>
          <w:lang w:eastAsia="en-US"/>
        </w:rPr>
        <w:t>е</w:t>
      </w:r>
      <w:r w:rsidRPr="00DF572D">
        <w:rPr>
          <w:rFonts w:eastAsia="Calibri"/>
          <w:i/>
          <w:sz w:val="28"/>
          <w:szCs w:val="32"/>
          <w:lang w:eastAsia="en-US"/>
        </w:rPr>
        <w:t>ск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ериод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–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ошкольн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расте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н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явля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остаточ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олги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ложны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ап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зи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сихическ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звит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общ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лан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ежличностн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щен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частности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звит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бёнк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–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ольк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формирова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звит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е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циум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явля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цесс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разова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е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к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ичности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блем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исхожде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требност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ще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егодняшни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ен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ста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ткрыт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учн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ире</w:t>
      </w:r>
      <w:r w:rsidR="00E168B3"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168B3" w:rsidRPr="00DF572D">
        <w:rPr>
          <w:rFonts w:eastAsia="Calibri"/>
          <w:i/>
          <w:sz w:val="28"/>
          <w:szCs w:val="32"/>
          <w:lang w:eastAsia="en-US"/>
        </w:rPr>
        <w:t>н</w:t>
      </w:r>
      <w:r w:rsidRPr="00DF572D">
        <w:rPr>
          <w:rFonts w:eastAsia="Calibri"/>
          <w:i/>
          <w:sz w:val="28"/>
          <w:szCs w:val="32"/>
          <w:lang w:eastAsia="en-US"/>
        </w:rPr>
        <w:t>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с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че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читаю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е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рожденной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ичность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ошкольны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раст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звит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ичн</w:t>
      </w:r>
      <w:r w:rsidRPr="00DF572D">
        <w:rPr>
          <w:rFonts w:eastAsia="Calibri"/>
          <w:i/>
          <w:sz w:val="28"/>
          <w:szCs w:val="32"/>
          <w:lang w:eastAsia="en-US"/>
        </w:rPr>
        <w:t>о</w:t>
      </w:r>
      <w:r w:rsidRPr="00DF572D">
        <w:rPr>
          <w:rFonts w:eastAsia="Calibri"/>
          <w:i/>
          <w:sz w:val="28"/>
          <w:szCs w:val="32"/>
          <w:lang w:eastAsia="en-US"/>
        </w:rPr>
        <w:t>ст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ще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нтогенез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раст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сихолог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звит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ет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бенок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ежличност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щение</w:t>
      </w:r>
      <w:r w:rsidRPr="00DF572D">
        <w:rPr>
          <w:rFonts w:eastAsia="Calibri"/>
          <w:i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End"/>
    </w:p>
    <w:p w:rsidR="004A508F" w:rsidRPr="00DF572D" w:rsidRDefault="004A508F" w:rsidP="00941415">
      <w:pPr>
        <w:ind w:firstLine="567"/>
        <w:jc w:val="center"/>
        <w:rPr>
          <w:rFonts w:eastAsia="Calibri"/>
          <w:sz w:val="32"/>
          <w:szCs w:val="32"/>
          <w:lang w:eastAsia="en-US"/>
        </w:rPr>
      </w:pP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робл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личност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уаль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гром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овл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ости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есмот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</w:t>
      </w:r>
      <w:r w:rsidRPr="00DF572D">
        <w:rPr>
          <w:rFonts w:eastAsia="Calibri"/>
          <w:sz w:val="32"/>
          <w:szCs w:val="32"/>
          <w:lang w:eastAsia="en-US"/>
        </w:rPr>
        <w:t>я</w:t>
      </w:r>
      <w:r w:rsidRPr="00DF572D">
        <w:rPr>
          <w:rFonts w:eastAsia="Calibri"/>
          <w:sz w:val="32"/>
          <w:szCs w:val="32"/>
          <w:lang w:eastAsia="en-US"/>
        </w:rPr>
        <w:t>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шир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уч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блем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не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д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сятиле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рос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ё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ё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острился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Лич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ё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в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шаю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ор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и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CD1EBE"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с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х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условлив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</w:t>
      </w:r>
      <w:r w:rsidRPr="00DF572D">
        <w:rPr>
          <w:rFonts w:eastAsia="Calibri"/>
          <w:sz w:val="32"/>
          <w:szCs w:val="32"/>
          <w:lang w:eastAsia="en-US"/>
        </w:rPr>
        <w:t>й</w:t>
      </w:r>
      <w:r w:rsidRPr="00DF572D">
        <w:rPr>
          <w:rFonts w:eastAsia="Calibri"/>
          <w:sz w:val="32"/>
          <w:szCs w:val="32"/>
          <w:lang w:eastAsia="en-US"/>
        </w:rPr>
        <w:t>ств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авл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задачи: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)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уч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е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а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личност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и.</w:t>
      </w:r>
    </w:p>
    <w:p w:rsidR="004A508F" w:rsidRPr="00DF572D" w:rsidRDefault="004A508F" w:rsidP="00941415">
      <w:pPr>
        <w:ind w:firstLine="567"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lang w:eastAsia="en-US"/>
        </w:rPr>
        <w:t>Подход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бщению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оммуникативн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ятельност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</w:t>
      </w:r>
      <w:r w:rsidRPr="00DF572D">
        <w:rPr>
          <w:rFonts w:eastAsia="Calibri"/>
          <w:spacing w:val="-4"/>
          <w:sz w:val="32"/>
          <w:szCs w:val="32"/>
          <w:lang w:eastAsia="en-US"/>
        </w:rPr>
        <w:t>з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ля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виде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собую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ол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тановлени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личност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ебенк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[3]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я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ник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е</w:t>
      </w:r>
      <w:r w:rsidR="00CD1EBE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бходи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мотре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б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бужда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ижу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ти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туп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ак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ющ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овлетворя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highlight w:val="yellow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никш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ка-дошкольни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б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туп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мен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я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щ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дивиду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аектор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sz w:val="32"/>
          <w:szCs w:val="32"/>
        </w:rPr>
      </w:pP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озрастном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этапе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значительно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увеличиваются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тр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е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бов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ъявл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д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ка-дошкольн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пере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лег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жедне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ладе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ми</w:t>
      </w:r>
      <w:r w:rsidR="00196958" w:rsidRPr="00DF572D">
        <w:rPr>
          <w:sz w:val="32"/>
          <w:szCs w:val="32"/>
        </w:rPr>
        <w:t xml:space="preserve"> </w:t>
      </w:r>
      <w:r w:rsidR="00CD1EBE" w:rsidRPr="00DF572D">
        <w:rPr>
          <w:sz w:val="32"/>
          <w:szCs w:val="32"/>
        </w:rPr>
        <w:t>знаниями</w:t>
      </w:r>
      <w:r w:rsidR="00196958" w:rsidRPr="00DF572D">
        <w:rPr>
          <w:sz w:val="32"/>
          <w:szCs w:val="32"/>
        </w:rPr>
        <w:t xml:space="preserve"> </w:t>
      </w:r>
      <w:r w:rsidR="00CD1EBE" w:rsidRPr="00DF572D">
        <w:rPr>
          <w:sz w:val="32"/>
          <w:szCs w:val="32"/>
        </w:rPr>
        <w:t>умениями</w:t>
      </w:r>
      <w:r w:rsidR="00196958" w:rsidRPr="00DF572D">
        <w:rPr>
          <w:sz w:val="32"/>
          <w:szCs w:val="32"/>
        </w:rPr>
        <w:t xml:space="preserve"> </w:t>
      </w:r>
      <w:r w:rsidR="00CD1EBE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ами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школь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а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пол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а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м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п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росле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аст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ознан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ел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ей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таи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во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ско-родитель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отношен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влад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ил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обрет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ыт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чаем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и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мен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у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стано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и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4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].</w:t>
      </w:r>
    </w:p>
    <w:p w:rsidR="004A508F" w:rsidRPr="00DF572D" w:rsidRDefault="004A508F" w:rsidP="00941415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еб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у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CD1EBE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зн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</w:t>
      </w:r>
      <w:r w:rsidR="00CD1EBE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ь</w:t>
      </w:r>
      <w:r w:rsidR="00E168B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бре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о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верждаю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рос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юче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ыв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ыш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риним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а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ие</w:t>
      </w:r>
      <w:r w:rsidR="00196958" w:rsidRPr="00DF572D">
        <w:rPr>
          <w:sz w:val="32"/>
          <w:szCs w:val="32"/>
        </w:rPr>
        <w:t xml:space="preserve"> </w:t>
      </w:r>
      <w:r w:rsidR="00CD1EBE" w:rsidRPr="00DF572D">
        <w:rPr>
          <w:sz w:val="32"/>
          <w:szCs w:val="32"/>
        </w:rPr>
        <w:t>умения</w:t>
      </w:r>
      <w:r w:rsidR="00196958" w:rsidRPr="00DF572D">
        <w:rPr>
          <w:sz w:val="32"/>
          <w:szCs w:val="32"/>
        </w:rPr>
        <w:t xml:space="preserve"> </w:t>
      </w:r>
      <w:r w:rsidR="00CD1EBE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вать</w:t>
      </w:r>
      <w:r w:rsidR="00CD1EBE" w:rsidRPr="00DF572D">
        <w:rPr>
          <w:sz w:val="32"/>
          <w:szCs w:val="32"/>
        </w:rPr>
        <w:t>.</w:t>
      </w:r>
    </w:p>
    <w:p w:rsidR="00CD1EBE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бога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во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стр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ожитель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бознатель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агода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рова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рен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л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1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]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у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личност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де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сперименталь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и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дит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я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питател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тод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Отно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читанн</w:t>
      </w:r>
      <w:r w:rsidR="00CD1EBE" w:rsidRPr="00DF572D">
        <w:rPr>
          <w:rFonts w:eastAsia="Calibri"/>
          <w:sz w:val="32"/>
          <w:szCs w:val="32"/>
          <w:lang w:eastAsia="en-US"/>
        </w:rPr>
        <w:t>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4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6-7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т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highlight w:val="yellow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вор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крет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ня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пыт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лен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мь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тел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группника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ту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мь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ллекти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лич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ытуем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ст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ви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38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питанни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рача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р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чаево-Черкес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сслед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стоя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мпир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иодов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numPr>
          <w:ilvl w:val="0"/>
          <w:numId w:val="4"/>
        </w:numPr>
        <w:tabs>
          <w:tab w:val="clear" w:pos="1410"/>
          <w:tab w:val="num" w:pos="1050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рис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питатель»;</w:t>
      </w:r>
    </w:p>
    <w:p w:rsidR="004A508F" w:rsidRPr="00DF572D" w:rsidRDefault="004A508F" w:rsidP="00941415">
      <w:pPr>
        <w:numPr>
          <w:ilvl w:val="0"/>
          <w:numId w:val="4"/>
        </w:numPr>
        <w:tabs>
          <w:tab w:val="clear" w:pos="1410"/>
          <w:tab w:val="num" w:pos="1050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рис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Мо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мья»;</w:t>
      </w:r>
    </w:p>
    <w:p w:rsidR="004A508F" w:rsidRPr="00DF572D" w:rsidRDefault="004A508F" w:rsidP="00941415">
      <w:pPr>
        <w:numPr>
          <w:ilvl w:val="0"/>
          <w:numId w:val="4"/>
        </w:numPr>
        <w:tabs>
          <w:tab w:val="clear" w:pos="1410"/>
          <w:tab w:val="num" w:pos="1050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рис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Ребен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ск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о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образ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3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мента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ображ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я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ображ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а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ображ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эксп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римента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милию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п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д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ыт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атив.</w:t>
      </w:r>
    </w:p>
    <w:p w:rsidR="004A508F" w:rsidRPr="00DF572D" w:rsidRDefault="004A508F" w:rsidP="00941415">
      <w:pPr>
        <w:tabs>
          <w:tab w:val="num" w:pos="1050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о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пол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д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ова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сед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стоящ</w:t>
      </w:r>
      <w:r w:rsidR="002E666B" w:rsidRPr="00DF572D">
        <w:rPr>
          <w:rFonts w:eastAsia="Calibri"/>
          <w:sz w:val="32"/>
          <w:szCs w:val="32"/>
          <w:lang w:eastAsia="en-US"/>
        </w:rPr>
        <w:t>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росов:</w:t>
      </w:r>
    </w:p>
    <w:p w:rsidR="004A508F" w:rsidRPr="00DF572D" w:rsidRDefault="004A508F" w:rsidP="00941415">
      <w:pPr>
        <w:numPr>
          <w:ilvl w:val="0"/>
          <w:numId w:val="5"/>
        </w:numPr>
        <w:tabs>
          <w:tab w:val="clear" w:pos="1410"/>
          <w:tab w:val="num" w:pos="994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каж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исован.</w:t>
      </w:r>
    </w:p>
    <w:p w:rsidR="004A508F" w:rsidRPr="00DF572D" w:rsidRDefault="004A508F" w:rsidP="00941415">
      <w:pPr>
        <w:numPr>
          <w:ilvl w:val="0"/>
          <w:numId w:val="5"/>
        </w:numPr>
        <w:tabs>
          <w:tab w:val="clear" w:pos="1410"/>
          <w:tab w:val="num" w:pos="994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ходятся</w:t>
      </w:r>
      <w:r w:rsidR="002E666B" w:rsidRPr="00DF572D">
        <w:rPr>
          <w:rFonts w:eastAsia="Calibri"/>
          <w:sz w:val="32"/>
          <w:szCs w:val="32"/>
          <w:lang w:eastAsia="en-US"/>
        </w:rPr>
        <w:t>?</w:t>
      </w:r>
    </w:p>
    <w:p w:rsidR="004A508F" w:rsidRPr="00DF572D" w:rsidRDefault="004A508F" w:rsidP="00941415">
      <w:pPr>
        <w:numPr>
          <w:ilvl w:val="0"/>
          <w:numId w:val="5"/>
        </w:numPr>
        <w:tabs>
          <w:tab w:val="clear" w:pos="1410"/>
          <w:tab w:val="num" w:pos="994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лают</w:t>
      </w:r>
      <w:r w:rsidR="002E666B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думал</w:t>
      </w:r>
      <w:r w:rsidR="002E666B" w:rsidRPr="00DF572D">
        <w:rPr>
          <w:rFonts w:eastAsia="Calibri"/>
          <w:sz w:val="32"/>
          <w:szCs w:val="32"/>
          <w:lang w:eastAsia="en-US"/>
        </w:rPr>
        <w:t>?</w:t>
      </w:r>
    </w:p>
    <w:p w:rsidR="004A508F" w:rsidRPr="00DF572D" w:rsidRDefault="004A508F" w:rsidP="00941415">
      <w:pPr>
        <w:numPr>
          <w:ilvl w:val="0"/>
          <w:numId w:val="5"/>
        </w:numPr>
        <w:tabs>
          <w:tab w:val="clear" w:pos="1410"/>
          <w:tab w:val="num" w:pos="994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е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учно</w:t>
      </w:r>
      <w:r w:rsidR="002E666B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чему?</w:t>
      </w:r>
    </w:p>
    <w:p w:rsidR="004A508F" w:rsidRPr="00DF572D" w:rsidRDefault="004A508F" w:rsidP="00941415">
      <w:pPr>
        <w:numPr>
          <w:ilvl w:val="0"/>
          <w:numId w:val="5"/>
        </w:numPr>
        <w:tabs>
          <w:tab w:val="clear" w:pos="1410"/>
          <w:tab w:val="num" w:pos="994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исова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астливый</w:t>
      </w:r>
      <w:r w:rsidR="002E666B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чему?</w:t>
      </w:r>
    </w:p>
    <w:p w:rsidR="004A508F" w:rsidRPr="00DF572D" w:rsidRDefault="004A508F" w:rsidP="00941415">
      <w:pPr>
        <w:numPr>
          <w:ilvl w:val="0"/>
          <w:numId w:val="5"/>
        </w:numPr>
        <w:tabs>
          <w:tab w:val="clear" w:pos="1410"/>
          <w:tab w:val="num" w:pos="994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частный</w:t>
      </w:r>
      <w:proofErr w:type="gramStart"/>
      <w:r w:rsidR="002E666B" w:rsidRPr="00DF572D">
        <w:rPr>
          <w:rFonts w:eastAsia="Calibri"/>
          <w:sz w:val="32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п</w:t>
      </w:r>
      <w:proofErr w:type="gramEnd"/>
      <w:r w:rsidRPr="00DF572D">
        <w:rPr>
          <w:rFonts w:eastAsia="Calibri"/>
          <w:sz w:val="32"/>
          <w:szCs w:val="32"/>
          <w:lang w:eastAsia="en-US"/>
        </w:rPr>
        <w:t>очему?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д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зультаты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8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имав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ас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а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л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хот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актир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</w:t>
      </w:r>
      <w:r w:rsidR="002E666B" w:rsidRPr="00DF572D">
        <w:rPr>
          <w:rFonts w:eastAsia="Calibri"/>
          <w:sz w:val="32"/>
          <w:szCs w:val="32"/>
          <w:lang w:eastAsia="en-US"/>
        </w:rPr>
        <w:t>о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ыты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и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0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6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ш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вож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увер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снитель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хот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актир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ющ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ь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реб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ен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л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бл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гоприят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ладывающих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аимоотнош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авлена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6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-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пе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аж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фликт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грессив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чи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ати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ю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.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унк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ил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сут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уверен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иж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оце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пятств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в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отношения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чествен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из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ун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аствовав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ид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аимосвяз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вож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пен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аж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фликт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6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ш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вож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6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пен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аж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фликт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грессив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блюд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зульта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фликт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аль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ьми.</w:t>
      </w:r>
      <w:proofErr w:type="gramEnd"/>
    </w:p>
    <w:p w:rsidR="004A508F" w:rsidRPr="00DF572D" w:rsidRDefault="004A508F" w:rsidP="00941415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омплекс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п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зультаты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0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л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и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8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имав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ас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хот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контакт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рослы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рстниками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6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вл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ш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вож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увер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6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-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пе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гре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сив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фликт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чи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атив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ющих.</w:t>
      </w:r>
    </w:p>
    <w:p w:rsidR="004A508F" w:rsidRPr="00DF572D" w:rsidRDefault="004A508F" w:rsidP="00941415">
      <w:pPr>
        <w:tabs>
          <w:tab w:val="left" w:pos="8280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ц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шко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бен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ступ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ос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</w:rPr>
        <w:t>Дошкольни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туп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ш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ь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а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росл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и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ень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гото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ерстни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щ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ств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уп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н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ог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оров.</w:t>
      </w:r>
    </w:p>
    <w:p w:rsidR="00E168B3" w:rsidRPr="00DF572D" w:rsidRDefault="00E168B3" w:rsidP="00941415">
      <w:pPr>
        <w:tabs>
          <w:tab w:val="left" w:pos="8280"/>
        </w:tabs>
        <w:ind w:firstLine="567"/>
        <w:jc w:val="both"/>
        <w:rPr>
          <w:rFonts w:eastAsia="Calibri"/>
          <w:b/>
          <w:bCs/>
          <w:sz w:val="32"/>
          <w:szCs w:val="32"/>
          <w:lang w:eastAsia="en-US"/>
        </w:rPr>
      </w:pPr>
    </w:p>
    <w:p w:rsidR="004A508F" w:rsidRPr="00DF572D" w:rsidRDefault="004A508F" w:rsidP="0034721D">
      <w:pPr>
        <w:tabs>
          <w:tab w:val="left" w:pos="8280"/>
        </w:tabs>
        <w:ind w:left="294" w:hanging="294"/>
        <w:jc w:val="both"/>
        <w:rPr>
          <w:rFonts w:eastAsia="Calibri"/>
          <w:b/>
          <w:bCs/>
          <w:sz w:val="28"/>
          <w:szCs w:val="32"/>
          <w:lang w:eastAsia="en-US"/>
        </w:rPr>
      </w:pPr>
      <w:r w:rsidRPr="00DF572D">
        <w:rPr>
          <w:rFonts w:eastAsia="Calibri"/>
          <w:b/>
          <w:bCs/>
          <w:sz w:val="28"/>
          <w:szCs w:val="32"/>
          <w:lang w:eastAsia="en-US"/>
        </w:rPr>
        <w:t>Литература</w:t>
      </w:r>
    </w:p>
    <w:p w:rsidR="004A508F" w:rsidRPr="00DF572D" w:rsidRDefault="004A508F" w:rsidP="0034721D">
      <w:pPr>
        <w:numPr>
          <w:ilvl w:val="1"/>
          <w:numId w:val="6"/>
        </w:numPr>
        <w:tabs>
          <w:tab w:val="num" w:pos="0"/>
          <w:tab w:val="left" w:pos="900"/>
          <w:tab w:val="left" w:pos="1080"/>
          <w:tab w:val="left" w:pos="1260"/>
        </w:tabs>
        <w:ind w:left="294" w:hanging="294"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iCs/>
          <w:sz w:val="28"/>
          <w:szCs w:val="32"/>
        </w:rPr>
        <w:t>Бостанова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С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Н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Неблагополучная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семья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как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фактор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девиантного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пов</w:t>
      </w:r>
      <w:r w:rsidRPr="00DF572D">
        <w:rPr>
          <w:iCs/>
          <w:sz w:val="28"/>
          <w:szCs w:val="32"/>
        </w:rPr>
        <w:t>е</w:t>
      </w:r>
      <w:r w:rsidRPr="00DF572D">
        <w:rPr>
          <w:iCs/>
          <w:sz w:val="28"/>
          <w:szCs w:val="32"/>
        </w:rPr>
        <w:t>дения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подростка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/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С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Н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Бостанова,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З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О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Салпагарова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//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sz w:val="28"/>
          <w:szCs w:val="32"/>
        </w:rPr>
        <w:t>Формирова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фессиональ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мпетентност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удуще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пециалист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азов</w:t>
      </w:r>
      <w:r w:rsidRPr="00DF572D">
        <w:rPr>
          <w:sz w:val="28"/>
          <w:szCs w:val="32"/>
        </w:rPr>
        <w:t>а</w:t>
      </w:r>
      <w:r w:rsidRPr="00DF572D">
        <w:rPr>
          <w:sz w:val="28"/>
          <w:szCs w:val="32"/>
        </w:rPr>
        <w:t>тельном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странств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атериал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V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ждународ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чно-практиче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нференци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арачаевск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ЧГУ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9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6-61.</w:t>
      </w:r>
    </w:p>
    <w:p w:rsidR="004A508F" w:rsidRPr="00DF572D" w:rsidRDefault="004A508F" w:rsidP="0034721D">
      <w:pPr>
        <w:numPr>
          <w:ilvl w:val="1"/>
          <w:numId w:val="6"/>
        </w:numPr>
        <w:tabs>
          <w:tab w:val="num" w:pos="0"/>
          <w:tab w:val="left" w:pos="900"/>
          <w:tab w:val="left" w:pos="1080"/>
          <w:tab w:val="left" w:pos="1260"/>
        </w:tabs>
        <w:ind w:left="294" w:hanging="294"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одовик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лия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щ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зрослым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ще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те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верстникам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довик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сследов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блема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о</w:t>
      </w:r>
      <w:r w:rsidRPr="00DF572D">
        <w:rPr>
          <w:rFonts w:eastAsia="Calibri"/>
          <w:sz w:val="28"/>
          <w:szCs w:val="32"/>
          <w:lang w:eastAsia="en-US"/>
        </w:rPr>
        <w:t>з</w:t>
      </w:r>
      <w:r w:rsidRPr="00DF572D">
        <w:rPr>
          <w:rFonts w:eastAsia="Calibri"/>
          <w:sz w:val="28"/>
          <w:szCs w:val="32"/>
          <w:lang w:eastAsia="en-US"/>
        </w:rPr>
        <w:t>раст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дагогиче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сихолог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исин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П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ССР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8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78-89.</w:t>
      </w:r>
    </w:p>
    <w:p w:rsidR="004A508F" w:rsidRPr="00DF572D" w:rsidRDefault="004A508F" w:rsidP="0034721D">
      <w:pPr>
        <w:numPr>
          <w:ilvl w:val="1"/>
          <w:numId w:val="6"/>
        </w:numPr>
        <w:tabs>
          <w:tab w:val="num" w:pos="0"/>
          <w:tab w:val="left" w:pos="900"/>
          <w:tab w:val="left" w:pos="1080"/>
          <w:tab w:val="left" w:pos="1260"/>
        </w:tabs>
        <w:ind w:left="294" w:hanging="294"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Матюх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озрастн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дагогиче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сихолог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</w:t>
      </w:r>
      <w:proofErr w:type="gramStart"/>
      <w:r w:rsidRPr="00DF572D">
        <w:rPr>
          <w:rFonts w:eastAsia="Calibri"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28"/>
          <w:szCs w:val="32"/>
          <w:lang w:eastAsia="en-US"/>
        </w:rPr>
        <w:t>п</w:t>
      </w:r>
      <w:proofErr w:type="gramEnd"/>
      <w:r w:rsidRPr="00DF572D">
        <w:rPr>
          <w:rFonts w:eastAsia="Calibri"/>
          <w:sz w:val="28"/>
          <w:szCs w:val="32"/>
          <w:lang w:eastAsia="en-US"/>
        </w:rPr>
        <w:t>ос</w:t>
      </w:r>
      <w:r w:rsidRPr="00DF572D">
        <w:rPr>
          <w:rFonts w:eastAsia="Calibri"/>
          <w:sz w:val="28"/>
          <w:szCs w:val="32"/>
          <w:lang w:eastAsia="en-US"/>
        </w:rPr>
        <w:t>о</w:t>
      </w:r>
      <w:r w:rsidRPr="00DF572D">
        <w:rPr>
          <w:rFonts w:eastAsia="Calibri"/>
          <w:sz w:val="28"/>
          <w:szCs w:val="32"/>
          <w:lang w:eastAsia="en-US"/>
        </w:rPr>
        <w:t>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атюхин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ихальчик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к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д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амезо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свещение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84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5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4A508F" w:rsidRPr="00DF572D" w:rsidRDefault="004A508F" w:rsidP="0034721D">
      <w:pPr>
        <w:numPr>
          <w:ilvl w:val="1"/>
          <w:numId w:val="6"/>
        </w:numPr>
        <w:tabs>
          <w:tab w:val="num" w:pos="0"/>
          <w:tab w:val="left" w:pos="900"/>
          <w:tab w:val="left" w:pos="1080"/>
          <w:tab w:val="left" w:pos="1260"/>
        </w:tabs>
        <w:ind w:left="294" w:hanging="294"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Мух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</w:rPr>
        <w:t>Дет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сихология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</w:t>
      </w:r>
      <w:proofErr w:type="gramStart"/>
      <w:r w:rsidRPr="00DF572D">
        <w:rPr>
          <w:sz w:val="28"/>
          <w:szCs w:val="32"/>
        </w:rPr>
        <w:t>.</w:t>
      </w:r>
      <w:proofErr w:type="gramEnd"/>
      <w:r w:rsidR="00196958" w:rsidRPr="00DF572D">
        <w:rPr>
          <w:sz w:val="28"/>
          <w:szCs w:val="32"/>
        </w:rPr>
        <w:t xml:space="preserve"> </w:t>
      </w:r>
      <w:proofErr w:type="gramStart"/>
      <w:r w:rsidRPr="00DF572D">
        <w:rPr>
          <w:sz w:val="28"/>
          <w:szCs w:val="32"/>
        </w:rPr>
        <w:t>д</w:t>
      </w:r>
      <w:proofErr w:type="gramEnd"/>
      <w:r w:rsidRPr="00DF572D">
        <w:rPr>
          <w:sz w:val="28"/>
          <w:szCs w:val="32"/>
        </w:rPr>
        <w:t>л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удент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ед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-т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ухин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.</w:t>
      </w:r>
      <w:r w:rsidR="00196958" w:rsidRPr="00DF572D">
        <w:rPr>
          <w:sz w:val="28"/>
          <w:szCs w:val="32"/>
        </w:rPr>
        <w:t xml:space="preserve"> </w:t>
      </w:r>
      <w:r w:rsidR="00E168B3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прел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есс</w:t>
      </w:r>
      <w:r w:rsidR="00196958" w:rsidRPr="00DF572D">
        <w:rPr>
          <w:sz w:val="28"/>
          <w:szCs w:val="32"/>
        </w:rPr>
        <w:t xml:space="preserve"> </w:t>
      </w:r>
      <w:r w:rsidR="00E168B3" w:rsidRPr="00DF572D">
        <w:rPr>
          <w:sz w:val="28"/>
          <w:szCs w:val="32"/>
        </w:rPr>
        <w:t>;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СМО-Пресс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99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52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л</w:t>
      </w:r>
      <w:proofErr w:type="gramStart"/>
      <w:r w:rsidRPr="00DF572D">
        <w:rPr>
          <w:sz w:val="28"/>
          <w:szCs w:val="32"/>
        </w:rPr>
        <w:t>.,</w:t>
      </w:r>
      <w:r w:rsidR="00196958" w:rsidRPr="00DF572D">
        <w:rPr>
          <w:sz w:val="28"/>
          <w:szCs w:val="32"/>
        </w:rPr>
        <w:t xml:space="preserve"> </w:t>
      </w:r>
      <w:proofErr w:type="gramEnd"/>
      <w:r w:rsidRPr="00DF572D">
        <w:rPr>
          <w:sz w:val="28"/>
          <w:szCs w:val="32"/>
        </w:rPr>
        <w:t>табл.;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4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(Мир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сихологии)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04-003884-4</w:t>
      </w:r>
      <w:r w:rsidRPr="00DF572D">
        <w:rPr>
          <w:rFonts w:eastAsia="Calibri"/>
          <w:sz w:val="28"/>
          <w:szCs w:val="32"/>
          <w:lang w:eastAsia="en-US"/>
        </w:rPr>
        <w:t>.</w:t>
      </w:r>
    </w:p>
    <w:p w:rsidR="00E168B3" w:rsidRPr="00DF572D" w:rsidRDefault="004A508F" w:rsidP="0034721D">
      <w:pPr>
        <w:numPr>
          <w:ilvl w:val="1"/>
          <w:numId w:val="6"/>
        </w:numPr>
        <w:tabs>
          <w:tab w:val="num" w:pos="0"/>
          <w:tab w:val="left" w:pos="900"/>
          <w:tab w:val="left" w:pos="1080"/>
          <w:tab w:val="left" w:pos="1260"/>
        </w:tabs>
        <w:ind w:left="294" w:hanging="294"/>
        <w:jc w:val="both"/>
        <w:rPr>
          <w:rFonts w:eastAsia="Calibri"/>
          <w:b/>
          <w:bCs/>
          <w:iCs/>
          <w:sz w:val="28"/>
          <w:szCs w:val="32"/>
          <w:lang w:eastAsia="en-US"/>
        </w:rPr>
      </w:pPr>
      <w:r w:rsidRPr="00DF572D">
        <w:rPr>
          <w:iCs/>
          <w:sz w:val="28"/>
          <w:szCs w:val="32"/>
        </w:rPr>
        <w:t>Хубиева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Ф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Т.</w:t>
      </w:r>
      <w:r w:rsidR="00196958" w:rsidRPr="00DF572D">
        <w:rPr>
          <w:rFonts w:eastAsia="Calibri"/>
          <w:b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Особенности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проявления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невербальной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коммуникации</w:t>
      </w:r>
      <w:r w:rsidR="00196958" w:rsidRPr="00DF572D">
        <w:rPr>
          <w:rFonts w:eastAsia="Calibri"/>
          <w:b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процессе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межличностных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отношений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друзей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iCs/>
          <w:sz w:val="28"/>
          <w:szCs w:val="32"/>
        </w:rPr>
        <w:t>Ф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Т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Хубиева,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С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Н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Б</w:t>
      </w:r>
      <w:r w:rsidRPr="00DF572D">
        <w:rPr>
          <w:iCs/>
          <w:sz w:val="28"/>
          <w:szCs w:val="32"/>
        </w:rPr>
        <w:t>о</w:t>
      </w:r>
      <w:r w:rsidRPr="00DF572D">
        <w:rPr>
          <w:iCs/>
          <w:sz w:val="28"/>
          <w:szCs w:val="32"/>
        </w:rPr>
        <w:t>станова,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А.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А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Урусов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iCs/>
          <w:sz w:val="28"/>
          <w:szCs w:val="32"/>
        </w:rPr>
        <w:t>//</w:t>
      </w:r>
      <w:r w:rsidR="00196958" w:rsidRPr="00DF572D">
        <w:rPr>
          <w:iCs/>
          <w:sz w:val="28"/>
          <w:szCs w:val="32"/>
        </w:rPr>
        <w:t xml:space="preserve"> </w:t>
      </w:r>
      <w:r w:rsidRPr="00DF572D">
        <w:rPr>
          <w:sz w:val="28"/>
          <w:szCs w:val="32"/>
        </w:rPr>
        <w:t>Формирова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фессиональ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мпетен</w:t>
      </w:r>
      <w:r w:rsidRPr="00DF572D">
        <w:rPr>
          <w:sz w:val="28"/>
          <w:szCs w:val="32"/>
        </w:rPr>
        <w:t>т</w:t>
      </w:r>
      <w:r w:rsidRPr="00DF572D">
        <w:rPr>
          <w:sz w:val="28"/>
          <w:szCs w:val="32"/>
        </w:rPr>
        <w:t>ност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удуще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пециалист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азовательном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странств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атериал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V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ждународ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чно-практиче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нференци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арачаевск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ЧГУ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9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6-201.</w:t>
      </w:r>
    </w:p>
    <w:p w:rsidR="004A508F" w:rsidRPr="00DF572D" w:rsidRDefault="004A508F" w:rsidP="0034721D">
      <w:pPr>
        <w:tabs>
          <w:tab w:val="left" w:pos="900"/>
          <w:tab w:val="left" w:pos="1080"/>
        </w:tabs>
        <w:ind w:left="294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2E666B" w:rsidRPr="00DF572D" w:rsidRDefault="002E666B" w:rsidP="0034721D">
      <w:pPr>
        <w:tabs>
          <w:tab w:val="left" w:pos="900"/>
          <w:tab w:val="left" w:pos="1080"/>
        </w:tabs>
        <w:ind w:left="294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E168B3" w:rsidRPr="00DF572D" w:rsidRDefault="002E666B" w:rsidP="00941415">
      <w:pPr>
        <w:tabs>
          <w:tab w:val="left" w:pos="900"/>
          <w:tab w:val="left" w:pos="1080"/>
        </w:tabs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  <w:r w:rsidRPr="00DF572D">
        <w:rPr>
          <w:rFonts w:eastAsia="Calibri"/>
          <w:b/>
          <w:bCs/>
          <w:iCs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bCs/>
          <w:iCs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bCs/>
          <w:iCs/>
          <w:sz w:val="32"/>
          <w:szCs w:val="32"/>
          <w:lang w:eastAsia="en-US"/>
        </w:rPr>
        <w:t>004.43</w:t>
      </w:r>
    </w:p>
    <w:p w:rsidR="004A508F" w:rsidRPr="00DF572D" w:rsidRDefault="004A508F" w:rsidP="00D25730">
      <w:pPr>
        <w:pStyle w:val="2"/>
      </w:pPr>
      <w:bookmarkStart w:id="114" w:name="_Toc58430893"/>
      <w:r w:rsidRPr="00DF572D">
        <w:t>Батчаева</w:t>
      </w:r>
      <w:r w:rsidR="00196958" w:rsidRPr="00DF572D">
        <w:t xml:space="preserve"> </w:t>
      </w:r>
      <w:r w:rsidRPr="00DF572D">
        <w:t>Лейла</w:t>
      </w:r>
      <w:r w:rsidR="00196958" w:rsidRPr="00DF572D">
        <w:t xml:space="preserve"> </w:t>
      </w:r>
      <w:r w:rsidRPr="00DF572D">
        <w:t>Хамидовна,</w:t>
      </w:r>
      <w:bookmarkEnd w:id="114"/>
    </w:p>
    <w:p w:rsidR="004A508F" w:rsidRPr="00DF572D" w:rsidRDefault="004A508F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студентка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31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группы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физико-математического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факультета</w:t>
      </w:r>
    </w:p>
    <w:p w:rsidR="004A508F" w:rsidRPr="00DF572D" w:rsidRDefault="0080241A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bidi="ru-RU"/>
        </w:rPr>
        <w:t>E</w:t>
      </w:r>
      <w:r w:rsidRPr="00DF572D">
        <w:rPr>
          <w:rFonts w:ascii="Times New Roman" w:hAnsi="Times New Roman" w:cs="Times New Roman"/>
          <w:i/>
          <w:sz w:val="32"/>
          <w:szCs w:val="32"/>
          <w:lang w:val="ru-RU" w:bidi="ru-RU"/>
        </w:rPr>
        <w:t>-</w:t>
      </w:r>
      <w:r w:rsidRPr="00DF572D">
        <w:rPr>
          <w:rFonts w:ascii="Times New Roman" w:hAnsi="Times New Roman" w:cs="Times New Roman"/>
          <w:i/>
          <w:sz w:val="32"/>
          <w:szCs w:val="32"/>
          <w:lang w:bidi="ru-RU"/>
        </w:rPr>
        <w:t>mail</w:t>
      </w:r>
      <w:r w:rsidRPr="00DF572D">
        <w:rPr>
          <w:rFonts w:ascii="Times New Roman" w:hAnsi="Times New Roman" w:cs="Times New Roman"/>
          <w:i/>
          <w:sz w:val="32"/>
          <w:szCs w:val="32"/>
          <w:lang w:val="ru-RU" w:bidi="ru-RU"/>
        </w:rPr>
        <w:t>:</w:t>
      </w:r>
      <w:r w:rsidRPr="00DF572D">
        <w:rPr>
          <w:i/>
          <w:sz w:val="32"/>
          <w:szCs w:val="32"/>
          <w:lang w:val="ru-RU" w:bidi="ru-RU"/>
        </w:rPr>
        <w:t xml:space="preserve"> </w:t>
      </w:r>
      <w:r w:rsidR="004A508F" w:rsidRPr="00DF572D">
        <w:rPr>
          <w:rFonts w:ascii="Times New Roman" w:hAnsi="Times New Roman" w:cs="Times New Roman"/>
          <w:i/>
          <w:sz w:val="32"/>
          <w:szCs w:val="32"/>
          <w:lang w:val="ru-RU"/>
        </w:rPr>
        <w:t>leylyabatcha@gmail.com</w:t>
      </w:r>
    </w:p>
    <w:p w:rsidR="004A508F" w:rsidRPr="00DF572D" w:rsidRDefault="004A508F" w:rsidP="00941415">
      <w:pPr>
        <w:pStyle w:val="Compact"/>
        <w:spacing w:before="0" w:after="0"/>
        <w:jc w:val="right"/>
        <w:rPr>
          <w:rFonts w:ascii="Times New Roman" w:hAnsi="Times New Roman" w:cs="Times New Roman"/>
          <w:b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>Научный</w:t>
      </w:r>
      <w:r w:rsidR="00196958"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>руководитель:</w:t>
      </w:r>
      <w:r w:rsidR="00196958"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>Аргуянова</w:t>
      </w:r>
      <w:r w:rsidR="00196958"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>Альбина</w:t>
      </w:r>
      <w:r w:rsidR="00196958"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>Борисовна</w:t>
      </w:r>
      <w:r w:rsidR="00E168B3"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>,</w:t>
      </w:r>
      <w:r w:rsidR="00196958" w:rsidRPr="00DF572D">
        <w:rPr>
          <w:rFonts w:ascii="Times New Roman" w:hAnsi="Times New Roman" w:cs="Times New Roman"/>
          <w:b/>
          <w:i/>
          <w:sz w:val="32"/>
          <w:szCs w:val="32"/>
          <w:lang w:val="ru-RU"/>
        </w:rPr>
        <w:t xml:space="preserve"> </w:t>
      </w:r>
    </w:p>
    <w:p w:rsidR="004A508F" w:rsidRPr="00DF572D" w:rsidRDefault="004A508F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старший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преподаватель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кафедры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информатики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</w:p>
    <w:p w:rsidR="004A508F" w:rsidRPr="00DF572D" w:rsidRDefault="004A508F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вычислительной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математики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</w:p>
    <w:p w:rsidR="004A508F" w:rsidRPr="00DF572D" w:rsidRDefault="003863AB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DF572D">
        <w:rPr>
          <w:rFonts w:ascii="Times New Roman" w:hAnsi="Times New Roman" w:cs="Times New Roman"/>
          <w:i/>
          <w:sz w:val="32"/>
          <w:szCs w:val="32"/>
        </w:rPr>
        <w:t xml:space="preserve">E-mail: </w:t>
      </w:r>
      <w:r w:rsidR="004A508F" w:rsidRPr="00DF572D">
        <w:rPr>
          <w:rFonts w:ascii="Times New Roman" w:hAnsi="Times New Roman" w:cs="Times New Roman"/>
          <w:i/>
          <w:sz w:val="32"/>
          <w:szCs w:val="32"/>
        </w:rPr>
        <w:t>albina-arguyanova@yandex.ru</w:t>
      </w:r>
    </w:p>
    <w:p w:rsidR="004A508F" w:rsidRPr="00DF572D" w:rsidRDefault="004A508F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Карачаево-Черкесский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государственный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университет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</w:p>
    <w:p w:rsidR="004A508F" w:rsidRPr="00DF572D" w:rsidRDefault="004A508F" w:rsidP="00941415">
      <w:pPr>
        <w:pStyle w:val="Compact"/>
        <w:spacing w:before="0" w:after="0"/>
        <w:jc w:val="right"/>
        <w:rPr>
          <w:rFonts w:ascii="Times New Roman" w:hAnsi="Times New Roman" w:cs="Times New Roman"/>
          <w:i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имени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У.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Д.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Алиева,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г.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Карачаевск,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Россия</w:t>
      </w:r>
    </w:p>
    <w:p w:rsidR="004A508F" w:rsidRPr="00DF572D" w:rsidRDefault="004A508F" w:rsidP="00941415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4A508F" w:rsidRPr="00DF572D" w:rsidRDefault="004A508F" w:rsidP="00D25730">
      <w:pPr>
        <w:pStyle w:val="2"/>
      </w:pPr>
      <w:bookmarkStart w:id="115" w:name="_Toc58430894"/>
      <w:r w:rsidRPr="00DF572D">
        <w:t>ОСНОВНЫЕ</w:t>
      </w:r>
      <w:r w:rsidR="00196958" w:rsidRPr="00DF572D">
        <w:t xml:space="preserve"> </w:t>
      </w:r>
      <w:r w:rsidRPr="00DF572D">
        <w:t>ЭТАПЫ</w:t>
      </w:r>
      <w:r w:rsidR="00196958" w:rsidRPr="00DF572D">
        <w:t xml:space="preserve"> </w:t>
      </w:r>
      <w:r w:rsidRPr="00DF572D">
        <w:t>СОЗДАНИЕ</w:t>
      </w:r>
      <w:r w:rsidR="00196958" w:rsidRPr="00DF572D">
        <w:t xml:space="preserve"> </w:t>
      </w:r>
      <w:proofErr w:type="gramStart"/>
      <w:r w:rsidRPr="00DF572D">
        <w:t>ИНТЕРНЕТ-МАГАЗИНА</w:t>
      </w:r>
      <w:proofErr w:type="gramEnd"/>
      <w:r w:rsidR="00196958" w:rsidRPr="00DF572D">
        <w:t xml:space="preserve"> </w:t>
      </w:r>
      <w:r w:rsidRPr="00DF572D">
        <w:t>С</w:t>
      </w:r>
      <w:r w:rsidR="00196958" w:rsidRPr="00DF572D">
        <w:t xml:space="preserve"> </w:t>
      </w:r>
      <w:r w:rsidRPr="00DF572D">
        <w:t>НУЛЯ</w:t>
      </w:r>
      <w:bookmarkEnd w:id="115"/>
    </w:p>
    <w:p w:rsidR="00E168B3" w:rsidRPr="00DF572D" w:rsidRDefault="00E168B3" w:rsidP="00941415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i/>
          <w:sz w:val="28"/>
          <w:szCs w:val="32"/>
          <w:lang w:val="ru-RU"/>
        </w:rPr>
      </w:pPr>
      <w:r w:rsidRPr="00DF572D">
        <w:rPr>
          <w:rFonts w:ascii="Times New Roman" w:hAnsi="Times New Roman" w:cs="Times New Roman"/>
          <w:b/>
          <w:i/>
          <w:sz w:val="28"/>
          <w:szCs w:val="32"/>
          <w:lang w:val="ru-RU"/>
        </w:rPr>
        <w:t>Аннотация.</w:t>
      </w:r>
      <w:r w:rsidR="00196958" w:rsidRPr="00DF572D">
        <w:rPr>
          <w:rFonts w:ascii="Times New Roman" w:hAnsi="Times New Roman" w:cs="Times New Roman"/>
          <w:b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татье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рассматриваются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основные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этапы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оздания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интернет-магазина</w:t>
      </w:r>
      <w:proofErr w:type="gramEnd"/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нуля,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а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возможность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продвижения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тов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ров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рынке.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татья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раскрывает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возможности,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уть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труктурные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особенности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овременного</w:t>
      </w:r>
      <w:proofErr w:type="gramEnd"/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сайтостроения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электронной</w:t>
      </w:r>
      <w:r w:rsidR="00196958" w:rsidRPr="00DF572D">
        <w:rPr>
          <w:rFonts w:ascii="Times New Roman" w:hAnsi="Times New Roman" w:cs="Times New Roman"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28"/>
          <w:szCs w:val="32"/>
          <w:lang w:val="ru-RU"/>
        </w:rPr>
        <w:t>коммерции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bCs/>
          <w:i/>
          <w:sz w:val="28"/>
          <w:szCs w:val="32"/>
          <w:lang w:val="ru-RU"/>
        </w:rPr>
      </w:pPr>
      <w:r w:rsidRPr="00DF572D">
        <w:rPr>
          <w:rFonts w:ascii="Times New Roman" w:hAnsi="Times New Roman" w:cs="Times New Roman"/>
          <w:b/>
          <w:bCs/>
          <w:i/>
          <w:sz w:val="28"/>
          <w:szCs w:val="32"/>
          <w:lang w:val="ru-RU"/>
        </w:rPr>
        <w:t>Ключевые</w:t>
      </w:r>
      <w:r w:rsidR="00196958" w:rsidRPr="00DF572D">
        <w:rPr>
          <w:rFonts w:ascii="Times New Roman" w:hAnsi="Times New Roman" w:cs="Times New Roman"/>
          <w:b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/>
          <w:bCs/>
          <w:i/>
          <w:sz w:val="28"/>
          <w:szCs w:val="32"/>
          <w:lang w:val="ru-RU"/>
        </w:rPr>
        <w:t>слова:</w:t>
      </w:r>
      <w:r w:rsidR="00196958"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интернет-магазин,</w:t>
      </w:r>
      <w:r w:rsidR="00196958"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товары,</w:t>
      </w:r>
      <w:r w:rsidR="00196958"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веб-сайты,</w:t>
      </w:r>
      <w:r w:rsidR="00196958"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сайт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строение,</w:t>
      </w:r>
      <w:r w:rsidR="00196958"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электронная</w:t>
      </w:r>
      <w:r w:rsidR="00196958"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bCs/>
          <w:i/>
          <w:sz w:val="28"/>
          <w:szCs w:val="32"/>
          <w:lang w:val="ru-RU"/>
        </w:rPr>
        <w:t>коммерция.</w:t>
      </w:r>
    </w:p>
    <w:p w:rsidR="00E168B3" w:rsidRPr="00DF572D" w:rsidRDefault="00E168B3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нет-магази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деальны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струмен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даж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мощь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льк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креп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зици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ы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е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хват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широк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удитори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лиентов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функци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иру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доб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бычн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агазину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блада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я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ущественн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люсов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цен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льзователе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лобальн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е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укло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стет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эт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циональ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ыслящ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смен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тда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едпочтен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рговл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иртуальн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ранстве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sz w:val="32"/>
          <w:szCs w:val="32"/>
          <w:lang w:val="ru-RU"/>
        </w:rPr>
        <w:t>Преимуществ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нет-магази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чевидны: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ругл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уточна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бота;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коном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нежн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редст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ренд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м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щен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плат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руд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ерсоналу;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тоянна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еклам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ов/услуг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иболе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езультативна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б-ресур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х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и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ледн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зиция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дач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исковиков;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сш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ен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анало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быт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ргова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чк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ступ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етителя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б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чк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емн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шара;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перативн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бновлен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цен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ов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иск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едоставляем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слуг;</w:t>
      </w:r>
      <w:proofErr w:type="gramEnd"/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нет-магази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годе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купателей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т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едоставляе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озможно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бор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особ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платы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ставки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громн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начен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е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факт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елове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уп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ход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з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ма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фиса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sz w:val="32"/>
          <w:szCs w:val="32"/>
          <w:lang w:val="ru-RU"/>
        </w:rPr>
        <w:t>Заработо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="00EF50D4"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тернет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лноценны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ходом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ерьёз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тнестис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лу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иболе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й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венны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риан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ч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рабаты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="00EF50D4"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вес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нет-магазин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желани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обра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се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таля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юанса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стоятельно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Поиск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своей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ниши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рынке.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ервы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л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у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д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ать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е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давать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дохнови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рендами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спе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пулярны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спрост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и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се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иру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собе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спространен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нет-магазины</w:t>
      </w:r>
      <w:proofErr w:type="gramEnd"/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дежд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н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сметики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ремитель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бира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борот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ыно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кологическ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гетарианск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ов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сегд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зуч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фер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нять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е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ребова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ейчас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мож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нос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быль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д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да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и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ужн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дя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льк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ориться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sz w:val="32"/>
          <w:szCs w:val="32"/>
          <w:lang w:val="ru-RU"/>
        </w:rPr>
        <w:t>Ка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й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е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агазина?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быч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ног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олов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акое-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едставлен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уще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е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с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бр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дн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фер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ода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ара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й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есн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иш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ебя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чен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л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да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ортив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еловеку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ообщ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би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орт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эт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учш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се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че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желан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я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носи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довольствие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тог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льк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луч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хорош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быль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хорош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вод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ремя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нимаяс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равится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Товары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те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у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предели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ткуд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р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ры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иш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брана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ме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нает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ак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давать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желани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стоятел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ь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ы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ряд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чнё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нос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ущественн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был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коре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дойдё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а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хобби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Хот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тараться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ч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ассов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изводств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раб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нн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бственн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изайн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е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ня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ециаль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трудников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клонно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ворч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ву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ме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дум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ы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казы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отовые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ы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sz w:val="32"/>
          <w:szCs w:val="32"/>
          <w:lang w:val="ru-RU"/>
        </w:rPr>
        <w:t>необычный</w:t>
      </w:r>
      <w:proofErr w:type="gramEnd"/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н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футболке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коративн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ыл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увениры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лавн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и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у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лезн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дям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sz w:val="32"/>
          <w:szCs w:val="32"/>
          <w:lang w:val="ru-RU"/>
        </w:rPr>
        <w:t>Следующи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риан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купк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отов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ов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ме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желан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озможнос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оятельно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куп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пт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й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х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имае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ворчеством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ди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ав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бота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д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дельны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а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ума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б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дел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з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тлична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озможно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влеч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е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ект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ужн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де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формиро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манд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ециалисто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ё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ле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руг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ыход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с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ерепрода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ы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меру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купа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чен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ёшев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нд-хендах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те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расив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фотографиру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да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мн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роже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й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дёжн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тавщиков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у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выш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цену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льз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кручив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лишк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н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центов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ач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д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с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у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к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ещи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Создание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i/>
          <w:sz w:val="32"/>
          <w:szCs w:val="32"/>
          <w:lang w:val="ru-RU"/>
        </w:rPr>
        <w:t>сайта.</w:t>
      </w:r>
      <w:r w:rsidR="00196958" w:rsidRPr="00DF572D">
        <w:rPr>
          <w:rFonts w:ascii="Times New Roman" w:hAnsi="Times New Roman" w:cs="Times New Roman"/>
          <w:i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="00EF50D4"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й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громн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личеств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олико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ак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йт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едл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а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аст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лат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роки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учи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л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йт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верше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есплатно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а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лат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ме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д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лощадк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акой-либ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латформ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род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</w:rPr>
        <w:t>WordPress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му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в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тернет-магази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а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м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илё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граммировании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ч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ст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дност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ичн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йта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д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у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мещен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с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ары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ак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а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дел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ятны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лаз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изайн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писан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г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ренда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ж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те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ож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тепе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лучш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sz w:val="32"/>
          <w:szCs w:val="32"/>
          <w:lang w:val="ru-RU"/>
        </w:rPr>
        <w:t>сайт</w:t>
      </w:r>
      <w:proofErr w:type="gramEnd"/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обавля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в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етали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Хороши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мощником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работк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йт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я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яю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лектрон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чеб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соб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(ЭУП)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sz w:val="32"/>
          <w:szCs w:val="32"/>
          <w:lang w:val="ru-RU"/>
        </w:rPr>
        <w:t>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стояще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рем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блюдае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стуща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енденц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работк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спространени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УП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ею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яд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ущест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равнени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радиционным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чебниками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п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мер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личи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озможност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втоматическ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проверк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ро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наний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еализац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о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ренажер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л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стоятельны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занятий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личн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форм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едставлен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формаци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(текст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рафика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нимация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идео-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аудиоинформаци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.д.)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ч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в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ы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ша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глядность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лагодар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гипертекстов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труктур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упр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о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щаю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пособы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вигаци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оиска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нформаци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[3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90].</w:t>
      </w:r>
    </w:p>
    <w:p w:rsidR="004A508F" w:rsidRPr="00DF572D" w:rsidRDefault="004A508F" w:rsidP="00941415">
      <w:pPr>
        <w:pStyle w:val="Compact"/>
        <w:spacing w:before="0" w:after="0"/>
        <w:ind w:firstLine="567"/>
        <w:jc w:val="both"/>
        <w:rPr>
          <w:rFonts w:ascii="Times New Roman" w:hAnsi="Times New Roman" w:cs="Times New Roman"/>
          <w:sz w:val="32"/>
          <w:szCs w:val="32"/>
          <w:lang w:val="ru-RU"/>
        </w:rPr>
      </w:pPr>
      <w:r w:rsidRPr="00DF572D">
        <w:rPr>
          <w:rFonts w:ascii="Times New Roman" w:hAnsi="Times New Roman" w:cs="Times New Roman"/>
          <w:sz w:val="32"/>
          <w:szCs w:val="32"/>
          <w:lang w:val="ru-RU"/>
        </w:rPr>
        <w:t>Сам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сто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озд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айт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ложне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влеч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лие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в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дел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авильную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екламу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любой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изне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ачинает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менн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их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этапов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которы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нельз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пускать.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есл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всё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сдела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авильно,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дальш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оек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удет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только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развиваться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носить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больше</w:t>
      </w:r>
      <w:r w:rsidR="00196958" w:rsidRPr="00DF572D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z w:val="32"/>
          <w:szCs w:val="32"/>
          <w:lang w:val="ru-RU"/>
        </w:rPr>
        <w:t>прибыли.</w:t>
      </w:r>
    </w:p>
    <w:p w:rsidR="004A508F" w:rsidRPr="00DF572D" w:rsidRDefault="004A508F" w:rsidP="00941415">
      <w:pPr>
        <w:ind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нтернет-магаз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о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зн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зн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ьез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да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е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у</w:t>
      </w:r>
      <w:r w:rsidR="00EF50D4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трудников.</w:t>
      </w:r>
    </w:p>
    <w:p w:rsidR="004A508F" w:rsidRPr="00DF572D" w:rsidRDefault="004A508F" w:rsidP="00941415">
      <w:pPr>
        <w:ind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та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юсы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интернет-магазина</w:t>
      </w:r>
      <w:proofErr w:type="gramEnd"/>
      <w:r w:rsidRPr="00DF572D">
        <w:rPr>
          <w:sz w:val="32"/>
          <w:szCs w:val="32"/>
        </w:rPr>
        <w:t>:</w:t>
      </w:r>
    </w:p>
    <w:p w:rsidR="004A508F" w:rsidRPr="00DF572D" w:rsidRDefault="004A508F" w:rsidP="00941415">
      <w:pPr>
        <w:ind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1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оя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интернет-магазина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лачивае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стинг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енд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т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пла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вцам</w:t>
      </w:r>
      <w:r w:rsidR="00EF50D4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д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газ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отр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н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о</w:t>
      </w:r>
      <w:r w:rsidR="00EF50D4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ж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а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ылился.</w:t>
      </w:r>
    </w:p>
    <w:p w:rsidR="004A508F" w:rsidRPr="00DF572D" w:rsidRDefault="004A508F" w:rsidP="00941415">
      <w:pPr>
        <w:ind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Благодаря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интернет-магазину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уп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авщи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EF50D4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аз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ц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газ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рь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министрато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бот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аз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ени</w:t>
      </w:r>
      <w:r w:rsidR="00EF50D4" w:rsidRPr="00DF572D">
        <w:rPr>
          <w:sz w:val="32"/>
          <w:szCs w:val="32"/>
        </w:rPr>
        <w:t>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хгалтер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мещат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ьнейш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хгалте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ент-менедже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ч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й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вижение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941415">
      <w:pPr>
        <w:ind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2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хва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ове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ч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йдя</w:t>
      </w:r>
      <w:r w:rsidR="00196958" w:rsidRPr="00DF572D">
        <w:rPr>
          <w:sz w:val="32"/>
          <w:szCs w:val="32"/>
        </w:rPr>
        <w:t xml:space="preserve"> </w:t>
      </w:r>
      <w:r w:rsidR="00EF50D4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ш</w:t>
      </w:r>
      <w:r w:rsidR="00196958" w:rsidRPr="00DF572D">
        <w:rPr>
          <w:sz w:val="32"/>
          <w:szCs w:val="32"/>
        </w:rPr>
        <w:t xml:space="preserve"> </w:t>
      </w:r>
      <w:r w:rsidR="00A10D00" w:rsidRPr="00DF572D">
        <w:rPr>
          <w:sz w:val="32"/>
          <w:szCs w:val="32"/>
        </w:rPr>
        <w:t>магази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п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ш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</w:t>
      </w:r>
      <w:r w:rsidR="00A10D0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общ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верженц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у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ие-нибуд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прос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вн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гази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хв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крорайона-гор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штаб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</w:t>
      </w:r>
      <w:r w:rsidR="00056F7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ор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ш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у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е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-люб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ме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од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.</w:t>
      </w:r>
    </w:p>
    <w:p w:rsidR="004A508F" w:rsidRPr="00DF572D" w:rsidRDefault="004A508F" w:rsidP="00941415">
      <w:pPr>
        <w:ind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3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газ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гл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т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ет-магаз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е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6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ос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аз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ыль</w:t>
      </w:r>
      <w:r w:rsidR="00056F7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ите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34721D">
      <w:pPr>
        <w:ind w:firstLine="709"/>
        <w:contextualSpacing/>
        <w:jc w:val="both"/>
        <w:rPr>
          <w:sz w:val="32"/>
          <w:szCs w:val="32"/>
        </w:rPr>
      </w:pPr>
    </w:p>
    <w:p w:rsidR="004A508F" w:rsidRPr="00DF572D" w:rsidRDefault="004A508F" w:rsidP="00941415">
      <w:pPr>
        <w:pStyle w:val="Compact"/>
        <w:spacing w:before="0" w:after="0"/>
        <w:ind w:left="567" w:hanging="567"/>
        <w:jc w:val="both"/>
        <w:rPr>
          <w:rFonts w:ascii="Times New Roman" w:hAnsi="Times New Roman" w:cs="Times New Roman"/>
          <w:b/>
          <w:spacing w:val="-4"/>
          <w:sz w:val="28"/>
          <w:szCs w:val="32"/>
          <w:lang w:val="ru-RU"/>
        </w:rPr>
      </w:pPr>
      <w:r w:rsidRPr="00DF572D">
        <w:rPr>
          <w:rFonts w:ascii="Times New Roman" w:hAnsi="Times New Roman" w:cs="Times New Roman"/>
          <w:b/>
          <w:spacing w:val="-4"/>
          <w:sz w:val="28"/>
          <w:szCs w:val="32"/>
          <w:lang w:val="ru-RU"/>
        </w:rPr>
        <w:t>Литература</w:t>
      </w:r>
    </w:p>
    <w:p w:rsidR="004A508F" w:rsidRPr="00DF572D" w:rsidRDefault="004A508F" w:rsidP="00941415">
      <w:pPr>
        <w:pStyle w:val="Compact"/>
        <w:numPr>
          <w:ilvl w:val="0"/>
          <w:numId w:val="7"/>
        </w:numPr>
        <w:spacing w:before="0" w:after="0"/>
        <w:ind w:left="567" w:hanging="567"/>
        <w:jc w:val="both"/>
        <w:rPr>
          <w:rFonts w:ascii="Times New Roman" w:hAnsi="Times New Roman" w:cs="Times New Roman"/>
          <w:spacing w:val="-4"/>
          <w:sz w:val="28"/>
          <w:szCs w:val="32"/>
          <w:lang w:val="ru-RU"/>
        </w:rPr>
      </w:pP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Кобелев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О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А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Электронная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коммерция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: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учеб</w:t>
      </w:r>
      <w:proofErr w:type="gramStart"/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.</w:t>
      </w:r>
      <w:proofErr w:type="gramEnd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proofErr w:type="gramStart"/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п</w:t>
      </w:r>
      <w:proofErr w:type="gramEnd"/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особие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/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О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А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Кобелев,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="00A10D00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С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="00A10D00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В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Пирагов</w:t>
      </w:r>
      <w:r w:rsidR="00A10D00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5-е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изд.,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стер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Москва</w:t>
      </w:r>
      <w:proofErr w:type="gramStart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:</w:t>
      </w:r>
      <w:proofErr w:type="gramEnd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Дашков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и</w:t>
      </w:r>
      <w:proofErr w:type="gramStart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К</w:t>
      </w:r>
      <w:proofErr w:type="gramEnd"/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,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2020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682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с.</w:t>
      </w:r>
    </w:p>
    <w:p w:rsidR="004A508F" w:rsidRPr="00DF572D" w:rsidRDefault="004A508F" w:rsidP="00941415">
      <w:pPr>
        <w:pStyle w:val="Compact"/>
        <w:numPr>
          <w:ilvl w:val="0"/>
          <w:numId w:val="7"/>
        </w:numPr>
        <w:spacing w:before="0" w:after="0"/>
        <w:ind w:left="567" w:hanging="567"/>
        <w:jc w:val="both"/>
        <w:rPr>
          <w:rFonts w:ascii="Times New Roman" w:hAnsi="Times New Roman" w:cs="Times New Roman"/>
          <w:spacing w:val="-4"/>
          <w:sz w:val="28"/>
          <w:szCs w:val="32"/>
          <w:lang w:val="ru-RU"/>
        </w:rPr>
      </w:pP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Лапидус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Л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В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Цифровая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экономика</w:t>
      </w:r>
      <w:r w:rsidR="00A10D00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Управление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электронным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бизн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е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сом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и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электронной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коммерцией</w:t>
      </w:r>
      <w:proofErr w:type="gramStart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:</w:t>
      </w:r>
      <w:proofErr w:type="gramEnd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учебник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/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Л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В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Лапидус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Москва</w:t>
      </w:r>
      <w:proofErr w:type="gramStart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:</w:t>
      </w:r>
      <w:proofErr w:type="gramEnd"/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ИНФРА-М,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2020.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–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479</w:t>
      </w:r>
      <w:r w:rsidR="00196958"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 xml:space="preserve"> </w:t>
      </w:r>
      <w:r w:rsidRPr="00DF572D">
        <w:rPr>
          <w:rFonts w:ascii="Times New Roman" w:hAnsi="Times New Roman" w:cs="Times New Roman"/>
          <w:spacing w:val="-4"/>
          <w:sz w:val="28"/>
          <w:szCs w:val="32"/>
          <w:lang w:val="ru-RU"/>
        </w:rPr>
        <w:t>с.</w:t>
      </w:r>
    </w:p>
    <w:p w:rsidR="004A508F" w:rsidRPr="00DF572D" w:rsidRDefault="004A508F" w:rsidP="00941415">
      <w:pPr>
        <w:pStyle w:val="1"/>
        <w:numPr>
          <w:ilvl w:val="0"/>
          <w:numId w:val="7"/>
        </w:numPr>
        <w:ind w:left="567" w:hanging="567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Лепшоко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</w:t>
      </w:r>
      <w:r w:rsidR="00A10D00" w:rsidRPr="00DF572D">
        <w:rPr>
          <w:spacing w:val="-4"/>
          <w:sz w:val="28"/>
          <w:szCs w:val="32"/>
        </w:rPr>
        <w:t>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азработк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электрон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чеб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особ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«Введ</w:t>
      </w:r>
      <w:r w:rsidRPr="00DF572D">
        <w:rPr>
          <w:spacing w:val="-4"/>
          <w:sz w:val="28"/>
          <w:szCs w:val="32"/>
        </w:rPr>
        <w:t>е</w:t>
      </w:r>
      <w:r w:rsidRPr="00DF572D">
        <w:rPr>
          <w:spacing w:val="-4"/>
          <w:sz w:val="28"/>
          <w:szCs w:val="32"/>
        </w:rPr>
        <w:t>ни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HTML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CSS»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амках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реподаван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урс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«Основы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нтернет-программирования»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Н.Л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епшокова,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М.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Б.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Узденова</w:t>
      </w:r>
      <w:r w:rsidR="00196958" w:rsidRPr="00DF572D">
        <w:rPr>
          <w:spacing w:val="-4"/>
          <w:sz w:val="28"/>
          <w:szCs w:val="32"/>
        </w:rPr>
        <w:t xml:space="preserve"> </w:t>
      </w:r>
      <w:r w:rsidR="00A10D00"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Школ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буд</w:t>
      </w:r>
      <w:r w:rsidRPr="00DF572D">
        <w:rPr>
          <w:spacing w:val="-4"/>
          <w:sz w:val="28"/>
          <w:szCs w:val="32"/>
        </w:rPr>
        <w:t>у</w:t>
      </w:r>
      <w:r w:rsidRPr="00DF572D">
        <w:rPr>
          <w:spacing w:val="-4"/>
          <w:sz w:val="28"/>
          <w:szCs w:val="32"/>
        </w:rPr>
        <w:t>щего</w:t>
      </w:r>
      <w:proofErr w:type="gramStart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:</w:t>
      </w:r>
      <w:proofErr w:type="gramEnd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аучно-методически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журнал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оскв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16</w:t>
      </w:r>
      <w:r w:rsidR="00A10D00" w:rsidRPr="00DF572D">
        <w:rPr>
          <w:spacing w:val="-4"/>
          <w:sz w:val="28"/>
          <w:szCs w:val="32"/>
        </w:rPr>
        <w:t>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4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89-95.</w:t>
      </w:r>
    </w:p>
    <w:p w:rsidR="004A508F" w:rsidRPr="00DF572D" w:rsidRDefault="004A508F" w:rsidP="00941415">
      <w:pPr>
        <w:pStyle w:val="Compact"/>
        <w:spacing w:before="0" w:after="0"/>
        <w:ind w:left="567" w:hanging="567"/>
        <w:jc w:val="both"/>
        <w:rPr>
          <w:rFonts w:ascii="Times New Roman" w:hAnsi="Times New Roman" w:cs="Times New Roman"/>
          <w:spacing w:val="-4"/>
          <w:sz w:val="28"/>
          <w:szCs w:val="32"/>
          <w:lang w:val="ru-RU"/>
        </w:rPr>
      </w:pPr>
    </w:p>
    <w:p w:rsidR="00A10D00" w:rsidRPr="00DF572D" w:rsidRDefault="00A10D00" w:rsidP="0034721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32"/>
          <w:szCs w:val="32"/>
          <w:lang w:val="ru-RU"/>
        </w:rPr>
      </w:pPr>
    </w:p>
    <w:p w:rsidR="004A508F" w:rsidRPr="00DF572D" w:rsidRDefault="004A508F" w:rsidP="00381510">
      <w:pPr>
        <w:rPr>
          <w:rFonts w:eastAsiaTheme="minorHAnsi"/>
          <w:b/>
          <w:sz w:val="32"/>
          <w:szCs w:val="32"/>
          <w:shd w:val="clear" w:color="auto" w:fill="FFFFFF"/>
          <w:lang w:eastAsia="en-US"/>
        </w:rPr>
      </w:pP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УДК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338.2</w:t>
      </w:r>
    </w:p>
    <w:p w:rsidR="004A508F" w:rsidRPr="00DF572D" w:rsidRDefault="004A508F" w:rsidP="00D25730">
      <w:pPr>
        <w:pStyle w:val="2"/>
      </w:pPr>
      <w:bookmarkStart w:id="116" w:name="_Toc58430895"/>
      <w:r w:rsidRPr="00DF572D">
        <w:t>Болатчиев</w:t>
      </w:r>
      <w:r w:rsidR="00196958" w:rsidRPr="00DF572D">
        <w:t xml:space="preserve"> </w:t>
      </w:r>
      <w:r w:rsidRPr="00DF572D">
        <w:t>Али</w:t>
      </w:r>
      <w:r w:rsidR="00196958" w:rsidRPr="00DF572D">
        <w:t xml:space="preserve"> </w:t>
      </w:r>
      <w:r w:rsidRPr="00DF572D">
        <w:t>Исламович</w:t>
      </w:r>
      <w:r w:rsidR="00A10D00" w:rsidRPr="00DF572D">
        <w:t>,</w:t>
      </w:r>
      <w:bookmarkEnd w:id="116"/>
    </w:p>
    <w:p w:rsidR="004A508F" w:rsidRPr="00DF572D" w:rsidRDefault="004A508F" w:rsidP="00381510">
      <w:pPr>
        <w:shd w:val="clear" w:color="auto" w:fill="FFFFFF" w:themeFill="background1"/>
        <w:jc w:val="right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Cs/>
          <w:i/>
          <w:sz w:val="32"/>
          <w:szCs w:val="32"/>
          <w:lang w:eastAsia="en-US"/>
        </w:rPr>
        <w:t>магистрант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2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курса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proofErr w:type="gramStart"/>
      <w:r w:rsidRPr="00DF572D">
        <w:rPr>
          <w:i/>
          <w:sz w:val="32"/>
          <w:szCs w:val="32"/>
        </w:rPr>
        <w:t>обучения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о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направлению</w:t>
      </w:r>
      <w:proofErr w:type="gramEnd"/>
    </w:p>
    <w:p w:rsidR="004A508F" w:rsidRPr="00DF572D" w:rsidRDefault="00196958" w:rsidP="00381510">
      <w:pPr>
        <w:shd w:val="clear" w:color="auto" w:fill="FFFFFF" w:themeFill="background1"/>
        <w:jc w:val="right"/>
        <w:rPr>
          <w:rFonts w:eastAsiaTheme="majorEastAsia"/>
          <w:bCs/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01.04.02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-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Прикладная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математика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и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информатика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</w:p>
    <w:p w:rsidR="004A508F" w:rsidRPr="00DF572D" w:rsidRDefault="004A508F" w:rsidP="00381510">
      <w:pPr>
        <w:shd w:val="clear" w:color="auto" w:fill="FFFFFF" w:themeFill="background1"/>
        <w:jc w:val="right"/>
        <w:rPr>
          <w:rFonts w:eastAsiaTheme="minorHAnsi"/>
          <w:b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Бостанова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Фатима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Ахмедовна</w:t>
      </w:r>
      <w:r w:rsidR="00A10D00" w:rsidRPr="00DF572D">
        <w:rPr>
          <w:rFonts w:eastAsiaTheme="minorHAnsi"/>
          <w:b/>
          <w:bCs/>
          <w:i/>
          <w:sz w:val="32"/>
          <w:szCs w:val="32"/>
          <w:lang w:eastAsia="en-US"/>
        </w:rPr>
        <w:t>,</w:t>
      </w:r>
    </w:p>
    <w:p w:rsidR="004A508F" w:rsidRPr="00DF572D" w:rsidRDefault="00196958" w:rsidP="00381510">
      <w:pPr>
        <w:shd w:val="clear" w:color="auto" w:fill="FFFFFF" w:themeFill="background1"/>
        <w:jc w:val="right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inorHAnsi"/>
          <w:bCs/>
          <w:i/>
          <w:sz w:val="32"/>
          <w:szCs w:val="32"/>
          <w:lang w:eastAsia="en-US"/>
        </w:rPr>
        <w:t>к.ф.-м.н.,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inorHAnsi"/>
          <w:bCs/>
          <w:i/>
          <w:sz w:val="32"/>
          <w:szCs w:val="32"/>
          <w:lang w:eastAsia="en-US"/>
        </w:rPr>
        <w:t>доцент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кафедры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математического</w:t>
      </w:r>
      <w:r w:rsidRPr="00DF572D">
        <w:rPr>
          <w:rFonts w:eastAsiaTheme="majorEastAsia"/>
          <w:bCs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Theme="majorEastAsia"/>
          <w:bCs/>
          <w:i/>
          <w:sz w:val="32"/>
          <w:szCs w:val="32"/>
          <w:lang w:eastAsia="en-US"/>
        </w:rPr>
        <w:t>анализа</w:t>
      </w:r>
    </w:p>
    <w:p w:rsidR="004A508F" w:rsidRPr="00DF572D" w:rsidRDefault="004A508F" w:rsidP="00381510">
      <w:pPr>
        <w:tabs>
          <w:tab w:val="left" w:pos="3149"/>
        </w:tabs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4A508F" w:rsidRPr="00DF572D" w:rsidRDefault="004A508F" w:rsidP="00381510">
      <w:pPr>
        <w:jc w:val="right"/>
        <w:rPr>
          <w:rFonts w:eastAsiaTheme="minorHAnsi"/>
          <w:b/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</w:t>
      </w:r>
    </w:p>
    <w:p w:rsidR="004A508F" w:rsidRPr="00DF572D" w:rsidRDefault="004A508F" w:rsidP="0087621A">
      <w:pPr>
        <w:shd w:val="clear" w:color="auto" w:fill="FFFFFF"/>
        <w:jc w:val="center"/>
        <w:rPr>
          <w:b/>
          <w:sz w:val="32"/>
          <w:szCs w:val="32"/>
        </w:rPr>
      </w:pPr>
    </w:p>
    <w:p w:rsidR="00381510" w:rsidRPr="00DF572D" w:rsidRDefault="004A508F" w:rsidP="00D25730">
      <w:pPr>
        <w:pStyle w:val="2"/>
      </w:pPr>
      <w:bookmarkStart w:id="117" w:name="_Toc58430896"/>
      <w:r w:rsidRPr="00DF572D">
        <w:t>МАТЕМАТИЧЕСКАЯ</w:t>
      </w:r>
      <w:r w:rsidR="00196958" w:rsidRPr="00DF572D">
        <w:t xml:space="preserve"> </w:t>
      </w:r>
      <w:r w:rsidRPr="00DF572D">
        <w:t>МОДЕЛЬ</w:t>
      </w:r>
      <w:r w:rsidR="00196958" w:rsidRPr="00DF572D">
        <w:t xml:space="preserve"> </w:t>
      </w:r>
      <w:r w:rsidRPr="00DF572D">
        <w:t>ПРОГНОЗА</w:t>
      </w:r>
      <w:bookmarkEnd w:id="117"/>
    </w:p>
    <w:p w:rsidR="004A508F" w:rsidRPr="00DF572D" w:rsidRDefault="004A508F" w:rsidP="00D25730">
      <w:pPr>
        <w:pStyle w:val="2"/>
      </w:pPr>
      <w:bookmarkStart w:id="118" w:name="_Toc58430897"/>
      <w:r w:rsidRPr="00DF572D">
        <w:t>УРОЖАЙНОСТИ</w:t>
      </w:r>
      <w:bookmarkEnd w:id="118"/>
    </w:p>
    <w:p w:rsidR="004A508F" w:rsidRPr="00DF572D" w:rsidRDefault="004A508F" w:rsidP="0034721D">
      <w:pPr>
        <w:shd w:val="clear" w:color="auto" w:fill="FFFFFF" w:themeFill="background1"/>
        <w:ind w:firstLine="709"/>
        <w:jc w:val="right"/>
        <w:rPr>
          <w:rFonts w:eastAsiaTheme="minorHAnsi"/>
          <w:b/>
          <w:bCs/>
          <w:i/>
          <w:sz w:val="32"/>
          <w:szCs w:val="32"/>
          <w:lang w:eastAsia="en-US"/>
        </w:rPr>
      </w:pP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i/>
          <w:kern w:val="36"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но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нистерств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ль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озяйств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осс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рожа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т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д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вышал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рожа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2019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д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(2019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-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121,2</w:t>
      </w:r>
      <w:r w:rsidR="00196958" w:rsidRPr="00DF572D">
        <w:rPr>
          <w:i/>
          <w:sz w:val="28"/>
          <w:szCs w:val="32"/>
        </w:rPr>
        <w:t xml:space="preserve"> </w:t>
      </w:r>
      <w:proofErr w:type="gramStart"/>
      <w:r w:rsidRPr="00DF572D">
        <w:rPr>
          <w:i/>
          <w:sz w:val="28"/>
          <w:szCs w:val="32"/>
        </w:rPr>
        <w:t>млн</w:t>
      </w:r>
      <w:proofErr w:type="gramEnd"/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.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2020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-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125,3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лн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ерна)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днак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но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ыл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делан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е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чет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лияния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Covid–19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у.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Прогноз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урожайности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зерновых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культур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проводился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по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описанию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математической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модели.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Она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связывает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ур</w:t>
      </w:r>
      <w:r w:rsidRPr="00DF572D">
        <w:rPr>
          <w:bCs/>
          <w:i/>
          <w:kern w:val="36"/>
          <w:sz w:val="28"/>
          <w:szCs w:val="32"/>
        </w:rPr>
        <w:t>о</w:t>
      </w:r>
      <w:r w:rsidRPr="00DF572D">
        <w:rPr>
          <w:bCs/>
          <w:i/>
          <w:kern w:val="36"/>
          <w:sz w:val="28"/>
          <w:szCs w:val="32"/>
        </w:rPr>
        <w:t>жайность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с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осадками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и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температурой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воздуха.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Прикладная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малопар</w:t>
      </w:r>
      <w:r w:rsidRPr="00DF572D">
        <w:rPr>
          <w:bCs/>
          <w:i/>
          <w:kern w:val="36"/>
          <w:sz w:val="28"/>
          <w:szCs w:val="32"/>
        </w:rPr>
        <w:t>а</w:t>
      </w:r>
      <w:r w:rsidRPr="00DF572D">
        <w:rPr>
          <w:bCs/>
          <w:i/>
          <w:kern w:val="36"/>
          <w:sz w:val="28"/>
          <w:szCs w:val="32"/>
        </w:rPr>
        <w:t>метрическая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модель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учитывает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важные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факторы,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влияющие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на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ур</w:t>
      </w:r>
      <w:r w:rsidRPr="00DF572D">
        <w:rPr>
          <w:bCs/>
          <w:i/>
          <w:kern w:val="36"/>
          <w:sz w:val="28"/>
          <w:szCs w:val="32"/>
        </w:rPr>
        <w:t>о</w:t>
      </w:r>
      <w:r w:rsidRPr="00DF572D">
        <w:rPr>
          <w:bCs/>
          <w:i/>
          <w:kern w:val="36"/>
          <w:sz w:val="28"/>
          <w:szCs w:val="32"/>
        </w:rPr>
        <w:t>жайность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во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внешней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  <w:r w:rsidRPr="00DF572D">
        <w:rPr>
          <w:bCs/>
          <w:i/>
          <w:kern w:val="36"/>
          <w:sz w:val="28"/>
          <w:szCs w:val="32"/>
        </w:rPr>
        <w:t>среде.</w:t>
      </w:r>
      <w:r w:rsidR="00196958" w:rsidRPr="00DF572D">
        <w:rPr>
          <w:bCs/>
          <w:i/>
          <w:kern w:val="36"/>
          <w:sz w:val="28"/>
          <w:szCs w:val="32"/>
        </w:rPr>
        <w:t xml:space="preserve"> 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i/>
          <w:sz w:val="28"/>
          <w:szCs w:val="32"/>
        </w:rPr>
      </w:pPr>
      <w:proofErr w:type="gramStart"/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льск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озяйств</w:t>
      </w:r>
      <w:r w:rsidR="004C504F"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рожа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ерно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ноз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т</w:t>
      </w:r>
      <w:r w:rsidRPr="00DF572D">
        <w:rPr>
          <w:i/>
          <w:sz w:val="28"/>
          <w:szCs w:val="32"/>
        </w:rPr>
        <w:t>ч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нн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годы.</w:t>
      </w:r>
      <w:proofErr w:type="gramEnd"/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sz w:val="32"/>
          <w:szCs w:val="32"/>
        </w:rPr>
      </w:pP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sz w:val="32"/>
          <w:szCs w:val="32"/>
        </w:rPr>
      </w:pPr>
      <w:r w:rsidRPr="00DF572D">
        <w:rPr>
          <w:bCs/>
          <w:sz w:val="32"/>
          <w:szCs w:val="32"/>
        </w:rPr>
        <w:t>Д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чал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граничительны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ер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вязанны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распростр</w:t>
      </w:r>
      <w:r w:rsidRPr="00DF572D">
        <w:rPr>
          <w:bCs/>
          <w:sz w:val="32"/>
          <w:szCs w:val="32"/>
        </w:rPr>
        <w:t>а</w:t>
      </w:r>
      <w:r w:rsidRPr="00DF572D">
        <w:rPr>
          <w:bCs/>
          <w:sz w:val="32"/>
          <w:szCs w:val="32"/>
        </w:rPr>
        <w:t>нение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оронавирус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России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инистерство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ельског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х</w:t>
      </w:r>
      <w:r w:rsidRPr="00DF572D">
        <w:rPr>
          <w:bCs/>
          <w:sz w:val="32"/>
          <w:szCs w:val="32"/>
        </w:rPr>
        <w:t>о</w:t>
      </w:r>
      <w:r w:rsidRPr="00DF572D">
        <w:rPr>
          <w:bCs/>
          <w:sz w:val="32"/>
          <w:szCs w:val="32"/>
        </w:rPr>
        <w:t>зяйств</w:t>
      </w:r>
      <w:r w:rsidR="00A10D00" w:rsidRPr="00DF572D">
        <w:rPr>
          <w:bCs/>
          <w:sz w:val="32"/>
          <w:szCs w:val="32"/>
        </w:rPr>
        <w:t>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уж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был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сновно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делан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трат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ходящий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год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Эт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трат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был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ложен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емен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купку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ГСМ.</w:t>
      </w:r>
      <w:r w:rsidR="00196958" w:rsidRPr="00DF572D">
        <w:rPr>
          <w:bCs/>
          <w:sz w:val="32"/>
          <w:szCs w:val="32"/>
        </w:rPr>
        <w:t xml:space="preserve"> 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татист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л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ьш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од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лия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гропромышл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а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рожа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ис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год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ы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готовл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опри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гропромышл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ен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о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мот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0C5C0F"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онавиру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но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ер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ь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инистер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пре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чит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жа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2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выс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жа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201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1,2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2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5,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рна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но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стер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я</w:t>
      </w:r>
      <w:r w:rsidR="00196958" w:rsidRPr="00DF572D">
        <w:rPr>
          <w:bCs/>
          <w:i/>
          <w:kern w:val="36"/>
          <w:sz w:val="32"/>
          <w:szCs w:val="32"/>
        </w:rPr>
        <w:t xml:space="preserve"> </w:t>
      </w:r>
      <w:r w:rsidRPr="00DF572D">
        <w:rPr>
          <w:bCs/>
          <w:i/>
          <w:kern w:val="36"/>
          <w:sz w:val="32"/>
          <w:szCs w:val="32"/>
        </w:rPr>
        <w:t>Covid</w:t>
      </w:r>
      <w:r w:rsidR="000C5C0F" w:rsidRPr="00DF572D">
        <w:rPr>
          <w:bCs/>
          <w:i/>
          <w:kern w:val="36"/>
          <w:sz w:val="32"/>
          <w:szCs w:val="32"/>
        </w:rPr>
        <w:t>–</w:t>
      </w:r>
      <w:r w:rsidRPr="00DF572D">
        <w:rPr>
          <w:bCs/>
          <w:i/>
          <w:kern w:val="36"/>
          <w:sz w:val="32"/>
          <w:szCs w:val="32"/>
        </w:rPr>
        <w:t>19</w:t>
      </w:r>
      <w:r w:rsidR="00196958" w:rsidRPr="00DF572D">
        <w:rPr>
          <w:bCs/>
          <w:i/>
          <w:kern w:val="36"/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иралс</w:t>
      </w:r>
      <w:r w:rsidR="000C5C0F"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годы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Прогноз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ернов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ультур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водилс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писани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атематическо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и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тора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вязывае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</w:t>
      </w:r>
      <w:r w:rsidRPr="00DF572D">
        <w:rPr>
          <w:bCs/>
          <w:kern w:val="36"/>
          <w:sz w:val="32"/>
          <w:szCs w:val="32"/>
        </w:rPr>
        <w:t>й</w:t>
      </w:r>
      <w:r w:rsidRPr="00DF572D">
        <w:rPr>
          <w:bCs/>
          <w:kern w:val="36"/>
          <w:sz w:val="32"/>
          <w:szCs w:val="32"/>
        </w:rPr>
        <w:t>нос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садкам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емпературо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оздуха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сследовате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б</w:t>
      </w:r>
      <w:r w:rsidRPr="00DF572D">
        <w:rPr>
          <w:bCs/>
          <w:kern w:val="36"/>
          <w:sz w:val="32"/>
          <w:szCs w:val="32"/>
        </w:rPr>
        <w:t>ласт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АПК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строи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икладну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алопараметрическу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дель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гнозирующу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ернов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ультур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акж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читывающ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аж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акторы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лияющ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нешне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ред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[1].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Эксперимент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водили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мощ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мпьютер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ехнологи</w:t>
      </w:r>
      <w:r w:rsidR="000C5C0F" w:rsidRPr="00DF572D">
        <w:rPr>
          <w:bCs/>
          <w:kern w:val="36"/>
          <w:sz w:val="32"/>
          <w:szCs w:val="32"/>
        </w:rPr>
        <w:t>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зличным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одам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е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гноз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(различ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труктур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и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меющ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з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ункциональ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вяз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висимости)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ксперимент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каза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лучшу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ь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н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едставил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оздейств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умм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садк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умму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ффектив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емператур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е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ерио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ь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де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читыва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вышен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мощь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клик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ормативны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т</w:t>
      </w:r>
      <w:r w:rsidRPr="00DF572D">
        <w:rPr>
          <w:bCs/>
          <w:kern w:val="36"/>
          <w:sz w:val="32"/>
          <w:szCs w:val="32"/>
        </w:rPr>
        <w:t>кликом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вместно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лиян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ву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актор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едполагало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ультипликативны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[2]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Эксперименталь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еоретическ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сследовани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пред</w:t>
      </w:r>
      <w:r w:rsidRPr="00DF572D">
        <w:rPr>
          <w:bCs/>
          <w:kern w:val="36"/>
          <w:sz w:val="32"/>
          <w:szCs w:val="32"/>
        </w:rPr>
        <w:t>е</w:t>
      </w:r>
      <w:r w:rsidRPr="00DF572D">
        <w:rPr>
          <w:bCs/>
          <w:kern w:val="36"/>
          <w:sz w:val="32"/>
          <w:szCs w:val="32"/>
        </w:rPr>
        <w:t>ли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бщи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и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клик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  <w:lang w:val="en-US"/>
        </w:rPr>
        <w:t>H</w:t>
      </w:r>
      <w:r w:rsidRPr="00DF572D">
        <w:rPr>
          <w:bCs/>
          <w:kern w:val="36"/>
          <w:sz w:val="32"/>
          <w:szCs w:val="32"/>
        </w:rPr>
        <w:t>(</w:t>
      </w:r>
      <w:r w:rsidRPr="00DF572D">
        <w:rPr>
          <w:bCs/>
          <w:kern w:val="36"/>
          <w:sz w:val="32"/>
          <w:szCs w:val="32"/>
          <w:lang w:val="en-US"/>
        </w:rPr>
        <w:t>x</w:t>
      </w:r>
      <w:r w:rsidRPr="00DF572D">
        <w:rPr>
          <w:bCs/>
          <w:kern w:val="36"/>
          <w:sz w:val="32"/>
          <w:szCs w:val="32"/>
        </w:rPr>
        <w:t>)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едставленны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ледующи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б</w:t>
      </w:r>
      <w:r w:rsidRPr="00DF572D">
        <w:rPr>
          <w:bCs/>
          <w:kern w:val="36"/>
          <w:sz w:val="32"/>
          <w:szCs w:val="32"/>
        </w:rPr>
        <w:t>разом: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4A508F" w:rsidRPr="00DF572D" w:rsidRDefault="004A508F" w:rsidP="0034721D">
      <w:pPr>
        <w:shd w:val="clear" w:color="auto" w:fill="FFFFFF"/>
        <w:ind w:firstLine="709"/>
        <w:jc w:val="center"/>
        <w:rPr>
          <w:bCs/>
          <w:kern w:val="36"/>
          <w:sz w:val="32"/>
          <w:szCs w:val="32"/>
        </w:rPr>
      </w:pPr>
      <w:r w:rsidRPr="00DF572D">
        <w:rPr>
          <w:rFonts w:eastAsia="Calibri"/>
          <w:noProof/>
          <w:sz w:val="32"/>
          <w:szCs w:val="32"/>
        </w:rPr>
        <w:drawing>
          <wp:inline distT="0" distB="0" distL="0" distR="0" wp14:anchorId="560931A5" wp14:editId="39C26640">
            <wp:extent cx="3370641" cy="2563900"/>
            <wp:effectExtent l="0" t="0" r="1270" b="825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71186" cy="2564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Зде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каже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бщи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и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ормирован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ункци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т</w:t>
      </w:r>
      <w:r w:rsidRPr="00DF572D">
        <w:rPr>
          <w:bCs/>
          <w:kern w:val="36"/>
          <w:sz w:val="32"/>
          <w:szCs w:val="32"/>
        </w:rPr>
        <w:t>клик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  <w:lang w:val="en-US"/>
        </w:rPr>
        <w:t>H</w:t>
      </w:r>
      <w:r w:rsidRPr="00DF572D">
        <w:rPr>
          <w:bCs/>
          <w:kern w:val="36"/>
          <w:sz w:val="32"/>
          <w:szCs w:val="32"/>
        </w:rPr>
        <w:t>(</w:t>
      </w:r>
      <w:r w:rsidRPr="00DF572D">
        <w:rPr>
          <w:bCs/>
          <w:kern w:val="36"/>
          <w:sz w:val="32"/>
          <w:szCs w:val="32"/>
          <w:lang w:val="en-US"/>
        </w:rPr>
        <w:t>x</w:t>
      </w:r>
      <w:r w:rsidRPr="00DF572D">
        <w:rPr>
          <w:bCs/>
          <w:kern w:val="36"/>
          <w:sz w:val="32"/>
          <w:szCs w:val="32"/>
        </w:rPr>
        <w:t>)</w:t>
      </w:r>
      <w:r w:rsidR="000C5C0F" w:rsidRPr="00DF572D">
        <w:rPr>
          <w:bCs/>
          <w:kern w:val="36"/>
          <w:sz w:val="32"/>
          <w:szCs w:val="32"/>
        </w:rPr>
        <w:t>.</w:t>
      </w:r>
    </w:p>
    <w:p w:rsidR="000931C6" w:rsidRDefault="000931C6" w:rsidP="000931C6">
      <w:pPr>
        <w:shd w:val="clear" w:color="auto" w:fill="FFFFFF"/>
        <w:ind w:firstLine="567"/>
        <w:jc w:val="center"/>
        <w:rPr>
          <w:bCs/>
          <w:kern w:val="36"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71D980E2" wp14:editId="403263EC">
            <wp:extent cx="3228975" cy="150495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Зде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i/>
          <w:kern w:val="36"/>
          <w:sz w:val="32"/>
          <w:szCs w:val="32"/>
        </w:rPr>
        <w:t>х</w:t>
      </w:r>
      <w:proofErr w:type="gramStart"/>
      <w:r w:rsidRPr="00DF572D">
        <w:rPr>
          <w:bCs/>
          <w:i/>
          <w:kern w:val="36"/>
          <w:sz w:val="32"/>
          <w:szCs w:val="32"/>
        </w:rPr>
        <w:t>1</w:t>
      </w:r>
      <w:proofErr w:type="gramEnd"/>
      <w:r w:rsidRPr="00DF572D">
        <w:rPr>
          <w:bCs/>
          <w:kern w:val="36"/>
          <w:sz w:val="32"/>
          <w:szCs w:val="32"/>
        </w:rPr>
        <w:t>-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инимальное;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i/>
          <w:kern w:val="36"/>
          <w:sz w:val="32"/>
          <w:szCs w:val="32"/>
        </w:rPr>
        <w:t>х2</w:t>
      </w:r>
      <w:r w:rsidRPr="00DF572D">
        <w:rPr>
          <w:bCs/>
          <w:kern w:val="36"/>
          <w:sz w:val="32"/>
          <w:szCs w:val="32"/>
        </w:rPr>
        <w:t>-максимально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начен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акт</w:t>
      </w:r>
      <w:r w:rsidRPr="00DF572D">
        <w:rPr>
          <w:bCs/>
          <w:kern w:val="36"/>
          <w:sz w:val="32"/>
          <w:szCs w:val="32"/>
        </w:rPr>
        <w:t>о</w:t>
      </w:r>
      <w:r w:rsidRPr="00DF572D">
        <w:rPr>
          <w:bCs/>
          <w:kern w:val="36"/>
          <w:sz w:val="32"/>
          <w:szCs w:val="32"/>
        </w:rPr>
        <w:t>ров</w:t>
      </w:r>
      <w:r w:rsidR="0047132C" w:rsidRPr="00DF572D">
        <w:rPr>
          <w:bCs/>
          <w:kern w:val="36"/>
          <w:sz w:val="32"/>
          <w:szCs w:val="32"/>
        </w:rPr>
        <w:t>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границам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тор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ормируется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i/>
          <w:kern w:val="36"/>
          <w:sz w:val="32"/>
          <w:szCs w:val="32"/>
        </w:rPr>
        <w:t>х2,</w:t>
      </w:r>
      <w:r w:rsidR="00196958" w:rsidRPr="00DF572D">
        <w:rPr>
          <w:bCs/>
          <w:i/>
          <w:kern w:val="36"/>
          <w:sz w:val="32"/>
          <w:szCs w:val="32"/>
        </w:rPr>
        <w:t xml:space="preserve"> </w:t>
      </w:r>
      <w:r w:rsidRPr="00DF572D">
        <w:rPr>
          <w:bCs/>
          <w:i/>
          <w:kern w:val="36"/>
          <w:sz w:val="32"/>
          <w:szCs w:val="32"/>
        </w:rPr>
        <w:t>х3</w:t>
      </w:r>
      <w:r w:rsidR="00196958" w:rsidRPr="00DF572D">
        <w:rPr>
          <w:bCs/>
          <w:i/>
          <w:kern w:val="36"/>
          <w:sz w:val="32"/>
          <w:szCs w:val="32"/>
        </w:rPr>
        <w:t xml:space="preserve"> </w:t>
      </w:r>
      <w:r w:rsidRPr="00DF572D">
        <w:rPr>
          <w:bCs/>
          <w:i/>
          <w:kern w:val="36"/>
          <w:sz w:val="32"/>
          <w:szCs w:val="32"/>
        </w:rPr>
        <w:t>–</w:t>
      </w:r>
      <w:r w:rsidR="00196958" w:rsidRPr="00DF572D">
        <w:rPr>
          <w:bCs/>
          <w:i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биологическ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лучш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границ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фактора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Следующа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хем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едставляе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гноз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и</w:t>
      </w:r>
      <w:r w:rsidR="0047132C" w:rsidRPr="00DF572D">
        <w:rPr>
          <w:bCs/>
          <w:kern w:val="36"/>
          <w:sz w:val="32"/>
          <w:szCs w:val="32"/>
        </w:rPr>
        <w:t>.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0931C6" w:rsidRDefault="000931C6" w:rsidP="000931C6">
      <w:pPr>
        <w:jc w:val="center"/>
        <w:rPr>
          <w:sz w:val="32"/>
          <w:lang w:val="en-US"/>
        </w:rPr>
      </w:pPr>
      <w:r>
        <w:rPr>
          <w:noProof/>
        </w:rPr>
        <w:drawing>
          <wp:inline distT="0" distB="0" distL="0" distR="0" wp14:anchorId="68303E4E" wp14:editId="1DD333EB">
            <wp:extent cx="3859618" cy="584791"/>
            <wp:effectExtent l="0" t="0" r="0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58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1C6" w:rsidRDefault="000931C6" w:rsidP="000931C6">
      <w:pPr>
        <w:shd w:val="clear" w:color="auto" w:fill="FFFFFF"/>
        <w:ind w:firstLine="567"/>
        <w:jc w:val="both"/>
        <w:rPr>
          <w:sz w:val="32"/>
          <w:lang w:val="en-US"/>
        </w:rPr>
      </w:pPr>
    </w:p>
    <w:p w:rsidR="004A508F" w:rsidRPr="000931C6" w:rsidRDefault="004A508F" w:rsidP="000931C6">
      <w:pPr>
        <w:shd w:val="clear" w:color="auto" w:fill="FFFFFF"/>
        <w:ind w:firstLine="567"/>
        <w:jc w:val="both"/>
        <w:rPr>
          <w:sz w:val="32"/>
        </w:rPr>
      </w:pPr>
      <w:r w:rsidRPr="000931C6">
        <w:rPr>
          <w:sz w:val="32"/>
        </w:rPr>
        <w:t>Где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Yj+1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–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урожайность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текущего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год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(прогнозируемая);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Yj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–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урожайность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предыдущего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года;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Ymax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–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максимальная;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Ymin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–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минимальная;</w:t>
      </w:r>
      <w:r w:rsidR="00196958" w:rsidRPr="000931C6">
        <w:rPr>
          <w:sz w:val="32"/>
        </w:rPr>
        <w:t xml:space="preserve"> </w:t>
      </w:r>
      <w:r w:rsidR="000931C6" w:rsidRPr="000931C6">
        <w:rPr>
          <w:sz w:val="32"/>
        </w:rPr>
        <w:t xml:space="preserve"> </w:t>
      </w:r>
      <w:r w:rsidR="000931C6">
        <w:rPr>
          <w:noProof/>
        </w:rPr>
        <w:drawing>
          <wp:inline distT="0" distB="0" distL="0" distR="0" wp14:anchorId="4A7B8255" wp14:editId="7F43C70C">
            <wp:extent cx="158116" cy="222800"/>
            <wp:effectExtent l="0" t="0" r="0" b="635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6822" cy="22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1C6" w:rsidRPr="000931C6">
        <w:rPr>
          <w:sz w:val="32"/>
        </w:rPr>
        <w:t xml:space="preserve"> - </w:t>
      </w:r>
      <w:r w:rsidRPr="000931C6">
        <w:rPr>
          <w:sz w:val="32"/>
        </w:rPr>
        <w:t>средняя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урожайность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по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всему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ряду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урожайности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соответственно: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P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–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сумм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осадков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з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вегетацио</w:t>
      </w:r>
      <w:r w:rsidRPr="000931C6">
        <w:rPr>
          <w:sz w:val="32"/>
        </w:rPr>
        <w:t>н</w:t>
      </w:r>
      <w:r w:rsidRPr="000931C6">
        <w:rPr>
          <w:sz w:val="32"/>
        </w:rPr>
        <w:t>ный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период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с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пороговыми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значениями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функции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отклик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p1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p2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p3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p4;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T-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сумм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эффективных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температур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з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вегетационный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п</w:t>
      </w:r>
      <w:r w:rsidRPr="000931C6">
        <w:rPr>
          <w:sz w:val="32"/>
        </w:rPr>
        <w:t>е</w:t>
      </w:r>
      <w:r w:rsidRPr="000931C6">
        <w:rPr>
          <w:sz w:val="32"/>
        </w:rPr>
        <w:t>риод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с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пороговыми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значениями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функции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отклика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t1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t2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t3,</w:t>
      </w:r>
      <w:r w:rsidR="00196958" w:rsidRPr="000931C6">
        <w:rPr>
          <w:sz w:val="32"/>
        </w:rPr>
        <w:t xml:space="preserve"> </w:t>
      </w:r>
      <w:r w:rsidRPr="000931C6">
        <w:rPr>
          <w:sz w:val="32"/>
        </w:rPr>
        <w:t>t4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Математическа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ссчитывае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сче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2020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го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висимост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личеств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шл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лет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личеств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лнеч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не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личеств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ыпавши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садк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е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егетационны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ерио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екущег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года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Предусматрива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з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годн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зменения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т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ибольше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очность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едсказал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нос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ал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о</w:t>
      </w:r>
      <w:r w:rsidRPr="00DF572D">
        <w:rPr>
          <w:bCs/>
          <w:kern w:val="36"/>
          <w:sz w:val="32"/>
          <w:szCs w:val="32"/>
        </w:rPr>
        <w:t>з</w:t>
      </w:r>
      <w:r w:rsidRPr="00DF572D">
        <w:rPr>
          <w:bCs/>
          <w:kern w:val="36"/>
          <w:sz w:val="32"/>
          <w:szCs w:val="32"/>
        </w:rPr>
        <w:t>можнос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авильн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планирова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боту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борк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без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тер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[3].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4A508F" w:rsidRPr="00DF572D" w:rsidRDefault="0047132C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</w:t>
      </w:r>
      <w:r w:rsidR="004A508F" w:rsidRPr="00DF572D">
        <w:rPr>
          <w:bCs/>
          <w:kern w:val="36"/>
          <w:sz w:val="32"/>
          <w:szCs w:val="32"/>
        </w:rPr>
        <w:t>абл</w:t>
      </w:r>
      <w:r w:rsidRPr="00DF572D">
        <w:rPr>
          <w:bCs/>
          <w:kern w:val="36"/>
          <w:sz w:val="32"/>
          <w:szCs w:val="32"/>
        </w:rPr>
        <w:t>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1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иведен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наилучш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порогов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значени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пар</w:t>
      </w:r>
      <w:r w:rsidR="004A508F" w:rsidRPr="00DF572D">
        <w:rPr>
          <w:bCs/>
          <w:kern w:val="36"/>
          <w:sz w:val="32"/>
          <w:szCs w:val="32"/>
        </w:rPr>
        <w:t>а</w:t>
      </w:r>
      <w:r w:rsidR="004A508F" w:rsidRPr="00DF572D">
        <w:rPr>
          <w:bCs/>
          <w:kern w:val="36"/>
          <w:sz w:val="32"/>
          <w:szCs w:val="32"/>
        </w:rPr>
        <w:t>метров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Он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бы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найден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пр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помощ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проведен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экспер</w:t>
      </w:r>
      <w:r w:rsidR="004A508F" w:rsidRPr="00DF572D">
        <w:rPr>
          <w:bCs/>
          <w:kern w:val="36"/>
          <w:sz w:val="32"/>
          <w:szCs w:val="32"/>
        </w:rPr>
        <w:t>и</w:t>
      </w:r>
      <w:r w:rsidR="004A508F" w:rsidRPr="00DF572D">
        <w:rPr>
          <w:bCs/>
          <w:kern w:val="36"/>
          <w:sz w:val="32"/>
          <w:szCs w:val="32"/>
        </w:rPr>
        <w:t>мент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п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компьютерны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="004A508F" w:rsidRPr="00DF572D">
        <w:rPr>
          <w:bCs/>
          <w:kern w:val="36"/>
          <w:sz w:val="32"/>
          <w:szCs w:val="32"/>
        </w:rPr>
        <w:t>технологиям.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A10D00" w:rsidRPr="00DF572D" w:rsidRDefault="004A508F" w:rsidP="0034721D">
      <w:pPr>
        <w:shd w:val="clear" w:color="auto" w:fill="FFFFFF"/>
        <w:ind w:firstLine="709"/>
        <w:jc w:val="right"/>
        <w:rPr>
          <w:b/>
          <w:bCs/>
          <w:kern w:val="36"/>
          <w:sz w:val="32"/>
          <w:szCs w:val="32"/>
        </w:rPr>
      </w:pPr>
      <w:r w:rsidRPr="00DF572D">
        <w:rPr>
          <w:b/>
          <w:bCs/>
          <w:kern w:val="36"/>
          <w:sz w:val="32"/>
          <w:szCs w:val="32"/>
        </w:rPr>
        <w:t>Таблица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1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</w:p>
    <w:p w:rsidR="000931C6" w:rsidRPr="000931C6" w:rsidRDefault="004A508F" w:rsidP="0034721D">
      <w:pPr>
        <w:shd w:val="clear" w:color="auto" w:fill="FFFFFF"/>
        <w:jc w:val="center"/>
        <w:rPr>
          <w:b/>
          <w:bCs/>
          <w:kern w:val="36"/>
          <w:sz w:val="32"/>
          <w:szCs w:val="32"/>
        </w:rPr>
      </w:pPr>
      <w:r w:rsidRPr="00DF572D">
        <w:rPr>
          <w:b/>
          <w:bCs/>
          <w:kern w:val="36"/>
          <w:sz w:val="32"/>
          <w:szCs w:val="32"/>
        </w:rPr>
        <w:t>Оптимальные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пороговые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значения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параметров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</w:p>
    <w:p w:rsidR="004A508F" w:rsidRPr="00DF572D" w:rsidRDefault="004A508F" w:rsidP="0034721D">
      <w:pPr>
        <w:shd w:val="clear" w:color="auto" w:fill="FFFFFF"/>
        <w:jc w:val="center"/>
        <w:rPr>
          <w:b/>
          <w:bCs/>
          <w:kern w:val="36"/>
          <w:sz w:val="32"/>
          <w:szCs w:val="32"/>
        </w:rPr>
      </w:pPr>
      <w:r w:rsidRPr="00DF572D">
        <w:rPr>
          <w:b/>
          <w:bCs/>
          <w:kern w:val="36"/>
          <w:sz w:val="32"/>
          <w:szCs w:val="32"/>
        </w:rPr>
        <w:t>функций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отклика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2983"/>
        <w:gridCol w:w="1533"/>
        <w:gridCol w:w="1761"/>
        <w:gridCol w:w="1464"/>
        <w:gridCol w:w="1375"/>
      </w:tblGrid>
      <w:tr w:rsidR="00DF572D" w:rsidRPr="00DF572D" w:rsidTr="00381510">
        <w:trPr>
          <w:trHeight w:val="530"/>
        </w:trPr>
        <w:tc>
          <w:tcPr>
            <w:tcW w:w="1636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Пороговые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Pr="00DF572D">
              <w:rPr>
                <w:bCs/>
                <w:kern w:val="36"/>
                <w:sz w:val="28"/>
                <w:szCs w:val="32"/>
              </w:rPr>
              <w:t>значения</w:t>
            </w:r>
          </w:p>
        </w:tc>
        <w:tc>
          <w:tcPr>
            <w:tcW w:w="841" w:type="pct"/>
          </w:tcPr>
          <w:p w:rsidR="004A508F" w:rsidRPr="00DF572D" w:rsidRDefault="004A508F" w:rsidP="00381510">
            <w:pPr>
              <w:jc w:val="center"/>
              <w:rPr>
                <w:bCs/>
                <w:i/>
                <w:kern w:val="36"/>
                <w:sz w:val="28"/>
                <w:szCs w:val="32"/>
              </w:rPr>
            </w:pPr>
            <w:r w:rsidRPr="00DF572D">
              <w:rPr>
                <w:bCs/>
                <w:i/>
                <w:kern w:val="36"/>
                <w:sz w:val="28"/>
                <w:szCs w:val="32"/>
              </w:rPr>
              <w:t>х</w:t>
            </w:r>
            <w:proofErr w:type="gramStart"/>
            <w:r w:rsidRPr="00DF572D">
              <w:rPr>
                <w:bCs/>
                <w:i/>
                <w:kern w:val="36"/>
                <w:sz w:val="28"/>
                <w:szCs w:val="32"/>
              </w:rPr>
              <w:t>1</w:t>
            </w:r>
            <w:proofErr w:type="gramEnd"/>
          </w:p>
        </w:tc>
        <w:tc>
          <w:tcPr>
            <w:tcW w:w="966" w:type="pct"/>
          </w:tcPr>
          <w:p w:rsidR="004A508F" w:rsidRPr="00DF572D" w:rsidRDefault="004A508F" w:rsidP="00381510">
            <w:pPr>
              <w:jc w:val="center"/>
              <w:rPr>
                <w:bCs/>
                <w:i/>
                <w:kern w:val="36"/>
                <w:sz w:val="28"/>
                <w:szCs w:val="32"/>
              </w:rPr>
            </w:pPr>
            <w:r w:rsidRPr="00DF572D">
              <w:rPr>
                <w:bCs/>
                <w:i/>
                <w:kern w:val="36"/>
                <w:sz w:val="28"/>
                <w:szCs w:val="32"/>
              </w:rPr>
              <w:t>х</w:t>
            </w:r>
            <w:proofErr w:type="gramStart"/>
            <w:r w:rsidRPr="00DF572D">
              <w:rPr>
                <w:bCs/>
                <w:i/>
                <w:kern w:val="36"/>
                <w:sz w:val="28"/>
                <w:szCs w:val="32"/>
              </w:rPr>
              <w:t>2</w:t>
            </w:r>
            <w:proofErr w:type="gramEnd"/>
          </w:p>
        </w:tc>
        <w:tc>
          <w:tcPr>
            <w:tcW w:w="803" w:type="pct"/>
          </w:tcPr>
          <w:p w:rsidR="004A508F" w:rsidRPr="00DF572D" w:rsidRDefault="004A508F" w:rsidP="00381510">
            <w:pPr>
              <w:jc w:val="center"/>
              <w:rPr>
                <w:bCs/>
                <w:i/>
                <w:kern w:val="36"/>
                <w:sz w:val="28"/>
                <w:szCs w:val="32"/>
              </w:rPr>
            </w:pPr>
            <w:r w:rsidRPr="00DF572D">
              <w:rPr>
                <w:bCs/>
                <w:i/>
                <w:kern w:val="36"/>
                <w:sz w:val="28"/>
                <w:szCs w:val="32"/>
              </w:rPr>
              <w:t>х3</w:t>
            </w:r>
          </w:p>
        </w:tc>
        <w:tc>
          <w:tcPr>
            <w:tcW w:w="754" w:type="pct"/>
          </w:tcPr>
          <w:p w:rsidR="004A508F" w:rsidRPr="00DF572D" w:rsidRDefault="004A508F" w:rsidP="00381510">
            <w:pPr>
              <w:jc w:val="center"/>
              <w:rPr>
                <w:bCs/>
                <w:i/>
                <w:kern w:val="36"/>
                <w:sz w:val="28"/>
                <w:szCs w:val="32"/>
              </w:rPr>
            </w:pPr>
            <w:r w:rsidRPr="00DF572D">
              <w:rPr>
                <w:bCs/>
                <w:i/>
                <w:kern w:val="36"/>
                <w:sz w:val="28"/>
                <w:szCs w:val="32"/>
              </w:rPr>
              <w:t>х</w:t>
            </w:r>
            <w:proofErr w:type="gramStart"/>
            <w:r w:rsidRPr="00DF572D">
              <w:rPr>
                <w:bCs/>
                <w:i/>
                <w:kern w:val="36"/>
                <w:sz w:val="28"/>
                <w:szCs w:val="32"/>
              </w:rPr>
              <w:t>4</w:t>
            </w:r>
            <w:proofErr w:type="gramEnd"/>
          </w:p>
        </w:tc>
      </w:tr>
      <w:tr w:rsidR="00DF572D" w:rsidRPr="00DF572D" w:rsidTr="00381510">
        <w:trPr>
          <w:trHeight w:val="360"/>
        </w:trPr>
        <w:tc>
          <w:tcPr>
            <w:tcW w:w="1636" w:type="pct"/>
          </w:tcPr>
          <w:p w:rsidR="004A508F" w:rsidRPr="00DF572D" w:rsidRDefault="0012447E" w:rsidP="00381510">
            <w:pPr>
              <w:jc w:val="both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Д</w:t>
            </w:r>
            <w:r w:rsidR="004A508F" w:rsidRPr="00DF572D">
              <w:rPr>
                <w:bCs/>
                <w:kern w:val="36"/>
                <w:sz w:val="28"/>
                <w:szCs w:val="32"/>
              </w:rPr>
              <w:t>ля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="004A508F" w:rsidRPr="00DF572D">
              <w:rPr>
                <w:bCs/>
                <w:kern w:val="36"/>
                <w:sz w:val="28"/>
                <w:szCs w:val="32"/>
              </w:rPr>
              <w:t>суммы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="004A508F" w:rsidRPr="00DF572D">
              <w:rPr>
                <w:bCs/>
                <w:kern w:val="36"/>
                <w:sz w:val="28"/>
                <w:szCs w:val="32"/>
              </w:rPr>
              <w:t>осадков</w:t>
            </w:r>
          </w:p>
        </w:tc>
        <w:tc>
          <w:tcPr>
            <w:tcW w:w="841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110</w:t>
            </w:r>
          </w:p>
        </w:tc>
        <w:tc>
          <w:tcPr>
            <w:tcW w:w="966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140</w:t>
            </w:r>
          </w:p>
        </w:tc>
        <w:tc>
          <w:tcPr>
            <w:tcW w:w="803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80</w:t>
            </w:r>
          </w:p>
        </w:tc>
        <w:tc>
          <w:tcPr>
            <w:tcW w:w="754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400</w:t>
            </w:r>
          </w:p>
        </w:tc>
      </w:tr>
      <w:tr w:rsidR="00505114" w:rsidRPr="00DF572D" w:rsidTr="00381510">
        <w:trPr>
          <w:trHeight w:val="726"/>
        </w:trPr>
        <w:tc>
          <w:tcPr>
            <w:tcW w:w="1636" w:type="pct"/>
          </w:tcPr>
          <w:p w:rsidR="004A508F" w:rsidRPr="00DF572D" w:rsidRDefault="004A508F" w:rsidP="00381510">
            <w:pPr>
              <w:jc w:val="both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Для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Pr="00DF572D">
              <w:rPr>
                <w:bCs/>
                <w:kern w:val="36"/>
                <w:sz w:val="28"/>
                <w:szCs w:val="32"/>
              </w:rPr>
              <w:t>суммы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Pr="00DF572D">
              <w:rPr>
                <w:bCs/>
                <w:kern w:val="36"/>
                <w:sz w:val="28"/>
                <w:szCs w:val="32"/>
              </w:rPr>
              <w:t>эффекти</w:t>
            </w:r>
            <w:r w:rsidRPr="00DF572D">
              <w:rPr>
                <w:bCs/>
                <w:kern w:val="36"/>
                <w:sz w:val="28"/>
                <w:szCs w:val="32"/>
              </w:rPr>
              <w:t>в</w:t>
            </w:r>
            <w:r w:rsidRPr="00DF572D">
              <w:rPr>
                <w:bCs/>
                <w:kern w:val="36"/>
                <w:sz w:val="28"/>
                <w:szCs w:val="32"/>
              </w:rPr>
              <w:t>ных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Pr="00DF572D">
              <w:rPr>
                <w:bCs/>
                <w:kern w:val="36"/>
                <w:sz w:val="28"/>
                <w:szCs w:val="32"/>
              </w:rPr>
              <w:t>температур</w:t>
            </w:r>
          </w:p>
        </w:tc>
        <w:tc>
          <w:tcPr>
            <w:tcW w:w="841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1200</w:t>
            </w:r>
          </w:p>
        </w:tc>
        <w:tc>
          <w:tcPr>
            <w:tcW w:w="966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1330</w:t>
            </w:r>
          </w:p>
        </w:tc>
        <w:tc>
          <w:tcPr>
            <w:tcW w:w="803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1450</w:t>
            </w:r>
          </w:p>
        </w:tc>
        <w:tc>
          <w:tcPr>
            <w:tcW w:w="754" w:type="pct"/>
          </w:tcPr>
          <w:p w:rsidR="004A508F" w:rsidRPr="00DF572D" w:rsidRDefault="004A508F" w:rsidP="00381510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1630</w:t>
            </w:r>
          </w:p>
        </w:tc>
      </w:tr>
    </w:tbl>
    <w:p w:rsidR="004A508F" w:rsidRPr="00DF572D" w:rsidRDefault="004A508F" w:rsidP="0034721D">
      <w:pPr>
        <w:shd w:val="clear" w:color="auto" w:fill="FFFFFF"/>
        <w:ind w:firstLine="709"/>
        <w:jc w:val="both"/>
        <w:rPr>
          <w:bCs/>
          <w:kern w:val="36"/>
          <w:sz w:val="32"/>
          <w:szCs w:val="32"/>
        </w:rPr>
      </w:pP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ерио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дентификаци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ь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араметр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зрабо</w:t>
      </w:r>
      <w:r w:rsidRPr="00DF572D">
        <w:rPr>
          <w:bCs/>
          <w:kern w:val="36"/>
          <w:sz w:val="32"/>
          <w:szCs w:val="32"/>
        </w:rPr>
        <w:t>т</w:t>
      </w:r>
      <w:r w:rsidRPr="00DF572D">
        <w:rPr>
          <w:bCs/>
          <w:kern w:val="36"/>
          <w:sz w:val="32"/>
          <w:szCs w:val="32"/>
        </w:rPr>
        <w:t>чик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блюда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ребуем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словия: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-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личеств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страиваем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араметр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еньш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личеств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змерений;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-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начению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йден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араметр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опускаетс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ыходит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границы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тор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мею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вяз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атериальны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держ</w:t>
      </w:r>
      <w:r w:rsidRPr="00DF572D">
        <w:rPr>
          <w:bCs/>
          <w:kern w:val="36"/>
          <w:sz w:val="32"/>
          <w:szCs w:val="32"/>
        </w:rPr>
        <w:t>а</w:t>
      </w:r>
      <w:r w:rsidRPr="00DF572D">
        <w:rPr>
          <w:bCs/>
          <w:kern w:val="36"/>
          <w:sz w:val="32"/>
          <w:szCs w:val="32"/>
        </w:rPr>
        <w:t>нием;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-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сполнен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верк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ответстви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вободно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атериале.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Доведени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инимум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клонени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ан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счета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(</w:t>
      </w:r>
      <w:r w:rsidRPr="00DF572D">
        <w:rPr>
          <w:bCs/>
          <w:kern w:val="36"/>
          <w:sz w:val="32"/>
          <w:szCs w:val="32"/>
          <w:lang w:val="en-US"/>
        </w:rPr>
        <w:t>Ycalc</w:t>
      </w:r>
      <w:r w:rsidRPr="00DF572D">
        <w:rPr>
          <w:bCs/>
          <w:kern w:val="36"/>
          <w:sz w:val="32"/>
          <w:szCs w:val="32"/>
        </w:rPr>
        <w:t>)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ксперимента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(</w:t>
      </w:r>
      <w:r w:rsidRPr="00DF572D">
        <w:rPr>
          <w:bCs/>
          <w:kern w:val="36"/>
          <w:sz w:val="32"/>
          <w:szCs w:val="32"/>
          <w:lang w:val="en-US"/>
        </w:rPr>
        <w:t>Yexp</w:t>
      </w:r>
      <w:r w:rsidRPr="00DF572D">
        <w:rPr>
          <w:bCs/>
          <w:kern w:val="36"/>
          <w:sz w:val="32"/>
          <w:szCs w:val="32"/>
        </w:rPr>
        <w:t>)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тал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ритерием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л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ыбор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труктуры.</w:t>
      </w:r>
    </w:p>
    <w:p w:rsidR="004A508F" w:rsidRPr="00DF572D" w:rsidRDefault="00196958" w:rsidP="0034721D">
      <w:pPr>
        <w:shd w:val="clear" w:color="auto" w:fill="FFFFFF"/>
        <w:ind w:firstLine="709"/>
        <w:jc w:val="center"/>
        <w:rPr>
          <w:bCs/>
          <w:i/>
          <w:kern w:val="36"/>
          <w:sz w:val="32"/>
          <w:szCs w:val="32"/>
          <w:lang w:val="en-US"/>
        </w:rPr>
      </w:pPr>
      <m:oMathPara>
        <m:oMath>
          <m:r>
            <w:rPr>
              <w:rFonts w:ascii="Cambria Math" w:eastAsia="Bookman Old Style" w:hAnsi="Cambria Math"/>
              <w:sz w:val="32"/>
              <w:szCs w:val="32"/>
              <w:lang w:bidi="ru-RU"/>
            </w:rPr>
            <m:t xml:space="preserve"> </m:t>
          </m:r>
          <m:nary>
            <m:naryPr>
              <m:chr m:val="∑"/>
              <m:grow m:val="1"/>
              <m:ctrlPr>
                <w:rPr>
                  <w:rFonts w:ascii="Cambria Math" w:eastAsia="Bookman Old Style" w:hAnsi="Cambria Math"/>
                  <w:sz w:val="32"/>
                  <w:szCs w:val="32"/>
                  <w:lang w:bidi="ru-RU"/>
                </w:rPr>
              </m:ctrlPr>
            </m:naryPr>
            <m:sub>
              <m:r>
                <w:rPr>
                  <w:rFonts w:ascii="Cambria Math" w:eastAsia="Bookman Old Style" w:hAnsi="Cambria Math"/>
                  <w:sz w:val="32"/>
                  <w:szCs w:val="32"/>
                  <w:lang w:bidi="ru-RU"/>
                </w:rPr>
                <m:t>i=1</m:t>
              </m:r>
            </m:sub>
            <m:sup>
              <m:r>
                <w:rPr>
                  <w:rFonts w:ascii="Cambria Math" w:eastAsia="Bookman Old Style" w:hAnsi="Cambria Math"/>
                  <w:sz w:val="32"/>
                  <w:szCs w:val="32"/>
                  <w:lang w:bidi="ru-RU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="Bookman Old Style" w:hAnsi="Cambria Math"/>
                      <w:sz w:val="32"/>
                      <w:szCs w:val="32"/>
                      <w:lang w:bidi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Bookman Old Style" w:hAnsi="Cambria Math"/>
                          <w:sz w:val="32"/>
                          <w:szCs w:val="32"/>
                          <w:lang w:bidi="ru-R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Bookman Old Style" w:hAnsi="Cambria Math"/>
                              <w:sz w:val="32"/>
                              <w:szCs w:val="32"/>
                              <w:lang w:bidi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/>
                              <w:sz w:val="32"/>
                              <w:szCs w:val="32"/>
                              <w:lang w:bidi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32"/>
                              <w:szCs w:val="32"/>
                              <w:lang w:bidi="ru-RU"/>
                            </w:rPr>
                            <m:t>cal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Bookman Old Style" w:hAnsi="Cambria Math"/>
                              <w:sz w:val="32"/>
                              <w:szCs w:val="32"/>
                              <w:lang w:bidi="ru-RU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Bookman Old Style" w:hAnsi="Cambria Math"/>
                              <w:sz w:val="32"/>
                              <w:szCs w:val="32"/>
                              <w:lang w:bidi="ru-RU"/>
                            </w:rPr>
                            <m:t>(</m:t>
                          </m:r>
                        </m:e>
                        <m:sub>
                          <m:r>
                            <w:rPr>
                              <w:rFonts w:ascii="Cambria Math" w:eastAsia="Bookman Old Style" w:hAnsi="Cambria Math"/>
                              <w:sz w:val="32"/>
                              <w:szCs w:val="32"/>
                              <w:lang w:bidi="ru-RU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Bookman Old Style" w:hAnsi="Cambria Math"/>
                          <w:sz w:val="32"/>
                          <w:szCs w:val="32"/>
                          <w:lang w:bidi="ru-RU"/>
                        </w:rPr>
                        <m:t>)</m:t>
                      </m:r>
                      <m:r>
                        <w:rPr>
                          <w:rFonts w:ascii="Cambria Math" w:eastAsia="Cambria Math" w:hAnsi="Cambria Math"/>
                          <w:sz w:val="32"/>
                          <w:szCs w:val="32"/>
                          <w:lang w:bidi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/>
                              <w:i/>
                              <w:sz w:val="32"/>
                              <w:szCs w:val="32"/>
                              <w:lang w:bidi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/>
                              <w:sz w:val="32"/>
                              <w:szCs w:val="32"/>
                              <w:lang w:bidi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32"/>
                              <w:szCs w:val="32"/>
                              <w:lang w:bidi="ru-RU"/>
                            </w:rPr>
                            <m:t>exp</m:t>
                          </m:r>
                        </m:sub>
                      </m:sSub>
                      <m:r>
                        <w:rPr>
                          <w:rFonts w:ascii="Cambria Math" w:eastAsia="Cambria Math" w:hAnsi="Cambria Math"/>
                          <w:sz w:val="32"/>
                          <w:szCs w:val="32"/>
                          <w:lang w:bidi="ru-RU"/>
                        </w:rPr>
                        <m:t>(i)</m:t>
                      </m:r>
                    </m:e>
                  </m:d>
                </m:e>
                <m:sup>
                  <m:r>
                    <w:rPr>
                      <w:rFonts w:ascii="Cambria Math" w:eastAsia="Bookman Old Style" w:hAnsi="Cambria Math"/>
                      <w:sz w:val="32"/>
                      <w:szCs w:val="32"/>
                      <w:lang w:bidi="ru-RU"/>
                    </w:rPr>
                    <m:t xml:space="preserve">2 </m:t>
                  </m:r>
                </m:sup>
              </m:sSup>
            </m:e>
          </m:nary>
          <m:r>
            <w:rPr>
              <w:rFonts w:ascii="Cambria Math" w:eastAsia="Calibri" w:hAnsi="Cambria Math"/>
              <w:noProof/>
              <w:sz w:val="32"/>
              <w:szCs w:val="32"/>
              <w:lang w:bidi="ru-RU"/>
            </w:rPr>
            <m:t>→min</m:t>
          </m:r>
        </m:oMath>
      </m:oMathPara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таблиц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номер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2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казан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езультат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числен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ксп</w:t>
      </w:r>
      <w:r w:rsidRPr="00DF572D">
        <w:rPr>
          <w:bCs/>
          <w:kern w:val="36"/>
          <w:sz w:val="32"/>
          <w:szCs w:val="32"/>
        </w:rPr>
        <w:t>е</w:t>
      </w:r>
      <w:r w:rsidRPr="00DF572D">
        <w:rPr>
          <w:bCs/>
          <w:kern w:val="36"/>
          <w:sz w:val="32"/>
          <w:szCs w:val="32"/>
        </w:rPr>
        <w:t>риментов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которы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водились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вышеназванно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атематич</w:t>
      </w:r>
      <w:r w:rsidRPr="00DF572D">
        <w:rPr>
          <w:bCs/>
          <w:kern w:val="36"/>
          <w:sz w:val="32"/>
          <w:szCs w:val="32"/>
        </w:rPr>
        <w:t>е</w:t>
      </w:r>
      <w:r w:rsidRPr="00DF572D">
        <w:rPr>
          <w:bCs/>
          <w:kern w:val="36"/>
          <w:sz w:val="32"/>
          <w:szCs w:val="32"/>
        </w:rPr>
        <w:t>ско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модели.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т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езультаты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хорош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четаютс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данным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эксперимент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[4].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4A508F" w:rsidRPr="00DF572D" w:rsidRDefault="004A508F" w:rsidP="00381510">
      <w:pPr>
        <w:shd w:val="clear" w:color="auto" w:fill="FFFFFF"/>
        <w:ind w:firstLine="567"/>
        <w:jc w:val="both"/>
        <w:rPr>
          <w:bCs/>
          <w:kern w:val="36"/>
          <w:sz w:val="32"/>
          <w:szCs w:val="32"/>
        </w:rPr>
      </w:pPr>
      <w:r w:rsidRPr="00DF572D">
        <w:rPr>
          <w:bCs/>
          <w:kern w:val="36"/>
          <w:sz w:val="32"/>
          <w:szCs w:val="32"/>
        </w:rPr>
        <w:t>Эксперты,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гнозирова</w:t>
      </w:r>
      <w:r w:rsidR="0047132C" w:rsidRPr="00DF572D">
        <w:rPr>
          <w:bCs/>
          <w:kern w:val="36"/>
          <w:sz w:val="32"/>
          <w:szCs w:val="32"/>
        </w:rPr>
        <w:t>вшие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урожа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за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пределённый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год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и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клонения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от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расчетных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прогнозов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составило</w:t>
      </w:r>
      <w:r w:rsidR="00196958" w:rsidRPr="00DF572D">
        <w:rPr>
          <w:bCs/>
          <w:kern w:val="36"/>
          <w:sz w:val="32"/>
          <w:szCs w:val="32"/>
        </w:rPr>
        <w:t xml:space="preserve"> </w:t>
      </w:r>
      <w:r w:rsidRPr="00DF572D">
        <w:rPr>
          <w:bCs/>
          <w:kern w:val="36"/>
          <w:sz w:val="32"/>
          <w:szCs w:val="32"/>
        </w:rPr>
        <w:t>3%.</w:t>
      </w:r>
      <w:r w:rsidR="00196958" w:rsidRPr="00DF572D">
        <w:rPr>
          <w:bCs/>
          <w:kern w:val="36"/>
          <w:sz w:val="32"/>
          <w:szCs w:val="32"/>
        </w:rPr>
        <w:t xml:space="preserve"> </w:t>
      </w:r>
    </w:p>
    <w:p w:rsidR="00754AE0" w:rsidRPr="00DF572D" w:rsidRDefault="00754AE0" w:rsidP="0034721D">
      <w:pPr>
        <w:shd w:val="clear" w:color="auto" w:fill="FFFFFF"/>
        <w:ind w:firstLine="709"/>
        <w:jc w:val="right"/>
        <w:rPr>
          <w:bCs/>
          <w:kern w:val="36"/>
          <w:sz w:val="32"/>
          <w:szCs w:val="32"/>
        </w:rPr>
      </w:pPr>
    </w:p>
    <w:p w:rsidR="000931C6" w:rsidRPr="000931C6" w:rsidRDefault="000931C6" w:rsidP="0034721D">
      <w:pPr>
        <w:shd w:val="clear" w:color="auto" w:fill="FFFFFF"/>
        <w:ind w:firstLine="709"/>
        <w:jc w:val="right"/>
        <w:rPr>
          <w:b/>
          <w:bCs/>
          <w:kern w:val="36"/>
          <w:sz w:val="32"/>
          <w:szCs w:val="32"/>
        </w:rPr>
      </w:pPr>
    </w:p>
    <w:p w:rsidR="00A10D00" w:rsidRPr="00DF572D" w:rsidRDefault="004A508F" w:rsidP="0034721D">
      <w:pPr>
        <w:shd w:val="clear" w:color="auto" w:fill="FFFFFF"/>
        <w:ind w:firstLine="709"/>
        <w:jc w:val="right"/>
        <w:rPr>
          <w:b/>
          <w:bCs/>
          <w:kern w:val="36"/>
          <w:sz w:val="32"/>
          <w:szCs w:val="32"/>
        </w:rPr>
      </w:pPr>
      <w:r w:rsidRPr="00DF572D">
        <w:rPr>
          <w:b/>
          <w:bCs/>
          <w:kern w:val="36"/>
          <w:sz w:val="32"/>
          <w:szCs w:val="32"/>
        </w:rPr>
        <w:t>Таблица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2</w:t>
      </w:r>
    </w:p>
    <w:p w:rsidR="004A508F" w:rsidRPr="00DF572D" w:rsidRDefault="004A508F" w:rsidP="0034721D">
      <w:pPr>
        <w:shd w:val="clear" w:color="auto" w:fill="FFFFFF"/>
        <w:jc w:val="center"/>
        <w:rPr>
          <w:b/>
          <w:bCs/>
          <w:kern w:val="36"/>
          <w:sz w:val="32"/>
          <w:szCs w:val="32"/>
        </w:rPr>
      </w:pPr>
      <w:r w:rsidRPr="00DF572D">
        <w:rPr>
          <w:b/>
          <w:bCs/>
          <w:kern w:val="36"/>
          <w:sz w:val="32"/>
          <w:szCs w:val="32"/>
        </w:rPr>
        <w:t>Результаты</w:t>
      </w:r>
      <w:r w:rsidR="00196958" w:rsidRPr="00DF572D">
        <w:rPr>
          <w:b/>
          <w:bCs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расчетов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356"/>
        <w:gridCol w:w="4887"/>
        <w:gridCol w:w="2873"/>
      </w:tblGrid>
      <w:tr w:rsidR="00DF572D" w:rsidRPr="00DF572D" w:rsidTr="004A508F">
        <w:tc>
          <w:tcPr>
            <w:tcW w:w="1384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Год</w:t>
            </w:r>
          </w:p>
        </w:tc>
        <w:tc>
          <w:tcPr>
            <w:tcW w:w="4996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Экспериментальные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Pr="00DF572D">
              <w:rPr>
                <w:bCs/>
                <w:kern w:val="36"/>
                <w:sz w:val="28"/>
                <w:szCs w:val="32"/>
              </w:rPr>
              <w:t>данные</w:t>
            </w:r>
          </w:p>
        </w:tc>
        <w:tc>
          <w:tcPr>
            <w:tcW w:w="2942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Расчетные</w:t>
            </w:r>
            <w:r w:rsidR="00196958" w:rsidRPr="00DF572D">
              <w:rPr>
                <w:bCs/>
                <w:kern w:val="36"/>
                <w:sz w:val="28"/>
                <w:szCs w:val="32"/>
              </w:rPr>
              <w:t xml:space="preserve"> </w:t>
            </w:r>
            <w:r w:rsidRPr="00DF572D">
              <w:rPr>
                <w:bCs/>
                <w:kern w:val="36"/>
                <w:sz w:val="28"/>
                <w:szCs w:val="32"/>
              </w:rPr>
              <w:t>данные</w:t>
            </w:r>
          </w:p>
        </w:tc>
      </w:tr>
      <w:tr w:rsidR="00DF572D" w:rsidRPr="00DF572D" w:rsidTr="004A508F">
        <w:tc>
          <w:tcPr>
            <w:tcW w:w="1384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  <w:lang w:val="en-US"/>
              </w:rPr>
            </w:pPr>
            <w:r w:rsidRPr="00DF572D">
              <w:rPr>
                <w:bCs/>
                <w:kern w:val="36"/>
                <w:sz w:val="28"/>
                <w:szCs w:val="32"/>
                <w:lang w:val="en-US"/>
              </w:rPr>
              <w:t>2016</w:t>
            </w:r>
          </w:p>
        </w:tc>
        <w:tc>
          <w:tcPr>
            <w:tcW w:w="4996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  <w:lang w:val="en-US"/>
              </w:rPr>
              <w:t>22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0</w:t>
            </w:r>
          </w:p>
        </w:tc>
        <w:tc>
          <w:tcPr>
            <w:tcW w:w="2942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1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0</w:t>
            </w:r>
          </w:p>
        </w:tc>
      </w:tr>
      <w:tr w:rsidR="00DF572D" w:rsidRPr="00DF572D" w:rsidTr="004A508F">
        <w:tc>
          <w:tcPr>
            <w:tcW w:w="1384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  <w:lang w:val="en-US"/>
              </w:rPr>
            </w:pPr>
            <w:r w:rsidRPr="00DF572D">
              <w:rPr>
                <w:bCs/>
                <w:kern w:val="36"/>
                <w:sz w:val="28"/>
                <w:szCs w:val="32"/>
                <w:lang w:val="en-US"/>
              </w:rPr>
              <w:t>2017</w:t>
            </w:r>
          </w:p>
        </w:tc>
        <w:tc>
          <w:tcPr>
            <w:tcW w:w="4996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1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2</w:t>
            </w:r>
          </w:p>
        </w:tc>
        <w:tc>
          <w:tcPr>
            <w:tcW w:w="2942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1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8</w:t>
            </w:r>
          </w:p>
        </w:tc>
      </w:tr>
      <w:tr w:rsidR="00DF572D" w:rsidRPr="00DF572D" w:rsidTr="004A508F">
        <w:tc>
          <w:tcPr>
            <w:tcW w:w="1384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  <w:lang w:val="en-US"/>
              </w:rPr>
            </w:pPr>
            <w:r w:rsidRPr="00DF572D">
              <w:rPr>
                <w:bCs/>
                <w:kern w:val="36"/>
                <w:sz w:val="28"/>
                <w:szCs w:val="32"/>
                <w:lang w:val="en-US"/>
              </w:rPr>
              <w:t>2018</w:t>
            </w:r>
          </w:p>
        </w:tc>
        <w:tc>
          <w:tcPr>
            <w:tcW w:w="4996" w:type="dxa"/>
          </w:tcPr>
          <w:p w:rsidR="004A508F" w:rsidRPr="00DF572D" w:rsidRDefault="0012447E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0,</w:t>
            </w:r>
            <w:r w:rsidR="004A508F" w:rsidRPr="00DF572D">
              <w:rPr>
                <w:bCs/>
                <w:kern w:val="36"/>
                <w:sz w:val="28"/>
                <w:szCs w:val="32"/>
              </w:rPr>
              <w:t>7</w:t>
            </w:r>
          </w:p>
        </w:tc>
        <w:tc>
          <w:tcPr>
            <w:tcW w:w="2942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2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0</w:t>
            </w:r>
          </w:p>
        </w:tc>
      </w:tr>
      <w:tr w:rsidR="00DF572D" w:rsidRPr="00DF572D" w:rsidTr="004A508F">
        <w:tc>
          <w:tcPr>
            <w:tcW w:w="1384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  <w:lang w:val="en-US"/>
              </w:rPr>
            </w:pPr>
            <w:r w:rsidRPr="00DF572D">
              <w:rPr>
                <w:bCs/>
                <w:kern w:val="36"/>
                <w:sz w:val="28"/>
                <w:szCs w:val="32"/>
                <w:lang w:val="en-US"/>
              </w:rPr>
              <w:t>2019</w:t>
            </w:r>
          </w:p>
        </w:tc>
        <w:tc>
          <w:tcPr>
            <w:tcW w:w="4996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1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8</w:t>
            </w:r>
          </w:p>
        </w:tc>
        <w:tc>
          <w:tcPr>
            <w:tcW w:w="2942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2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0</w:t>
            </w:r>
          </w:p>
        </w:tc>
      </w:tr>
      <w:tr w:rsidR="004A508F" w:rsidRPr="00DF572D" w:rsidTr="004A508F">
        <w:tc>
          <w:tcPr>
            <w:tcW w:w="1384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  <w:lang w:val="en-US"/>
              </w:rPr>
            </w:pPr>
            <w:r w:rsidRPr="00DF572D">
              <w:rPr>
                <w:bCs/>
                <w:kern w:val="36"/>
                <w:sz w:val="28"/>
                <w:szCs w:val="32"/>
                <w:lang w:val="en-US"/>
              </w:rPr>
              <w:t>2020</w:t>
            </w:r>
          </w:p>
        </w:tc>
        <w:tc>
          <w:tcPr>
            <w:tcW w:w="4996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1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6</w:t>
            </w:r>
          </w:p>
        </w:tc>
        <w:tc>
          <w:tcPr>
            <w:tcW w:w="2942" w:type="dxa"/>
          </w:tcPr>
          <w:p w:rsidR="004A508F" w:rsidRPr="00DF572D" w:rsidRDefault="004A508F" w:rsidP="0034721D">
            <w:pPr>
              <w:jc w:val="center"/>
              <w:rPr>
                <w:bCs/>
                <w:kern w:val="36"/>
                <w:sz w:val="28"/>
                <w:szCs w:val="32"/>
              </w:rPr>
            </w:pPr>
            <w:r w:rsidRPr="00DF572D">
              <w:rPr>
                <w:bCs/>
                <w:kern w:val="36"/>
                <w:sz w:val="28"/>
                <w:szCs w:val="32"/>
              </w:rPr>
              <w:t>22</w:t>
            </w:r>
            <w:r w:rsidR="0012447E" w:rsidRPr="00DF572D">
              <w:rPr>
                <w:bCs/>
                <w:kern w:val="36"/>
                <w:sz w:val="28"/>
                <w:szCs w:val="32"/>
              </w:rPr>
              <w:t>,</w:t>
            </w:r>
            <w:r w:rsidRPr="00DF572D">
              <w:rPr>
                <w:bCs/>
                <w:kern w:val="36"/>
                <w:sz w:val="28"/>
                <w:szCs w:val="32"/>
              </w:rPr>
              <w:t>0</w:t>
            </w:r>
          </w:p>
        </w:tc>
      </w:tr>
    </w:tbl>
    <w:p w:rsidR="004A508F" w:rsidRPr="00DF572D" w:rsidRDefault="004A508F" w:rsidP="0034721D">
      <w:pPr>
        <w:widowControl w:val="0"/>
        <w:ind w:firstLine="709"/>
        <w:jc w:val="both"/>
        <w:rPr>
          <w:rFonts w:eastAsia="Bookman Old Style"/>
          <w:b/>
          <w:sz w:val="32"/>
          <w:szCs w:val="32"/>
          <w:lang w:bidi="ru-RU"/>
        </w:rPr>
      </w:pPr>
    </w:p>
    <w:p w:rsidR="004A508F" w:rsidRPr="00DF572D" w:rsidRDefault="004A508F" w:rsidP="0034721D">
      <w:pPr>
        <w:widowControl w:val="0"/>
        <w:ind w:firstLine="709"/>
        <w:jc w:val="both"/>
        <w:rPr>
          <w:rFonts w:eastAsia="Bookman Old Style"/>
          <w:sz w:val="32"/>
          <w:szCs w:val="32"/>
          <w:lang w:bidi="ru-RU"/>
        </w:rPr>
      </w:pPr>
      <w:r w:rsidRPr="00DF572D">
        <w:rPr>
          <w:rFonts w:eastAsia="Bookman Old Style"/>
          <w:sz w:val="32"/>
          <w:szCs w:val="32"/>
          <w:lang w:bidi="ru-RU"/>
        </w:rPr>
        <w:t>Для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количественной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оценки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воздействия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акторов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к</w:t>
      </w:r>
      <w:r w:rsidRPr="00DF572D">
        <w:rPr>
          <w:rFonts w:eastAsia="Bookman Old Style"/>
          <w:sz w:val="32"/>
          <w:szCs w:val="32"/>
          <w:lang w:bidi="ru-RU"/>
        </w:rPr>
        <w:t>а</w:t>
      </w:r>
      <w:r w:rsidRPr="00DF572D">
        <w:rPr>
          <w:rFonts w:eastAsia="Bookman Old Style"/>
          <w:sz w:val="32"/>
          <w:szCs w:val="32"/>
          <w:lang w:bidi="ru-RU"/>
        </w:rPr>
        <w:t>затели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изучаемог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объект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введн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нятие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функций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отклика.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Значения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ринимаемые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казателем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с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омером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="0047132C" w:rsidRPr="00DF572D">
        <w:rPr>
          <w:rFonts w:eastAsia="Bookman Old Style"/>
          <w:b/>
          <w:i/>
          <w:sz w:val="32"/>
          <w:szCs w:val="32"/>
          <w:lang w:val="en-US" w:bidi="ru-RU"/>
        </w:rPr>
        <w:t>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ри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варьир</w:t>
      </w:r>
      <w:r w:rsidRPr="00DF572D">
        <w:rPr>
          <w:rFonts w:eastAsia="Bookman Old Style"/>
          <w:sz w:val="32"/>
          <w:szCs w:val="32"/>
          <w:lang w:bidi="ru-RU"/>
        </w:rPr>
        <w:t>о</w:t>
      </w:r>
      <w:r w:rsidRPr="00DF572D">
        <w:rPr>
          <w:rFonts w:eastAsia="Bookman Old Style"/>
          <w:sz w:val="32"/>
          <w:szCs w:val="32"/>
          <w:lang w:bidi="ru-RU"/>
        </w:rPr>
        <w:t>вании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акторов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как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равило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ограничены.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усть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Ik</w:t>
      </w:r>
      <w:r w:rsidR="00196958" w:rsidRPr="00DF572D">
        <w:rPr>
          <w:rFonts w:eastAsia="Bookman Old Style"/>
          <w:i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Cs/>
          <w:sz w:val="32"/>
          <w:szCs w:val="32"/>
          <w:lang w:eastAsia="en-US" w:bidi="en-US"/>
        </w:rPr>
        <w:t>=[</w:t>
      </w:r>
      <w:r w:rsidRPr="00DF572D">
        <w:rPr>
          <w:rFonts w:eastAsia="Bookman Old Style"/>
          <w:i/>
          <w:iCs/>
          <w:sz w:val="32"/>
          <w:szCs w:val="32"/>
          <w:lang w:val="en-US" w:eastAsia="en-US" w:bidi="en-US"/>
        </w:rPr>
        <w:t>x</w:t>
      </w:r>
      <w:r w:rsidRPr="00DF572D">
        <w:rPr>
          <w:rFonts w:eastAsia="Bookman Old Style"/>
          <w:iCs/>
          <w:sz w:val="32"/>
          <w:szCs w:val="32"/>
          <w:lang w:val="en-US" w:eastAsia="en-US" w:bidi="en-US"/>
        </w:rPr>
        <w:t>k</w:t>
      </w:r>
      <w:r w:rsidR="00196958" w:rsidRPr="00DF572D">
        <w:rPr>
          <w:rFonts w:eastAsia="Bookman Old Style"/>
          <w:iCs/>
          <w:sz w:val="32"/>
          <w:szCs w:val="32"/>
          <w:lang w:eastAsia="en-US" w:bidi="en-US"/>
        </w:rPr>
        <w:t xml:space="preserve"> </w:t>
      </w:r>
      <w:r w:rsidRPr="00DF572D">
        <w:rPr>
          <w:rFonts w:eastAsia="Bookman Old Style"/>
          <w:iCs/>
          <w:sz w:val="32"/>
          <w:szCs w:val="32"/>
          <w:lang w:val="en-US" w:eastAsia="en-US" w:bidi="en-US"/>
        </w:rPr>
        <w:t>min;</w:t>
      </w:r>
      <w:r w:rsidR="00196958" w:rsidRPr="00DF572D">
        <w:rPr>
          <w:rFonts w:eastAsia="Bookman Old Style"/>
          <w:iCs/>
          <w:sz w:val="32"/>
          <w:szCs w:val="32"/>
          <w:lang w:eastAsia="en-US" w:bidi="en-US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eastAsia="en-US" w:bidi="en-US"/>
        </w:rPr>
        <w:t>x</w:t>
      </w:r>
      <w:r w:rsidRPr="00DF572D">
        <w:rPr>
          <w:rFonts w:eastAsia="Bookman Old Style"/>
          <w:iCs/>
          <w:sz w:val="32"/>
          <w:szCs w:val="32"/>
          <w:lang w:val="en-US" w:eastAsia="en-US" w:bidi="en-US"/>
        </w:rPr>
        <w:t>k</w:t>
      </w:r>
      <w:r w:rsidR="00196958" w:rsidRPr="00DF572D">
        <w:rPr>
          <w:rFonts w:eastAsia="Bookman Old Style"/>
          <w:iCs/>
          <w:sz w:val="32"/>
          <w:szCs w:val="32"/>
          <w:lang w:eastAsia="en-US" w:bidi="en-US"/>
        </w:rPr>
        <w:t xml:space="preserve"> </w:t>
      </w:r>
      <w:r w:rsidRPr="00DF572D">
        <w:rPr>
          <w:rFonts w:eastAsia="Bookman Old Style"/>
          <w:iCs/>
          <w:sz w:val="32"/>
          <w:szCs w:val="32"/>
          <w:lang w:val="en-US" w:eastAsia="en-US" w:bidi="en-US"/>
        </w:rPr>
        <w:t>max</w:t>
      </w:r>
      <w:r w:rsidRPr="00DF572D">
        <w:rPr>
          <w:rFonts w:eastAsia="Bookman Old Style"/>
          <w:iCs/>
          <w:sz w:val="32"/>
          <w:szCs w:val="32"/>
          <w:lang w:eastAsia="en-US" w:bidi="en-US"/>
        </w:rPr>
        <w:t>]</w:t>
      </w:r>
      <w:r w:rsidR="00196958" w:rsidRPr="00DF572D">
        <w:rPr>
          <w:rFonts w:eastAsia="Bookman Old Style"/>
          <w:sz w:val="32"/>
          <w:szCs w:val="32"/>
          <w:lang w:eastAsia="en-US" w:bidi="en-US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-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интервал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возможных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значений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казателя.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</w:p>
    <w:p w:rsidR="004A508F" w:rsidRPr="00DF572D" w:rsidRDefault="004A508F" w:rsidP="0034721D">
      <w:pPr>
        <w:widowControl w:val="0"/>
        <w:ind w:firstLine="709"/>
        <w:jc w:val="both"/>
        <w:rPr>
          <w:rFonts w:eastAsia="Bookman Old Style"/>
          <w:sz w:val="32"/>
          <w:szCs w:val="32"/>
          <w:lang w:bidi="ru-RU"/>
        </w:rPr>
      </w:pPr>
      <w:r w:rsidRPr="00DF572D">
        <w:rPr>
          <w:rFonts w:eastAsia="Bookman Old Style"/>
          <w:sz w:val="32"/>
          <w:szCs w:val="32"/>
          <w:lang w:bidi="ru-RU"/>
        </w:rPr>
        <w:t>Здесь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x</w:t>
      </w:r>
      <w:proofErr w:type="gramStart"/>
      <w:r w:rsidRPr="00DF572D">
        <w:rPr>
          <w:rFonts w:eastAsia="Bookman Old Style"/>
          <w:i/>
          <w:iCs/>
          <w:sz w:val="32"/>
          <w:szCs w:val="32"/>
          <w:lang w:bidi="ru-RU"/>
        </w:rPr>
        <w:t>кт</w:t>
      </w:r>
      <w:proofErr w:type="gramEnd"/>
      <w:r w:rsidRPr="00DF572D">
        <w:rPr>
          <w:rFonts w:eastAsia="Bookman Old Style"/>
          <w:i/>
          <w:iCs/>
          <w:sz w:val="32"/>
          <w:szCs w:val="32"/>
          <w:lang w:val="en-US" w:bidi="ru-RU"/>
        </w:rPr>
        <w:t>in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~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минимально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x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к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m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ах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-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максимальн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возмо</w:t>
      </w:r>
      <w:r w:rsidRPr="00DF572D">
        <w:rPr>
          <w:rFonts w:eastAsia="Bookman Old Style"/>
          <w:sz w:val="32"/>
          <w:szCs w:val="32"/>
          <w:lang w:bidi="ru-RU"/>
        </w:rPr>
        <w:t>ж</w:t>
      </w:r>
      <w:r w:rsidRPr="00DF572D">
        <w:rPr>
          <w:rFonts w:eastAsia="Bookman Old Style"/>
          <w:sz w:val="32"/>
          <w:szCs w:val="32"/>
          <w:lang w:bidi="ru-RU"/>
        </w:rPr>
        <w:t>ные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значения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sz w:val="32"/>
          <w:szCs w:val="32"/>
          <w:lang w:val="en-US" w:eastAsia="en-US" w:bidi="en-US"/>
        </w:rPr>
        <w:t>k</w:t>
      </w:r>
      <w:r w:rsidR="00196958" w:rsidRPr="00DF572D">
        <w:rPr>
          <w:rFonts w:eastAsia="Bookman Old Style"/>
          <w:sz w:val="32"/>
          <w:szCs w:val="32"/>
          <w:lang w:eastAsia="en-US" w:bidi="en-US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казателя.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</w:p>
    <w:p w:rsidR="004A508F" w:rsidRPr="00DF572D" w:rsidRDefault="004A508F" w:rsidP="0034721D">
      <w:pPr>
        <w:widowControl w:val="0"/>
        <w:ind w:firstLine="709"/>
        <w:jc w:val="both"/>
        <w:rPr>
          <w:rFonts w:eastAsia="Bookman Old Style"/>
          <w:sz w:val="32"/>
          <w:szCs w:val="32"/>
          <w:lang w:bidi="ru-RU"/>
        </w:rPr>
      </w:pPr>
      <w:r w:rsidRPr="00DF572D">
        <w:rPr>
          <w:rFonts w:eastAsia="Bookman Old Style"/>
          <w:sz w:val="32"/>
          <w:szCs w:val="32"/>
          <w:lang w:bidi="ru-RU"/>
        </w:rPr>
        <w:t>Тогд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д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функцией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отклика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eastAsia="en-US" w:bidi="en-US"/>
        </w:rPr>
        <w:t>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казателя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совокупность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акторов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(</w:t>
      </w:r>
      <w:r w:rsidRPr="00DF572D">
        <w:rPr>
          <w:rFonts w:eastAsia="Bookman Old Style"/>
          <w:i/>
          <w:sz w:val="32"/>
          <w:szCs w:val="32"/>
          <w:lang w:bidi="ru-RU"/>
        </w:rPr>
        <w:t>х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bidi="ru-RU"/>
        </w:rPr>
        <w:t>2,...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val="en-US" w:bidi="ru-RU"/>
        </w:rPr>
        <w:t>n</w:t>
      </w:r>
      <w:r w:rsidRPr="00DF572D">
        <w:rPr>
          <w:rFonts w:eastAsia="Bookman Old Style"/>
          <w:sz w:val="32"/>
          <w:szCs w:val="32"/>
          <w:lang w:bidi="ru-RU"/>
        </w:rPr>
        <w:t>,...)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ужн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онимать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ункцию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(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φ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к</w:t>
      </w:r>
      <w:proofErr w:type="gramStart"/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bidi="ru-RU"/>
        </w:rPr>
        <w:t>,</w:t>
      </w:r>
      <w:proofErr w:type="gramEnd"/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ото</w:t>
      </w:r>
      <w:r w:rsidRPr="00DF572D">
        <w:rPr>
          <w:rFonts w:eastAsia="Bookman Old Style"/>
          <w:sz w:val="32"/>
          <w:szCs w:val="32"/>
          <w:lang w:bidi="ru-RU"/>
        </w:rPr>
        <w:t>б</w:t>
      </w:r>
      <w:r w:rsidRPr="00DF572D">
        <w:rPr>
          <w:rFonts w:eastAsia="Bookman Old Style"/>
          <w:sz w:val="32"/>
          <w:szCs w:val="32"/>
          <w:lang w:bidi="ru-RU"/>
        </w:rPr>
        <w:t>ражающую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ространств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этих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акторов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=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{(</w:t>
      </w:r>
      <w:r w:rsidRPr="00DF572D">
        <w:rPr>
          <w:rFonts w:eastAsia="Bookman Old Style"/>
          <w:i/>
          <w:sz w:val="32"/>
          <w:szCs w:val="32"/>
          <w:lang w:bidi="ru-RU"/>
        </w:rPr>
        <w:t>х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bidi="ru-RU"/>
        </w:rPr>
        <w:t>2,...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val="en-US" w:bidi="ru-RU"/>
        </w:rPr>
        <w:t>n</w:t>
      </w:r>
      <w:r w:rsidRPr="00DF572D">
        <w:rPr>
          <w:rFonts w:eastAsia="Bookman Old Style"/>
          <w:sz w:val="32"/>
          <w:szCs w:val="32"/>
          <w:lang w:bidi="ru-RU"/>
        </w:rPr>
        <w:t>,...)}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интервал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Ik</w:t>
      </w:r>
      <w:r w:rsidRPr="00DF572D">
        <w:rPr>
          <w:rFonts w:eastAsia="Bookman Old Style"/>
          <w:sz w:val="32"/>
          <w:szCs w:val="32"/>
          <w:lang w:bidi="ru-RU"/>
        </w:rPr>
        <w:t>: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φ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: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Σ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→</w:t>
      </w:r>
      <w:r w:rsidR="00196958" w:rsidRPr="00DF572D">
        <w:rPr>
          <w:rFonts w:eastAsia="Bookman Old Style"/>
          <w:i/>
          <w:iCs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I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которая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каждой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точке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(</w:t>
      </w:r>
      <w:r w:rsidRPr="00DF572D">
        <w:rPr>
          <w:rFonts w:eastAsia="Bookman Old Style"/>
          <w:i/>
          <w:sz w:val="32"/>
          <w:szCs w:val="32"/>
          <w:lang w:bidi="ru-RU"/>
        </w:rPr>
        <w:t>х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bidi="ru-RU"/>
        </w:rPr>
        <w:t>2,...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val="en-US" w:bidi="ru-RU"/>
        </w:rPr>
        <w:t>n</w:t>
      </w:r>
      <w:r w:rsidRPr="00DF572D">
        <w:rPr>
          <w:rFonts w:eastAsia="Bookman Old Style"/>
          <w:sz w:val="32"/>
          <w:szCs w:val="32"/>
          <w:lang w:bidi="ru-RU"/>
        </w:rPr>
        <w:t>,...)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ространств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Σ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сопоставляет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числ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φ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(</w:t>
      </w:r>
      <w:r w:rsidRPr="00DF572D">
        <w:rPr>
          <w:rFonts w:eastAsia="Bookman Old Style"/>
          <w:i/>
          <w:sz w:val="32"/>
          <w:szCs w:val="32"/>
          <w:lang w:bidi="ru-RU"/>
        </w:rPr>
        <w:t>х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bidi="ru-RU"/>
        </w:rPr>
        <w:t>2,...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val="en-US" w:bidi="ru-RU"/>
        </w:rPr>
        <w:t>n</w:t>
      </w:r>
      <w:r w:rsidRPr="00DF572D">
        <w:rPr>
          <w:rFonts w:eastAsia="Bookman Old Style"/>
          <w:sz w:val="32"/>
          <w:szCs w:val="32"/>
          <w:lang w:bidi="ru-RU"/>
        </w:rPr>
        <w:t>,...)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инте</w:t>
      </w:r>
      <w:r w:rsidRPr="00DF572D">
        <w:rPr>
          <w:rFonts w:eastAsia="Bookman Old Style"/>
          <w:sz w:val="32"/>
          <w:szCs w:val="32"/>
          <w:lang w:bidi="ru-RU"/>
        </w:rPr>
        <w:t>р</w:t>
      </w:r>
      <w:r w:rsidRPr="00DF572D">
        <w:rPr>
          <w:rFonts w:eastAsia="Bookman Old Style"/>
          <w:sz w:val="32"/>
          <w:szCs w:val="32"/>
          <w:lang w:bidi="ru-RU"/>
        </w:rPr>
        <w:t>вале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Ik</w:t>
      </w:r>
      <w:r w:rsidRPr="00DF572D">
        <w:rPr>
          <w:rFonts w:eastAsia="Bookman Old Style"/>
          <w:sz w:val="32"/>
          <w:szCs w:val="32"/>
          <w:lang w:bidi="ru-RU"/>
        </w:rPr>
        <w:t>.</w:t>
      </w:r>
    </w:p>
    <w:p w:rsidR="004A508F" w:rsidRPr="00DF572D" w:rsidRDefault="004A508F" w:rsidP="0034721D">
      <w:pPr>
        <w:widowControl w:val="0"/>
        <w:tabs>
          <w:tab w:val="left" w:pos="2451"/>
        </w:tabs>
        <w:ind w:firstLine="709"/>
        <w:jc w:val="both"/>
        <w:rPr>
          <w:bCs/>
          <w:kern w:val="36"/>
          <w:sz w:val="32"/>
          <w:szCs w:val="32"/>
        </w:rPr>
      </w:pPr>
      <w:r w:rsidRPr="00DF572D">
        <w:rPr>
          <w:rFonts w:eastAsia="Bookman Old Style"/>
          <w:sz w:val="32"/>
          <w:szCs w:val="32"/>
          <w:lang w:bidi="ru-RU"/>
        </w:rPr>
        <w:t>Числ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акторов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может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быть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не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ограничен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и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следовател</w:t>
      </w:r>
      <w:r w:rsidRPr="00DF572D">
        <w:rPr>
          <w:rFonts w:eastAsia="Bookman Old Style"/>
          <w:sz w:val="32"/>
          <w:szCs w:val="32"/>
          <w:lang w:bidi="ru-RU"/>
        </w:rPr>
        <w:t>ь</w:t>
      </w:r>
      <w:r w:rsidRPr="00DF572D">
        <w:rPr>
          <w:rFonts w:eastAsia="Bookman Old Style"/>
          <w:sz w:val="32"/>
          <w:szCs w:val="32"/>
          <w:lang w:bidi="ru-RU"/>
        </w:rPr>
        <w:t>но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бесконечны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размерность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пространств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Σ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и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число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аргументов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функции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отклика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i/>
          <w:iCs/>
          <w:sz w:val="32"/>
          <w:szCs w:val="32"/>
          <w:lang w:val="en-US" w:bidi="ru-RU"/>
        </w:rPr>
        <w:t>φk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(</w:t>
      </w:r>
      <w:r w:rsidRPr="00DF572D">
        <w:rPr>
          <w:rFonts w:eastAsia="Bookman Old Style"/>
          <w:i/>
          <w:sz w:val="32"/>
          <w:szCs w:val="32"/>
          <w:lang w:bidi="ru-RU"/>
        </w:rPr>
        <w:t>х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  <w:r w:rsidRPr="00DF572D">
        <w:rPr>
          <w:rFonts w:eastAsia="Bookman Old Style"/>
          <w:sz w:val="32"/>
          <w:szCs w:val="32"/>
          <w:lang w:bidi="ru-RU"/>
        </w:rPr>
        <w:t>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bidi="ru-RU"/>
        </w:rPr>
        <w:t>2,...,</w:t>
      </w:r>
      <w:r w:rsidRPr="00DF572D">
        <w:rPr>
          <w:rFonts w:eastAsia="Bookman Old Style"/>
          <w:i/>
          <w:sz w:val="32"/>
          <w:szCs w:val="32"/>
          <w:lang w:val="en-US" w:bidi="ru-RU"/>
        </w:rPr>
        <w:t>x</w:t>
      </w:r>
      <w:r w:rsidRPr="00DF572D">
        <w:rPr>
          <w:rFonts w:eastAsia="Bookman Old Style"/>
          <w:sz w:val="32"/>
          <w:szCs w:val="32"/>
          <w:lang w:val="en-US" w:bidi="ru-RU"/>
        </w:rPr>
        <w:t>n</w:t>
      </w:r>
      <w:r w:rsidRPr="00DF572D">
        <w:rPr>
          <w:rFonts w:eastAsia="Bookman Old Style"/>
          <w:sz w:val="32"/>
          <w:szCs w:val="32"/>
          <w:lang w:bidi="ru-RU"/>
        </w:rPr>
        <w:t>,...).</w:t>
      </w:r>
      <w:r w:rsidR="00196958" w:rsidRPr="00DF572D">
        <w:rPr>
          <w:rFonts w:eastAsia="Bookman Old Style"/>
          <w:sz w:val="32"/>
          <w:szCs w:val="32"/>
          <w:lang w:bidi="ru-RU"/>
        </w:rPr>
        <w:t xml:space="preserve"> </w:t>
      </w:r>
    </w:p>
    <w:p w:rsidR="004A508F" w:rsidRPr="00DF572D" w:rsidRDefault="004A508F" w:rsidP="0034721D">
      <w:pPr>
        <w:ind w:firstLine="709"/>
        <w:rPr>
          <w:rFonts w:eastAsia="Calibri"/>
          <w:b/>
          <w:sz w:val="32"/>
          <w:szCs w:val="32"/>
          <w:lang w:eastAsia="en-US"/>
        </w:rPr>
      </w:pPr>
    </w:p>
    <w:p w:rsidR="004A508F" w:rsidRPr="00DF572D" w:rsidRDefault="004A508F" w:rsidP="00196958">
      <w:pPr>
        <w:ind w:left="567" w:hanging="567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4A508F" w:rsidRPr="00DF572D" w:rsidRDefault="004A508F" w:rsidP="00196958">
      <w:pPr>
        <w:numPr>
          <w:ilvl w:val="0"/>
          <w:numId w:val="9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Колемае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ор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ероятносте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атематиче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ати</w:t>
      </w:r>
      <w:r w:rsidR="00196958" w:rsidRPr="00DF572D">
        <w:rPr>
          <w:rFonts w:eastAsia="Calibri"/>
          <w:sz w:val="28"/>
          <w:szCs w:val="32"/>
          <w:lang w:eastAsia="en-US"/>
        </w:rPr>
        <w:t>стика</w:t>
      </w:r>
      <w:r w:rsidR="00754AE0"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Учебни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лемаев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линин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shd w:val="clear" w:color="auto" w:fill="FFFFFF"/>
          <w:lang w:eastAsia="en-US"/>
        </w:rPr>
        <w:t>Москва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: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Высшая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школа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2001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shd w:val="clear" w:color="auto" w:fill="FFFFFF"/>
          <w:lang w:eastAsia="en-US"/>
        </w:rPr>
        <w:t>302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shd w:val="clear" w:color="auto" w:fill="FFFFFF"/>
          <w:lang w:eastAsia="en-US"/>
        </w:rPr>
        <w:t>с.</w:t>
      </w:r>
    </w:p>
    <w:p w:rsidR="004A508F" w:rsidRPr="00DF572D" w:rsidRDefault="004A508F" w:rsidP="00196958">
      <w:pPr>
        <w:numPr>
          <w:ilvl w:val="0"/>
          <w:numId w:val="9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Малк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делирова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нтогенез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ысш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стен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мер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гроценоз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ои)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д</w:t>
      </w:r>
      <w:r w:rsidRPr="00DF572D">
        <w:rPr>
          <w:rFonts w:eastAsia="Calibri"/>
          <w:sz w:val="28"/>
          <w:szCs w:val="32"/>
          <w:lang w:eastAsia="en-US"/>
        </w:rPr>
        <w:t>исс…кан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из.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а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к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03.00.02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Малк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Ир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Германовна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87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18</w:t>
      </w:r>
      <w:r w:rsidR="00754AE0" w:rsidRPr="00DF572D">
        <w:rPr>
          <w:rFonts w:eastAsia="Calibri"/>
          <w:sz w:val="28"/>
          <w:szCs w:val="32"/>
          <w:shd w:val="clear" w:color="auto" w:fill="FFFFFF"/>
          <w:lang w:eastAsia="en-US"/>
        </w:rPr>
        <w:t>4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.</w:t>
      </w:r>
    </w:p>
    <w:p w:rsidR="004A508F" w:rsidRPr="00DF572D" w:rsidRDefault="004A508F" w:rsidP="00196958">
      <w:pPr>
        <w:numPr>
          <w:ilvl w:val="0"/>
          <w:numId w:val="9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Матвее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ур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ще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теорологи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изи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тмосфер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754AE0" w:rsidRPr="00DF572D">
        <w:rPr>
          <w:rFonts w:eastAsia="Calibri"/>
          <w:sz w:val="28"/>
          <w:szCs w:val="32"/>
          <w:lang w:eastAsia="en-US"/>
        </w:rPr>
        <w:t>Матвеев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енинград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Гидрометеоиздат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shd w:val="clear" w:color="auto" w:fill="FFFFFF"/>
          <w:lang w:eastAsia="en-US"/>
        </w:rPr>
        <w:t>1984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752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</w:p>
    <w:p w:rsidR="004A508F" w:rsidRPr="00DF572D" w:rsidRDefault="004A508F" w:rsidP="00196958">
      <w:pPr>
        <w:numPr>
          <w:ilvl w:val="0"/>
          <w:numId w:val="9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Пасов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В.</w:t>
      </w:r>
      <w:r w:rsidR="00D751DA" w:rsidRPr="00DF572D">
        <w:rPr>
          <w:rFonts w:eastAsia="Calibri"/>
          <w:sz w:val="28"/>
          <w:szCs w:val="32"/>
          <w:shd w:val="clear" w:color="auto" w:fill="FFFFFF"/>
          <w:lang w:eastAsia="en-US"/>
        </w:rPr>
        <w:t>и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Изменчивость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урожаев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оценка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ожидаемой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проду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к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тивности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зерновых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культур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shd w:val="clear" w:color="auto" w:fill="FFFFFF"/>
          <w:lang w:eastAsia="en-US"/>
        </w:rPr>
        <w:t>Л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енинград</w:t>
      </w:r>
      <w:proofErr w:type="gramStart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Гидрометеоиздат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1986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15</w:t>
      </w:r>
      <w:r w:rsidR="00D751DA" w:rsidRPr="00DF572D">
        <w:rPr>
          <w:rFonts w:eastAsia="Calibri"/>
          <w:sz w:val="28"/>
          <w:szCs w:val="32"/>
          <w:shd w:val="clear" w:color="auto" w:fill="FFFFFF"/>
          <w:lang w:eastAsia="en-US"/>
        </w:rPr>
        <w:t>0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4A508F" w:rsidRPr="00DF572D" w:rsidRDefault="004A508F" w:rsidP="0034721D">
      <w:pPr>
        <w:ind w:firstLine="709"/>
        <w:contextualSpacing/>
        <w:jc w:val="both"/>
        <w:rPr>
          <w:rFonts w:eastAsia="Calibri"/>
          <w:sz w:val="32"/>
          <w:szCs w:val="32"/>
          <w:lang w:eastAsia="en-US"/>
        </w:rPr>
      </w:pPr>
    </w:p>
    <w:p w:rsidR="00D751DA" w:rsidRPr="00DF572D" w:rsidRDefault="00D751DA" w:rsidP="0034721D">
      <w:pPr>
        <w:ind w:firstLine="709"/>
        <w:contextualSpacing/>
        <w:jc w:val="both"/>
        <w:rPr>
          <w:rFonts w:eastAsia="Calibri"/>
          <w:sz w:val="32"/>
          <w:szCs w:val="32"/>
          <w:lang w:eastAsia="en-US"/>
        </w:rPr>
      </w:pPr>
    </w:p>
    <w:p w:rsidR="00D83D14" w:rsidRPr="00DF572D" w:rsidRDefault="00D83D14">
      <w:pPr>
        <w:spacing w:after="200" w:line="276" w:lineRule="auto"/>
        <w:rPr>
          <w:rFonts w:eastAsia="SimSun"/>
          <w:b/>
          <w:bCs/>
          <w:iCs/>
          <w:kern w:val="2"/>
          <w:sz w:val="32"/>
          <w:szCs w:val="32"/>
          <w:lang w:eastAsia="zh-CN"/>
        </w:rPr>
      </w:pPr>
      <w:r w:rsidRPr="00DF572D">
        <w:rPr>
          <w:rFonts w:eastAsia="SimSun"/>
          <w:b/>
          <w:bCs/>
          <w:iCs/>
          <w:kern w:val="2"/>
          <w:sz w:val="32"/>
          <w:szCs w:val="32"/>
          <w:lang w:eastAsia="zh-CN"/>
        </w:rPr>
        <w:br w:type="page"/>
      </w:r>
    </w:p>
    <w:p w:rsidR="00056F73" w:rsidRPr="00DF572D" w:rsidRDefault="00056F73" w:rsidP="00196958">
      <w:pPr>
        <w:widowControl w:val="0"/>
        <w:shd w:val="clear" w:color="auto" w:fill="FFFFFF"/>
        <w:jc w:val="both"/>
        <w:rPr>
          <w:rFonts w:eastAsia="SimSun"/>
          <w:bCs/>
          <w:i/>
          <w:kern w:val="2"/>
          <w:sz w:val="32"/>
          <w:szCs w:val="32"/>
          <w:lang w:eastAsia="zh-CN"/>
        </w:rPr>
      </w:pPr>
      <w:r w:rsidRPr="00DF572D">
        <w:rPr>
          <w:rFonts w:eastAsia="SimSun"/>
          <w:b/>
          <w:bCs/>
          <w:iCs/>
          <w:kern w:val="2"/>
          <w:sz w:val="32"/>
          <w:szCs w:val="32"/>
          <w:lang w:eastAsia="zh-CN"/>
        </w:rPr>
        <w:t>УДК</w:t>
      </w:r>
      <w:r w:rsidR="00196958" w:rsidRPr="00DF572D">
        <w:rPr>
          <w:rFonts w:eastAsia="SimSun"/>
          <w:b/>
          <w:bCs/>
          <w:iCs/>
          <w:kern w:val="2"/>
          <w:sz w:val="32"/>
          <w:szCs w:val="32"/>
          <w:lang w:eastAsia="zh-CN"/>
        </w:rPr>
        <w:t xml:space="preserve"> </w:t>
      </w:r>
      <w:r w:rsidRPr="00DF572D">
        <w:rPr>
          <w:rFonts w:eastAsia="SimSun"/>
          <w:b/>
          <w:bCs/>
          <w:iCs/>
          <w:kern w:val="2"/>
          <w:sz w:val="32"/>
          <w:szCs w:val="32"/>
          <w:lang w:eastAsia="zh-CN"/>
        </w:rPr>
        <w:t>336.221.4</w:t>
      </w:r>
      <w:r w:rsidR="00196958" w:rsidRPr="00DF572D">
        <w:rPr>
          <w:rFonts w:eastAsia="SimSun"/>
          <w:b/>
          <w:bCs/>
          <w:iCs/>
          <w:kern w:val="2"/>
          <w:sz w:val="32"/>
          <w:szCs w:val="32"/>
          <w:lang w:eastAsia="zh-CN"/>
        </w:rPr>
        <w:t xml:space="preserve"> </w:t>
      </w:r>
    </w:p>
    <w:p w:rsidR="00056F73" w:rsidRPr="00DF572D" w:rsidRDefault="00056F73" w:rsidP="00D25730">
      <w:pPr>
        <w:pStyle w:val="2"/>
      </w:pPr>
      <w:bookmarkStart w:id="119" w:name="_Toc58430898"/>
      <w:r w:rsidRPr="00DF572D">
        <w:t>Борлакова</w:t>
      </w:r>
      <w:r w:rsidR="00196958" w:rsidRPr="00DF572D">
        <w:t xml:space="preserve"> </w:t>
      </w:r>
      <w:r w:rsidRPr="00DF572D">
        <w:t>Залина</w:t>
      </w:r>
      <w:r w:rsidR="00196958" w:rsidRPr="00DF572D">
        <w:t xml:space="preserve"> </w:t>
      </w:r>
      <w:r w:rsidRPr="00DF572D">
        <w:t>Фархатовна,</w:t>
      </w:r>
      <w:bookmarkEnd w:id="119"/>
    </w:p>
    <w:p w:rsidR="00056F73" w:rsidRPr="00DF572D" w:rsidRDefault="00196958" w:rsidP="00196958">
      <w:pPr>
        <w:widowControl w:val="0"/>
        <w:shd w:val="clear" w:color="auto" w:fill="FFFFFF"/>
        <w:snapToGrid w:val="0"/>
        <w:jc w:val="right"/>
        <w:rPr>
          <w:rFonts w:eastAsia="SimSun"/>
          <w:bCs/>
          <w:i/>
          <w:kern w:val="2"/>
          <w:sz w:val="32"/>
          <w:szCs w:val="32"/>
          <w:lang w:eastAsia="zh-CN"/>
        </w:rPr>
      </w:pP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студентка</w:t>
      </w: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31</w:t>
      </w: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группы</w:t>
      </w: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факультета</w:t>
      </w: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экономики</w:t>
      </w: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и</w:t>
      </w:r>
      <w:r w:rsidRPr="00DF572D">
        <w:rPr>
          <w:rFonts w:eastAsia="SimSun"/>
          <w:bCs/>
          <w:i/>
          <w:kern w:val="2"/>
          <w:sz w:val="32"/>
          <w:szCs w:val="32"/>
          <w:lang w:eastAsia="zh-CN"/>
        </w:rPr>
        <w:t xml:space="preserve"> </w:t>
      </w:r>
      <w:r w:rsidR="00056F73" w:rsidRPr="00DF572D">
        <w:rPr>
          <w:rFonts w:eastAsia="SimSun"/>
          <w:bCs/>
          <w:i/>
          <w:kern w:val="2"/>
          <w:sz w:val="32"/>
          <w:szCs w:val="32"/>
          <w:lang w:eastAsia="zh-CN"/>
        </w:rPr>
        <w:t>управления</w:t>
      </w:r>
    </w:p>
    <w:p w:rsidR="00056F73" w:rsidRPr="00DF572D" w:rsidRDefault="00E50F74" w:rsidP="00196958">
      <w:pPr>
        <w:widowControl w:val="0"/>
        <w:shd w:val="clear" w:color="auto" w:fill="FFFFFF"/>
        <w:snapToGrid w:val="0"/>
        <w:jc w:val="right"/>
        <w:rPr>
          <w:rFonts w:eastAsia="SimSun"/>
          <w:bCs/>
          <w:i/>
          <w:kern w:val="2"/>
          <w:sz w:val="32"/>
          <w:szCs w:val="32"/>
          <w:lang w:val="en-US" w:eastAsia="zh-CN"/>
        </w:rPr>
      </w:pPr>
      <w:r w:rsidRPr="00DF572D">
        <w:rPr>
          <w:rFonts w:eastAsia="SimSun"/>
          <w:bCs/>
          <w:i/>
          <w:kern w:val="2"/>
          <w:sz w:val="32"/>
          <w:szCs w:val="32"/>
          <w:lang w:val="en-US" w:eastAsia="zh-CN"/>
        </w:rPr>
        <w:t xml:space="preserve">E-mail: </w:t>
      </w:r>
      <w:r w:rsidR="00056F73" w:rsidRPr="00DF572D">
        <w:rPr>
          <w:rFonts w:eastAsia="SimSun"/>
          <w:i/>
          <w:kern w:val="2"/>
          <w:sz w:val="32"/>
          <w:szCs w:val="32"/>
          <w:shd w:val="clear" w:color="auto" w:fill="FFFFFF"/>
          <w:lang w:val="en-US" w:eastAsia="zh-CN"/>
        </w:rPr>
        <w:t>zalina-borlakova@mail.ru</w:t>
      </w:r>
    </w:p>
    <w:p w:rsidR="00056F73" w:rsidRPr="00DF572D" w:rsidRDefault="00056F73" w:rsidP="00196958">
      <w:pPr>
        <w:widowControl w:val="0"/>
        <w:shd w:val="clear" w:color="auto" w:fill="FFFFFF"/>
        <w:snapToGrid w:val="0"/>
        <w:jc w:val="right"/>
        <w:rPr>
          <w:i/>
          <w:kern w:val="2"/>
          <w:sz w:val="32"/>
          <w:szCs w:val="32"/>
          <w:lang w:eastAsia="zh-CN"/>
        </w:rPr>
      </w:pPr>
      <w:r w:rsidRPr="00DF572D">
        <w:rPr>
          <w:b/>
          <w:i/>
          <w:kern w:val="2"/>
          <w:sz w:val="32"/>
          <w:szCs w:val="32"/>
          <w:lang w:eastAsia="zh-CN"/>
        </w:rPr>
        <w:t>Научный</w:t>
      </w:r>
      <w:r w:rsidR="00196958" w:rsidRPr="00DF572D">
        <w:rPr>
          <w:b/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b/>
          <w:i/>
          <w:kern w:val="2"/>
          <w:sz w:val="32"/>
          <w:szCs w:val="32"/>
          <w:lang w:eastAsia="zh-CN"/>
        </w:rPr>
        <w:t>руководитель</w:t>
      </w:r>
      <w:r w:rsidRPr="00DF572D">
        <w:rPr>
          <w:i/>
          <w:kern w:val="2"/>
          <w:sz w:val="32"/>
          <w:szCs w:val="32"/>
          <w:lang w:eastAsia="zh-CN"/>
        </w:rPr>
        <w:t>: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rFonts w:eastAsia="Calibri"/>
          <w:b/>
          <w:i/>
          <w:kern w:val="2"/>
          <w:sz w:val="32"/>
          <w:szCs w:val="32"/>
          <w:lang w:eastAsia="zh-CN"/>
        </w:rPr>
        <w:t>Тамбиева</w:t>
      </w:r>
      <w:r w:rsidR="00196958" w:rsidRPr="00DF572D">
        <w:rPr>
          <w:rFonts w:eastAsia="Calibri"/>
          <w:b/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rFonts w:eastAsia="Calibri"/>
          <w:b/>
          <w:i/>
          <w:kern w:val="2"/>
          <w:sz w:val="32"/>
          <w:szCs w:val="32"/>
          <w:lang w:eastAsia="zh-CN"/>
        </w:rPr>
        <w:t>Халимат</w:t>
      </w:r>
      <w:r w:rsidR="00196958" w:rsidRPr="00DF572D">
        <w:rPr>
          <w:rFonts w:eastAsia="Calibri"/>
          <w:b/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rFonts w:eastAsia="Calibri"/>
          <w:b/>
          <w:i/>
          <w:kern w:val="2"/>
          <w:sz w:val="32"/>
          <w:szCs w:val="32"/>
          <w:lang w:eastAsia="zh-CN"/>
        </w:rPr>
        <w:t>Муссаевна,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</w:p>
    <w:p w:rsidR="00056F73" w:rsidRPr="00DF572D" w:rsidRDefault="00056F73" w:rsidP="00196958">
      <w:pPr>
        <w:widowControl w:val="0"/>
        <w:shd w:val="clear" w:color="auto" w:fill="FFFFFF"/>
        <w:snapToGrid w:val="0"/>
        <w:jc w:val="right"/>
        <w:rPr>
          <w:i/>
          <w:kern w:val="2"/>
          <w:sz w:val="32"/>
          <w:szCs w:val="32"/>
          <w:lang w:eastAsia="zh-CN"/>
        </w:rPr>
      </w:pPr>
      <w:r w:rsidRPr="00DF572D">
        <w:rPr>
          <w:i/>
          <w:kern w:val="2"/>
          <w:sz w:val="32"/>
          <w:szCs w:val="32"/>
          <w:lang w:eastAsia="zh-CN"/>
        </w:rPr>
        <w:t>к.э.н.,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доцент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кафедры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экономики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и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прикладной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информатики</w:t>
      </w:r>
    </w:p>
    <w:p w:rsidR="00056F73" w:rsidRPr="00DF572D" w:rsidRDefault="00E50F74" w:rsidP="00196958">
      <w:pPr>
        <w:widowControl w:val="0"/>
        <w:shd w:val="clear" w:color="auto" w:fill="FFFFFF"/>
        <w:snapToGrid w:val="0"/>
        <w:jc w:val="right"/>
        <w:rPr>
          <w:rFonts w:eastAsia="Calibri"/>
          <w:kern w:val="2"/>
          <w:sz w:val="32"/>
          <w:szCs w:val="32"/>
          <w:lang w:eastAsia="zh-CN"/>
        </w:rPr>
      </w:pPr>
      <w:r w:rsidRPr="00DF572D">
        <w:rPr>
          <w:rFonts w:eastAsia="SimSun"/>
          <w:i/>
          <w:kern w:val="2"/>
          <w:sz w:val="32"/>
          <w:szCs w:val="32"/>
          <w:lang w:val="en-US" w:eastAsia="zh-CN"/>
        </w:rPr>
        <w:t>E</w:t>
      </w:r>
      <w:r w:rsidRPr="00DF572D">
        <w:rPr>
          <w:rFonts w:eastAsia="SimSun"/>
          <w:i/>
          <w:kern w:val="2"/>
          <w:sz w:val="32"/>
          <w:szCs w:val="32"/>
          <w:lang w:eastAsia="zh-CN"/>
        </w:rPr>
        <w:t>-</w:t>
      </w:r>
      <w:r w:rsidRPr="00DF572D">
        <w:rPr>
          <w:rFonts w:eastAsia="SimSun"/>
          <w:i/>
          <w:kern w:val="2"/>
          <w:sz w:val="32"/>
          <w:szCs w:val="32"/>
          <w:lang w:val="en-US" w:eastAsia="zh-CN"/>
        </w:rPr>
        <w:t>mail</w:t>
      </w:r>
      <w:r w:rsidRPr="00DF572D">
        <w:rPr>
          <w:rFonts w:eastAsia="SimSun"/>
          <w:i/>
          <w:kern w:val="2"/>
          <w:sz w:val="32"/>
          <w:szCs w:val="32"/>
          <w:lang w:eastAsia="zh-CN"/>
        </w:rPr>
        <w:t xml:space="preserve">: </w:t>
      </w:r>
      <w:hyperlink r:id="rId22" w:history="1">
        <w:r w:rsidR="00056F73" w:rsidRPr="00DF572D">
          <w:rPr>
            <w:rFonts w:eastAsia="Calibri"/>
            <w:i/>
            <w:kern w:val="2"/>
            <w:sz w:val="32"/>
            <w:szCs w:val="32"/>
            <w:lang w:val="en-US" w:eastAsia="zh-CN"/>
          </w:rPr>
          <w:t>htambieva</w:t>
        </w:r>
        <w:r w:rsidR="00056F73" w:rsidRPr="00DF572D">
          <w:rPr>
            <w:rFonts w:eastAsia="Calibri"/>
            <w:i/>
            <w:kern w:val="2"/>
            <w:sz w:val="32"/>
            <w:szCs w:val="32"/>
            <w:lang w:eastAsia="zh-CN"/>
          </w:rPr>
          <w:t>@</w:t>
        </w:r>
        <w:r w:rsidR="00056F73" w:rsidRPr="00DF572D">
          <w:rPr>
            <w:rFonts w:eastAsia="Calibri"/>
            <w:i/>
            <w:kern w:val="2"/>
            <w:sz w:val="32"/>
            <w:szCs w:val="32"/>
            <w:lang w:val="en-US" w:eastAsia="zh-CN"/>
          </w:rPr>
          <w:t>yandex</w:t>
        </w:r>
        <w:r w:rsidR="00056F73" w:rsidRPr="00DF572D">
          <w:rPr>
            <w:rFonts w:eastAsia="Calibri"/>
            <w:i/>
            <w:kern w:val="2"/>
            <w:sz w:val="32"/>
            <w:szCs w:val="32"/>
            <w:lang w:eastAsia="zh-CN"/>
          </w:rPr>
          <w:t>.</w:t>
        </w:r>
        <w:r w:rsidR="00056F73" w:rsidRPr="00DF572D">
          <w:rPr>
            <w:rFonts w:eastAsia="Calibri"/>
            <w:i/>
            <w:kern w:val="2"/>
            <w:sz w:val="32"/>
            <w:szCs w:val="32"/>
            <w:lang w:val="en-US" w:eastAsia="zh-CN"/>
          </w:rPr>
          <w:t>ru</w:t>
        </w:r>
      </w:hyperlink>
    </w:p>
    <w:p w:rsidR="00056F73" w:rsidRPr="00DF572D" w:rsidRDefault="00056F73" w:rsidP="00196958">
      <w:pPr>
        <w:widowControl w:val="0"/>
        <w:shd w:val="clear" w:color="auto" w:fill="FFFFFF"/>
        <w:snapToGrid w:val="0"/>
        <w:jc w:val="right"/>
        <w:rPr>
          <w:rFonts w:eastAsia="SimSun"/>
          <w:i/>
          <w:kern w:val="2"/>
          <w:sz w:val="32"/>
          <w:szCs w:val="32"/>
          <w:lang w:eastAsia="zh-CN"/>
        </w:rPr>
      </w:pPr>
      <w:r w:rsidRPr="00DF572D">
        <w:rPr>
          <w:rFonts w:eastAsia="SimSun"/>
          <w:i/>
          <w:kern w:val="2"/>
          <w:sz w:val="32"/>
          <w:szCs w:val="32"/>
          <w:lang w:eastAsia="zh-CN"/>
        </w:rPr>
        <w:t>Карачаево-Черкесский</w:t>
      </w:r>
      <w:r w:rsidR="00196958" w:rsidRPr="00DF572D">
        <w:rPr>
          <w:rFonts w:eastAsia="SimSun"/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32"/>
          <w:szCs w:val="32"/>
          <w:lang w:eastAsia="zh-CN"/>
        </w:rPr>
        <w:t>государственный</w:t>
      </w:r>
      <w:r w:rsidR="00196958" w:rsidRPr="00DF572D">
        <w:rPr>
          <w:rFonts w:eastAsia="SimSun"/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32"/>
          <w:szCs w:val="32"/>
          <w:lang w:eastAsia="zh-CN"/>
        </w:rPr>
        <w:t>университет</w:t>
      </w:r>
      <w:r w:rsidR="00196958" w:rsidRPr="00DF572D">
        <w:rPr>
          <w:rFonts w:eastAsia="SimSun"/>
          <w:i/>
          <w:kern w:val="2"/>
          <w:sz w:val="32"/>
          <w:szCs w:val="32"/>
          <w:lang w:eastAsia="zh-CN"/>
        </w:rPr>
        <w:t xml:space="preserve"> </w:t>
      </w:r>
    </w:p>
    <w:p w:rsidR="00056F73" w:rsidRPr="00DF572D" w:rsidRDefault="00056F73" w:rsidP="00196958">
      <w:pPr>
        <w:widowControl w:val="0"/>
        <w:shd w:val="clear" w:color="auto" w:fill="FFFFFF"/>
        <w:snapToGrid w:val="0"/>
        <w:jc w:val="right"/>
        <w:rPr>
          <w:i/>
          <w:kern w:val="2"/>
          <w:sz w:val="32"/>
          <w:szCs w:val="32"/>
          <w:lang w:eastAsia="zh-CN"/>
        </w:rPr>
      </w:pPr>
      <w:r w:rsidRPr="00DF572D">
        <w:rPr>
          <w:i/>
          <w:kern w:val="2"/>
          <w:sz w:val="32"/>
          <w:szCs w:val="32"/>
          <w:lang w:eastAsia="zh-CN"/>
        </w:rPr>
        <w:t>имени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У.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Д.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Алиева,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г.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Карачаевск,</w:t>
      </w:r>
      <w:r w:rsidR="00196958" w:rsidRPr="00DF572D">
        <w:rPr>
          <w:i/>
          <w:kern w:val="2"/>
          <w:sz w:val="32"/>
          <w:szCs w:val="32"/>
          <w:lang w:eastAsia="zh-CN"/>
        </w:rPr>
        <w:t xml:space="preserve"> </w:t>
      </w:r>
      <w:r w:rsidRPr="00DF572D">
        <w:rPr>
          <w:i/>
          <w:kern w:val="2"/>
          <w:sz w:val="32"/>
          <w:szCs w:val="32"/>
          <w:lang w:eastAsia="zh-CN"/>
        </w:rPr>
        <w:t>Россия</w:t>
      </w:r>
    </w:p>
    <w:p w:rsidR="00056F73" w:rsidRPr="00DF572D" w:rsidRDefault="00196958" w:rsidP="00196958">
      <w:pPr>
        <w:widowControl w:val="0"/>
        <w:shd w:val="clear" w:color="auto" w:fill="FFFFFF"/>
        <w:jc w:val="right"/>
        <w:rPr>
          <w:rFonts w:eastAsia="Calibri"/>
          <w:kern w:val="2"/>
          <w:sz w:val="32"/>
          <w:szCs w:val="32"/>
          <w:lang w:eastAsia="zh-CN"/>
        </w:rPr>
      </w:pPr>
      <w:r w:rsidRPr="00DF572D">
        <w:rPr>
          <w:rFonts w:eastAsia="Calibri"/>
          <w:kern w:val="2"/>
          <w:sz w:val="32"/>
          <w:szCs w:val="32"/>
          <w:lang w:eastAsia="zh-CN"/>
        </w:rPr>
        <w:t xml:space="preserve"> </w:t>
      </w:r>
    </w:p>
    <w:p w:rsidR="00056F73" w:rsidRPr="00DF572D" w:rsidRDefault="00056F73" w:rsidP="00D25730">
      <w:pPr>
        <w:pStyle w:val="2"/>
      </w:pPr>
      <w:bookmarkStart w:id="120" w:name="_Toc58430899"/>
      <w:r w:rsidRPr="00DF572D">
        <w:t>НАЛОГОВАЯ</w:t>
      </w:r>
      <w:r w:rsidR="00196958" w:rsidRPr="00DF572D">
        <w:t xml:space="preserve"> </w:t>
      </w:r>
      <w:r w:rsidRPr="00DF572D">
        <w:t>СИСТЕМА</w:t>
      </w:r>
      <w:r w:rsidR="00196958" w:rsidRPr="00DF572D">
        <w:t xml:space="preserve"> </w:t>
      </w:r>
      <w:r w:rsidRPr="00DF572D">
        <w:t>США:</w:t>
      </w:r>
      <w:bookmarkEnd w:id="120"/>
    </w:p>
    <w:p w:rsidR="00056F73" w:rsidRPr="00DF572D" w:rsidRDefault="00056F73" w:rsidP="00D25730">
      <w:pPr>
        <w:pStyle w:val="2"/>
      </w:pPr>
      <w:bookmarkStart w:id="121" w:name="_Toc58430900"/>
      <w:r w:rsidRPr="00DF572D">
        <w:t>СТРУКТУРА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РОЛЬ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ЭКОНОМИКЕ</w:t>
      </w:r>
      <w:bookmarkEnd w:id="121"/>
    </w:p>
    <w:p w:rsidR="00056F73" w:rsidRPr="00DF572D" w:rsidRDefault="00056F73" w:rsidP="0034721D">
      <w:pPr>
        <w:widowControl w:val="0"/>
        <w:jc w:val="center"/>
        <w:rPr>
          <w:b/>
          <w:kern w:val="2"/>
          <w:sz w:val="32"/>
          <w:szCs w:val="32"/>
          <w:lang w:eastAsia="zh-CN"/>
        </w:rPr>
      </w:pPr>
    </w:p>
    <w:p w:rsidR="00056F73" w:rsidRPr="00DF572D" w:rsidRDefault="00056F73" w:rsidP="00F11CE2">
      <w:pPr>
        <w:widowControl w:val="0"/>
        <w:shd w:val="clear" w:color="auto" w:fill="FFFFFF"/>
        <w:adjustRightInd w:val="0"/>
        <w:snapToGrid w:val="0"/>
        <w:ind w:firstLine="567"/>
        <w:jc w:val="both"/>
        <w:textAlignment w:val="top"/>
        <w:rPr>
          <w:rFonts w:eastAsia="SimSun"/>
          <w:kern w:val="2"/>
          <w:sz w:val="28"/>
          <w:szCs w:val="32"/>
          <w:lang w:eastAsia="zh-CN"/>
        </w:rPr>
      </w:pPr>
      <w:r w:rsidRPr="00DF572D">
        <w:rPr>
          <w:rFonts w:eastAsia="SimSun"/>
          <w:b/>
          <w:i/>
          <w:kern w:val="2"/>
          <w:sz w:val="28"/>
          <w:szCs w:val="32"/>
          <w:lang w:eastAsia="zh-CN"/>
        </w:rPr>
        <w:t>Аннотация.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В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данной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статье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рассматриваются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особенности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нал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о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говой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системы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США: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основные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виды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налогов,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платежей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и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обязательств,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которые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собираются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с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граждан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для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пополнения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федерального,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муниц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и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пального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и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местного</w:t>
      </w:r>
      <w:r w:rsidR="00196958" w:rsidRPr="00DF572D">
        <w:rPr>
          <w:rFonts w:eastAsia="Tahoma"/>
          <w:bCs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Tahoma"/>
          <w:bCs/>
          <w:i/>
          <w:kern w:val="2"/>
          <w:sz w:val="28"/>
          <w:szCs w:val="32"/>
          <w:lang w:eastAsia="zh-CN"/>
        </w:rPr>
        <w:t>бюджета</w:t>
      </w:r>
      <w:r w:rsidRPr="00DF572D">
        <w:rPr>
          <w:rFonts w:eastAsia="SimSun"/>
          <w:kern w:val="2"/>
          <w:sz w:val="28"/>
          <w:szCs w:val="32"/>
          <w:lang w:eastAsia="zh-CN"/>
        </w:rPr>
        <w:t>.</w:t>
      </w:r>
      <w:r w:rsidR="00196958" w:rsidRPr="00DF572D">
        <w:rPr>
          <w:rFonts w:eastAsia="SimSun"/>
          <w:kern w:val="2"/>
          <w:sz w:val="28"/>
          <w:szCs w:val="32"/>
          <w:lang w:eastAsia="zh-CN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snapToGrid w:val="0"/>
        <w:ind w:firstLine="567"/>
        <w:jc w:val="both"/>
        <w:rPr>
          <w:rFonts w:eastAsia="SimSun"/>
          <w:b/>
          <w:i/>
          <w:kern w:val="2"/>
          <w:sz w:val="28"/>
          <w:szCs w:val="32"/>
          <w:lang w:eastAsia="zh-CN"/>
        </w:rPr>
      </w:pPr>
      <w:r w:rsidRPr="00DF572D">
        <w:rPr>
          <w:rFonts w:eastAsia="SimSun"/>
          <w:b/>
          <w:i/>
          <w:kern w:val="2"/>
          <w:sz w:val="28"/>
          <w:szCs w:val="32"/>
          <w:lang w:eastAsia="zh-CN"/>
        </w:rPr>
        <w:t>Ключевые</w:t>
      </w:r>
      <w:r w:rsidR="00196958" w:rsidRPr="00DF572D">
        <w:rPr>
          <w:rFonts w:eastAsia="SimSun"/>
          <w:b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b/>
          <w:i/>
          <w:kern w:val="2"/>
          <w:sz w:val="28"/>
          <w:szCs w:val="32"/>
          <w:lang w:eastAsia="zh-CN"/>
        </w:rPr>
        <w:t>слова:</w:t>
      </w:r>
      <w:r w:rsidR="00196958" w:rsidRPr="00DF572D">
        <w:rPr>
          <w:rFonts w:eastAsia="SimSun"/>
          <w:b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налоговая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система,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федеральные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налоги,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местные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налоги,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акцизный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налог,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подоходный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налог,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налоговые</w:t>
      </w:r>
      <w:r w:rsidR="00196958" w:rsidRPr="00DF572D">
        <w:rPr>
          <w:rFonts w:eastAsia="SimSun"/>
          <w:i/>
          <w:kern w:val="2"/>
          <w:sz w:val="28"/>
          <w:szCs w:val="32"/>
          <w:lang w:eastAsia="zh-CN"/>
        </w:rPr>
        <w:t xml:space="preserve"> </w:t>
      </w:r>
      <w:r w:rsidRPr="00DF572D">
        <w:rPr>
          <w:rFonts w:eastAsia="SimSun"/>
          <w:i/>
          <w:kern w:val="2"/>
          <w:sz w:val="28"/>
          <w:szCs w:val="32"/>
          <w:lang w:eastAsia="zh-CN"/>
        </w:rPr>
        <w:t>льготы.</w:t>
      </w:r>
    </w:p>
    <w:p w:rsidR="00056F73" w:rsidRPr="00DF572D" w:rsidRDefault="00056F73" w:rsidP="00F11CE2">
      <w:pPr>
        <w:widowControl w:val="0"/>
        <w:shd w:val="clear" w:color="auto" w:fill="FFFFFF"/>
        <w:snapToGrid w:val="0"/>
        <w:ind w:firstLine="567"/>
        <w:jc w:val="both"/>
        <w:rPr>
          <w:rFonts w:eastAsia="SimSun"/>
          <w:b/>
          <w:i/>
          <w:kern w:val="2"/>
          <w:sz w:val="32"/>
          <w:szCs w:val="32"/>
          <w:lang w:eastAsia="zh-CN"/>
        </w:rPr>
      </w:pP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стоя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туп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точник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юджет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туплен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жнейш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уктур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л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мен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номик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е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ир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ходящ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д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стем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и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бо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струмент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гулир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возмож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ализ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кти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г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стем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дователь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образ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номики.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алого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сте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ит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р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уч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спект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лияю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сте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облож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изических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юридичес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ц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яз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можност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имств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лез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ы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фер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пример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фер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обл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ж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хо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изичес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ц.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алого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сте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ж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р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ш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л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гулир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облож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гулиру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дек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нутренн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хо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у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ехуровне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сте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в: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1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ов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едера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устанавлив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ед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раль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ительством)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2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ов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униципа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регулиру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ельств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де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татов).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3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ов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ст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вводя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ругах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рафств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родах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3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9].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Администрирова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ним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ужб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нутренн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хо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</w:t>
      </w:r>
      <w:r w:rsidRPr="00DF572D">
        <w:rPr>
          <w:sz w:val="32"/>
          <w:szCs w:val="32"/>
          <w:lang w:val="en-US" w:eastAsia="en-US"/>
        </w:rPr>
        <w:t>Internal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Revenue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Service</w:t>
      </w:r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IRS</w:t>
      </w:r>
      <w:r w:rsidRPr="00DF572D">
        <w:rPr>
          <w:sz w:val="32"/>
          <w:szCs w:val="32"/>
          <w:lang w:eastAsia="en-US"/>
        </w:rPr>
        <w:t>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руп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уктур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раздел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нистер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инанс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укту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сте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Ш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штаб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я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огообложения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Федераль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авительств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ее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ав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мешивать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истем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обложени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штатов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ажд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шта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ее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во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обственну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у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истему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личну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ругих.</w:t>
      </w:r>
      <w:r w:rsidR="00196958" w:rsidRPr="00DF572D">
        <w:rPr>
          <w:kern w:val="2"/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  <w:lang w:eastAsia="zh-CN"/>
        </w:rPr>
      </w:pPr>
      <w:r w:rsidRPr="00DF572D">
        <w:rPr>
          <w:kern w:val="2"/>
          <w:sz w:val="32"/>
          <w:szCs w:val="32"/>
          <w:lang w:eastAsia="zh-CN"/>
        </w:rPr>
        <w:t>Федеральные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налоги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взимаются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одинаково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по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всей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стране,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а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местные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налоги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могут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отличаться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друг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от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друга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или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не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сущ</w:t>
      </w:r>
      <w:r w:rsidRPr="00DF572D">
        <w:rPr>
          <w:kern w:val="2"/>
          <w:sz w:val="32"/>
          <w:szCs w:val="32"/>
          <w:lang w:eastAsia="zh-CN"/>
        </w:rPr>
        <w:t>е</w:t>
      </w:r>
      <w:r w:rsidRPr="00DF572D">
        <w:rPr>
          <w:kern w:val="2"/>
          <w:sz w:val="32"/>
          <w:szCs w:val="32"/>
          <w:lang w:eastAsia="zh-CN"/>
        </w:rPr>
        <w:t>ствовать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вовсе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  <w:lang w:eastAsia="zh-CN"/>
        </w:rPr>
      </w:pPr>
      <w:r w:rsidRPr="00DF572D">
        <w:rPr>
          <w:kern w:val="2"/>
          <w:sz w:val="32"/>
          <w:szCs w:val="32"/>
          <w:lang w:eastAsia="zh-CN"/>
        </w:rPr>
        <w:t>Основная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часть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доходов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федерального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бюджета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формируе</w:t>
      </w:r>
      <w:r w:rsidRPr="00DF572D">
        <w:rPr>
          <w:kern w:val="2"/>
          <w:sz w:val="32"/>
          <w:szCs w:val="32"/>
          <w:lang w:eastAsia="zh-CN"/>
        </w:rPr>
        <w:t>т</w:t>
      </w:r>
      <w:r w:rsidRPr="00DF572D">
        <w:rPr>
          <w:kern w:val="2"/>
          <w:sz w:val="32"/>
          <w:szCs w:val="32"/>
          <w:lang w:eastAsia="zh-CN"/>
        </w:rPr>
        <w:t>ся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из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подоходного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налога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с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населения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eastAsia="zh-CN"/>
        </w:rPr>
        <w:t>(</w:t>
      </w:r>
      <w:r w:rsidRPr="00DF572D">
        <w:rPr>
          <w:kern w:val="2"/>
          <w:sz w:val="32"/>
          <w:szCs w:val="32"/>
          <w:lang w:val="en-US" w:eastAsia="zh-CN"/>
        </w:rPr>
        <w:t>income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  <w:r w:rsidRPr="00DF572D">
        <w:rPr>
          <w:kern w:val="2"/>
          <w:sz w:val="32"/>
          <w:szCs w:val="32"/>
          <w:lang w:val="en-US" w:eastAsia="zh-CN"/>
        </w:rPr>
        <w:t>tax</w:t>
      </w:r>
      <w:r w:rsidRPr="00DF572D">
        <w:rPr>
          <w:kern w:val="2"/>
          <w:sz w:val="32"/>
          <w:szCs w:val="32"/>
          <w:lang w:eastAsia="zh-CN"/>
        </w:rPr>
        <w:t>).</w:t>
      </w:r>
      <w:r w:rsidR="00196958" w:rsidRPr="00DF572D">
        <w:rPr>
          <w:kern w:val="2"/>
          <w:sz w:val="32"/>
          <w:szCs w:val="32"/>
          <w:lang w:eastAsia="zh-CN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ажд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еловек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тор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ее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лжен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л</w:t>
      </w:r>
      <w:r w:rsidRPr="00DF572D">
        <w:rPr>
          <w:kern w:val="2"/>
          <w:sz w:val="32"/>
          <w:szCs w:val="32"/>
        </w:rPr>
        <w:t>а</w:t>
      </w:r>
      <w:r w:rsidRPr="00DF572D">
        <w:rPr>
          <w:kern w:val="2"/>
          <w:sz w:val="32"/>
          <w:szCs w:val="32"/>
        </w:rPr>
        <w:t>ти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доходн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Федераль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ключаю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еб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оциаль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еспечен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FICA</w:t>
      </w:r>
      <w:r w:rsidRPr="00DF572D">
        <w:rPr>
          <w:kern w:val="2"/>
          <w:sz w:val="32"/>
          <w:szCs w:val="32"/>
        </w:rPr>
        <w:t>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ажд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шта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акж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ее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во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обственну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форм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доходн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т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ботод</w:t>
      </w:r>
      <w:r w:rsidRPr="00DF572D">
        <w:rPr>
          <w:kern w:val="2"/>
          <w:sz w:val="32"/>
          <w:szCs w:val="32"/>
        </w:rPr>
        <w:t>а</w:t>
      </w:r>
      <w:r w:rsidRPr="00DF572D">
        <w:rPr>
          <w:kern w:val="2"/>
          <w:sz w:val="32"/>
          <w:szCs w:val="32"/>
        </w:rPr>
        <w:t>телям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удержива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з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зарплаты.</w:t>
      </w:r>
      <w:r w:rsidR="00196958" w:rsidRPr="00DF572D">
        <w:rPr>
          <w:kern w:val="2"/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Корпораци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ак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амостоятель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юридическ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лиц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лаг</w:t>
      </w:r>
      <w:r w:rsidRPr="00DF572D">
        <w:rPr>
          <w:kern w:val="2"/>
          <w:sz w:val="32"/>
          <w:szCs w:val="32"/>
        </w:rPr>
        <w:t>а</w:t>
      </w:r>
      <w:r w:rsidRPr="00DF572D">
        <w:rPr>
          <w:kern w:val="2"/>
          <w:sz w:val="32"/>
          <w:szCs w:val="32"/>
        </w:rPr>
        <w:t>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ибыл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рпораци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(</w:t>
      </w:r>
      <w:r w:rsidRPr="00DF572D">
        <w:rPr>
          <w:kern w:val="2"/>
          <w:sz w:val="32"/>
          <w:szCs w:val="32"/>
          <w:lang w:val="en-US"/>
        </w:rPr>
        <w:t>corporation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income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tax</w:t>
      </w:r>
      <w:r w:rsidRPr="00DF572D">
        <w:rPr>
          <w:kern w:val="2"/>
          <w:sz w:val="32"/>
          <w:szCs w:val="32"/>
        </w:rPr>
        <w:t>)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личительн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собенность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рпоративн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явля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т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рпораци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лагаю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войны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м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</w:t>
      </w:r>
      <w:r w:rsidRPr="00DF572D">
        <w:rPr>
          <w:kern w:val="2"/>
          <w:sz w:val="32"/>
          <w:szCs w:val="32"/>
        </w:rPr>
        <w:t>р</w:t>
      </w:r>
      <w:r w:rsidRPr="00DF572D">
        <w:rPr>
          <w:kern w:val="2"/>
          <w:sz w:val="32"/>
          <w:szCs w:val="32"/>
        </w:rPr>
        <w:t>пораци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латя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ов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ивидендов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ыплачива</w:t>
      </w:r>
      <w:r w:rsidRPr="00DF572D">
        <w:rPr>
          <w:kern w:val="2"/>
          <w:sz w:val="32"/>
          <w:szCs w:val="32"/>
        </w:rPr>
        <w:t>е</w:t>
      </w:r>
      <w:r w:rsidRPr="00DF572D">
        <w:rPr>
          <w:kern w:val="2"/>
          <w:sz w:val="32"/>
          <w:szCs w:val="32"/>
        </w:rPr>
        <w:t>м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акционерам.</w:t>
      </w:r>
      <w:r w:rsidR="00196958" w:rsidRPr="00DF572D">
        <w:rPr>
          <w:kern w:val="2"/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spacing w:val="-4"/>
          <w:kern w:val="2"/>
          <w:sz w:val="32"/>
          <w:szCs w:val="32"/>
        </w:rPr>
      </w:pPr>
      <w:r w:rsidRPr="00DF572D">
        <w:rPr>
          <w:spacing w:val="-4"/>
          <w:kern w:val="2"/>
          <w:sz w:val="32"/>
          <w:szCs w:val="32"/>
        </w:rPr>
        <w:t>В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дополнени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федеральным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ам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государствен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муниципаль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арьируют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дного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штат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ил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оо</w:t>
      </w:r>
      <w:r w:rsidRPr="00DF572D">
        <w:rPr>
          <w:spacing w:val="-4"/>
          <w:kern w:val="2"/>
          <w:sz w:val="32"/>
          <w:szCs w:val="32"/>
        </w:rPr>
        <w:t>б</w:t>
      </w:r>
      <w:r w:rsidRPr="00DF572D">
        <w:rPr>
          <w:spacing w:val="-4"/>
          <w:kern w:val="2"/>
          <w:sz w:val="32"/>
          <w:szCs w:val="32"/>
        </w:rPr>
        <w:t>ществ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другому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ключа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едвижимость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гербов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боры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франчайзингов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апитал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орпорации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Иностран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мпани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акж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лагаю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рпоративны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м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днак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облагаем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ссчитыва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снов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эффективн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вязанн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(</w:t>
      </w:r>
      <w:r w:rsidRPr="00DF572D">
        <w:rPr>
          <w:kern w:val="2"/>
          <w:sz w:val="32"/>
          <w:szCs w:val="32"/>
          <w:lang w:val="en-US"/>
        </w:rPr>
        <w:t>ECI</w:t>
      </w:r>
      <w:r w:rsidRPr="00DF572D">
        <w:rPr>
          <w:kern w:val="2"/>
          <w:sz w:val="32"/>
          <w:szCs w:val="32"/>
        </w:rPr>
        <w:t>)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.е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л</w:t>
      </w:r>
      <w:r w:rsidRPr="00DF572D">
        <w:rPr>
          <w:kern w:val="2"/>
          <w:sz w:val="32"/>
          <w:szCs w:val="32"/>
        </w:rPr>
        <w:t>у</w:t>
      </w:r>
      <w:r w:rsidRPr="00DF572D">
        <w:rPr>
          <w:kern w:val="2"/>
          <w:sz w:val="32"/>
          <w:szCs w:val="32"/>
        </w:rPr>
        <w:t>ченн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свобожден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ECI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може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ы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</w:t>
      </w:r>
      <w:r w:rsidRPr="00DF572D">
        <w:rPr>
          <w:kern w:val="2"/>
          <w:sz w:val="32"/>
          <w:szCs w:val="32"/>
        </w:rPr>
        <w:t>и</w:t>
      </w:r>
      <w:r w:rsidRPr="00DF572D">
        <w:rPr>
          <w:kern w:val="2"/>
          <w:sz w:val="32"/>
          <w:szCs w:val="32"/>
        </w:rPr>
        <w:t>менен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ерез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говор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ностран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мпани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л</w:t>
      </w:r>
      <w:r w:rsidRPr="00DF572D">
        <w:rPr>
          <w:kern w:val="2"/>
          <w:sz w:val="32"/>
          <w:szCs w:val="32"/>
        </w:rPr>
        <w:t>а</w:t>
      </w:r>
      <w:r w:rsidRPr="00DF572D">
        <w:rPr>
          <w:kern w:val="2"/>
          <w:sz w:val="32"/>
          <w:szCs w:val="32"/>
        </w:rPr>
        <w:t>гаю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раслевы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ибыл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змер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30%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ECI</w:t>
      </w:r>
      <w:r w:rsidRPr="00DF572D">
        <w:rPr>
          <w:kern w:val="2"/>
          <w:sz w:val="32"/>
          <w:szCs w:val="32"/>
        </w:rPr>
        <w:t>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тор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нвестиру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рговл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л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изне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30%-ны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сточник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являющего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сточник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ECI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(например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ивиденд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оцент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арендна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лат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оялти)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[1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20]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руг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говоренност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могу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ы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стигн</w:t>
      </w:r>
      <w:r w:rsidRPr="00DF572D">
        <w:rPr>
          <w:kern w:val="2"/>
          <w:sz w:val="32"/>
          <w:szCs w:val="32"/>
        </w:rPr>
        <w:t>у</w:t>
      </w:r>
      <w:r w:rsidRPr="00DF572D">
        <w:rPr>
          <w:kern w:val="2"/>
          <w:sz w:val="32"/>
          <w:szCs w:val="32"/>
        </w:rPr>
        <w:t>т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мощь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оглашений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Наряд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ямым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ам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удерживаю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</w:t>
      </w:r>
      <w:r w:rsidRPr="00DF572D">
        <w:rPr>
          <w:kern w:val="2"/>
          <w:sz w:val="32"/>
          <w:szCs w:val="32"/>
        </w:rPr>
        <w:t>с</w:t>
      </w:r>
      <w:r w:rsidRPr="00DF572D">
        <w:rPr>
          <w:kern w:val="2"/>
          <w:sz w:val="32"/>
          <w:szCs w:val="32"/>
        </w:rPr>
        <w:t>вен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(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одаж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акцизы)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spacing w:val="-4"/>
          <w:kern w:val="2"/>
          <w:sz w:val="32"/>
          <w:szCs w:val="32"/>
        </w:rPr>
      </w:pPr>
      <w:r w:rsidRPr="00DF572D">
        <w:rPr>
          <w:spacing w:val="-4"/>
          <w:kern w:val="2"/>
          <w:sz w:val="32"/>
          <w:szCs w:val="32"/>
        </w:rPr>
        <w:t>Налог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(</w:t>
      </w:r>
      <w:r w:rsidRPr="00DF572D">
        <w:rPr>
          <w:spacing w:val="-4"/>
          <w:kern w:val="2"/>
          <w:sz w:val="32"/>
          <w:szCs w:val="32"/>
          <w:lang w:val="en-US"/>
        </w:rPr>
        <w:t>sales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  <w:lang w:val="en-US"/>
        </w:rPr>
        <w:t>tax</w:t>
      </w:r>
      <w:r w:rsidRPr="00DF572D">
        <w:rPr>
          <w:spacing w:val="-4"/>
          <w:kern w:val="2"/>
          <w:sz w:val="32"/>
          <w:szCs w:val="32"/>
        </w:rPr>
        <w:t>)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едставляе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оторый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зим</w:t>
      </w:r>
      <w:r w:rsidRPr="00DF572D">
        <w:rPr>
          <w:spacing w:val="-4"/>
          <w:kern w:val="2"/>
          <w:sz w:val="32"/>
          <w:szCs w:val="32"/>
        </w:rPr>
        <w:t>а</w:t>
      </w:r>
      <w:r w:rsidRPr="00DF572D">
        <w:rPr>
          <w:spacing w:val="-4"/>
          <w:kern w:val="2"/>
          <w:sz w:val="32"/>
          <w:szCs w:val="32"/>
        </w:rPr>
        <w:t>ет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окупок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пример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окупк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пределенного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товара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Д</w:t>
      </w:r>
      <w:r w:rsidRPr="00DF572D">
        <w:rPr>
          <w:spacing w:val="-4"/>
          <w:kern w:val="2"/>
          <w:sz w:val="32"/>
          <w:szCs w:val="32"/>
        </w:rPr>
        <w:t>о</w:t>
      </w:r>
      <w:r w:rsidRPr="00DF572D">
        <w:rPr>
          <w:spacing w:val="-4"/>
          <w:kern w:val="2"/>
          <w:sz w:val="32"/>
          <w:szCs w:val="32"/>
        </w:rPr>
        <w:t>л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бщем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бъем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оступлений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достигае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30-40%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являет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ом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штатов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арьирует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штат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штату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пример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штат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ью-Йорк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Pr="00DF572D">
        <w:rPr>
          <w:spacing w:val="-4"/>
          <w:kern w:val="2"/>
          <w:sz w:val="32"/>
          <w:szCs w:val="32"/>
        </w:rPr>
        <w:t>о</w:t>
      </w:r>
      <w:r w:rsidRPr="00DF572D">
        <w:rPr>
          <w:spacing w:val="-4"/>
          <w:kern w:val="2"/>
          <w:sz w:val="32"/>
          <w:szCs w:val="32"/>
        </w:rPr>
        <w:t>ставляе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7%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ью-Джерс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-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3%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лбан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оста</w:t>
      </w:r>
      <w:r w:rsidRPr="00DF572D">
        <w:rPr>
          <w:spacing w:val="-4"/>
          <w:kern w:val="2"/>
          <w:sz w:val="32"/>
          <w:szCs w:val="32"/>
        </w:rPr>
        <w:t>в</w:t>
      </w:r>
      <w:r w:rsidRPr="00DF572D">
        <w:rPr>
          <w:spacing w:val="-4"/>
          <w:kern w:val="2"/>
          <w:sz w:val="32"/>
          <w:szCs w:val="32"/>
        </w:rPr>
        <w:t>ляе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8%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иракузах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-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7%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Муниципалитеты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имею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аво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о</w:t>
      </w:r>
      <w:r w:rsidRPr="00DF572D">
        <w:rPr>
          <w:spacing w:val="-4"/>
          <w:kern w:val="2"/>
          <w:sz w:val="32"/>
          <w:szCs w:val="32"/>
        </w:rPr>
        <w:t>д</w:t>
      </w:r>
      <w:r w:rsidRPr="00DF572D">
        <w:rPr>
          <w:spacing w:val="-4"/>
          <w:kern w:val="2"/>
          <w:sz w:val="32"/>
          <w:szCs w:val="32"/>
        </w:rPr>
        <w:t>нять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ыш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государственного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едела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уществую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такж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други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авила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касающие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родаж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пример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В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ью-Джерси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ед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благает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логом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дежд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–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е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[1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20]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spacing w:val="-4"/>
          <w:kern w:val="2"/>
          <w:sz w:val="32"/>
          <w:szCs w:val="32"/>
        </w:rPr>
      </w:pPr>
      <w:r w:rsidRPr="00DF572D">
        <w:rPr>
          <w:spacing w:val="-4"/>
          <w:kern w:val="2"/>
          <w:sz w:val="32"/>
          <w:szCs w:val="32"/>
        </w:rPr>
        <w:t>Такж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ледует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отметить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федераль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акциз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боры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Фед</w:t>
      </w:r>
      <w:r w:rsidRPr="00DF572D">
        <w:rPr>
          <w:spacing w:val="-4"/>
          <w:kern w:val="2"/>
          <w:sz w:val="32"/>
          <w:szCs w:val="32"/>
        </w:rPr>
        <w:t>е</w:t>
      </w:r>
      <w:r w:rsidRPr="00DF572D">
        <w:rPr>
          <w:spacing w:val="-4"/>
          <w:kern w:val="2"/>
          <w:sz w:val="32"/>
          <w:szCs w:val="32"/>
        </w:rPr>
        <w:t>раль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акцизы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устанавливаются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пирт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напитки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сигареты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иво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бензин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пассажирски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авиаперевозки,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телефонные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  <w:r w:rsidRPr="00DF572D">
        <w:rPr>
          <w:spacing w:val="-4"/>
          <w:kern w:val="2"/>
          <w:sz w:val="32"/>
          <w:szCs w:val="32"/>
        </w:rPr>
        <w:t>услуги.</w:t>
      </w:r>
      <w:r w:rsidR="00196958" w:rsidRPr="00DF572D">
        <w:rPr>
          <w:spacing w:val="-4"/>
          <w:kern w:val="2"/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Акциз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имаю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федеральн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государственн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уровня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широки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пектр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вар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ид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еятельности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ключа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ензин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изель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пливо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спользуем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л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ерев</w:t>
      </w:r>
      <w:r w:rsidRPr="00DF572D">
        <w:rPr>
          <w:kern w:val="2"/>
          <w:sz w:val="32"/>
          <w:szCs w:val="32"/>
        </w:rPr>
        <w:t>о</w:t>
      </w:r>
      <w:r w:rsidRPr="00DF572D">
        <w:rPr>
          <w:kern w:val="2"/>
          <w:sz w:val="32"/>
          <w:szCs w:val="32"/>
        </w:rPr>
        <w:t>зок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авиаперевозок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екотор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портив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вар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гнестрел</w:t>
      </w:r>
      <w:r w:rsidRPr="00DF572D">
        <w:rPr>
          <w:kern w:val="2"/>
          <w:sz w:val="32"/>
          <w:szCs w:val="32"/>
        </w:rPr>
        <w:t>ь</w:t>
      </w:r>
      <w:r w:rsidRPr="00DF572D">
        <w:rPr>
          <w:kern w:val="2"/>
          <w:sz w:val="32"/>
          <w:szCs w:val="32"/>
        </w:rPr>
        <w:t>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руж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оеприпас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алкогол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абак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Стои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мети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язательн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но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фонд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оциальн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раховани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(</w:t>
      </w:r>
      <w:r w:rsidRPr="00DF572D">
        <w:rPr>
          <w:kern w:val="2"/>
          <w:sz w:val="32"/>
          <w:szCs w:val="32"/>
          <w:lang w:val="en-US"/>
        </w:rPr>
        <w:t>social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insurance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tax</w:t>
      </w:r>
      <w:r w:rsidRPr="00DF572D">
        <w:rPr>
          <w:kern w:val="2"/>
          <w:sz w:val="32"/>
          <w:szCs w:val="32"/>
        </w:rPr>
        <w:t>)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Дл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ботник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2020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год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оциаль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беспеч</w:t>
      </w:r>
      <w:r w:rsidRPr="00DF572D">
        <w:rPr>
          <w:kern w:val="2"/>
          <w:sz w:val="32"/>
          <w:szCs w:val="32"/>
        </w:rPr>
        <w:t>е</w:t>
      </w:r>
      <w:r w:rsidRPr="00DF572D">
        <w:rPr>
          <w:kern w:val="2"/>
          <w:sz w:val="32"/>
          <w:szCs w:val="32"/>
        </w:rPr>
        <w:t>н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има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авк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6,2%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ерв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137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700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ллар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ыплаченн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заработн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лат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рем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ак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ол</w:t>
      </w:r>
      <w:r w:rsidRPr="00DF572D">
        <w:rPr>
          <w:kern w:val="2"/>
          <w:sz w:val="32"/>
          <w:szCs w:val="32"/>
        </w:rPr>
        <w:t>ь</w:t>
      </w:r>
      <w:r w:rsidRPr="00DF572D">
        <w:rPr>
          <w:kern w:val="2"/>
          <w:sz w:val="32"/>
          <w:szCs w:val="32"/>
        </w:rPr>
        <w:t>нично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рахован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  <w:lang w:val="en-US"/>
        </w:rPr>
        <w:t>Medicare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има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авк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1,45%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[4]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Федеральн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едвижимос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има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ыночн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оимост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активов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торым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еловек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ладеет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л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езидент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едвижимос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има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льк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уществ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ход</w:t>
      </w:r>
      <w:r w:rsidRPr="00DF572D">
        <w:rPr>
          <w:kern w:val="2"/>
          <w:sz w:val="32"/>
          <w:szCs w:val="32"/>
        </w:rPr>
        <w:t>я</w:t>
      </w:r>
      <w:r w:rsidRPr="00DF572D">
        <w:rPr>
          <w:kern w:val="2"/>
          <w:sz w:val="32"/>
          <w:szCs w:val="32"/>
        </w:rPr>
        <w:t>щего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умм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выш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60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000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ллар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ром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ого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л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граждан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езиденто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дарк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зимае</w:t>
      </w:r>
      <w:r w:rsidRPr="00DF572D">
        <w:rPr>
          <w:kern w:val="2"/>
          <w:sz w:val="32"/>
          <w:szCs w:val="32"/>
        </w:rPr>
        <w:t>т</w:t>
      </w:r>
      <w:r w:rsidRPr="00DF572D">
        <w:rPr>
          <w:kern w:val="2"/>
          <w:sz w:val="32"/>
          <w:szCs w:val="32"/>
        </w:rPr>
        <w:t>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дарков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деланн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ечен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жизн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еловека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н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ун</w:t>
      </w:r>
      <w:r w:rsidRPr="00DF572D">
        <w:rPr>
          <w:kern w:val="2"/>
          <w:sz w:val="32"/>
          <w:szCs w:val="32"/>
        </w:rPr>
        <w:t>и</w:t>
      </w:r>
      <w:r w:rsidRPr="00DF572D">
        <w:rPr>
          <w:kern w:val="2"/>
          <w:sz w:val="32"/>
          <w:szCs w:val="32"/>
        </w:rPr>
        <w:t>фицирован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м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уществ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[2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57]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Физическ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лиц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лжн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латить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змер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3,8%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ч</w:t>
      </w:r>
      <w:r w:rsidRPr="00DF572D">
        <w:rPr>
          <w:kern w:val="2"/>
          <w:sz w:val="32"/>
          <w:szCs w:val="32"/>
        </w:rPr>
        <w:t>и</w:t>
      </w:r>
      <w:r w:rsidRPr="00DF572D">
        <w:rPr>
          <w:kern w:val="2"/>
          <w:sz w:val="32"/>
          <w:szCs w:val="32"/>
        </w:rPr>
        <w:t>ст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нвестиционн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вер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рогов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умм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змер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0,9%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заработн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лат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мпенсаци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л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оход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Pr="00DF572D">
        <w:rPr>
          <w:kern w:val="2"/>
          <w:sz w:val="32"/>
          <w:szCs w:val="32"/>
        </w:rPr>
        <w:t>а</w:t>
      </w:r>
      <w:r w:rsidRPr="00DF572D">
        <w:rPr>
          <w:kern w:val="2"/>
          <w:sz w:val="32"/>
          <w:szCs w:val="32"/>
        </w:rPr>
        <w:t>мозанятости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евышающи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роговую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умму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(варьиру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зависимост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атус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плательщика: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холостой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женатый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одающи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заявлени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тдельно/совместн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д.)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Такж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о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истем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широк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именяетс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</w:t>
      </w:r>
      <w:r w:rsidRPr="00DF572D">
        <w:rPr>
          <w:kern w:val="2"/>
          <w:sz w:val="32"/>
          <w:szCs w:val="32"/>
        </w:rPr>
        <w:t>и</w:t>
      </w:r>
      <w:r w:rsidRPr="00DF572D">
        <w:rPr>
          <w:kern w:val="2"/>
          <w:sz w:val="32"/>
          <w:szCs w:val="32"/>
        </w:rPr>
        <w:t>стем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льгот.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Огром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льгот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мею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фермер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Pr="00DF572D">
        <w:rPr>
          <w:kern w:val="2"/>
          <w:sz w:val="32"/>
          <w:szCs w:val="32"/>
        </w:rPr>
        <w:t>н</w:t>
      </w:r>
      <w:r w:rsidRPr="00DF572D">
        <w:rPr>
          <w:kern w:val="2"/>
          <w:sz w:val="32"/>
          <w:szCs w:val="32"/>
        </w:rPr>
        <w:t>дивидуальн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нвесторы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оторые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кладывают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редств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м</w:t>
      </w:r>
      <w:r w:rsidRPr="00DF572D">
        <w:rPr>
          <w:kern w:val="2"/>
          <w:sz w:val="32"/>
          <w:szCs w:val="32"/>
        </w:rPr>
        <w:t>а</w:t>
      </w:r>
      <w:r w:rsidRPr="00DF572D">
        <w:rPr>
          <w:kern w:val="2"/>
          <w:sz w:val="32"/>
          <w:szCs w:val="32"/>
        </w:rPr>
        <w:t>л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нновационны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изнес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Дл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редни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и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малых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предприятий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установлен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тупенчата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истем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.</w:t>
      </w:r>
    </w:p>
    <w:p w:rsidR="00056F73" w:rsidRPr="00DF572D" w:rsidRDefault="00056F73" w:rsidP="00F11CE2">
      <w:pPr>
        <w:widowControl w:val="0"/>
        <w:shd w:val="clear" w:color="auto" w:fill="FFFFFF"/>
        <w:ind w:firstLine="567"/>
        <w:jc w:val="both"/>
        <w:rPr>
          <w:kern w:val="2"/>
          <w:sz w:val="32"/>
          <w:szCs w:val="32"/>
        </w:rPr>
      </w:pPr>
      <w:r w:rsidRPr="00DF572D">
        <w:rPr>
          <w:kern w:val="2"/>
          <w:sz w:val="32"/>
          <w:szCs w:val="32"/>
        </w:rPr>
        <w:t>В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Ш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широк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распространен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льготы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бизнесу,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так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з</w:t>
      </w:r>
      <w:r w:rsidRPr="00DF572D">
        <w:rPr>
          <w:kern w:val="2"/>
          <w:sz w:val="32"/>
          <w:szCs w:val="32"/>
        </w:rPr>
        <w:t>ы</w:t>
      </w:r>
      <w:r w:rsidRPr="00DF572D">
        <w:rPr>
          <w:kern w:val="2"/>
          <w:sz w:val="32"/>
          <w:szCs w:val="32"/>
        </w:rPr>
        <w:t>ваемая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система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налогового</w:t>
      </w:r>
      <w:r w:rsidR="00196958" w:rsidRPr="00DF572D">
        <w:rPr>
          <w:kern w:val="2"/>
          <w:sz w:val="32"/>
          <w:szCs w:val="32"/>
        </w:rPr>
        <w:t xml:space="preserve"> </w:t>
      </w:r>
      <w:r w:rsidRPr="00DF572D">
        <w:rPr>
          <w:kern w:val="2"/>
          <w:sz w:val="32"/>
          <w:szCs w:val="32"/>
        </w:rPr>
        <w:t>кредитования.</w:t>
      </w:r>
      <w:r w:rsidR="00196958" w:rsidRPr="00DF572D">
        <w:rPr>
          <w:kern w:val="2"/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autoSpaceDE w:val="0"/>
        <w:autoSpaceDN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ышеизложенного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ог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мот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ффе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ивна.</w:t>
      </w:r>
      <w:r w:rsidR="00196958" w:rsidRPr="00DF572D">
        <w:rPr>
          <w:sz w:val="32"/>
          <w:szCs w:val="32"/>
        </w:rPr>
        <w:t xml:space="preserve"> </w:t>
      </w:r>
    </w:p>
    <w:p w:rsidR="00056F73" w:rsidRPr="00DF572D" w:rsidRDefault="00056F73" w:rsidP="00F11CE2">
      <w:pPr>
        <w:widowControl w:val="0"/>
        <w:shd w:val="clear" w:color="auto" w:fill="FFFFFF"/>
        <w:ind w:left="567" w:hanging="567"/>
        <w:jc w:val="center"/>
        <w:rPr>
          <w:b/>
          <w:kern w:val="2"/>
          <w:sz w:val="32"/>
          <w:szCs w:val="32"/>
        </w:rPr>
      </w:pPr>
    </w:p>
    <w:p w:rsidR="00056F73" w:rsidRPr="00DF572D" w:rsidRDefault="00056F73" w:rsidP="00F11CE2">
      <w:pPr>
        <w:widowControl w:val="0"/>
        <w:shd w:val="clear" w:color="auto" w:fill="FFFFFF"/>
        <w:ind w:left="567" w:hanging="567"/>
        <w:jc w:val="both"/>
        <w:rPr>
          <w:b/>
          <w:kern w:val="2"/>
          <w:sz w:val="28"/>
          <w:szCs w:val="32"/>
        </w:rPr>
      </w:pPr>
      <w:r w:rsidRPr="00DF572D">
        <w:rPr>
          <w:b/>
          <w:kern w:val="2"/>
          <w:sz w:val="28"/>
          <w:szCs w:val="32"/>
        </w:rPr>
        <w:t>Литература</w:t>
      </w:r>
    </w:p>
    <w:p w:rsidR="00056F73" w:rsidRPr="00DF572D" w:rsidRDefault="00056F73" w:rsidP="00F11CE2">
      <w:pPr>
        <w:widowControl w:val="0"/>
        <w:numPr>
          <w:ilvl w:val="0"/>
          <w:numId w:val="69"/>
        </w:numPr>
        <w:tabs>
          <w:tab w:val="left" w:pos="886"/>
        </w:tabs>
        <w:autoSpaceDE w:val="0"/>
        <w:autoSpaceDN w:val="0"/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Гардаш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EF21AF"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едеральна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логова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истем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Ш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оврем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собен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ардаш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Ш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над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кономик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литик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ультур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0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8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8-36</w:t>
      </w:r>
      <w:r w:rsidR="00AA435E" w:rsidRPr="00DF572D">
        <w:rPr>
          <w:sz w:val="28"/>
          <w:szCs w:val="32"/>
          <w:lang w:eastAsia="en-US"/>
        </w:rPr>
        <w:t>.</w:t>
      </w:r>
    </w:p>
    <w:p w:rsidR="00056F73" w:rsidRPr="00DF572D" w:rsidRDefault="00DE2EA2" w:rsidP="00F11CE2">
      <w:pPr>
        <w:widowControl w:val="0"/>
        <w:numPr>
          <w:ilvl w:val="0"/>
          <w:numId w:val="69"/>
        </w:numPr>
        <w:tabs>
          <w:tab w:val="left" w:pos="886"/>
        </w:tabs>
        <w:autoSpaceDE w:val="0"/>
        <w:autoSpaceDN w:val="0"/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Налогов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истем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рубеж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ран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л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уз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оффе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нязев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анск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[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р.]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;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д</w:t>
      </w:r>
      <w:proofErr w:type="gramStart"/>
      <w:r w:rsidRPr="00DF572D">
        <w:rPr>
          <w:sz w:val="28"/>
          <w:szCs w:val="32"/>
          <w:lang w:eastAsia="en-US"/>
        </w:rPr>
        <w:t>.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proofErr w:type="gramStart"/>
      <w:r w:rsidRPr="00DF572D">
        <w:rPr>
          <w:sz w:val="28"/>
          <w:szCs w:val="32"/>
          <w:lang w:eastAsia="en-US"/>
        </w:rPr>
        <w:t>р</w:t>
      </w:r>
      <w:proofErr w:type="gramEnd"/>
      <w:r w:rsidRPr="00DF572D">
        <w:rPr>
          <w:sz w:val="28"/>
          <w:szCs w:val="32"/>
          <w:lang w:eastAsia="en-US"/>
        </w:rPr>
        <w:t>ед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няз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Черник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кон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аво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НИ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997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92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</w:p>
    <w:p w:rsidR="00056F73" w:rsidRPr="00DF572D" w:rsidRDefault="00E969FB" w:rsidP="00F11CE2">
      <w:pPr>
        <w:widowControl w:val="0"/>
        <w:numPr>
          <w:ilvl w:val="0"/>
          <w:numId w:val="69"/>
        </w:numPr>
        <w:autoSpaceDE w:val="0"/>
        <w:autoSpaceDN w:val="0"/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Управле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ерсонало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рганизации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соб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[дл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</w:t>
      </w:r>
      <w:r w:rsidRPr="00DF572D">
        <w:rPr>
          <w:sz w:val="28"/>
          <w:szCs w:val="32"/>
          <w:lang w:eastAsia="en-US"/>
        </w:rPr>
        <w:t>у</w:t>
      </w:r>
      <w:r w:rsidRPr="00DF572D">
        <w:rPr>
          <w:sz w:val="28"/>
          <w:szCs w:val="32"/>
          <w:lang w:eastAsia="en-US"/>
        </w:rPr>
        <w:t>дент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сш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веден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пециаль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"Экономик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руда"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руги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кономически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пециальностя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Шлендер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асл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мирно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[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р.]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;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д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д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Шлендер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узов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ик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НФРА-М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5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396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056F73"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</w:p>
    <w:p w:rsidR="00056F73" w:rsidRPr="00DF572D" w:rsidRDefault="00056F73" w:rsidP="00F11CE2">
      <w:pPr>
        <w:widowControl w:val="0"/>
        <w:numPr>
          <w:ilvl w:val="0"/>
          <w:numId w:val="69"/>
        </w:numPr>
        <w:autoSpaceDE w:val="0"/>
        <w:autoSpaceDN w:val="0"/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Налог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ире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логова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истем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Ш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URL</w:t>
      </w:r>
      <w:r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hyperlink r:id="rId23" w:history="1">
        <w:r w:rsidRPr="00DF572D">
          <w:rPr>
            <w:sz w:val="28"/>
            <w:szCs w:val="32"/>
            <w:lang w:eastAsia="en-US"/>
          </w:rPr>
          <w:t>http://worldtaxes.ru/nalogi-v-ssha/</w:t>
        </w:r>
      </w:hyperlink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дат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раще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2.09.2020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)</w:t>
      </w:r>
    </w:p>
    <w:p w:rsidR="00056F73" w:rsidRPr="00DF572D" w:rsidRDefault="00056F73" w:rsidP="0034721D">
      <w:pPr>
        <w:widowControl w:val="0"/>
        <w:tabs>
          <w:tab w:val="left" w:pos="886"/>
        </w:tabs>
        <w:autoSpaceDE w:val="0"/>
        <w:autoSpaceDN w:val="0"/>
        <w:ind w:left="885"/>
        <w:rPr>
          <w:sz w:val="32"/>
          <w:szCs w:val="32"/>
          <w:lang w:eastAsia="en-US"/>
        </w:rPr>
      </w:pPr>
    </w:p>
    <w:p w:rsidR="008038DA" w:rsidRPr="00DF572D" w:rsidRDefault="008038DA" w:rsidP="0034721D">
      <w:pPr>
        <w:widowControl w:val="0"/>
        <w:tabs>
          <w:tab w:val="left" w:pos="886"/>
        </w:tabs>
        <w:autoSpaceDE w:val="0"/>
        <w:autoSpaceDN w:val="0"/>
        <w:ind w:left="885"/>
        <w:rPr>
          <w:sz w:val="32"/>
          <w:szCs w:val="32"/>
          <w:lang w:eastAsia="en-US"/>
        </w:rPr>
      </w:pPr>
    </w:p>
    <w:p w:rsidR="00F11CE2" w:rsidRPr="00DF572D" w:rsidRDefault="00F11CE2">
      <w:pPr>
        <w:spacing w:after="200" w:line="276" w:lineRule="auto"/>
        <w:rPr>
          <w:b/>
          <w:sz w:val="32"/>
          <w:szCs w:val="32"/>
          <w:lang w:bidi="ru-RU"/>
        </w:rPr>
      </w:pPr>
      <w:r w:rsidRPr="00DF572D">
        <w:rPr>
          <w:b/>
          <w:sz w:val="32"/>
          <w:szCs w:val="32"/>
          <w:lang w:bidi="ru-RU"/>
        </w:rPr>
        <w:br w:type="page"/>
      </w:r>
    </w:p>
    <w:p w:rsidR="002F766F" w:rsidRPr="00DF572D" w:rsidRDefault="002F766F" w:rsidP="008040CD">
      <w:pPr>
        <w:jc w:val="both"/>
        <w:rPr>
          <w:b/>
          <w:sz w:val="32"/>
          <w:szCs w:val="32"/>
          <w:lang w:bidi="ru-RU"/>
        </w:rPr>
      </w:pPr>
      <w:r w:rsidRPr="00DF572D">
        <w:rPr>
          <w:b/>
          <w:sz w:val="32"/>
          <w:szCs w:val="32"/>
          <w:lang w:bidi="ru-RU"/>
        </w:rPr>
        <w:t>УДК</w:t>
      </w:r>
      <w:r w:rsidR="00196958" w:rsidRPr="00DF572D">
        <w:rPr>
          <w:b/>
          <w:sz w:val="32"/>
          <w:szCs w:val="32"/>
          <w:lang w:bidi="ru-RU"/>
        </w:rPr>
        <w:t xml:space="preserve"> </w:t>
      </w:r>
      <w:r w:rsidRPr="00DF572D">
        <w:rPr>
          <w:b/>
          <w:sz w:val="32"/>
          <w:szCs w:val="32"/>
          <w:lang w:bidi="ru-RU"/>
        </w:rPr>
        <w:t>502.75</w:t>
      </w:r>
    </w:p>
    <w:p w:rsidR="002F766F" w:rsidRPr="00DF572D" w:rsidRDefault="002F766F" w:rsidP="00D25730">
      <w:pPr>
        <w:pStyle w:val="2"/>
      </w:pPr>
      <w:bookmarkStart w:id="122" w:name="_Toc58430901"/>
      <w:r w:rsidRPr="00DF572D">
        <w:t>Борлакова</w:t>
      </w:r>
      <w:r w:rsidR="00196958" w:rsidRPr="00DF572D">
        <w:t xml:space="preserve"> </w:t>
      </w:r>
      <w:r w:rsidRPr="00DF572D">
        <w:t>Фатима</w:t>
      </w:r>
      <w:r w:rsidR="00196958" w:rsidRPr="00DF572D">
        <w:t xml:space="preserve"> </w:t>
      </w:r>
      <w:r w:rsidRPr="00DF572D">
        <w:t>Магометовна,</w:t>
      </w:r>
      <w:bookmarkEnd w:id="122"/>
    </w:p>
    <w:p w:rsidR="008040CD" w:rsidRPr="00DF572D" w:rsidRDefault="002F766F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магистра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21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</w:p>
    <w:p w:rsidR="002F766F" w:rsidRPr="00DF572D" w:rsidRDefault="00196958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8F01A8" w:rsidRPr="00DF572D">
        <w:rPr>
          <w:i/>
          <w:sz w:val="32"/>
          <w:szCs w:val="32"/>
          <w:lang w:bidi="ru-RU"/>
        </w:rPr>
        <w:t>е</w:t>
      </w:r>
      <w:r w:rsidR="002F766F" w:rsidRPr="00DF572D">
        <w:rPr>
          <w:i/>
          <w:sz w:val="32"/>
          <w:szCs w:val="32"/>
          <w:lang w:bidi="ru-RU"/>
        </w:rPr>
        <w:t>стественно-географического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факультета</w:t>
      </w:r>
    </w:p>
    <w:p w:rsidR="002F766F" w:rsidRPr="00DF572D" w:rsidRDefault="00E50F74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2F766F" w:rsidRPr="00DF572D">
        <w:rPr>
          <w:i/>
          <w:sz w:val="32"/>
          <w:szCs w:val="32"/>
        </w:rPr>
        <w:t>rfatimad@mail.ru</w:t>
      </w:r>
    </w:p>
    <w:p w:rsidR="002F766F" w:rsidRPr="00DF572D" w:rsidRDefault="002F766F" w:rsidP="008040CD">
      <w:pPr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Дег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Наталья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Сергеевна,</w:t>
      </w:r>
    </w:p>
    <w:p w:rsidR="002F766F" w:rsidRPr="00DF572D" w:rsidRDefault="002F766F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г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логи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природопользования</w:t>
      </w:r>
    </w:p>
    <w:p w:rsidR="002F766F" w:rsidRPr="00DF572D" w:rsidRDefault="00E50F74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2F766F" w:rsidRPr="00DF572D">
        <w:rPr>
          <w:i/>
          <w:sz w:val="32"/>
          <w:szCs w:val="32"/>
          <w:lang w:val="en-US" w:bidi="ru-RU"/>
        </w:rPr>
        <w:t>dega</w:t>
      </w:r>
      <w:r w:rsidR="002F766F" w:rsidRPr="00DF572D">
        <w:rPr>
          <w:i/>
          <w:sz w:val="32"/>
          <w:szCs w:val="32"/>
          <w:lang w:bidi="ru-RU"/>
        </w:rPr>
        <w:t>999@</w:t>
      </w:r>
      <w:r w:rsidR="002F766F" w:rsidRPr="00DF572D">
        <w:rPr>
          <w:i/>
          <w:sz w:val="32"/>
          <w:szCs w:val="32"/>
          <w:lang w:val="en-US" w:bidi="ru-RU"/>
        </w:rPr>
        <w:t>mail</w:t>
      </w:r>
      <w:r w:rsidR="002F766F" w:rsidRPr="00DF572D">
        <w:rPr>
          <w:i/>
          <w:sz w:val="32"/>
          <w:szCs w:val="32"/>
          <w:lang w:bidi="ru-RU"/>
        </w:rPr>
        <w:t>.</w:t>
      </w:r>
      <w:r w:rsidR="002F766F" w:rsidRPr="00DF572D">
        <w:rPr>
          <w:i/>
          <w:sz w:val="32"/>
          <w:szCs w:val="32"/>
          <w:lang w:val="en-US" w:bidi="ru-RU"/>
        </w:rPr>
        <w:t>ru</w:t>
      </w:r>
    </w:p>
    <w:p w:rsidR="002F766F" w:rsidRPr="00DF572D" w:rsidRDefault="002F766F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F766F" w:rsidRPr="00DF572D" w:rsidRDefault="00196958" w:rsidP="008040CD">
      <w:pPr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Россия</w:t>
      </w:r>
    </w:p>
    <w:p w:rsidR="002F766F" w:rsidRPr="00DF572D" w:rsidRDefault="002F766F" w:rsidP="008040CD">
      <w:pPr>
        <w:rPr>
          <w:sz w:val="22"/>
          <w:szCs w:val="32"/>
        </w:rPr>
      </w:pPr>
    </w:p>
    <w:p w:rsidR="002768B5" w:rsidRPr="00DF572D" w:rsidRDefault="002F766F" w:rsidP="00D25730">
      <w:pPr>
        <w:pStyle w:val="2"/>
      </w:pPr>
      <w:bookmarkStart w:id="123" w:name="_Toc58430902"/>
      <w:r w:rsidRPr="00DF572D">
        <w:t>ГЕОЭКОЛОГИЧЕСКАЯ</w:t>
      </w:r>
      <w:r w:rsidR="00196958" w:rsidRPr="00DF572D">
        <w:t xml:space="preserve"> </w:t>
      </w:r>
      <w:r w:rsidRPr="00DF572D">
        <w:t>ОЦЕНКА</w:t>
      </w:r>
      <w:r w:rsidR="00196958" w:rsidRPr="00DF572D">
        <w:t xml:space="preserve"> </w:t>
      </w:r>
      <w:r w:rsidRPr="00DF572D">
        <w:t>ЛЕСОВ</w:t>
      </w:r>
      <w:bookmarkEnd w:id="123"/>
    </w:p>
    <w:p w:rsidR="002F766F" w:rsidRPr="00DF572D" w:rsidRDefault="002F766F" w:rsidP="00D25730">
      <w:pPr>
        <w:pStyle w:val="2"/>
      </w:pPr>
      <w:bookmarkStart w:id="124" w:name="_Toc58430903"/>
      <w:r w:rsidRPr="00DF572D">
        <w:t>КАРАЧАЕВО-ЧЕРКЕССКОЙ</w:t>
      </w:r>
      <w:r w:rsidR="00196958" w:rsidRPr="00DF572D">
        <w:t xml:space="preserve"> </w:t>
      </w:r>
      <w:r w:rsidRPr="00DF572D">
        <w:t>РЕСПУБЛИКИ</w:t>
      </w:r>
      <w:bookmarkEnd w:id="124"/>
    </w:p>
    <w:p w:rsidR="002768B5" w:rsidRPr="00DF572D" w:rsidRDefault="002768B5" w:rsidP="008040CD">
      <w:pPr>
        <w:keepNext/>
        <w:jc w:val="center"/>
        <w:outlineLvl w:val="1"/>
        <w:rPr>
          <w:rFonts w:eastAsia="Calibri"/>
          <w:b/>
          <w:sz w:val="20"/>
          <w:szCs w:val="32"/>
        </w:rPr>
      </w:pPr>
    </w:p>
    <w:p w:rsidR="002F766F" w:rsidRPr="00DF572D" w:rsidRDefault="002F766F" w:rsidP="008040CD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а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времен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ценк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кологическ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</w:t>
      </w:r>
      <w:r w:rsidRPr="00DF572D">
        <w:rPr>
          <w:rFonts w:eastAsia="Calibri"/>
          <w:i/>
          <w:sz w:val="28"/>
          <w:szCs w:val="32"/>
          <w:lang w:eastAsia="en-US"/>
        </w:rPr>
        <w:t>о</w:t>
      </w:r>
      <w:r w:rsidRPr="00DF572D">
        <w:rPr>
          <w:rFonts w:eastAsia="Calibri"/>
          <w:i/>
          <w:sz w:val="28"/>
          <w:szCs w:val="32"/>
          <w:lang w:eastAsia="en-US"/>
        </w:rPr>
        <w:t>стоя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есов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двержен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ущественн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нтропогенн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грузке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кстенсив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есопользова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вел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еграда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ес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косисте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актическ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се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досбор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ссейна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стояще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рем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еобх</w:t>
      </w:r>
      <w:r w:rsidRPr="00DF572D">
        <w:rPr>
          <w:rFonts w:eastAsia="Calibri"/>
          <w:i/>
          <w:sz w:val="28"/>
          <w:szCs w:val="32"/>
          <w:lang w:eastAsia="en-US"/>
        </w:rPr>
        <w:t>о</w:t>
      </w:r>
      <w:r w:rsidRPr="00DF572D">
        <w:rPr>
          <w:rFonts w:eastAsia="Calibri"/>
          <w:i/>
          <w:sz w:val="28"/>
          <w:szCs w:val="32"/>
          <w:lang w:eastAsia="en-US"/>
        </w:rPr>
        <w:t>дим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водит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есохозяйственную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еятельность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снованную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</w:t>
      </w:r>
      <w:r w:rsidRPr="00DF572D">
        <w:rPr>
          <w:rFonts w:eastAsia="Calibri"/>
          <w:i/>
          <w:sz w:val="28"/>
          <w:szCs w:val="32"/>
          <w:lang w:eastAsia="en-US"/>
        </w:rPr>
        <w:t>н</w:t>
      </w:r>
      <w:r w:rsidRPr="00DF572D">
        <w:rPr>
          <w:rFonts w:eastAsia="Calibri"/>
          <w:i/>
          <w:sz w:val="28"/>
          <w:szCs w:val="32"/>
          <w:lang w:eastAsia="en-US"/>
        </w:rPr>
        <w:t>цип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стойчив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спроизводств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есов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риентированную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хран</w:t>
      </w:r>
      <w:r w:rsidRPr="00DF572D">
        <w:rPr>
          <w:rFonts w:eastAsia="Calibri"/>
          <w:i/>
          <w:sz w:val="28"/>
          <w:szCs w:val="32"/>
          <w:lang w:eastAsia="en-US"/>
        </w:rPr>
        <w:t>е</w:t>
      </w:r>
      <w:r w:rsidRPr="00DF572D">
        <w:rPr>
          <w:rFonts w:eastAsia="Calibri"/>
          <w:i/>
          <w:sz w:val="28"/>
          <w:szCs w:val="32"/>
          <w:lang w:eastAsia="en-US"/>
        </w:rPr>
        <w:t>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естественн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иоразнообраз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кологически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функций.</w:t>
      </w:r>
      <w:proofErr w:type="gramEnd"/>
    </w:p>
    <w:p w:rsidR="002F766F" w:rsidRPr="00DF572D" w:rsidRDefault="002F766F" w:rsidP="008040CD">
      <w:pPr>
        <w:ind w:firstLine="567"/>
        <w:jc w:val="both"/>
        <w:rPr>
          <w:rFonts w:eastAsia="Calibri"/>
          <w:i/>
          <w:spacing w:val="-4"/>
          <w:sz w:val="28"/>
          <w:szCs w:val="32"/>
          <w:lang w:eastAsia="en-US"/>
        </w:rPr>
      </w:pPr>
      <w:r w:rsidRPr="00DF572D">
        <w:rPr>
          <w:rFonts w:eastAsia="Calibri"/>
          <w:b/>
          <w:i/>
          <w:spacing w:val="-4"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pacing w:val="-4"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горные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леса,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биоразнообразие,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управление,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раци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о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нальное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лесопользование,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экология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лесов,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рубки,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охрана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окружающей</w:t>
      </w:r>
      <w:r w:rsidR="00196958" w:rsidRPr="00DF572D">
        <w:rPr>
          <w:rFonts w:eastAsia="Calibri"/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4"/>
          <w:sz w:val="28"/>
          <w:szCs w:val="32"/>
          <w:lang w:eastAsia="en-US"/>
        </w:rPr>
        <w:t>среды</w:t>
      </w:r>
      <w:r w:rsidR="008F01A8" w:rsidRPr="00DF572D">
        <w:rPr>
          <w:rFonts w:eastAsia="Calibri"/>
          <w:i/>
          <w:spacing w:val="-4"/>
          <w:sz w:val="28"/>
          <w:szCs w:val="32"/>
          <w:lang w:eastAsia="en-US"/>
        </w:rPr>
        <w:t>.</w:t>
      </w:r>
    </w:p>
    <w:p w:rsidR="002F766F" w:rsidRPr="00DF572D" w:rsidRDefault="002F766F" w:rsidP="008040CD">
      <w:pPr>
        <w:ind w:firstLine="567"/>
        <w:jc w:val="both"/>
        <w:rPr>
          <w:sz w:val="18"/>
          <w:szCs w:val="32"/>
        </w:rPr>
      </w:pP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о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понен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лек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и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гиче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овес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а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уш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ник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мен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лог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анс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я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ктар</w:t>
      </w:r>
      <w:r w:rsidR="001D1480" w:rsidRPr="00DF572D">
        <w:rPr>
          <w:sz w:val="32"/>
          <w:szCs w:val="32"/>
        </w:rPr>
        <w:t>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рыт</w:t>
      </w:r>
      <w:r w:rsidR="001D1480"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ш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ягколи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i/>
          <w:iCs/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00-8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льх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н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зкоство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б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00-8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00-15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ердоли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обла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б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сен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блон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ыч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ш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х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аг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0-24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ше</w:t>
      </w:r>
      <w:r w:rsidR="00196958" w:rsidRPr="00DF572D">
        <w:rPr>
          <w:sz w:val="32"/>
          <w:szCs w:val="32"/>
        </w:rPr>
        <w:t xml:space="preserve"> </w:t>
      </w:r>
      <w:r w:rsidR="001D1480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н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яс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уг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noBreakHyphen/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бальпийски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ьпийски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ег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дников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  <w:highlight w:val="yellow"/>
        </w:rPr>
      </w:pP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образую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од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ой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я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хтарн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инант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кно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ая</w:t>
      </w:r>
      <w:r w:rsidR="00196958" w:rsidRPr="00DF572D">
        <w:rPr>
          <w:sz w:val="32"/>
          <w:szCs w:val="32"/>
        </w:rPr>
        <w:t xml:space="preserve"> </w:t>
      </w:r>
      <w:r w:rsidR="001D1480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ой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рас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ягот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ж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ч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д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зиция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тель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в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ржне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нев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рас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л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щелина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я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леж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кцессио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з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иж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др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х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чной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их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растает</w:t>
      </w:r>
      <w:r w:rsidR="001D148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м</w:t>
      </w:r>
      <w:r w:rsidR="001D148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да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невынослив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х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обновля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г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хтово-елов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к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ователь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ж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духа</w:t>
      </w:r>
      <w:r w:rsidR="008F01A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бок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щ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</w:t>
      </w:r>
      <w:r w:rsidR="00996F7C"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нев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троустойчи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одой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раст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ы</w:t>
      </w:r>
      <w:r w:rsidR="001D148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чны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ск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ешчаты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глас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рмативно-прав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ев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нач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ес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щит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8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матообразующ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маторегулиру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орегулирующ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оохранн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возашитн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тарно-гигиеническ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доровите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ств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тус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о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оро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нита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бки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аж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0,54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л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стой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аж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7,1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жегод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евес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7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</w:t>
      </w:r>
      <w:r w:rsidR="00D24F57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евес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образую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од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0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ой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ердоли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ягколи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  <w:vertAlign w:val="superscript"/>
        </w:rPr>
        <w:t>3</w:t>
      </w:r>
      <w:r w:rsidRPr="00DF572D">
        <w:rPr>
          <w:sz w:val="32"/>
          <w:szCs w:val="32"/>
        </w:rPr>
        <w:t>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н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о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ичест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ел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к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ичеств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.</w:t>
      </w:r>
    </w:p>
    <w:p w:rsidR="002F766F" w:rsidRPr="00DF572D" w:rsidRDefault="002F766F" w:rsidP="008040CD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уктур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р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Ч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тегория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ел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м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че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ови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ел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стой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аждений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рос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евеси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выш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ъ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рубк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зало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</w:t>
      </w:r>
      <w:r w:rsidR="00D24F57"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жегодн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осе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руш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стестве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спублике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против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ею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щ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полнитель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оэксплуатацио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онды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днак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еду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итывать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ел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стой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ажд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ходя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доступ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ста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сплуатац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уществлялась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руб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водя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д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ста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ступ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сплуатац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смотр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доохранные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чвозащитные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дорегулирующ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уг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редосберегающ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унк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положе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де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ов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глас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чета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правл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а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Ч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латеж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пользов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с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едераль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юдж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ставля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редн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2000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бл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е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нденци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жегод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нижатьс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жегод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т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личе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рушен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фер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зако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готов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орот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евесин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щерб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тор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ставля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0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лн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блей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вид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щате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али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й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  <w:shd w:val="clear" w:color="auto" w:fill="FFFFFF"/>
        </w:rPr>
      </w:pP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жалени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аконьер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промыш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ьез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и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ко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вн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ыдущ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ми.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Но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детальн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инфо</w:t>
      </w:r>
      <w:r w:rsidRPr="00DF572D">
        <w:rPr>
          <w:sz w:val="32"/>
          <w:szCs w:val="32"/>
          <w:shd w:val="clear" w:color="auto" w:fill="FFFFFF"/>
        </w:rPr>
        <w:t>р</w:t>
      </w:r>
      <w:r w:rsidRPr="00DF572D">
        <w:rPr>
          <w:sz w:val="32"/>
          <w:szCs w:val="32"/>
          <w:shd w:val="clear" w:color="auto" w:fill="FFFFFF"/>
        </w:rPr>
        <w:t>маци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о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незаконны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убка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на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айт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</w:rPr>
        <w:t>Упр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Ч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чет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од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зы</w:t>
      </w:r>
      <w:r w:rsidR="00D24F57" w:rsidRPr="00DF572D">
        <w:rPr>
          <w:sz w:val="32"/>
          <w:szCs w:val="32"/>
        </w:rPr>
        <w:t>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аблю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нден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ко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уб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евес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чин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щерб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у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ению</w:t>
      </w:r>
      <w:r w:rsidR="00196958" w:rsidRPr="00DF572D">
        <w:rPr>
          <w:sz w:val="32"/>
          <w:szCs w:val="32"/>
        </w:rPr>
        <w:t xml:space="preserve"> </w:t>
      </w:r>
      <w:r w:rsidR="00D24F57" w:rsidRPr="00DF572D">
        <w:rPr>
          <w:sz w:val="32"/>
          <w:szCs w:val="32"/>
        </w:rPr>
        <w:t>Т.В.</w:t>
      </w:r>
      <w:r w:rsidR="00196958" w:rsidRPr="00DF572D">
        <w:rPr>
          <w:sz w:val="32"/>
          <w:szCs w:val="32"/>
        </w:rPr>
        <w:t xml:space="preserve"> </w:t>
      </w:r>
      <w:r w:rsidR="00D24F57" w:rsidRPr="00DF572D">
        <w:rPr>
          <w:sz w:val="32"/>
          <w:szCs w:val="32"/>
        </w:rPr>
        <w:t>Иванкова</w:t>
      </w:r>
      <w:r w:rsidR="00196958" w:rsidRPr="00DF572D">
        <w:rPr>
          <w:sz w:val="32"/>
          <w:szCs w:val="32"/>
        </w:rPr>
        <w:t xml:space="preserve"> </w:t>
      </w:r>
      <w:r w:rsidR="00D24F57" w:rsidRPr="00DF572D">
        <w:rPr>
          <w:sz w:val="32"/>
          <w:szCs w:val="32"/>
        </w:rPr>
        <w:t>[4]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ион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рмати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но-прав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ыва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фи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обра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поль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он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м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жегод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еди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блю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Ч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семес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блюд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град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оро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уб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сив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жар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традицио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а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]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6]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сыш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щел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ел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ып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ых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нси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оскост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ей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роз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топт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то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сох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н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убл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н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градирова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ховь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б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ичто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хт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всемес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градир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идрограф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у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лош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систем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б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няш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ист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%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0%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нита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оро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б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лош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готов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и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евостоев</w:t>
      </w:r>
      <w:r w:rsidR="005A58E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о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о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лош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уб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роз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чез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чь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оц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ппиров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се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хлам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убоч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ой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пник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ыш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жа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опас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станов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а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мн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нтом</w:t>
      </w:r>
      <w:proofErr w:type="gramStart"/>
      <w:r w:rsidRPr="00DF572D">
        <w:rPr>
          <w:sz w:val="32"/>
          <w:szCs w:val="32"/>
        </w:rPr>
        <w:t>о-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товред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рис.</w:t>
      </w:r>
      <w:r w:rsidR="00196958" w:rsidRPr="00DF572D">
        <w:rPr>
          <w:sz w:val="32"/>
          <w:szCs w:val="32"/>
        </w:rPr>
        <w:t xml:space="preserve"> </w:t>
      </w:r>
      <w:r w:rsidR="005A58E8" w:rsidRPr="00DF572D">
        <w:rPr>
          <w:sz w:val="32"/>
          <w:szCs w:val="32"/>
        </w:rPr>
        <w:t>1.</w:t>
      </w:r>
      <w:r w:rsidRPr="00DF572D">
        <w:rPr>
          <w:sz w:val="32"/>
          <w:szCs w:val="32"/>
        </w:rPr>
        <w:t>)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готов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нос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щер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убо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ел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т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таби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в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ро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ло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ем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иров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евеси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ициир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в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заготов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пятству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роз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устри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а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н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заготов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р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-прежн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аз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ьез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атив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дей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у.</w:t>
      </w:r>
    </w:p>
    <w:p w:rsidR="002F766F" w:rsidRPr="00DF572D" w:rsidRDefault="002F766F" w:rsidP="008040CD">
      <w:pPr>
        <w:ind w:firstLine="567"/>
        <w:jc w:val="both"/>
        <w:rPr>
          <w:sz w:val="22"/>
          <w:szCs w:val="32"/>
        </w:rPr>
      </w:pPr>
    </w:p>
    <w:p w:rsidR="002F766F" w:rsidRPr="00DF572D" w:rsidRDefault="002F766F" w:rsidP="0034721D">
      <w:pPr>
        <w:jc w:val="center"/>
        <w:rPr>
          <w:sz w:val="32"/>
          <w:szCs w:val="32"/>
        </w:rPr>
      </w:pPr>
      <w:r w:rsidRPr="00DF572D">
        <w:rPr>
          <w:noProof/>
          <w:sz w:val="32"/>
          <w:szCs w:val="32"/>
        </w:rPr>
        <w:drawing>
          <wp:inline distT="0" distB="0" distL="0" distR="0" wp14:anchorId="66382532" wp14:editId="12F7E986">
            <wp:extent cx="4724718" cy="3152633"/>
            <wp:effectExtent l="0" t="0" r="0" b="0"/>
            <wp:docPr id="21" name="Рисунок 21" descr="P1030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0300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grayscl/>
                      <a:lum bright="2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244" cy="3152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447E" w:rsidRPr="00DF572D" w:rsidRDefault="0012447E" w:rsidP="0034721D">
      <w:pPr>
        <w:ind w:firstLine="709"/>
        <w:jc w:val="center"/>
        <w:rPr>
          <w:b/>
          <w:i/>
          <w:sz w:val="22"/>
          <w:szCs w:val="32"/>
        </w:rPr>
      </w:pPr>
    </w:p>
    <w:p w:rsidR="008040CD" w:rsidRPr="00DF572D" w:rsidRDefault="002F766F" w:rsidP="008040CD">
      <w:pPr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196958" w:rsidRPr="00DF572D">
        <w:rPr>
          <w:b/>
          <w:i/>
          <w:sz w:val="28"/>
          <w:szCs w:val="32"/>
        </w:rPr>
        <w:t xml:space="preserve"> </w:t>
      </w:r>
      <w:r w:rsidR="005A58E8" w:rsidRPr="00DF572D">
        <w:rPr>
          <w:b/>
          <w:i/>
          <w:sz w:val="28"/>
          <w:szCs w:val="32"/>
        </w:rPr>
        <w:t>1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Последствия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«санитарных»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вырубок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в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лесах</w:t>
      </w:r>
      <w:r w:rsidR="00196958" w:rsidRPr="00DF572D">
        <w:rPr>
          <w:b/>
          <w:i/>
          <w:sz w:val="28"/>
          <w:szCs w:val="32"/>
        </w:rPr>
        <w:t xml:space="preserve"> </w:t>
      </w:r>
    </w:p>
    <w:p w:rsidR="002F766F" w:rsidRPr="00DF572D" w:rsidRDefault="002F766F" w:rsidP="008040CD">
      <w:pPr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арачаево-Черкесии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емлеполь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чет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хозяй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е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тбищ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ь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о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ж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и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ер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н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намич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нен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оя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яютс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волю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т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ощад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е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я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кращ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д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бож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ран</w:t>
      </w:r>
      <w:proofErr w:type="gramStart"/>
      <w:r w:rsidRPr="00DF572D">
        <w:rPr>
          <w:sz w:val="32"/>
          <w:szCs w:val="32"/>
        </w:rPr>
        <w:t>ст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</w:t>
      </w:r>
      <w:proofErr w:type="gramEnd"/>
      <w:r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тбищ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г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е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7].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о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лаблен</w:t>
      </w:r>
      <w:r w:rsidR="005A58E8" w:rsidRPr="00DF572D">
        <w:rPr>
          <w:sz w:val="32"/>
          <w:szCs w:val="32"/>
        </w:rPr>
        <w:t>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действ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гря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н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тмосф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дух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ой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режд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особ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ль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ь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лед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ых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ин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оведн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бр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ы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из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катастрофическому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]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8040C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ыт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ропог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с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охозяйств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</w:t>
      </w:r>
      <w:r w:rsidR="005A58E8" w:rsidRPr="00DF572D">
        <w:rPr>
          <w:sz w:val="32"/>
          <w:szCs w:val="32"/>
        </w:rPr>
        <w:t>-</w:t>
      </w:r>
      <w:r w:rsidRPr="00DF572D">
        <w:rPr>
          <w:sz w:val="32"/>
          <w:szCs w:val="32"/>
        </w:rPr>
        <w:t>эконом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есообраз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ойчи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пользова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разуме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хранени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генет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го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оразнообраз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систе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Ч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ван</w:t>
      </w:r>
      <w:r w:rsidR="005A58E8"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х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лог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ют.</w:t>
      </w:r>
    </w:p>
    <w:p w:rsidR="002F766F" w:rsidRPr="00DF572D" w:rsidRDefault="002F766F" w:rsidP="0034721D">
      <w:pPr>
        <w:ind w:firstLine="709"/>
        <w:rPr>
          <w:b/>
          <w:sz w:val="32"/>
          <w:szCs w:val="32"/>
        </w:rPr>
      </w:pPr>
    </w:p>
    <w:p w:rsidR="002F766F" w:rsidRPr="00DF572D" w:rsidRDefault="002F766F" w:rsidP="008040CD">
      <w:pPr>
        <w:ind w:left="567" w:hanging="567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Волосухин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еспечен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целев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нформацие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род</w:t>
      </w:r>
      <w:r w:rsidRPr="00DF572D">
        <w:rPr>
          <w:sz w:val="28"/>
          <w:szCs w:val="32"/>
          <w:lang w:eastAsia="en-US"/>
        </w:rPr>
        <w:t>о</w:t>
      </w:r>
      <w:r w:rsidRPr="00DF572D">
        <w:rPr>
          <w:sz w:val="28"/>
          <w:szCs w:val="32"/>
          <w:lang w:eastAsia="en-US"/>
        </w:rPr>
        <w:t>пользова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рритор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мер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ск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публики)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олосухин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ван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а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вест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сш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ведени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веро-Кавказ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рия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стеств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7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193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89–95.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32"/>
          <w:shd w:val="clear" w:color="auto" w:fill="FFFFFF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Дег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лия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хноген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рансформац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оздуш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ред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стойчивост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хвой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ес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рачаево-Черкес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г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нищенко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тропавловск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стойчив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рриторий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1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35)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69-7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Дег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инами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снов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мпонент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андшаф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рачаево-Черкес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словия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няющегос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лима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хозяйствен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</w:t>
      </w:r>
      <w:r w:rsidRPr="00DF572D">
        <w:rPr>
          <w:rFonts w:eastAsia="Calibri"/>
          <w:sz w:val="28"/>
          <w:szCs w:val="32"/>
          <w:lang w:eastAsia="en-US"/>
        </w:rPr>
        <w:t>я</w:t>
      </w:r>
      <w:r w:rsidRPr="00DF572D">
        <w:rPr>
          <w:rFonts w:eastAsia="Calibri"/>
          <w:sz w:val="28"/>
          <w:szCs w:val="32"/>
          <w:lang w:eastAsia="en-US"/>
        </w:rPr>
        <w:t>тельност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дис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996F7C" w:rsidRPr="00DF572D">
        <w:rPr>
          <w:rFonts w:eastAsia="Tahoma"/>
          <w:bCs/>
          <w:sz w:val="28"/>
          <w:szCs w:val="32"/>
          <w:lang w:eastAsia="en-US" w:bidi="ru-RU"/>
        </w:rPr>
        <w:t>на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996F7C" w:rsidRPr="00DF572D">
        <w:rPr>
          <w:rFonts w:eastAsia="Tahoma"/>
          <w:bCs/>
          <w:sz w:val="28"/>
          <w:szCs w:val="32"/>
          <w:lang w:eastAsia="en-US" w:bidi="ru-RU"/>
        </w:rPr>
        <w:t>соиск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996F7C" w:rsidRPr="00DF572D">
        <w:rPr>
          <w:rFonts w:eastAsia="Tahoma"/>
          <w:bCs/>
          <w:sz w:val="28"/>
          <w:szCs w:val="32"/>
          <w:lang w:eastAsia="en-US" w:bidi="ru-RU"/>
        </w:rPr>
        <w:t>учен</w:t>
      </w:r>
      <w:proofErr w:type="gramStart"/>
      <w:r w:rsidR="00996F7C" w:rsidRPr="00DF572D">
        <w:rPr>
          <w:rFonts w:eastAsia="Tahoma"/>
          <w:bCs/>
          <w:sz w:val="28"/>
          <w:szCs w:val="32"/>
          <w:lang w:eastAsia="en-US" w:bidi="ru-RU"/>
        </w:rPr>
        <w:t>.</w:t>
      </w:r>
      <w:proofErr w:type="gramEnd"/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proofErr w:type="gramStart"/>
      <w:r w:rsidR="00996F7C" w:rsidRPr="00DF572D">
        <w:rPr>
          <w:rFonts w:eastAsia="Tahoma"/>
          <w:bCs/>
          <w:sz w:val="28"/>
          <w:szCs w:val="32"/>
          <w:lang w:eastAsia="en-US" w:bidi="ru-RU"/>
        </w:rPr>
        <w:t>с</w:t>
      </w:r>
      <w:proofErr w:type="gramEnd"/>
      <w:r w:rsidR="00996F7C" w:rsidRPr="00DF572D">
        <w:rPr>
          <w:rFonts w:eastAsia="Tahoma"/>
          <w:bCs/>
          <w:sz w:val="28"/>
          <w:szCs w:val="32"/>
          <w:lang w:eastAsia="en-US" w:bidi="ru-RU"/>
        </w:rPr>
        <w:t>теп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канд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геогр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наук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: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25.00.23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/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Дега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Наталья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Сергеевна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;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7F31A0" w:rsidRPr="00DF572D">
        <w:rPr>
          <w:rFonts w:eastAsia="Tahoma"/>
          <w:bCs/>
          <w:sz w:val="28"/>
          <w:szCs w:val="32"/>
          <w:lang w:eastAsia="en-US" w:bidi="ru-RU"/>
        </w:rPr>
        <w:t>науч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7F31A0" w:rsidRPr="00DF572D">
        <w:rPr>
          <w:rFonts w:eastAsia="Tahoma"/>
          <w:bCs/>
          <w:sz w:val="28"/>
          <w:szCs w:val="32"/>
          <w:lang w:eastAsia="en-US" w:bidi="ru-RU"/>
        </w:rPr>
        <w:t>рук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7F31A0" w:rsidRPr="00DF572D">
        <w:rPr>
          <w:rFonts w:eastAsia="Tahoma"/>
          <w:bCs/>
          <w:sz w:val="28"/>
          <w:szCs w:val="32"/>
          <w:lang w:eastAsia="en-US" w:bidi="ru-RU"/>
        </w:rPr>
        <w:t>В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7F31A0" w:rsidRPr="00DF572D">
        <w:rPr>
          <w:rFonts w:eastAsia="Tahoma"/>
          <w:bCs/>
          <w:sz w:val="28"/>
          <w:szCs w:val="32"/>
          <w:lang w:eastAsia="en-US" w:bidi="ru-RU"/>
        </w:rPr>
        <w:t>В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7F31A0" w:rsidRPr="00DF572D">
        <w:rPr>
          <w:rFonts w:eastAsia="Tahoma"/>
          <w:bCs/>
          <w:sz w:val="28"/>
          <w:szCs w:val="32"/>
          <w:lang w:eastAsia="en-US" w:bidi="ru-RU"/>
        </w:rPr>
        <w:t>Онищенко</w:t>
      </w:r>
      <w:proofErr w:type="gramStart"/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="007F31A0" w:rsidRPr="00DF572D">
        <w:rPr>
          <w:rFonts w:eastAsia="Tahoma"/>
          <w:bCs/>
          <w:sz w:val="28"/>
          <w:szCs w:val="32"/>
          <w:lang w:eastAsia="en-US" w:bidi="ru-RU"/>
        </w:rPr>
        <w:t>;</w:t>
      </w:r>
      <w:proofErr w:type="gramEnd"/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ЮФУ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–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Р</w:t>
      </w:r>
      <w:r w:rsidRPr="00DF572D">
        <w:rPr>
          <w:rFonts w:eastAsia="Tahoma"/>
          <w:bCs/>
          <w:sz w:val="28"/>
          <w:szCs w:val="32"/>
          <w:lang w:eastAsia="en-US" w:bidi="ru-RU"/>
        </w:rPr>
        <w:t>о</w:t>
      </w:r>
      <w:r w:rsidRPr="00DF572D">
        <w:rPr>
          <w:rFonts w:eastAsia="Tahoma"/>
          <w:bCs/>
          <w:sz w:val="28"/>
          <w:szCs w:val="32"/>
          <w:lang w:eastAsia="en-US" w:bidi="ru-RU"/>
        </w:rPr>
        <w:t>стов-на-Дону,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2010.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–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165</w:t>
      </w:r>
      <w:r w:rsidR="00196958" w:rsidRPr="00DF572D">
        <w:rPr>
          <w:rFonts w:eastAsia="Tahoma"/>
          <w:bCs/>
          <w:sz w:val="28"/>
          <w:szCs w:val="32"/>
          <w:lang w:eastAsia="en-US" w:bidi="ru-RU"/>
        </w:rPr>
        <w:t xml:space="preserve"> </w:t>
      </w:r>
      <w:r w:rsidRPr="00DF572D">
        <w:rPr>
          <w:rFonts w:eastAsia="Tahoma"/>
          <w:bCs/>
          <w:sz w:val="28"/>
          <w:szCs w:val="32"/>
          <w:lang w:eastAsia="en-US" w:bidi="ru-RU"/>
        </w:rPr>
        <w:t>с.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Иванко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родно-хозяйств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руктур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ал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ч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бассейн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льеф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у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я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нновации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птим</w:t>
      </w:r>
      <w:r w:rsidRPr="00DF572D">
        <w:rPr>
          <w:sz w:val="28"/>
          <w:szCs w:val="32"/>
          <w:lang w:eastAsia="en-US"/>
        </w:rPr>
        <w:t>и</w:t>
      </w:r>
      <w:r w:rsidRPr="00DF572D">
        <w:rPr>
          <w:sz w:val="28"/>
          <w:szCs w:val="32"/>
          <w:lang w:eastAsia="en-US"/>
        </w:rPr>
        <w:t>зац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л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таврац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ван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</w:t>
      </w:r>
      <w:r w:rsidRPr="00DF572D">
        <w:rPr>
          <w:sz w:val="28"/>
          <w:szCs w:val="32"/>
          <w:lang w:eastAsia="en-US"/>
        </w:rPr>
        <w:t>а</w:t>
      </w:r>
      <w:r w:rsidRPr="00DF572D">
        <w:rPr>
          <w:sz w:val="28"/>
          <w:szCs w:val="32"/>
          <w:lang w:eastAsia="en-US"/>
        </w:rPr>
        <w:t>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ест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кадем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публик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Башкортоста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8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89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67–75.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iCs/>
          <w:sz w:val="28"/>
          <w:szCs w:val="32"/>
          <w:lang w:eastAsia="en-US"/>
        </w:rPr>
        <w:t>Кипкеева</w:t>
      </w:r>
      <w:r w:rsidR="00196958" w:rsidRPr="00DF572D">
        <w:rPr>
          <w:rFonts w:eastAsia="Calibri"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32"/>
          <w:lang w:eastAsia="en-US"/>
        </w:rPr>
        <w:t>П.</w:t>
      </w:r>
      <w:r w:rsidR="00196958" w:rsidRPr="00DF572D">
        <w:rPr>
          <w:rFonts w:eastAsia="Calibri"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Геоэкологическа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итуаци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едела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нищ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ол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Pr="00DF572D">
        <w:rPr>
          <w:rFonts w:eastAsia="Calibri"/>
          <w:bCs/>
          <w:sz w:val="28"/>
          <w:szCs w:val="32"/>
          <w:lang w:eastAsia="en-US"/>
        </w:rPr>
        <w:t>н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ек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Теберд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(Северны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вказ)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пке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т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пенк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вест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агестан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дагогиче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ниверситет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стествен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оч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к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8</w:t>
      </w:r>
      <w:r w:rsidRPr="00DF572D">
        <w:rPr>
          <w:rFonts w:eastAsia="Calibri"/>
          <w:sz w:val="28"/>
          <w:szCs w:val="32"/>
          <w:lang w:eastAsia="en-US"/>
        </w:rPr>
        <w:noBreakHyphen/>
        <w:t>112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Кипкее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снов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актор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еспече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тойчив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</w:t>
      </w:r>
      <w:r w:rsidRPr="00DF572D">
        <w:rPr>
          <w:sz w:val="28"/>
          <w:szCs w:val="32"/>
          <w:lang w:eastAsia="en-US"/>
        </w:rPr>
        <w:t>з</w:t>
      </w:r>
      <w:r w:rsidRPr="00DF572D">
        <w:rPr>
          <w:sz w:val="28"/>
          <w:szCs w:val="32"/>
          <w:lang w:eastAsia="en-US"/>
        </w:rPr>
        <w:t>м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а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ес</w:t>
      </w:r>
      <w:r w:rsidRPr="00DF572D">
        <w:rPr>
          <w:sz w:val="28"/>
          <w:szCs w:val="32"/>
          <w:lang w:eastAsia="en-US"/>
        </w:rPr>
        <w:t>т</w:t>
      </w:r>
      <w:r w:rsidRPr="00DF572D">
        <w:rPr>
          <w:sz w:val="28"/>
          <w:szCs w:val="32"/>
          <w:lang w:eastAsia="en-US"/>
        </w:rPr>
        <w:t>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ов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ниверситет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р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еографи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5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76</w:t>
      </w:r>
      <w:r w:rsidRPr="00DF572D">
        <w:rPr>
          <w:sz w:val="28"/>
          <w:szCs w:val="32"/>
          <w:lang w:eastAsia="en-US"/>
        </w:rPr>
        <w:noBreakHyphen/>
        <w:t>81.</w:t>
      </w:r>
    </w:p>
    <w:p w:rsidR="002F766F" w:rsidRPr="00DF572D" w:rsidRDefault="002F766F" w:rsidP="008040CD">
      <w:pPr>
        <w:numPr>
          <w:ilvl w:val="0"/>
          <w:numId w:val="47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Онищенк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нцип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рспектив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рганизац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нтегрир</w:t>
      </w:r>
      <w:r w:rsidRPr="00DF572D">
        <w:rPr>
          <w:rFonts w:eastAsia="Calibri"/>
          <w:sz w:val="28"/>
          <w:szCs w:val="32"/>
          <w:lang w:eastAsia="en-US"/>
        </w:rPr>
        <w:t>о</w:t>
      </w:r>
      <w:r w:rsidRPr="00DF572D">
        <w:rPr>
          <w:rFonts w:eastAsia="Calibri"/>
          <w:sz w:val="28"/>
          <w:szCs w:val="32"/>
          <w:lang w:eastAsia="en-US"/>
        </w:rPr>
        <w:t>ва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родопользов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стойчиво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рачаево-Черкес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нищенко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г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рчаг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вест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агестан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дагогиче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ниверситет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стествен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оч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к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7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1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0-10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2F766F" w:rsidRPr="00DF572D" w:rsidRDefault="002F766F" w:rsidP="008040CD">
      <w:pPr>
        <w:numPr>
          <w:ilvl w:val="0"/>
          <w:numId w:val="47"/>
        </w:numPr>
        <w:shd w:val="clear" w:color="auto" w:fill="FFFFFF"/>
        <w:tabs>
          <w:tab w:val="left" w:pos="993"/>
        </w:tabs>
        <w:ind w:left="567" w:hanging="567"/>
        <w:jc w:val="both"/>
        <w:outlineLvl w:val="0"/>
        <w:rPr>
          <w:bCs/>
          <w:kern w:val="36"/>
          <w:sz w:val="28"/>
          <w:szCs w:val="32"/>
        </w:rPr>
      </w:pPr>
      <w:bookmarkStart w:id="125" w:name="_Toc58430904"/>
      <w:r w:rsidRPr="00DF572D">
        <w:rPr>
          <w:bCs/>
          <w:kern w:val="36"/>
          <w:sz w:val="28"/>
          <w:szCs w:val="32"/>
        </w:rPr>
        <w:t>Российская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Федерация.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Лесной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кодекс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Российской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Федерации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N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200-ФЗ</w:t>
      </w:r>
      <w:proofErr w:type="gramStart"/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:</w:t>
      </w:r>
      <w:proofErr w:type="gramEnd"/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bCs/>
          <w:kern w:val="36"/>
          <w:sz w:val="28"/>
          <w:szCs w:val="32"/>
        </w:rPr>
        <w:t>[принят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Государственной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думой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8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ноября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2006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года: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одо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б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рен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Советом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Федерации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24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ноября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2006</w:t>
      </w:r>
      <w:r w:rsidR="00196958" w:rsidRPr="00DF572D">
        <w:rPr>
          <w:bCs/>
          <w:kern w:val="36"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kern w:val="36"/>
          <w:sz w:val="28"/>
          <w:szCs w:val="32"/>
          <w:shd w:val="clear" w:color="auto" w:fill="FFFFFF"/>
        </w:rPr>
        <w:t>года</w:t>
      </w:r>
      <w:r w:rsidRPr="00DF572D">
        <w:rPr>
          <w:bCs/>
          <w:kern w:val="36"/>
          <w:sz w:val="28"/>
          <w:szCs w:val="32"/>
        </w:rPr>
        <w:t>].</w:t>
      </w:r>
      <w:r w:rsidR="00196958" w:rsidRPr="00DF572D">
        <w:rPr>
          <w:bCs/>
          <w:kern w:val="36"/>
          <w:sz w:val="28"/>
          <w:szCs w:val="32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http://www.consultant.ru/document/cons_doc_LAW_64299/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(дата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обр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а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щения</w:t>
      </w:r>
      <w:r w:rsidR="00196958" w:rsidRPr="00DF572D">
        <w:rPr>
          <w:rFonts w:eastAsia="Calibri"/>
          <w:bCs/>
          <w:kern w:val="3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kern w:val="36"/>
          <w:sz w:val="28"/>
          <w:szCs w:val="32"/>
          <w:lang w:eastAsia="en-US"/>
        </w:rPr>
        <w:t>29.10.2020)</w:t>
      </w:r>
      <w:bookmarkEnd w:id="125"/>
    </w:p>
    <w:p w:rsidR="002F766F" w:rsidRPr="00DF572D" w:rsidRDefault="002F766F" w:rsidP="0034721D">
      <w:pPr>
        <w:ind w:firstLine="709"/>
        <w:rPr>
          <w:sz w:val="32"/>
          <w:szCs w:val="32"/>
        </w:rPr>
      </w:pPr>
    </w:p>
    <w:p w:rsidR="00996F7C" w:rsidRPr="00DF572D" w:rsidRDefault="00996F7C" w:rsidP="0034721D">
      <w:pPr>
        <w:ind w:firstLine="709"/>
        <w:rPr>
          <w:sz w:val="32"/>
          <w:szCs w:val="32"/>
        </w:rPr>
      </w:pPr>
    </w:p>
    <w:p w:rsidR="008040CD" w:rsidRPr="00DF572D" w:rsidRDefault="008040CD">
      <w:pPr>
        <w:spacing w:after="200" w:line="276" w:lineRule="auto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br w:type="page"/>
      </w:r>
    </w:p>
    <w:p w:rsidR="004A508F" w:rsidRPr="00DF572D" w:rsidRDefault="0078093D" w:rsidP="008040CD">
      <w:pPr>
        <w:tabs>
          <w:tab w:val="left" w:pos="1515"/>
        </w:tabs>
        <w:overflowPunct w:val="0"/>
        <w:autoSpaceDE w:val="0"/>
        <w:autoSpaceDN w:val="0"/>
        <w:adjustRightInd w:val="0"/>
        <w:textAlignment w:val="baseline"/>
        <w:rPr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378.1</w:t>
      </w:r>
    </w:p>
    <w:p w:rsidR="004A508F" w:rsidRPr="00DF572D" w:rsidRDefault="004A508F" w:rsidP="00D25730">
      <w:pPr>
        <w:pStyle w:val="2"/>
      </w:pPr>
      <w:bookmarkStart w:id="126" w:name="_Toc58430905"/>
      <w:r w:rsidRPr="00DF572D">
        <w:t>Бостанова</w:t>
      </w:r>
      <w:r w:rsidR="00196958" w:rsidRPr="00DF572D">
        <w:t xml:space="preserve"> </w:t>
      </w:r>
      <w:r w:rsidRPr="00DF572D">
        <w:t>Салима</w:t>
      </w:r>
      <w:r w:rsidR="00196958" w:rsidRPr="00DF572D">
        <w:t xml:space="preserve"> </w:t>
      </w:r>
      <w:r w:rsidRPr="00DF572D">
        <w:t>Аслановна</w:t>
      </w:r>
      <w:r w:rsidR="00F6413C" w:rsidRPr="00DF572D">
        <w:t>,</w:t>
      </w:r>
      <w:bookmarkEnd w:id="126"/>
    </w:p>
    <w:p w:rsidR="004A508F" w:rsidRPr="00DF572D" w:rsidRDefault="004A508F" w:rsidP="008040CD">
      <w:pPr>
        <w:tabs>
          <w:tab w:val="left" w:pos="450"/>
          <w:tab w:val="left" w:pos="1515"/>
          <w:tab w:val="right" w:pos="9356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ab/>
      </w:r>
      <w:r w:rsidRPr="00DF572D">
        <w:rPr>
          <w:i/>
          <w:sz w:val="32"/>
          <w:szCs w:val="32"/>
        </w:rPr>
        <w:tab/>
      </w:r>
      <w:r w:rsidR="004C504F" w:rsidRPr="00DF572D">
        <w:rPr>
          <w:i/>
          <w:sz w:val="32"/>
          <w:szCs w:val="32"/>
        </w:rPr>
        <w:t>с</w:t>
      </w:r>
      <w:r w:rsidRPr="00DF572D">
        <w:rPr>
          <w:i/>
          <w:sz w:val="32"/>
          <w:szCs w:val="32"/>
        </w:rPr>
        <w:t>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51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F6413C" w:rsidRPr="00DF572D">
        <w:rPr>
          <w:i/>
          <w:sz w:val="32"/>
          <w:szCs w:val="32"/>
        </w:rPr>
        <w:t>Института</w:t>
      </w:r>
      <w:r w:rsidR="00196958" w:rsidRPr="00DF572D">
        <w:rPr>
          <w:i/>
          <w:sz w:val="32"/>
          <w:szCs w:val="32"/>
        </w:rPr>
        <w:t xml:space="preserve"> </w:t>
      </w:r>
      <w:r w:rsidR="00F6413C" w:rsidRPr="00DF572D">
        <w:rPr>
          <w:i/>
          <w:sz w:val="32"/>
          <w:szCs w:val="32"/>
        </w:rPr>
        <w:t>филологии</w:t>
      </w:r>
    </w:p>
    <w:p w:rsidR="004A508F" w:rsidRPr="00DF572D" w:rsidRDefault="00D83D14" w:rsidP="008040CD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r w:rsidR="004A508F" w:rsidRPr="00DF572D">
        <w:rPr>
          <w:i/>
          <w:sz w:val="32"/>
          <w:szCs w:val="32"/>
          <w:lang w:val="en-US"/>
        </w:rPr>
        <w:t>salima.bostanova.1998@mai.ru</w:t>
      </w:r>
    </w:p>
    <w:p w:rsidR="004A508F" w:rsidRPr="00DF572D" w:rsidRDefault="004A508F" w:rsidP="008040CD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Чотч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Мариз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Хыйсаевна</w:t>
      </w:r>
      <w:r w:rsidR="00F6413C" w:rsidRPr="00DF572D">
        <w:rPr>
          <w:b/>
          <w:i/>
          <w:sz w:val="32"/>
          <w:szCs w:val="32"/>
        </w:rPr>
        <w:t>,</w:t>
      </w:r>
    </w:p>
    <w:p w:rsidR="004A508F" w:rsidRPr="00DF572D" w:rsidRDefault="004A508F" w:rsidP="008040CD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ф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литерату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журналистики</w:t>
      </w:r>
    </w:p>
    <w:p w:rsidR="004A508F" w:rsidRPr="00DF572D" w:rsidRDefault="00D83D14" w:rsidP="008040CD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4A508F" w:rsidRPr="00DF572D">
        <w:rPr>
          <w:i/>
          <w:sz w:val="32"/>
          <w:szCs w:val="32"/>
          <w:lang w:val="en-US"/>
        </w:rPr>
        <w:t>marizachot</w:t>
      </w:r>
      <w:r w:rsidR="004A508F" w:rsidRPr="00DF572D">
        <w:rPr>
          <w:i/>
          <w:sz w:val="32"/>
          <w:szCs w:val="32"/>
        </w:rPr>
        <w:t>@</w:t>
      </w:r>
      <w:r w:rsidR="004A508F" w:rsidRPr="00DF572D">
        <w:rPr>
          <w:i/>
          <w:sz w:val="32"/>
          <w:szCs w:val="32"/>
          <w:lang w:val="en-US"/>
        </w:rPr>
        <w:t>mail</w:t>
      </w:r>
      <w:r w:rsidR="004A508F" w:rsidRPr="00DF572D">
        <w:rPr>
          <w:i/>
          <w:sz w:val="32"/>
          <w:szCs w:val="32"/>
        </w:rPr>
        <w:t>.</w:t>
      </w:r>
      <w:r w:rsidR="004A508F" w:rsidRPr="00DF572D">
        <w:rPr>
          <w:i/>
          <w:sz w:val="32"/>
          <w:szCs w:val="32"/>
          <w:lang w:val="en-US"/>
        </w:rPr>
        <w:t>ru</w:t>
      </w:r>
    </w:p>
    <w:p w:rsidR="00F6413C" w:rsidRPr="00DF572D" w:rsidRDefault="00F6413C" w:rsidP="008040CD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4A508F" w:rsidRPr="00DF572D" w:rsidRDefault="00196958" w:rsidP="008040CD">
      <w:pPr>
        <w:tabs>
          <w:tab w:val="left" w:pos="1515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F6413C" w:rsidRPr="00DF572D">
        <w:rPr>
          <w:i/>
          <w:sz w:val="32"/>
          <w:szCs w:val="32"/>
          <w:lang w:bidi="ru-RU"/>
        </w:rPr>
        <w:t>Россия</w:t>
      </w:r>
    </w:p>
    <w:p w:rsidR="00F6413C" w:rsidRPr="00DF572D" w:rsidRDefault="00F6413C" w:rsidP="008040CD">
      <w:pPr>
        <w:tabs>
          <w:tab w:val="left" w:pos="1515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</w:p>
    <w:p w:rsidR="008040CD" w:rsidRPr="00DF572D" w:rsidRDefault="004A508F" w:rsidP="00D25730">
      <w:pPr>
        <w:pStyle w:val="2"/>
      </w:pPr>
      <w:bookmarkStart w:id="127" w:name="_Toc58430906"/>
      <w:r w:rsidRPr="00DF572D">
        <w:t>ПРОБЛЕМЫ</w:t>
      </w:r>
      <w:r w:rsidR="00196958" w:rsidRPr="00DF572D">
        <w:t xml:space="preserve"> </w:t>
      </w:r>
      <w:r w:rsidRPr="00DF572D">
        <w:t>ЭКОЛОГИИ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proofErr w:type="gramStart"/>
      <w:r w:rsidRPr="00DF572D">
        <w:t>НРАВСТВЕННОЕ</w:t>
      </w:r>
      <w:bookmarkEnd w:id="127"/>
      <w:proofErr w:type="gramEnd"/>
    </w:p>
    <w:p w:rsidR="004A508F" w:rsidRPr="00DF572D" w:rsidRDefault="004A508F" w:rsidP="00D25730">
      <w:pPr>
        <w:pStyle w:val="2"/>
      </w:pPr>
      <w:bookmarkStart w:id="128" w:name="_Toc58430907"/>
      <w:r w:rsidRPr="00DF572D">
        <w:t>СОСТОЯНИЕ</w:t>
      </w:r>
      <w:r w:rsidR="00196958" w:rsidRPr="00DF572D">
        <w:t xml:space="preserve"> </w:t>
      </w:r>
      <w:r w:rsidRPr="00DF572D">
        <w:t>СОВРЕМЕННОГО</w:t>
      </w:r>
      <w:r w:rsidR="00196958" w:rsidRPr="00DF572D">
        <w:t xml:space="preserve"> </w:t>
      </w:r>
      <w:r w:rsidRPr="00DF572D">
        <w:t>МИРА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ТВОРЧЕСТВЕ</w:t>
      </w:r>
      <w:r w:rsidR="00196958" w:rsidRPr="00DF572D">
        <w:t xml:space="preserve"> </w:t>
      </w:r>
      <w:r w:rsidRPr="00DF572D">
        <w:t>В.</w:t>
      </w:r>
      <w:r w:rsidR="00196958" w:rsidRPr="00DF572D">
        <w:t xml:space="preserve"> </w:t>
      </w:r>
      <w:r w:rsidRPr="00DF572D">
        <w:t>Г.</w:t>
      </w:r>
      <w:r w:rsidR="00196958" w:rsidRPr="00DF572D">
        <w:t xml:space="preserve"> </w:t>
      </w:r>
      <w:r w:rsidRPr="00DF572D">
        <w:t>РАСПУТИНА</w:t>
      </w:r>
      <w:bookmarkEnd w:id="128"/>
    </w:p>
    <w:p w:rsidR="00F6413C" w:rsidRPr="00DF572D" w:rsidRDefault="00F6413C" w:rsidP="0034721D">
      <w:pPr>
        <w:tabs>
          <w:tab w:val="num" w:pos="1068"/>
        </w:tabs>
        <w:overflowPunct w:val="0"/>
        <w:autoSpaceDE w:val="0"/>
        <w:autoSpaceDN w:val="0"/>
        <w:adjustRightInd w:val="0"/>
        <w:ind w:firstLine="709"/>
        <w:jc w:val="both"/>
        <w:textAlignment w:val="baseline"/>
        <w:rPr>
          <w:b/>
          <w:i/>
          <w:sz w:val="32"/>
          <w:szCs w:val="32"/>
        </w:rPr>
      </w:pPr>
    </w:p>
    <w:p w:rsidR="004A508F" w:rsidRPr="00DF572D" w:rsidRDefault="004A508F" w:rsidP="008040CD">
      <w:pPr>
        <w:tabs>
          <w:tab w:val="num" w:pos="1068"/>
        </w:tabs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заимовлия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нте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удожествен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блицистиче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чал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ворчеств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п</w:t>
      </w:r>
      <w:r w:rsidRPr="00DF572D">
        <w:rPr>
          <w:i/>
          <w:sz w:val="28"/>
          <w:szCs w:val="32"/>
        </w:rPr>
        <w:t>у</w:t>
      </w:r>
      <w:r w:rsidRPr="00DF572D">
        <w:rPr>
          <w:i/>
          <w:sz w:val="28"/>
          <w:szCs w:val="32"/>
        </w:rPr>
        <w:t>тина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т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нализ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вест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«Последн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ок»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«Проща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ат</w:t>
      </w:r>
      <w:r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рой»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явлен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сновн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отив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блицистическ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ступлени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ешающи</w:t>
      </w:r>
      <w:r w:rsidR="001F16A0" w:rsidRPr="00DF572D">
        <w:rPr>
          <w:i/>
          <w:sz w:val="28"/>
          <w:szCs w:val="32"/>
        </w:rPr>
        <w:t>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логическ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блемы.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Он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говорит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не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только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об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экономич</w:t>
      </w:r>
      <w:r w:rsidRPr="00DF572D">
        <w:rPr>
          <w:rFonts w:eastAsia="Times"/>
          <w:i/>
          <w:sz w:val="28"/>
          <w:szCs w:val="32"/>
        </w:rPr>
        <w:t>е</w:t>
      </w:r>
      <w:r w:rsidRPr="00DF572D">
        <w:rPr>
          <w:rFonts w:eastAsia="Times"/>
          <w:i/>
          <w:sz w:val="28"/>
          <w:szCs w:val="32"/>
        </w:rPr>
        <w:t>ских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потерях,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но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в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первую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очередь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о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человеческой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составляющей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этой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борьбы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-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об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утратах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нравственных,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ибо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они</w:t>
      </w:r>
      <w:r w:rsidR="00196958" w:rsidRPr="00DF572D">
        <w:rPr>
          <w:rFonts w:eastAsia="Times"/>
          <w:i/>
          <w:sz w:val="28"/>
          <w:szCs w:val="32"/>
        </w:rPr>
        <w:t xml:space="preserve"> </w:t>
      </w:r>
      <w:r w:rsidRPr="00DF572D">
        <w:rPr>
          <w:rFonts w:eastAsia="Times"/>
          <w:i/>
          <w:sz w:val="28"/>
          <w:szCs w:val="32"/>
        </w:rPr>
        <w:t>взаимосвязаны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т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л</w:t>
      </w:r>
      <w:r w:rsidRPr="00DF572D">
        <w:rPr>
          <w:i/>
          <w:sz w:val="28"/>
          <w:szCs w:val="32"/>
        </w:rPr>
        <w:t>а</w:t>
      </w:r>
      <w:r w:rsidRPr="00DF572D">
        <w:rPr>
          <w:i/>
          <w:sz w:val="28"/>
          <w:szCs w:val="32"/>
        </w:rPr>
        <w:t>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з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пути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ктуаль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ш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ремя.</w:t>
      </w:r>
    </w:p>
    <w:p w:rsidR="004A508F" w:rsidRPr="00DF572D" w:rsidRDefault="004A508F" w:rsidP="008040CD">
      <w:pPr>
        <w:tabs>
          <w:tab w:val="left" w:pos="0"/>
        </w:tabs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i/>
          <w:sz w:val="28"/>
          <w:szCs w:val="32"/>
        </w:rPr>
      </w:pPr>
      <w:proofErr w:type="gramStart"/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еловек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род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блицист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удожествен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анер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лог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раз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бирск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женщин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ревенск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з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равственность.</w:t>
      </w:r>
      <w:proofErr w:type="gramEnd"/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ален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н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ассик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бр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уляр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ел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уля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День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и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сл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ок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щ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ой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жар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Жив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ни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Жив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н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XX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осто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м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СС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гра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ис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а,</w:t>
      </w:r>
      <w:r w:rsidR="00196958" w:rsidRPr="00DF572D">
        <w:rPr>
          <w:sz w:val="32"/>
          <w:szCs w:val="32"/>
        </w:rPr>
        <w:t xml:space="preserve"> </w:t>
      </w:r>
      <w:r w:rsidR="001F16A0"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="001F16A0"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="001F16A0"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аж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уре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м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ССР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Од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ле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р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во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а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разру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убит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вилиза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XXI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т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ичт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ств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уальны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ник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о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формиру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личнос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я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о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я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Лю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к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ра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ижн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роты.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м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во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ид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туа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а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ремен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ьность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pacing w:val="-6"/>
          <w:sz w:val="32"/>
          <w:szCs w:val="32"/>
        </w:rPr>
      </w:pPr>
      <w:r w:rsidRPr="00DF572D">
        <w:rPr>
          <w:spacing w:val="-6"/>
          <w:sz w:val="32"/>
          <w:szCs w:val="32"/>
        </w:rPr>
        <w:t>Проблемы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взаимосвяз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человека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окружающей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среды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для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Распутина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всегда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стоял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на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первом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месте.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Также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писателю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было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не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менее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важно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рассматривать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эт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проблемы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со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стороны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экологии.</w:t>
      </w:r>
      <w:r w:rsidR="00196958" w:rsidRPr="00DF572D">
        <w:rPr>
          <w:spacing w:val="-6"/>
          <w:sz w:val="32"/>
          <w:szCs w:val="32"/>
        </w:rPr>
        <w:t xml:space="preserve"> 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Совреме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тературовед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верше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раведли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ч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тают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ска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Последн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рок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вл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доначальник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упног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торичес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начим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вл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с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т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ратуре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деревенск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за»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зи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нкретизиру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алмаевым,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соотносящим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обра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ерои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енски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сон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жа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уг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исателей-деревенщиков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ш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ркантильно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рем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г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начимо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чн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р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редел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инансов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ожени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атериальны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коплениям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</w:t>
      </w:r>
      <w:r w:rsidRPr="00DF572D">
        <w:rPr>
          <w:spacing w:val="-4"/>
          <w:sz w:val="32"/>
          <w:szCs w:val="32"/>
        </w:rPr>
        <w:t>у</w:t>
      </w:r>
      <w:r w:rsidRPr="00DF572D">
        <w:rPr>
          <w:spacing w:val="-4"/>
          <w:sz w:val="32"/>
          <w:szCs w:val="32"/>
        </w:rPr>
        <w:t>маетс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обу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ктуально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рета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ро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уховност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р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лав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еро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путина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2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302]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Гла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т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дереве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зы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флик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</w:t>
      </w:r>
      <w:r w:rsidRPr="00DF572D">
        <w:rPr>
          <w:sz w:val="32"/>
          <w:szCs w:val="32"/>
        </w:rPr>
        <w:t>ж</w:t>
      </w:r>
      <w:r w:rsidRPr="00DF572D">
        <w:rPr>
          <w:sz w:val="32"/>
          <w:szCs w:val="32"/>
        </w:rPr>
        <w:t>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ум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лат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торж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ование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а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ее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сл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ок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-прежнем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туп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онач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щ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флик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интересован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ав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лек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ердечн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т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чь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ближнему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да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ающей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ительность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щат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уди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ите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равнодуш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часть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их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6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10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н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ои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ей</w:t>
      </w:r>
      <w:r w:rsidR="00196958" w:rsidRPr="00DF572D">
        <w:rPr>
          <w:sz w:val="32"/>
          <w:szCs w:val="32"/>
        </w:rPr>
        <w:t xml:space="preserve"> </w:t>
      </w:r>
      <w:r w:rsidR="001F16A0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кло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а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ух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хра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о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цион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мя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образ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одни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щи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твержд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и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ух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щ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т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лощ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образ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е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е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зе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р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лере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тарух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ы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каз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сл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ок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рь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ь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е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к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ож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терату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ш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ог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ужд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F16A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F16A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и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сл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ок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ух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оже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ш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емонстриро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колеп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дд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дрости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ш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ь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ша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а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вра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ен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ины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с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алог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ро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укшин</w:t>
      </w:r>
      <w:r w:rsidR="001F16A0" w:rsidRPr="00DF572D">
        <w:rPr>
          <w:sz w:val="32"/>
          <w:szCs w:val="32"/>
        </w:rPr>
        <w:t>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?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ать?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новат?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и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я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а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Пис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т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енци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ходя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ению</w:t>
      </w:r>
      <w:r w:rsidR="001F16A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же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ровож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желате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ратим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хват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лод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ление</w:t>
      </w:r>
      <w:r w:rsidR="001F16A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я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яза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рачив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чез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ств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абе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ут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аскресть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нивание»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Моде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крестьян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="001F16A0"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а</w:t>
      </w:r>
      <w:proofErr w:type="gramEnd"/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станищ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лож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покой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вест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щани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с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ой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об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ог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мышл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Геро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ан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с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ствен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к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корыстн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р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ден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о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д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оветовать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жаловать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ч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ин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proofErr w:type="gramStart"/>
      <w:r w:rsidRPr="00DF572D">
        <w:rPr>
          <w:sz w:val="32"/>
          <w:szCs w:val="32"/>
        </w:rPr>
        <w:t>Тверд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руш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юч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дрости.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окуп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рмонии</w:t>
      </w:r>
      <w:r w:rsidR="001F16A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ст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чес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ззр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ри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итк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ло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щ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редото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цип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ое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я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.</w:t>
      </w:r>
    </w:p>
    <w:p w:rsidR="004A508F" w:rsidRPr="00DF572D" w:rsidRDefault="004A508F" w:rsidP="008040CD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ш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ереч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ину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тастроф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н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мест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ившими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о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с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я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хож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человечн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сто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о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ес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зна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гич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уаль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ни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аспут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шив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етов</w:t>
      </w:r>
      <w:r w:rsidR="001F16A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дц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</w:t>
      </w:r>
      <w:r w:rsidR="001F16A0"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ед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а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евн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об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щани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с</w:t>
      </w:r>
      <w:proofErr w:type="gramEnd"/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а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ой</w:t>
      </w:r>
      <w:proofErr w:type="gramEnd"/>
      <w:r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ыв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ы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обр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да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думывать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но-техн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ес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иш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со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ь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д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нищал</w:t>
      </w:r>
      <w:r w:rsidR="001F16A0"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ерял</w:t>
      </w:r>
      <w:r w:rsidR="001F16A0"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стал</w:t>
      </w:r>
      <w:r w:rsidR="001F16A0"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реч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ю.</w:t>
      </w:r>
    </w:p>
    <w:p w:rsidR="004A508F" w:rsidRPr="00DF572D" w:rsidRDefault="004A508F" w:rsidP="008040CD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тарик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атеры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ж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а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нач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лас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рев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овл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я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с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радав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одн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се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ело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верж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яжел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ытания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щ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це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лис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еря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рж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рат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е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ь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ожени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жа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ыхну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ел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образ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каз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я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ршаем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ех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памят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ьян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вер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ан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е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ицате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ительны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оложительным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и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енность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лощ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од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средствен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част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а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ая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ск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амотек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о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олн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гатство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г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авля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е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взгод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урядицами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щ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у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мот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хра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штабн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уально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т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т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д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ласк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детель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шедш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л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щ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жар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р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Байкал»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Пробл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ьнейш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о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пе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е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юбл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ынов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в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детель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щим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м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45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е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авл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кричащим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азид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ельным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о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ожеств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шен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ств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по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и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ут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блицист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туп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оже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солютно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размывается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и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стет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лаждение.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и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трио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уманис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лантли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до</w:t>
      </w:r>
      <w:r w:rsidRPr="00DF572D">
        <w:rPr>
          <w:sz w:val="32"/>
          <w:szCs w:val="32"/>
        </w:rPr>
        <w:t>ж</w:t>
      </w:r>
      <w:r w:rsidRPr="00DF572D">
        <w:rPr>
          <w:sz w:val="32"/>
          <w:szCs w:val="32"/>
        </w:rPr>
        <w:t>ни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уб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с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жи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гиче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образить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b/>
          <w:sz w:val="32"/>
          <w:szCs w:val="32"/>
        </w:rPr>
      </w:pPr>
    </w:p>
    <w:p w:rsidR="008040CD" w:rsidRPr="00DF572D" w:rsidRDefault="008040CD">
      <w:pPr>
        <w:spacing w:after="200" w:line="276" w:lineRule="auto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br w:type="page"/>
      </w:r>
    </w:p>
    <w:p w:rsidR="004A508F" w:rsidRPr="00DF572D" w:rsidRDefault="004A508F" w:rsidP="008040CD">
      <w:pPr>
        <w:overflowPunct w:val="0"/>
        <w:autoSpaceDE w:val="0"/>
        <w:autoSpaceDN w:val="0"/>
        <w:adjustRightInd w:val="0"/>
        <w:ind w:left="567" w:hanging="567"/>
        <w:jc w:val="both"/>
        <w:textAlignment w:val="baseline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4A508F" w:rsidRPr="00DF572D" w:rsidRDefault="004A508F" w:rsidP="008040CD">
      <w:pPr>
        <w:numPr>
          <w:ilvl w:val="0"/>
          <w:numId w:val="10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Баевски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стор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итератур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ек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е</w:t>
      </w:r>
      <w:r w:rsidRPr="00DF572D">
        <w:rPr>
          <w:sz w:val="28"/>
          <w:szCs w:val="32"/>
        </w:rPr>
        <w:t>в</w:t>
      </w:r>
      <w:r w:rsidRPr="00DF572D">
        <w:rPr>
          <w:sz w:val="28"/>
          <w:szCs w:val="32"/>
        </w:rPr>
        <w:t>ский</w:t>
      </w:r>
      <w:r w:rsidR="00F6413C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свещение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99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54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94457-119-5</w:t>
      </w:r>
      <w:r w:rsidR="00F6413C" w:rsidRPr="00DF572D">
        <w:rPr>
          <w:sz w:val="28"/>
          <w:szCs w:val="32"/>
        </w:rPr>
        <w:t>.</w:t>
      </w:r>
    </w:p>
    <w:p w:rsidR="004A508F" w:rsidRPr="00DF572D" w:rsidRDefault="004A508F" w:rsidP="008040CD">
      <w:pPr>
        <w:numPr>
          <w:ilvl w:val="0"/>
          <w:numId w:val="10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Баран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иска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«Рассудлив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авды»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ранов</w:t>
      </w:r>
      <w:r w:rsidR="00F6413C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свещение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94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02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4A508F" w:rsidRPr="00DF572D" w:rsidRDefault="004A508F" w:rsidP="008040CD">
      <w:pPr>
        <w:numPr>
          <w:ilvl w:val="0"/>
          <w:numId w:val="10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Богдан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тоди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еподава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итератур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гд</w:t>
      </w:r>
      <w:r w:rsidRPr="00DF572D">
        <w:rPr>
          <w:sz w:val="28"/>
          <w:szCs w:val="32"/>
        </w:rPr>
        <w:t>а</w:t>
      </w:r>
      <w:r w:rsidRPr="00DF572D">
        <w:rPr>
          <w:sz w:val="28"/>
          <w:szCs w:val="32"/>
        </w:rPr>
        <w:t>нов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еонов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Чертов</w:t>
      </w:r>
      <w:r w:rsidR="00F6413C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кадемия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02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22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7695-1205-9</w:t>
      </w:r>
      <w:r w:rsidR="00F6413C" w:rsidRPr="00DF572D">
        <w:rPr>
          <w:sz w:val="28"/>
          <w:szCs w:val="32"/>
        </w:rPr>
        <w:t>.</w:t>
      </w:r>
    </w:p>
    <w:p w:rsidR="004A508F" w:rsidRPr="00DF572D" w:rsidRDefault="004A508F" w:rsidP="008040CD">
      <w:pPr>
        <w:numPr>
          <w:ilvl w:val="0"/>
          <w:numId w:val="10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Буслак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итератур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е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услак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свещение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99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46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06-003623-5</w:t>
      </w:r>
      <w:r w:rsidR="00F6413C" w:rsidRPr="00DF572D">
        <w:rPr>
          <w:sz w:val="28"/>
          <w:szCs w:val="32"/>
        </w:rPr>
        <w:t>.</w:t>
      </w:r>
    </w:p>
    <w:p w:rsidR="004A508F" w:rsidRPr="00DF572D" w:rsidRDefault="004A508F" w:rsidP="008040CD">
      <w:pPr>
        <w:numPr>
          <w:ilvl w:val="0"/>
          <w:numId w:val="10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Распути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бранн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изведе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ву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ома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асп</w:t>
      </w:r>
      <w:r w:rsidRPr="00DF572D">
        <w:rPr>
          <w:sz w:val="28"/>
          <w:szCs w:val="32"/>
        </w:rPr>
        <w:t>у</w:t>
      </w:r>
      <w:r w:rsidRPr="00DF572D">
        <w:rPr>
          <w:sz w:val="28"/>
          <w:szCs w:val="32"/>
        </w:rPr>
        <w:t>тин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ательств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«Художественн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итература»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90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875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280-01081-2</w:t>
      </w:r>
      <w:r w:rsidR="00F6413C" w:rsidRPr="00DF572D">
        <w:rPr>
          <w:sz w:val="28"/>
          <w:szCs w:val="32"/>
        </w:rPr>
        <w:t>.</w:t>
      </w:r>
    </w:p>
    <w:p w:rsidR="004A508F" w:rsidRPr="00DF572D" w:rsidRDefault="004A508F" w:rsidP="008040CD">
      <w:pPr>
        <w:numPr>
          <w:ilvl w:val="0"/>
          <w:numId w:val="10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Котенко</w:t>
      </w:r>
      <w:r w:rsidR="00196958" w:rsidRPr="00DF572D">
        <w:rPr>
          <w:sz w:val="28"/>
          <w:szCs w:val="32"/>
        </w:rPr>
        <w:t xml:space="preserve"> </w:t>
      </w:r>
      <w:r w:rsidR="00650BAF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650BAF"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аленти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аспути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="00650BAF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650BAF"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тенко</w:t>
      </w:r>
      <w:r w:rsidR="00F6413C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F6413C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ысш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школ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88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41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4A508F" w:rsidRPr="00DF572D" w:rsidRDefault="004A508F" w:rsidP="0034721D">
      <w:pPr>
        <w:tabs>
          <w:tab w:val="left" w:pos="900"/>
          <w:tab w:val="left" w:pos="1080"/>
          <w:tab w:val="left" w:pos="1260"/>
        </w:tabs>
        <w:ind w:firstLine="709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2F65CA" w:rsidRPr="00DF572D" w:rsidRDefault="002F65CA" w:rsidP="0034721D">
      <w:pPr>
        <w:tabs>
          <w:tab w:val="left" w:pos="900"/>
          <w:tab w:val="left" w:pos="1080"/>
          <w:tab w:val="left" w:pos="1260"/>
        </w:tabs>
        <w:ind w:firstLine="709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4A508F" w:rsidRPr="00DF572D" w:rsidRDefault="002F65CA" w:rsidP="0034721D">
      <w:pPr>
        <w:shd w:val="clear" w:color="auto" w:fill="FFFFFF" w:themeFill="background1"/>
        <w:jc w:val="both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004.4´242</w:t>
      </w:r>
    </w:p>
    <w:p w:rsidR="004A508F" w:rsidRPr="00DF572D" w:rsidRDefault="004A508F" w:rsidP="00D25730">
      <w:pPr>
        <w:pStyle w:val="2"/>
      </w:pPr>
      <w:bookmarkStart w:id="129" w:name="_Toc58430908"/>
      <w:r w:rsidRPr="00DF572D">
        <w:t>Геккиева</w:t>
      </w:r>
      <w:r w:rsidR="00196958" w:rsidRPr="00DF572D">
        <w:t xml:space="preserve"> </w:t>
      </w:r>
      <w:r w:rsidRPr="00DF572D">
        <w:t>Фатима</w:t>
      </w:r>
      <w:r w:rsidR="00196958" w:rsidRPr="00DF572D">
        <w:t xml:space="preserve"> </w:t>
      </w:r>
      <w:r w:rsidRPr="00DF572D">
        <w:t>Алимовна,</w:t>
      </w:r>
      <w:bookmarkEnd w:id="129"/>
    </w:p>
    <w:p w:rsidR="004A508F" w:rsidRPr="00DF572D" w:rsidRDefault="004A508F" w:rsidP="008040C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23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акульте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правления</w:t>
      </w:r>
      <w:r w:rsidR="00196958" w:rsidRPr="00DF572D">
        <w:rPr>
          <w:i/>
          <w:sz w:val="32"/>
          <w:szCs w:val="32"/>
        </w:rPr>
        <w:t xml:space="preserve"> </w:t>
      </w:r>
    </w:p>
    <w:p w:rsidR="004A508F" w:rsidRPr="00DF572D" w:rsidRDefault="00E50F74" w:rsidP="008040CD">
      <w:pPr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val="en-US" w:eastAsia="en-US"/>
        </w:rPr>
        <w:t>E</w:t>
      </w:r>
      <w:r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val="en-US" w:eastAsia="en-US"/>
        </w:rPr>
        <w:t>mail</w:t>
      </w:r>
      <w:r w:rsidRPr="00DF572D">
        <w:rPr>
          <w:i/>
          <w:sz w:val="32"/>
          <w:szCs w:val="32"/>
          <w:lang w:eastAsia="en-US"/>
        </w:rPr>
        <w:t xml:space="preserve">: </w:t>
      </w:r>
      <w:hyperlink r:id="rId25" w:history="1">
        <w:r w:rsidR="004A508F" w:rsidRPr="00DF572D">
          <w:rPr>
            <w:i/>
            <w:sz w:val="32"/>
            <w:szCs w:val="32"/>
            <w:lang w:val="en-US" w:eastAsia="en-US"/>
          </w:rPr>
          <w:t>fotyagekkieva</w:t>
        </w:r>
        <w:r w:rsidR="004A508F" w:rsidRPr="00DF572D">
          <w:rPr>
            <w:i/>
            <w:sz w:val="32"/>
            <w:szCs w:val="32"/>
            <w:lang w:eastAsia="en-US"/>
          </w:rPr>
          <w:t>@</w:t>
        </w:r>
        <w:r w:rsidR="004A508F" w:rsidRPr="00DF572D">
          <w:rPr>
            <w:i/>
            <w:sz w:val="32"/>
            <w:szCs w:val="32"/>
            <w:lang w:val="en-US" w:eastAsia="en-US"/>
          </w:rPr>
          <w:t>icloud</w:t>
        </w:r>
        <w:r w:rsidR="004A508F" w:rsidRPr="00DF572D">
          <w:rPr>
            <w:i/>
            <w:sz w:val="32"/>
            <w:szCs w:val="32"/>
            <w:lang w:eastAsia="en-US"/>
          </w:rPr>
          <w:t>.</w:t>
        </w:r>
        <w:r w:rsidR="004A508F" w:rsidRPr="00DF572D">
          <w:rPr>
            <w:i/>
            <w:sz w:val="32"/>
            <w:szCs w:val="32"/>
            <w:lang w:val="en-US" w:eastAsia="en-US"/>
          </w:rPr>
          <w:t>com</w:t>
        </w:r>
      </w:hyperlink>
    </w:p>
    <w:p w:rsidR="004A508F" w:rsidRPr="00DF572D" w:rsidRDefault="004A508F" w:rsidP="008040CD">
      <w:pPr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Уздено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Мад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Борисовна,</w:t>
      </w:r>
    </w:p>
    <w:p w:rsidR="00372F63" w:rsidRPr="00DF572D" w:rsidRDefault="004A508F" w:rsidP="008040CD">
      <w:pPr>
        <w:shd w:val="clear" w:color="auto" w:fill="FFFFFF"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старши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преподаватель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кафедры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</w:p>
    <w:p w:rsidR="004A508F" w:rsidRPr="00DF572D" w:rsidRDefault="004A508F" w:rsidP="008040CD">
      <w:pPr>
        <w:shd w:val="clear" w:color="auto" w:fill="FFFFFF"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экономики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прикладно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нформатики</w:t>
      </w:r>
    </w:p>
    <w:p w:rsidR="004A508F" w:rsidRPr="00DF572D" w:rsidRDefault="00E50F74" w:rsidP="008040CD">
      <w:pPr>
        <w:shd w:val="clear" w:color="auto" w:fill="FFFFFF"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val="en-US" w:eastAsia="en-US"/>
        </w:rPr>
        <w:t>E</w:t>
      </w:r>
      <w:r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val="en-US" w:eastAsia="en-US"/>
        </w:rPr>
        <w:t>mail</w:t>
      </w:r>
      <w:r w:rsidRPr="00DF572D">
        <w:rPr>
          <w:i/>
          <w:sz w:val="32"/>
          <w:szCs w:val="32"/>
          <w:lang w:eastAsia="en-US"/>
        </w:rPr>
        <w:t xml:space="preserve">: </w:t>
      </w:r>
      <w:hyperlink r:id="rId26" w:history="1">
        <w:r w:rsidR="004A508F" w:rsidRPr="00DF572D">
          <w:rPr>
            <w:i/>
            <w:sz w:val="32"/>
            <w:szCs w:val="32"/>
            <w:lang w:val="en-US" w:eastAsia="en-US"/>
          </w:rPr>
          <w:t>uzmadina</w:t>
        </w:r>
        <w:r w:rsidR="004A508F" w:rsidRPr="00DF572D">
          <w:rPr>
            <w:i/>
            <w:sz w:val="32"/>
            <w:szCs w:val="32"/>
            <w:lang w:eastAsia="en-US"/>
          </w:rPr>
          <w:t>@</w:t>
        </w:r>
        <w:r w:rsidR="004A508F" w:rsidRPr="00DF572D">
          <w:rPr>
            <w:i/>
            <w:sz w:val="32"/>
            <w:szCs w:val="32"/>
            <w:lang w:val="en-US" w:eastAsia="en-US"/>
          </w:rPr>
          <w:t>rambler</w:t>
        </w:r>
        <w:r w:rsidR="004A508F" w:rsidRPr="00DF572D">
          <w:rPr>
            <w:i/>
            <w:sz w:val="32"/>
            <w:szCs w:val="32"/>
            <w:lang w:eastAsia="en-US"/>
          </w:rPr>
          <w:t>.</w:t>
        </w:r>
        <w:r w:rsidR="004A508F" w:rsidRPr="00DF572D">
          <w:rPr>
            <w:i/>
            <w:sz w:val="32"/>
            <w:szCs w:val="32"/>
            <w:lang w:val="en-US" w:eastAsia="en-US"/>
          </w:rPr>
          <w:t>ru</w:t>
        </w:r>
      </w:hyperlink>
    </w:p>
    <w:p w:rsidR="004A508F" w:rsidRPr="00DF572D" w:rsidRDefault="004A508F" w:rsidP="008040CD">
      <w:pPr>
        <w:shd w:val="clear" w:color="auto" w:fill="FFFFFF"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Карачаево</w:t>
      </w:r>
      <w:r w:rsidR="00E50F74"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eastAsia="en-US"/>
        </w:rPr>
        <w:t>Черкесски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государственны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университет</w:t>
      </w:r>
    </w:p>
    <w:p w:rsidR="004A508F" w:rsidRPr="00DF572D" w:rsidRDefault="004A508F" w:rsidP="008040CD">
      <w:pPr>
        <w:shd w:val="clear" w:color="auto" w:fill="FFFFFF"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имени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У.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Д.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Алиева,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г.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Карачаевск,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Россия</w:t>
      </w:r>
    </w:p>
    <w:p w:rsidR="004A508F" w:rsidRPr="00DF572D" w:rsidRDefault="004A508F" w:rsidP="008040CD">
      <w:pPr>
        <w:jc w:val="right"/>
        <w:rPr>
          <w:sz w:val="32"/>
          <w:szCs w:val="32"/>
        </w:rPr>
      </w:pPr>
    </w:p>
    <w:p w:rsidR="004A508F" w:rsidRPr="00DF572D" w:rsidRDefault="004A508F" w:rsidP="00D25730">
      <w:pPr>
        <w:pStyle w:val="2"/>
      </w:pPr>
      <w:bookmarkStart w:id="130" w:name="_Toc58430909"/>
      <w:r w:rsidRPr="00DF572D">
        <w:t>ПРОГРАММИРОВАНИЕ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СРЕДЕ</w:t>
      </w:r>
      <w:r w:rsidR="00196958" w:rsidRPr="00DF572D">
        <w:t xml:space="preserve"> </w:t>
      </w:r>
      <w:r w:rsidRPr="00DF572D">
        <w:t>MICROSOFT</w:t>
      </w:r>
      <w:r w:rsidR="00196958" w:rsidRPr="00DF572D">
        <w:t xml:space="preserve"> </w:t>
      </w:r>
      <w:r w:rsidRPr="00DF572D">
        <w:t>OFFICE</w:t>
      </w:r>
      <w:bookmarkEnd w:id="130"/>
    </w:p>
    <w:p w:rsidR="00650BAF" w:rsidRPr="00DF572D" w:rsidRDefault="00650BAF" w:rsidP="0034721D">
      <w:pPr>
        <w:shd w:val="clear" w:color="auto" w:fill="FFFFFF"/>
        <w:ind w:firstLine="709"/>
        <w:jc w:val="center"/>
        <w:rPr>
          <w:b/>
          <w:sz w:val="32"/>
          <w:szCs w:val="32"/>
        </w:rPr>
      </w:pPr>
    </w:p>
    <w:p w:rsidR="004A508F" w:rsidRPr="00DF572D" w:rsidRDefault="004A508F" w:rsidP="008040CD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ю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едств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тод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граммиров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ложения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Microsoft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Office.</w:t>
      </w:r>
    </w:p>
    <w:p w:rsidR="004A508F" w:rsidRPr="00DF572D" w:rsidRDefault="004A508F" w:rsidP="008040CD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</w:t>
      </w:r>
      <w:r w:rsidRPr="00DF572D">
        <w:rPr>
          <w:i/>
          <w:sz w:val="28"/>
          <w:szCs w:val="32"/>
        </w:rPr>
        <w:t>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раммирова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фис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раммирова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акрос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VBA</w:t>
      </w:r>
      <w:r w:rsidRPr="00DF572D">
        <w:rPr>
          <w:i/>
          <w:sz w:val="28"/>
          <w:szCs w:val="32"/>
        </w:rPr>
        <w:t>.</w:t>
      </w:r>
    </w:p>
    <w:p w:rsidR="004A508F" w:rsidRPr="00DF572D" w:rsidRDefault="004A508F" w:rsidP="0034721D">
      <w:pPr>
        <w:ind w:firstLine="709"/>
        <w:jc w:val="both"/>
        <w:rPr>
          <w:i/>
          <w:sz w:val="32"/>
          <w:szCs w:val="32"/>
        </w:rPr>
      </w:pP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грамм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ат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к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ffice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вис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о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да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ор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к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Office</w:t>
      </w:r>
      <w:r w:rsidRPr="00DF572D">
        <w:rPr>
          <w:sz w:val="32"/>
          <w:szCs w:val="32"/>
        </w:rPr>
        <w:t>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фис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кт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ст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аб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лните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я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ей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е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седне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е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у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ча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и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ошю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уляр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Excel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лн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хгалтер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ст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труд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к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др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ат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ти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чет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хгалт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рогостоя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р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уал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боль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й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Пак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клад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фис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грам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Microsoft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Office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Pr="00DF572D">
        <w:rPr>
          <w:spacing w:val="-4"/>
          <w:sz w:val="32"/>
          <w:szCs w:val="32"/>
        </w:rPr>
        <w:t>д</w:t>
      </w:r>
      <w:r w:rsidRPr="00DF572D">
        <w:rPr>
          <w:spacing w:val="-4"/>
          <w:sz w:val="32"/>
          <w:szCs w:val="32"/>
        </w:rPr>
        <w:t>держив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льк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граммиро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Visual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Basic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for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Appl</w:t>
      </w:r>
      <w:r w:rsidRPr="00DF572D">
        <w:rPr>
          <w:spacing w:val="-4"/>
          <w:sz w:val="32"/>
          <w:szCs w:val="32"/>
          <w:lang w:val="en-US"/>
        </w:rPr>
        <w:t>i</w:t>
      </w:r>
      <w:r w:rsidRPr="00DF572D">
        <w:rPr>
          <w:spacing w:val="-4"/>
          <w:sz w:val="32"/>
          <w:szCs w:val="32"/>
          <w:lang w:val="en-US"/>
        </w:rPr>
        <w:t>cations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</w:t>
      </w:r>
      <w:r w:rsidRPr="00DF572D">
        <w:rPr>
          <w:spacing w:val="-4"/>
          <w:sz w:val="32"/>
          <w:szCs w:val="32"/>
          <w:lang w:val="en-US"/>
        </w:rPr>
        <w:t>VBA</w:t>
      </w:r>
      <w:r w:rsidRPr="00DF572D">
        <w:rPr>
          <w:spacing w:val="-4"/>
          <w:sz w:val="32"/>
          <w:szCs w:val="32"/>
        </w:rPr>
        <w:t>)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VBA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здаю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дпрограмм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ун</w:t>
      </w:r>
      <w:r w:rsidRPr="00DF572D">
        <w:rPr>
          <w:spacing w:val="-4"/>
          <w:sz w:val="32"/>
          <w:szCs w:val="32"/>
        </w:rPr>
        <w:t>к</w:t>
      </w:r>
      <w:r w:rsidRPr="00DF572D">
        <w:rPr>
          <w:spacing w:val="-4"/>
          <w:sz w:val="32"/>
          <w:szCs w:val="32"/>
        </w:rPr>
        <w:t>ц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ддерживающ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андарт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лож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ерацио</w:t>
      </w:r>
      <w:r w:rsidRPr="00DF572D">
        <w:rPr>
          <w:spacing w:val="-4"/>
          <w:sz w:val="32"/>
          <w:szCs w:val="32"/>
        </w:rPr>
        <w:t>н</w:t>
      </w:r>
      <w:r w:rsidRPr="00DF572D">
        <w:rPr>
          <w:spacing w:val="-4"/>
          <w:sz w:val="32"/>
          <w:szCs w:val="32"/>
        </w:rPr>
        <w:t>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ред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MS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Windows</w:t>
      </w:r>
      <w:r w:rsidRPr="00DF572D">
        <w:rPr>
          <w:spacing w:val="-4"/>
          <w:sz w:val="32"/>
          <w:szCs w:val="32"/>
        </w:rPr>
        <w:t>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струментар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VBA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бот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троен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граммиро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ложения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Microsoft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Office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полня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о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ункционалом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мо</w:t>
      </w:r>
      <w:r w:rsidRPr="00DF572D">
        <w:rPr>
          <w:spacing w:val="-4"/>
          <w:sz w:val="32"/>
          <w:szCs w:val="32"/>
        </w:rPr>
        <w:t>ж</w:t>
      </w:r>
      <w:r w:rsidRPr="00DF572D">
        <w:rPr>
          <w:spacing w:val="-4"/>
          <w:sz w:val="32"/>
          <w:szCs w:val="32"/>
        </w:rPr>
        <w:t>но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втоматизирова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ш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ног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акт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дач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  <w:lang w:val="en-US"/>
        </w:rPr>
        <w:t>Visual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Basic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for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Application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м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опо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орм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дел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анализ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и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пол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од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чет.</w:t>
      </w:r>
      <w:r w:rsidR="00196958" w:rsidRPr="00DF572D">
        <w:rPr>
          <w:sz w:val="32"/>
          <w:szCs w:val="32"/>
        </w:rPr>
        <w:t xml:space="preserve"> </w:t>
      </w:r>
      <w:r w:rsidR="007E4A6B"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="007E4A6B"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VBA</w:t>
      </w:r>
      <w:r w:rsidRPr="00DF572D">
        <w:rPr>
          <w:sz w:val="32"/>
          <w:szCs w:val="32"/>
        </w:rPr>
        <w:t>-при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о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атиз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кт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Един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иваем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ке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ffice</w:t>
      </w:r>
      <w:r w:rsidR="00D52F2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hyperlink r:id="rId27" w:history="1">
        <w:r w:rsidRPr="00DF572D">
          <w:rPr>
            <w:sz w:val="32"/>
            <w:szCs w:val="32"/>
          </w:rPr>
          <w:t>Visual</w:t>
        </w:r>
        <w:r w:rsidR="00196958" w:rsidRPr="00DF572D">
          <w:rPr>
            <w:sz w:val="32"/>
            <w:szCs w:val="32"/>
          </w:rPr>
          <w:t xml:space="preserve"> </w:t>
        </w:r>
        <w:r w:rsidRPr="00DF572D">
          <w:rPr>
            <w:sz w:val="32"/>
            <w:szCs w:val="32"/>
          </w:rPr>
          <w:t>Basic</w:t>
        </w:r>
        <w:r w:rsidR="00196958" w:rsidRPr="00DF572D">
          <w:rPr>
            <w:sz w:val="32"/>
            <w:szCs w:val="32"/>
          </w:rPr>
          <w:t xml:space="preserve"> </w:t>
        </w:r>
        <w:r w:rsidRPr="00DF572D">
          <w:rPr>
            <w:sz w:val="32"/>
            <w:szCs w:val="32"/>
          </w:rPr>
          <w:t>for</w:t>
        </w:r>
        <w:r w:rsidR="00196958" w:rsidRPr="00DF572D">
          <w:rPr>
            <w:sz w:val="32"/>
            <w:szCs w:val="32"/>
          </w:rPr>
          <w:t xml:space="preserve"> </w:t>
        </w:r>
        <w:r w:rsidRPr="00DF572D">
          <w:rPr>
            <w:sz w:val="32"/>
            <w:szCs w:val="32"/>
          </w:rPr>
          <w:t>Application</w:t>
        </w:r>
      </w:hyperlink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VBA).</w:t>
      </w:r>
      <w:r w:rsidR="00196958" w:rsidRPr="00DF572D">
        <w:rPr>
          <w:sz w:val="32"/>
          <w:szCs w:val="32"/>
        </w:rPr>
        <w:t xml:space="preserve"> </w:t>
      </w:r>
      <w:r w:rsidR="007E4A6B"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="007E4A6B"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VB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у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г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Windows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VB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ход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]:</w:t>
      </w:r>
    </w:p>
    <w:p w:rsidR="004A508F" w:rsidRPr="00DF572D" w:rsidRDefault="004A508F" w:rsidP="008040CD">
      <w:pPr>
        <w:numPr>
          <w:ilvl w:val="0"/>
          <w:numId w:val="1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програм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ь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ро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я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;</w:t>
      </w:r>
    </w:p>
    <w:p w:rsidR="004A508F" w:rsidRPr="00DF572D" w:rsidRDefault="004A508F" w:rsidP="008040CD">
      <w:pPr>
        <w:numPr>
          <w:ilvl w:val="0"/>
          <w:numId w:val="1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ало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уе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фейс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зайном;</w:t>
      </w:r>
    </w:p>
    <w:p w:rsidR="004A508F" w:rsidRPr="00DF572D" w:rsidRDefault="004A508F" w:rsidP="008040CD">
      <w:pPr>
        <w:numPr>
          <w:ilvl w:val="0"/>
          <w:numId w:val="1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пра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ff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вне;</w:t>
      </w:r>
    </w:p>
    <w:p w:rsidR="004A508F" w:rsidRPr="00DF572D" w:rsidRDefault="004A508F" w:rsidP="008040CD">
      <w:pPr>
        <w:numPr>
          <w:ilvl w:val="0"/>
          <w:numId w:val="1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ъеди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ff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е;</w:t>
      </w:r>
    </w:p>
    <w:p w:rsidR="004A508F" w:rsidRPr="00DF572D" w:rsidRDefault="004A508F" w:rsidP="008040CD">
      <w:pPr>
        <w:numPr>
          <w:ilvl w:val="0"/>
          <w:numId w:val="1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зме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ff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гр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Window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д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VB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ик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траив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он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и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M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ff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мм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рекод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VB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тегриров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я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мистам.</w:t>
      </w:r>
    </w:p>
    <w:p w:rsidR="004A508F" w:rsidRPr="00DF572D" w:rsidRDefault="00F255D9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hyperlink r:id="rId28" w:history="1">
        <w:r w:rsidR="004A508F" w:rsidRPr="00DF572D">
          <w:rPr>
            <w:b/>
            <w:sz w:val="32"/>
            <w:szCs w:val="32"/>
          </w:rPr>
          <w:t>Макрорекордер</w:t>
        </w:r>
      </w:hyperlink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едставляе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ограммны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элемент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записывающи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ействи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ользовател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иложении.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Запис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озволяе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сохрани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оизведенны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ействия.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Результа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4A508F" w:rsidRPr="00DF572D">
        <w:rPr>
          <w:sz w:val="32"/>
          <w:szCs w:val="32"/>
        </w:rPr>
        <w:t>ы</w:t>
      </w:r>
      <w:r w:rsidR="004A508F" w:rsidRPr="00DF572D">
        <w:rPr>
          <w:sz w:val="32"/>
          <w:szCs w:val="32"/>
        </w:rPr>
        <w:t>гляди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макрос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т.е.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ека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одпрограмм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hyperlink r:id="rId29" w:history="1">
        <w:r w:rsidR="004A508F" w:rsidRPr="00DF572D">
          <w:rPr>
            <w:sz w:val="32"/>
            <w:szCs w:val="32"/>
          </w:rPr>
          <w:t>Visual</w:t>
        </w:r>
        <w:r w:rsidR="00196958" w:rsidRPr="00DF572D">
          <w:rPr>
            <w:sz w:val="32"/>
            <w:szCs w:val="32"/>
          </w:rPr>
          <w:t xml:space="preserve"> </w:t>
        </w:r>
        <w:r w:rsidR="004A508F" w:rsidRPr="00DF572D">
          <w:rPr>
            <w:sz w:val="32"/>
            <w:szCs w:val="32"/>
          </w:rPr>
          <w:t>Basic</w:t>
        </w:r>
        <w:r w:rsidR="00196958" w:rsidRPr="00DF572D">
          <w:rPr>
            <w:sz w:val="32"/>
            <w:szCs w:val="32"/>
          </w:rPr>
          <w:t xml:space="preserve"> </w:t>
        </w:r>
        <w:r w:rsidR="004A508F" w:rsidRPr="00DF572D">
          <w:rPr>
            <w:sz w:val="32"/>
            <w:szCs w:val="32"/>
          </w:rPr>
          <w:t>for</w:t>
        </w:r>
        <w:r w:rsidR="00196958" w:rsidRPr="00DF572D">
          <w:rPr>
            <w:sz w:val="32"/>
            <w:szCs w:val="32"/>
          </w:rPr>
          <w:t xml:space="preserve"> </w:t>
        </w:r>
        <w:r w:rsidR="004A508F" w:rsidRPr="00DF572D">
          <w:rPr>
            <w:sz w:val="32"/>
            <w:szCs w:val="32"/>
          </w:rPr>
          <w:t>Application</w:t>
        </w:r>
      </w:hyperlink>
      <w:r w:rsidR="004A508F" w:rsidRPr="00DF572D">
        <w:rPr>
          <w:sz w:val="32"/>
          <w:szCs w:val="32"/>
        </w:rPr>
        <w:t>s.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Кажды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ызо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макрос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овторяе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зап</w:t>
      </w:r>
      <w:r w:rsidR="004A508F" w:rsidRPr="00DF572D">
        <w:rPr>
          <w:sz w:val="32"/>
          <w:szCs w:val="32"/>
        </w:rPr>
        <w:t>и</w:t>
      </w:r>
      <w:r w:rsidR="004A508F" w:rsidRPr="00DF572D">
        <w:rPr>
          <w:sz w:val="32"/>
          <w:szCs w:val="32"/>
        </w:rPr>
        <w:t>санны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ействи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уж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автоматическом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режиме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стру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з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атичес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р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ь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адки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рекорд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де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н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ет!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ть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ре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Visual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asic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for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pplications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и:</w:t>
      </w:r>
    </w:p>
    <w:p w:rsidR="004A508F" w:rsidRPr="00DF572D" w:rsidRDefault="004A508F" w:rsidP="008040CD">
      <w:pPr>
        <w:numPr>
          <w:ilvl w:val="0"/>
          <w:numId w:val="12"/>
        </w:numPr>
        <w:tabs>
          <w:tab w:val="left" w:pos="993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Язы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ирова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8040CD">
      <w:pPr>
        <w:numPr>
          <w:ilvl w:val="0"/>
          <w:numId w:val="12"/>
        </w:numPr>
        <w:tabs>
          <w:tab w:val="left" w:pos="993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ре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абот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держ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мен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дактиров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ад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8040CD">
      <w:pPr>
        <w:numPr>
          <w:ilvl w:val="0"/>
          <w:numId w:val="12"/>
        </w:numPr>
        <w:tabs>
          <w:tab w:val="left" w:pos="993"/>
        </w:tabs>
        <w:ind w:left="0"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Библиот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полните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тро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а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у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мент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ширяю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мож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иста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фис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лож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MS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Offic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Cs/>
          <w:sz w:val="32"/>
          <w:szCs w:val="32"/>
          <w:lang w:eastAsia="en-US"/>
        </w:rPr>
        <w:t>и</w:t>
      </w:r>
      <w:r w:rsidRPr="00DF572D">
        <w:rPr>
          <w:rFonts w:eastAsia="Calibri"/>
          <w:iCs/>
          <w:sz w:val="32"/>
          <w:szCs w:val="32"/>
          <w:lang w:eastAsia="en-US"/>
        </w:rPr>
        <w:t>н</w:t>
      </w:r>
      <w:r w:rsidRPr="00DF572D">
        <w:rPr>
          <w:rFonts w:eastAsia="Calibri"/>
          <w:iCs/>
          <w:sz w:val="32"/>
          <w:szCs w:val="32"/>
          <w:lang w:eastAsia="en-US"/>
        </w:rPr>
        <w:t>тегрированная</w:t>
      </w:r>
      <w:r w:rsidR="00196958" w:rsidRPr="00DF572D">
        <w:rPr>
          <w:rFonts w:eastAsia="Calibri"/>
          <w:iCs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Cs/>
          <w:sz w:val="32"/>
          <w:szCs w:val="32"/>
          <w:lang w:eastAsia="en-US"/>
        </w:rPr>
        <w:t>среда</w:t>
      </w:r>
      <w:r w:rsidR="00196958" w:rsidRPr="00DF572D">
        <w:rPr>
          <w:rFonts w:eastAsia="Calibri"/>
          <w:iCs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Cs/>
          <w:sz w:val="32"/>
          <w:szCs w:val="32"/>
          <w:lang w:eastAsia="en-US"/>
        </w:rPr>
        <w:t>разработ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Integrated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Developme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Environment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Cs/>
          <w:sz w:val="32"/>
          <w:szCs w:val="32"/>
          <w:lang w:eastAsia="en-US"/>
        </w:rPr>
        <w:t>IDE</w:t>
      </w:r>
      <w:r w:rsidRPr="00DF572D">
        <w:rPr>
          <w:rFonts w:eastAsia="Calibri"/>
          <w:sz w:val="32"/>
          <w:szCs w:val="32"/>
          <w:lang w:eastAsia="en-US"/>
        </w:rPr>
        <w:t>)[3]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VBA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D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рам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дакто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Visual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Basic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ад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ек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зо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VBA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D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бходи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бина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виш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Alt+F11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рекорд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емонстриру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ледова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WORD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о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солю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н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зов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т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а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следова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юч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ющем:</w:t>
      </w:r>
    </w:p>
    <w:p w:rsidR="004A508F" w:rsidRPr="00DF572D" w:rsidRDefault="004A508F" w:rsidP="008040CD">
      <w:pPr>
        <w:numPr>
          <w:ilvl w:val="0"/>
          <w:numId w:val="13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ыдел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.</w:t>
      </w:r>
    </w:p>
    <w:p w:rsidR="004A508F" w:rsidRPr="00DF572D" w:rsidRDefault="004A508F" w:rsidP="008040CD">
      <w:pPr>
        <w:numPr>
          <w:ilvl w:val="0"/>
          <w:numId w:val="13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стано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ме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с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ста.</w:t>
      </w:r>
    </w:p>
    <w:p w:rsidR="004A508F" w:rsidRPr="00DF572D" w:rsidRDefault="004A508F" w:rsidP="008040CD">
      <w:pPr>
        <w:numPr>
          <w:ilvl w:val="0"/>
          <w:numId w:val="13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становить</w:t>
      </w:r>
      <w:r w:rsidR="00196958" w:rsidRPr="00DF572D">
        <w:rPr>
          <w:sz w:val="32"/>
          <w:szCs w:val="32"/>
        </w:rPr>
        <w:t xml:space="preserve"> </w:t>
      </w:r>
      <w:r w:rsidR="007E4A6B" w:rsidRPr="00DF572D">
        <w:rPr>
          <w:sz w:val="32"/>
          <w:szCs w:val="32"/>
        </w:rPr>
        <w:t>ш</w:t>
      </w:r>
      <w:r w:rsidRPr="00DF572D">
        <w:rPr>
          <w:sz w:val="32"/>
          <w:szCs w:val="32"/>
        </w:rPr>
        <w:t>риф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м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ег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рифта.</w:t>
      </w:r>
    </w:p>
    <w:p w:rsidR="004A508F" w:rsidRPr="00DF572D" w:rsidRDefault="004A508F" w:rsidP="008040CD">
      <w:pPr>
        <w:numPr>
          <w:ilvl w:val="0"/>
          <w:numId w:val="13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стано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строч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в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зац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туп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то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зац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в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изон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тикали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а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ователь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ис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</w:t>
      </w:r>
      <w:r w:rsidR="007E4A6B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рекодер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пис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акро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Word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ющ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ова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:</w:t>
      </w:r>
    </w:p>
    <w:p w:rsidR="004A508F" w:rsidRPr="00DF572D" w:rsidRDefault="00372F63" w:rsidP="008040CD">
      <w:pPr>
        <w:numPr>
          <w:ilvl w:val="0"/>
          <w:numId w:val="14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меню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b/>
          <w:sz w:val="32"/>
          <w:szCs w:val="32"/>
        </w:rPr>
        <w:t>Вид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ыбра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кладку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b/>
          <w:sz w:val="32"/>
          <w:szCs w:val="32"/>
        </w:rPr>
        <w:t>Макрос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ажа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пцию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b/>
          <w:sz w:val="32"/>
          <w:szCs w:val="32"/>
        </w:rPr>
        <w:t>Запись_макроса</w:t>
      </w:r>
      <w:r w:rsidR="004A508F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ажа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кнопку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"</w:t>
      </w:r>
      <w:r w:rsidR="004A508F" w:rsidRPr="00DF572D">
        <w:rPr>
          <w:b/>
          <w:sz w:val="32"/>
          <w:szCs w:val="32"/>
        </w:rPr>
        <w:t>Записать</w:t>
      </w:r>
      <w:r w:rsidR="00196958" w:rsidRPr="00DF572D">
        <w:rPr>
          <w:b/>
          <w:sz w:val="32"/>
          <w:szCs w:val="32"/>
        </w:rPr>
        <w:t xml:space="preserve"> </w:t>
      </w:r>
      <w:r w:rsidR="004A508F" w:rsidRPr="00DF572D">
        <w:rPr>
          <w:b/>
          <w:sz w:val="32"/>
          <w:szCs w:val="32"/>
        </w:rPr>
        <w:t>макрос</w:t>
      </w:r>
      <w:r w:rsidR="004A508F" w:rsidRPr="00DF572D">
        <w:rPr>
          <w:sz w:val="32"/>
          <w:szCs w:val="32"/>
        </w:rPr>
        <w:t>"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анел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нструменто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Visual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Basic.</w:t>
      </w:r>
    </w:p>
    <w:p w:rsidR="004A508F" w:rsidRPr="00DF572D" w:rsidRDefault="00372F63" w:rsidP="008040CD">
      <w:pPr>
        <w:numPr>
          <w:ilvl w:val="0"/>
          <w:numId w:val="14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</w:t>
      </w:r>
      <w:r w:rsidR="004A508F" w:rsidRPr="00DF572D">
        <w:rPr>
          <w:sz w:val="32"/>
          <w:szCs w:val="32"/>
        </w:rPr>
        <w:t>а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макрос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кн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(например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«Мой_формат»)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пределить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храниться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режим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оступа.</w:t>
      </w:r>
    </w:p>
    <w:p w:rsidR="004A508F" w:rsidRPr="00DF572D" w:rsidRDefault="00372F63" w:rsidP="008040CD">
      <w:pPr>
        <w:numPr>
          <w:ilvl w:val="0"/>
          <w:numId w:val="14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</w:t>
      </w:r>
      <w:r w:rsidR="004A508F" w:rsidRPr="00DF572D">
        <w:rPr>
          <w:sz w:val="32"/>
          <w:szCs w:val="32"/>
        </w:rPr>
        <w:t>оследовательнос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ействий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требуетс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сохр</w:t>
      </w:r>
      <w:r w:rsidR="004A508F" w:rsidRPr="00DF572D">
        <w:rPr>
          <w:sz w:val="32"/>
          <w:szCs w:val="32"/>
        </w:rPr>
        <w:t>а</w:t>
      </w:r>
      <w:r w:rsidR="004A508F" w:rsidRPr="00DF572D">
        <w:rPr>
          <w:sz w:val="32"/>
          <w:szCs w:val="32"/>
        </w:rPr>
        <w:t>ни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макросе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олжн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ыполнен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шибок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372F63" w:rsidP="008040CD">
      <w:pPr>
        <w:numPr>
          <w:ilvl w:val="0"/>
          <w:numId w:val="14"/>
        </w:numPr>
        <w:tabs>
          <w:tab w:val="left" w:pos="993"/>
        </w:tabs>
        <w:ind w:left="0" w:firstLine="567"/>
        <w:contextualSpacing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</w:t>
      </w:r>
      <w:r w:rsidR="004A508F" w:rsidRPr="00DF572D">
        <w:rPr>
          <w:sz w:val="32"/>
          <w:szCs w:val="32"/>
        </w:rPr>
        <w:t>л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завершени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запис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анел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нстр</w:t>
      </w:r>
      <w:r w:rsidR="004A508F" w:rsidRPr="00DF572D">
        <w:rPr>
          <w:sz w:val="32"/>
          <w:szCs w:val="32"/>
        </w:rPr>
        <w:t>у</w:t>
      </w:r>
      <w:r w:rsidR="004A508F" w:rsidRPr="00DF572D">
        <w:rPr>
          <w:sz w:val="32"/>
          <w:szCs w:val="32"/>
        </w:rPr>
        <w:t>менто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ыбра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кнопку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"Остановка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записи"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пус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об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н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струм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ус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жим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опк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н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р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ад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ж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ус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си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i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Off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жим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оп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ыполнить»)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rFonts w:eastAsia="Calibri"/>
          <w:sz w:val="32"/>
          <w:szCs w:val="32"/>
          <w:lang w:eastAsia="en-US"/>
        </w:rPr>
        <w:t>Кажд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к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ад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/>
        </w:rPr>
        <w:t>M</w:t>
      </w:r>
      <w:r w:rsidRPr="00DF572D">
        <w:rPr>
          <w:sz w:val="32"/>
          <w:szCs w:val="32"/>
          <w:lang w:val="en-US"/>
        </w:rPr>
        <w:t>i</w:t>
      </w:r>
      <w:r w:rsidRPr="00DF572D">
        <w:rPr>
          <w:sz w:val="32"/>
          <w:szCs w:val="32"/>
          <w:lang w:val="en-US"/>
        </w:rPr>
        <w:t>crosof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Off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ффекти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ацио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Windows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ат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с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г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а</w:t>
      </w:r>
      <w:r w:rsidR="00196958" w:rsidRPr="00DF572D">
        <w:rPr>
          <w:sz w:val="32"/>
          <w:szCs w:val="32"/>
        </w:rPr>
        <w:t xml:space="preserve"> </w:t>
      </w:r>
      <w:hyperlink r:id="rId30" w:history="1">
        <w:r w:rsidRPr="00DF572D">
          <w:rPr>
            <w:sz w:val="32"/>
            <w:szCs w:val="32"/>
          </w:rPr>
          <w:t>Visual</w:t>
        </w:r>
        <w:r w:rsidR="00196958" w:rsidRPr="00DF572D">
          <w:rPr>
            <w:sz w:val="32"/>
            <w:szCs w:val="32"/>
          </w:rPr>
          <w:t xml:space="preserve"> </w:t>
        </w:r>
        <w:r w:rsidRPr="00DF572D">
          <w:rPr>
            <w:sz w:val="32"/>
            <w:szCs w:val="32"/>
          </w:rPr>
          <w:t>Basic</w:t>
        </w:r>
        <w:r w:rsidR="00196958" w:rsidRPr="00DF572D">
          <w:rPr>
            <w:sz w:val="32"/>
            <w:szCs w:val="32"/>
          </w:rPr>
          <w:t xml:space="preserve"> </w:t>
        </w:r>
        <w:r w:rsidRPr="00DF572D">
          <w:rPr>
            <w:sz w:val="32"/>
            <w:szCs w:val="32"/>
          </w:rPr>
          <w:t>for</w:t>
        </w:r>
        <w:r w:rsidR="00196958" w:rsidRPr="00DF572D">
          <w:rPr>
            <w:sz w:val="32"/>
            <w:szCs w:val="32"/>
          </w:rPr>
          <w:t xml:space="preserve"> </w:t>
        </w:r>
        <w:r w:rsidRPr="00DF572D">
          <w:rPr>
            <w:sz w:val="32"/>
            <w:szCs w:val="32"/>
          </w:rPr>
          <w:t>Application</w:t>
        </w:r>
      </w:hyperlink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рекорд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ред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с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щ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ова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ат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</w:t>
      </w:r>
      <w:r w:rsidRPr="00DF572D">
        <w:rPr>
          <w:sz w:val="32"/>
          <w:szCs w:val="32"/>
        </w:rPr>
        <w:t>ж</w:t>
      </w:r>
      <w:r w:rsidRPr="00DF572D">
        <w:rPr>
          <w:sz w:val="32"/>
          <w:szCs w:val="32"/>
        </w:rPr>
        <w:t>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оре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ения.</w:t>
      </w:r>
    </w:p>
    <w:p w:rsidR="004A508F" w:rsidRPr="00DF572D" w:rsidRDefault="004A508F" w:rsidP="008040CD">
      <w:pPr>
        <w:tabs>
          <w:tab w:val="left" w:pos="993"/>
        </w:tabs>
        <w:ind w:firstLine="567"/>
        <w:jc w:val="both"/>
        <w:rPr>
          <w:sz w:val="32"/>
          <w:szCs w:val="32"/>
        </w:rPr>
      </w:pPr>
    </w:p>
    <w:p w:rsidR="004A508F" w:rsidRPr="00DF572D" w:rsidRDefault="004A508F" w:rsidP="00E50F74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4A508F" w:rsidRPr="00DF572D" w:rsidRDefault="004A508F" w:rsidP="00E50F74">
      <w:pPr>
        <w:numPr>
          <w:ilvl w:val="0"/>
          <w:numId w:val="15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арнае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амоучител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VBA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хнолог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озд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льзов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тельск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ложен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372F63"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372F63"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арнаев</w:t>
      </w:r>
      <w:r w:rsidR="00372F63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анк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тербург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BHV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99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512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4A508F" w:rsidRPr="00DF572D" w:rsidRDefault="004A508F" w:rsidP="00E50F74">
      <w:pPr>
        <w:numPr>
          <w:ilvl w:val="0"/>
          <w:numId w:val="15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етц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граммирова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Microsoft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Office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л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льзователя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р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нг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тц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жилбер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ев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атель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рупп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BHV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8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4A508F" w:rsidRPr="00DF572D" w:rsidRDefault="004A508F" w:rsidP="00E50F74">
      <w:pPr>
        <w:numPr>
          <w:ilvl w:val="0"/>
          <w:numId w:val="15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етц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граммирова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Visual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Basic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VBA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уководств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работчик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р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нг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тц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жилбер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ев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тель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рупп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BHV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1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12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4A508F" w:rsidRPr="00DF572D" w:rsidRDefault="004A508F" w:rsidP="0034721D">
      <w:pPr>
        <w:tabs>
          <w:tab w:val="left" w:pos="900"/>
          <w:tab w:val="left" w:pos="1080"/>
          <w:tab w:val="left" w:pos="1260"/>
        </w:tabs>
        <w:ind w:firstLine="709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030FB8" w:rsidRPr="00DF572D" w:rsidRDefault="002F65CA" w:rsidP="0034721D">
      <w:pPr>
        <w:shd w:val="clear" w:color="auto" w:fill="FFFFFF" w:themeFill="background1"/>
        <w:contextualSpacing/>
        <w:jc w:val="both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="00030FB8" w:rsidRPr="00DF572D">
        <w:rPr>
          <w:b/>
          <w:sz w:val="32"/>
          <w:szCs w:val="32"/>
        </w:rPr>
        <w:t>347.781.52</w:t>
      </w:r>
    </w:p>
    <w:p w:rsidR="004A508F" w:rsidRPr="00DF572D" w:rsidRDefault="004A508F" w:rsidP="00D25730">
      <w:pPr>
        <w:pStyle w:val="2"/>
      </w:pPr>
      <w:bookmarkStart w:id="131" w:name="_Toc58430910"/>
      <w:r w:rsidRPr="00DF572D">
        <w:t>Гочияева</w:t>
      </w:r>
      <w:r w:rsidR="00196958" w:rsidRPr="00DF572D">
        <w:t xml:space="preserve"> </w:t>
      </w:r>
      <w:r w:rsidRPr="00DF572D">
        <w:t>Диана</w:t>
      </w:r>
      <w:r w:rsidR="00196958" w:rsidRPr="00DF572D">
        <w:t xml:space="preserve"> </w:t>
      </w:r>
      <w:r w:rsidRPr="00DF572D">
        <w:t>Юсуфовна,</w:t>
      </w:r>
      <w:bookmarkEnd w:id="131"/>
    </w:p>
    <w:p w:rsidR="004A508F" w:rsidRPr="00DF572D" w:rsidRDefault="004A508F" w:rsidP="00E50F74">
      <w:pPr>
        <w:shd w:val="clear" w:color="auto" w:fill="FFFFFF"/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22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нститут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лологии</w:t>
      </w:r>
    </w:p>
    <w:p w:rsidR="004A508F" w:rsidRPr="00DF572D" w:rsidRDefault="00E50F74" w:rsidP="00E50F74">
      <w:pPr>
        <w:shd w:val="clear" w:color="auto" w:fill="FFFFFF"/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personmystery</w:t>
      </w:r>
      <w:r w:rsidR="004A508F" w:rsidRPr="00DF572D">
        <w:rPr>
          <w:rFonts w:eastAsia="Calibri"/>
          <w:i/>
          <w:sz w:val="32"/>
          <w:szCs w:val="32"/>
          <w:lang w:eastAsia="en-US"/>
        </w:rPr>
        <w:t>36@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gmail</w:t>
      </w:r>
      <w:r w:rsidR="004A508F" w:rsidRPr="00DF572D">
        <w:rPr>
          <w:rFonts w:eastAsia="Calibri"/>
          <w:i/>
          <w:sz w:val="32"/>
          <w:szCs w:val="32"/>
          <w:lang w:eastAsia="en-US"/>
        </w:rPr>
        <w:t>.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com</w:t>
      </w:r>
    </w:p>
    <w:p w:rsidR="004A508F" w:rsidRPr="00DF572D" w:rsidRDefault="004A508F" w:rsidP="00E50F74">
      <w:pPr>
        <w:shd w:val="clear" w:color="auto" w:fill="FFFFFF"/>
        <w:contextualSpacing/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Ток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Астанд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слановна,</w:t>
      </w:r>
    </w:p>
    <w:p w:rsidR="004A508F" w:rsidRPr="00DF572D" w:rsidRDefault="004A508F" w:rsidP="00E50F74">
      <w:pPr>
        <w:shd w:val="clear" w:color="auto" w:fill="FFFFFF"/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ф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литерату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журналистики</w:t>
      </w:r>
    </w:p>
    <w:p w:rsidR="004A508F" w:rsidRPr="00DF572D" w:rsidRDefault="00E50F74" w:rsidP="00E50F74">
      <w:pPr>
        <w:shd w:val="clear" w:color="auto" w:fill="FFFFFF"/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astabar</w:t>
      </w:r>
      <w:r w:rsidR="004A508F" w:rsidRPr="00DF572D">
        <w:rPr>
          <w:rFonts w:eastAsia="Calibri"/>
          <w:i/>
          <w:sz w:val="32"/>
          <w:szCs w:val="32"/>
          <w:lang w:eastAsia="en-US"/>
        </w:rPr>
        <w:t>@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="004A508F" w:rsidRPr="00DF572D">
        <w:rPr>
          <w:rFonts w:eastAsia="Calibri"/>
          <w:i/>
          <w:sz w:val="32"/>
          <w:szCs w:val="32"/>
          <w:lang w:eastAsia="en-US"/>
        </w:rPr>
        <w:t>.</w:t>
      </w:r>
      <w:r w:rsidR="004A508F" w:rsidRPr="00DF572D">
        <w:rPr>
          <w:rFonts w:eastAsia="Calibri"/>
          <w:i/>
          <w:sz w:val="32"/>
          <w:szCs w:val="32"/>
          <w:lang w:val="en-US" w:eastAsia="en-US"/>
        </w:rPr>
        <w:t>ru</w:t>
      </w:r>
    </w:p>
    <w:p w:rsidR="004A508F" w:rsidRPr="00DF572D" w:rsidRDefault="004A508F" w:rsidP="00E50F74">
      <w:pPr>
        <w:shd w:val="clear" w:color="auto" w:fill="FFFFFF"/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</w:p>
    <w:p w:rsidR="004A508F" w:rsidRPr="00DF572D" w:rsidRDefault="00196958" w:rsidP="00E50F74">
      <w:pPr>
        <w:shd w:val="clear" w:color="auto" w:fill="FFFFFF"/>
        <w:contextualSpacing/>
        <w:jc w:val="right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имени</w:t>
      </w: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У.</w:t>
      </w: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Д.</w:t>
      </w: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Алиева,</w:t>
      </w: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г.</w:t>
      </w: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4A508F" w:rsidRPr="00DF572D" w:rsidRDefault="004A508F" w:rsidP="00E50F74">
      <w:pPr>
        <w:contextualSpacing/>
        <w:jc w:val="both"/>
        <w:rPr>
          <w:rFonts w:eastAsia="Calibri"/>
          <w:sz w:val="32"/>
          <w:szCs w:val="32"/>
          <w:lang w:eastAsia="en-US"/>
        </w:rPr>
      </w:pPr>
    </w:p>
    <w:p w:rsidR="004A508F" w:rsidRPr="00DF572D" w:rsidRDefault="004A508F" w:rsidP="00D25730">
      <w:pPr>
        <w:pStyle w:val="2"/>
      </w:pPr>
      <w:bookmarkStart w:id="132" w:name="_Toc58430911"/>
      <w:r w:rsidRPr="00DF572D">
        <w:t>МАНИПУЛЯТИВНЫЕ</w:t>
      </w:r>
      <w:r w:rsidR="00196958" w:rsidRPr="00DF572D">
        <w:t xml:space="preserve"> </w:t>
      </w:r>
      <w:r w:rsidRPr="00DF572D">
        <w:t>ТЕХНОЛОГИИ</w:t>
      </w:r>
      <w:r w:rsidR="00196958" w:rsidRPr="00DF572D">
        <w:t xml:space="preserve"> </w:t>
      </w:r>
      <w:r w:rsidRPr="00DF572D">
        <w:t>СМИ</w:t>
      </w:r>
      <w:bookmarkEnd w:id="132"/>
    </w:p>
    <w:p w:rsidR="00A45C71" w:rsidRPr="00DF572D" w:rsidRDefault="00A45C71" w:rsidP="0034721D">
      <w:pPr>
        <w:ind w:firstLine="709"/>
        <w:contextualSpacing/>
        <w:jc w:val="center"/>
        <w:rPr>
          <w:rFonts w:eastAsia="Calibri"/>
          <w:b/>
          <w:sz w:val="32"/>
          <w:szCs w:val="32"/>
          <w:lang w:eastAsia="en-US"/>
        </w:rPr>
      </w:pP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</w:t>
      </w:r>
      <w:r w:rsidR="00A45C71" w:rsidRPr="00DF572D">
        <w:rPr>
          <w:rFonts w:eastAsia="Calibri"/>
          <w:b/>
          <w:i/>
          <w:sz w:val="28"/>
          <w:szCs w:val="32"/>
          <w:lang w:eastAsia="en-US"/>
        </w:rPr>
        <w:t>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A45C71" w:rsidRPr="00DF572D">
        <w:rPr>
          <w:rFonts w:eastAsia="Calibri"/>
          <w:i/>
          <w:sz w:val="28"/>
          <w:szCs w:val="32"/>
          <w:lang w:eastAsia="en-US"/>
        </w:rPr>
        <w:t>П</w:t>
      </w:r>
      <w:r w:rsidRPr="00DF572D">
        <w:rPr>
          <w:rFonts w:eastAsia="Calibri"/>
          <w:i/>
          <w:sz w:val="28"/>
          <w:szCs w:val="32"/>
          <w:lang w:eastAsia="en-US"/>
        </w:rPr>
        <w:t>роблем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сихологическ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действ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ществ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ороны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редст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ссов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форма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спользова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нипул</w:t>
      </w:r>
      <w:r w:rsidRPr="00DF572D">
        <w:rPr>
          <w:rFonts w:eastAsia="Calibri"/>
          <w:i/>
          <w:sz w:val="28"/>
          <w:szCs w:val="32"/>
          <w:lang w:eastAsia="en-US"/>
        </w:rPr>
        <w:t>я</w:t>
      </w:r>
      <w:r w:rsidRPr="00DF572D">
        <w:rPr>
          <w:rFonts w:eastAsia="Calibri"/>
          <w:i/>
          <w:sz w:val="28"/>
          <w:szCs w:val="32"/>
          <w:lang w:eastAsia="en-US"/>
        </w:rPr>
        <w:t>тив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ехнологи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ста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ктуальн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должае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хватыват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ов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формацион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ля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ачастую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М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недряю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скусствен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зданную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деологию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с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циаль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ктив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группы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i/>
          <w:sz w:val="28"/>
          <w:szCs w:val="32"/>
          <w:lang w:eastAsia="en-US"/>
        </w:rPr>
      </w:pPr>
      <w:proofErr w:type="gramStart"/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редств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ссов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формаци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нипуляц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сихологическ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действ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едиаиндустр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ссов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зна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а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Pr="00DF572D">
        <w:rPr>
          <w:rFonts w:eastAsia="Calibri"/>
          <w:i/>
          <w:sz w:val="28"/>
          <w:szCs w:val="32"/>
          <w:lang w:eastAsia="en-US"/>
        </w:rPr>
        <w:t>ле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лия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формацион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йны.</w:t>
      </w:r>
      <w:proofErr w:type="gramEnd"/>
    </w:p>
    <w:p w:rsidR="00A45C71" w:rsidRPr="00DF572D" w:rsidRDefault="00A45C71" w:rsidP="00FD4D6B">
      <w:pPr>
        <w:ind w:firstLine="567"/>
        <w:contextualSpacing/>
        <w:jc w:val="both"/>
        <w:rPr>
          <w:rFonts w:eastAsia="Calibri"/>
          <w:sz w:val="28"/>
          <w:szCs w:val="32"/>
          <w:lang w:eastAsia="en-US"/>
        </w:rPr>
      </w:pP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зуче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в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я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реди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XX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емя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каз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рош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ятором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а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из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наруж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з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вещ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м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я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в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о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уж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цио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йнах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р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е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юк</w:t>
      </w:r>
      <w:r w:rsidR="002F65CA"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вязы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ст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н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нор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опасных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бороч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ве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у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тра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нал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леви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голо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заве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ываем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топ-листами</w:t>
      </w:r>
      <w:proofErr w:type="gramEnd"/>
      <w:r w:rsidRPr="00DF572D">
        <w:rPr>
          <w:rFonts w:eastAsia="Calibri"/>
          <w:sz w:val="32"/>
          <w:szCs w:val="32"/>
          <w:lang w:eastAsia="en-US"/>
        </w:rPr>
        <w:t>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ис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ытли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ц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ры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у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ир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тсутст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иску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спрепят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ел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осприя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удитор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ад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еч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в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лосо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лед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мети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м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й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я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формирующему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шеств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си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ладыв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ени</w:t>
      </w:r>
      <w:r w:rsidR="00F55DA3" w:rsidRPr="00DF572D">
        <w:rPr>
          <w:rFonts w:eastAsia="Calibri"/>
          <w:sz w:val="32"/>
          <w:szCs w:val="32"/>
          <w:lang w:eastAsia="en-US"/>
        </w:rPr>
        <w:t>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ах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анов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ци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упп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адиц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ычае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2]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ч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с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им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диви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упп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адлежи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во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заменим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чни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им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прос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ывател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им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фици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стр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ров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иод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шибо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ю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чни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оставл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ую-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ва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йкову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ди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думанную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едущ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ются: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муникативная;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осредственно-организаторская;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й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социально-ориентирующая);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но-образовательная;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ламно-справочная;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реативна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редст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род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усмотре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ж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оба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на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имаются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д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л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больш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леви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ред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агода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ичес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</w:t>
      </w:r>
      <w:r w:rsidRPr="00DF572D">
        <w:rPr>
          <w:rFonts w:eastAsia="Calibri"/>
          <w:sz w:val="32"/>
          <w:szCs w:val="32"/>
          <w:lang w:eastAsia="en-US"/>
        </w:rPr>
        <w:t>ж</w:t>
      </w:r>
      <w:r w:rsidRPr="00DF572D">
        <w:rPr>
          <w:rFonts w:eastAsia="Calibri"/>
          <w:sz w:val="32"/>
          <w:szCs w:val="32"/>
          <w:lang w:eastAsia="en-US"/>
        </w:rPr>
        <w:t>ностя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пе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удитор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ступ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ди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даю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йств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здесу</w:t>
      </w:r>
      <w:r w:rsidRPr="00DF572D">
        <w:rPr>
          <w:rFonts w:eastAsia="Calibri"/>
          <w:sz w:val="32"/>
          <w:szCs w:val="32"/>
          <w:lang w:eastAsia="en-US"/>
        </w:rPr>
        <w:t>щ</w:t>
      </w:r>
      <w:r w:rsidRPr="00DF572D">
        <w:rPr>
          <w:rFonts w:eastAsia="Calibri"/>
          <w:sz w:val="32"/>
          <w:szCs w:val="32"/>
          <w:lang w:eastAsia="en-US"/>
        </w:rPr>
        <w:t>нос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упнос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тивн</w:t>
      </w:r>
      <w:r w:rsidR="002F65CA" w:rsidRPr="00DF572D">
        <w:rPr>
          <w:rFonts w:eastAsia="Calibri"/>
          <w:sz w:val="32"/>
          <w:szCs w:val="32"/>
          <w:lang w:eastAsia="en-US"/>
        </w:rPr>
        <w:t>ость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иод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ча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2F65C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ргументирова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ен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ющ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т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б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у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я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т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удитор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аз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ньше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Зада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теле</w:t>
      </w:r>
      <w:proofErr w:type="gramEnd"/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диопередач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л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м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о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бр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ед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ич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больш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чимост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уп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варите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б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актов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иче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териал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готов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блик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тери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обрет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бъектив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ачальн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вест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авило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ошедш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рреспондента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гром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лич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нообраз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тиворечи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ё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обр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стоя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F55DA3"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возможн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ход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ъясн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об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прет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щ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мен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сихологиче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зн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лодеж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удитор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окрепш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сознани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устоявшим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пониманием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Эпох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оразвит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олог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волюционировав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жедне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п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бъят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м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-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нестатист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ыв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полн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ти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пилот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ктичес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ум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вая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р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бы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форт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рен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ковод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л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бежде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Благода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г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питы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бсолют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ип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держ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яд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н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ыв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сихологичес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язви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крыт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ипуляцио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я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я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стух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ведущ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д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иров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разумев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а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жд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программ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нания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Заме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е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ям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епенное</w:t>
      </w:r>
      <w:r w:rsidR="00F55DA3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лю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иало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ш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ов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изиро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баты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тик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а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вор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ям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л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вод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ят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ё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шен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жидаем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яти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ж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увства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уше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ыв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ден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у</w:t>
      </w:r>
      <w:proofErr w:type="gramEnd"/>
      <w:r w:rsidRPr="00DF572D">
        <w:rPr>
          <w:rFonts w:eastAsia="Calibri"/>
          <w:sz w:val="32"/>
          <w:szCs w:val="32"/>
          <w:lang w:eastAsia="en-US"/>
        </w:rPr>
        <w:t>дитории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тмеч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н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ш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ичес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ролир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пуск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льт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…)</w:t>
      </w:r>
      <w:r w:rsidR="00F55DA3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ш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цени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у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поляризуют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а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нал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мун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к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ч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а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3]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ю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авля</w:t>
      </w:r>
      <w:r w:rsidR="00F55DA3"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л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рой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образ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ьност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левизио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южет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чат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народов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ё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г</w:t>
      </w:r>
      <w:r w:rsidRPr="00DF572D">
        <w:rPr>
          <w:rFonts w:eastAsia="Calibri"/>
          <w:sz w:val="32"/>
          <w:szCs w:val="32"/>
          <w:lang w:eastAsia="en-US"/>
        </w:rPr>
        <w:t>р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юче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онстру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т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рав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р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де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вращ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дум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би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лаг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д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оставля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т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терпрет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удитори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кращ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ум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зиро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г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ирова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Манипул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</w:t>
      </w:r>
      <w:r w:rsidR="00F55DA3"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е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б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с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аракт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ся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бщ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мы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б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м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ы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х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агода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жд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ительст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рламент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рт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кти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ы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</w:t>
      </w:r>
      <w:r w:rsidR="00F55DA3"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простра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дователь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рагментарно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мен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ча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рагм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тар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а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арактер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леви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яд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а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рител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кти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цени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мысли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щаем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и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го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бег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к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различного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ятив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ология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муник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ятив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леи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рлы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«красно-коричневые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оранже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люция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револю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з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лиц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вказ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ональности»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ати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ссоциац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рассоциац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пелля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крет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кументации.</w:t>
      </w:r>
    </w:p>
    <w:p w:rsidR="004A508F" w:rsidRPr="00DF572D" w:rsidRDefault="004A508F" w:rsidP="00FD4D6B">
      <w:pPr>
        <w:ind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статиро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ж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л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ь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асны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мен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нача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ктив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ирова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ме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ди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ю</w:t>
      </w:r>
      <w:r w:rsidR="00F55DA3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им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миров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р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ставлен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A45C71" w:rsidRPr="00DF572D" w:rsidRDefault="00A45C71" w:rsidP="00FD4D6B">
      <w:pPr>
        <w:tabs>
          <w:tab w:val="left" w:pos="993"/>
        </w:tabs>
        <w:ind w:firstLine="567"/>
        <w:contextualSpacing/>
        <w:jc w:val="both"/>
        <w:rPr>
          <w:rFonts w:eastAsia="Calibri"/>
          <w:b/>
          <w:sz w:val="18"/>
          <w:szCs w:val="32"/>
          <w:lang w:eastAsia="en-US"/>
        </w:rPr>
      </w:pPr>
    </w:p>
    <w:p w:rsidR="004A508F" w:rsidRPr="00DF572D" w:rsidRDefault="004A508F" w:rsidP="00FD4D6B">
      <w:pPr>
        <w:ind w:left="567" w:hanging="567"/>
        <w:contextualSpacing/>
        <w:jc w:val="both"/>
        <w:rPr>
          <w:rFonts w:eastAsia="Calibri"/>
          <w:b/>
          <w:sz w:val="28"/>
          <w:szCs w:val="28"/>
          <w:lang w:eastAsia="en-US"/>
        </w:rPr>
      </w:pPr>
      <w:r w:rsidRPr="00DF572D">
        <w:rPr>
          <w:rFonts w:eastAsia="Calibri"/>
          <w:b/>
          <w:sz w:val="28"/>
          <w:szCs w:val="28"/>
          <w:lang w:eastAsia="en-US"/>
        </w:rPr>
        <w:t>Литература</w:t>
      </w:r>
    </w:p>
    <w:p w:rsidR="004A508F" w:rsidRPr="00DF572D" w:rsidRDefault="004A508F" w:rsidP="00FD4D6B">
      <w:pPr>
        <w:numPr>
          <w:ilvl w:val="0"/>
          <w:numId w:val="16"/>
        </w:numPr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Дзялошинский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И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М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Манипулятивные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технологии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масс-медиа/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И.М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Дзялошинский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//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Вестник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МГУ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Сер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10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Журналистика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2005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№1,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2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val="en-US" w:eastAsia="en-US"/>
        </w:rPr>
        <w:t>URL</w:t>
      </w:r>
      <w:r w:rsidRPr="00DF572D">
        <w:rPr>
          <w:rFonts w:eastAsia="Calibri"/>
          <w:sz w:val="28"/>
          <w:szCs w:val="28"/>
          <w:lang w:eastAsia="en-US"/>
        </w:rPr>
        <w:t>: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hyperlink r:id="rId31" w:history="1"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https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://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cyberleninka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.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ru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/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article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/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n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/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manipulyativnye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-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tehnologii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-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v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-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mass</w:t>
        </w:r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-</w:t>
        </w:r>
        <w:r w:rsidRPr="00DF572D">
          <w:rPr>
            <w:rFonts w:eastAsia="Calibri"/>
            <w:sz w:val="28"/>
            <w:szCs w:val="28"/>
            <w:shd w:val="clear" w:color="auto" w:fill="FFFFFF"/>
            <w:lang w:val="en-US" w:eastAsia="en-US"/>
          </w:rPr>
          <w:t>media</w:t>
        </w:r>
      </w:hyperlink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дат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браще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8.11.2020)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</w:p>
    <w:p w:rsidR="004A508F" w:rsidRPr="00DF572D" w:rsidRDefault="004A508F" w:rsidP="00FD4D6B">
      <w:pPr>
        <w:numPr>
          <w:ilvl w:val="0"/>
          <w:numId w:val="16"/>
        </w:numPr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Зубарев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Д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Ю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Дискусси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дефиници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Д.Ю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Зубарев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рм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бществ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-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берЛенинк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–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аучна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электронна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библиотек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[сайт]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-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14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-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URL: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hyperlink r:id="rId32" w:history="1">
        <w:r w:rsidRPr="00DF572D">
          <w:rPr>
            <w:rFonts w:eastAsia="Calibri"/>
            <w:sz w:val="28"/>
            <w:szCs w:val="28"/>
            <w:lang w:eastAsia="en-US"/>
          </w:rPr>
          <w:t>https://cyberleninka.ru/article/n/obschestvennoe-mnenie-diskussii-o-definitsii</w:t>
        </w:r>
      </w:hyperlink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дат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браще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.11.2020)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</w:p>
    <w:p w:rsidR="004A508F" w:rsidRPr="00DF572D" w:rsidRDefault="004A508F" w:rsidP="00FD4D6B">
      <w:pPr>
        <w:numPr>
          <w:ilvl w:val="0"/>
          <w:numId w:val="16"/>
        </w:numPr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Кара-Мурза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Г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Манипуляция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сознанием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/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Г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Кара-Мурза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="00F55DA3" w:rsidRPr="00DF572D">
        <w:rPr>
          <w:rFonts w:eastAsia="Calibri"/>
          <w:sz w:val="28"/>
          <w:szCs w:val="28"/>
          <w:shd w:val="clear" w:color="auto" w:fill="FFFFFF"/>
          <w:lang w:eastAsia="en-US"/>
        </w:rPr>
        <w:t>–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М</w:t>
      </w:r>
      <w:r w:rsidR="00F55DA3" w:rsidRPr="00DF572D">
        <w:rPr>
          <w:rFonts w:eastAsia="Calibri"/>
          <w:sz w:val="28"/>
          <w:szCs w:val="28"/>
          <w:shd w:val="clear" w:color="auto" w:fill="FFFFFF"/>
          <w:lang w:eastAsia="en-US"/>
        </w:rPr>
        <w:t>осква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: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Эксмо,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2005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—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832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ISBN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shd w:val="clear" w:color="auto" w:fill="FFFFFF"/>
          <w:lang w:eastAsia="en-US"/>
        </w:rPr>
        <w:t>5-699-08331-6-</w:t>
      </w:r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hyperlink r:id="rId33" w:history="1">
        <w:r w:rsidRPr="00DF572D">
          <w:rPr>
            <w:rFonts w:eastAsia="Calibri"/>
            <w:sz w:val="28"/>
            <w:szCs w:val="28"/>
            <w:shd w:val="clear" w:color="auto" w:fill="FFFFFF"/>
            <w:lang w:eastAsia="en-US"/>
          </w:rPr>
          <w:t>http://www.kara-murza.ru/books/manipul/manipul50.htm</w:t>
        </w:r>
      </w:hyperlink>
      <w:r w:rsidR="00196958" w:rsidRPr="00DF572D">
        <w:rPr>
          <w:rFonts w:eastAsia="Calibri"/>
          <w:sz w:val="28"/>
          <w:szCs w:val="28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дат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бращ</w:t>
      </w:r>
      <w:r w:rsidRPr="00DF572D">
        <w:rPr>
          <w:rFonts w:eastAsia="Calibri"/>
          <w:sz w:val="28"/>
          <w:szCs w:val="28"/>
          <w:lang w:eastAsia="en-US"/>
        </w:rPr>
        <w:t>е</w:t>
      </w:r>
      <w:r w:rsidRPr="00DF572D">
        <w:rPr>
          <w:rFonts w:eastAsia="Calibri"/>
          <w:sz w:val="28"/>
          <w:szCs w:val="28"/>
          <w:lang w:eastAsia="en-US"/>
        </w:rPr>
        <w:t>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0.11.2020)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</w:p>
    <w:p w:rsidR="004A508F" w:rsidRPr="00DF572D" w:rsidRDefault="004A508F" w:rsidP="0034721D">
      <w:pPr>
        <w:tabs>
          <w:tab w:val="left" w:pos="993"/>
        </w:tabs>
        <w:ind w:firstLine="709"/>
        <w:contextualSpacing/>
        <w:jc w:val="both"/>
        <w:rPr>
          <w:rFonts w:eastAsia="Calibri"/>
          <w:sz w:val="32"/>
          <w:szCs w:val="32"/>
          <w:lang w:eastAsia="en-US"/>
        </w:rPr>
      </w:pPr>
    </w:p>
    <w:p w:rsidR="004A508F" w:rsidRPr="00DF572D" w:rsidRDefault="004A508F" w:rsidP="0034721D">
      <w:pPr>
        <w:tabs>
          <w:tab w:val="left" w:pos="900"/>
          <w:tab w:val="left" w:pos="1080"/>
          <w:tab w:val="left" w:pos="1260"/>
        </w:tabs>
        <w:ind w:firstLine="709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250682" w:rsidRPr="00DF572D" w:rsidRDefault="00250682" w:rsidP="0034721D">
      <w:pPr>
        <w:jc w:val="both"/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336.22</w:t>
      </w:r>
    </w:p>
    <w:p w:rsidR="00250682" w:rsidRPr="00DF572D" w:rsidRDefault="00250682" w:rsidP="00D25730">
      <w:pPr>
        <w:pStyle w:val="2"/>
      </w:pPr>
      <w:bookmarkStart w:id="133" w:name="_Toc58430912"/>
      <w:r w:rsidRPr="00DF572D">
        <w:t>Деккушева</w:t>
      </w:r>
      <w:r w:rsidR="00196958" w:rsidRPr="00DF572D">
        <w:t xml:space="preserve"> </w:t>
      </w:r>
      <w:r w:rsidRPr="00DF572D">
        <w:t>Диана</w:t>
      </w:r>
      <w:r w:rsidR="00196958" w:rsidRPr="00DF572D">
        <w:t xml:space="preserve"> </w:t>
      </w:r>
      <w:r w:rsidRPr="00DF572D">
        <w:t>Надировна,</w:t>
      </w:r>
      <w:bookmarkEnd w:id="133"/>
    </w:p>
    <w:p w:rsidR="00250682" w:rsidRPr="00DF572D" w:rsidRDefault="00250682" w:rsidP="00053E14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21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A45C71" w:rsidRPr="00DF572D">
        <w:rPr>
          <w:rFonts w:eastAsia="Calibri"/>
          <w:i/>
          <w:sz w:val="32"/>
          <w:szCs w:val="32"/>
          <w:lang w:eastAsia="en-US"/>
        </w:rPr>
        <w:t>ф</w:t>
      </w:r>
      <w:r w:rsidRPr="00DF572D">
        <w:rPr>
          <w:rFonts w:eastAsia="Calibri"/>
          <w:i/>
          <w:sz w:val="32"/>
          <w:szCs w:val="32"/>
          <w:lang w:eastAsia="en-US"/>
        </w:rPr>
        <w:t>акультет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A45C71" w:rsidRPr="00DF572D">
        <w:rPr>
          <w:rFonts w:eastAsia="Calibri"/>
          <w:i/>
          <w:sz w:val="32"/>
          <w:szCs w:val="32"/>
          <w:lang w:eastAsia="en-US"/>
        </w:rPr>
        <w:t>э</w:t>
      </w:r>
      <w:r w:rsidRPr="00DF572D">
        <w:rPr>
          <w:rFonts w:eastAsia="Calibri"/>
          <w:i/>
          <w:sz w:val="32"/>
          <w:szCs w:val="32"/>
          <w:lang w:eastAsia="en-US"/>
        </w:rPr>
        <w:t>коном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A45C71" w:rsidRPr="00DF572D">
        <w:rPr>
          <w:rFonts w:eastAsia="Calibri"/>
          <w:i/>
          <w:sz w:val="32"/>
          <w:szCs w:val="32"/>
          <w:lang w:eastAsia="en-US"/>
        </w:rPr>
        <w:t>у</w:t>
      </w:r>
      <w:r w:rsidRPr="00DF572D">
        <w:rPr>
          <w:rFonts w:eastAsia="Calibri"/>
          <w:i/>
          <w:sz w:val="32"/>
          <w:szCs w:val="32"/>
          <w:lang w:eastAsia="en-US"/>
        </w:rPr>
        <w:t>правления</w:t>
      </w:r>
    </w:p>
    <w:p w:rsidR="00250682" w:rsidRPr="00DF572D" w:rsidRDefault="00053E14" w:rsidP="00053E14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>: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hyperlink r:id="rId34" w:history="1">
        <w:r w:rsidR="00250682" w:rsidRPr="00DF572D">
          <w:rPr>
            <w:rFonts w:eastAsia="Calibri"/>
            <w:i/>
            <w:sz w:val="32"/>
            <w:szCs w:val="32"/>
            <w:lang w:val="en-US" w:eastAsia="en-US"/>
          </w:rPr>
          <w:t>dekkusheva</w:t>
        </w:r>
        <w:r w:rsidR="00250682" w:rsidRPr="00DF572D">
          <w:rPr>
            <w:rFonts w:eastAsia="Calibri"/>
            <w:i/>
            <w:sz w:val="32"/>
            <w:szCs w:val="32"/>
            <w:lang w:eastAsia="en-US"/>
          </w:rPr>
          <w:t>0801@</w:t>
        </w:r>
        <w:r w:rsidR="00250682" w:rsidRPr="00DF572D">
          <w:rPr>
            <w:rFonts w:eastAsia="Calibri"/>
            <w:i/>
            <w:sz w:val="32"/>
            <w:szCs w:val="32"/>
            <w:lang w:val="en-US" w:eastAsia="en-US"/>
          </w:rPr>
          <w:t>mail</w:t>
        </w:r>
        <w:r w:rsidR="00250682" w:rsidRPr="00DF572D">
          <w:rPr>
            <w:rFonts w:eastAsia="Calibri"/>
            <w:i/>
            <w:sz w:val="32"/>
            <w:szCs w:val="32"/>
            <w:lang w:eastAsia="en-US"/>
          </w:rPr>
          <w:t>.</w:t>
        </w:r>
        <w:r w:rsidR="00250682" w:rsidRPr="00DF572D">
          <w:rPr>
            <w:rFonts w:eastAsia="Calibri"/>
            <w:i/>
            <w:sz w:val="32"/>
            <w:szCs w:val="32"/>
            <w:lang w:val="en-US" w:eastAsia="en-US"/>
          </w:rPr>
          <w:t>ru</w:t>
        </w:r>
      </w:hyperlink>
    </w:p>
    <w:p w:rsidR="00053E14" w:rsidRPr="00DF572D" w:rsidRDefault="00250682" w:rsidP="00053E14">
      <w:pPr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jc w:val="right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Батчаев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Магомет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Хаджи-Кишиевич</w:t>
      </w:r>
      <w:r w:rsidRPr="00DF572D">
        <w:rPr>
          <w:rFonts w:eastAsia="Calibri"/>
          <w:sz w:val="32"/>
          <w:szCs w:val="32"/>
          <w:lang w:eastAsia="en-US"/>
        </w:rPr>
        <w:t>,</w:t>
      </w:r>
    </w:p>
    <w:p w:rsidR="00250682" w:rsidRPr="00DF572D" w:rsidRDefault="00250682" w:rsidP="00053E14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э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рикладн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нформат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250682" w:rsidRPr="00DF572D" w:rsidRDefault="00E50F74" w:rsidP="00053E14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batchaev</w:t>
      </w:r>
      <w:r w:rsidR="00250682" w:rsidRPr="00DF572D">
        <w:rPr>
          <w:rFonts w:eastAsia="Calibri"/>
          <w:i/>
          <w:sz w:val="32"/>
          <w:szCs w:val="32"/>
          <w:lang w:eastAsia="en-US"/>
        </w:rPr>
        <w:t>@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yahoo</w:t>
      </w:r>
      <w:r w:rsidR="00250682" w:rsidRPr="00DF572D">
        <w:rPr>
          <w:rFonts w:eastAsia="Calibri"/>
          <w:i/>
          <w:sz w:val="32"/>
          <w:szCs w:val="32"/>
          <w:lang w:eastAsia="en-US"/>
        </w:rPr>
        <w:t>.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com</w:t>
      </w:r>
    </w:p>
    <w:p w:rsidR="00250682" w:rsidRPr="00DF572D" w:rsidRDefault="00250682" w:rsidP="00053E14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</w:p>
    <w:p w:rsidR="00250682" w:rsidRPr="00DF572D" w:rsidRDefault="00250682" w:rsidP="00053E14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мен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250682" w:rsidRPr="00DF572D" w:rsidRDefault="00250682" w:rsidP="00053E14">
      <w:pPr>
        <w:jc w:val="both"/>
        <w:rPr>
          <w:rFonts w:eastAsia="Calibri"/>
          <w:b/>
          <w:sz w:val="32"/>
          <w:szCs w:val="32"/>
          <w:lang w:eastAsia="en-US"/>
        </w:rPr>
      </w:pPr>
    </w:p>
    <w:p w:rsidR="002768B5" w:rsidRPr="00DF572D" w:rsidRDefault="00A45C71" w:rsidP="00D25730">
      <w:pPr>
        <w:pStyle w:val="2"/>
      </w:pPr>
      <w:bookmarkStart w:id="134" w:name="_Toc58430913"/>
      <w:r w:rsidRPr="00DF572D">
        <w:t>НАЛОГОВАЯ</w:t>
      </w:r>
      <w:r w:rsidR="00196958" w:rsidRPr="00DF572D">
        <w:t xml:space="preserve"> </w:t>
      </w:r>
      <w:r w:rsidRPr="00DF572D">
        <w:t>СИСТЕМА</w:t>
      </w:r>
      <w:r w:rsidR="00196958" w:rsidRPr="00DF572D">
        <w:t xml:space="preserve"> </w:t>
      </w:r>
      <w:r w:rsidRPr="00DF572D">
        <w:t>РОССИИ:</w:t>
      </w:r>
      <w:bookmarkEnd w:id="134"/>
    </w:p>
    <w:p w:rsidR="00250682" w:rsidRPr="00DF572D" w:rsidRDefault="00A45C71" w:rsidP="00D25730">
      <w:pPr>
        <w:pStyle w:val="2"/>
      </w:pPr>
      <w:bookmarkStart w:id="135" w:name="_Toc58430914"/>
      <w:r w:rsidRPr="00DF572D">
        <w:t>СТРУКТУРА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РОЛЬ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ЭКОНОМИКЕ</w:t>
      </w:r>
      <w:bookmarkEnd w:id="135"/>
    </w:p>
    <w:p w:rsidR="00A45C71" w:rsidRPr="00DF572D" w:rsidRDefault="00A45C71" w:rsidP="0034721D">
      <w:pPr>
        <w:ind w:firstLine="709"/>
        <w:jc w:val="center"/>
        <w:rPr>
          <w:rFonts w:eastAsia="Calibri"/>
          <w:b/>
          <w:sz w:val="32"/>
          <w:szCs w:val="32"/>
          <w:lang w:eastAsia="en-US"/>
        </w:rPr>
      </w:pPr>
    </w:p>
    <w:p w:rsidR="00250682" w:rsidRPr="00DF572D" w:rsidRDefault="00250682" w:rsidP="00053E14">
      <w:pPr>
        <w:tabs>
          <w:tab w:val="left" w:pos="2127"/>
        </w:tabs>
        <w:ind w:firstLine="567"/>
        <w:jc w:val="both"/>
        <w:rPr>
          <w:rFonts w:eastAsia="Calibri"/>
          <w:i/>
          <w:sz w:val="28"/>
          <w:szCs w:val="28"/>
          <w:lang w:eastAsia="en-US"/>
        </w:rPr>
      </w:pPr>
      <w:r w:rsidRPr="00DF572D">
        <w:rPr>
          <w:rFonts w:eastAsia="Calibri"/>
          <w:b/>
          <w:i/>
          <w:sz w:val="28"/>
          <w:szCs w:val="28"/>
          <w:lang w:eastAsia="en-US"/>
        </w:rPr>
        <w:t>Аннотация.</w:t>
      </w:r>
      <w:r w:rsidR="00053E14" w:rsidRPr="00DF572D">
        <w:rPr>
          <w:rFonts w:eastAsia="Calibr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рассматриваютс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опросы,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касающиес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проблем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оптимизаци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овой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истемы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Росси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повышени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эффе</w:t>
      </w:r>
      <w:r w:rsidRPr="00DF572D">
        <w:rPr>
          <w:rFonts w:eastAsia="Calibri"/>
          <w:i/>
          <w:sz w:val="28"/>
          <w:szCs w:val="28"/>
          <w:lang w:eastAsia="en-US"/>
        </w:rPr>
        <w:t>к</w:t>
      </w:r>
      <w:r w:rsidRPr="00DF572D">
        <w:rPr>
          <w:rFonts w:eastAsia="Calibri"/>
          <w:i/>
          <w:sz w:val="28"/>
          <w:szCs w:val="28"/>
          <w:lang w:eastAsia="en-US"/>
        </w:rPr>
        <w:t>тивност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е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функционировани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овременных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условиях.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Особо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ним</w:t>
      </w:r>
      <w:r w:rsidRPr="00DF572D">
        <w:rPr>
          <w:rFonts w:eastAsia="Calibri"/>
          <w:i/>
          <w:sz w:val="28"/>
          <w:szCs w:val="28"/>
          <w:lang w:eastAsia="en-US"/>
        </w:rPr>
        <w:t>а</w:t>
      </w:r>
      <w:r w:rsidRPr="00DF572D">
        <w:rPr>
          <w:rFonts w:eastAsia="Calibri"/>
          <w:i/>
          <w:sz w:val="28"/>
          <w:szCs w:val="28"/>
          <w:lang w:eastAsia="en-US"/>
        </w:rPr>
        <w:t>ни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уделяетс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озможным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правлениям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овершенствовани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труктуры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косвенного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ообложения,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ключа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таможенны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пошлины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ДС.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Даютс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рекомендаци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по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улучшению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оздействи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овой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proofErr w:type="gramStart"/>
      <w:r w:rsidRPr="00DF572D">
        <w:rPr>
          <w:rFonts w:eastAsia="Calibri"/>
          <w:i/>
          <w:sz w:val="28"/>
          <w:szCs w:val="28"/>
          <w:lang w:eastAsia="en-US"/>
        </w:rPr>
        <w:t>политик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</w:t>
      </w:r>
      <w:proofErr w:type="gramEnd"/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труктурны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изменени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в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экономике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траны.</w:t>
      </w:r>
    </w:p>
    <w:p w:rsidR="00250682" w:rsidRPr="00DF572D" w:rsidRDefault="00250682" w:rsidP="00053E14">
      <w:pPr>
        <w:ind w:firstLine="567"/>
        <w:jc w:val="both"/>
        <w:rPr>
          <w:rFonts w:eastAsia="Calibri"/>
          <w:i/>
          <w:sz w:val="28"/>
          <w:szCs w:val="28"/>
          <w:lang w:eastAsia="en-US"/>
        </w:rPr>
      </w:pPr>
      <w:r w:rsidRPr="00DF572D">
        <w:rPr>
          <w:rFonts w:eastAsia="Calibri"/>
          <w:b/>
          <w:i/>
          <w:sz w:val="28"/>
          <w:szCs w:val="28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28"/>
          <w:lang w:eastAsia="en-US"/>
        </w:rPr>
        <w:t>слова: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и,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ообложение,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Минфин,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Министерство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по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ам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и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борам,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оптимизация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налоговой</w:t>
      </w:r>
      <w:r w:rsidR="00196958" w:rsidRPr="00DF572D">
        <w:rPr>
          <w:rFonts w:eastAsia="Calibri"/>
          <w:i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/>
          <w:sz w:val="28"/>
          <w:szCs w:val="28"/>
          <w:lang w:eastAsia="en-US"/>
        </w:rPr>
        <w:t>структуры.</w:t>
      </w:r>
    </w:p>
    <w:p w:rsidR="00250682" w:rsidRPr="00DF572D" w:rsidRDefault="00250682" w:rsidP="00053E14">
      <w:pPr>
        <w:ind w:firstLine="567"/>
        <w:jc w:val="both"/>
        <w:rPr>
          <w:rFonts w:eastAsia="Calibri"/>
          <w:i/>
          <w:sz w:val="28"/>
          <w:szCs w:val="28"/>
          <w:lang w:eastAsia="en-US"/>
        </w:rPr>
      </w:pP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990-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д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л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а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уществл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р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ь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венны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озгла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юрализ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ят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онно-прав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тель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мы</w:t>
      </w:r>
      <w:r w:rsidRPr="00DF572D">
        <w:rPr>
          <w:rFonts w:eastAsia="Calibri"/>
          <w:sz w:val="32"/>
          <w:szCs w:val="32"/>
          <w:lang w:eastAsia="en-US"/>
        </w:rPr>
        <w:t>ш</w:t>
      </w:r>
      <w:r w:rsidRPr="00DF572D">
        <w:rPr>
          <w:rFonts w:eastAsia="Calibri"/>
          <w:sz w:val="32"/>
          <w:szCs w:val="32"/>
          <w:lang w:eastAsia="en-US"/>
        </w:rPr>
        <w:t>лен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р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льскохозяйст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ят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атизиров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/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образов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ционер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ип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сходи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овл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оукла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о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иентирова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в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сходи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рожд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мер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операти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режд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иту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оч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ип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кт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ков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зин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оруд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и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готовл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ирова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вар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нд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ирж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началь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аг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м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р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эффекти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нало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орот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едр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ципи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о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иент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рова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налог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авлен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им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НДС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ро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титуцион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8B5AEC"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вершен</w:t>
      </w:r>
      <w:r w:rsidR="008B5AEC"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онода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и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о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но-налог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лизм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ьне</w:t>
      </w:r>
      <w:r w:rsidRPr="00DF572D">
        <w:rPr>
          <w:rFonts w:eastAsia="Calibri"/>
          <w:sz w:val="32"/>
          <w:szCs w:val="32"/>
          <w:lang w:eastAsia="en-US"/>
        </w:rPr>
        <w:t>й</w:t>
      </w:r>
      <w:r w:rsidRPr="00DF572D">
        <w:rPr>
          <w:rFonts w:eastAsia="Calibri"/>
          <w:sz w:val="32"/>
          <w:szCs w:val="32"/>
          <w:lang w:eastAsia="en-US"/>
        </w:rPr>
        <w:t>ш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</w:t>
      </w:r>
      <w:r w:rsidRPr="00DF572D">
        <w:rPr>
          <w:rFonts w:eastAsia="Calibri"/>
          <w:sz w:val="32"/>
          <w:szCs w:val="32"/>
          <w:lang w:eastAsia="en-US"/>
        </w:rPr>
        <w:t>я</w:t>
      </w:r>
      <w:r w:rsidRPr="00DF572D">
        <w:rPr>
          <w:rFonts w:eastAsia="Calibri"/>
          <w:sz w:val="32"/>
          <w:szCs w:val="32"/>
          <w:lang w:eastAsia="en-US"/>
        </w:rPr>
        <w:t>т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ек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ча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I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II</w:t>
      </w:r>
      <w:r w:rsidRPr="00DF572D">
        <w:rPr>
          <w:rFonts w:eastAsia="Calibri"/>
          <w:sz w:val="32"/>
          <w:szCs w:val="32"/>
          <w:lang w:eastAsia="en-US"/>
        </w:rPr>
        <w:t>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998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000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г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едр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еди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ме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.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в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у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има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ст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р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авл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мень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ушен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ред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и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кло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ла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зульта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си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поступления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ос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а.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днак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ага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мот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шедш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ожите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мен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олж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достатк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итив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</w:t>
      </w:r>
      <w:r w:rsidRPr="00DF572D">
        <w:rPr>
          <w:rFonts w:eastAsia="Calibri"/>
          <w:sz w:val="32"/>
          <w:szCs w:val="32"/>
          <w:lang w:eastAsia="en-US"/>
        </w:rPr>
        <w:t>ф</w:t>
      </w:r>
      <w:r w:rsidRPr="00DF572D">
        <w:rPr>
          <w:rFonts w:eastAsia="Calibri"/>
          <w:sz w:val="32"/>
          <w:szCs w:val="32"/>
          <w:lang w:eastAsia="en-US"/>
        </w:rPr>
        <w:t>фек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ми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ав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л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учше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-перв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груз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она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авн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пад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иш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о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-втор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олж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ав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эффективн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оми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аборазвит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облад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с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ова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жет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-третьи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ве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цип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раведлив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вклад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ас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наприме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ывающих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ропорцион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и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онец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-четверт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ерж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бор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напомн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ссическ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цип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ормулирован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и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х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бо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нимальными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резвычай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и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атив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ржи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-экономическ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пятств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твор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строй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.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алог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я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адлеж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юче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ч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ч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ж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енных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ств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ьго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нк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ыв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свенно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ивно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дейст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оми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де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рм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следова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ж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груз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он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ч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вномер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предел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груз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зяйствую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бъек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м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ьго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онец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олагало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либерализовать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ост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я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деля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основ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ск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билизационную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ирующ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ционно-предпринимательскую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полн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ро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ей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2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9]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ные-экономист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и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деля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дел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верту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.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Фиска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условл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род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льк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им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Pr="00DF572D">
        <w:rPr>
          <w:rFonts w:eastAsia="Calibri"/>
          <w:sz w:val="32"/>
          <w:szCs w:val="32"/>
          <w:lang w:eastAsia="en-US"/>
        </w:rPr>
        <w:t>ти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зна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тери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ирова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ч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ск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з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ниж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груз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юрид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т</w:t>
      </w:r>
      <w:r w:rsidR="008B5AEC"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одст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ив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ред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ник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мкнута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чинно-следстве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в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ятост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еле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Регулирующ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зв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веч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цип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л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уп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еле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авл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о-хозяй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оди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вар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уг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ро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атежеспособ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ро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к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ирую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я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одст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м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бл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з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производ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оциа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жн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с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ск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ир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ющ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уществля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х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из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им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оход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уществ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лас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ссичес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цип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т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и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им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е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ел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те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авля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лоимущи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ущест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орт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зато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ято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преде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жален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ци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люд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ность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ановл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к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3%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зависи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и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з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ио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зис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ин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е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д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щите.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Гово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д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мети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во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стр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волюциониров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т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рыт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авлен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им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чест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чни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с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ред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Д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мож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шлин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блюда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т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длен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мени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учш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ям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упл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итьс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глас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и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ерикан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грей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глас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ям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раст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с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атьс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ралл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п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в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с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н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лообеспеч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е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ич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бл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полагаем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иваются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ству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т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одств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ьнейш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тимиз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екс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ль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он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резвычай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ж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ра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гиональ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равен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омнен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бл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е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м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циальны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н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текс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тоя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б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онцентр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ров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тр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щ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трум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он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дминистрацию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атив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дствия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ом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-перв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он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она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э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е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бсид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ансфер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тац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тра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шен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-втор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но-налог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лиз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я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иентиров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спе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Pr="00DF572D">
        <w:rPr>
          <w:rFonts w:eastAsia="Calibri"/>
          <w:sz w:val="32"/>
          <w:szCs w:val="32"/>
          <w:lang w:eastAsia="en-US"/>
        </w:rPr>
        <w:t>ти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ериканс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ел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мец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жет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налогового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лизм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ре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очисл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искусс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блем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жалу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р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нты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ьгот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мул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ц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с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ю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облож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быточ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б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л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ае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асл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ыч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ез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опаем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о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фици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чет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но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ла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т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аж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пан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выш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ующ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отно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ду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зарубежных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паний!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с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лучши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и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вобожде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ла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мул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иц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хож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ят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к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а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ме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вобож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иш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ждевременны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зульта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п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ц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он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укло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аю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но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выш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о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ез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053E14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едостат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наруж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кроуровн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к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уровн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ести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хож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да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т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хгалтер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т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одя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ем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рректировк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хгалтерс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че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ооблагаем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а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жемеся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опла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одя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кращ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ятий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лючите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жествен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очисл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ъясн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нф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нистер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бора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даваем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яти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гентам.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ти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т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ят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о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иж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ж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тел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ред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рмоз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</w:t>
      </w:r>
      <w:proofErr w:type="gramEnd"/>
      <w:r w:rsidRPr="00DF572D">
        <w:rPr>
          <w:rFonts w:eastAsia="Calibri"/>
          <w:sz w:val="32"/>
          <w:szCs w:val="32"/>
          <w:lang w:eastAsia="en-US"/>
        </w:rPr>
        <w:t>ан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фор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ель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ин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D6791"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ционализи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ан</w:t>
      </w:r>
      <w:r w:rsidR="001D6791"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ова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дунаро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рма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шир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з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краще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лич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ьго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ооб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ссий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дер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ч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р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де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в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ьго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ающих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достат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ж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дминистр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</w:t>
      </w:r>
      <w:r w:rsidRPr="00DF572D">
        <w:rPr>
          <w:rFonts w:eastAsia="Calibri"/>
          <w:sz w:val="32"/>
          <w:szCs w:val="32"/>
          <w:lang w:eastAsia="en-US"/>
        </w:rPr>
        <w:t>ж</w:t>
      </w:r>
      <w:r w:rsidRPr="00DF572D">
        <w:rPr>
          <w:rFonts w:eastAsia="Calibri"/>
          <w:sz w:val="32"/>
          <w:szCs w:val="32"/>
          <w:lang w:eastAsia="en-US"/>
        </w:rPr>
        <w:t>бюдже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1D6791" w:rsidRPr="00DF572D" w:rsidRDefault="001D6791" w:rsidP="0034721D">
      <w:pPr>
        <w:ind w:firstLine="709"/>
        <w:jc w:val="both"/>
        <w:rPr>
          <w:rFonts w:eastAsia="Calibri"/>
          <w:b/>
          <w:sz w:val="32"/>
          <w:szCs w:val="32"/>
          <w:lang w:eastAsia="en-US"/>
        </w:rPr>
      </w:pPr>
    </w:p>
    <w:p w:rsidR="00250682" w:rsidRPr="00DF572D" w:rsidRDefault="00250682" w:rsidP="00A354AF">
      <w:pPr>
        <w:ind w:left="567" w:hanging="567"/>
        <w:jc w:val="both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250682" w:rsidRPr="00DF572D" w:rsidRDefault="00250682" w:rsidP="00A354AF">
      <w:pPr>
        <w:numPr>
          <w:ilvl w:val="0"/>
          <w:numId w:val="46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Батчае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Х.-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инанс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еди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грар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ратег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нд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Х.-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Батчаев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Start"/>
      <w:r w:rsidR="001D6791" w:rsidRPr="00DF572D">
        <w:rPr>
          <w:rFonts w:eastAsia="Calibri"/>
          <w:sz w:val="28"/>
          <w:szCs w:val="32"/>
          <w:lang w:eastAsia="en-US"/>
        </w:rPr>
        <w:t>–</w:t>
      </w:r>
      <w:r w:rsidRPr="00DF572D">
        <w:rPr>
          <w:rFonts w:eastAsia="Calibri"/>
          <w:sz w:val="28"/>
          <w:szCs w:val="32"/>
          <w:lang w:eastAsia="en-US"/>
        </w:rPr>
        <w:t>М</w:t>
      </w:r>
      <w:proofErr w:type="gramEnd"/>
      <w:r w:rsidRPr="00DF572D">
        <w:rPr>
          <w:rFonts w:eastAsia="Calibri"/>
          <w:sz w:val="28"/>
          <w:szCs w:val="32"/>
          <w:lang w:eastAsia="en-US"/>
        </w:rPr>
        <w:t>оск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-в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«Наука»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97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50682" w:rsidRPr="00DF572D" w:rsidRDefault="00250682" w:rsidP="00A354AF">
      <w:pPr>
        <w:numPr>
          <w:ilvl w:val="0"/>
          <w:numId w:val="46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ончаренк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ог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огов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й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ции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Гончаренко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</w:t>
      </w:r>
      <w:r w:rsidR="001D6791" w:rsidRPr="00DF572D">
        <w:rPr>
          <w:rFonts w:eastAsia="Calibri"/>
          <w:sz w:val="28"/>
          <w:szCs w:val="32"/>
          <w:lang w:eastAsia="en-US"/>
        </w:rPr>
        <w:t>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НФРА-М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9</w:t>
      </w:r>
      <w:r w:rsidR="001D6791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18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c</w:t>
      </w:r>
      <w:r w:rsidRPr="00DF572D">
        <w:rPr>
          <w:rFonts w:eastAsia="Calibri"/>
          <w:sz w:val="28"/>
          <w:szCs w:val="32"/>
          <w:lang w:eastAsia="en-US"/>
        </w:rPr>
        <w:t>.</w:t>
      </w:r>
    </w:p>
    <w:p w:rsidR="00250682" w:rsidRPr="00DF572D" w:rsidRDefault="00250682" w:rsidP="00A354AF">
      <w:pPr>
        <w:numPr>
          <w:ilvl w:val="0"/>
          <w:numId w:val="46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Ермас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инами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огов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Ш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Ермас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инанс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еди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9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1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С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53-58.</w:t>
      </w:r>
    </w:p>
    <w:p w:rsidR="00250682" w:rsidRPr="00DF572D" w:rsidRDefault="00250682" w:rsidP="00A354AF">
      <w:pPr>
        <w:numPr>
          <w:ilvl w:val="0"/>
          <w:numId w:val="46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Сорок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ог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был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рганизац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рубе</w:t>
      </w:r>
      <w:r w:rsidRPr="00DF572D">
        <w:rPr>
          <w:rFonts w:eastAsia="Calibri"/>
          <w:sz w:val="28"/>
          <w:szCs w:val="32"/>
          <w:lang w:eastAsia="en-US"/>
        </w:rPr>
        <w:t>ж</w:t>
      </w:r>
      <w:r w:rsidRPr="00DF572D">
        <w:rPr>
          <w:rFonts w:eastAsia="Calibri"/>
          <w:sz w:val="28"/>
          <w:szCs w:val="32"/>
          <w:lang w:eastAsia="en-US"/>
        </w:rPr>
        <w:t>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рана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Сорок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ог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огооблажение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1D6791" w:rsidRPr="00DF572D">
        <w:rPr>
          <w:rFonts w:eastAsia="Calibri"/>
          <w:sz w:val="28"/>
          <w:szCs w:val="32"/>
          <w:lang w:eastAsia="en-US"/>
        </w:rPr>
        <w:t>С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3-42.</w:t>
      </w:r>
    </w:p>
    <w:p w:rsidR="00250682" w:rsidRPr="00DF572D" w:rsidRDefault="00250682" w:rsidP="00A354AF">
      <w:pPr>
        <w:numPr>
          <w:ilvl w:val="0"/>
          <w:numId w:val="46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Финансы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неж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раще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едит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DE3D05" w:rsidRPr="00DF572D">
        <w:rPr>
          <w:rFonts w:eastAsia="Calibri"/>
          <w:sz w:val="28"/>
          <w:szCs w:val="32"/>
          <w:lang w:eastAsia="en-US"/>
        </w:rPr>
        <w:t>п</w:t>
      </w:r>
      <w:r w:rsidRPr="00DF572D">
        <w:rPr>
          <w:rFonts w:eastAsia="Calibri"/>
          <w:sz w:val="28"/>
          <w:szCs w:val="32"/>
          <w:lang w:eastAsia="en-US"/>
        </w:rPr>
        <w:t>од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Х.-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тчаев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рачаевск</w:t>
      </w:r>
      <w:r w:rsidR="00DE3D05"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-в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ЧГУ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5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52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50682" w:rsidRPr="00DF572D" w:rsidRDefault="00250682" w:rsidP="0034721D">
      <w:pPr>
        <w:ind w:firstLine="709"/>
        <w:jc w:val="both"/>
        <w:rPr>
          <w:rFonts w:eastAsia="Calibri"/>
          <w:sz w:val="32"/>
          <w:szCs w:val="32"/>
          <w:lang w:eastAsia="en-US"/>
        </w:rPr>
      </w:pPr>
    </w:p>
    <w:p w:rsidR="00250682" w:rsidRPr="00DF572D" w:rsidRDefault="00250682" w:rsidP="00A354AF">
      <w:pPr>
        <w:tabs>
          <w:tab w:val="left" w:pos="900"/>
          <w:tab w:val="left" w:pos="1080"/>
          <w:tab w:val="left" w:pos="1260"/>
        </w:tabs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4A508F" w:rsidRPr="00DF572D" w:rsidRDefault="004A508F" w:rsidP="00A354AF">
      <w:pPr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339.9</w:t>
      </w:r>
    </w:p>
    <w:p w:rsidR="004A508F" w:rsidRPr="00DF572D" w:rsidRDefault="004A508F" w:rsidP="00D25730">
      <w:pPr>
        <w:pStyle w:val="2"/>
      </w:pPr>
      <w:bookmarkStart w:id="136" w:name="_Toc58430915"/>
      <w:r w:rsidRPr="00DF572D">
        <w:t>Джуккаева</w:t>
      </w:r>
      <w:r w:rsidR="00196958" w:rsidRPr="00DF572D">
        <w:t xml:space="preserve"> </w:t>
      </w:r>
      <w:r w:rsidRPr="00DF572D">
        <w:t>Диана</w:t>
      </w:r>
      <w:r w:rsidR="00196958" w:rsidRPr="00DF572D">
        <w:t xml:space="preserve"> </w:t>
      </w:r>
      <w:r w:rsidRPr="00DF572D">
        <w:t>Зауровна</w:t>
      </w:r>
      <w:r w:rsidR="00DE3D05" w:rsidRPr="00DF572D">
        <w:t>,</w:t>
      </w:r>
      <w:bookmarkEnd w:id="136"/>
      <w:r w:rsidR="00196958" w:rsidRPr="00DF572D">
        <w:t xml:space="preserve"> </w:t>
      </w:r>
    </w:p>
    <w:p w:rsidR="004A508F" w:rsidRPr="00DF572D" w:rsidRDefault="004A508F" w:rsidP="00A354AF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1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DE3D05" w:rsidRPr="00DF572D">
        <w:rPr>
          <w:i/>
          <w:sz w:val="32"/>
          <w:szCs w:val="32"/>
        </w:rPr>
        <w:t>факультета</w:t>
      </w:r>
      <w:r w:rsidR="00196958" w:rsidRPr="00DF572D">
        <w:rPr>
          <w:i/>
          <w:sz w:val="32"/>
          <w:szCs w:val="32"/>
        </w:rPr>
        <w:t xml:space="preserve"> </w:t>
      </w:r>
      <w:r w:rsidR="00DE3D05"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="00DE3D05"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="00DE3D05" w:rsidRPr="00DF572D">
        <w:rPr>
          <w:i/>
          <w:sz w:val="32"/>
          <w:szCs w:val="32"/>
        </w:rPr>
        <w:t>управления</w:t>
      </w:r>
    </w:p>
    <w:p w:rsidR="004A508F" w:rsidRPr="00DF572D" w:rsidRDefault="00E50F74" w:rsidP="00A354AF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4A508F" w:rsidRPr="00DF572D">
        <w:rPr>
          <w:i/>
          <w:sz w:val="32"/>
          <w:szCs w:val="32"/>
          <w:lang w:val="en-US"/>
        </w:rPr>
        <w:t>dizaurovna</w:t>
      </w:r>
      <w:r w:rsidR="004A508F" w:rsidRPr="00DF572D">
        <w:rPr>
          <w:i/>
          <w:sz w:val="32"/>
          <w:szCs w:val="32"/>
        </w:rPr>
        <w:t>@</w:t>
      </w:r>
      <w:r w:rsidR="004A508F" w:rsidRPr="00DF572D">
        <w:rPr>
          <w:i/>
          <w:sz w:val="32"/>
          <w:szCs w:val="32"/>
          <w:lang w:val="en-US"/>
        </w:rPr>
        <w:t>gmail</w:t>
      </w:r>
      <w:r w:rsidR="004A508F" w:rsidRPr="00DF572D">
        <w:rPr>
          <w:i/>
          <w:sz w:val="32"/>
          <w:szCs w:val="32"/>
        </w:rPr>
        <w:t>.</w:t>
      </w:r>
      <w:r w:rsidR="004A508F" w:rsidRPr="00DF572D">
        <w:rPr>
          <w:i/>
          <w:sz w:val="32"/>
          <w:szCs w:val="32"/>
          <w:lang w:val="en-US"/>
        </w:rPr>
        <w:t>com</w:t>
      </w:r>
    </w:p>
    <w:p w:rsidR="004A508F" w:rsidRPr="00DF572D" w:rsidRDefault="004A508F" w:rsidP="00A354AF">
      <w:pPr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Джауб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Фа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Юруслановна</w:t>
      </w:r>
      <w:r w:rsidR="00DE3D05" w:rsidRPr="00DF572D">
        <w:rPr>
          <w:b/>
          <w:i/>
          <w:sz w:val="32"/>
          <w:szCs w:val="32"/>
        </w:rPr>
        <w:t>,</w:t>
      </w:r>
      <w:r w:rsidR="00196958" w:rsidRPr="00DF572D">
        <w:rPr>
          <w:b/>
          <w:i/>
          <w:sz w:val="32"/>
          <w:szCs w:val="32"/>
        </w:rPr>
        <w:t xml:space="preserve"> </w:t>
      </w:r>
    </w:p>
    <w:p w:rsidR="004A508F" w:rsidRPr="00DF572D" w:rsidRDefault="004A508F" w:rsidP="00A354AF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п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риклад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форматики</w:t>
      </w:r>
      <w:r w:rsidR="00196958" w:rsidRPr="00DF572D">
        <w:rPr>
          <w:i/>
          <w:sz w:val="32"/>
          <w:szCs w:val="32"/>
        </w:rPr>
        <w:t xml:space="preserve"> </w:t>
      </w:r>
    </w:p>
    <w:p w:rsidR="004A508F" w:rsidRPr="00DF572D" w:rsidRDefault="00A354AF" w:rsidP="00A354AF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4A508F" w:rsidRPr="00DF572D">
        <w:rPr>
          <w:i/>
          <w:sz w:val="32"/>
          <w:szCs w:val="32"/>
          <w:lang w:val="en-US"/>
        </w:rPr>
        <w:t>djaubaeva</w:t>
      </w:r>
      <w:r w:rsidR="004A508F" w:rsidRPr="00DF572D">
        <w:rPr>
          <w:i/>
          <w:sz w:val="32"/>
          <w:szCs w:val="32"/>
        </w:rPr>
        <w:t>@</w:t>
      </w:r>
      <w:r w:rsidR="004A508F" w:rsidRPr="00DF572D">
        <w:rPr>
          <w:i/>
          <w:sz w:val="32"/>
          <w:szCs w:val="32"/>
          <w:lang w:val="en-US"/>
        </w:rPr>
        <w:t>rambler</w:t>
      </w:r>
      <w:r w:rsidR="004A508F" w:rsidRPr="00DF572D">
        <w:rPr>
          <w:i/>
          <w:sz w:val="32"/>
          <w:szCs w:val="32"/>
        </w:rPr>
        <w:t>.</w:t>
      </w:r>
      <w:r w:rsidR="004A508F" w:rsidRPr="00DF572D">
        <w:rPr>
          <w:i/>
          <w:sz w:val="32"/>
          <w:szCs w:val="32"/>
          <w:lang w:val="en-US"/>
        </w:rPr>
        <w:t>ru</w:t>
      </w:r>
      <w:r w:rsidR="00196958" w:rsidRPr="00DF572D">
        <w:rPr>
          <w:i/>
          <w:sz w:val="32"/>
          <w:szCs w:val="32"/>
        </w:rPr>
        <w:t xml:space="preserve"> </w:t>
      </w:r>
    </w:p>
    <w:p w:rsidR="004A508F" w:rsidRPr="00DF572D" w:rsidRDefault="004A508F" w:rsidP="00A354AF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4A508F" w:rsidRPr="00DF572D" w:rsidRDefault="00196958" w:rsidP="00A354AF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имени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У.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Д.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Алиева,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г.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Карачаевск,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Россия</w:t>
      </w:r>
    </w:p>
    <w:p w:rsidR="004A508F" w:rsidRPr="00DF572D" w:rsidRDefault="004A508F" w:rsidP="00A354AF">
      <w:pPr>
        <w:jc w:val="center"/>
        <w:rPr>
          <w:sz w:val="32"/>
          <w:szCs w:val="32"/>
        </w:rPr>
      </w:pPr>
    </w:p>
    <w:p w:rsidR="004A508F" w:rsidRPr="00DF572D" w:rsidRDefault="004A508F" w:rsidP="00D25730">
      <w:pPr>
        <w:pStyle w:val="2"/>
      </w:pPr>
      <w:bookmarkStart w:id="137" w:name="_Toc58430916"/>
      <w:r w:rsidRPr="00DF572D">
        <w:t>ФРАНЦИЯ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МИРОВОЙ</w:t>
      </w:r>
      <w:r w:rsidR="00196958" w:rsidRPr="00DF572D">
        <w:t xml:space="preserve"> </w:t>
      </w:r>
      <w:r w:rsidRPr="00DF572D">
        <w:t>ЭКОНОМИКЕ</w:t>
      </w:r>
      <w:bookmarkEnd w:id="137"/>
    </w:p>
    <w:p w:rsidR="004A508F" w:rsidRPr="00DF572D" w:rsidRDefault="004A508F" w:rsidP="00A354AF">
      <w:pPr>
        <w:jc w:val="center"/>
        <w:rPr>
          <w:sz w:val="32"/>
          <w:szCs w:val="32"/>
        </w:rPr>
      </w:pPr>
    </w:p>
    <w:p w:rsidR="004A508F" w:rsidRPr="00DF572D" w:rsidRDefault="00DE3D05" w:rsidP="00A354AF">
      <w:pPr>
        <w:ind w:firstLine="567"/>
        <w:jc w:val="both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b/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Экономика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Франции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обрела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овые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формы,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став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более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открытой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для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ее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торговых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партнеров,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удержав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при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этом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свою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долю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рынке.</w:t>
      </w:r>
      <w:r w:rsidR="00196958" w:rsidRPr="00DF572D">
        <w:rPr>
          <w:b/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Хотя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с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другой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стороны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темпы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роста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ВП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душу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аселения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о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Франции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последние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есколько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лет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оказались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есколько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ниже,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ч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р</w:t>
      </w:r>
      <w:r w:rsidRPr="00DF572D">
        <w:rPr>
          <w:i/>
          <w:sz w:val="28"/>
          <w:szCs w:val="32"/>
        </w:rPr>
        <w:t>у</w:t>
      </w:r>
      <w:r w:rsidRPr="00DF572D">
        <w:rPr>
          <w:i/>
          <w:sz w:val="28"/>
          <w:szCs w:val="32"/>
        </w:rPr>
        <w:t>г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виты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а.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Это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ызывает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споры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правительстве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о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ажности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проведения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структурных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реформ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="004A508F" w:rsidRPr="00DF572D">
        <w:rPr>
          <w:i/>
          <w:sz w:val="28"/>
          <w:szCs w:val="32"/>
        </w:rPr>
        <w:t>экономике.</w:t>
      </w:r>
      <w:r w:rsidR="00196958" w:rsidRPr="00DF572D">
        <w:rPr>
          <w:b/>
          <w:i/>
          <w:sz w:val="28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уристическ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ктор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животново</w:t>
      </w:r>
      <w:r w:rsidRPr="00DF572D">
        <w:rPr>
          <w:i/>
          <w:sz w:val="28"/>
          <w:szCs w:val="32"/>
        </w:rPr>
        <w:t>д</w:t>
      </w:r>
      <w:r w:rsidRPr="00DF572D">
        <w:rPr>
          <w:i/>
          <w:sz w:val="28"/>
          <w:szCs w:val="32"/>
        </w:rPr>
        <w:t>ство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ыболов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мысел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анспорт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уктура.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«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эконом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блю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нден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оян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мот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оотно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льз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сны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об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обор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выш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</w:t>
      </w:r>
      <w:r w:rsidR="00DE3D05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.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и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ю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обор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те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да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рудничест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Ф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обилестро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ащ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оби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си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c</w:t>
      </w:r>
      <w:r w:rsidRPr="00DF572D">
        <w:rPr>
          <w:sz w:val="32"/>
          <w:szCs w:val="32"/>
        </w:rPr>
        <w:t>.130].</w:t>
      </w:r>
    </w:p>
    <w:p w:rsidR="004A508F" w:rsidRPr="00DF572D" w:rsidRDefault="004A508F" w:rsidP="00A354A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Хозяйственно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е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л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тветству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б</w:t>
      </w:r>
      <w:r w:rsidRPr="00DF572D">
        <w:rPr>
          <w:spacing w:val="-4"/>
          <w:sz w:val="32"/>
          <w:szCs w:val="32"/>
        </w:rPr>
        <w:t>щ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нденция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падноевропей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гион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еф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ци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юджет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епе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нижаетс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ль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авитель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приним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я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р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кращ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юрократич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ппарат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алан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ешн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ргов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975-2013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г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ставля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б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оя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тущ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казатели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ци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жи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л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ост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зо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лек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иод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</w:t>
      </w:r>
      <w:proofErr w:type="gramEnd"/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е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е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ижатьс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ов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.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вотно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г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3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л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ж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вивален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выс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5,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лочно-товар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4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т.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,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яд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,1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н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,5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тиц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,2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,4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Pr="00DF572D">
        <w:rPr>
          <w:sz w:val="32"/>
          <w:szCs w:val="32"/>
        </w:rPr>
        <w:t>)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вце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в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ец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тыр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лио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ец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цевод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в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яс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назнач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ло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ы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кфор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оло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се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4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н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т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3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ан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89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ж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ес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,14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</w:t>
      </w:r>
      <w:r w:rsidR="00DE3D05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оло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л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ец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читы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880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оло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л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пей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юза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ю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ильн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щев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нергети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ельств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4,4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5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м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3%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ал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вейца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7%.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орг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9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ов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лкоопт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мон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томоби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в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мер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при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ч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вет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7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и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и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ж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ле</w:t>
      </w:r>
      <w:proofErr w:type="gramStart"/>
      <w:r w:rsidRPr="00DF572D">
        <w:rPr>
          <w:sz w:val="32"/>
          <w:szCs w:val="32"/>
        </w:rPr>
        <w:t>с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</w:t>
      </w:r>
      <w:proofErr w:type="gramEnd"/>
      <w:r w:rsidRPr="00DF572D">
        <w:rPr>
          <w:sz w:val="32"/>
          <w:szCs w:val="32"/>
        </w:rPr>
        <w:t>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proofErr w:type="gramStart"/>
      <w:r w:rsidRPr="00DF572D">
        <w:rPr>
          <w:sz w:val="32"/>
          <w:szCs w:val="32"/>
        </w:rPr>
        <w:t>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</w:t>
      </w:r>
      <w:proofErr w:type="gramEnd"/>
      <w:r w:rsidRPr="00DF572D">
        <w:rPr>
          <w:sz w:val="32"/>
          <w:szCs w:val="32"/>
        </w:rPr>
        <w:t>оитель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26,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9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т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ов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лкоопт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мон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оби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в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мер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ч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7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ма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88.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лиар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обор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мон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2,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86,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89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редн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ю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пермарке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х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ы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.</w:t>
      </w:r>
    </w:p>
    <w:p w:rsidR="004A508F" w:rsidRPr="00DF572D" w:rsidRDefault="004A508F" w:rsidP="00A354A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Туриз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т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ажн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ктор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к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глас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н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И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тога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014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ал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ам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пуляр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ещ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уристам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нял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83,7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лн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уристов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013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ду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т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ро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ст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этом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казател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014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д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ня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Ш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реть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па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обходим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метить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должительно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б</w:t>
      </w:r>
      <w:r w:rsidRPr="00DF572D">
        <w:rPr>
          <w:spacing w:val="-4"/>
          <w:sz w:val="32"/>
          <w:szCs w:val="32"/>
        </w:rPr>
        <w:t>ы</w:t>
      </w:r>
      <w:r w:rsidRPr="00DF572D">
        <w:rPr>
          <w:spacing w:val="-4"/>
          <w:sz w:val="32"/>
          <w:szCs w:val="32"/>
        </w:rPr>
        <w:t>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остра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урист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014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д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Pr="00DF572D">
        <w:rPr>
          <w:spacing w:val="-4"/>
          <w:sz w:val="32"/>
          <w:szCs w:val="32"/>
        </w:rPr>
        <w:t>з</w:t>
      </w:r>
      <w:r w:rsidRPr="00DF572D">
        <w:rPr>
          <w:spacing w:val="-4"/>
          <w:sz w:val="32"/>
          <w:szCs w:val="32"/>
        </w:rPr>
        <w:t>росл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таново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уз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еля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величило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%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влекл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б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ход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ладельце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елей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зиат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о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%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дноевропей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оти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езж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ж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,7%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даль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инентов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о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,7%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ибольш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ока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у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етив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л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итай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урист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,7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служи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з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ли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ов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сно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оперевоз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бопровод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ом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ассажир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з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о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оби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народ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лиз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иацион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скоро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уре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аз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.</w:t>
      </w:r>
      <w:r w:rsidR="00196958" w:rsidRPr="00DF572D">
        <w:rPr>
          <w:sz w:val="32"/>
          <w:szCs w:val="32"/>
        </w:rPr>
        <w:t xml:space="preserve"> </w:t>
      </w:r>
      <w:proofErr w:type="gramEnd"/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тяж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3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.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7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ифицир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у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ой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тн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з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сажи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ю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ям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9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щ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8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саж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пото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р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ейств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иров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зок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чите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сажиро-перевоз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полите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ейш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полит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ро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иж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в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ит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ло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од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ранспо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,8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опо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</w:p>
    <w:p w:rsidR="004A508F" w:rsidRPr="00DF572D" w:rsidRDefault="004A508F" w:rsidP="00A354A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чи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нос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равоохран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тимым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о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истем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дицин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служивани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н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чительно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скор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уч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учн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расл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р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анови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чес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ункционально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нкрет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уч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работ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тоящ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рем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тенсив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онсирую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вестора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ль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льнейш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сплуата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мер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ля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влеч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ределе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были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4A508F" w:rsidRPr="00DF572D" w:rsidRDefault="004A508F" w:rsidP="00A354A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Так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разом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зультат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уч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работо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ределе</w:t>
      </w:r>
      <w:r w:rsidRPr="00DF572D">
        <w:rPr>
          <w:spacing w:val="-4"/>
          <w:sz w:val="32"/>
          <w:szCs w:val="32"/>
        </w:rPr>
        <w:t>н</w:t>
      </w:r>
      <w:r w:rsidRPr="00DF572D">
        <w:rPr>
          <w:spacing w:val="-4"/>
          <w:sz w:val="32"/>
          <w:szCs w:val="32"/>
        </w:rPr>
        <w:t>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епе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лия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изводительн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мышле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льскохозяйстве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ктор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д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ли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ффективну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л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уч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работо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ай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жно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4A508F" w:rsidRPr="00DF572D" w:rsidRDefault="004A508F" w:rsidP="0034721D">
      <w:pPr>
        <w:ind w:firstLine="709"/>
        <w:jc w:val="both"/>
        <w:rPr>
          <w:szCs w:val="32"/>
        </w:rPr>
      </w:pPr>
    </w:p>
    <w:p w:rsidR="004A508F" w:rsidRPr="00DF572D" w:rsidRDefault="004A508F" w:rsidP="00A354AF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4A508F" w:rsidRPr="00DF572D" w:rsidRDefault="004A508F" w:rsidP="00A354AF">
      <w:pPr>
        <w:numPr>
          <w:ilvl w:val="0"/>
          <w:numId w:val="17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урган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че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еория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урганов.</w:t>
      </w:r>
      <w:r w:rsidR="00196958" w:rsidRPr="00DF572D">
        <w:rPr>
          <w:sz w:val="28"/>
          <w:szCs w:val="32"/>
        </w:rPr>
        <w:t xml:space="preserve"> </w:t>
      </w:r>
      <w:r w:rsidR="00A517A4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ра-М</w:t>
      </w:r>
      <w:r w:rsidR="00A517A4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A517A4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8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2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c.</w:t>
      </w:r>
    </w:p>
    <w:p w:rsidR="004A508F" w:rsidRPr="00DF572D" w:rsidRDefault="004A508F" w:rsidP="00A354AF">
      <w:pPr>
        <w:numPr>
          <w:ilvl w:val="0"/>
          <w:numId w:val="17"/>
        </w:numPr>
        <w:ind w:left="567" w:hanging="567"/>
        <w:contextualSpacing/>
        <w:jc w:val="both"/>
        <w:rPr>
          <w:spacing w:val="-6"/>
          <w:sz w:val="28"/>
          <w:szCs w:val="32"/>
        </w:rPr>
      </w:pPr>
      <w:r w:rsidRPr="00DF572D">
        <w:rPr>
          <w:spacing w:val="-6"/>
          <w:sz w:val="28"/>
          <w:szCs w:val="32"/>
        </w:rPr>
        <w:t>Васильева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И.,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Ультраправые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Франции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и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европейское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строительство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//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Мировая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экономика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и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международные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отношения.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-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2015.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-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№10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-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340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с.</w:t>
      </w:r>
      <w:r w:rsidR="00196958" w:rsidRPr="00DF572D">
        <w:rPr>
          <w:spacing w:val="-6"/>
          <w:sz w:val="28"/>
          <w:szCs w:val="32"/>
        </w:rPr>
        <w:t xml:space="preserve"> </w:t>
      </w:r>
    </w:p>
    <w:p w:rsidR="004A508F" w:rsidRPr="00DF572D" w:rsidRDefault="004A508F" w:rsidP="00A354AF">
      <w:pPr>
        <w:numPr>
          <w:ilvl w:val="0"/>
          <w:numId w:val="17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Гукасья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че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еория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ючев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опросы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A517A4" w:rsidRPr="00DF572D">
        <w:rPr>
          <w:sz w:val="28"/>
          <w:szCs w:val="32"/>
        </w:rPr>
        <w:t>у</w:t>
      </w:r>
      <w:r w:rsidRPr="00DF572D">
        <w:rPr>
          <w:sz w:val="28"/>
          <w:szCs w:val="32"/>
        </w:rPr>
        <w:t>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укасьян.</w:t>
      </w:r>
      <w:r w:rsidR="00196958" w:rsidRPr="00DF572D">
        <w:rPr>
          <w:sz w:val="28"/>
          <w:szCs w:val="32"/>
        </w:rPr>
        <w:t xml:space="preserve"> </w:t>
      </w:r>
      <w:r w:rsidR="00A517A4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ра-М</w:t>
      </w:r>
      <w:r w:rsidR="00A517A4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A517A4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5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8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c.</w:t>
      </w:r>
    </w:p>
    <w:p w:rsidR="004A508F" w:rsidRPr="00DF572D" w:rsidRDefault="004A508F" w:rsidP="0034721D">
      <w:pPr>
        <w:ind w:firstLine="709"/>
        <w:contextualSpacing/>
        <w:jc w:val="both"/>
        <w:rPr>
          <w:sz w:val="32"/>
          <w:szCs w:val="32"/>
        </w:rPr>
      </w:pPr>
    </w:p>
    <w:p w:rsidR="004A508F" w:rsidRPr="00DF572D" w:rsidRDefault="004A508F" w:rsidP="0034721D">
      <w:pPr>
        <w:ind w:firstLine="709"/>
        <w:contextualSpacing/>
        <w:jc w:val="both"/>
        <w:rPr>
          <w:sz w:val="32"/>
          <w:szCs w:val="32"/>
        </w:rPr>
      </w:pPr>
    </w:p>
    <w:p w:rsidR="00AA13CB" w:rsidRPr="00DF572D" w:rsidRDefault="00AA13CB" w:rsidP="00537C06">
      <w:pPr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339.9</w:t>
      </w:r>
    </w:p>
    <w:p w:rsidR="00AA13CB" w:rsidRPr="00DF572D" w:rsidRDefault="00AA13CB" w:rsidP="00D25730">
      <w:pPr>
        <w:pStyle w:val="2"/>
      </w:pPr>
      <w:bookmarkStart w:id="138" w:name="_Toc58430917"/>
      <w:r w:rsidRPr="00DF572D">
        <w:t>Джуккаева</w:t>
      </w:r>
      <w:r w:rsidR="00196958" w:rsidRPr="00DF572D">
        <w:t xml:space="preserve"> </w:t>
      </w:r>
      <w:r w:rsidRPr="00DF572D">
        <w:t>Диана</w:t>
      </w:r>
      <w:r w:rsidR="00196958" w:rsidRPr="00DF572D">
        <w:t xml:space="preserve"> </w:t>
      </w:r>
      <w:r w:rsidRPr="00DF572D">
        <w:t>Зауровна,</w:t>
      </w:r>
      <w:bookmarkEnd w:id="138"/>
      <w:r w:rsidR="00196958" w:rsidRPr="00DF572D">
        <w:t xml:space="preserve"> </w:t>
      </w:r>
    </w:p>
    <w:p w:rsidR="00AA13CB" w:rsidRPr="00DF572D" w:rsidRDefault="00AA13CB" w:rsidP="00537C06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1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акульте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правления</w:t>
      </w:r>
    </w:p>
    <w:p w:rsidR="00AA13CB" w:rsidRPr="00DF572D" w:rsidRDefault="00E50F74" w:rsidP="00537C06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AA13CB" w:rsidRPr="00DF572D">
        <w:rPr>
          <w:i/>
          <w:sz w:val="32"/>
          <w:szCs w:val="32"/>
          <w:lang w:val="en-US"/>
        </w:rPr>
        <w:t>dizaurovna</w:t>
      </w:r>
      <w:r w:rsidR="00AA13CB" w:rsidRPr="00DF572D">
        <w:rPr>
          <w:i/>
          <w:sz w:val="32"/>
          <w:szCs w:val="32"/>
        </w:rPr>
        <w:t>@</w:t>
      </w:r>
      <w:r w:rsidR="00AA13CB" w:rsidRPr="00DF572D">
        <w:rPr>
          <w:i/>
          <w:sz w:val="32"/>
          <w:szCs w:val="32"/>
          <w:lang w:val="en-US"/>
        </w:rPr>
        <w:t>gmail</w:t>
      </w:r>
      <w:r w:rsidR="00AA13CB" w:rsidRPr="00DF572D">
        <w:rPr>
          <w:i/>
          <w:sz w:val="32"/>
          <w:szCs w:val="32"/>
        </w:rPr>
        <w:t>.</w:t>
      </w:r>
      <w:r w:rsidR="00AA13CB" w:rsidRPr="00DF572D">
        <w:rPr>
          <w:i/>
          <w:sz w:val="32"/>
          <w:szCs w:val="32"/>
          <w:lang w:val="en-US"/>
        </w:rPr>
        <w:t>com</w:t>
      </w:r>
    </w:p>
    <w:p w:rsidR="00AA13CB" w:rsidRPr="00DF572D" w:rsidRDefault="00AA13CB" w:rsidP="00537C06">
      <w:pPr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Джауб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Фа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Юруслановна,</w:t>
      </w:r>
      <w:r w:rsidR="00196958" w:rsidRPr="00DF572D">
        <w:rPr>
          <w:b/>
          <w:i/>
          <w:sz w:val="32"/>
          <w:szCs w:val="32"/>
        </w:rPr>
        <w:t xml:space="preserve"> </w:t>
      </w:r>
    </w:p>
    <w:p w:rsidR="00AA13CB" w:rsidRPr="00DF572D" w:rsidRDefault="00AA13CB" w:rsidP="00537C06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п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риклад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форматики</w:t>
      </w:r>
      <w:r w:rsidR="00196958" w:rsidRPr="00DF572D">
        <w:rPr>
          <w:i/>
          <w:sz w:val="32"/>
          <w:szCs w:val="32"/>
        </w:rPr>
        <w:t xml:space="preserve"> </w:t>
      </w:r>
    </w:p>
    <w:p w:rsidR="00AA13CB" w:rsidRPr="00DF572D" w:rsidRDefault="00537C06" w:rsidP="00537C06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AA13CB" w:rsidRPr="00DF572D">
        <w:rPr>
          <w:i/>
          <w:sz w:val="32"/>
          <w:szCs w:val="32"/>
          <w:lang w:val="en-US"/>
        </w:rPr>
        <w:t>djaubaeva</w:t>
      </w:r>
      <w:r w:rsidR="00AA13CB" w:rsidRPr="00DF572D">
        <w:rPr>
          <w:i/>
          <w:sz w:val="32"/>
          <w:szCs w:val="32"/>
        </w:rPr>
        <w:t>@</w:t>
      </w:r>
      <w:r w:rsidR="00AA13CB" w:rsidRPr="00DF572D">
        <w:rPr>
          <w:i/>
          <w:sz w:val="32"/>
          <w:szCs w:val="32"/>
          <w:lang w:val="en-US"/>
        </w:rPr>
        <w:t>rambler</w:t>
      </w:r>
      <w:r w:rsidR="00AA13CB" w:rsidRPr="00DF572D">
        <w:rPr>
          <w:i/>
          <w:sz w:val="32"/>
          <w:szCs w:val="32"/>
        </w:rPr>
        <w:t>.</w:t>
      </w:r>
      <w:r w:rsidR="00AA13CB" w:rsidRPr="00DF572D">
        <w:rPr>
          <w:i/>
          <w:sz w:val="32"/>
          <w:szCs w:val="32"/>
          <w:lang w:val="en-US"/>
        </w:rPr>
        <w:t>ru</w:t>
      </w:r>
      <w:r w:rsidR="00196958" w:rsidRPr="00DF572D">
        <w:rPr>
          <w:i/>
          <w:sz w:val="32"/>
          <w:szCs w:val="32"/>
        </w:rPr>
        <w:t xml:space="preserve"> </w:t>
      </w:r>
    </w:p>
    <w:p w:rsidR="00AA13CB" w:rsidRPr="00DF572D" w:rsidRDefault="00AA13CB" w:rsidP="00537C06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AA13CB" w:rsidRPr="00DF572D" w:rsidRDefault="00196958" w:rsidP="00537C06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имени</w:t>
      </w: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У.</w:t>
      </w: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Д.</w:t>
      </w: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Алиева,</w:t>
      </w: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г.</w:t>
      </w: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Карачаевск,</w:t>
      </w:r>
      <w:r w:rsidRPr="00DF572D">
        <w:rPr>
          <w:i/>
          <w:sz w:val="32"/>
          <w:szCs w:val="32"/>
        </w:rPr>
        <w:t xml:space="preserve"> </w:t>
      </w:r>
      <w:r w:rsidR="00AA13CB" w:rsidRPr="00DF572D">
        <w:rPr>
          <w:i/>
          <w:sz w:val="32"/>
          <w:szCs w:val="32"/>
        </w:rPr>
        <w:t>Россия</w:t>
      </w:r>
    </w:p>
    <w:p w:rsidR="00AA13CB" w:rsidRPr="00DF572D" w:rsidRDefault="00AA13CB" w:rsidP="0034721D">
      <w:pPr>
        <w:ind w:firstLine="709"/>
        <w:jc w:val="center"/>
        <w:rPr>
          <w:sz w:val="22"/>
          <w:szCs w:val="32"/>
        </w:rPr>
      </w:pPr>
    </w:p>
    <w:p w:rsidR="00AA13CB" w:rsidRPr="00DF572D" w:rsidRDefault="00AA13CB" w:rsidP="00D25730">
      <w:pPr>
        <w:pStyle w:val="2"/>
      </w:pPr>
      <w:bookmarkStart w:id="139" w:name="_Toc58430918"/>
      <w:r w:rsidRPr="00DF572D">
        <w:t>ФРАНЦИЯ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МИРОВОЙ</w:t>
      </w:r>
      <w:r w:rsidR="00196958" w:rsidRPr="00DF572D">
        <w:t xml:space="preserve"> </w:t>
      </w:r>
      <w:r w:rsidRPr="00DF572D">
        <w:t>ЭКОНОМИКЕ</w:t>
      </w:r>
      <w:bookmarkEnd w:id="139"/>
    </w:p>
    <w:p w:rsidR="00AA13CB" w:rsidRPr="00DF572D" w:rsidRDefault="00AA13CB" w:rsidP="0034721D">
      <w:pPr>
        <w:ind w:firstLine="709"/>
        <w:jc w:val="center"/>
        <w:rPr>
          <w:sz w:val="32"/>
          <w:szCs w:val="32"/>
        </w:rPr>
      </w:pPr>
    </w:p>
    <w:p w:rsidR="00AA13CB" w:rsidRPr="00DF572D" w:rsidRDefault="00AA13CB" w:rsidP="00537C06">
      <w:pPr>
        <w:ind w:firstLine="567"/>
        <w:jc w:val="both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ранц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рел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ов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ормы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оле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ткрыт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л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орговы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артнеров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держа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то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во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ол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ынке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от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руг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ороны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емп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ост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ВП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уш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сел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ранц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след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ескольк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казалис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ескольк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иж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р</w:t>
      </w:r>
      <w:r w:rsidRPr="00DF572D">
        <w:rPr>
          <w:i/>
          <w:sz w:val="28"/>
          <w:szCs w:val="32"/>
        </w:rPr>
        <w:t>у</w:t>
      </w:r>
      <w:r w:rsidRPr="00DF572D">
        <w:rPr>
          <w:i/>
          <w:sz w:val="28"/>
          <w:szCs w:val="32"/>
        </w:rPr>
        <w:t>г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виты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а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т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зыва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пор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авительств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ажност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вед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уктурны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ефор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е.</w:t>
      </w:r>
      <w:r w:rsidR="00196958" w:rsidRPr="00DF572D">
        <w:rPr>
          <w:b/>
          <w:i/>
          <w:sz w:val="28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уристическ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ктор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животново</w:t>
      </w:r>
      <w:r w:rsidRPr="00DF572D">
        <w:rPr>
          <w:i/>
          <w:sz w:val="28"/>
          <w:szCs w:val="32"/>
        </w:rPr>
        <w:t>д</w:t>
      </w:r>
      <w:r w:rsidRPr="00DF572D">
        <w:rPr>
          <w:i/>
          <w:sz w:val="28"/>
          <w:szCs w:val="32"/>
        </w:rPr>
        <w:t>ство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ыболов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мысел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анспорт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уктура.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</w:p>
    <w:p w:rsidR="00AA13CB" w:rsidRPr="00DF572D" w:rsidRDefault="00AA13CB" w:rsidP="00537C06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«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ешнеэконом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язя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блюд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</w:t>
      </w:r>
      <w:r w:rsidRPr="00DF572D">
        <w:rPr>
          <w:spacing w:val="-4"/>
          <w:sz w:val="32"/>
          <w:szCs w:val="32"/>
        </w:rPr>
        <w:t>н</w:t>
      </w:r>
      <w:r w:rsidRPr="00DF572D">
        <w:rPr>
          <w:spacing w:val="-4"/>
          <w:sz w:val="32"/>
          <w:szCs w:val="32"/>
        </w:rPr>
        <w:t>денц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оянном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ширению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смотр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за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моотнош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с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тоящ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рем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льз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ва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чен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сны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общ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варообор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с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выш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4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лрд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лл.)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статоч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ктив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ваю</w:t>
      </w:r>
      <w:r w:rsidRPr="00DF572D">
        <w:rPr>
          <w:spacing w:val="-4"/>
          <w:sz w:val="32"/>
          <w:szCs w:val="32"/>
        </w:rPr>
        <w:t>т</w:t>
      </w:r>
      <w:r w:rsidRPr="00DF572D">
        <w:rPr>
          <w:spacing w:val="-4"/>
          <w:sz w:val="32"/>
          <w:szCs w:val="32"/>
        </w:rPr>
        <w:t>с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варообор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д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тет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лагодар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труднич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ств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Ф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ла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втомобилестро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ращив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извод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уз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втомобил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сии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3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  <w:lang w:val="en-US"/>
        </w:rPr>
        <w:t>c</w:t>
      </w:r>
      <w:r w:rsidRPr="00DF572D">
        <w:rPr>
          <w:spacing w:val="-4"/>
          <w:sz w:val="32"/>
          <w:szCs w:val="32"/>
        </w:rPr>
        <w:t>.130].</w:t>
      </w:r>
    </w:p>
    <w:p w:rsidR="00AA13CB" w:rsidRPr="00DF572D" w:rsidRDefault="00AA13CB" w:rsidP="00537C06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Хозяйственно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л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тветству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б</w:t>
      </w:r>
      <w:r w:rsidRPr="00DF572D">
        <w:rPr>
          <w:spacing w:val="-4"/>
          <w:sz w:val="32"/>
          <w:szCs w:val="32"/>
        </w:rPr>
        <w:t>щ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нденция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падноевропей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гион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еф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ци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юджет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епе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нижаетс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ль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авитель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приним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я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р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кращ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юрократич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ппарат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алан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ешн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ргов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ран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975-2013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г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ставля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б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оя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тущ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казатели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ци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жи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л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ост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зо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лек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иод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</w:t>
      </w:r>
      <w:proofErr w:type="gramEnd"/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е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е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ижатьс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ов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.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вотно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г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3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л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ж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вивален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выс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5,7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лочно-товар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4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т.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,9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яд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,1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н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,5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тиц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,2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,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)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вце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в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ец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тыр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лио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ец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цевод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в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яс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назнач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ло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ы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кфор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оло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се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4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н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т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3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="006C7CAE" w:rsidRPr="00DF572D">
        <w:rPr>
          <w:sz w:val="32"/>
          <w:szCs w:val="32"/>
        </w:rPr>
        <w:t>.</w:t>
      </w:r>
      <w:r w:rsidRPr="00DF572D">
        <w:rPr>
          <w:sz w:val="32"/>
          <w:szCs w:val="32"/>
        </w:rPr>
        <w:t>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ан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89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proofErr w:type="gramStart"/>
      <w:r w:rsidR="006C7CAE" w:rsidRPr="00DF572D">
        <w:rPr>
          <w:sz w:val="32"/>
          <w:szCs w:val="32"/>
        </w:rPr>
        <w:t>,</w:t>
      </w:r>
      <w:r w:rsidRPr="00DF572D">
        <w:rPr>
          <w:sz w:val="32"/>
          <w:szCs w:val="32"/>
        </w:rPr>
        <w:t>).</w:t>
      </w:r>
      <w:r w:rsidR="00196958" w:rsidRPr="00DF572D">
        <w:rPr>
          <w:sz w:val="32"/>
          <w:szCs w:val="32"/>
        </w:rPr>
        <w:t xml:space="preserve"> </w:t>
      </w:r>
      <w:proofErr w:type="gramEnd"/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ж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в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ес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,14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оло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л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ец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читы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880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боло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л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пей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юза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ю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ильн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щеву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нергети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ельств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4,4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5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м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3%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ал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вейца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7%.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орг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9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ов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лкоопт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мон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томоби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в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мер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при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,2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ч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вет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7,2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и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и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ж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ле</w:t>
      </w:r>
      <w:proofErr w:type="gramStart"/>
      <w:r w:rsidRPr="00DF572D">
        <w:rPr>
          <w:sz w:val="32"/>
          <w:szCs w:val="32"/>
        </w:rPr>
        <w:t>с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</w:t>
      </w:r>
      <w:proofErr w:type="gramEnd"/>
      <w:r w:rsidRPr="00DF572D">
        <w:rPr>
          <w:sz w:val="32"/>
          <w:szCs w:val="32"/>
        </w:rPr>
        <w:t>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итель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26,1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9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т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ов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лкоопт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мон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оби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в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мер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E10BE7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ма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88</w:t>
      </w:r>
      <w:r w:rsidR="00E10BE7" w:rsidRPr="00DF572D">
        <w:rPr>
          <w:sz w:val="32"/>
          <w:szCs w:val="32"/>
        </w:rPr>
        <w:t>,</w:t>
      </w:r>
      <w:r w:rsidRPr="00DF572D">
        <w:rPr>
          <w:sz w:val="32"/>
          <w:szCs w:val="32"/>
        </w:rPr>
        <w:t>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лиар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обор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мон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2,3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т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86,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89,2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редн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ю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пермарке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х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ы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.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уриз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ом</w:t>
      </w:r>
      <w:r w:rsidR="00196958" w:rsidRPr="00DF572D">
        <w:rPr>
          <w:sz w:val="32"/>
          <w:szCs w:val="32"/>
        </w:rPr>
        <w:t xml:space="preserve"> </w:t>
      </w:r>
      <w:r w:rsidR="00E10BE7" w:rsidRPr="00DF572D">
        <w:rPr>
          <w:sz w:val="32"/>
          <w:szCs w:val="32"/>
        </w:rPr>
        <w:t>экономики.</w:t>
      </w:r>
      <w:r w:rsidR="00196958" w:rsidRPr="00DF572D">
        <w:rPr>
          <w:sz w:val="32"/>
          <w:szCs w:val="32"/>
        </w:rPr>
        <w:t xml:space="preserve"> </w:t>
      </w:r>
      <w:r w:rsidR="00E10BE7" w:rsidRPr="00DF572D">
        <w:rPr>
          <w:sz w:val="32"/>
          <w:szCs w:val="32"/>
        </w:rPr>
        <w:t>Согласно</w:t>
      </w:r>
      <w:r w:rsidR="00196958" w:rsidRPr="00DF572D">
        <w:rPr>
          <w:sz w:val="32"/>
          <w:szCs w:val="32"/>
        </w:rPr>
        <w:t xml:space="preserve"> </w:t>
      </w:r>
      <w:r w:rsidR="00E10BE7" w:rsidRPr="00DF572D">
        <w:rPr>
          <w:sz w:val="32"/>
          <w:szCs w:val="32"/>
        </w:rPr>
        <w:t>данным</w:t>
      </w:r>
      <w:r w:rsidR="00196958" w:rsidRPr="00DF572D">
        <w:rPr>
          <w:sz w:val="32"/>
          <w:szCs w:val="32"/>
        </w:rPr>
        <w:t xml:space="preserve"> </w:t>
      </w:r>
      <w:r w:rsidR="00E10BE7" w:rsidRPr="00DF572D">
        <w:rPr>
          <w:sz w:val="32"/>
          <w:szCs w:val="32"/>
        </w:rPr>
        <w:t>МИ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ог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уляр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е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я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3,7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E10BE7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те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т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бы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стр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осл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нов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ел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чи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%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лек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хо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дельц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елей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зиат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о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%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дноевропей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</w:t>
      </w:r>
      <w:r w:rsidR="00E10BE7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оти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езж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ж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,7%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с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даль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инентов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о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,7%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ибольш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о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етив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E10BE7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итай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урист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,7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служи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з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т</w:t>
      </w:r>
      <w:r w:rsidR="00E10BE7"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ли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узов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сно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оперевоз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бопровод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ом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ассажир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з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о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моби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народ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лиз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иацион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скоро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урен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аз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.</w:t>
      </w:r>
      <w:r w:rsidR="00196958" w:rsidRPr="00DF572D">
        <w:rPr>
          <w:sz w:val="32"/>
          <w:szCs w:val="32"/>
        </w:rPr>
        <w:t xml:space="preserve"> </w:t>
      </w:r>
      <w:proofErr w:type="gramEnd"/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тяж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3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proofErr w:type="gramStart"/>
      <w:r w:rsidRPr="00DF572D">
        <w:rPr>
          <w:sz w:val="32"/>
          <w:szCs w:val="32"/>
        </w:rPr>
        <w:t>.</w:t>
      </w:r>
      <w:r w:rsidR="00E10BE7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proofErr w:type="gramEnd"/>
      <w:r w:rsidR="00E10BE7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7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ифицир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одорож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у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ой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тн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з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сажи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ям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з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орож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9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щ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8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сажиропото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ы</w:t>
      </w:r>
      <w:r w:rsidR="00E10BE7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е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р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ейств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иров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зок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чите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сажиро-перевоз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полите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ейш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полит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ро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иж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в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ит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ло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од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ранспо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="00E10BE7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,8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зопо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.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чи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нос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равоохран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proofErr w:type="gramStart"/>
      <w:r w:rsidR="00E10BE7" w:rsidRPr="00DF572D">
        <w:rPr>
          <w:sz w:val="32"/>
          <w:szCs w:val="32"/>
        </w:rPr>
        <w:t>,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тимым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дицин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служи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ко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ональн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ре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и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нсир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вестор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ьней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луат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мер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вле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ыли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537C06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и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</w:t>
      </w:r>
      <w:r w:rsidRPr="00DF572D">
        <w:rPr>
          <w:sz w:val="32"/>
          <w:szCs w:val="32"/>
        </w:rPr>
        <w:t>ш</w:t>
      </w:r>
      <w:r w:rsidRPr="00DF572D">
        <w:rPr>
          <w:sz w:val="32"/>
          <w:szCs w:val="32"/>
        </w:rPr>
        <w:t>л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хозяй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кто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ел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ффектив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ай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но.</w:t>
      </w:r>
      <w:r w:rsidR="00196958" w:rsidRPr="00DF572D">
        <w:rPr>
          <w:sz w:val="32"/>
          <w:szCs w:val="32"/>
        </w:rPr>
        <w:t xml:space="preserve"> </w:t>
      </w:r>
    </w:p>
    <w:p w:rsidR="00AA13CB" w:rsidRPr="00DF572D" w:rsidRDefault="00AA13CB" w:rsidP="0034721D">
      <w:pPr>
        <w:ind w:firstLine="709"/>
        <w:jc w:val="both"/>
        <w:rPr>
          <w:sz w:val="32"/>
          <w:szCs w:val="32"/>
        </w:rPr>
      </w:pPr>
    </w:p>
    <w:p w:rsidR="00AA13CB" w:rsidRPr="00DF572D" w:rsidRDefault="00AA13CB" w:rsidP="00BB6E7C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AA13CB" w:rsidRPr="00DF572D" w:rsidRDefault="00AA13CB" w:rsidP="00BB6E7C">
      <w:pPr>
        <w:numPr>
          <w:ilvl w:val="0"/>
          <w:numId w:val="73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урган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че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еория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ургано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ра-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8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2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c.</w:t>
      </w:r>
    </w:p>
    <w:p w:rsidR="00AA13CB" w:rsidRPr="00DF572D" w:rsidRDefault="00196958" w:rsidP="00BB6E7C">
      <w:pPr>
        <w:numPr>
          <w:ilvl w:val="0"/>
          <w:numId w:val="73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Васильева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И.,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Ультраправые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Франции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и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европейское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строительство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//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Мировая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экономика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и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международные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отношения.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-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2015.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-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№10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-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340</w:t>
      </w:r>
      <w:r w:rsidRPr="00DF572D">
        <w:rPr>
          <w:sz w:val="28"/>
          <w:szCs w:val="32"/>
        </w:rPr>
        <w:t xml:space="preserve"> </w:t>
      </w:r>
      <w:r w:rsidR="00AA13CB" w:rsidRPr="00DF572D">
        <w:rPr>
          <w:sz w:val="28"/>
          <w:szCs w:val="32"/>
        </w:rPr>
        <w:t>с.</w:t>
      </w:r>
      <w:r w:rsidRPr="00DF572D">
        <w:rPr>
          <w:sz w:val="28"/>
          <w:szCs w:val="32"/>
        </w:rPr>
        <w:t xml:space="preserve"> </w:t>
      </w:r>
    </w:p>
    <w:p w:rsidR="00AA13CB" w:rsidRPr="00DF572D" w:rsidRDefault="00AA13CB" w:rsidP="00BB6E7C">
      <w:pPr>
        <w:numPr>
          <w:ilvl w:val="0"/>
          <w:numId w:val="73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Гукасья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че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еория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ючев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опросы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укасьян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ра-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5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8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c.</w:t>
      </w:r>
    </w:p>
    <w:p w:rsidR="00AA13CB" w:rsidRPr="00DF572D" w:rsidRDefault="00AA13CB" w:rsidP="0034721D">
      <w:pPr>
        <w:ind w:firstLine="709"/>
        <w:contextualSpacing/>
        <w:jc w:val="both"/>
        <w:rPr>
          <w:sz w:val="32"/>
          <w:szCs w:val="32"/>
        </w:rPr>
      </w:pPr>
    </w:p>
    <w:p w:rsidR="00E10BE7" w:rsidRPr="00DF572D" w:rsidRDefault="00E10BE7" w:rsidP="0034721D">
      <w:pPr>
        <w:ind w:firstLine="709"/>
        <w:contextualSpacing/>
        <w:jc w:val="both"/>
        <w:rPr>
          <w:sz w:val="32"/>
          <w:szCs w:val="32"/>
        </w:rPr>
      </w:pPr>
    </w:p>
    <w:p w:rsidR="00BB6E7C" w:rsidRPr="00DF572D" w:rsidRDefault="00BB6E7C">
      <w:pPr>
        <w:spacing w:after="200" w:line="276" w:lineRule="auto"/>
        <w:rPr>
          <w:b/>
          <w:sz w:val="32"/>
          <w:szCs w:val="32"/>
          <w:lang w:eastAsia="en-US"/>
        </w:rPr>
      </w:pPr>
      <w:r w:rsidRPr="00DF572D">
        <w:rPr>
          <w:b/>
          <w:sz w:val="32"/>
          <w:szCs w:val="32"/>
          <w:lang w:eastAsia="en-US"/>
        </w:rPr>
        <w:br w:type="page"/>
      </w:r>
    </w:p>
    <w:p w:rsidR="004A508F" w:rsidRPr="00DF572D" w:rsidRDefault="004A508F" w:rsidP="00BB6E7C">
      <w:pPr>
        <w:rPr>
          <w:b/>
          <w:sz w:val="32"/>
          <w:szCs w:val="32"/>
          <w:lang w:eastAsia="en-US"/>
        </w:rPr>
      </w:pPr>
      <w:r w:rsidRPr="00DF572D">
        <w:rPr>
          <w:b/>
          <w:sz w:val="32"/>
          <w:szCs w:val="32"/>
          <w:lang w:eastAsia="en-US"/>
        </w:rPr>
        <w:t>УДК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811.111</w:t>
      </w:r>
    </w:p>
    <w:p w:rsidR="004A508F" w:rsidRPr="00DF572D" w:rsidRDefault="004A508F" w:rsidP="00D25730">
      <w:pPr>
        <w:pStyle w:val="2"/>
      </w:pPr>
      <w:bookmarkStart w:id="140" w:name="_Toc58430919"/>
      <w:r w:rsidRPr="00DF572D">
        <w:t>Дурдымурадова</w:t>
      </w:r>
      <w:r w:rsidR="00196958" w:rsidRPr="00DF572D">
        <w:t xml:space="preserve"> </w:t>
      </w:r>
      <w:r w:rsidRPr="00DF572D">
        <w:t>Билбил</w:t>
      </w:r>
      <w:r w:rsidR="00196958" w:rsidRPr="00DF572D">
        <w:t xml:space="preserve"> </w:t>
      </w:r>
      <w:r w:rsidRPr="00DF572D">
        <w:t>Язгельдыевна</w:t>
      </w:r>
      <w:r w:rsidR="002768B5" w:rsidRPr="00DF572D">
        <w:t>,</w:t>
      </w:r>
      <w:bookmarkEnd w:id="140"/>
    </w:p>
    <w:p w:rsidR="004A508F" w:rsidRPr="00DF572D" w:rsidRDefault="004A508F" w:rsidP="00BB6E7C">
      <w:pPr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студентка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44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группы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нститута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филологии</w:t>
      </w:r>
    </w:p>
    <w:p w:rsidR="004A508F" w:rsidRPr="00DF572D" w:rsidRDefault="00E50F74" w:rsidP="00BB6E7C">
      <w:pPr>
        <w:widowControl w:val="0"/>
        <w:tabs>
          <w:tab w:val="left" w:pos="9000"/>
        </w:tabs>
        <w:jc w:val="right"/>
        <w:rPr>
          <w:i/>
          <w:sz w:val="32"/>
          <w:szCs w:val="32"/>
          <w:lang w:eastAsia="en-US"/>
        </w:rPr>
      </w:pPr>
      <w:r w:rsidRPr="00DF572D">
        <w:rPr>
          <w:bCs/>
          <w:i/>
          <w:sz w:val="32"/>
          <w:szCs w:val="32"/>
          <w:shd w:val="clear" w:color="auto" w:fill="FFFFFF"/>
          <w:lang w:val="en-US" w:eastAsia="en-US"/>
        </w:rPr>
        <w:t>E</w:t>
      </w:r>
      <w:r w:rsidRPr="00DF572D">
        <w:rPr>
          <w:bCs/>
          <w:i/>
          <w:sz w:val="32"/>
          <w:szCs w:val="32"/>
          <w:shd w:val="clear" w:color="auto" w:fill="FFFFFF"/>
          <w:lang w:eastAsia="en-US"/>
        </w:rPr>
        <w:t>-</w:t>
      </w:r>
      <w:r w:rsidRPr="00DF572D">
        <w:rPr>
          <w:bCs/>
          <w:i/>
          <w:sz w:val="32"/>
          <w:szCs w:val="32"/>
          <w:shd w:val="clear" w:color="auto" w:fill="FFFFFF"/>
          <w:lang w:val="en-US" w:eastAsia="en-US"/>
        </w:rPr>
        <w:t>mail</w:t>
      </w:r>
      <w:r w:rsidRPr="00DF572D">
        <w:rPr>
          <w:bCs/>
          <w:i/>
          <w:sz w:val="32"/>
          <w:szCs w:val="32"/>
          <w:shd w:val="clear" w:color="auto" w:fill="FFFFFF"/>
          <w:lang w:eastAsia="en-US"/>
        </w:rPr>
        <w:t xml:space="preserve">: </w:t>
      </w:r>
      <w:hyperlink r:id="rId35" w:history="1">
        <w:r w:rsidR="004A508F" w:rsidRPr="00DF572D">
          <w:rPr>
            <w:i/>
            <w:sz w:val="32"/>
            <w:szCs w:val="32"/>
            <w:lang w:val="en-US" w:eastAsia="en-US"/>
          </w:rPr>
          <w:t>bilbild</w:t>
        </w:r>
        <w:r w:rsidR="004A508F" w:rsidRPr="00DF572D">
          <w:rPr>
            <w:i/>
            <w:sz w:val="32"/>
            <w:szCs w:val="32"/>
            <w:lang w:eastAsia="en-US"/>
          </w:rPr>
          <w:t>@</w:t>
        </w:r>
        <w:r w:rsidR="004A508F" w:rsidRPr="00DF572D">
          <w:rPr>
            <w:i/>
            <w:sz w:val="32"/>
            <w:szCs w:val="32"/>
            <w:lang w:val="en-US" w:eastAsia="en-US"/>
          </w:rPr>
          <w:t>bk</w:t>
        </w:r>
        <w:r w:rsidR="004A508F" w:rsidRPr="00DF572D">
          <w:rPr>
            <w:i/>
            <w:sz w:val="32"/>
            <w:szCs w:val="32"/>
            <w:lang w:eastAsia="en-US"/>
          </w:rPr>
          <w:t>.</w:t>
        </w:r>
        <w:r w:rsidR="004A508F" w:rsidRPr="00DF572D">
          <w:rPr>
            <w:i/>
            <w:sz w:val="32"/>
            <w:szCs w:val="32"/>
            <w:lang w:val="en-US" w:eastAsia="en-US"/>
          </w:rPr>
          <w:t>ru</w:t>
        </w:r>
      </w:hyperlink>
    </w:p>
    <w:p w:rsidR="004A508F" w:rsidRPr="00DF572D" w:rsidRDefault="004A508F" w:rsidP="00BB6E7C">
      <w:pPr>
        <w:jc w:val="right"/>
        <w:rPr>
          <w:b/>
          <w:i/>
          <w:sz w:val="32"/>
          <w:szCs w:val="32"/>
          <w:lang w:eastAsia="en-US"/>
        </w:rPr>
      </w:pPr>
      <w:r w:rsidRPr="00DF572D">
        <w:rPr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Лепшокова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Светлана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Мурзакуловна,</w:t>
      </w:r>
    </w:p>
    <w:p w:rsidR="004A508F" w:rsidRPr="00DF572D" w:rsidRDefault="004A508F" w:rsidP="00BB6E7C">
      <w:pPr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к.п.н.,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доцен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кафедр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германско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филологии</w:t>
      </w:r>
    </w:p>
    <w:p w:rsidR="004A508F" w:rsidRPr="00DF572D" w:rsidRDefault="00E50F74" w:rsidP="00BB6E7C">
      <w:pPr>
        <w:jc w:val="right"/>
        <w:rPr>
          <w:i/>
          <w:sz w:val="32"/>
          <w:szCs w:val="32"/>
          <w:lang w:val="en-US" w:eastAsia="en-US"/>
        </w:rPr>
      </w:pPr>
      <w:r w:rsidRPr="00DF572D">
        <w:rPr>
          <w:i/>
          <w:sz w:val="32"/>
          <w:szCs w:val="32"/>
          <w:lang w:val="en-US" w:eastAsia="en-US"/>
        </w:rPr>
        <w:t xml:space="preserve">E-mail: </w:t>
      </w:r>
      <w:hyperlink r:id="rId36" w:history="1">
        <w:r w:rsidR="004A508F" w:rsidRPr="00DF572D">
          <w:rPr>
            <w:i/>
            <w:sz w:val="32"/>
            <w:szCs w:val="32"/>
            <w:lang w:val="en-US" w:eastAsia="en-US"/>
          </w:rPr>
          <w:t>lepshokova.sveta62@mail.ru</w:t>
        </w:r>
      </w:hyperlink>
    </w:p>
    <w:p w:rsidR="004A508F" w:rsidRPr="00DF572D" w:rsidRDefault="004A508F" w:rsidP="00BB6E7C">
      <w:pPr>
        <w:jc w:val="right"/>
        <w:rPr>
          <w:i/>
          <w:sz w:val="32"/>
          <w:szCs w:val="32"/>
          <w:lang w:eastAsia="en-US" w:bidi="ru-RU"/>
        </w:rPr>
      </w:pPr>
      <w:r w:rsidRPr="00DF572D">
        <w:rPr>
          <w:i/>
          <w:sz w:val="32"/>
          <w:szCs w:val="32"/>
          <w:lang w:eastAsia="en-US" w:bidi="ru-RU"/>
        </w:rPr>
        <w:t>Карачаево-Черкесский</w:t>
      </w:r>
      <w:r w:rsidR="00196958" w:rsidRPr="00DF572D">
        <w:rPr>
          <w:i/>
          <w:sz w:val="32"/>
          <w:szCs w:val="32"/>
          <w:lang w:eastAsia="en-US" w:bidi="ru-RU"/>
        </w:rPr>
        <w:t xml:space="preserve"> </w:t>
      </w:r>
      <w:r w:rsidRPr="00DF572D">
        <w:rPr>
          <w:i/>
          <w:sz w:val="32"/>
          <w:szCs w:val="32"/>
          <w:lang w:eastAsia="en-US" w:bidi="ru-RU"/>
        </w:rPr>
        <w:t>государственный</w:t>
      </w:r>
      <w:r w:rsidR="00196958" w:rsidRPr="00DF572D">
        <w:rPr>
          <w:i/>
          <w:sz w:val="32"/>
          <w:szCs w:val="32"/>
          <w:lang w:eastAsia="en-US" w:bidi="ru-RU"/>
        </w:rPr>
        <w:t xml:space="preserve"> </w:t>
      </w:r>
      <w:r w:rsidRPr="00DF572D">
        <w:rPr>
          <w:i/>
          <w:sz w:val="32"/>
          <w:szCs w:val="32"/>
          <w:lang w:eastAsia="en-US" w:bidi="ru-RU"/>
        </w:rPr>
        <w:t>университет</w:t>
      </w:r>
    </w:p>
    <w:p w:rsidR="004A508F" w:rsidRPr="00DF572D" w:rsidRDefault="00196958" w:rsidP="00BB6E7C">
      <w:pPr>
        <w:jc w:val="right"/>
        <w:rPr>
          <w:b/>
          <w:bCs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имени</w:t>
      </w: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У.</w:t>
      </w: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Д.</w:t>
      </w: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Алиева,</w:t>
      </w: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г.</w:t>
      </w: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Карачаевск,</w:t>
      </w:r>
      <w:r w:rsidRPr="00DF572D">
        <w:rPr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i/>
          <w:sz w:val="32"/>
          <w:szCs w:val="32"/>
          <w:lang w:eastAsia="en-US" w:bidi="ru-RU"/>
        </w:rPr>
        <w:t>Россия</w:t>
      </w:r>
    </w:p>
    <w:p w:rsidR="004A508F" w:rsidRPr="00DF572D" w:rsidRDefault="004A508F" w:rsidP="00D25730">
      <w:pPr>
        <w:pStyle w:val="2"/>
      </w:pPr>
    </w:p>
    <w:p w:rsidR="00BB6E7C" w:rsidRPr="00DF572D" w:rsidRDefault="004A508F" w:rsidP="00D25730">
      <w:pPr>
        <w:pStyle w:val="2"/>
      </w:pPr>
      <w:bookmarkStart w:id="141" w:name="_Toc58430920"/>
      <w:r w:rsidRPr="00DF572D">
        <w:t>ТИПЫ</w:t>
      </w:r>
      <w:r w:rsidR="00196958" w:rsidRPr="00DF572D">
        <w:t xml:space="preserve"> </w:t>
      </w:r>
      <w:r w:rsidRPr="00DF572D">
        <w:t>СЛОВООБРАЗОВАТЕЛЬНЫХ</w:t>
      </w:r>
      <w:r w:rsidR="00196958" w:rsidRPr="00DF572D">
        <w:t xml:space="preserve"> </w:t>
      </w:r>
      <w:r w:rsidRPr="00DF572D">
        <w:t>ЗНАЧЕНИЙ</w:t>
      </w:r>
      <w:bookmarkEnd w:id="141"/>
    </w:p>
    <w:p w:rsidR="004A508F" w:rsidRPr="00DF572D" w:rsidRDefault="004A508F" w:rsidP="00D25730">
      <w:pPr>
        <w:pStyle w:val="2"/>
      </w:pPr>
      <w:bookmarkStart w:id="142" w:name="_Toc58430921"/>
      <w:r w:rsidRPr="00DF572D">
        <w:t>ГЛАГОЛОВ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КОНВЕРТИРОВАННЫХ</w:t>
      </w:r>
      <w:r w:rsidR="00196958" w:rsidRPr="00DF572D">
        <w:t xml:space="preserve"> </w:t>
      </w:r>
      <w:r w:rsidRPr="00DF572D">
        <w:t>ПАРАХ</w:t>
      </w:r>
      <w:bookmarkEnd w:id="142"/>
    </w:p>
    <w:p w:rsidR="004A508F" w:rsidRPr="00DF572D" w:rsidRDefault="004A508F" w:rsidP="0034721D">
      <w:pPr>
        <w:ind w:firstLine="709"/>
        <w:jc w:val="both"/>
        <w:rPr>
          <w:b/>
          <w:bCs/>
          <w:sz w:val="32"/>
          <w:szCs w:val="32"/>
          <w:lang w:eastAsia="en-US"/>
        </w:rPr>
      </w:pPr>
    </w:p>
    <w:p w:rsidR="004A508F" w:rsidRPr="00DF572D" w:rsidRDefault="004A508F" w:rsidP="00BB6E7C">
      <w:pPr>
        <w:ind w:firstLine="567"/>
        <w:jc w:val="both"/>
        <w:rPr>
          <w:i/>
          <w:sz w:val="28"/>
          <w:szCs w:val="32"/>
          <w:lang w:eastAsia="en-US"/>
        </w:rPr>
      </w:pPr>
      <w:r w:rsidRPr="00DF572D">
        <w:rPr>
          <w:b/>
          <w:bCs/>
          <w:i/>
          <w:sz w:val="28"/>
          <w:szCs w:val="32"/>
          <w:lang w:eastAsia="en-US"/>
        </w:rPr>
        <w:t>Аннотация.</w:t>
      </w:r>
      <w:r w:rsidR="00196958" w:rsidRPr="00DF572D">
        <w:rPr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В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д</w:t>
      </w:r>
      <w:r w:rsidRPr="00DF572D">
        <w:rPr>
          <w:i/>
          <w:sz w:val="28"/>
          <w:szCs w:val="32"/>
          <w:lang w:eastAsia="en-US"/>
        </w:rPr>
        <w:t>анно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абот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анализируются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глаголы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вязанны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онверсированным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тношениями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сходным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уществительными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</w:t>
      </w:r>
      <w:r w:rsidRPr="00DF572D">
        <w:rPr>
          <w:i/>
          <w:sz w:val="28"/>
          <w:szCs w:val="32"/>
          <w:lang w:eastAsia="en-US"/>
        </w:rPr>
        <w:t>е</w:t>
      </w:r>
      <w:r w:rsidRPr="00DF572D">
        <w:rPr>
          <w:i/>
          <w:sz w:val="28"/>
          <w:szCs w:val="32"/>
          <w:lang w:eastAsia="en-US"/>
        </w:rPr>
        <w:t>мантически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значения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оизводящи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уществительн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пределяют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х</w:t>
      </w:r>
      <w:r w:rsidRPr="00DF572D">
        <w:rPr>
          <w:i/>
          <w:sz w:val="28"/>
          <w:szCs w:val="32"/>
          <w:lang w:eastAsia="en-US"/>
        </w:rPr>
        <w:t>а</w:t>
      </w:r>
      <w:r w:rsidRPr="00DF572D">
        <w:rPr>
          <w:i/>
          <w:sz w:val="28"/>
          <w:szCs w:val="32"/>
          <w:lang w:eastAsia="en-US"/>
        </w:rPr>
        <w:t>рактер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формирования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ловообразовательн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значен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у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онвертирова</w:t>
      </w:r>
      <w:r w:rsidRPr="00DF572D">
        <w:rPr>
          <w:i/>
          <w:sz w:val="28"/>
          <w:szCs w:val="32"/>
          <w:lang w:eastAsia="en-US"/>
        </w:rPr>
        <w:t>н</w:t>
      </w:r>
      <w:r w:rsidRPr="00DF572D">
        <w:rPr>
          <w:i/>
          <w:sz w:val="28"/>
          <w:szCs w:val="32"/>
          <w:lang w:eastAsia="en-US"/>
        </w:rPr>
        <w:t>н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глаголов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i/>
          <w:sz w:val="28"/>
          <w:szCs w:val="32"/>
          <w:lang w:eastAsia="en-US"/>
        </w:rPr>
      </w:pPr>
      <w:r w:rsidRPr="00DF572D">
        <w:rPr>
          <w:b/>
          <w:bCs/>
          <w:i/>
          <w:sz w:val="28"/>
          <w:szCs w:val="32"/>
          <w:lang w:eastAsia="en-US"/>
        </w:rPr>
        <w:t>Ключевые</w:t>
      </w:r>
      <w:r w:rsidR="00196958" w:rsidRPr="00DF572D">
        <w:rPr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b/>
          <w:bCs/>
          <w:i/>
          <w:sz w:val="28"/>
          <w:szCs w:val="32"/>
          <w:lang w:eastAsia="en-US"/>
        </w:rPr>
        <w:t>слова: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конверсия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способ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связь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глагол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структура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с</w:t>
      </w:r>
      <w:r w:rsidRPr="00DF572D">
        <w:rPr>
          <w:bCs/>
          <w:i/>
          <w:sz w:val="28"/>
          <w:szCs w:val="32"/>
          <w:lang w:eastAsia="en-US"/>
        </w:rPr>
        <w:t>е</w:t>
      </w:r>
      <w:r w:rsidRPr="00DF572D">
        <w:rPr>
          <w:bCs/>
          <w:i/>
          <w:sz w:val="28"/>
          <w:szCs w:val="32"/>
          <w:lang w:eastAsia="en-US"/>
        </w:rPr>
        <w:t>мантика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словообразования,</w:t>
      </w:r>
      <w:r w:rsidR="00196958" w:rsidRPr="00DF572D">
        <w:rPr>
          <w:bCs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  <w:lang w:eastAsia="en-US"/>
        </w:rPr>
        <w:t>значения.</w:t>
      </w:r>
    </w:p>
    <w:p w:rsidR="004A508F" w:rsidRPr="00DF572D" w:rsidRDefault="004A508F" w:rsidP="00BB6E7C">
      <w:pPr>
        <w:ind w:firstLine="567"/>
        <w:jc w:val="both"/>
        <w:rPr>
          <w:b/>
          <w:bCs/>
          <w:sz w:val="32"/>
          <w:szCs w:val="32"/>
          <w:lang w:eastAsia="en-US"/>
        </w:rPr>
      </w:pP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ред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нгвист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хожд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учае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яв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яза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прос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н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ч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г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аств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вы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ые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ак</w:t>
      </w:r>
      <w:r w:rsidR="00E10BE7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горуй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агае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г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аств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меняем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ч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и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меняемых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ббревиатур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разеологичес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диниц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граничив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ву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ласс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ительным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ащу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агае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ч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лагательны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реч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лог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домет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уютс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д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у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особ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образования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ъективац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бстантивац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д</w:t>
      </w:r>
      <w:r w:rsidRPr="00DF572D">
        <w:rPr>
          <w:sz w:val="32"/>
          <w:szCs w:val="32"/>
          <w:lang w:eastAsia="en-US"/>
        </w:rPr>
        <w:t>вербализ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2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Большинст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б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вяще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п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N</w:t>
      </w:r>
      <w:r w:rsidRPr="00DF572D">
        <w:rPr>
          <w:sz w:val="32"/>
          <w:szCs w:val="32"/>
          <w:lang w:eastAsia="en-US"/>
        </w:rPr>
        <w:t>→</w:t>
      </w:r>
      <w:r w:rsidRPr="00DF572D">
        <w:rPr>
          <w:sz w:val="32"/>
          <w:szCs w:val="32"/>
          <w:lang w:val="en-US" w:eastAsia="en-US"/>
        </w:rPr>
        <w:t>V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V</w:t>
      </w:r>
      <w:r w:rsidRPr="00DF572D">
        <w:rPr>
          <w:sz w:val="32"/>
          <w:szCs w:val="32"/>
          <w:lang w:eastAsia="en-US"/>
        </w:rPr>
        <w:t>→</w:t>
      </w:r>
      <w:r w:rsidRPr="00DF572D">
        <w:rPr>
          <w:sz w:val="32"/>
          <w:szCs w:val="32"/>
          <w:lang w:val="en-US" w:eastAsia="en-US"/>
        </w:rPr>
        <w:t>N</w:t>
      </w:r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в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азыв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жны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стоя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ейш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особ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ов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б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вор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рохов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меча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конве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сия…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ымё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ообразования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4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Конверс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д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N</w:t>
      </w:r>
      <w:r w:rsidRPr="00DF572D">
        <w:rPr>
          <w:sz w:val="32"/>
          <w:szCs w:val="32"/>
          <w:lang w:eastAsia="en-US"/>
        </w:rPr>
        <w:t>→</w:t>
      </w:r>
      <w:r w:rsidRPr="00DF572D">
        <w:rPr>
          <w:sz w:val="32"/>
          <w:szCs w:val="32"/>
          <w:lang w:val="en-US" w:eastAsia="en-US"/>
        </w:rPr>
        <w:t>V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уктивны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ив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образователь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ымё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зво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раз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с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аконич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бег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ромоз</w:t>
      </w:r>
      <w:r w:rsidRPr="00DF572D">
        <w:rPr>
          <w:sz w:val="32"/>
          <w:szCs w:val="32"/>
          <w:lang w:eastAsia="en-US"/>
        </w:rPr>
        <w:t>д</w:t>
      </w:r>
      <w:r w:rsidRPr="00DF572D">
        <w:rPr>
          <w:sz w:val="32"/>
          <w:szCs w:val="32"/>
          <w:lang w:eastAsia="en-US"/>
        </w:rPr>
        <w:t>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струкций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</w:t>
      </w:r>
      <w:r w:rsidRPr="00DF572D">
        <w:rPr>
          <w:sz w:val="32"/>
          <w:szCs w:val="32"/>
          <w:lang w:val="en-US" w:eastAsia="en-US"/>
        </w:rPr>
        <w:t>the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quests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lad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been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washed</w:t>
      </w:r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mended</w:t>
      </w:r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brushed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and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brandied</w:t>
      </w:r>
      <w:r w:rsidRPr="00DF572D">
        <w:rPr>
          <w:sz w:val="32"/>
          <w:szCs w:val="32"/>
          <w:lang w:eastAsia="en-US"/>
        </w:rPr>
        <w:t>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3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е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нгвис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итаю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о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д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N</w:t>
      </w:r>
      <w:r w:rsidRPr="00DF572D">
        <w:rPr>
          <w:sz w:val="32"/>
          <w:szCs w:val="32"/>
          <w:lang w:eastAsia="en-US"/>
        </w:rPr>
        <w:t>→</w:t>
      </w:r>
      <w:r w:rsidRPr="00DF572D">
        <w:rPr>
          <w:sz w:val="32"/>
          <w:szCs w:val="32"/>
          <w:lang w:val="en-US" w:eastAsia="en-US"/>
        </w:rPr>
        <w:t>V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г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выва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ност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л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г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тирова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акони</w:t>
      </w:r>
      <w:r w:rsidRPr="00DF572D">
        <w:rPr>
          <w:sz w:val="32"/>
          <w:szCs w:val="32"/>
          <w:lang w:eastAsia="en-US"/>
        </w:rPr>
        <w:t>ч</w:t>
      </w:r>
      <w:r w:rsidRPr="00DF572D">
        <w:rPr>
          <w:sz w:val="32"/>
          <w:szCs w:val="32"/>
          <w:lang w:eastAsia="en-US"/>
        </w:rPr>
        <w:t>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моциона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рашен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образ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ро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нг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щ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тератур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образователь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аз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ообразова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нг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г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туп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литер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тур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ексик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посредствен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нг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р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жения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браз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даваем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спрессивн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тафоричн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х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to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bufstake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алеч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ошад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/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понят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езднике/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to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cowboy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хач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втомобиле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искусси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бл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бле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ящ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л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ритерие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граниче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у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ск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нцип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е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ящ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ак</w:t>
      </w:r>
      <w:r w:rsidR="00E10BE7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рниц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лаг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граничи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ифференцир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мантиче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ое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казы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ак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ческ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чне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че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уктур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тносящи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туп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инаково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пр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тых</w:t>
      </w:r>
      <w:proofErr w:type="gramEnd"/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ыч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ж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ческ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о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5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быч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ремен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правл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сив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пад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торически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а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пад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с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язате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арактера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ходно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я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а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иахрон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а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нхро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пр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изводное»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E10BE7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мер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глий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mould</w:t>
      </w:r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торичес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значающ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отли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у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ни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е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форма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е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нхрон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обор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to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mould</w:t>
      </w:r>
      <w:r w:rsidRPr="00DF572D">
        <w:rPr>
          <w:sz w:val="32"/>
          <w:szCs w:val="32"/>
          <w:lang w:eastAsia="en-US"/>
        </w:rPr>
        <w:t>→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a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mould</w:t>
      </w:r>
      <w:r w:rsidRPr="00DF572D">
        <w:rPr>
          <w:sz w:val="32"/>
          <w:szCs w:val="32"/>
          <w:lang w:eastAsia="en-US"/>
        </w:rPr>
        <w:t>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стен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виг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ко-дефиницион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нцип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ст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о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я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н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г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а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фини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г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обор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3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Действ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нцип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след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дующ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мерах: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val="en-US" w:eastAsia="en-US"/>
        </w:rPr>
      </w:pPr>
      <w:proofErr w:type="gramStart"/>
      <w:r w:rsidRPr="00DF572D">
        <w:rPr>
          <w:sz w:val="32"/>
          <w:szCs w:val="32"/>
          <w:lang w:val="en-US" w:eastAsia="en-US"/>
        </w:rPr>
        <w:t>look-</w:t>
      </w:r>
      <w:proofErr w:type="gramEnd"/>
      <w:r w:rsidRPr="00DF572D">
        <w:rPr>
          <w:sz w:val="32"/>
          <w:szCs w:val="32"/>
          <w:lang w:val="en-US" w:eastAsia="en-US"/>
        </w:rPr>
        <w:t>the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act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of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looking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(V→N);</w:t>
      </w:r>
      <w:r w:rsidR="00196958" w:rsidRPr="00DF572D">
        <w:rPr>
          <w:sz w:val="32"/>
          <w:szCs w:val="32"/>
          <w:lang w:val="en-US"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val="en-US" w:eastAsia="en-US"/>
        </w:rPr>
      </w:pPr>
      <w:proofErr w:type="gramStart"/>
      <w:r w:rsidRPr="00DF572D">
        <w:rPr>
          <w:sz w:val="32"/>
          <w:szCs w:val="32"/>
          <w:lang w:val="en-US" w:eastAsia="en-US"/>
        </w:rPr>
        <w:t>pressure</w:t>
      </w:r>
      <w:proofErr w:type="gramEnd"/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–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to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exert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pressure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(N→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V)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Исслед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ащу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зво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дел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вод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знач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ва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ъясн</w:t>
      </w:r>
      <w:r w:rsidRPr="00DF572D">
        <w:rPr>
          <w:sz w:val="32"/>
          <w:szCs w:val="32"/>
          <w:lang w:eastAsia="en-US"/>
        </w:rPr>
        <w:t>я</w:t>
      </w:r>
      <w:r w:rsidRPr="00DF572D">
        <w:rPr>
          <w:sz w:val="32"/>
          <w:szCs w:val="32"/>
          <w:lang w:eastAsia="en-US"/>
        </w:rPr>
        <w:t>етс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ж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г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кратност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йств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2]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ход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верга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тирова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пад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ен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ни</w:t>
      </w:r>
      <w:r w:rsidRPr="00DF572D">
        <w:rPr>
          <w:sz w:val="32"/>
          <w:szCs w:val="32"/>
          <w:lang w:eastAsia="en-US"/>
        </w:rPr>
        <w:t>к</w:t>
      </w:r>
      <w:r w:rsidRPr="00DF572D">
        <w:rPr>
          <w:sz w:val="32"/>
          <w:szCs w:val="32"/>
          <w:lang w:eastAsia="en-US"/>
        </w:rPr>
        <w:t>нов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тветствующ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х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пираяс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ующ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ческ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яз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х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д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лич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ова</w:t>
      </w:r>
      <w:r w:rsidRPr="00DF572D">
        <w:rPr>
          <w:sz w:val="32"/>
          <w:szCs w:val="32"/>
          <w:lang w:eastAsia="en-US"/>
        </w:rPr>
        <w:t>в</w:t>
      </w:r>
      <w:r w:rsidRPr="00DF572D">
        <w:rPr>
          <w:sz w:val="32"/>
          <w:szCs w:val="32"/>
          <w:lang w:eastAsia="en-US"/>
        </w:rPr>
        <w:t>ш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не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условле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кстом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val="en-US" w:eastAsia="en-US"/>
        </w:rPr>
      </w:pPr>
      <w:r w:rsidRPr="00DF572D">
        <w:rPr>
          <w:sz w:val="32"/>
          <w:szCs w:val="32"/>
          <w:lang w:eastAsia="en-US"/>
        </w:rPr>
        <w:t>Например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</w:t>
      </w:r>
      <w:r w:rsidRPr="00DF572D">
        <w:rPr>
          <w:sz w:val="32"/>
          <w:szCs w:val="32"/>
          <w:lang w:val="en-US" w:eastAsia="en-US"/>
        </w:rPr>
        <w:t>automobile</w:t>
      </w:r>
      <w:r w:rsidRPr="00DF572D">
        <w:rPr>
          <w:sz w:val="32"/>
          <w:szCs w:val="32"/>
          <w:lang w:eastAsia="en-US"/>
        </w:rPr>
        <w:t>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ю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динствен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автомобиль»</w:t>
      </w:r>
      <w:r w:rsidR="00E10BE7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ж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ондона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а</w:t>
      </w:r>
      <w:r w:rsidRPr="00DF572D">
        <w:rPr>
          <w:sz w:val="32"/>
          <w:szCs w:val="32"/>
          <w:lang w:val="en-US" w:eastAsia="en-US"/>
        </w:rPr>
        <w:t>:</w:t>
      </w:r>
      <w:r w:rsidR="00196958" w:rsidRPr="00DF572D">
        <w:rPr>
          <w:sz w:val="32"/>
          <w:szCs w:val="32"/>
          <w:lang w:val="en-US"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val="en-US" w:eastAsia="en-US"/>
        </w:rPr>
      </w:pPr>
      <w:r w:rsidRPr="00DF572D">
        <w:rPr>
          <w:i/>
          <w:sz w:val="32"/>
          <w:szCs w:val="32"/>
          <w:lang w:val="en-US" w:eastAsia="en-US"/>
        </w:rPr>
        <w:t>«I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went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about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amongst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men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who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sat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in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high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places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–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proofErr w:type="gramStart"/>
      <w:r w:rsidRPr="00DF572D">
        <w:rPr>
          <w:i/>
          <w:sz w:val="32"/>
          <w:szCs w:val="32"/>
          <w:lang w:val="en-US" w:eastAsia="en-US"/>
        </w:rPr>
        <w:t>th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preaches</w:t>
      </w:r>
      <w:proofErr w:type="gramEnd"/>
      <w:r w:rsidRPr="00DF572D">
        <w:rPr>
          <w:i/>
          <w:sz w:val="32"/>
          <w:szCs w:val="32"/>
          <w:lang w:val="en-US" w:eastAsia="en-US"/>
        </w:rPr>
        <w:t>,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business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men,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professors,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and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editors.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I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at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meat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with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m,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drank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with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m,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automobile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with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m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and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studied</w:t>
      </w:r>
      <w:r w:rsidR="00196958" w:rsidRPr="00DF572D">
        <w:rPr>
          <w:i/>
          <w:sz w:val="32"/>
          <w:szCs w:val="32"/>
          <w:lang w:val="en-US" w:eastAsia="en-US"/>
        </w:rPr>
        <w:t xml:space="preserve"> </w:t>
      </w:r>
      <w:r w:rsidRPr="00DF572D">
        <w:rPr>
          <w:i/>
          <w:sz w:val="32"/>
          <w:szCs w:val="32"/>
          <w:lang w:val="en-US" w:eastAsia="en-US"/>
        </w:rPr>
        <w:t>them»</w:t>
      </w:r>
      <w:r w:rsidR="00196958" w:rsidRPr="00DF572D">
        <w:rPr>
          <w:sz w:val="32"/>
          <w:szCs w:val="32"/>
          <w:lang w:val="en-US"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[6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че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уктур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авляющ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ин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учае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сход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сто</w:t>
      </w:r>
      <w:r w:rsidRPr="00DF572D">
        <w:rPr>
          <w:sz w:val="32"/>
          <w:szCs w:val="32"/>
          <w:lang w:eastAsia="en-US"/>
        </w:rPr>
        <w:t>я</w:t>
      </w:r>
      <w:r w:rsidRPr="00DF572D">
        <w:rPr>
          <w:sz w:val="32"/>
          <w:szCs w:val="32"/>
          <w:lang w:eastAsia="en-US"/>
        </w:rPr>
        <w:t>те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от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де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об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стоятель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утё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т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фориз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тоним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чё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сход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ы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че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рукту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ж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лас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вно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озьмё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</w:t>
      </w:r>
      <w:r w:rsidRPr="00DF572D">
        <w:rPr>
          <w:sz w:val="32"/>
          <w:szCs w:val="32"/>
          <w:lang w:val="en-US" w:eastAsia="en-US"/>
        </w:rPr>
        <w:t>to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floor</w:t>
      </w:r>
      <w:r w:rsidRPr="00DF572D">
        <w:rPr>
          <w:sz w:val="32"/>
          <w:szCs w:val="32"/>
          <w:lang w:eastAsia="en-US"/>
        </w:rPr>
        <w:t>»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говор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ч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потребля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нос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ысле: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1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to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floor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a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question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ме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и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вет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прос;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2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ути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тав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пи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разг.);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3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конч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работу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разг.)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с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ите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floor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т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ор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уча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ило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ледователь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ел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огико–семантиче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висим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н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ом: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1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знач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мож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знач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яе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ительного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2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знач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у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ва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ите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и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иффуз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ем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3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лад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ник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зульта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о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ход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формировалис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л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яв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в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чиняяс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ко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нов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знач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глий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дователь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глий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арактер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бо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мантичес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ш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ний</w:t>
      </w:r>
      <w:r w:rsidRPr="00DF572D">
        <w:rPr>
          <w:b/>
          <w:bCs/>
          <w:sz w:val="32"/>
          <w:szCs w:val="32"/>
          <w:lang w:eastAsia="en-US"/>
        </w:rPr>
        <w:t>.</w:t>
      </w:r>
      <w:r w:rsidR="00196958" w:rsidRPr="00DF572D">
        <w:rPr>
          <w:b/>
          <w:bCs/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э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яв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ё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ообраз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лассифицир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ш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во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ж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ш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мет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ич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ространенные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ообразовате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верт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рова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ствительно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ним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г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означе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ельными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ла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полня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йств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ем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ельными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аств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ительно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очислен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рупп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ыме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гол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ъясн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ецифи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е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матики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4A508F" w:rsidRPr="00DF572D" w:rsidRDefault="004A508F" w:rsidP="0034721D">
      <w:pPr>
        <w:ind w:firstLine="709"/>
        <w:jc w:val="both"/>
        <w:rPr>
          <w:sz w:val="32"/>
          <w:szCs w:val="32"/>
          <w:lang w:eastAsia="en-US"/>
        </w:rPr>
      </w:pPr>
    </w:p>
    <w:p w:rsidR="004A508F" w:rsidRPr="00DF572D" w:rsidRDefault="004A508F" w:rsidP="00BB6E7C">
      <w:pPr>
        <w:ind w:left="567" w:hanging="567"/>
        <w:jc w:val="both"/>
        <w:rPr>
          <w:b/>
          <w:sz w:val="28"/>
          <w:szCs w:val="32"/>
          <w:lang w:eastAsia="en-US"/>
        </w:rPr>
      </w:pPr>
      <w:r w:rsidRPr="00DF572D">
        <w:rPr>
          <w:b/>
          <w:sz w:val="28"/>
          <w:szCs w:val="32"/>
          <w:lang w:eastAsia="en-US"/>
        </w:rPr>
        <w:t>Литература</w:t>
      </w:r>
    </w:p>
    <w:p w:rsidR="004A508F" w:rsidRPr="00DF572D" w:rsidRDefault="004A508F" w:rsidP="00BB6E7C">
      <w:pPr>
        <w:numPr>
          <w:ilvl w:val="0"/>
          <w:numId w:val="18"/>
        </w:numPr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Загоруй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онверс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нглийско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зык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ё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снов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</w:t>
      </w:r>
      <w:r w:rsidRPr="00DF572D">
        <w:rPr>
          <w:sz w:val="28"/>
          <w:szCs w:val="32"/>
          <w:lang w:eastAsia="en-US"/>
        </w:rPr>
        <w:t>о</w:t>
      </w:r>
      <w:r w:rsidRPr="00DF572D">
        <w:rPr>
          <w:sz w:val="28"/>
          <w:szCs w:val="32"/>
          <w:lang w:eastAsia="en-US"/>
        </w:rPr>
        <w:t>блем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Загоруйко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опрос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ловообразова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разообр</w:t>
      </w:r>
      <w:r w:rsidRPr="00DF572D">
        <w:rPr>
          <w:sz w:val="28"/>
          <w:szCs w:val="32"/>
          <w:lang w:eastAsia="en-US"/>
        </w:rPr>
        <w:t>а</w:t>
      </w:r>
      <w:r w:rsidRPr="00DF572D">
        <w:rPr>
          <w:sz w:val="28"/>
          <w:szCs w:val="32"/>
          <w:lang w:eastAsia="en-US"/>
        </w:rPr>
        <w:t>зовани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остов-на-Дону</w:t>
      </w:r>
      <w:r w:rsidR="00543BA5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РГПИ,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980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76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</w:p>
    <w:p w:rsidR="004A508F" w:rsidRPr="00DF572D" w:rsidRDefault="004A508F" w:rsidP="00BB6E7C">
      <w:pPr>
        <w:numPr>
          <w:ilvl w:val="0"/>
          <w:numId w:val="18"/>
        </w:numPr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Каращу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ловообразова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нглий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зык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="00B02CAF"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="00B02CAF" w:rsidRPr="00DF572D">
        <w:rPr>
          <w:sz w:val="28"/>
          <w:szCs w:val="32"/>
          <w:lang w:eastAsia="en-US"/>
        </w:rPr>
        <w:t>учебн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02CAF" w:rsidRPr="00DF572D">
        <w:rPr>
          <w:sz w:val="28"/>
          <w:szCs w:val="32"/>
          <w:lang w:eastAsia="en-US"/>
        </w:rPr>
        <w:t>п</w:t>
      </w:r>
      <w:r w:rsidR="00B02CAF" w:rsidRPr="00DF572D">
        <w:rPr>
          <w:sz w:val="28"/>
          <w:szCs w:val="32"/>
          <w:lang w:eastAsia="en-US"/>
        </w:rPr>
        <w:t>о</w:t>
      </w:r>
      <w:r w:rsidR="00B02CAF" w:rsidRPr="00DF572D">
        <w:rPr>
          <w:sz w:val="28"/>
          <w:szCs w:val="32"/>
          <w:lang w:eastAsia="en-US"/>
        </w:rPr>
        <w:t>соб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543BA5" w:rsidRPr="00DF572D">
        <w:rPr>
          <w:sz w:val="28"/>
          <w:szCs w:val="32"/>
          <w:lang w:eastAsia="en-US"/>
        </w:rPr>
        <w:t>Каращук</w:t>
      </w:r>
      <w:r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Москва</w:t>
      </w:r>
      <w:proofErr w:type="gramStart"/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Высш.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шк.,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1977</w:t>
      </w:r>
      <w:r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302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</w:p>
    <w:p w:rsidR="004A508F" w:rsidRPr="00DF572D" w:rsidRDefault="004A508F" w:rsidP="00BB6E7C">
      <w:pPr>
        <w:numPr>
          <w:ilvl w:val="0"/>
          <w:numId w:val="18"/>
        </w:numPr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Кост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Пособие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для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научных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работников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по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развитию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нав</w:t>
      </w:r>
      <w:r w:rsidRPr="00DF572D">
        <w:rPr>
          <w:sz w:val="28"/>
          <w:szCs w:val="32"/>
          <w:shd w:val="clear" w:color="auto" w:fill="FFFFFF"/>
          <w:lang w:eastAsia="en-US"/>
        </w:rPr>
        <w:t>ы</w:t>
      </w:r>
      <w:r w:rsidRPr="00DF572D">
        <w:rPr>
          <w:sz w:val="28"/>
          <w:szCs w:val="32"/>
          <w:shd w:val="clear" w:color="auto" w:fill="FFFFFF"/>
          <w:lang w:eastAsia="en-US"/>
        </w:rPr>
        <w:t>ков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устной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речи</w:t>
      </w:r>
      <w:proofErr w:type="gramStart"/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7D7072" w:rsidRPr="00DF572D">
        <w:rPr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Английский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язык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543BA5" w:rsidRPr="00DF572D">
        <w:rPr>
          <w:sz w:val="28"/>
          <w:szCs w:val="32"/>
          <w:shd w:val="clear" w:color="auto" w:fill="FFFFFF"/>
          <w:lang w:eastAsia="en-US"/>
        </w:rPr>
        <w:t>/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Б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Борковская,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Косте</w:t>
      </w:r>
      <w:r w:rsidR="007D7072" w:rsidRPr="00DF572D">
        <w:rPr>
          <w:sz w:val="28"/>
          <w:szCs w:val="32"/>
          <w:lang w:eastAsia="en-US"/>
        </w:rPr>
        <w:t>н</w:t>
      </w:r>
      <w:r w:rsidR="007D7072" w:rsidRPr="00DF572D">
        <w:rPr>
          <w:sz w:val="28"/>
          <w:szCs w:val="32"/>
          <w:lang w:eastAsia="en-US"/>
        </w:rPr>
        <w:t>ко,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Михельсон,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Успенская</w:t>
      </w:r>
      <w:r w:rsidRPr="00DF572D">
        <w:rPr>
          <w:sz w:val="28"/>
          <w:szCs w:val="32"/>
          <w:shd w:val="clear" w:color="auto" w:fill="FFFFFF"/>
          <w:lang w:eastAsia="en-US"/>
        </w:rPr>
        <w:t>.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–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7D7072" w:rsidRPr="00DF572D">
        <w:rPr>
          <w:sz w:val="28"/>
          <w:szCs w:val="32"/>
          <w:lang w:eastAsia="en-US"/>
        </w:rPr>
        <w:t>Ленинград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970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88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ISBN</w:t>
      </w:r>
      <w:r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-02-027940-4</w:t>
      </w:r>
      <w:r w:rsidR="00196958" w:rsidRPr="00DF572D">
        <w:rPr>
          <w:sz w:val="28"/>
          <w:szCs w:val="32"/>
          <w:lang w:eastAsia="en-US"/>
        </w:rPr>
        <w:t xml:space="preserve"> </w:t>
      </w:r>
    </w:p>
    <w:p w:rsidR="004A508F" w:rsidRPr="00DF572D" w:rsidRDefault="004A508F" w:rsidP="00BB6E7C">
      <w:pPr>
        <w:numPr>
          <w:ilvl w:val="0"/>
          <w:numId w:val="18"/>
        </w:numPr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Морохов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лов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едложе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стор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нглий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зык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24565"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24565"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Мороховский</w:t>
      </w:r>
      <w:r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shd w:val="clear" w:color="auto" w:fill="FFFFFF"/>
          <w:lang w:eastAsia="en-US"/>
        </w:rPr>
        <w:t>Киев</w:t>
      </w:r>
      <w:proofErr w:type="gramStart"/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824565" w:rsidRPr="00DF572D">
        <w:rPr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824565" w:rsidRPr="00DF572D">
        <w:rPr>
          <w:sz w:val="28"/>
          <w:szCs w:val="32"/>
          <w:shd w:val="clear" w:color="auto" w:fill="FFFFFF"/>
          <w:lang w:eastAsia="en-US"/>
        </w:rPr>
        <w:t>Вища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824565" w:rsidRPr="00DF572D">
        <w:rPr>
          <w:sz w:val="28"/>
          <w:szCs w:val="32"/>
          <w:shd w:val="clear" w:color="auto" w:fill="FFFFFF"/>
          <w:lang w:eastAsia="en-US"/>
        </w:rPr>
        <w:t>школа</w:t>
      </w:r>
      <w:r w:rsidR="00196958" w:rsidRPr="00DF572D">
        <w:rPr>
          <w:sz w:val="28"/>
          <w:szCs w:val="32"/>
          <w:shd w:val="clear" w:color="auto" w:fill="FFFFFF"/>
          <w:lang w:eastAsia="en-US"/>
        </w:rPr>
        <w:t xml:space="preserve"> </w:t>
      </w:r>
      <w:r w:rsidR="00824565" w:rsidRPr="00DF572D">
        <w:rPr>
          <w:sz w:val="28"/>
          <w:szCs w:val="32"/>
          <w:shd w:val="clear" w:color="auto" w:fill="FFFFFF"/>
          <w:lang w:eastAsia="en-US"/>
        </w:rPr>
        <w:t>1980</w:t>
      </w:r>
      <w:r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24565" w:rsidRPr="00DF572D">
        <w:rPr>
          <w:sz w:val="28"/>
          <w:szCs w:val="32"/>
          <w:lang w:eastAsia="en-US"/>
        </w:rPr>
        <w:t>215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</w:p>
    <w:p w:rsidR="004A508F" w:rsidRPr="00DF572D" w:rsidRDefault="004A508F" w:rsidP="00BB6E7C">
      <w:pPr>
        <w:numPr>
          <w:ilvl w:val="0"/>
          <w:numId w:val="18"/>
        </w:numPr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Смирниц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Лексиколог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нглий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зыка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Сми</w:t>
      </w:r>
      <w:r w:rsidR="00B771AC" w:rsidRPr="00DF572D">
        <w:rPr>
          <w:sz w:val="28"/>
          <w:szCs w:val="32"/>
          <w:lang w:eastAsia="en-US"/>
        </w:rPr>
        <w:t>р</w:t>
      </w:r>
      <w:r w:rsidR="00B771AC" w:rsidRPr="00DF572D">
        <w:rPr>
          <w:sz w:val="28"/>
          <w:szCs w:val="32"/>
          <w:lang w:eastAsia="en-US"/>
        </w:rPr>
        <w:t>ницкий</w:t>
      </w:r>
      <w:r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Изд-во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ли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иностр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яз</w:t>
      </w:r>
      <w:proofErr w:type="gramStart"/>
      <w:r w:rsidR="00B771AC" w:rsidRPr="00DF572D">
        <w:rPr>
          <w:sz w:val="28"/>
          <w:szCs w:val="32"/>
          <w:lang w:eastAsia="en-US"/>
        </w:rPr>
        <w:t>.,</w:t>
      </w:r>
      <w:r w:rsidR="00196958" w:rsidRPr="00DF572D">
        <w:rPr>
          <w:sz w:val="28"/>
          <w:szCs w:val="32"/>
          <w:lang w:eastAsia="en-US"/>
        </w:rPr>
        <w:t xml:space="preserve"> </w:t>
      </w:r>
      <w:proofErr w:type="gramEnd"/>
      <w:r w:rsidR="00B771AC" w:rsidRPr="00DF572D">
        <w:rPr>
          <w:sz w:val="28"/>
          <w:szCs w:val="32"/>
          <w:lang w:eastAsia="en-US"/>
        </w:rPr>
        <w:t>1956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260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B771AC" w:rsidRPr="00DF572D">
        <w:rPr>
          <w:sz w:val="28"/>
          <w:szCs w:val="32"/>
          <w:lang w:eastAsia="en-US"/>
        </w:rPr>
        <w:t>с.</w:t>
      </w:r>
      <w:r w:rsidRPr="00DF572D">
        <w:rPr>
          <w:sz w:val="28"/>
          <w:szCs w:val="32"/>
          <w:lang w:eastAsia="en-US"/>
        </w:rPr>
        <w:t>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95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1-80.</w:t>
      </w:r>
    </w:p>
    <w:p w:rsidR="004A508F" w:rsidRPr="00DF572D" w:rsidRDefault="004A508F" w:rsidP="00BB6E7C">
      <w:pPr>
        <w:numPr>
          <w:ilvl w:val="0"/>
          <w:numId w:val="18"/>
        </w:numPr>
        <w:ind w:left="567" w:hanging="567"/>
        <w:contextualSpacing/>
        <w:jc w:val="both"/>
        <w:rPr>
          <w:sz w:val="28"/>
          <w:szCs w:val="32"/>
          <w:lang w:val="en-US" w:eastAsia="en-US"/>
        </w:rPr>
      </w:pPr>
      <w:r w:rsidRPr="00DF572D">
        <w:rPr>
          <w:sz w:val="28"/>
          <w:szCs w:val="32"/>
          <w:lang w:val="en-US" w:eastAsia="en-US"/>
        </w:rPr>
        <w:t>J.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London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"In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a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distant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land":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stories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/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manual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prepared.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Natalia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Arkhipova,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Oleg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Dyakonov,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Oleg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Overchenko.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-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Moscow: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AST: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East-West,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2008.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–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380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p.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="0012447E" w:rsidRPr="00DF572D">
        <w:rPr>
          <w:sz w:val="28"/>
          <w:szCs w:val="32"/>
          <w:lang w:val="en-US" w:eastAsia="en-US"/>
        </w:rPr>
        <w:t>-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ISBN</w:t>
      </w:r>
      <w:r w:rsidR="00196958" w:rsidRPr="00DF572D">
        <w:rPr>
          <w:sz w:val="28"/>
          <w:szCs w:val="32"/>
          <w:lang w:val="en-US" w:eastAsia="en-US"/>
        </w:rPr>
        <w:t xml:space="preserve"> </w:t>
      </w:r>
      <w:r w:rsidRPr="00DF572D">
        <w:rPr>
          <w:sz w:val="28"/>
          <w:szCs w:val="32"/>
          <w:lang w:val="en-US" w:eastAsia="en-US"/>
        </w:rPr>
        <w:t>978-5-17-048685-4</w:t>
      </w:r>
      <w:r w:rsidR="00B771AC" w:rsidRPr="00DF572D">
        <w:rPr>
          <w:sz w:val="28"/>
          <w:szCs w:val="32"/>
          <w:lang w:val="en-US" w:eastAsia="en-US"/>
        </w:rPr>
        <w:t>.</w:t>
      </w:r>
    </w:p>
    <w:p w:rsidR="004A508F" w:rsidRPr="00DF572D" w:rsidRDefault="004A508F" w:rsidP="00BB6E7C">
      <w:pPr>
        <w:ind w:left="567" w:hanging="567"/>
        <w:jc w:val="both"/>
        <w:rPr>
          <w:sz w:val="28"/>
          <w:szCs w:val="32"/>
          <w:lang w:val="en-US" w:eastAsia="en-US"/>
        </w:rPr>
      </w:pPr>
    </w:p>
    <w:p w:rsidR="004A508F" w:rsidRPr="00DF572D" w:rsidRDefault="004A508F" w:rsidP="0034721D">
      <w:pPr>
        <w:ind w:firstLine="709"/>
        <w:jc w:val="both"/>
        <w:rPr>
          <w:sz w:val="32"/>
          <w:szCs w:val="32"/>
          <w:lang w:val="en-US" w:eastAsia="en-US"/>
        </w:rPr>
      </w:pPr>
    </w:p>
    <w:p w:rsidR="004A508F" w:rsidRPr="00DF572D" w:rsidRDefault="004A508F" w:rsidP="00BB6E7C">
      <w:pPr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811.111</w:t>
      </w:r>
    </w:p>
    <w:p w:rsidR="004A508F" w:rsidRPr="00DF572D" w:rsidRDefault="004A508F" w:rsidP="00D25730">
      <w:pPr>
        <w:pStyle w:val="2"/>
      </w:pPr>
      <w:bookmarkStart w:id="143" w:name="_Toc58430922"/>
      <w:r w:rsidRPr="00DF572D">
        <w:t>Дурдымырадова</w:t>
      </w:r>
      <w:r w:rsidR="00196958" w:rsidRPr="00DF572D">
        <w:t xml:space="preserve"> </w:t>
      </w:r>
      <w:r w:rsidRPr="00DF572D">
        <w:t>Джерен</w:t>
      </w:r>
      <w:r w:rsidR="00196958" w:rsidRPr="00DF572D">
        <w:t xml:space="preserve"> </w:t>
      </w:r>
      <w:r w:rsidRPr="00DF572D">
        <w:t>Язгелдиевна</w:t>
      </w:r>
      <w:r w:rsidR="00B771AC" w:rsidRPr="00DF572D">
        <w:t>,</w:t>
      </w:r>
      <w:bookmarkEnd w:id="143"/>
    </w:p>
    <w:p w:rsidR="004A508F" w:rsidRPr="00DF572D" w:rsidRDefault="004A508F" w:rsidP="00BB6E7C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34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нститут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лологии</w:t>
      </w:r>
    </w:p>
    <w:p w:rsidR="004A508F" w:rsidRPr="00DF572D" w:rsidRDefault="00E50F74" w:rsidP="00BB6E7C">
      <w:pPr>
        <w:widowControl w:val="0"/>
        <w:tabs>
          <w:tab w:val="left" w:pos="9000"/>
        </w:tabs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bCs/>
          <w:i/>
          <w:sz w:val="32"/>
          <w:szCs w:val="32"/>
          <w:shd w:val="clear" w:color="auto" w:fill="FFFFFF"/>
          <w:lang w:val="en-US" w:eastAsia="en-US"/>
        </w:rPr>
        <w:t>E</w:t>
      </w:r>
      <w:r w:rsidRPr="00DF572D">
        <w:rPr>
          <w:rFonts w:eastAsia="Calibri"/>
          <w:bCs/>
          <w:i/>
          <w:sz w:val="32"/>
          <w:szCs w:val="32"/>
          <w:shd w:val="clear" w:color="auto" w:fill="FFFFFF"/>
          <w:lang w:eastAsia="en-US"/>
        </w:rPr>
        <w:t>-</w:t>
      </w:r>
      <w:r w:rsidRPr="00DF572D">
        <w:rPr>
          <w:rFonts w:eastAsia="Calibri"/>
          <w:bCs/>
          <w:i/>
          <w:sz w:val="32"/>
          <w:szCs w:val="32"/>
          <w:shd w:val="clear" w:color="auto" w:fill="FFFFFF"/>
          <w:lang w:val="en-US" w:eastAsia="en-US"/>
        </w:rPr>
        <w:t>mail</w:t>
      </w:r>
      <w:r w:rsidRPr="00DF572D">
        <w:rPr>
          <w:rFonts w:eastAsia="Calibri"/>
          <w:bCs/>
          <w:i/>
          <w:sz w:val="32"/>
          <w:szCs w:val="32"/>
          <w:shd w:val="clear" w:color="auto" w:fill="FFFFFF"/>
          <w:lang w:eastAsia="en-US"/>
        </w:rPr>
        <w:t xml:space="preserve">: </w:t>
      </w:r>
      <w:hyperlink r:id="rId37" w:history="1">
        <w:r w:rsidR="004A508F" w:rsidRPr="00DF572D">
          <w:rPr>
            <w:rFonts w:eastAsia="Calibri"/>
            <w:i/>
            <w:sz w:val="32"/>
            <w:szCs w:val="32"/>
            <w:lang w:val="en-US" w:eastAsia="en-US"/>
          </w:rPr>
          <w:t>bilbild</w:t>
        </w:r>
        <w:r w:rsidR="004A508F" w:rsidRPr="00DF572D">
          <w:rPr>
            <w:rFonts w:eastAsia="Calibri"/>
            <w:i/>
            <w:sz w:val="32"/>
            <w:szCs w:val="32"/>
            <w:lang w:eastAsia="en-US"/>
          </w:rPr>
          <w:t>@</w:t>
        </w:r>
        <w:r w:rsidR="004A508F" w:rsidRPr="00DF572D">
          <w:rPr>
            <w:rFonts w:eastAsia="Calibri"/>
            <w:i/>
            <w:sz w:val="32"/>
            <w:szCs w:val="32"/>
            <w:lang w:val="en-US" w:eastAsia="en-US"/>
          </w:rPr>
          <w:t>bk</w:t>
        </w:r>
        <w:r w:rsidR="004A508F" w:rsidRPr="00DF572D">
          <w:rPr>
            <w:rFonts w:eastAsia="Calibri"/>
            <w:i/>
            <w:sz w:val="32"/>
            <w:szCs w:val="32"/>
            <w:lang w:eastAsia="en-US"/>
          </w:rPr>
          <w:t>.</w:t>
        </w:r>
        <w:r w:rsidR="004A508F" w:rsidRPr="00DF572D">
          <w:rPr>
            <w:rFonts w:eastAsia="Calibri"/>
            <w:i/>
            <w:sz w:val="32"/>
            <w:szCs w:val="32"/>
            <w:lang w:val="en-US" w:eastAsia="en-US"/>
          </w:rPr>
          <w:t>ru</w:t>
        </w:r>
      </w:hyperlink>
    </w:p>
    <w:p w:rsidR="004A508F" w:rsidRPr="00DF572D" w:rsidRDefault="004A508F" w:rsidP="00BB6E7C">
      <w:pPr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Лепшок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Светлан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Мурзакуловна,</w:t>
      </w:r>
    </w:p>
    <w:p w:rsidR="004A508F" w:rsidRPr="00DF572D" w:rsidRDefault="004A508F" w:rsidP="00BB6E7C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п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ерманск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лологии</w:t>
      </w:r>
    </w:p>
    <w:p w:rsidR="004A508F" w:rsidRPr="00DF572D" w:rsidRDefault="00E50F74" w:rsidP="00BB6E7C">
      <w:pPr>
        <w:jc w:val="right"/>
        <w:rPr>
          <w:rFonts w:eastAsia="Calibri"/>
          <w:i/>
          <w:sz w:val="32"/>
          <w:szCs w:val="32"/>
          <w:lang w:val="en-US"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 xml:space="preserve">E-mail: </w:t>
      </w:r>
      <w:hyperlink r:id="rId38" w:history="1">
        <w:r w:rsidR="004A508F" w:rsidRPr="00DF572D">
          <w:rPr>
            <w:rFonts w:eastAsia="Calibri"/>
            <w:i/>
            <w:sz w:val="32"/>
            <w:szCs w:val="32"/>
            <w:lang w:val="en-US" w:eastAsia="en-US"/>
          </w:rPr>
          <w:t>lepshokova.sveta62@mail.ru</w:t>
        </w:r>
      </w:hyperlink>
    </w:p>
    <w:p w:rsidR="004A508F" w:rsidRPr="00DF572D" w:rsidRDefault="004A508F" w:rsidP="00BB6E7C">
      <w:pPr>
        <w:shd w:val="clear" w:color="auto" w:fill="FFFFFF"/>
        <w:jc w:val="right"/>
        <w:rPr>
          <w:rFonts w:eastAsia="Calibri"/>
          <w:i/>
          <w:sz w:val="32"/>
          <w:szCs w:val="32"/>
          <w:lang w:eastAsia="en-US" w:bidi="ru-RU"/>
        </w:rPr>
      </w:pPr>
      <w:r w:rsidRPr="00DF572D">
        <w:rPr>
          <w:rFonts w:eastAsia="Calibri"/>
          <w:i/>
          <w:sz w:val="32"/>
          <w:szCs w:val="32"/>
          <w:lang w:eastAsia="en-US" w:bidi="ru-RU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ru-RU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ru-RU"/>
        </w:rPr>
        <w:t>университет</w:t>
      </w:r>
    </w:p>
    <w:p w:rsidR="004A508F" w:rsidRPr="00DF572D" w:rsidRDefault="00196958" w:rsidP="00BB6E7C">
      <w:pPr>
        <w:shd w:val="clear" w:color="auto" w:fill="FFFFFF"/>
        <w:jc w:val="right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имени</w:t>
      </w: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У.</w:t>
      </w: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Д.</w:t>
      </w: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Алиева,</w:t>
      </w: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г.</w:t>
      </w: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Карачаевск,</w:t>
      </w:r>
      <w:r w:rsidRPr="00DF572D">
        <w:rPr>
          <w:rFonts w:eastAsia="Calibri"/>
          <w:i/>
          <w:sz w:val="32"/>
          <w:szCs w:val="32"/>
          <w:lang w:eastAsia="en-US" w:bidi="ru-RU"/>
        </w:rPr>
        <w:t xml:space="preserve"> </w:t>
      </w:r>
      <w:r w:rsidR="004A508F" w:rsidRPr="00DF572D">
        <w:rPr>
          <w:rFonts w:eastAsia="Calibri"/>
          <w:i/>
          <w:sz w:val="32"/>
          <w:szCs w:val="32"/>
          <w:lang w:eastAsia="en-US" w:bidi="ru-RU"/>
        </w:rPr>
        <w:t>Россия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b/>
          <w:bCs/>
          <w:sz w:val="32"/>
          <w:szCs w:val="32"/>
        </w:rPr>
      </w:pPr>
    </w:p>
    <w:p w:rsidR="004A508F" w:rsidRPr="00DF572D" w:rsidRDefault="004A508F" w:rsidP="00D25730">
      <w:pPr>
        <w:pStyle w:val="2"/>
      </w:pPr>
      <w:bookmarkStart w:id="144" w:name="_Toc58430923"/>
      <w:r w:rsidRPr="00DF572D">
        <w:t>РЕЧЕВОЙ</w:t>
      </w:r>
      <w:r w:rsidR="00196958" w:rsidRPr="00DF572D">
        <w:t xml:space="preserve"> </w:t>
      </w:r>
      <w:r w:rsidRPr="00DF572D">
        <w:t>ХОД</w:t>
      </w:r>
      <w:r w:rsidR="00196958" w:rsidRPr="00DF572D">
        <w:t xml:space="preserve"> </w:t>
      </w:r>
      <w:r w:rsidRPr="00DF572D">
        <w:t>КАК</w:t>
      </w:r>
      <w:r w:rsidR="00196958" w:rsidRPr="00DF572D">
        <w:t xml:space="preserve"> </w:t>
      </w:r>
      <w:r w:rsidRPr="00DF572D">
        <w:t>СРЕДСТВО</w:t>
      </w:r>
      <w:r w:rsidR="00196958" w:rsidRPr="00DF572D">
        <w:t xml:space="preserve"> </w:t>
      </w:r>
      <w:r w:rsidRPr="00DF572D">
        <w:t>ВЫРАЖЕНИЯ</w:t>
      </w:r>
      <w:bookmarkEnd w:id="144"/>
    </w:p>
    <w:p w:rsidR="004A508F" w:rsidRPr="00DF572D" w:rsidRDefault="004A508F" w:rsidP="00D25730">
      <w:pPr>
        <w:pStyle w:val="2"/>
      </w:pPr>
      <w:bookmarkStart w:id="145" w:name="_Toc58430924"/>
      <w:r w:rsidRPr="00DF572D">
        <w:t>ПОЛОЖИТЕЛЬНОЙ</w:t>
      </w:r>
      <w:r w:rsidR="00196958" w:rsidRPr="00DF572D">
        <w:t xml:space="preserve"> </w:t>
      </w:r>
      <w:r w:rsidRPr="00DF572D">
        <w:t>САМОПРЕЗЕНТАЦИИ</w:t>
      </w:r>
      <w:bookmarkEnd w:id="145"/>
    </w:p>
    <w:p w:rsidR="004A508F" w:rsidRPr="00DF572D" w:rsidRDefault="004A508F" w:rsidP="0034721D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b/>
          <w:sz w:val="32"/>
          <w:szCs w:val="32"/>
        </w:rPr>
      </w:pP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i/>
          <w:sz w:val="28"/>
          <w:szCs w:val="32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Данная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статья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посвящена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исследованию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речевого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вз</w:t>
      </w:r>
      <w:r w:rsidRPr="00DF572D">
        <w:rPr>
          <w:rFonts w:eastAsia="Calibri"/>
          <w:i/>
          <w:sz w:val="28"/>
          <w:szCs w:val="32"/>
        </w:rPr>
        <w:t>а</w:t>
      </w:r>
      <w:r w:rsidRPr="00DF572D">
        <w:rPr>
          <w:rFonts w:eastAsia="Calibri"/>
          <w:i/>
          <w:sz w:val="28"/>
          <w:szCs w:val="32"/>
        </w:rPr>
        <w:t>имодействия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в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аргументативном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дискурс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в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рамках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речевой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стратегии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положительной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самопрезентации.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В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стратегии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положительной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сам</w:t>
      </w:r>
      <w:r w:rsidRPr="00DF572D">
        <w:rPr>
          <w:rFonts w:eastAsia="Calibri"/>
          <w:i/>
          <w:sz w:val="28"/>
          <w:szCs w:val="32"/>
        </w:rPr>
        <w:t>о</w:t>
      </w:r>
      <w:r w:rsidRPr="00DF572D">
        <w:rPr>
          <w:rFonts w:eastAsia="Calibri"/>
          <w:i/>
          <w:sz w:val="28"/>
          <w:szCs w:val="32"/>
        </w:rPr>
        <w:t>презентации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используются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таки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речевы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ходы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и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речевы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акты,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иллок</w:t>
      </w:r>
      <w:r w:rsidRPr="00DF572D">
        <w:rPr>
          <w:rFonts w:eastAsia="Calibri"/>
          <w:i/>
          <w:sz w:val="28"/>
          <w:szCs w:val="32"/>
        </w:rPr>
        <w:t>у</w:t>
      </w:r>
      <w:r w:rsidRPr="00DF572D">
        <w:rPr>
          <w:rFonts w:eastAsia="Calibri"/>
          <w:i/>
          <w:sz w:val="28"/>
          <w:szCs w:val="32"/>
        </w:rPr>
        <w:t>тивно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наполнени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которых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нацелено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на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нейтрализацию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негативных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умозаключений,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которые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могут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быть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сделаны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участниками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коммуник</w:t>
      </w:r>
      <w:r w:rsidRPr="00DF572D">
        <w:rPr>
          <w:rFonts w:eastAsia="Calibri"/>
          <w:i/>
          <w:sz w:val="28"/>
          <w:szCs w:val="32"/>
        </w:rPr>
        <w:t>а</w:t>
      </w:r>
      <w:r w:rsidRPr="00DF572D">
        <w:rPr>
          <w:rFonts w:eastAsia="Calibri"/>
          <w:i/>
          <w:sz w:val="28"/>
          <w:szCs w:val="32"/>
        </w:rPr>
        <w:t>ции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в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аргументативном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  <w:r w:rsidRPr="00DF572D">
        <w:rPr>
          <w:rFonts w:eastAsia="Calibri"/>
          <w:i/>
          <w:sz w:val="28"/>
          <w:szCs w:val="32"/>
        </w:rPr>
        <w:t>дискурсе.</w:t>
      </w:r>
      <w:r w:rsidR="00196958" w:rsidRPr="00DF572D">
        <w:rPr>
          <w:rFonts w:eastAsia="Calibri"/>
          <w:i/>
          <w:sz w:val="28"/>
          <w:szCs w:val="32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i/>
          <w:sz w:val="28"/>
          <w:szCs w:val="32"/>
          <w:lang w:eastAsia="en-US"/>
        </w:rPr>
        <w:t>дискурсе</w:t>
      </w:r>
      <w:proofErr w:type="gramEnd"/>
      <w:r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чь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иалог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интактик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емантик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илистик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ыражение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</w:p>
    <w:p w:rsidR="004A508F" w:rsidRPr="00DF572D" w:rsidRDefault="004A508F" w:rsidP="00BB6E7C">
      <w:pPr>
        <w:widowControl w:val="0"/>
        <w:tabs>
          <w:tab w:val="center" w:pos="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Речев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опрезен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вляе</w:t>
      </w:r>
      <w:r w:rsidRPr="00DF572D">
        <w:rPr>
          <w:rFonts w:eastAsia="Calibri"/>
          <w:sz w:val="32"/>
          <w:szCs w:val="32"/>
        </w:rPr>
        <w:t>т</w:t>
      </w:r>
      <w:r w:rsidRPr="00DF572D">
        <w:rPr>
          <w:rFonts w:eastAsia="Calibri"/>
          <w:sz w:val="32"/>
          <w:szCs w:val="32"/>
        </w:rPr>
        <w:t>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дн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тивн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стиж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</w:t>
      </w:r>
      <w:r w:rsidRPr="00DF572D">
        <w:rPr>
          <w:rFonts w:eastAsia="Calibri"/>
          <w:sz w:val="32"/>
          <w:szCs w:val="32"/>
        </w:rPr>
        <w:t>у</w:t>
      </w:r>
      <w:r w:rsidRPr="00DF572D">
        <w:rPr>
          <w:rFonts w:eastAsia="Calibri"/>
          <w:sz w:val="32"/>
          <w:szCs w:val="32"/>
        </w:rPr>
        <w:t>ментатив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а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полаг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бе</w:t>
      </w:r>
      <w:r w:rsidRPr="00DF572D">
        <w:rPr>
          <w:rFonts w:eastAsia="Calibri"/>
          <w:sz w:val="32"/>
          <w:szCs w:val="32"/>
        </w:rPr>
        <w:t>ж</w:t>
      </w:r>
      <w:r w:rsidRPr="00DF572D">
        <w:rPr>
          <w:rFonts w:eastAsia="Calibri"/>
          <w:sz w:val="32"/>
          <w:szCs w:val="32"/>
        </w:rPr>
        <w:t>д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частник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вдив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лагаем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блем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гматик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дельн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ложений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Когнитив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нали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в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ключ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следов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зыков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редст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ции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Когнитив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нали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ним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следовани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йств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в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прагматикой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оро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зык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висящ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начител</w:t>
      </w:r>
      <w:r w:rsidRPr="00DF572D">
        <w:rPr>
          <w:rFonts w:eastAsia="Calibri"/>
          <w:sz w:val="32"/>
          <w:szCs w:val="32"/>
        </w:rPr>
        <w:t>ь</w:t>
      </w:r>
      <w:r w:rsidRPr="00DF572D">
        <w:rPr>
          <w:rFonts w:eastAsia="Calibri"/>
          <w:sz w:val="32"/>
          <w:szCs w:val="32"/>
        </w:rPr>
        <w:t>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ер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заимоотношени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се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частник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дусн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ношен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тив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сказыва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бор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и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ношен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в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-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новны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</w:t>
      </w:r>
      <w:r w:rsidRPr="00DF572D">
        <w:rPr>
          <w:rFonts w:eastAsia="Calibri"/>
          <w:sz w:val="32"/>
          <w:szCs w:val="32"/>
        </w:rPr>
        <w:t>ъ</w:t>
      </w:r>
      <w:r w:rsidRPr="00DF572D">
        <w:rPr>
          <w:rFonts w:eastAsia="Calibri"/>
          <w:sz w:val="32"/>
          <w:szCs w:val="32"/>
        </w:rPr>
        <w:t>ект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уч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анови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вед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беседнико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гнитив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щ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–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и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ржи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нтрол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ша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аль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можности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разо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ш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тивн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ь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</w:t>
      </w:r>
      <w:r w:rsidR="00FE0739" w:rsidRPr="00DF572D">
        <w:rPr>
          <w:rFonts w:eastAsia="Calibri"/>
          <w:sz w:val="32"/>
          <w:szCs w:val="32"/>
        </w:rPr>
        <w:t>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диктован</w:t>
      </w:r>
      <w:r w:rsidR="00FE0739"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л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бор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нт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</w:t>
      </w:r>
      <w:r w:rsidRPr="00DF572D">
        <w:rPr>
          <w:rFonts w:eastAsia="Calibri"/>
          <w:sz w:val="32"/>
          <w:szCs w:val="32"/>
        </w:rPr>
        <w:t>у</w:t>
      </w:r>
      <w:r w:rsidRPr="00DF572D">
        <w:rPr>
          <w:rFonts w:eastAsia="Calibri"/>
          <w:sz w:val="32"/>
          <w:szCs w:val="32"/>
        </w:rPr>
        <w:t>ментированн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[3]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Языко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редств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мет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следов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щ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еор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ц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т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н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вля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ходимы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лементам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пользу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цесс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</w:t>
      </w:r>
      <w:r w:rsidRPr="00DF572D">
        <w:rPr>
          <w:rFonts w:eastAsia="Calibri"/>
          <w:sz w:val="32"/>
          <w:szCs w:val="32"/>
        </w:rPr>
        <w:t>у</w:t>
      </w:r>
      <w:r w:rsidRPr="00DF572D">
        <w:rPr>
          <w:rFonts w:eastAsia="Calibri"/>
          <w:sz w:val="32"/>
          <w:szCs w:val="32"/>
        </w:rPr>
        <w:t>мен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е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ц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возможна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Стратегическ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правл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ь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йству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ела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т</w:t>
      </w:r>
      <w:r w:rsidRPr="00DF572D">
        <w:rPr>
          <w:rFonts w:eastAsia="Calibri"/>
          <w:sz w:val="32"/>
          <w:szCs w:val="32"/>
        </w:rPr>
        <w:t>дельн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плик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чес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о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сутств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частник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щ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исходи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лия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с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йств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ат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у</w:t>
      </w:r>
      <w:r w:rsidRPr="00DF572D">
        <w:rPr>
          <w:rFonts w:eastAsia="Calibri"/>
          <w:sz w:val="32"/>
          <w:szCs w:val="32"/>
        </w:rPr>
        <w:t>ж</w:t>
      </w:r>
      <w:r w:rsidRPr="00DF572D">
        <w:rPr>
          <w:rFonts w:eastAsia="Calibri"/>
          <w:sz w:val="32"/>
          <w:szCs w:val="32"/>
        </w:rPr>
        <w:t>н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ед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следовательность</w:t>
      </w:r>
      <w:r w:rsidR="00FE0739"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</w:t>
      </w:r>
      <w:r w:rsidR="00FE0739"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бры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мерением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pacing w:val="-4"/>
          <w:sz w:val="32"/>
          <w:szCs w:val="32"/>
        </w:rPr>
      </w:pPr>
      <w:r w:rsidRPr="00DF572D">
        <w:rPr>
          <w:rFonts w:eastAsia="Calibri"/>
          <w:spacing w:val="-4"/>
          <w:sz w:val="32"/>
          <w:szCs w:val="32"/>
        </w:rPr>
        <w:t>Подобна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ратеги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пределяе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ход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функциональн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един</w:t>
      </w:r>
      <w:r w:rsidRPr="00DF572D">
        <w:rPr>
          <w:rFonts w:eastAsia="Calibri"/>
          <w:spacing w:val="-4"/>
          <w:sz w:val="32"/>
          <w:szCs w:val="32"/>
        </w:rPr>
        <w:t>и</w:t>
      </w:r>
      <w:r w:rsidRPr="00DF572D">
        <w:rPr>
          <w:rFonts w:eastAsia="Calibri"/>
          <w:spacing w:val="-4"/>
          <w:sz w:val="32"/>
          <w:szCs w:val="32"/>
        </w:rPr>
        <w:t>цы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пособствующа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решению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проблем</w:t>
      </w:r>
      <w:r w:rsidR="00FE0739" w:rsidRPr="00DF572D">
        <w:rPr>
          <w:rFonts w:eastAsia="Calibri"/>
          <w:spacing w:val="-4"/>
          <w:sz w:val="32"/>
          <w:szCs w:val="32"/>
        </w:rPr>
        <w:t>ы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мелкого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рупного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х</w:t>
      </w:r>
      <w:r w:rsidRPr="00DF572D">
        <w:rPr>
          <w:rFonts w:eastAsia="Calibri"/>
          <w:spacing w:val="-4"/>
          <w:sz w:val="32"/>
          <w:szCs w:val="32"/>
        </w:rPr>
        <w:t>а</w:t>
      </w:r>
      <w:r w:rsidRPr="00DF572D">
        <w:rPr>
          <w:rFonts w:eastAsia="Calibri"/>
          <w:spacing w:val="-4"/>
          <w:sz w:val="32"/>
          <w:szCs w:val="32"/>
        </w:rPr>
        <w:t>рактера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тор</w:t>
      </w:r>
      <w:r w:rsidR="00FE0739" w:rsidRPr="00DF572D">
        <w:rPr>
          <w:rFonts w:eastAsia="Calibri"/>
          <w:spacing w:val="-4"/>
          <w:sz w:val="32"/>
          <w:szCs w:val="32"/>
        </w:rPr>
        <w:t>а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нтролируетс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ышеназванн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ратегие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[2]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pacing w:val="-4"/>
          <w:sz w:val="32"/>
          <w:szCs w:val="32"/>
        </w:rPr>
      </w:pPr>
      <w:r w:rsidRPr="00DF572D">
        <w:rPr>
          <w:rFonts w:eastAsia="Calibri"/>
          <w:spacing w:val="-4"/>
          <w:sz w:val="32"/>
          <w:szCs w:val="32"/>
        </w:rPr>
        <w:t>Подобны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ратеги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пределяю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«общий»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иль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заимоде</w:t>
      </w:r>
      <w:r w:rsidRPr="00DF572D">
        <w:rPr>
          <w:rFonts w:eastAsia="Calibri"/>
          <w:spacing w:val="-4"/>
          <w:sz w:val="32"/>
          <w:szCs w:val="32"/>
        </w:rPr>
        <w:t>й</w:t>
      </w:r>
      <w:r w:rsidRPr="00DF572D">
        <w:rPr>
          <w:rFonts w:eastAsia="Calibri"/>
          <w:spacing w:val="-4"/>
          <w:sz w:val="32"/>
          <w:szCs w:val="32"/>
        </w:rPr>
        <w:t>ствия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а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функциональна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роль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аждого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речевого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хода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-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нтрол</w:t>
      </w:r>
      <w:r w:rsidRPr="00DF572D">
        <w:rPr>
          <w:rFonts w:eastAsia="Calibri"/>
          <w:spacing w:val="-4"/>
          <w:sz w:val="32"/>
          <w:szCs w:val="32"/>
        </w:rPr>
        <w:t>и</w:t>
      </w:r>
      <w:r w:rsidRPr="00DF572D">
        <w:rPr>
          <w:rFonts w:eastAsia="Calibri"/>
          <w:spacing w:val="-4"/>
          <w:sz w:val="32"/>
          <w:szCs w:val="32"/>
        </w:rPr>
        <w:t>ровать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детал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прагматических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емантических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интаксических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илистических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репрезентаций.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Повседневно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речево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заимоде</w:t>
      </w:r>
      <w:r w:rsidRPr="00DF572D">
        <w:rPr>
          <w:rFonts w:eastAsia="Calibri"/>
          <w:spacing w:val="-4"/>
          <w:sz w:val="32"/>
          <w:szCs w:val="32"/>
        </w:rPr>
        <w:t>й</w:t>
      </w:r>
      <w:r w:rsidRPr="00DF572D">
        <w:rPr>
          <w:rFonts w:eastAsia="Calibri"/>
          <w:spacing w:val="-4"/>
          <w:sz w:val="32"/>
          <w:szCs w:val="32"/>
        </w:rPr>
        <w:t>стви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являетс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дним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з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аналов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торый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дн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ороны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</w:t>
      </w:r>
      <w:r w:rsidRPr="00DF572D">
        <w:rPr>
          <w:rFonts w:eastAsia="Calibri"/>
          <w:spacing w:val="-4"/>
          <w:sz w:val="32"/>
          <w:szCs w:val="32"/>
        </w:rPr>
        <w:t>т</w:t>
      </w:r>
      <w:r w:rsidRPr="00DF572D">
        <w:rPr>
          <w:rFonts w:eastAsia="Calibri"/>
          <w:spacing w:val="-4"/>
          <w:sz w:val="32"/>
          <w:szCs w:val="32"/>
        </w:rPr>
        <w:t>ражает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а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друг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-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пределяе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оциальны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тношения.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Социальн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условленн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вн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</w:t>
      </w:r>
      <w:r w:rsidRPr="00DF572D">
        <w:rPr>
          <w:rFonts w:eastAsia="Calibri"/>
          <w:sz w:val="32"/>
          <w:szCs w:val="32"/>
        </w:rPr>
        <w:t>с</w:t>
      </w:r>
      <w:r w:rsidRPr="00DF572D">
        <w:rPr>
          <w:rFonts w:eastAsia="Calibri"/>
          <w:sz w:val="32"/>
          <w:szCs w:val="32"/>
        </w:rPr>
        <w:t>курс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яза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е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частника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алог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вил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ходи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рганизовы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б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н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ход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нфлик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щеприняты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тановками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Дискусс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ци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ебу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частник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м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достовери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руг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руг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дхо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соответств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нений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н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ража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мощь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тин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твержд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ющ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ы</w:t>
      </w:r>
      <w:r w:rsidR="00FE0739"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ходя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реш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блем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нтов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н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ходя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дином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нен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нц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пора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Прив</w:t>
      </w:r>
      <w:r w:rsidR="00FE0739"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д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ы</w:t>
      </w:r>
      <w:r w:rsidR="00F25158"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нт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вере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вдив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сказываний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яз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ционны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стояни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нтов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тину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Пр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дн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пособ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бежд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ступа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мка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презентац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ходим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оворящем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г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б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з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еб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вер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ддерж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акц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(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ебя)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у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лушающего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proofErr w:type="gramStart"/>
      <w:r w:rsidRPr="00DF572D">
        <w:rPr>
          <w:rFonts w:eastAsia="Calibri"/>
          <w:sz w:val="32"/>
          <w:szCs w:val="32"/>
        </w:rPr>
        <w:t>Итак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опрезен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правле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зд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ра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оворящег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пользу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кант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ов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икак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гатив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вод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ношен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оворяще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влечены.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End"/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Боле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г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меня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йтрализо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гатив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мозаключе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дела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нов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ыдущ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ов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Так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разо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еоретическ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ла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те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опрезен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полаг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пользов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ов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локутив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полн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р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целе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йтрализац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гативн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мозаключений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дела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нта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</w:t>
      </w:r>
      <w:r w:rsidRPr="00DF572D">
        <w:rPr>
          <w:rFonts w:eastAsia="Calibri"/>
          <w:sz w:val="32"/>
          <w:szCs w:val="32"/>
        </w:rPr>
        <w:t>в</w:t>
      </w:r>
      <w:r w:rsidRPr="00DF572D">
        <w:rPr>
          <w:rFonts w:eastAsia="Calibri"/>
          <w:sz w:val="32"/>
          <w:szCs w:val="32"/>
        </w:rPr>
        <w:t>н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е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</w:rPr>
      </w:pPr>
      <w:r w:rsidRPr="00DF572D">
        <w:rPr>
          <w:sz w:val="32"/>
          <w:szCs w:val="32"/>
          <w:shd w:val="clear" w:color="auto" w:fill="FFFFFF"/>
        </w:rPr>
        <w:t>Анализ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римеров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чевы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ходов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чев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тратеги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ол</w:t>
      </w:r>
      <w:r w:rsidRPr="00DF572D">
        <w:rPr>
          <w:sz w:val="32"/>
          <w:szCs w:val="32"/>
          <w:shd w:val="clear" w:color="auto" w:fill="FFFFFF"/>
        </w:rPr>
        <w:t>о</w:t>
      </w:r>
      <w:r w:rsidRPr="00DF572D">
        <w:rPr>
          <w:sz w:val="32"/>
          <w:szCs w:val="32"/>
          <w:shd w:val="clear" w:color="auto" w:fill="FFFFFF"/>
        </w:rPr>
        <w:t>жительн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амопрезентаци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озволяет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ыделить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ледующи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и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характеристик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[1].</w:t>
      </w:r>
    </w:p>
    <w:p w:rsidR="004A508F" w:rsidRPr="00DF572D" w:rsidRDefault="004A508F" w:rsidP="00BB6E7C">
      <w:pPr>
        <w:tabs>
          <w:tab w:val="left" w:pos="176"/>
        </w:tabs>
        <w:ind w:firstLine="567"/>
        <w:jc w:val="both"/>
        <w:rPr>
          <w:sz w:val="32"/>
          <w:szCs w:val="32"/>
          <w:shd w:val="clear" w:color="auto" w:fill="FFFFFF"/>
          <w:lang w:val="en-US"/>
        </w:rPr>
      </w:pPr>
      <w:r w:rsidRPr="00DF572D">
        <w:rPr>
          <w:sz w:val="32"/>
          <w:szCs w:val="32"/>
          <w:shd w:val="clear" w:color="auto" w:fill="FFFFFF"/>
        </w:rPr>
        <w:t>Готовность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к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безоговорочному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огласию</w:t>
      </w:r>
      <w:r w:rsidRPr="00DF572D">
        <w:rPr>
          <w:sz w:val="32"/>
          <w:szCs w:val="32"/>
          <w:shd w:val="clear" w:color="auto" w:fill="FFFFFF"/>
          <w:lang w:val="en-US"/>
        </w:rPr>
        <w:t>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  <w:lang w:val="en-US"/>
        </w:rPr>
      </w:pPr>
      <w:r w:rsidRPr="00DF572D">
        <w:rPr>
          <w:sz w:val="32"/>
          <w:szCs w:val="32"/>
          <w:shd w:val="clear" w:color="auto" w:fill="FFFFFF"/>
          <w:lang w:val="en-US"/>
        </w:rPr>
        <w:t>Inspector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Crome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-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I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believe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that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it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was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your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brother's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habit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to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go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for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a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stroll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 w:eastAsia="en-US"/>
        </w:rPr>
        <w:t>every</w:t>
      </w:r>
      <w:r w:rsidR="00196958" w:rsidRPr="00DF572D">
        <w:rPr>
          <w:sz w:val="32"/>
          <w:szCs w:val="32"/>
          <w:shd w:val="clear" w:color="auto" w:fill="FFFFFF"/>
          <w:lang w:val="en-US"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 w:eastAsia="en-US"/>
        </w:rPr>
        <w:t>evening?</w:t>
      </w:r>
      <w:r w:rsidR="00196958" w:rsidRPr="00DF572D">
        <w:rPr>
          <w:sz w:val="32"/>
          <w:szCs w:val="32"/>
          <w:shd w:val="clear" w:color="auto" w:fill="FFFFFF"/>
          <w:lang w:val="en-US" w:eastAsia="en-US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i/>
          <w:iCs/>
          <w:sz w:val="32"/>
          <w:szCs w:val="32"/>
          <w:shd w:val="clear" w:color="auto" w:fill="FFFFFF"/>
          <w:lang w:val="en-US" w:eastAsia="x-none"/>
        </w:rPr>
      </w:pPr>
      <w:proofErr w:type="gramStart"/>
      <w:r w:rsidRPr="00DF572D">
        <w:rPr>
          <w:sz w:val="32"/>
          <w:szCs w:val="32"/>
          <w:shd w:val="clear" w:color="auto" w:fill="FFFFFF"/>
          <w:lang w:val="en-US" w:eastAsia="en-US"/>
        </w:rPr>
        <w:t>Mr.</w:t>
      </w:r>
      <w:r w:rsidR="00196958" w:rsidRPr="00DF572D">
        <w:rPr>
          <w:sz w:val="32"/>
          <w:szCs w:val="32"/>
          <w:shd w:val="clear" w:color="auto" w:fill="FFFFFF"/>
          <w:lang w:val="en-US"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 w:eastAsia="en-US"/>
        </w:rPr>
        <w:t>Clarke</w:t>
      </w:r>
      <w:r w:rsidR="00196958" w:rsidRPr="00DF572D">
        <w:rPr>
          <w:sz w:val="32"/>
          <w:szCs w:val="32"/>
          <w:shd w:val="clear" w:color="auto" w:fill="FFFFFF"/>
          <w:lang w:val="en-US"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-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>Quite</w:t>
      </w:r>
      <w:r w:rsidR="00196958"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>right.</w:t>
      </w:r>
      <w:proofErr w:type="gramEnd"/>
      <w:r w:rsidR="00196958"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>He</w:t>
      </w:r>
      <w:r w:rsidR="00196958"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>always</w:t>
      </w:r>
      <w:r w:rsidR="00196958"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>did</w:t>
      </w:r>
      <w:r w:rsidR="00196958" w:rsidRPr="00DF572D">
        <w:rPr>
          <w:i/>
          <w:iCs/>
          <w:sz w:val="32"/>
          <w:szCs w:val="32"/>
          <w:shd w:val="clear" w:color="auto" w:fill="FFFFFF"/>
          <w:lang w:val="en-US" w:eastAsia="x-none"/>
        </w:rPr>
        <w:t xml:space="preserve"> </w:t>
      </w:r>
      <w:r w:rsidRPr="00DF572D">
        <w:rPr>
          <w:iCs/>
          <w:sz w:val="32"/>
          <w:szCs w:val="32"/>
          <w:shd w:val="clear" w:color="auto" w:fill="FFFFFF"/>
          <w:lang w:val="en-US" w:eastAsia="x-none"/>
        </w:rPr>
        <w:t>[5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</w:rPr>
      </w:pPr>
      <w:r w:rsidRPr="00DF572D">
        <w:rPr>
          <w:sz w:val="32"/>
          <w:szCs w:val="32"/>
          <w:shd w:val="clear" w:color="auto" w:fill="FFFFFF"/>
        </w:rPr>
        <w:t>Расположение.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</w:rPr>
      </w:pPr>
      <w:r w:rsidRPr="00DF572D">
        <w:rPr>
          <w:sz w:val="32"/>
          <w:szCs w:val="32"/>
          <w:shd w:val="clear" w:color="auto" w:fill="FFFFFF"/>
        </w:rPr>
        <w:t>(Демонстрация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онимания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толерантности)</w:t>
      </w:r>
    </w:p>
    <w:p w:rsidR="004A508F" w:rsidRPr="00DF572D" w:rsidRDefault="004A508F" w:rsidP="00BB6E7C">
      <w:pPr>
        <w:tabs>
          <w:tab w:val="left" w:pos="243"/>
        </w:tabs>
        <w:ind w:firstLine="567"/>
        <w:jc w:val="both"/>
        <w:rPr>
          <w:sz w:val="32"/>
          <w:szCs w:val="32"/>
          <w:shd w:val="clear" w:color="auto" w:fill="FFFFFF"/>
          <w:lang w:val="en-US"/>
        </w:rPr>
      </w:pPr>
      <w:r w:rsidRPr="00DF572D">
        <w:rPr>
          <w:sz w:val="32"/>
          <w:szCs w:val="32"/>
          <w:shd w:val="clear" w:color="auto" w:fill="FFFFFF"/>
          <w:lang w:val="en-US"/>
        </w:rPr>
        <w:t>Lombard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-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Give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that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revolver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to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me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  <w:lang w:val="en-US"/>
        </w:rPr>
      </w:pPr>
      <w:r w:rsidRPr="00DF572D">
        <w:rPr>
          <w:sz w:val="32"/>
          <w:szCs w:val="32"/>
          <w:shd w:val="clear" w:color="auto" w:fill="FFFFFF"/>
          <w:lang w:val="en-US"/>
        </w:rPr>
        <w:t>Vera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-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No!</w:t>
      </w:r>
    </w:p>
    <w:p w:rsidR="004A508F" w:rsidRPr="00DF572D" w:rsidRDefault="004A508F" w:rsidP="00BB6E7C">
      <w:pPr>
        <w:tabs>
          <w:tab w:val="left" w:pos="314"/>
        </w:tabs>
        <w:ind w:firstLine="567"/>
        <w:jc w:val="both"/>
        <w:rPr>
          <w:i/>
          <w:sz w:val="32"/>
          <w:szCs w:val="32"/>
          <w:shd w:val="clear" w:color="auto" w:fill="FFFFFF"/>
          <w:lang w:val="en-US"/>
        </w:rPr>
      </w:pPr>
      <w:r w:rsidRPr="00DF572D">
        <w:rPr>
          <w:sz w:val="32"/>
          <w:szCs w:val="32"/>
          <w:shd w:val="clear" w:color="auto" w:fill="FFFFFF"/>
          <w:lang w:val="en-US"/>
        </w:rPr>
        <w:t>Lombard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-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Come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on,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hand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it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over.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</w:p>
    <w:p w:rsidR="004A508F" w:rsidRPr="00DF572D" w:rsidRDefault="004A508F" w:rsidP="00BB6E7C">
      <w:pPr>
        <w:tabs>
          <w:tab w:val="left" w:pos="314"/>
        </w:tabs>
        <w:ind w:firstLine="567"/>
        <w:jc w:val="both"/>
        <w:rPr>
          <w:sz w:val="32"/>
          <w:szCs w:val="32"/>
          <w:shd w:val="clear" w:color="auto" w:fill="FFFFFF"/>
          <w:lang w:val="en-US"/>
        </w:rPr>
      </w:pPr>
      <w:r w:rsidRPr="00DF572D">
        <w:rPr>
          <w:i/>
          <w:sz w:val="32"/>
          <w:szCs w:val="32"/>
          <w:shd w:val="clear" w:color="auto" w:fill="FFFFFF"/>
          <w:lang w:val="en-US"/>
        </w:rPr>
        <w:t>Now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proofErr w:type="gramStart"/>
      <w:r w:rsidRPr="00DF572D">
        <w:rPr>
          <w:i/>
          <w:sz w:val="32"/>
          <w:szCs w:val="32"/>
          <w:shd w:val="clear" w:color="auto" w:fill="FFFFFF"/>
          <w:lang w:val="en-US"/>
        </w:rPr>
        <w:t>look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here,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my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dear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girl,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you,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sz w:val="32"/>
          <w:szCs w:val="32"/>
          <w:shd w:val="clear" w:color="auto" w:fill="FFFFFF"/>
          <w:lang w:val="en-US"/>
        </w:rPr>
        <w:t>just</w:t>
      </w:r>
      <w:r w:rsidR="00196958" w:rsidRPr="00DF572D">
        <w:rPr>
          <w:i/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en-US"/>
        </w:rPr>
        <w:t>listen</w:t>
      </w:r>
      <w:proofErr w:type="gramEnd"/>
      <w:r w:rsidRPr="00DF572D">
        <w:rPr>
          <w:i/>
          <w:iCs/>
          <w:sz w:val="32"/>
          <w:szCs w:val="32"/>
          <w:shd w:val="clear" w:color="auto" w:fill="FFFFFF"/>
          <w:lang w:val="en-US" w:eastAsia="en-US"/>
        </w:rPr>
        <w:t>.</w:t>
      </w:r>
      <w:r w:rsidR="00196958" w:rsidRPr="00DF572D">
        <w:rPr>
          <w:i/>
          <w:iCs/>
          <w:sz w:val="32"/>
          <w:szCs w:val="32"/>
          <w:shd w:val="clear" w:color="auto" w:fill="FFFFFF"/>
          <w:lang w:val="en-US" w:eastAsia="en-US"/>
        </w:rPr>
        <w:t xml:space="preserve"> </w:t>
      </w:r>
      <w:r w:rsidRPr="00DF572D">
        <w:rPr>
          <w:i/>
          <w:iCs/>
          <w:sz w:val="32"/>
          <w:szCs w:val="32"/>
          <w:shd w:val="clear" w:color="auto" w:fill="FFFFFF"/>
          <w:lang w:val="en-US" w:eastAsia="en-US"/>
        </w:rPr>
        <w:t>-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proofErr w:type="gramStart"/>
      <w:r w:rsidRPr="00DF572D">
        <w:rPr>
          <w:sz w:val="32"/>
          <w:szCs w:val="32"/>
          <w:shd w:val="clear" w:color="auto" w:fill="FFFFFF"/>
          <w:lang w:val="en-US"/>
        </w:rPr>
        <w:t>he</w:t>
      </w:r>
      <w:proofErr w:type="gramEnd"/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spoke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arg</w:t>
      </w:r>
      <w:r w:rsidRPr="00DF572D">
        <w:rPr>
          <w:sz w:val="32"/>
          <w:szCs w:val="32"/>
          <w:shd w:val="clear" w:color="auto" w:fill="FFFFFF"/>
          <w:lang w:val="en-US"/>
        </w:rPr>
        <w:t>u</w:t>
      </w:r>
      <w:r w:rsidRPr="00DF572D">
        <w:rPr>
          <w:sz w:val="32"/>
          <w:szCs w:val="32"/>
          <w:shd w:val="clear" w:color="auto" w:fill="FFFFFF"/>
          <w:lang w:val="en-US"/>
        </w:rPr>
        <w:t>mentatively</w:t>
      </w:r>
      <w:r w:rsidR="00196958" w:rsidRPr="00DF572D">
        <w:rPr>
          <w:sz w:val="32"/>
          <w:szCs w:val="32"/>
          <w:shd w:val="clear" w:color="auto" w:fill="FFFFFF"/>
          <w:lang w:val="en-US"/>
        </w:rPr>
        <w:t xml:space="preserve"> </w:t>
      </w:r>
      <w:r w:rsidRPr="00DF572D">
        <w:rPr>
          <w:sz w:val="32"/>
          <w:szCs w:val="32"/>
          <w:shd w:val="clear" w:color="auto" w:fill="FFFFFF"/>
          <w:lang w:val="en-US"/>
        </w:rPr>
        <w:t>[5].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</w:rPr>
      </w:pPr>
      <w:r w:rsidRPr="00DF572D">
        <w:rPr>
          <w:sz w:val="32"/>
          <w:szCs w:val="32"/>
          <w:shd w:val="clear" w:color="auto" w:fill="FFFFFF"/>
        </w:rPr>
        <w:t>Перечисленны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чевы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ходы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не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исчерпывают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сего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мног</w:t>
      </w:r>
      <w:r w:rsidRPr="00DF572D">
        <w:rPr>
          <w:sz w:val="32"/>
          <w:szCs w:val="32"/>
          <w:shd w:val="clear" w:color="auto" w:fill="FFFFFF"/>
        </w:rPr>
        <w:t>о</w:t>
      </w:r>
      <w:r w:rsidRPr="00DF572D">
        <w:rPr>
          <w:sz w:val="32"/>
          <w:szCs w:val="32"/>
          <w:shd w:val="clear" w:color="auto" w:fill="FFFFFF"/>
        </w:rPr>
        <w:t>образия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чевого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заимодействия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амка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чев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тратеги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оложительн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амопрезентации,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но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и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анализ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позволяет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в</w:t>
      </w:r>
      <w:r w:rsidRPr="00DF572D">
        <w:rPr>
          <w:sz w:val="32"/>
          <w:szCs w:val="32"/>
          <w:shd w:val="clear" w:color="auto" w:fill="FFFFFF"/>
        </w:rPr>
        <w:t>ы</w:t>
      </w:r>
      <w:r w:rsidRPr="00DF572D">
        <w:rPr>
          <w:sz w:val="32"/>
          <w:szCs w:val="32"/>
          <w:shd w:val="clear" w:color="auto" w:fill="FFFFFF"/>
        </w:rPr>
        <w:t>явить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емантику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основны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чевых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актов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реализации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этой</w:t>
      </w:r>
      <w:r w:rsidR="00196958" w:rsidRPr="00DF572D">
        <w:rPr>
          <w:sz w:val="32"/>
          <w:szCs w:val="32"/>
          <w:shd w:val="clear" w:color="auto" w:fill="FFFFFF"/>
        </w:rPr>
        <w:t xml:space="preserve"> </w:t>
      </w:r>
      <w:r w:rsidRPr="00DF572D">
        <w:rPr>
          <w:sz w:val="32"/>
          <w:szCs w:val="32"/>
          <w:shd w:val="clear" w:color="auto" w:fill="FFFFFF"/>
        </w:rPr>
        <w:t>стр</w:t>
      </w:r>
      <w:r w:rsidRPr="00DF572D">
        <w:rPr>
          <w:sz w:val="32"/>
          <w:szCs w:val="32"/>
          <w:shd w:val="clear" w:color="auto" w:fill="FFFFFF"/>
        </w:rPr>
        <w:t>а</w:t>
      </w:r>
      <w:r w:rsidRPr="00DF572D">
        <w:rPr>
          <w:sz w:val="32"/>
          <w:szCs w:val="32"/>
          <w:shd w:val="clear" w:color="auto" w:fill="FFFFFF"/>
        </w:rPr>
        <w:t>тегии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ан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F25158" w:rsidRPr="00DF572D">
        <w:rPr>
          <w:rFonts w:eastAsia="Calibri"/>
          <w:sz w:val="32"/>
          <w:szCs w:val="32"/>
        </w:rPr>
        <w:t>стать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л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принят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пытк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яви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но</w:t>
      </w:r>
      <w:r w:rsidRPr="00DF572D">
        <w:rPr>
          <w:rFonts w:eastAsia="Calibri"/>
          <w:sz w:val="32"/>
          <w:szCs w:val="32"/>
        </w:rPr>
        <w:t>в</w:t>
      </w:r>
      <w:r w:rsidRPr="00DF572D">
        <w:rPr>
          <w:rFonts w:eastAsia="Calibri"/>
          <w:sz w:val="32"/>
          <w:szCs w:val="32"/>
        </w:rPr>
        <w:t>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мка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опрезен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ис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обенн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гматичес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йст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вн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е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Анали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актическ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териал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казал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площ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муник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мка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в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сообраз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меня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вил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ритическ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сс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азиру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нцип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опер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(сотрудничества)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Правил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ритическ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сс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лобальн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ределяют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гд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частник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емя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реши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пор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в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F25158"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F25158" w:rsidRPr="00DF572D">
        <w:rPr>
          <w:rFonts w:eastAsia="Calibri"/>
          <w:sz w:val="32"/>
          <w:szCs w:val="32"/>
        </w:rPr>
        <w:t>обяза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изве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ред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лен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вля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ходимы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стиж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ла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[3]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блюд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авил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вля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аранти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г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пор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уд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йствитель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</w:t>
      </w:r>
      <w:r w:rsidRPr="00DF572D">
        <w:rPr>
          <w:rFonts w:eastAsia="Calibri"/>
          <w:sz w:val="32"/>
          <w:szCs w:val="32"/>
        </w:rPr>
        <w:t>з</w:t>
      </w:r>
      <w:r w:rsidRPr="00DF572D">
        <w:rPr>
          <w:rFonts w:eastAsia="Calibri"/>
          <w:sz w:val="32"/>
          <w:szCs w:val="32"/>
        </w:rPr>
        <w:t>решен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значает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полне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ходим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реше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руг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орон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явля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мо</w:t>
      </w:r>
      <w:r w:rsidRPr="00DF572D">
        <w:rPr>
          <w:rFonts w:eastAsia="Calibri"/>
          <w:sz w:val="32"/>
          <w:szCs w:val="32"/>
        </w:rPr>
        <w:t>ж</w:t>
      </w:r>
      <w:r w:rsidRPr="00DF572D">
        <w:rPr>
          <w:rFonts w:eastAsia="Calibri"/>
          <w:sz w:val="32"/>
          <w:szCs w:val="32"/>
        </w:rPr>
        <w:t>н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анализиро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пущен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шибк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заим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действия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pacing w:val="-4"/>
          <w:sz w:val="32"/>
          <w:szCs w:val="32"/>
        </w:rPr>
      </w:pPr>
      <w:r w:rsidRPr="00DF572D">
        <w:rPr>
          <w:rFonts w:eastAsia="Calibri"/>
          <w:spacing w:val="-4"/>
          <w:sz w:val="32"/>
          <w:szCs w:val="32"/>
        </w:rPr>
        <w:t>Когнитивны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анализ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аргументативного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дискурса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ключае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pacing w:val="-4"/>
          <w:sz w:val="32"/>
          <w:szCs w:val="32"/>
        </w:rPr>
        <w:t>исследования</w:t>
      </w:r>
      <w:proofErr w:type="gramEnd"/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ак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языковых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редств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аргументации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так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зучения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х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прагматических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войств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торы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значительн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мере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завися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модусных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тношени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ммуникантов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коммуникативн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цели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ысказывания,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то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есть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от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выбора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речевой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  <w:r w:rsidRPr="00DF572D">
        <w:rPr>
          <w:rFonts w:eastAsia="Calibri"/>
          <w:spacing w:val="-4"/>
          <w:sz w:val="32"/>
          <w:szCs w:val="32"/>
        </w:rPr>
        <w:t>стратегии.</w:t>
      </w:r>
      <w:r w:rsidR="00196958" w:rsidRPr="00DF572D">
        <w:rPr>
          <w:rFonts w:eastAsia="Calibri"/>
          <w:spacing w:val="-4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редства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раж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ожите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само-презентации</w:t>
      </w:r>
      <w:proofErr w:type="gramEnd"/>
      <w:r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не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сказыв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ветствий: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i/>
          <w:sz w:val="32"/>
          <w:szCs w:val="32"/>
        </w:rPr>
      </w:pPr>
      <w:r w:rsidRPr="00DF572D">
        <w:rPr>
          <w:rFonts w:eastAsia="Calibri"/>
          <w:i/>
          <w:sz w:val="32"/>
          <w:szCs w:val="32"/>
          <w:lang w:val="en-US"/>
        </w:rPr>
        <w:t>Good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morning,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dear!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Glad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to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meet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you!</w:t>
      </w:r>
      <w:r w:rsidR="00196958" w:rsidRPr="00DF572D">
        <w:rPr>
          <w:rFonts w:eastAsia="Calibri"/>
          <w:i/>
          <w:sz w:val="32"/>
          <w:szCs w:val="32"/>
          <w:lang w:val="en-US"/>
        </w:rPr>
        <w:t xml:space="preserve"> </w:t>
      </w:r>
      <w:r w:rsidRPr="00DF572D">
        <w:rPr>
          <w:rFonts w:eastAsia="Calibri"/>
          <w:i/>
          <w:sz w:val="32"/>
          <w:szCs w:val="32"/>
        </w:rPr>
        <w:t>Но</w:t>
      </w:r>
      <w:proofErr w:type="gramStart"/>
      <w:r w:rsidRPr="00DF572D">
        <w:rPr>
          <w:rFonts w:eastAsia="Calibri"/>
          <w:i/>
          <w:sz w:val="32"/>
          <w:szCs w:val="32"/>
          <w:lang w:val="en-US"/>
        </w:rPr>
        <w:t>w</w:t>
      </w:r>
      <w:proofErr w:type="gramEnd"/>
      <w:r w:rsidR="00196958" w:rsidRPr="00DF572D">
        <w:rPr>
          <w:rFonts w:eastAsia="Calibri"/>
          <w:i/>
          <w:sz w:val="32"/>
          <w:szCs w:val="32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do</w:t>
      </w:r>
      <w:r w:rsidR="00196958" w:rsidRPr="00DF572D">
        <w:rPr>
          <w:rFonts w:eastAsia="Calibri"/>
          <w:i/>
          <w:sz w:val="32"/>
          <w:szCs w:val="32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you</w:t>
      </w:r>
      <w:r w:rsidR="00196958" w:rsidRPr="00DF572D">
        <w:rPr>
          <w:rFonts w:eastAsia="Calibri"/>
          <w:i/>
          <w:sz w:val="32"/>
          <w:szCs w:val="32"/>
        </w:rPr>
        <w:t xml:space="preserve"> </w:t>
      </w:r>
      <w:r w:rsidRPr="00DF572D">
        <w:rPr>
          <w:rFonts w:eastAsia="Calibri"/>
          <w:i/>
          <w:sz w:val="32"/>
          <w:szCs w:val="32"/>
          <w:lang w:val="en-US"/>
        </w:rPr>
        <w:t>do</w:t>
      </w:r>
      <w:r w:rsidRPr="00DF572D">
        <w:rPr>
          <w:rFonts w:eastAsia="Calibri"/>
          <w:i/>
          <w:sz w:val="32"/>
          <w:szCs w:val="32"/>
        </w:rPr>
        <w:t>!</w:t>
      </w:r>
      <w:r w:rsidR="00196958" w:rsidRPr="00DF572D">
        <w:rPr>
          <w:rFonts w:eastAsia="Calibri"/>
          <w:i/>
          <w:sz w:val="32"/>
          <w:szCs w:val="32"/>
        </w:rPr>
        <w:t xml:space="preserve"> 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Обмен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ветствиям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прос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доровье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стоян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л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вля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семантизированны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зыковы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диницам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н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юд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ветству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руг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руг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ног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р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деля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пе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заимодейств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[4].</w:t>
      </w:r>
    </w:p>
    <w:p w:rsidR="004A508F" w:rsidRPr="00DF572D" w:rsidRDefault="004A508F" w:rsidP="00BB6E7C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Исследов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казал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атегическ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правл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чь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ргументативн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курс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йству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ров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тегичес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одов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ров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дельн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чев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ктов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4A508F" w:rsidRPr="00DF572D" w:rsidRDefault="004A508F" w:rsidP="00BB6E7C">
      <w:pPr>
        <w:ind w:firstLine="567"/>
        <w:jc w:val="both"/>
        <w:rPr>
          <w:sz w:val="32"/>
          <w:szCs w:val="32"/>
          <w:shd w:val="clear" w:color="auto" w:fill="FFFFFF"/>
        </w:rPr>
      </w:pPr>
    </w:p>
    <w:p w:rsidR="004A508F" w:rsidRPr="00DF572D" w:rsidRDefault="004A508F" w:rsidP="0034721D">
      <w:pPr>
        <w:ind w:left="284" w:hanging="284"/>
        <w:jc w:val="both"/>
        <w:rPr>
          <w:b/>
          <w:sz w:val="28"/>
          <w:szCs w:val="32"/>
          <w:shd w:val="clear" w:color="auto" w:fill="FFFFFF"/>
        </w:rPr>
      </w:pPr>
      <w:r w:rsidRPr="00DF572D">
        <w:rPr>
          <w:b/>
          <w:sz w:val="28"/>
          <w:szCs w:val="32"/>
          <w:shd w:val="clear" w:color="auto" w:fill="FFFFFF"/>
        </w:rPr>
        <w:t>Литература</w:t>
      </w:r>
    </w:p>
    <w:p w:rsidR="004A508F" w:rsidRPr="00DF572D" w:rsidRDefault="004A508F" w:rsidP="0034721D">
      <w:pPr>
        <w:widowControl w:val="0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contextualSpacing/>
        <w:jc w:val="both"/>
        <w:rPr>
          <w:rFonts w:eastAsia="Calibri"/>
          <w:sz w:val="28"/>
          <w:szCs w:val="32"/>
        </w:rPr>
      </w:pPr>
      <w:r w:rsidRPr="00DF572D">
        <w:rPr>
          <w:rFonts w:eastAsia="Calibri"/>
          <w:sz w:val="28"/>
          <w:szCs w:val="32"/>
        </w:rPr>
        <w:t>Агаян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Pr="00DF572D">
        <w:rPr>
          <w:rFonts w:eastAsia="Calibri"/>
          <w:sz w:val="28"/>
          <w:szCs w:val="32"/>
        </w:rPr>
        <w:t>П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Pr="00DF572D">
        <w:rPr>
          <w:rFonts w:eastAsia="Calibri"/>
          <w:sz w:val="28"/>
          <w:szCs w:val="32"/>
        </w:rPr>
        <w:t>Ц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Критический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анализ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современных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буржуазных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концепций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философской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аргументации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/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П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Ц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Агаян</w:t>
      </w:r>
      <w:proofErr w:type="gramStart"/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;</w:t>
      </w:r>
      <w:proofErr w:type="gramEnd"/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Ерев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гос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ун-т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-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Ереван</w:t>
      </w:r>
      <w:proofErr w:type="gramStart"/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:</w:t>
      </w:r>
      <w:proofErr w:type="gramEnd"/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Изд-во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Ерев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ун-та,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1987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–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178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</w:rPr>
        <w:t>с.</w:t>
      </w:r>
      <w:r w:rsidR="00196958" w:rsidRPr="00DF572D">
        <w:rPr>
          <w:rFonts w:eastAsia="Calibri"/>
          <w:sz w:val="28"/>
          <w:szCs w:val="32"/>
        </w:rPr>
        <w:t xml:space="preserve"> </w:t>
      </w:r>
    </w:p>
    <w:p w:rsidR="004A508F" w:rsidRPr="00DF572D" w:rsidRDefault="004A508F" w:rsidP="0034721D">
      <w:pPr>
        <w:widowControl w:val="0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contextualSpacing/>
        <w:jc w:val="both"/>
        <w:rPr>
          <w:rFonts w:eastAsia="Calibri"/>
          <w:sz w:val="28"/>
          <w:szCs w:val="32"/>
        </w:rPr>
      </w:pPr>
      <w:r w:rsidRPr="00DF572D">
        <w:rPr>
          <w:rFonts w:eastAsia="Calibri"/>
          <w:sz w:val="28"/>
          <w:szCs w:val="32"/>
        </w:rPr>
        <w:t>Арутюнова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Pr="00DF572D">
        <w:rPr>
          <w:rFonts w:eastAsia="Calibri"/>
          <w:sz w:val="28"/>
          <w:szCs w:val="32"/>
        </w:rPr>
        <w:t>Н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Pr="00DF572D">
        <w:rPr>
          <w:rFonts w:eastAsia="Calibri"/>
          <w:sz w:val="28"/>
          <w:szCs w:val="32"/>
        </w:rPr>
        <w:t>Д.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Язык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мир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человека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/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Арутюнова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2-е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изд.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испр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Языки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русской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культуры,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199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9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89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6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28"/>
          <w:szCs w:val="32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5-7859-0027-0</w:t>
      </w:r>
      <w:r w:rsidR="009E026A"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</w:p>
    <w:p w:rsidR="00D13483" w:rsidRPr="00DF572D" w:rsidRDefault="004A508F" w:rsidP="0034721D">
      <w:pPr>
        <w:numPr>
          <w:ilvl w:val="0"/>
          <w:numId w:val="19"/>
        </w:numPr>
        <w:contextualSpacing/>
        <w:jc w:val="both"/>
        <w:rPr>
          <w:rFonts w:eastAsia="Calibri"/>
          <w:sz w:val="28"/>
          <w:szCs w:val="32"/>
          <w:shd w:val="clear" w:color="auto" w:fill="FFFFFF"/>
          <w:lang w:eastAsia="en-US"/>
        </w:rPr>
      </w:pPr>
      <w:r w:rsidRPr="00DF572D">
        <w:rPr>
          <w:sz w:val="28"/>
          <w:szCs w:val="32"/>
          <w:shd w:val="clear" w:color="auto" w:fill="FFFFFF"/>
        </w:rPr>
        <w:t>Восканян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Г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Р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Прагматические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стратегии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в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дискурсе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/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Г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Р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Восканян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/</w:t>
      </w:r>
      <w:r w:rsidRPr="00DF572D">
        <w:rPr>
          <w:sz w:val="28"/>
          <w:szCs w:val="32"/>
          <w:shd w:val="clear" w:color="auto" w:fill="FFFFFF"/>
        </w:rPr>
        <w:t>/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Слово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и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предложение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в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структурно-семантическом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и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социально-стилистическом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аспектах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(на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материале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английского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языка)</w:t>
      </w:r>
      <w:proofErr w:type="gramStart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[Сб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E026A" w:rsidRPr="00DF572D">
        <w:rPr>
          <w:sz w:val="28"/>
          <w:szCs w:val="32"/>
          <w:shd w:val="clear" w:color="auto" w:fill="FFFFFF"/>
        </w:rPr>
        <w:t>ст.]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-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Пятигорск: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Изд-во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Пятигорск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гос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пед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ин-та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1989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–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7F31A0" w:rsidRPr="00DF572D">
        <w:rPr>
          <w:sz w:val="28"/>
          <w:szCs w:val="32"/>
          <w:shd w:val="clear" w:color="auto" w:fill="FFFFFF"/>
        </w:rPr>
        <w:t>С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193</w:t>
      </w:r>
      <w:r w:rsidR="007F31A0" w:rsidRPr="00DF572D">
        <w:rPr>
          <w:sz w:val="28"/>
          <w:szCs w:val="32"/>
          <w:shd w:val="clear" w:color="auto" w:fill="FFFFFF"/>
        </w:rPr>
        <w:t>-198</w:t>
      </w:r>
      <w:r w:rsidRPr="00DF572D">
        <w:rPr>
          <w:sz w:val="28"/>
          <w:szCs w:val="32"/>
          <w:shd w:val="clear" w:color="auto" w:fill="FFFFFF"/>
        </w:rPr>
        <w:t>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D13483" w:rsidRPr="00DF572D">
        <w:rPr>
          <w:sz w:val="28"/>
          <w:szCs w:val="32"/>
          <w:shd w:val="clear" w:color="auto" w:fill="FFFFFF"/>
        </w:rPr>
        <w:t>-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D13483" w:rsidRPr="00DF572D">
        <w:rPr>
          <w:rFonts w:eastAsia="Calibri"/>
          <w:sz w:val="28"/>
          <w:szCs w:val="32"/>
          <w:shd w:val="clear" w:color="auto" w:fill="FFFFFF"/>
          <w:lang w:val="en-US" w:eastAsia="en-US"/>
        </w:rPr>
        <w:t>ISBN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: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="00D13483" w:rsidRPr="00DF572D">
        <w:rPr>
          <w:rFonts w:eastAsia="Calibri"/>
          <w:sz w:val="28"/>
          <w:szCs w:val="32"/>
          <w:shd w:val="clear" w:color="auto" w:fill="FFFFFF"/>
          <w:lang w:eastAsia="en-US"/>
        </w:rPr>
        <w:t>978-985-477-509-8.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</w:p>
    <w:p w:rsidR="004A508F" w:rsidRPr="00DF572D" w:rsidRDefault="00D13483" w:rsidP="0034721D">
      <w:pPr>
        <w:numPr>
          <w:ilvl w:val="0"/>
          <w:numId w:val="19"/>
        </w:numPr>
        <w:contextualSpacing/>
        <w:jc w:val="both"/>
        <w:rPr>
          <w:rFonts w:eastAsia="Calibri"/>
          <w:sz w:val="28"/>
          <w:szCs w:val="32"/>
          <w:shd w:val="clear" w:color="auto" w:fill="FFFFFF"/>
          <w:lang w:val="en-US" w:eastAsia="en-US"/>
        </w:rPr>
      </w:pPr>
      <w:r w:rsidRPr="00DF572D">
        <w:rPr>
          <w:rFonts w:eastAsia="Calibri"/>
          <w:sz w:val="28"/>
          <w:szCs w:val="32"/>
          <w:lang w:val="en-US"/>
        </w:rPr>
        <w:t>Palmer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F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R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Semantics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A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New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Outline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/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F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R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Palmer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//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Modern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Language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Journal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60(7):414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–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New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proofErr w:type="gramStart"/>
      <w:r w:rsidRPr="00DF572D">
        <w:rPr>
          <w:rFonts w:eastAsia="Calibri"/>
          <w:sz w:val="28"/>
          <w:szCs w:val="32"/>
          <w:lang w:val="en-US"/>
        </w:rPr>
        <w:t>York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Linguistic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Institute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in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the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State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University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of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New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York,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Buffalo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in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1971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-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158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p.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ISBN</w:t>
      </w:r>
      <w:r w:rsidR="00196958" w:rsidRPr="00DF572D">
        <w:rPr>
          <w:rFonts w:eastAsia="Calibri"/>
          <w:sz w:val="28"/>
          <w:szCs w:val="32"/>
          <w:lang w:val="en-US"/>
        </w:rPr>
        <w:t xml:space="preserve"> </w:t>
      </w:r>
      <w:r w:rsidRPr="00DF572D">
        <w:rPr>
          <w:rFonts w:eastAsia="Calibri"/>
          <w:sz w:val="28"/>
          <w:szCs w:val="32"/>
          <w:lang w:val="en-US"/>
        </w:rPr>
        <w:t>0-521-09999-4.</w:t>
      </w:r>
    </w:p>
    <w:p w:rsidR="004A508F" w:rsidRPr="00DF572D" w:rsidRDefault="004A508F" w:rsidP="0034721D">
      <w:pPr>
        <w:ind w:firstLine="709"/>
        <w:jc w:val="both"/>
        <w:rPr>
          <w:rFonts w:eastAsia="Calibri"/>
          <w:sz w:val="28"/>
          <w:szCs w:val="32"/>
          <w:shd w:val="clear" w:color="auto" w:fill="FFFFFF"/>
          <w:lang w:val="en-US" w:eastAsia="en-US"/>
        </w:rPr>
      </w:pPr>
    </w:p>
    <w:p w:rsidR="00D13483" w:rsidRPr="00DF572D" w:rsidRDefault="00D13483" w:rsidP="0034721D">
      <w:pPr>
        <w:ind w:firstLine="709"/>
        <w:jc w:val="both"/>
        <w:rPr>
          <w:rFonts w:eastAsia="Calibri"/>
          <w:sz w:val="32"/>
          <w:szCs w:val="32"/>
          <w:shd w:val="clear" w:color="auto" w:fill="FFFFFF"/>
          <w:lang w:val="en-US" w:eastAsia="en-US"/>
        </w:rPr>
      </w:pPr>
    </w:p>
    <w:p w:rsidR="004A508F" w:rsidRPr="00DF572D" w:rsidRDefault="004A508F" w:rsidP="00BB6E7C">
      <w:pPr>
        <w:shd w:val="clear" w:color="auto" w:fill="FFFFFF" w:themeFill="background1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930.1</w:t>
      </w:r>
    </w:p>
    <w:p w:rsidR="004A508F" w:rsidRPr="00DF572D" w:rsidRDefault="004A508F" w:rsidP="00D25730">
      <w:pPr>
        <w:pStyle w:val="2"/>
      </w:pPr>
      <w:bookmarkStart w:id="146" w:name="_Toc58430925"/>
      <w:r w:rsidRPr="00DF572D">
        <w:t>Кипкеева</w:t>
      </w:r>
      <w:r w:rsidR="00196958" w:rsidRPr="00DF572D">
        <w:t xml:space="preserve"> </w:t>
      </w:r>
      <w:r w:rsidRPr="00DF572D">
        <w:t>Земфира</w:t>
      </w:r>
      <w:r w:rsidR="00196958" w:rsidRPr="00DF572D">
        <w:t xml:space="preserve"> </w:t>
      </w:r>
      <w:r w:rsidRPr="00DF572D">
        <w:t>Казимовна,</w:t>
      </w:r>
      <w:bookmarkEnd w:id="146"/>
    </w:p>
    <w:p w:rsidR="004A508F" w:rsidRPr="00DF572D" w:rsidRDefault="004A508F" w:rsidP="00BB6E7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21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F21CC5" w:rsidRPr="00DF572D">
        <w:rPr>
          <w:i/>
          <w:sz w:val="32"/>
          <w:szCs w:val="32"/>
        </w:rPr>
        <w:t>факультета</w:t>
      </w:r>
      <w:r w:rsidR="00196958" w:rsidRPr="00DF572D">
        <w:rPr>
          <w:i/>
          <w:sz w:val="32"/>
          <w:szCs w:val="32"/>
        </w:rPr>
        <w:t xml:space="preserve"> </w:t>
      </w:r>
      <w:r w:rsidR="00F21CC5"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="00F21CC5"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="00F21CC5" w:rsidRPr="00DF572D">
        <w:rPr>
          <w:i/>
          <w:sz w:val="32"/>
          <w:szCs w:val="32"/>
        </w:rPr>
        <w:t>управления</w:t>
      </w:r>
    </w:p>
    <w:p w:rsidR="004A508F" w:rsidRPr="00DF572D" w:rsidRDefault="00E50F74" w:rsidP="00BB6E7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hyperlink r:id="rId39" w:history="1">
        <w:r w:rsidR="004A508F" w:rsidRPr="00DF572D">
          <w:rPr>
            <w:i/>
            <w:sz w:val="32"/>
            <w:szCs w:val="32"/>
            <w:lang w:val="en-US"/>
          </w:rPr>
          <w:t>zemfir</w:t>
        </w:r>
        <w:r w:rsidR="004A508F" w:rsidRPr="00DF572D">
          <w:rPr>
            <w:i/>
            <w:sz w:val="32"/>
            <w:szCs w:val="32"/>
          </w:rPr>
          <w:t>917@</w:t>
        </w:r>
        <w:r w:rsidR="004A508F" w:rsidRPr="00DF572D">
          <w:rPr>
            <w:i/>
            <w:sz w:val="32"/>
            <w:szCs w:val="32"/>
            <w:lang w:val="en-US"/>
          </w:rPr>
          <w:t>gmail</w:t>
        </w:r>
        <w:r w:rsidR="004A508F" w:rsidRPr="00DF572D">
          <w:rPr>
            <w:i/>
            <w:sz w:val="32"/>
            <w:szCs w:val="32"/>
          </w:rPr>
          <w:t>.</w:t>
        </w:r>
        <w:r w:rsidR="004A508F" w:rsidRPr="00DF572D">
          <w:rPr>
            <w:i/>
            <w:sz w:val="32"/>
            <w:szCs w:val="32"/>
            <w:lang w:val="en-US"/>
          </w:rPr>
          <w:t>com</w:t>
        </w:r>
      </w:hyperlink>
    </w:p>
    <w:p w:rsidR="004A508F" w:rsidRPr="00DF572D" w:rsidRDefault="004A508F" w:rsidP="00BB6E7C">
      <w:pPr>
        <w:shd w:val="clear" w:color="auto" w:fill="FFFFFF" w:themeFill="background1"/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Байчоро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Альб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Михайловна</w:t>
      </w:r>
      <w:r w:rsidR="002768B5" w:rsidRPr="00DF572D">
        <w:rPr>
          <w:b/>
          <w:i/>
          <w:sz w:val="32"/>
          <w:szCs w:val="32"/>
        </w:rPr>
        <w:t>,</w:t>
      </w:r>
    </w:p>
    <w:p w:rsidR="004A508F" w:rsidRPr="00DF572D" w:rsidRDefault="00196958" w:rsidP="00BB6E7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8D5500" w:rsidRPr="00DF572D">
        <w:rPr>
          <w:i/>
          <w:sz w:val="32"/>
          <w:szCs w:val="32"/>
        </w:rPr>
        <w:t>с</w:t>
      </w:r>
      <w:r w:rsidR="004A508F" w:rsidRPr="00DF572D">
        <w:rPr>
          <w:i/>
          <w:sz w:val="32"/>
          <w:szCs w:val="32"/>
        </w:rPr>
        <w:t>т.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преп.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кафедры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психологии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образования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и</w:t>
      </w:r>
      <w:r w:rsidRPr="00DF572D">
        <w:rPr>
          <w:i/>
          <w:sz w:val="32"/>
          <w:szCs w:val="32"/>
        </w:rPr>
        <w:t xml:space="preserve"> </w:t>
      </w:r>
      <w:r w:rsidR="004A508F" w:rsidRPr="00DF572D">
        <w:rPr>
          <w:i/>
          <w:sz w:val="32"/>
          <w:szCs w:val="32"/>
        </w:rPr>
        <w:t>развития</w:t>
      </w:r>
    </w:p>
    <w:p w:rsidR="004A508F" w:rsidRPr="00DF572D" w:rsidRDefault="00E50F74" w:rsidP="00BB6E7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4A508F" w:rsidRPr="00DF572D">
        <w:rPr>
          <w:i/>
          <w:sz w:val="32"/>
          <w:szCs w:val="32"/>
          <w:lang w:val="en-US"/>
        </w:rPr>
        <w:t>albinab</w:t>
      </w:r>
      <w:r w:rsidR="004A508F" w:rsidRPr="00DF572D">
        <w:rPr>
          <w:i/>
          <w:sz w:val="32"/>
          <w:szCs w:val="32"/>
        </w:rPr>
        <w:t>78@</w:t>
      </w:r>
      <w:r w:rsidR="004A508F" w:rsidRPr="00DF572D">
        <w:rPr>
          <w:i/>
          <w:sz w:val="32"/>
          <w:szCs w:val="32"/>
          <w:lang w:val="en-US"/>
        </w:rPr>
        <w:t>mail</w:t>
      </w:r>
      <w:r w:rsidR="004A508F" w:rsidRPr="00DF572D">
        <w:rPr>
          <w:i/>
          <w:sz w:val="32"/>
          <w:szCs w:val="32"/>
        </w:rPr>
        <w:t>.</w:t>
      </w:r>
      <w:r w:rsidR="004A508F" w:rsidRPr="00DF572D">
        <w:rPr>
          <w:i/>
          <w:sz w:val="32"/>
          <w:szCs w:val="32"/>
          <w:lang w:val="en-US"/>
        </w:rPr>
        <w:t>ru</w:t>
      </w:r>
    </w:p>
    <w:p w:rsidR="004A508F" w:rsidRPr="00DF572D" w:rsidRDefault="004A508F" w:rsidP="00BB6E7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  <w:r w:rsidR="00196958" w:rsidRPr="00DF572D">
        <w:rPr>
          <w:i/>
          <w:sz w:val="32"/>
          <w:szCs w:val="32"/>
        </w:rPr>
        <w:t xml:space="preserve"> </w:t>
      </w:r>
    </w:p>
    <w:p w:rsidR="004A508F" w:rsidRPr="00DF572D" w:rsidRDefault="004A508F" w:rsidP="00BB6E7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</w:t>
      </w:r>
    </w:p>
    <w:p w:rsidR="004A508F" w:rsidRPr="00DF572D" w:rsidRDefault="004A508F" w:rsidP="00BB6E7C">
      <w:pPr>
        <w:shd w:val="clear" w:color="auto" w:fill="FFFFFF" w:themeFill="background1"/>
        <w:jc w:val="center"/>
        <w:rPr>
          <w:b/>
          <w:sz w:val="32"/>
          <w:szCs w:val="32"/>
        </w:rPr>
      </w:pPr>
    </w:p>
    <w:p w:rsidR="00BB6E7C" w:rsidRPr="00DF572D" w:rsidRDefault="00F21CC5" w:rsidP="00D25730">
      <w:pPr>
        <w:pStyle w:val="2"/>
      </w:pPr>
      <w:bookmarkStart w:id="147" w:name="_Toc58430926"/>
      <w:r w:rsidRPr="00DF572D">
        <w:t>КОМПЕТЕНЦИИ</w:t>
      </w:r>
      <w:r w:rsidR="00196958" w:rsidRPr="00DF572D">
        <w:t xml:space="preserve"> </w:t>
      </w:r>
      <w:proofErr w:type="gramStart"/>
      <w:r w:rsidRPr="00DF572D">
        <w:t>ГОСУДАРСТВЕННОГО</w:t>
      </w:r>
      <w:bookmarkEnd w:id="147"/>
      <w:proofErr w:type="gramEnd"/>
    </w:p>
    <w:p w:rsidR="00BB6E7C" w:rsidRPr="00DF572D" w:rsidRDefault="00F21CC5" w:rsidP="00D25730">
      <w:pPr>
        <w:pStyle w:val="2"/>
      </w:pPr>
      <w:bookmarkStart w:id="148" w:name="_Toc58430927"/>
      <w:r w:rsidRPr="00DF572D">
        <w:t>СЛУЖАЩЕГО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proofErr w:type="gramStart"/>
      <w:r w:rsidRPr="00DF572D">
        <w:t>СОВРЕМЕННОМ</w:t>
      </w:r>
      <w:bookmarkEnd w:id="148"/>
      <w:proofErr w:type="gramEnd"/>
    </w:p>
    <w:p w:rsidR="004A508F" w:rsidRPr="00DF572D" w:rsidRDefault="00F21CC5" w:rsidP="00D25730">
      <w:pPr>
        <w:pStyle w:val="2"/>
      </w:pPr>
      <w:bookmarkStart w:id="149" w:name="_Toc58430928"/>
      <w:r w:rsidRPr="00DF572D">
        <w:t>ПРОФЕССИОНАЛЬНОМ</w:t>
      </w:r>
      <w:r w:rsidR="00196958" w:rsidRPr="00DF572D">
        <w:t xml:space="preserve"> </w:t>
      </w:r>
      <w:proofErr w:type="gramStart"/>
      <w:r w:rsidRPr="00DF572D">
        <w:t>ОБРАЗОВАНИИ</w:t>
      </w:r>
      <w:bookmarkEnd w:id="149"/>
      <w:proofErr w:type="gramEnd"/>
    </w:p>
    <w:p w:rsidR="00F21CC5" w:rsidRPr="00DF572D" w:rsidRDefault="00F21CC5" w:rsidP="0034721D">
      <w:pPr>
        <w:shd w:val="clear" w:color="auto" w:fill="FFFFFF" w:themeFill="background1"/>
        <w:ind w:firstLine="709"/>
        <w:jc w:val="center"/>
        <w:rPr>
          <w:sz w:val="32"/>
          <w:szCs w:val="32"/>
        </w:rPr>
      </w:pPr>
    </w:p>
    <w:p w:rsidR="004A508F" w:rsidRPr="00DF572D" w:rsidRDefault="004A508F" w:rsidP="00BB6E7C">
      <w:pPr>
        <w:shd w:val="clear" w:color="auto" w:fill="FFFFFF" w:themeFill="background1"/>
        <w:tabs>
          <w:tab w:val="left" w:pos="993"/>
        </w:tabs>
        <w:ind w:firstLine="567"/>
        <w:jc w:val="both"/>
        <w:rPr>
          <w:i/>
          <w:spacing w:val="-4"/>
          <w:sz w:val="28"/>
          <w:szCs w:val="32"/>
        </w:rPr>
      </w:pPr>
      <w:r w:rsidRPr="00DF572D">
        <w:rPr>
          <w:b/>
          <w:i/>
          <w:spacing w:val="-4"/>
          <w:sz w:val="28"/>
          <w:szCs w:val="32"/>
        </w:rPr>
        <w:t>Аннотация.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В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данной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статье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рассматриваются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компетенции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гос</w:t>
      </w:r>
      <w:r w:rsidRPr="00DF572D">
        <w:rPr>
          <w:i/>
          <w:spacing w:val="-4"/>
          <w:sz w:val="28"/>
          <w:szCs w:val="32"/>
        </w:rPr>
        <w:t>у</w:t>
      </w:r>
      <w:r w:rsidRPr="00DF572D">
        <w:rPr>
          <w:i/>
          <w:spacing w:val="-4"/>
          <w:sz w:val="28"/>
          <w:szCs w:val="32"/>
        </w:rPr>
        <w:t>дарственного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служащего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в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современном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профессиональном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образовании.</w:t>
      </w:r>
    </w:p>
    <w:p w:rsidR="004A508F" w:rsidRPr="00DF572D" w:rsidRDefault="004A508F" w:rsidP="00BB6E7C">
      <w:pPr>
        <w:shd w:val="clear" w:color="auto" w:fill="FFFFFF" w:themeFill="background1"/>
        <w:tabs>
          <w:tab w:val="left" w:pos="993"/>
        </w:tabs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</w:t>
      </w:r>
      <w:r w:rsidRPr="00DF572D">
        <w:rPr>
          <w:i/>
          <w:sz w:val="28"/>
          <w:szCs w:val="32"/>
        </w:rPr>
        <w:t>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омпетенци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лужащи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ухов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ультур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фессиональ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разование.</w:t>
      </w:r>
    </w:p>
    <w:p w:rsidR="00F21CC5" w:rsidRPr="00DF572D" w:rsidRDefault="00F21CC5" w:rsidP="00BB6E7C">
      <w:pPr>
        <w:shd w:val="clear" w:color="auto" w:fill="FFFFFF" w:themeFill="background1"/>
        <w:tabs>
          <w:tab w:val="left" w:pos="993"/>
        </w:tabs>
        <w:ind w:firstLine="567"/>
        <w:jc w:val="both"/>
        <w:rPr>
          <w:sz w:val="32"/>
          <w:szCs w:val="32"/>
        </w:rPr>
      </w:pPr>
    </w:p>
    <w:p w:rsidR="004A508F" w:rsidRPr="00DF572D" w:rsidRDefault="004A508F" w:rsidP="00BB6E7C">
      <w:pPr>
        <w:shd w:val="clear" w:color="auto" w:fill="FFFFFF" w:themeFill="background1"/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ынеш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туп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ённ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бща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льтуры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ё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лаг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рш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ретн</w:t>
      </w:r>
      <w:r w:rsidR="00B24380" w:rsidRPr="00DF572D">
        <w:rPr>
          <w:sz w:val="32"/>
          <w:szCs w:val="32"/>
        </w:rPr>
        <w:t>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готов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ложен</w:t>
      </w:r>
      <w:r w:rsidR="00B24380"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й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разов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е»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аз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вающему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ствен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имчи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стоя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им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о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трудничеств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лич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бильность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намизм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структивность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о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культур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одействи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да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ст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ств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-экономиче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ветание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ынеш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ере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юче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ласова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я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ност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ти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ис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тност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новни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ш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н:</w:t>
      </w:r>
    </w:p>
    <w:p w:rsidR="004A508F" w:rsidRPr="00DF572D" w:rsidRDefault="00B24380" w:rsidP="00BB6E7C">
      <w:pPr>
        <w:numPr>
          <w:ilvl w:val="0"/>
          <w:numId w:val="2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б</w:t>
      </w:r>
      <w:r w:rsidR="004A508F" w:rsidRPr="00DF572D">
        <w:rPr>
          <w:sz w:val="32"/>
          <w:szCs w:val="32"/>
        </w:rPr>
        <w:t>ы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осителем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гуманистических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ценносте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емокр</w:t>
      </w:r>
      <w:r w:rsidR="004A508F" w:rsidRPr="00DF572D">
        <w:rPr>
          <w:sz w:val="32"/>
          <w:szCs w:val="32"/>
        </w:rPr>
        <w:t>а</w:t>
      </w:r>
      <w:r w:rsidR="004A508F" w:rsidRPr="00DF572D">
        <w:rPr>
          <w:sz w:val="32"/>
          <w:szCs w:val="32"/>
        </w:rPr>
        <w:t>тических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убеждений</w:t>
      </w:r>
      <w:r w:rsidRPr="00DF572D">
        <w:rPr>
          <w:sz w:val="32"/>
          <w:szCs w:val="32"/>
        </w:rPr>
        <w:t>;</w:t>
      </w:r>
    </w:p>
    <w:p w:rsidR="004A508F" w:rsidRPr="00DF572D" w:rsidRDefault="00B24380" w:rsidP="00BB6E7C">
      <w:pPr>
        <w:numPr>
          <w:ilvl w:val="0"/>
          <w:numId w:val="2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</w:t>
      </w:r>
      <w:r w:rsidR="004A508F" w:rsidRPr="00DF572D">
        <w:rPr>
          <w:sz w:val="32"/>
          <w:szCs w:val="32"/>
        </w:rPr>
        <w:t>ме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навыки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омогаю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эффективно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4A508F" w:rsidRPr="00DF572D">
        <w:rPr>
          <w:sz w:val="32"/>
          <w:szCs w:val="32"/>
        </w:rPr>
        <w:t>ы</w:t>
      </w:r>
      <w:r w:rsidR="004A508F" w:rsidRPr="00DF572D">
        <w:rPr>
          <w:sz w:val="32"/>
          <w:szCs w:val="32"/>
        </w:rPr>
        <w:t>полнять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олжностны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функции</w:t>
      </w:r>
      <w:r w:rsidRPr="00DF572D">
        <w:rPr>
          <w:sz w:val="32"/>
          <w:szCs w:val="32"/>
        </w:rPr>
        <w:t>.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омпетент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ш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м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ому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ществл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енци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щест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брет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ив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лифициров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лед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ё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сона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ств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е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лучшения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омпетентностныи</w:t>
      </w:r>
      <w:r w:rsidRPr="00DF572D">
        <w:rPr>
          <w:rFonts w:ascii="Cambria Math" w:hAnsi="Cambria Math" w:cs="Cambria Math"/>
          <w:sz w:val="32"/>
          <w:szCs w:val="32"/>
        </w:rPr>
        <w:t>̆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ш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б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б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цип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ц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м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р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ач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авл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оста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амет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ис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уд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ходе»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разова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азательст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рос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ност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rFonts w:ascii="Cambria Math" w:hAnsi="Cambria Math" w:cs="Cambria Math"/>
          <w:sz w:val="32"/>
          <w:szCs w:val="32"/>
        </w:rPr>
        <w:t>​​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.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танда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standard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="00AC21F9" w:rsidRPr="00DF572D">
        <w:rPr>
          <w:sz w:val="32"/>
          <w:szCs w:val="32"/>
        </w:rPr>
        <w:t>норм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ец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ец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ло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имаемы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за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ход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ост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].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танда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й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а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ливаю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окуп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р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кту.</w:t>
      </w:r>
    </w:p>
    <w:p w:rsidR="00B24380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Федера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9-Ф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кабр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с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д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ода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й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а)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вит</w:t>
      </w:r>
      <w:r w:rsidR="00196958" w:rsidRPr="00DF572D">
        <w:rPr>
          <w:sz w:val="32"/>
          <w:szCs w:val="32"/>
        </w:rPr>
        <w:t xml:space="preserve"> </w:t>
      </w:r>
      <w:r w:rsidR="00B24380" w:rsidRPr="00DF572D">
        <w:rPr>
          <w:sz w:val="32"/>
          <w:szCs w:val="32"/>
        </w:rPr>
        <w:t>ря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ройст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бован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ё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ществлени</w:t>
      </w:r>
      <w:r w:rsidR="00B24380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лифиц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во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ормулиров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н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лифиц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симальны</w:t>
      </w:r>
      <w:r w:rsidR="00B24380" w:rsidRPr="00DF572D">
        <w:rPr>
          <w:sz w:val="32"/>
          <w:szCs w:val="32"/>
        </w:rPr>
        <w:t>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аптирующие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ним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урентноспособ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е</w:t>
      </w:r>
      <w:r w:rsidR="00196958" w:rsidRPr="00DF572D">
        <w:rPr>
          <w:sz w:val="32"/>
          <w:szCs w:val="32"/>
        </w:rPr>
        <w:t xml:space="preserve"> </w:t>
      </w:r>
      <w:r w:rsidR="00B24380" w:rsidRPr="00DF572D">
        <w:rPr>
          <w:sz w:val="32"/>
          <w:szCs w:val="32"/>
        </w:rPr>
        <w:t>совре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ов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</w:t>
      </w:r>
      <w:r w:rsidR="00B24380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езуль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Г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ш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юч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щийся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о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р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:</w:t>
      </w:r>
    </w:p>
    <w:p w:rsidR="004A508F" w:rsidRPr="00DF572D" w:rsidRDefault="00B24380" w:rsidP="00BB6E7C">
      <w:pPr>
        <w:numPr>
          <w:ilvl w:val="0"/>
          <w:numId w:val="2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</w:t>
      </w:r>
      <w:r w:rsidR="004A508F" w:rsidRPr="00DF572D">
        <w:rPr>
          <w:sz w:val="32"/>
          <w:szCs w:val="32"/>
        </w:rPr>
        <w:t>бязательны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требующиес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бъёмы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теоретическо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4A508F" w:rsidRPr="00DF572D">
        <w:rPr>
          <w:sz w:val="32"/>
          <w:szCs w:val="32"/>
        </w:rPr>
        <w:t>н</w:t>
      </w:r>
      <w:r w:rsidR="004A508F" w:rsidRPr="00DF572D">
        <w:rPr>
          <w:sz w:val="32"/>
          <w:szCs w:val="32"/>
        </w:rPr>
        <w:t>формации</w:t>
      </w:r>
      <w:r w:rsidRPr="00DF572D">
        <w:rPr>
          <w:sz w:val="32"/>
          <w:szCs w:val="32"/>
        </w:rPr>
        <w:t>;</w:t>
      </w:r>
    </w:p>
    <w:p w:rsidR="004A508F" w:rsidRPr="00DF572D" w:rsidRDefault="00B24380" w:rsidP="00BB6E7C">
      <w:pPr>
        <w:numPr>
          <w:ilvl w:val="0"/>
          <w:numId w:val="2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</w:t>
      </w:r>
      <w:r w:rsidR="004A508F" w:rsidRPr="00DF572D">
        <w:rPr>
          <w:sz w:val="32"/>
          <w:szCs w:val="32"/>
        </w:rPr>
        <w:t>омплекс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иёмо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методо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именени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базово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4A508F" w:rsidRPr="00DF572D">
        <w:rPr>
          <w:sz w:val="32"/>
          <w:szCs w:val="32"/>
        </w:rPr>
        <w:t>н</w:t>
      </w:r>
      <w:r w:rsidR="004A508F" w:rsidRPr="00DF572D">
        <w:rPr>
          <w:sz w:val="32"/>
          <w:szCs w:val="32"/>
        </w:rPr>
        <w:t>формаци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актическо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деятельности</w:t>
      </w:r>
      <w:r w:rsidRPr="00DF572D">
        <w:rPr>
          <w:sz w:val="32"/>
          <w:szCs w:val="32"/>
        </w:rPr>
        <w:t>;</w:t>
      </w:r>
    </w:p>
    <w:p w:rsidR="004A508F" w:rsidRPr="00DF572D" w:rsidRDefault="00B24380" w:rsidP="00BB6E7C">
      <w:pPr>
        <w:numPr>
          <w:ilvl w:val="0"/>
          <w:numId w:val="21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</w:t>
      </w:r>
      <w:r w:rsidR="004A508F" w:rsidRPr="00DF572D">
        <w:rPr>
          <w:sz w:val="32"/>
          <w:szCs w:val="32"/>
        </w:rPr>
        <w:t>пределенный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опыт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одобного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спользования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(в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ходе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учебных,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оизводственных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еддипломных</w:t>
      </w:r>
      <w:r w:rsidR="00196958" w:rsidRPr="00DF572D">
        <w:rPr>
          <w:sz w:val="32"/>
          <w:szCs w:val="32"/>
        </w:rPr>
        <w:t xml:space="preserve"> </w:t>
      </w:r>
      <w:r w:rsidR="004A508F" w:rsidRPr="00DF572D">
        <w:rPr>
          <w:sz w:val="32"/>
          <w:szCs w:val="32"/>
        </w:rPr>
        <w:t>практик).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амет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ако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е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компетен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ость»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но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редит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дар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Государств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ницип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да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МУ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авл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р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и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реп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лифициров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обяза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ния,</w:t>
      </w:r>
      <w:r w:rsidR="00196958" w:rsidRPr="00DF572D">
        <w:rPr>
          <w:sz w:val="32"/>
          <w:szCs w:val="32"/>
        </w:rPr>
        <w:t xml:space="preserve"> </w:t>
      </w:r>
      <w:r w:rsidR="00B24380" w:rsidRPr="00DF572D">
        <w:rPr>
          <w:sz w:val="32"/>
          <w:szCs w:val="32"/>
        </w:rPr>
        <w:t>носите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оры</w:t>
      </w:r>
      <w:r w:rsidR="00B24380" w:rsidRPr="00DF572D">
        <w:rPr>
          <w:sz w:val="32"/>
          <w:szCs w:val="32"/>
        </w:rPr>
        <w:t>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уден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ускающий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B2438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вет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ц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ФГ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орядо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лад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о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и</w:t>
      </w:r>
      <w:r w:rsidR="00196958" w:rsidRPr="00DF572D">
        <w:rPr>
          <w:sz w:val="32"/>
          <w:szCs w:val="32"/>
        </w:rPr>
        <w:t xml:space="preserve"> </w:t>
      </w:r>
      <w:r w:rsidR="00B24380" w:rsidRPr="00DF572D">
        <w:rPr>
          <w:sz w:val="32"/>
          <w:szCs w:val="32"/>
        </w:rPr>
        <w:t>программы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з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ускающего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уден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а:</w:t>
      </w:r>
    </w:p>
    <w:p w:rsidR="004A508F" w:rsidRPr="00DF572D" w:rsidRDefault="004A508F" w:rsidP="00BB6E7C">
      <w:pPr>
        <w:numPr>
          <w:ilvl w:val="0"/>
          <w:numId w:val="22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щекультур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пеш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г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ак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н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лифиц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культу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це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ботк</w:t>
      </w:r>
      <w:r w:rsidR="00B24380"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ю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и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им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щест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оинст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ынеш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а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жданственн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ховно-нрав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ст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льту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уманизм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аправлена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оспособ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ы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лективе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numPr>
          <w:ilvl w:val="0"/>
          <w:numId w:val="22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щепрофессиональ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дар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профессион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тель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профессион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степе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я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ющ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ис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рек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ке.</w:t>
      </w:r>
    </w:p>
    <w:p w:rsidR="004A508F" w:rsidRPr="00DF572D" w:rsidRDefault="004A508F" w:rsidP="00BB6E7C">
      <w:pPr>
        <w:numPr>
          <w:ilvl w:val="0"/>
          <w:numId w:val="22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proofErr w:type="gramStart"/>
      <w:r w:rsidRPr="00DF572D">
        <w:rPr>
          <w:sz w:val="32"/>
          <w:szCs w:val="32"/>
        </w:rPr>
        <w:t>Профессиональ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пеш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коп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ы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.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з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ющ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ис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ос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нностей.</w:t>
      </w:r>
      <w:r w:rsidR="00196958" w:rsidRPr="00DF572D">
        <w:rPr>
          <w:sz w:val="32"/>
          <w:szCs w:val="32"/>
        </w:rPr>
        <w:t xml:space="preserve"> </w:t>
      </w:r>
    </w:p>
    <w:p w:rsidR="004A508F" w:rsidRPr="00DF572D" w:rsidRDefault="004A508F" w:rsidP="00BB6E7C">
      <w:pPr>
        <w:tabs>
          <w:tab w:val="left" w:pos="993"/>
        </w:tabs>
        <w:ind w:firstLine="567"/>
        <w:jc w:val="both"/>
        <w:rPr>
          <w:bCs/>
          <w:sz w:val="32"/>
          <w:szCs w:val="32"/>
        </w:rPr>
      </w:pP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омпетенци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государственны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лужащи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мее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тр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уровня:</w:t>
      </w:r>
    </w:p>
    <w:p w:rsidR="004A508F" w:rsidRPr="00DF572D" w:rsidRDefault="004A508F" w:rsidP="00BB6E7C">
      <w:pPr>
        <w:numPr>
          <w:ilvl w:val="0"/>
          <w:numId w:val="23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раждан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ючев</w:t>
      </w:r>
      <w:r w:rsidR="00B24380" w:rsidRPr="00DF572D">
        <w:rPr>
          <w:sz w:val="32"/>
          <w:szCs w:val="32"/>
        </w:rPr>
        <w:t>ым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вис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щест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ждани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ституци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ен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а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аведлив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ницип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жа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ован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ч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р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жда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т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коль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олномоч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ководствов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ов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а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рм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крепл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щищ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ституцио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ядо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идж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.</w:t>
      </w:r>
    </w:p>
    <w:p w:rsidR="004A508F" w:rsidRPr="00DF572D" w:rsidRDefault="004A508F" w:rsidP="00BB6E7C">
      <w:pPr>
        <w:numPr>
          <w:ilvl w:val="0"/>
          <w:numId w:val="23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фессиона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лич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стоятель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лификацией.</w:t>
      </w:r>
    </w:p>
    <w:p w:rsidR="004A508F" w:rsidRPr="00DF572D" w:rsidRDefault="004A508F" w:rsidP="00BB6E7C">
      <w:pPr>
        <w:numPr>
          <w:ilvl w:val="0"/>
          <w:numId w:val="23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лит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етен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ры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м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з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льтур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едж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ст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бе</w:t>
      </w:r>
      <w:r w:rsidRPr="00DF572D">
        <w:rPr>
          <w:sz w:val="32"/>
          <w:szCs w:val="32"/>
        </w:rPr>
        <w:t>ж</w:t>
      </w:r>
      <w:r w:rsidRPr="00DF572D">
        <w:rPr>
          <w:sz w:val="32"/>
          <w:szCs w:val="32"/>
        </w:rPr>
        <w:t>д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о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н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че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нств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ницип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жа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с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ст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е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им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е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лем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</w:p>
    <w:p w:rsidR="004A508F" w:rsidRPr="00DF572D" w:rsidRDefault="004A508F" w:rsidP="0034721D">
      <w:pPr>
        <w:ind w:firstLine="709"/>
        <w:jc w:val="both"/>
        <w:rPr>
          <w:sz w:val="32"/>
          <w:szCs w:val="32"/>
        </w:rPr>
      </w:pPr>
    </w:p>
    <w:p w:rsidR="004A508F" w:rsidRPr="00DF572D" w:rsidRDefault="004A508F" w:rsidP="00BB6E7C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7464F9" w:rsidRPr="00DF572D" w:rsidRDefault="007464F9" w:rsidP="00BB6E7C">
      <w:pPr>
        <w:numPr>
          <w:ilvl w:val="0"/>
          <w:numId w:val="24"/>
        </w:numPr>
        <w:ind w:left="567" w:hanging="567"/>
        <w:jc w:val="both"/>
        <w:rPr>
          <w:bCs/>
          <w:sz w:val="28"/>
          <w:szCs w:val="32"/>
        </w:rPr>
      </w:pPr>
      <w:r w:rsidRPr="00DF572D">
        <w:rPr>
          <w:bCs/>
          <w:sz w:val="28"/>
          <w:szCs w:val="32"/>
        </w:rPr>
        <w:t>Образовательная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политика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России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на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современном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этапе</w:t>
      </w:r>
      <w:proofErr w:type="gramStart"/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:</w:t>
      </w:r>
      <w:proofErr w:type="gramEnd"/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доклад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рабочей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группы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президиума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Государственного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совета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Российской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Федерации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по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вопросам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реформы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образования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от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29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августа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2001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г</w:t>
      </w:r>
      <w:r w:rsidRPr="00DF572D">
        <w:rPr>
          <w:bCs/>
          <w:sz w:val="28"/>
          <w:szCs w:val="32"/>
        </w:rPr>
        <w:t>о</w:t>
      </w:r>
      <w:r w:rsidRPr="00DF572D">
        <w:rPr>
          <w:bCs/>
          <w:sz w:val="28"/>
          <w:szCs w:val="32"/>
        </w:rPr>
        <w:t>да</w:t>
      </w:r>
      <w:r w:rsidR="00196958" w:rsidRPr="00DF572D">
        <w:rPr>
          <w:bCs/>
          <w:sz w:val="28"/>
          <w:szCs w:val="32"/>
        </w:rPr>
        <w:t xml:space="preserve"> </w:t>
      </w:r>
      <w:r w:rsidR="00A11928" w:rsidRPr="00DF572D">
        <w:rPr>
          <w:bCs/>
          <w:sz w:val="28"/>
          <w:szCs w:val="32"/>
        </w:rPr>
        <w:t>:</w:t>
      </w:r>
      <w:r w:rsidR="00196958" w:rsidRPr="00DF572D">
        <w:rPr>
          <w:bCs/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сайт.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Москва,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2020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="00A11928" w:rsidRPr="00DF572D">
        <w:rPr>
          <w:sz w:val="28"/>
          <w:szCs w:val="32"/>
          <w:lang w:val="en-US" w:eastAsia="en-US" w:bidi="en-US"/>
        </w:rPr>
        <w:t>URL</w:t>
      </w:r>
      <w:proofErr w:type="gramStart"/>
      <w:r w:rsidR="00196958" w:rsidRPr="00DF572D">
        <w:rPr>
          <w:sz w:val="28"/>
          <w:szCs w:val="32"/>
          <w:lang w:eastAsia="en-US" w:bidi="en-US"/>
        </w:rPr>
        <w:t xml:space="preserve"> </w:t>
      </w:r>
      <w:r w:rsidR="00A11928" w:rsidRPr="00DF572D">
        <w:rPr>
          <w:sz w:val="28"/>
          <w:szCs w:val="32"/>
          <w:lang w:eastAsia="en-US" w:bidi="en-US"/>
        </w:rPr>
        <w:t>: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hyperlink r:id="rId40" w:history="1">
        <w:r w:rsidR="00A11928" w:rsidRPr="00DF572D">
          <w:rPr>
            <w:rStyle w:val="a7"/>
            <w:bCs/>
            <w:color w:val="auto"/>
            <w:sz w:val="28"/>
            <w:szCs w:val="32"/>
            <w:u w:val="none"/>
          </w:rPr>
          <w:t>http://www.kremlin.ru/events/president/transcripts/21905</w:t>
        </w:r>
      </w:hyperlink>
      <w:r w:rsidR="00196958" w:rsidRPr="00DF572D">
        <w:rPr>
          <w:sz w:val="28"/>
          <w:szCs w:val="32"/>
        </w:rPr>
        <w:t xml:space="preserve"> </w:t>
      </w:r>
      <w:r w:rsidR="00F20C1E" w:rsidRPr="00DF572D">
        <w:rPr>
          <w:sz w:val="28"/>
          <w:szCs w:val="32"/>
        </w:rPr>
        <w:t>(дата</w:t>
      </w:r>
      <w:r w:rsidR="00196958" w:rsidRPr="00DF572D">
        <w:rPr>
          <w:sz w:val="28"/>
          <w:szCs w:val="32"/>
        </w:rPr>
        <w:t xml:space="preserve"> </w:t>
      </w:r>
      <w:r w:rsidR="00F20C1E" w:rsidRPr="00DF572D">
        <w:rPr>
          <w:sz w:val="28"/>
          <w:szCs w:val="32"/>
        </w:rPr>
        <w:t>обращ</w:t>
      </w:r>
      <w:r w:rsidR="00F20C1E" w:rsidRPr="00DF572D">
        <w:rPr>
          <w:sz w:val="28"/>
          <w:szCs w:val="32"/>
        </w:rPr>
        <w:t>е</w:t>
      </w:r>
      <w:r w:rsidR="00F20C1E" w:rsidRPr="00DF572D">
        <w:rPr>
          <w:sz w:val="28"/>
          <w:szCs w:val="32"/>
        </w:rPr>
        <w:t>ния:</w:t>
      </w:r>
      <w:r w:rsidR="00196958" w:rsidRPr="00DF572D">
        <w:rPr>
          <w:sz w:val="28"/>
          <w:szCs w:val="32"/>
        </w:rPr>
        <w:t xml:space="preserve"> </w:t>
      </w:r>
      <w:r w:rsidR="00F20C1E" w:rsidRPr="00DF572D">
        <w:rPr>
          <w:sz w:val="28"/>
          <w:szCs w:val="32"/>
        </w:rPr>
        <w:t>10.09.2020)</w:t>
      </w:r>
    </w:p>
    <w:p w:rsidR="007464F9" w:rsidRPr="00DF572D" w:rsidRDefault="00F20C1E" w:rsidP="00BB6E7C">
      <w:pPr>
        <w:numPr>
          <w:ilvl w:val="0"/>
          <w:numId w:val="24"/>
        </w:numPr>
        <w:ind w:left="567" w:hanging="567"/>
        <w:jc w:val="both"/>
        <w:rPr>
          <w:bCs/>
          <w:sz w:val="28"/>
          <w:szCs w:val="32"/>
        </w:rPr>
      </w:pPr>
      <w:r w:rsidRPr="00DF572D">
        <w:rPr>
          <w:rFonts w:eastAsia="Calibri"/>
          <w:bCs/>
          <w:iCs/>
          <w:sz w:val="28"/>
          <w:szCs w:val="32"/>
          <w:lang w:eastAsia="en-US"/>
        </w:rPr>
        <w:t>Толковый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словарь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русского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языка</w:t>
      </w:r>
      <w:proofErr w:type="gramStart"/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4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т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—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Т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4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: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С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—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Ящурный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Гл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ред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олин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Д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Ушаков</w:t>
      </w:r>
      <w:proofErr w:type="gramStart"/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;</w:t>
      </w:r>
      <w:proofErr w:type="gramEnd"/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Сост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иноградов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Г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О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инокур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Ларин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И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Ожегов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В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Томашевский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Д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Уш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а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ков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;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Под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ред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Д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Ушакова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—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Гос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изд-во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иностр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нац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слов,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1940.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—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1502</w:t>
      </w:r>
      <w:r w:rsidR="00196958" w:rsidRPr="00DF572D">
        <w:rPr>
          <w:rFonts w:eastAsia="Calibri"/>
          <w:bCs/>
          <w:i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iCs/>
          <w:sz w:val="28"/>
          <w:szCs w:val="32"/>
          <w:lang w:eastAsia="en-US"/>
        </w:rPr>
        <w:t>с.</w:t>
      </w:r>
    </w:p>
    <w:p w:rsidR="007464F9" w:rsidRPr="00DF572D" w:rsidRDefault="007464F9" w:rsidP="0034721D">
      <w:pPr>
        <w:rPr>
          <w:bCs/>
          <w:sz w:val="32"/>
          <w:szCs w:val="32"/>
        </w:rPr>
      </w:pPr>
    </w:p>
    <w:p w:rsidR="00AC21F9" w:rsidRPr="00DF572D" w:rsidRDefault="00AC21F9" w:rsidP="0034721D">
      <w:pPr>
        <w:tabs>
          <w:tab w:val="left" w:pos="900"/>
          <w:tab w:val="left" w:pos="1080"/>
          <w:tab w:val="left" w:pos="1260"/>
        </w:tabs>
        <w:ind w:firstLine="709"/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BB6E7C" w:rsidRPr="00DF572D" w:rsidRDefault="00BB6E7C">
      <w:pPr>
        <w:spacing w:after="200" w:line="276" w:lineRule="auto"/>
        <w:rPr>
          <w:rFonts w:eastAsia="Calibri"/>
          <w:b/>
          <w:bCs/>
          <w:iCs/>
          <w:sz w:val="32"/>
          <w:szCs w:val="32"/>
          <w:lang w:eastAsia="en-US"/>
        </w:rPr>
      </w:pPr>
      <w:r w:rsidRPr="00DF572D">
        <w:rPr>
          <w:rFonts w:eastAsia="Calibri"/>
          <w:b/>
          <w:bCs/>
          <w:iCs/>
          <w:sz w:val="32"/>
          <w:szCs w:val="32"/>
          <w:lang w:eastAsia="en-US"/>
        </w:rPr>
        <w:br w:type="page"/>
      </w:r>
    </w:p>
    <w:p w:rsidR="00A11928" w:rsidRPr="00DF572D" w:rsidRDefault="00A11928" w:rsidP="00BB6E7C">
      <w:pPr>
        <w:tabs>
          <w:tab w:val="left" w:pos="900"/>
          <w:tab w:val="left" w:pos="1080"/>
          <w:tab w:val="left" w:pos="1260"/>
        </w:tabs>
        <w:jc w:val="both"/>
        <w:rPr>
          <w:rFonts w:eastAsia="Calibri"/>
          <w:b/>
          <w:bCs/>
          <w:iCs/>
          <w:sz w:val="32"/>
          <w:szCs w:val="32"/>
          <w:lang w:eastAsia="en-US"/>
        </w:rPr>
      </w:pPr>
      <w:r w:rsidRPr="00DF572D">
        <w:rPr>
          <w:rFonts w:eastAsia="Calibri"/>
          <w:b/>
          <w:bCs/>
          <w:iCs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bCs/>
          <w:iCs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bCs/>
          <w:iCs/>
          <w:sz w:val="32"/>
          <w:szCs w:val="32"/>
          <w:lang w:eastAsia="en-US"/>
        </w:rPr>
        <w:t>659.11</w:t>
      </w:r>
    </w:p>
    <w:p w:rsidR="00250682" w:rsidRPr="00DF572D" w:rsidRDefault="00250682" w:rsidP="00D25730">
      <w:pPr>
        <w:pStyle w:val="2"/>
      </w:pPr>
      <w:bookmarkStart w:id="150" w:name="_Toc58430929"/>
      <w:r w:rsidRPr="00DF572D">
        <w:t>Кипкеева</w:t>
      </w:r>
      <w:r w:rsidR="00196958" w:rsidRPr="00DF572D">
        <w:t xml:space="preserve"> </w:t>
      </w:r>
      <w:r w:rsidRPr="00DF572D">
        <w:t>Малика</w:t>
      </w:r>
      <w:r w:rsidR="00196958" w:rsidRPr="00DF572D">
        <w:t xml:space="preserve"> </w:t>
      </w:r>
      <w:r w:rsidRPr="00DF572D">
        <w:t>Рамазановна,</w:t>
      </w:r>
      <w:bookmarkEnd w:id="150"/>
    </w:p>
    <w:p w:rsidR="00250682" w:rsidRPr="00DF572D" w:rsidRDefault="00250682" w:rsidP="00BB6E7C">
      <w:pPr>
        <w:shd w:val="clear" w:color="auto" w:fill="FFFFFF"/>
        <w:contextualSpacing/>
        <w:jc w:val="right"/>
        <w:rPr>
          <w:i/>
          <w:sz w:val="32"/>
          <w:szCs w:val="32"/>
          <w:lang w:eastAsia="en-US"/>
        </w:rPr>
      </w:pPr>
      <w:proofErr w:type="gramStart"/>
      <w:r w:rsidRPr="00DF572D">
        <w:rPr>
          <w:i/>
          <w:sz w:val="32"/>
          <w:szCs w:val="32"/>
          <w:lang w:eastAsia="en-US"/>
        </w:rPr>
        <w:t>c</w:t>
      </w:r>
      <w:proofErr w:type="gramEnd"/>
      <w:r w:rsidRPr="00DF572D">
        <w:rPr>
          <w:i/>
          <w:sz w:val="32"/>
          <w:szCs w:val="32"/>
          <w:lang w:eastAsia="en-US"/>
        </w:rPr>
        <w:t>тудентка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22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группы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нститута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филологии</w:t>
      </w:r>
    </w:p>
    <w:p w:rsidR="00250682" w:rsidRPr="00DF572D" w:rsidRDefault="00E50F74" w:rsidP="00BB6E7C">
      <w:pPr>
        <w:shd w:val="clear" w:color="auto" w:fill="FFFFFF"/>
        <w:contextualSpacing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val="en-US" w:eastAsia="en-US"/>
        </w:rPr>
        <w:t>E</w:t>
      </w:r>
      <w:r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val="en-US" w:eastAsia="en-US"/>
        </w:rPr>
        <w:t>mail</w:t>
      </w:r>
      <w:r w:rsidRPr="00DF572D">
        <w:rPr>
          <w:i/>
          <w:sz w:val="32"/>
          <w:szCs w:val="32"/>
          <w:lang w:eastAsia="en-US"/>
        </w:rPr>
        <w:t xml:space="preserve">: </w:t>
      </w:r>
      <w:r w:rsidR="00250682" w:rsidRPr="00DF572D">
        <w:rPr>
          <w:i/>
          <w:sz w:val="32"/>
          <w:szCs w:val="32"/>
          <w:lang w:val="en-US" w:eastAsia="en-US"/>
        </w:rPr>
        <w:t>malikakipkeeva</w:t>
      </w:r>
      <w:r w:rsidR="00250682" w:rsidRPr="00DF572D">
        <w:rPr>
          <w:i/>
          <w:sz w:val="32"/>
          <w:szCs w:val="32"/>
          <w:lang w:eastAsia="en-US"/>
        </w:rPr>
        <w:t>7@</w:t>
      </w:r>
      <w:r w:rsidR="00250682" w:rsidRPr="00DF572D">
        <w:rPr>
          <w:i/>
          <w:sz w:val="32"/>
          <w:szCs w:val="32"/>
          <w:lang w:val="en-US" w:eastAsia="en-US"/>
        </w:rPr>
        <w:t>gmail</w:t>
      </w:r>
      <w:r w:rsidR="00250682" w:rsidRPr="00DF572D">
        <w:rPr>
          <w:i/>
          <w:sz w:val="32"/>
          <w:szCs w:val="32"/>
          <w:lang w:eastAsia="en-US"/>
        </w:rPr>
        <w:t>.</w:t>
      </w:r>
      <w:r w:rsidR="00250682" w:rsidRPr="00DF572D">
        <w:rPr>
          <w:i/>
          <w:sz w:val="32"/>
          <w:szCs w:val="32"/>
          <w:lang w:val="en-US" w:eastAsia="en-US"/>
        </w:rPr>
        <w:t>com</w:t>
      </w:r>
    </w:p>
    <w:p w:rsidR="00250682" w:rsidRPr="00DF572D" w:rsidRDefault="00250682" w:rsidP="00BB6E7C">
      <w:pPr>
        <w:shd w:val="clear" w:color="auto" w:fill="FFFFFF"/>
        <w:contextualSpacing/>
        <w:jc w:val="right"/>
        <w:rPr>
          <w:b/>
          <w:i/>
          <w:sz w:val="32"/>
          <w:szCs w:val="32"/>
          <w:lang w:eastAsia="en-US"/>
        </w:rPr>
      </w:pPr>
      <w:r w:rsidRPr="00DF572D">
        <w:rPr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Токова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Астанда</w:t>
      </w:r>
      <w:r w:rsidR="00196958" w:rsidRPr="00DF572D">
        <w:rPr>
          <w:b/>
          <w:i/>
          <w:sz w:val="32"/>
          <w:szCs w:val="32"/>
          <w:lang w:eastAsia="en-US"/>
        </w:rPr>
        <w:t xml:space="preserve"> </w:t>
      </w:r>
      <w:r w:rsidRPr="00DF572D">
        <w:rPr>
          <w:b/>
          <w:i/>
          <w:sz w:val="32"/>
          <w:szCs w:val="32"/>
          <w:lang w:eastAsia="en-US"/>
        </w:rPr>
        <w:t>Руслановна,</w:t>
      </w:r>
    </w:p>
    <w:p w:rsidR="00250682" w:rsidRPr="00DF572D" w:rsidRDefault="00250682" w:rsidP="00BB6E7C">
      <w:pPr>
        <w:shd w:val="clear" w:color="auto" w:fill="FFFFFF"/>
        <w:contextualSpacing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к.ф.н.,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доцент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кафедры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литературы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журналистики</w:t>
      </w:r>
    </w:p>
    <w:p w:rsidR="00250682" w:rsidRPr="00DF572D" w:rsidRDefault="00E50F74" w:rsidP="00BB6E7C">
      <w:pPr>
        <w:shd w:val="clear" w:color="auto" w:fill="FFFFFF"/>
        <w:contextualSpacing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val="en-US" w:eastAsia="en-US"/>
        </w:rPr>
        <w:t>E</w:t>
      </w:r>
      <w:r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val="en-US" w:eastAsia="en-US"/>
        </w:rPr>
        <w:t>mail</w:t>
      </w:r>
      <w:r w:rsidRPr="00DF572D">
        <w:rPr>
          <w:i/>
          <w:sz w:val="32"/>
          <w:szCs w:val="32"/>
          <w:lang w:eastAsia="en-US"/>
        </w:rPr>
        <w:t xml:space="preserve">: </w:t>
      </w:r>
      <w:r w:rsidR="00250682" w:rsidRPr="00DF572D">
        <w:rPr>
          <w:i/>
          <w:sz w:val="32"/>
          <w:szCs w:val="32"/>
          <w:lang w:val="en-US" w:eastAsia="en-US"/>
        </w:rPr>
        <w:t>astabar</w:t>
      </w:r>
      <w:r w:rsidR="00250682" w:rsidRPr="00DF572D">
        <w:rPr>
          <w:i/>
          <w:sz w:val="32"/>
          <w:szCs w:val="32"/>
          <w:lang w:eastAsia="en-US"/>
        </w:rPr>
        <w:t>@</w:t>
      </w:r>
      <w:r w:rsidR="00250682" w:rsidRPr="00DF572D">
        <w:rPr>
          <w:i/>
          <w:sz w:val="32"/>
          <w:szCs w:val="32"/>
          <w:lang w:val="en-US" w:eastAsia="en-US"/>
        </w:rPr>
        <w:t>mail</w:t>
      </w:r>
      <w:r w:rsidR="00250682" w:rsidRPr="00DF572D">
        <w:rPr>
          <w:i/>
          <w:sz w:val="32"/>
          <w:szCs w:val="32"/>
          <w:lang w:eastAsia="en-US"/>
        </w:rPr>
        <w:t>.</w:t>
      </w:r>
      <w:r w:rsidR="00250682" w:rsidRPr="00DF572D">
        <w:rPr>
          <w:i/>
          <w:sz w:val="32"/>
          <w:szCs w:val="32"/>
          <w:lang w:val="en-US" w:eastAsia="en-US"/>
        </w:rPr>
        <w:t>ru</w:t>
      </w:r>
    </w:p>
    <w:p w:rsidR="00250682" w:rsidRPr="00DF572D" w:rsidRDefault="00250682" w:rsidP="00BB6E7C">
      <w:pPr>
        <w:shd w:val="clear" w:color="auto" w:fill="FFFFFF"/>
        <w:contextualSpacing/>
        <w:jc w:val="right"/>
        <w:rPr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государственны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университет</w:t>
      </w:r>
    </w:p>
    <w:p w:rsidR="00250682" w:rsidRPr="00DF572D" w:rsidRDefault="00196958" w:rsidP="00BB6E7C">
      <w:pPr>
        <w:shd w:val="clear" w:color="auto" w:fill="FFFFFF"/>
        <w:contextualSpacing/>
        <w:jc w:val="right"/>
        <w:rPr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имени</w:t>
      </w: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У.</w:t>
      </w: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Д.</w:t>
      </w: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Алиева,</w:t>
      </w: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г.</w:t>
      </w: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Карачаевск,</w:t>
      </w:r>
      <w:r w:rsidRPr="00DF572D">
        <w:rPr>
          <w:i/>
          <w:sz w:val="32"/>
          <w:szCs w:val="32"/>
          <w:lang w:eastAsia="en-US"/>
        </w:rPr>
        <w:t xml:space="preserve"> </w:t>
      </w:r>
      <w:r w:rsidR="00250682" w:rsidRPr="00DF572D">
        <w:rPr>
          <w:i/>
          <w:sz w:val="32"/>
          <w:szCs w:val="32"/>
          <w:lang w:eastAsia="en-US"/>
        </w:rPr>
        <w:t>Россия</w:t>
      </w:r>
    </w:p>
    <w:p w:rsidR="00250682" w:rsidRPr="00DF572D" w:rsidRDefault="00250682" w:rsidP="00BB6E7C">
      <w:pPr>
        <w:contextualSpacing/>
        <w:jc w:val="right"/>
        <w:rPr>
          <w:sz w:val="32"/>
          <w:szCs w:val="32"/>
          <w:lang w:eastAsia="en-US"/>
        </w:rPr>
      </w:pPr>
    </w:p>
    <w:p w:rsidR="00250682" w:rsidRPr="00DF572D" w:rsidRDefault="00250682" w:rsidP="00D25730">
      <w:pPr>
        <w:pStyle w:val="2"/>
      </w:pPr>
      <w:bookmarkStart w:id="151" w:name="_Toc58430930"/>
      <w:r w:rsidRPr="00DF572D">
        <w:t>РЕКЛАМА</w:t>
      </w:r>
      <w:r w:rsidR="00196958" w:rsidRPr="00DF572D">
        <w:t xml:space="preserve"> </w:t>
      </w:r>
      <w:r w:rsidRPr="00DF572D">
        <w:t>КАК</w:t>
      </w:r>
      <w:r w:rsidR="00196958" w:rsidRPr="00DF572D">
        <w:t xml:space="preserve"> </w:t>
      </w:r>
      <w:r w:rsidRPr="00DF572D">
        <w:t>ЧАСТЬ</w:t>
      </w:r>
      <w:r w:rsidR="00196958" w:rsidRPr="00DF572D">
        <w:t xml:space="preserve"> </w:t>
      </w:r>
      <w:r w:rsidRPr="00DF572D">
        <w:t>МЕДИЙНОЙ</w:t>
      </w:r>
      <w:r w:rsidR="00196958" w:rsidRPr="00DF572D">
        <w:t xml:space="preserve"> </w:t>
      </w:r>
      <w:r w:rsidRPr="00DF572D">
        <w:t>СТРУКТУРЫ</w:t>
      </w:r>
      <w:r w:rsidR="00196958" w:rsidRPr="00DF572D">
        <w:t xml:space="preserve"> </w:t>
      </w:r>
      <w:r w:rsidRPr="00DF572D">
        <w:t>СМИ</w:t>
      </w:r>
      <w:bookmarkEnd w:id="151"/>
    </w:p>
    <w:p w:rsidR="00AC21F9" w:rsidRPr="00DF572D" w:rsidRDefault="00AC21F9" w:rsidP="0034721D">
      <w:pPr>
        <w:ind w:firstLine="709"/>
        <w:contextualSpacing/>
        <w:jc w:val="center"/>
        <w:rPr>
          <w:sz w:val="32"/>
          <w:szCs w:val="32"/>
          <w:lang w:eastAsia="en-US"/>
        </w:rPr>
      </w:pPr>
    </w:p>
    <w:p w:rsidR="00250682" w:rsidRPr="00DF572D" w:rsidRDefault="00250682" w:rsidP="00D81B78">
      <w:pPr>
        <w:ind w:firstLine="567"/>
        <w:contextualSpacing/>
        <w:jc w:val="both"/>
        <w:rPr>
          <w:i/>
          <w:sz w:val="28"/>
          <w:szCs w:val="32"/>
          <w:lang w:eastAsia="en-US"/>
        </w:rPr>
      </w:pPr>
      <w:r w:rsidRPr="00DF572D">
        <w:rPr>
          <w:b/>
          <w:i/>
          <w:sz w:val="28"/>
          <w:szCs w:val="32"/>
          <w:lang w:eastAsia="en-US"/>
        </w:rPr>
        <w:t>Аннотация</w:t>
      </w:r>
      <w:r w:rsidR="00AC21F9" w:rsidRPr="00DF572D">
        <w:rPr>
          <w:b/>
          <w:i/>
          <w:sz w:val="28"/>
          <w:szCs w:val="32"/>
          <w:lang w:eastAsia="en-US"/>
        </w:rPr>
        <w:t>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клам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тал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еотъемлемо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частью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жизн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овр</w:t>
      </w:r>
      <w:r w:rsidRPr="00DF572D">
        <w:rPr>
          <w:i/>
          <w:sz w:val="28"/>
          <w:szCs w:val="32"/>
          <w:lang w:eastAsia="en-US"/>
        </w:rPr>
        <w:t>е</w:t>
      </w:r>
      <w:r w:rsidRPr="00DF572D">
        <w:rPr>
          <w:i/>
          <w:sz w:val="28"/>
          <w:szCs w:val="32"/>
          <w:lang w:eastAsia="en-US"/>
        </w:rPr>
        <w:t>менног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бществ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занимает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ажную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ишу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истем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редст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асс</w:t>
      </w:r>
      <w:r w:rsidRPr="00DF572D">
        <w:rPr>
          <w:i/>
          <w:sz w:val="28"/>
          <w:szCs w:val="32"/>
          <w:lang w:eastAsia="en-US"/>
        </w:rPr>
        <w:t>о</w:t>
      </w:r>
      <w:r w:rsidRPr="00DF572D">
        <w:rPr>
          <w:i/>
          <w:sz w:val="28"/>
          <w:szCs w:val="32"/>
          <w:lang w:eastAsia="en-US"/>
        </w:rPr>
        <w:t>во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нформации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н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является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двигателем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ынка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едиарынк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частн</w:t>
      </w:r>
      <w:r w:rsidRPr="00DF572D">
        <w:rPr>
          <w:i/>
          <w:sz w:val="28"/>
          <w:szCs w:val="32"/>
          <w:lang w:eastAsia="en-US"/>
        </w:rPr>
        <w:t>о</w:t>
      </w:r>
      <w:r w:rsidRPr="00DF572D">
        <w:rPr>
          <w:i/>
          <w:sz w:val="28"/>
          <w:szCs w:val="32"/>
          <w:lang w:eastAsia="en-US"/>
        </w:rPr>
        <w:t>сти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ажным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ритерием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уществования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ыночн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тношений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посо</w:t>
      </w:r>
      <w:r w:rsidRPr="00DF572D">
        <w:rPr>
          <w:i/>
          <w:sz w:val="28"/>
          <w:szCs w:val="32"/>
          <w:lang w:eastAsia="en-US"/>
        </w:rPr>
        <w:t>б</w:t>
      </w:r>
      <w:r w:rsidRPr="00DF572D">
        <w:rPr>
          <w:i/>
          <w:sz w:val="28"/>
          <w:szCs w:val="32"/>
          <w:lang w:eastAsia="en-US"/>
        </w:rPr>
        <w:t>ствует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одвижению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овар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звлечению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ибыли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есмотря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о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чт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клам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давн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тал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ивычным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явлением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траница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газет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журналов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ел</w:t>
      </w:r>
      <w:proofErr w:type="gramStart"/>
      <w:r w:rsidRPr="00DF572D">
        <w:rPr>
          <w:i/>
          <w:sz w:val="28"/>
          <w:szCs w:val="32"/>
          <w:lang w:eastAsia="en-US"/>
        </w:rPr>
        <w:t>е-</w:t>
      </w:r>
      <w:proofErr w:type="gramEnd"/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адиоэфире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нтернет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сурсах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е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оль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ест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овременн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М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д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онц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зучена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</w:p>
    <w:p w:rsidR="00250682" w:rsidRPr="00DF572D" w:rsidRDefault="00250682" w:rsidP="00D81B78">
      <w:pPr>
        <w:ind w:firstLine="567"/>
        <w:contextualSpacing/>
        <w:jc w:val="both"/>
        <w:rPr>
          <w:i/>
          <w:sz w:val="28"/>
          <w:szCs w:val="32"/>
          <w:lang w:eastAsia="en-US"/>
        </w:rPr>
      </w:pPr>
      <w:r w:rsidRPr="00DF572D">
        <w:rPr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b/>
          <w:i/>
          <w:sz w:val="28"/>
          <w:szCs w:val="32"/>
          <w:lang w:eastAsia="en-US"/>
        </w:rPr>
        <w:t xml:space="preserve"> </w:t>
      </w:r>
      <w:r w:rsidRPr="00DF572D">
        <w:rPr>
          <w:b/>
          <w:i/>
          <w:sz w:val="28"/>
          <w:szCs w:val="32"/>
          <w:lang w:eastAsia="en-US"/>
        </w:rPr>
        <w:t>слова</w:t>
      </w:r>
      <w:r w:rsidRPr="00DF572D">
        <w:rPr>
          <w:i/>
          <w:sz w:val="28"/>
          <w:szCs w:val="32"/>
          <w:lang w:eastAsia="en-US"/>
        </w:rPr>
        <w:t>: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клама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едиарынок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едиабизнес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сследования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кламодатель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едиапродукт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кламны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оцесс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онтент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аудитория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</w:p>
    <w:p w:rsidR="00250682" w:rsidRPr="00DF572D" w:rsidRDefault="00250682" w:rsidP="0034721D">
      <w:pPr>
        <w:ind w:firstLine="709"/>
        <w:contextualSpacing/>
        <w:jc w:val="both"/>
        <w:rPr>
          <w:i/>
          <w:sz w:val="32"/>
          <w:szCs w:val="32"/>
          <w:lang w:eastAsia="en-US"/>
        </w:rPr>
      </w:pP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Изуче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с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де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годн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нимани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вестно</w:t>
      </w:r>
      <w:r w:rsidR="00EB629F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точник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хо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сс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ыч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нал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ростран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В</w:t>
      </w:r>
      <w:r w:rsidRPr="00DF572D">
        <w:rPr>
          <w:sz w:val="32"/>
          <w:szCs w:val="32"/>
          <w:lang w:eastAsia="en-US"/>
        </w:rPr>
        <w:t>ы</w:t>
      </w:r>
      <w:r w:rsidRPr="00DF572D">
        <w:rPr>
          <w:sz w:val="32"/>
          <w:szCs w:val="32"/>
          <w:lang w:eastAsia="en-US"/>
        </w:rPr>
        <w:t>руч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тор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ет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ть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х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юджета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2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82]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про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нопра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т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крыты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стоя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следов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г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держив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воду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следов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те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ечестве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урналисти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.Л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вик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сужд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л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з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урналистики</w:t>
      </w:r>
      <w:r w:rsidR="00EB629F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мечает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Одна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ь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стоятель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ворчеств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ходи</w:t>
      </w:r>
      <w:r w:rsidRPr="00DF572D">
        <w:rPr>
          <w:sz w:val="32"/>
          <w:szCs w:val="32"/>
          <w:lang w:eastAsia="en-US"/>
        </w:rPr>
        <w:t>т</w:t>
      </w:r>
      <w:r w:rsidRPr="00DF572D">
        <w:rPr>
          <w:sz w:val="32"/>
          <w:szCs w:val="32"/>
          <w:lang w:eastAsia="en-US"/>
        </w:rPr>
        <w:t>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лизк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д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урналисти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конеч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ч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)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видн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</w:t>
      </w:r>
      <w:r w:rsidRPr="00DF572D">
        <w:rPr>
          <w:sz w:val="32"/>
          <w:szCs w:val="32"/>
          <w:lang w:eastAsia="en-US"/>
        </w:rPr>
        <w:t>й</w:t>
      </w:r>
      <w:r w:rsidRPr="00DF572D">
        <w:rPr>
          <w:sz w:val="32"/>
          <w:szCs w:val="32"/>
          <w:lang w:eastAsia="en-US"/>
        </w:rPr>
        <w:t>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унк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вися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о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де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жа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AC21F9" w:rsidRPr="00DF572D">
        <w:rPr>
          <w:sz w:val="32"/>
          <w:szCs w:val="32"/>
          <w:lang w:eastAsia="en-US"/>
        </w:rPr>
        <w:t>призван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ж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го</w:t>
      </w:r>
      <w:r w:rsidR="004C610D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ир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р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бите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бежд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ользова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в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ра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луг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ч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че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пол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огич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сматри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л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.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урналистики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4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442-443].</w:t>
      </w:r>
    </w:p>
    <w:p w:rsidR="00250682" w:rsidRPr="00DF572D" w:rsidRDefault="00EB629F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="00250682" w:rsidRPr="00DF572D">
        <w:rPr>
          <w:sz w:val="32"/>
          <w:szCs w:val="32"/>
          <w:lang w:eastAsia="en-US"/>
        </w:rPr>
        <w:t>рактик</w:t>
      </w:r>
      <w:r w:rsidRPr="00DF572D">
        <w:rPr>
          <w:sz w:val="32"/>
          <w:szCs w:val="32"/>
          <w:lang w:eastAsia="en-US"/>
        </w:rPr>
        <w:t>е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деятель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редлагает</w:t>
      </w:r>
      <w:r w:rsidRPr="00DF572D">
        <w:rPr>
          <w:sz w:val="32"/>
          <w:szCs w:val="32"/>
          <w:lang w:eastAsia="en-US"/>
        </w:rPr>
        <w:t>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неск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лассификац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дн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снова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де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бы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редм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оглас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данн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снова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бы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товар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миджевой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Друг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снова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лассифик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выступ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остав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целе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аудитор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оставу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аудитор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выде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ильно-,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редне-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лабо-сегментирован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у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пособу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сполн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бы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текстово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визуаль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текстово-визуальной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мето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воздейств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делится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="00250682" w:rsidRPr="00DF572D">
        <w:rPr>
          <w:sz w:val="32"/>
          <w:szCs w:val="32"/>
          <w:lang w:eastAsia="en-US"/>
        </w:rPr>
        <w:t>на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рям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освенную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ажд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ви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блад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вои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пецифически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черт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собенностя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позво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говор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р</w:t>
      </w:r>
      <w:r w:rsidR="00250682" w:rsidRPr="00DF572D">
        <w:rPr>
          <w:sz w:val="32"/>
          <w:szCs w:val="32"/>
          <w:lang w:eastAsia="en-US"/>
        </w:rPr>
        <w:t>е</w:t>
      </w:r>
      <w:r w:rsidR="00250682" w:rsidRPr="00DF572D">
        <w:rPr>
          <w:sz w:val="32"/>
          <w:szCs w:val="32"/>
          <w:lang w:eastAsia="en-US"/>
        </w:rPr>
        <w:t>кламе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оставляющ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контен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50682" w:rsidRPr="00DF572D">
        <w:rPr>
          <w:sz w:val="32"/>
          <w:szCs w:val="32"/>
          <w:lang w:eastAsia="en-US"/>
        </w:rPr>
        <w:t>СМИ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стр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ктив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недр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рг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н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упате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хнолог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л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правл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на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сс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ор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иров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ребител</w:t>
      </w:r>
      <w:r w:rsidRPr="00DF572D">
        <w:rPr>
          <w:sz w:val="32"/>
          <w:szCs w:val="32"/>
          <w:lang w:eastAsia="en-US"/>
        </w:rPr>
        <w:t>ь</w:t>
      </w:r>
      <w:r w:rsidRPr="00DF572D">
        <w:rPr>
          <w:sz w:val="32"/>
          <w:szCs w:val="32"/>
          <w:lang w:eastAsia="en-US"/>
        </w:rPr>
        <w:t>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вед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ычек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ключае</w:t>
      </w:r>
      <w:r w:rsidRPr="00DF572D">
        <w:rPr>
          <w:sz w:val="32"/>
          <w:szCs w:val="32"/>
          <w:lang w:eastAsia="en-US"/>
        </w:rPr>
        <w:t>т</w:t>
      </w:r>
      <w:r w:rsidRPr="00DF572D">
        <w:rPr>
          <w:sz w:val="32"/>
          <w:szCs w:val="32"/>
          <w:lang w:eastAsia="en-US"/>
        </w:rPr>
        <w:t>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б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виг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ва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навязчив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ле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ор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озревае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ъек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де</w:t>
      </w:r>
      <w:r w:rsidRPr="00DF572D">
        <w:rPr>
          <w:sz w:val="32"/>
          <w:szCs w:val="32"/>
          <w:lang w:eastAsia="en-US"/>
        </w:rPr>
        <w:t>й</w:t>
      </w:r>
      <w:r w:rsidRPr="00DF572D">
        <w:rPr>
          <w:sz w:val="32"/>
          <w:szCs w:val="32"/>
          <w:lang w:eastAsia="en-US"/>
        </w:rPr>
        <w:t>ств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кетинг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</w:t>
      </w:r>
      <w:r w:rsidRPr="00DF572D">
        <w:rPr>
          <w:sz w:val="32"/>
          <w:szCs w:val="32"/>
          <w:lang w:eastAsia="en-US"/>
        </w:rPr>
        <w:t>ь</w:t>
      </w:r>
      <w:r w:rsidRPr="00DF572D">
        <w:rPr>
          <w:sz w:val="32"/>
          <w:szCs w:val="32"/>
          <w:lang w:eastAsia="en-US"/>
        </w:rPr>
        <w:t>ш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пулярност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сс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тернет-пространстве</w:t>
      </w:r>
      <w:proofErr w:type="gramEnd"/>
      <w:r w:rsidRPr="00DF572D">
        <w:rPr>
          <w:sz w:val="32"/>
          <w:szCs w:val="32"/>
          <w:lang w:eastAsia="en-US"/>
        </w:rPr>
        <w:t>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стоя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недр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ктив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кетингов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ециалис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л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кетинг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щ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</w:t>
      </w:r>
      <w:r w:rsidRPr="00DF572D">
        <w:rPr>
          <w:sz w:val="32"/>
          <w:szCs w:val="32"/>
          <w:lang w:eastAsia="en-US"/>
        </w:rPr>
        <w:t>к</w:t>
      </w:r>
      <w:r w:rsidRPr="00DF572D">
        <w:rPr>
          <w:sz w:val="32"/>
          <w:szCs w:val="32"/>
          <w:lang w:eastAsia="en-US"/>
        </w:rPr>
        <w:t>тив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действ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ребите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ре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сс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и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крыт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нови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щё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кти</w:t>
      </w:r>
      <w:r w:rsidRPr="00DF572D">
        <w:rPr>
          <w:sz w:val="32"/>
          <w:szCs w:val="32"/>
          <w:lang w:eastAsia="en-US"/>
        </w:rPr>
        <w:t>в</w:t>
      </w:r>
      <w:r w:rsidRPr="00DF572D">
        <w:rPr>
          <w:sz w:val="32"/>
          <w:szCs w:val="32"/>
          <w:lang w:eastAsia="en-US"/>
        </w:rPr>
        <w:t>но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вигаем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ук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отъе</w:t>
      </w:r>
      <w:r w:rsidRPr="00DF572D">
        <w:rPr>
          <w:sz w:val="32"/>
          <w:szCs w:val="32"/>
          <w:lang w:eastAsia="en-US"/>
        </w:rPr>
        <w:t>м</w:t>
      </w:r>
      <w:r w:rsidRPr="00DF572D">
        <w:rPr>
          <w:sz w:val="32"/>
          <w:szCs w:val="32"/>
          <w:lang w:eastAsia="en-US"/>
        </w:rPr>
        <w:t>лем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идж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действ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нови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ктичес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езотказны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креп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цен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вигае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ук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моциональ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ставляюще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ле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дел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едения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риня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ита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реме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д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веден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анслир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ир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нят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циа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о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ир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циаль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ени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э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за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особ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ир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д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веден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адицио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ыт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EB629F"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ктив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действ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орию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годняш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ров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ынк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бир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л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ен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programmatic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ads</w:t>
      </w:r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втоматиче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аж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бщен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ощад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бщени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пьютер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лгорит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м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г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дел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левант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ор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бо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тветствующ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ощад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ксима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ргетир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ан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ерче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пех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ч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дё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хнолог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тор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зво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рипт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стояте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договориться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купке/прода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с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мк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да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диапл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юджета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Больш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мен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лед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д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ош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фере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интернет-рекламы</w:t>
      </w:r>
      <w:proofErr w:type="gramEnd"/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интернет-пространстве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ирок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р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тран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и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естественная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ке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лог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чит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EB629F" w:rsidRPr="00DF572D">
        <w:rPr>
          <w:sz w:val="32"/>
          <w:szCs w:val="32"/>
          <w:lang w:eastAsia="en-US"/>
        </w:rPr>
        <w:t>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а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</w:t>
      </w:r>
      <w:r w:rsidRPr="00DF572D">
        <w:rPr>
          <w:sz w:val="32"/>
          <w:szCs w:val="32"/>
          <w:lang w:eastAsia="en-US"/>
        </w:rPr>
        <w:t>к</w:t>
      </w:r>
      <w:r w:rsidRPr="00DF572D">
        <w:rPr>
          <w:sz w:val="32"/>
          <w:szCs w:val="32"/>
          <w:lang w:eastAsia="en-US"/>
        </w:rPr>
        <w:t>тивны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верен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а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нима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г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большинст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овате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щ</w:t>
      </w:r>
      <w:r w:rsidR="00EB629F"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крет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ход</w:t>
      </w:r>
      <w:r w:rsidR="00EB629F"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е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кстов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локах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Естестве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Native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Advertising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си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б-реклам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одате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лек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б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ним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овате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нны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н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особ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довлетвор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прос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гласующим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цепци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держа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йт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ред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гляд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ориг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нальный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ог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ут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дакц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о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тьей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овидность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реклам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ход</w:t>
      </w:r>
      <w:r w:rsidRPr="00DF572D">
        <w:rPr>
          <w:sz w:val="32"/>
          <w:szCs w:val="32"/>
          <w:lang w:eastAsia="en-US"/>
        </w:rPr>
        <w:t>я</w:t>
      </w:r>
      <w:r w:rsidRPr="00DF572D">
        <w:rPr>
          <w:sz w:val="32"/>
          <w:szCs w:val="32"/>
          <w:lang w:eastAsia="en-US"/>
        </w:rPr>
        <w:t>щ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й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ыч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ть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ется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верториалом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а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</w:t>
      </w:r>
      <w:r w:rsidR="00EB629F"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я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имущест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</w:t>
      </w:r>
      <w:r w:rsidR="00EB629F" w:rsidRPr="00DF572D">
        <w:rPr>
          <w:sz w:val="32"/>
          <w:szCs w:val="32"/>
          <w:lang w:eastAsia="en-US"/>
        </w:rPr>
        <w:t>ы</w:t>
      </w:r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в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лок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р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Adblok’о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ступ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лич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атфо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м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йт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биль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с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лож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н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мож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н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цен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кс</w:t>
      </w:r>
      <w:r w:rsidR="00EB629F" w:rsidRPr="00DF572D">
        <w:rPr>
          <w:sz w:val="32"/>
          <w:szCs w:val="32"/>
          <w:lang w:eastAsia="en-US"/>
        </w:rPr>
        <w:t>т</w:t>
      </w:r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тограф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сылк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уж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лемент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пло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д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ложе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анслир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посредствен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самом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т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мес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й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да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м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дражает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овател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ес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оригинальный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втор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тисти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тверждае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навязч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ва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зы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гатив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моц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лучш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ш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ренду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э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нет-изд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ктив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061156" w:rsidRPr="00DF572D">
        <w:rPr>
          <w:sz w:val="32"/>
          <w:szCs w:val="32"/>
          <w:lang w:eastAsia="en-US"/>
        </w:rPr>
        <w:t>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ре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уп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ч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дв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м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через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аннерную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ов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ля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циа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т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н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о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держ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б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ес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лекатель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ории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реб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ъ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лж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есн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лантли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писан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ключ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б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особ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интерес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лев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ор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да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иро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е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циа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тях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атформ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личн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ост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пример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Twitter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мещ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ям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вост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ент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е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ре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д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Instagram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оложен</w:t>
      </w:r>
      <w:r w:rsidR="00061156" w:rsidRPr="00DF572D">
        <w:rPr>
          <w:sz w:val="32"/>
          <w:szCs w:val="32"/>
          <w:lang w:eastAsia="en-US"/>
        </w:rPr>
        <w:t>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ост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к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б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тограф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писью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виттер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формле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кс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тографи</w:t>
      </w:r>
      <w:r w:rsidR="00061156"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Facebook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контак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бще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рупп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оменд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укц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ируем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рен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тах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мер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рупп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ъедине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ес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влекающие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доров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изн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тав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фитнес-центров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фон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доровь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ов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сказ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зитив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менени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изн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естве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е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мат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о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пример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охостинг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Youtube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мод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061156" w:rsidRPr="00DF572D">
        <w:rPr>
          <w:sz w:val="32"/>
          <w:szCs w:val="32"/>
          <w:lang w:eastAsia="en-US"/>
        </w:rPr>
        <w:t>выстав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де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е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ходя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и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ока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Друг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ес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шен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естве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лекате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ст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циа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т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ьзователя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лаг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й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с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Узна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ер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ультфильм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иснея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К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лливу</w:t>
      </w:r>
      <w:r w:rsidRPr="00DF572D">
        <w:rPr>
          <w:sz w:val="32"/>
          <w:szCs w:val="32"/>
          <w:lang w:eastAsia="en-US"/>
        </w:rPr>
        <w:t>д</w:t>
      </w:r>
      <w:r w:rsidRPr="00DF572D">
        <w:rPr>
          <w:sz w:val="32"/>
          <w:szCs w:val="32"/>
          <w:lang w:eastAsia="en-US"/>
        </w:rPr>
        <w:t>с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везд</w:t>
      </w:r>
      <w:r w:rsidR="00061156" w:rsidRPr="00DF572D">
        <w:rPr>
          <w:sz w:val="32"/>
          <w:szCs w:val="32"/>
          <w:lang w:eastAsia="en-US"/>
        </w:rPr>
        <w:t>?</w:t>
      </w:r>
      <w:r w:rsidRPr="00DF572D">
        <w:rPr>
          <w:sz w:val="32"/>
          <w:szCs w:val="32"/>
          <w:lang w:eastAsia="en-US"/>
        </w:rPr>
        <w:t>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менит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хожи</w:t>
      </w:r>
      <w:r w:rsidR="00061156" w:rsidRPr="00DF572D">
        <w:rPr>
          <w:sz w:val="32"/>
          <w:szCs w:val="32"/>
          <w:lang w:eastAsia="en-US"/>
        </w:rPr>
        <w:t>?</w:t>
      </w:r>
      <w:r w:rsidRPr="00DF572D">
        <w:rPr>
          <w:sz w:val="32"/>
          <w:szCs w:val="32"/>
          <w:lang w:eastAsia="en-US"/>
        </w:rPr>
        <w:t>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о</w:t>
      </w:r>
      <w:r w:rsidRPr="00DF572D">
        <w:rPr>
          <w:sz w:val="32"/>
          <w:szCs w:val="32"/>
          <w:lang w:eastAsia="en-US"/>
        </w:rPr>
        <w:t>б</w:t>
      </w:r>
      <w:r w:rsidRPr="00DF572D">
        <w:rPr>
          <w:sz w:val="32"/>
          <w:szCs w:val="32"/>
          <w:lang w:eastAsia="en-US"/>
        </w:rPr>
        <w:t>ны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ледн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пуляр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естве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и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би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ложениях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</w:t>
      </w:r>
      <w:r w:rsidRPr="00DF572D">
        <w:rPr>
          <w:sz w:val="32"/>
          <w:szCs w:val="32"/>
          <w:lang w:eastAsia="en-US"/>
        </w:rPr>
        <w:t>у</w:t>
      </w:r>
      <w:r w:rsidRPr="00DF572D">
        <w:rPr>
          <w:sz w:val="32"/>
          <w:szCs w:val="32"/>
          <w:lang w:eastAsia="en-US"/>
        </w:rPr>
        <w:t>г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а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естве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точк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точ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де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жа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б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ратк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м-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ез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е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итател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об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ссоциир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итат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адицион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урналист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эт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зы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торжен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обно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рекламному</w:t>
      </w:r>
      <w:proofErr w:type="gramEnd"/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ть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тветству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ат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йт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ям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т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ал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ти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мер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лайн-изда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зво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твержда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естве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ваетс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ктивы.</w:t>
      </w:r>
    </w:p>
    <w:p w:rsidR="00250682" w:rsidRPr="00DF572D" w:rsidRDefault="00250682" w:rsidP="00170ACF">
      <w:pPr>
        <w:shd w:val="clear" w:color="auto" w:fill="FFFFFF" w:themeFill="background1"/>
        <w:tabs>
          <w:tab w:val="left" w:pos="6336"/>
        </w:tabs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пецифи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хнолог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во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вор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ближ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держан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ред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трет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укц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ксима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ближе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лемент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бедитель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ш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хнолог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акт</w:t>
      </w:r>
      <w:r w:rsidR="00061156" w:rsidRPr="00DF572D">
        <w:rPr>
          <w:sz w:val="32"/>
          <w:szCs w:val="32"/>
          <w:lang w:eastAsia="en-US"/>
        </w:rPr>
        <w:t>-</w:t>
      </w:r>
      <w:r w:rsidRPr="00DF572D">
        <w:rPr>
          <w:sz w:val="32"/>
          <w:szCs w:val="32"/>
          <w:lang w:eastAsia="en-US"/>
        </w:rPr>
        <w:t>плейсмен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ПП)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2321B" w:rsidRPr="00DF572D">
        <w:rPr>
          <w:sz w:val="32"/>
          <w:szCs w:val="32"/>
          <w:lang w:eastAsia="en-US"/>
        </w:rPr>
        <w:t>Н</w:t>
      </w:r>
      <w:r w:rsidR="00833B33"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833B33" w:rsidRPr="00DF572D">
        <w:rPr>
          <w:sz w:val="32"/>
          <w:szCs w:val="32"/>
          <w:lang w:eastAsia="en-US"/>
        </w:rPr>
        <w:t>сегодняш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833B33" w:rsidRPr="00DF572D">
        <w:rPr>
          <w:sz w:val="32"/>
          <w:szCs w:val="32"/>
          <w:lang w:eastAsia="en-US"/>
        </w:rPr>
        <w:t>д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2321B"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аж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2321B" w:rsidRPr="00DF572D">
        <w:rPr>
          <w:sz w:val="32"/>
          <w:szCs w:val="32"/>
          <w:lang w:eastAsia="en-US"/>
        </w:rPr>
        <w:t>да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2321B" w:rsidRPr="00DF572D">
        <w:rPr>
          <w:sz w:val="32"/>
          <w:szCs w:val="32"/>
          <w:lang w:eastAsia="en-US"/>
        </w:rPr>
        <w:t>ви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22321B"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дир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и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левидени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хнолог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треч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а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вест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юд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ребительс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ы</w:t>
      </w:r>
      <w:r w:rsidRPr="00DF572D">
        <w:rPr>
          <w:sz w:val="32"/>
          <w:szCs w:val="32"/>
          <w:lang w:eastAsia="en-US"/>
        </w:rPr>
        <w:t>ч</w:t>
      </w:r>
      <w:r w:rsidRPr="00DF572D">
        <w:rPr>
          <w:sz w:val="32"/>
          <w:szCs w:val="32"/>
          <w:lang w:eastAsia="en-US"/>
        </w:rPr>
        <w:t>к</w:t>
      </w:r>
      <w:r w:rsidR="00061156" w:rsidRPr="00DF572D">
        <w:rPr>
          <w:sz w:val="32"/>
          <w:szCs w:val="32"/>
          <w:lang w:eastAsia="en-US"/>
        </w:rPr>
        <w:t>ах</w:t>
      </w:r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ит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ри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озреваю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л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лачен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о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ыч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кс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.</w:t>
      </w:r>
    </w:p>
    <w:p w:rsidR="00250682" w:rsidRPr="00DF572D" w:rsidRDefault="00250682" w:rsidP="00170ACF">
      <w:pPr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ексто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полне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адицион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анр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ил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дакцио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мер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сближения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лемент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тен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итателя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отъемлем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сс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д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ублик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кстов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ён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убрика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ход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азе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означе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ые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250682" w:rsidRPr="00DF572D" w:rsidRDefault="00250682" w:rsidP="00170ACF">
      <w:pPr>
        <w:tabs>
          <w:tab w:val="left" w:pos="6336"/>
        </w:tabs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родук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е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437BAC"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ву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ынк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вар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луг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азатель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437BAC"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уди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оч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плекс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ю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поч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таю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б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держ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ключал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б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ря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понент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у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уч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ын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зволил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яв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с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уч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анализ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рова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курентоспособ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авне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м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уществующи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ынк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ркетинг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итель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ремя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250682" w:rsidRPr="00DF572D" w:rsidRDefault="00250682" w:rsidP="00170ACF">
      <w:pPr>
        <w:tabs>
          <w:tab w:val="left" w:pos="6336"/>
        </w:tabs>
        <w:ind w:firstLine="567"/>
        <w:contextualSpacing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а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ш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вод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ставляющ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номи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ссо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ыно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ла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т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ваетс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ктив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ат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иро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у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о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терне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нсо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пеш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лож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кламодате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удитор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имани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ла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е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пис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в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я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ю</w:t>
      </w:r>
      <w:r w:rsidR="00196958" w:rsidRPr="00DF572D">
        <w:rPr>
          <w:sz w:val="32"/>
          <w:szCs w:val="32"/>
        </w:rPr>
        <w:t xml:space="preserve"> </w:t>
      </w:r>
      <w:r w:rsidR="00437BAC"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ательно-темат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ы.</w:t>
      </w:r>
    </w:p>
    <w:p w:rsidR="00250682" w:rsidRPr="00DF572D" w:rsidRDefault="00250682" w:rsidP="00170ACF">
      <w:pPr>
        <w:tabs>
          <w:tab w:val="left" w:pos="993"/>
        </w:tabs>
        <w:ind w:firstLine="567"/>
        <w:contextualSpacing/>
        <w:jc w:val="both"/>
        <w:rPr>
          <w:b/>
          <w:bCs/>
          <w:sz w:val="32"/>
          <w:szCs w:val="32"/>
          <w:lang w:eastAsia="en-US"/>
        </w:rPr>
      </w:pPr>
    </w:p>
    <w:p w:rsidR="00250682" w:rsidRPr="00DF572D" w:rsidRDefault="00250682" w:rsidP="00170ACF">
      <w:pPr>
        <w:tabs>
          <w:tab w:val="left" w:pos="993"/>
        </w:tabs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b/>
          <w:bCs/>
          <w:sz w:val="28"/>
          <w:szCs w:val="32"/>
          <w:lang w:eastAsia="en-US"/>
        </w:rPr>
        <w:t>Литература</w:t>
      </w:r>
    </w:p>
    <w:p w:rsidR="00250682" w:rsidRPr="00DF572D" w:rsidRDefault="00250682" w:rsidP="00170ACF">
      <w:pPr>
        <w:numPr>
          <w:ilvl w:val="0"/>
          <w:numId w:val="25"/>
        </w:numPr>
        <w:tabs>
          <w:tab w:val="clear" w:pos="360"/>
        </w:tabs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Василье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снов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ламн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еятель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</w:t>
      </w:r>
      <w:proofErr w:type="gramStart"/>
      <w:r w:rsidRPr="00DF572D">
        <w:rPr>
          <w:sz w:val="28"/>
          <w:szCs w:val="32"/>
          <w:lang w:eastAsia="en-US"/>
        </w:rPr>
        <w:t>.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proofErr w:type="gramStart"/>
      <w:r w:rsidRPr="00DF572D">
        <w:rPr>
          <w:sz w:val="28"/>
          <w:szCs w:val="32"/>
          <w:lang w:eastAsia="en-US"/>
        </w:rPr>
        <w:t>п</w:t>
      </w:r>
      <w:proofErr w:type="gramEnd"/>
      <w:r w:rsidRPr="00DF572D">
        <w:rPr>
          <w:sz w:val="28"/>
          <w:szCs w:val="32"/>
          <w:lang w:eastAsia="en-US"/>
        </w:rPr>
        <w:t>особ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асильев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ляков</w:t>
      </w:r>
      <w:r w:rsidR="004C610D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</w:t>
      </w:r>
      <w:r w:rsidR="004C610D" w:rsidRPr="00DF572D">
        <w:rPr>
          <w:sz w:val="28"/>
          <w:szCs w:val="32"/>
          <w:lang w:eastAsia="en-US"/>
        </w:rPr>
        <w:t>оскв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НИТИ</w:t>
      </w:r>
      <w:proofErr w:type="gramStart"/>
      <w:r w:rsidRPr="00DF572D">
        <w:rPr>
          <w:sz w:val="28"/>
          <w:szCs w:val="32"/>
          <w:lang w:eastAsia="en-US"/>
        </w:rPr>
        <w:t>I</w:t>
      </w:r>
      <w:proofErr w:type="gramEnd"/>
      <w:r w:rsidRPr="00DF572D">
        <w:rPr>
          <w:sz w:val="28"/>
          <w:szCs w:val="32"/>
          <w:lang w:eastAsia="en-US"/>
        </w:rPr>
        <w:t>ДАН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4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14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SBN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-238-01059-1.</w:t>
      </w:r>
    </w:p>
    <w:p w:rsidR="00250682" w:rsidRPr="00DF572D" w:rsidRDefault="00250682" w:rsidP="00170ACF">
      <w:pPr>
        <w:numPr>
          <w:ilvl w:val="0"/>
          <w:numId w:val="25"/>
        </w:numPr>
        <w:tabs>
          <w:tab w:val="clear" w:pos="360"/>
          <w:tab w:val="left" w:pos="993"/>
        </w:tabs>
        <w:ind w:left="567" w:hanging="567"/>
        <w:contextualSpacing/>
        <w:jc w:val="both"/>
        <w:rPr>
          <w:spacing w:val="-4"/>
          <w:sz w:val="28"/>
          <w:szCs w:val="32"/>
          <w:lang w:eastAsia="en-US"/>
        </w:rPr>
      </w:pPr>
      <w:r w:rsidRPr="00DF572D">
        <w:rPr>
          <w:spacing w:val="-4"/>
          <w:sz w:val="28"/>
          <w:szCs w:val="32"/>
          <w:lang w:eastAsia="en-US"/>
        </w:rPr>
        <w:t>Гуревич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А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Я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Экономика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отечественных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СМИ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: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учеб</w:t>
      </w:r>
      <w:proofErr w:type="gramStart"/>
      <w:r w:rsidRPr="00DF572D">
        <w:rPr>
          <w:spacing w:val="-4"/>
          <w:sz w:val="28"/>
          <w:szCs w:val="32"/>
          <w:lang w:eastAsia="en-US"/>
        </w:rPr>
        <w:t>.</w:t>
      </w:r>
      <w:proofErr w:type="gramEnd"/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proofErr w:type="gramStart"/>
      <w:r w:rsidRPr="00DF572D">
        <w:rPr>
          <w:spacing w:val="-4"/>
          <w:sz w:val="28"/>
          <w:szCs w:val="32"/>
          <w:lang w:eastAsia="en-US"/>
        </w:rPr>
        <w:t>п</w:t>
      </w:r>
      <w:proofErr w:type="gramEnd"/>
      <w:r w:rsidRPr="00DF572D">
        <w:rPr>
          <w:spacing w:val="-4"/>
          <w:sz w:val="28"/>
          <w:szCs w:val="32"/>
          <w:lang w:eastAsia="en-US"/>
        </w:rPr>
        <w:t>особие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4C610D" w:rsidRPr="00DF572D">
        <w:rPr>
          <w:spacing w:val="-4"/>
          <w:sz w:val="28"/>
          <w:szCs w:val="32"/>
          <w:lang w:eastAsia="en-US"/>
        </w:rPr>
        <w:t>/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4C610D" w:rsidRPr="00DF572D">
        <w:rPr>
          <w:spacing w:val="-4"/>
          <w:sz w:val="28"/>
          <w:szCs w:val="32"/>
          <w:lang w:eastAsia="en-US"/>
        </w:rPr>
        <w:t>А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4C610D" w:rsidRPr="00DF572D">
        <w:rPr>
          <w:spacing w:val="-4"/>
          <w:sz w:val="28"/>
          <w:szCs w:val="32"/>
          <w:lang w:eastAsia="en-US"/>
        </w:rPr>
        <w:t>Я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4C610D" w:rsidRPr="00DF572D">
        <w:rPr>
          <w:spacing w:val="-4"/>
          <w:sz w:val="28"/>
          <w:szCs w:val="32"/>
          <w:lang w:eastAsia="en-US"/>
        </w:rPr>
        <w:t>Гуревич</w:t>
      </w:r>
      <w:r w:rsidRPr="00DF572D">
        <w:rPr>
          <w:spacing w:val="-4"/>
          <w:sz w:val="28"/>
          <w:szCs w:val="32"/>
          <w:lang w:eastAsia="en-US"/>
        </w:rPr>
        <w:t>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–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М</w:t>
      </w:r>
      <w:r w:rsidR="004C610D" w:rsidRPr="00DF572D">
        <w:rPr>
          <w:spacing w:val="-4"/>
          <w:sz w:val="28"/>
          <w:szCs w:val="32"/>
          <w:lang w:eastAsia="en-US"/>
        </w:rPr>
        <w:t>осква</w:t>
      </w:r>
      <w:proofErr w:type="gramStart"/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:</w:t>
      </w:r>
      <w:proofErr w:type="gramEnd"/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АспектПресс,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2009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–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324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с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-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ISBN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5-8016-0226-7</w:t>
      </w:r>
      <w:r w:rsidR="004C610D" w:rsidRPr="00DF572D">
        <w:rPr>
          <w:spacing w:val="-4"/>
          <w:sz w:val="28"/>
          <w:szCs w:val="32"/>
          <w:lang w:eastAsia="en-US"/>
        </w:rPr>
        <w:t>.</w:t>
      </w:r>
    </w:p>
    <w:p w:rsidR="00250682" w:rsidRPr="00DF572D" w:rsidRDefault="00250682" w:rsidP="00170ACF">
      <w:pPr>
        <w:numPr>
          <w:ilvl w:val="0"/>
          <w:numId w:val="25"/>
        </w:numPr>
        <w:tabs>
          <w:tab w:val="clear" w:pos="360"/>
          <w:tab w:val="left" w:pos="993"/>
        </w:tabs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Данил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дея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ценарий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изайн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ламе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оизводственно-практическ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да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анилов</w:t>
      </w:r>
      <w:r w:rsidR="004C610D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3-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д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4C610D"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4C610D" w:rsidRPr="00DF572D">
        <w:rPr>
          <w:sz w:val="28"/>
          <w:szCs w:val="32"/>
          <w:lang w:eastAsia="en-US"/>
        </w:rPr>
        <w:t>Сенкт-Петербург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proofErr w:type="gramStart"/>
      <w:r w:rsidRPr="00DF572D">
        <w:rPr>
          <w:sz w:val="28"/>
          <w:szCs w:val="32"/>
          <w:lang w:eastAsia="en-US"/>
        </w:rPr>
        <w:t>ДАН</w:t>
      </w:r>
      <w:proofErr w:type="gramEnd"/>
      <w:r w:rsidRPr="00DF572D">
        <w:rPr>
          <w:sz w:val="28"/>
          <w:szCs w:val="32"/>
          <w:lang w:eastAsia="en-US"/>
        </w:rPr>
        <w:t>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9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52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SBN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978-0-00-418021-0</w:t>
      </w:r>
    </w:p>
    <w:p w:rsidR="00250682" w:rsidRPr="00DF572D" w:rsidRDefault="00250682" w:rsidP="00170ACF">
      <w:pPr>
        <w:numPr>
          <w:ilvl w:val="0"/>
          <w:numId w:val="25"/>
        </w:numPr>
        <w:tabs>
          <w:tab w:val="clear" w:pos="360"/>
          <w:tab w:val="left" w:pos="993"/>
        </w:tabs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Цв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Л.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левизионна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журналистика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</w:t>
      </w:r>
      <w:proofErr w:type="gramStart"/>
      <w:r w:rsidRPr="00DF572D">
        <w:rPr>
          <w:sz w:val="28"/>
          <w:szCs w:val="32"/>
          <w:lang w:eastAsia="en-US"/>
        </w:rPr>
        <w:t>.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proofErr w:type="gramStart"/>
      <w:r w:rsidRPr="00DF572D">
        <w:rPr>
          <w:sz w:val="28"/>
          <w:szCs w:val="32"/>
          <w:lang w:eastAsia="en-US"/>
        </w:rPr>
        <w:t>п</w:t>
      </w:r>
      <w:proofErr w:type="gramEnd"/>
      <w:r w:rsidRPr="00DF572D">
        <w:rPr>
          <w:sz w:val="28"/>
          <w:szCs w:val="32"/>
          <w:lang w:eastAsia="en-US"/>
        </w:rPr>
        <w:t>особ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Л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Цвик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-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д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</w:t>
      </w:r>
      <w:r w:rsidR="004C610D" w:rsidRPr="00DF572D">
        <w:rPr>
          <w:sz w:val="28"/>
          <w:szCs w:val="32"/>
          <w:lang w:eastAsia="en-US"/>
        </w:rPr>
        <w:t>оск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НИТИ-ДАН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9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95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</w:t>
      </w:r>
      <w:r w:rsidR="004C610D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SBN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978-5-238-01520-9.</w:t>
      </w:r>
    </w:p>
    <w:p w:rsidR="00250682" w:rsidRPr="00DF572D" w:rsidRDefault="00250682" w:rsidP="0034721D">
      <w:pPr>
        <w:tabs>
          <w:tab w:val="left" w:pos="993"/>
        </w:tabs>
        <w:ind w:firstLine="709"/>
        <w:contextualSpacing/>
        <w:jc w:val="both"/>
        <w:rPr>
          <w:b/>
          <w:bCs/>
          <w:iCs/>
          <w:sz w:val="32"/>
          <w:szCs w:val="32"/>
          <w:lang w:eastAsia="en-US"/>
        </w:rPr>
      </w:pPr>
    </w:p>
    <w:p w:rsidR="004A508F" w:rsidRPr="00DF572D" w:rsidRDefault="004A508F" w:rsidP="0034721D">
      <w:pPr>
        <w:shd w:val="clear" w:color="auto" w:fill="FFFFFF"/>
        <w:ind w:firstLine="709"/>
        <w:jc w:val="both"/>
        <w:rPr>
          <w:b/>
          <w:sz w:val="32"/>
          <w:szCs w:val="32"/>
          <w:shd w:val="clear" w:color="auto" w:fill="FFFFFF"/>
        </w:rPr>
      </w:pPr>
    </w:p>
    <w:bookmarkEnd w:id="110"/>
    <w:p w:rsidR="00250682" w:rsidRPr="00DF572D" w:rsidRDefault="00250682" w:rsidP="00170ACF">
      <w:pPr>
        <w:jc w:val="both"/>
        <w:rPr>
          <w:b/>
          <w:sz w:val="32"/>
          <w:szCs w:val="32"/>
          <w:lang w:bidi="ru-RU"/>
        </w:rPr>
      </w:pPr>
      <w:r w:rsidRPr="00DF572D">
        <w:rPr>
          <w:b/>
          <w:sz w:val="32"/>
          <w:szCs w:val="32"/>
          <w:lang w:bidi="ru-RU"/>
        </w:rPr>
        <w:t>УДК</w:t>
      </w:r>
      <w:r w:rsidR="00196958" w:rsidRPr="00DF572D">
        <w:rPr>
          <w:b/>
          <w:sz w:val="32"/>
          <w:szCs w:val="32"/>
          <w:lang w:bidi="ru-RU"/>
        </w:rPr>
        <w:t xml:space="preserve"> </w:t>
      </w:r>
      <w:r w:rsidRPr="00DF572D">
        <w:rPr>
          <w:b/>
          <w:sz w:val="32"/>
          <w:szCs w:val="32"/>
          <w:lang w:bidi="ru-RU"/>
        </w:rPr>
        <w:t>378.1</w:t>
      </w:r>
    </w:p>
    <w:p w:rsidR="00250682" w:rsidRPr="00DF572D" w:rsidRDefault="00250682" w:rsidP="00D25730">
      <w:pPr>
        <w:pStyle w:val="2"/>
      </w:pPr>
      <w:bookmarkStart w:id="152" w:name="_Toc58430931"/>
      <w:r w:rsidRPr="00DF572D">
        <w:t>Кочкаров</w:t>
      </w:r>
      <w:r w:rsidR="00196958" w:rsidRPr="00DF572D">
        <w:t xml:space="preserve"> </w:t>
      </w:r>
      <w:r w:rsidRPr="00DF572D">
        <w:t>Асхат</w:t>
      </w:r>
      <w:r w:rsidR="00196958" w:rsidRPr="00DF572D">
        <w:t xml:space="preserve"> </w:t>
      </w:r>
      <w:r w:rsidRPr="00DF572D">
        <w:t>Сулеменович,</w:t>
      </w:r>
      <w:bookmarkEnd w:id="152"/>
    </w:p>
    <w:p w:rsidR="00A945FB" w:rsidRPr="00DF572D" w:rsidRDefault="00A67EB9" w:rsidP="00170ACF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студ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31-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группы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факульте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психологии</w:t>
      </w:r>
      <w:r w:rsidR="00196958" w:rsidRPr="00DF572D">
        <w:rPr>
          <w:i/>
          <w:sz w:val="32"/>
          <w:szCs w:val="32"/>
          <w:lang w:bidi="ru-RU"/>
        </w:rPr>
        <w:t xml:space="preserve"> </w:t>
      </w:r>
    </w:p>
    <w:p w:rsidR="00250682" w:rsidRPr="00DF572D" w:rsidRDefault="00250682" w:rsidP="00170ACF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социальн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работы</w:t>
      </w:r>
    </w:p>
    <w:p w:rsidR="00250682" w:rsidRPr="00DF572D" w:rsidRDefault="00196958" w:rsidP="00170ACF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E50F74" w:rsidRPr="00DF572D">
        <w:rPr>
          <w:i/>
          <w:sz w:val="32"/>
          <w:szCs w:val="32"/>
          <w:lang w:val="en-US" w:bidi="ru-RU"/>
        </w:rPr>
        <w:t>E</w:t>
      </w:r>
      <w:r w:rsidR="00E50F74" w:rsidRPr="00DF572D">
        <w:rPr>
          <w:i/>
          <w:sz w:val="32"/>
          <w:szCs w:val="32"/>
          <w:lang w:bidi="ru-RU"/>
        </w:rPr>
        <w:t>-</w:t>
      </w:r>
      <w:r w:rsidR="00E50F74" w:rsidRPr="00DF572D">
        <w:rPr>
          <w:i/>
          <w:sz w:val="32"/>
          <w:szCs w:val="32"/>
          <w:lang w:val="en-US" w:bidi="ru-RU"/>
        </w:rPr>
        <w:t>mail</w:t>
      </w:r>
      <w:r w:rsidR="00E50F74" w:rsidRPr="00DF572D">
        <w:rPr>
          <w:i/>
          <w:sz w:val="32"/>
          <w:szCs w:val="32"/>
          <w:lang w:bidi="ru-RU"/>
        </w:rPr>
        <w:t xml:space="preserve">: </w:t>
      </w:r>
      <w:r w:rsidR="00250682" w:rsidRPr="00DF572D">
        <w:rPr>
          <w:i/>
          <w:sz w:val="32"/>
          <w:szCs w:val="32"/>
          <w:lang w:val="en-US" w:bidi="ru-RU"/>
        </w:rPr>
        <w:t>Cenation</w:t>
      </w:r>
      <w:r w:rsidR="00250682" w:rsidRPr="00DF572D">
        <w:rPr>
          <w:i/>
          <w:sz w:val="32"/>
          <w:szCs w:val="32"/>
          <w:lang w:bidi="ru-RU"/>
        </w:rPr>
        <w:t>_2015@mail.ru</w:t>
      </w:r>
    </w:p>
    <w:p w:rsidR="00250682" w:rsidRPr="00DF572D" w:rsidRDefault="00250682" w:rsidP="00170ACF">
      <w:pPr>
        <w:shd w:val="clear" w:color="auto" w:fill="FFFFFF"/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Бостано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Ларис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Шамильевна,</w:t>
      </w:r>
    </w:p>
    <w:p w:rsidR="00250682" w:rsidRPr="00DF572D" w:rsidRDefault="00250682" w:rsidP="00170ACF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п</w:t>
      </w:r>
      <w:proofErr w:type="gramStart"/>
      <w:r w:rsidRPr="00DF572D">
        <w:rPr>
          <w:i/>
          <w:sz w:val="32"/>
          <w:szCs w:val="32"/>
          <w:lang w:val="en-US" w:bidi="ru-RU"/>
        </w:rPr>
        <w:t>c</w:t>
      </w:r>
      <w:proofErr w:type="gramEnd"/>
      <w:r w:rsidRPr="00DF572D">
        <w:rPr>
          <w:i/>
          <w:sz w:val="32"/>
          <w:szCs w:val="32"/>
          <w:lang w:bidi="ru-RU"/>
        </w:rPr>
        <w:t>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67EB9"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67EB9" w:rsidRPr="00DF572D">
        <w:rPr>
          <w:i/>
          <w:sz w:val="32"/>
          <w:szCs w:val="32"/>
          <w:lang w:bidi="ru-RU"/>
        </w:rPr>
        <w:t>обще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67EB9"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67EB9" w:rsidRPr="00DF572D">
        <w:rPr>
          <w:i/>
          <w:sz w:val="32"/>
          <w:szCs w:val="32"/>
          <w:lang w:bidi="ru-RU"/>
        </w:rPr>
        <w:t>педагог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67EB9" w:rsidRPr="00DF572D">
        <w:rPr>
          <w:i/>
          <w:sz w:val="32"/>
          <w:szCs w:val="32"/>
          <w:lang w:bidi="ru-RU"/>
        </w:rPr>
        <w:t>психологии</w:t>
      </w:r>
    </w:p>
    <w:p w:rsidR="00250682" w:rsidRPr="00DF572D" w:rsidRDefault="00E50F74" w:rsidP="00170ACF">
      <w:pPr>
        <w:shd w:val="clear" w:color="auto" w:fill="FFFFFF"/>
        <w:jc w:val="right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bidi="ru-RU"/>
        </w:rPr>
        <w:t xml:space="preserve">E-mail: </w:t>
      </w:r>
      <w:r w:rsidR="00250682" w:rsidRPr="00DF572D">
        <w:rPr>
          <w:i/>
          <w:sz w:val="32"/>
          <w:szCs w:val="32"/>
          <w:lang w:val="en-US" w:bidi="ru-RU"/>
        </w:rPr>
        <w:t>larisa_bostanova@mail.ru</w:t>
      </w:r>
    </w:p>
    <w:p w:rsidR="00250682" w:rsidRPr="00DF572D" w:rsidRDefault="00250682" w:rsidP="00170ACF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50682" w:rsidRPr="00DF572D" w:rsidRDefault="00196958" w:rsidP="00170ACF">
      <w:pPr>
        <w:shd w:val="clear" w:color="auto" w:fill="FFFFFF"/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Россия</w:t>
      </w:r>
    </w:p>
    <w:p w:rsidR="00250682" w:rsidRPr="00DF572D" w:rsidRDefault="00250682" w:rsidP="00170ACF">
      <w:pPr>
        <w:shd w:val="clear" w:color="auto" w:fill="FFFFFF"/>
        <w:jc w:val="both"/>
        <w:rPr>
          <w:sz w:val="32"/>
          <w:szCs w:val="32"/>
        </w:rPr>
      </w:pPr>
    </w:p>
    <w:p w:rsidR="00A945FB" w:rsidRPr="00DF572D" w:rsidRDefault="00250682" w:rsidP="00D25730">
      <w:pPr>
        <w:pStyle w:val="2"/>
      </w:pPr>
      <w:bookmarkStart w:id="153" w:name="_Toc58430932"/>
      <w:r w:rsidRPr="00DF572D">
        <w:t>ДИАГНОСТИКА</w:t>
      </w:r>
      <w:r w:rsidR="00196958" w:rsidRPr="00DF572D">
        <w:t xml:space="preserve"> </w:t>
      </w:r>
      <w:r w:rsidRPr="00DF572D">
        <w:t>МЕДИАГРАМОТНОСТИ</w:t>
      </w:r>
      <w:bookmarkEnd w:id="153"/>
    </w:p>
    <w:p w:rsidR="00A945FB" w:rsidRPr="00DF572D" w:rsidRDefault="00250682" w:rsidP="00D25730">
      <w:pPr>
        <w:pStyle w:val="2"/>
      </w:pPr>
      <w:bookmarkStart w:id="154" w:name="_Toc58430933"/>
      <w:r w:rsidRPr="00DF572D">
        <w:t>ПО</w:t>
      </w:r>
      <w:r w:rsidR="00196958" w:rsidRPr="00DF572D">
        <w:t xml:space="preserve"> </w:t>
      </w:r>
      <w:r w:rsidRPr="00DF572D">
        <w:t>КОРОНАВИРУСНОЙ</w:t>
      </w:r>
      <w:r w:rsidR="00196958" w:rsidRPr="00DF572D">
        <w:t xml:space="preserve"> </w:t>
      </w:r>
      <w:r w:rsidRPr="00DF572D">
        <w:t>ИНФЕКЦИИ</w:t>
      </w:r>
      <w:r w:rsidR="00196958" w:rsidRPr="00DF572D">
        <w:t xml:space="preserve"> </w:t>
      </w:r>
      <w:r w:rsidRPr="00DF572D">
        <w:t>КАК</w:t>
      </w:r>
      <w:r w:rsidR="00196958" w:rsidRPr="00DF572D">
        <w:t xml:space="preserve"> </w:t>
      </w:r>
      <w:r w:rsidRPr="00DF572D">
        <w:t>ФАКТОРА</w:t>
      </w:r>
      <w:r w:rsidR="00196958" w:rsidRPr="00DF572D">
        <w:t xml:space="preserve"> </w:t>
      </w:r>
      <w:r w:rsidRPr="00DF572D">
        <w:t>ЗДОРОВЬЕСБЕРЕГАЮЩЕГО</w:t>
      </w:r>
      <w:r w:rsidR="00196958" w:rsidRPr="00DF572D">
        <w:t xml:space="preserve"> </w:t>
      </w:r>
      <w:r w:rsidRPr="00DF572D">
        <w:t>ПОВЕДЕНИЯ</w:t>
      </w:r>
      <w:bookmarkEnd w:id="154"/>
    </w:p>
    <w:p w:rsidR="00250682" w:rsidRPr="00DF572D" w:rsidRDefault="00250682" w:rsidP="00D25730">
      <w:pPr>
        <w:pStyle w:val="2"/>
      </w:pPr>
      <w:bookmarkStart w:id="155" w:name="_Toc58430934"/>
      <w:r w:rsidRPr="00DF572D">
        <w:t>У</w:t>
      </w:r>
      <w:r w:rsidR="00196958" w:rsidRPr="00DF572D">
        <w:t xml:space="preserve"> </w:t>
      </w:r>
      <w:r w:rsidRPr="00DF572D">
        <w:t>СТУДЕНТОВ</w:t>
      </w:r>
      <w:r w:rsidR="00196958" w:rsidRPr="00DF572D">
        <w:t xml:space="preserve"> </w:t>
      </w:r>
      <w:r w:rsidRPr="00DF572D">
        <w:t>ВО</w:t>
      </w:r>
      <w:r w:rsidR="00196958" w:rsidRPr="00DF572D">
        <w:t xml:space="preserve"> </w:t>
      </w:r>
      <w:r w:rsidRPr="00DF572D">
        <w:t>ВРЕМЯ</w:t>
      </w:r>
      <w:r w:rsidR="00196958" w:rsidRPr="00DF572D">
        <w:t xml:space="preserve"> </w:t>
      </w:r>
      <w:r w:rsidRPr="00DF572D">
        <w:t>ПАНДЕМИИ</w:t>
      </w:r>
      <w:bookmarkEnd w:id="155"/>
    </w:p>
    <w:p w:rsidR="00A67EB9" w:rsidRPr="00DF572D" w:rsidRDefault="00A67EB9" w:rsidP="0034721D">
      <w:pPr>
        <w:keepNext/>
        <w:ind w:firstLine="709"/>
        <w:jc w:val="both"/>
        <w:outlineLvl w:val="1"/>
        <w:rPr>
          <w:rFonts w:eastAsia="Calibri"/>
          <w:b/>
          <w:sz w:val="32"/>
          <w:szCs w:val="32"/>
        </w:rPr>
      </w:pPr>
    </w:p>
    <w:p w:rsidR="00250682" w:rsidRPr="00DF572D" w:rsidRDefault="00250682" w:rsidP="00A945FB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рассматривается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б</w:t>
      </w:r>
      <w:r w:rsidRPr="00DF572D">
        <w:rPr>
          <w:rFonts w:eastAsia="Calibri"/>
          <w:i/>
          <w:sz w:val="28"/>
          <w:szCs w:val="32"/>
          <w:lang w:eastAsia="en-US"/>
        </w:rPr>
        <w:t>еспрецедент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лия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оронавирусн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фек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жизнедеятельност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юдей</w:t>
      </w:r>
      <w:r w:rsidR="00632D2F"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н</w:t>
      </w:r>
      <w:r w:rsidRPr="00DF572D">
        <w:rPr>
          <w:rFonts w:eastAsia="Calibri"/>
          <w:i/>
          <w:sz w:val="28"/>
          <w:szCs w:val="32"/>
          <w:lang w:eastAsia="en-US"/>
        </w:rPr>
        <w:t>егатив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н</w:t>
      </w:r>
      <w:r w:rsidRPr="00DF572D">
        <w:rPr>
          <w:rFonts w:eastAsia="Calibri"/>
          <w:i/>
          <w:sz w:val="28"/>
          <w:szCs w:val="32"/>
          <w:lang w:eastAsia="en-US"/>
        </w:rPr>
        <w:t>формаци</w:t>
      </w:r>
      <w:r w:rsidR="00632D2F" w:rsidRPr="00DF572D">
        <w:rPr>
          <w:rFonts w:eastAsia="Calibri"/>
          <w:i/>
          <w:sz w:val="28"/>
          <w:szCs w:val="32"/>
          <w:lang w:eastAsia="en-US"/>
        </w:rPr>
        <w:t>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циаль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етей</w:t>
      </w:r>
      <w:r w:rsidR="00632D2F"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нформацион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снаще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фициаль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сточников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коменда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инздрав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оспотребнадзора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632D2F"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нфо</w:t>
      </w:r>
      <w:r w:rsidRPr="00DF572D">
        <w:rPr>
          <w:rFonts w:eastAsia="Calibri"/>
          <w:i/>
          <w:sz w:val="28"/>
          <w:szCs w:val="32"/>
          <w:lang w:eastAsia="en-US"/>
        </w:rPr>
        <w:t>р</w:t>
      </w:r>
      <w:r w:rsidRPr="00DF572D">
        <w:rPr>
          <w:rFonts w:eastAsia="Calibri"/>
          <w:i/>
          <w:sz w:val="28"/>
          <w:szCs w:val="32"/>
          <w:lang w:eastAsia="en-US"/>
        </w:rPr>
        <w:t>мацион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гроз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ше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доб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блем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sz w:val="28"/>
          <w:szCs w:val="32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едиаграмотность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оронавирус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андемия</w:t>
      </w:r>
      <w:proofErr w:type="gramStart"/>
      <w:r w:rsidRPr="00DF572D">
        <w:rPr>
          <w:rFonts w:eastAsia="Calibri"/>
          <w:i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i/>
          <w:sz w:val="28"/>
          <w:szCs w:val="32"/>
          <w:lang w:eastAsia="en-US"/>
        </w:rPr>
        <w:t>и</w:t>
      </w:r>
      <w:proofErr w:type="gramEnd"/>
      <w:r w:rsidRPr="00DF572D">
        <w:rPr>
          <w:rFonts w:eastAsia="Calibri"/>
          <w:i/>
          <w:sz w:val="28"/>
          <w:szCs w:val="32"/>
          <w:lang w:eastAsia="en-US"/>
        </w:rPr>
        <w:t>н</w:t>
      </w:r>
      <w:r w:rsidRPr="00DF572D">
        <w:rPr>
          <w:rFonts w:eastAsia="Calibri"/>
          <w:i/>
          <w:sz w:val="28"/>
          <w:szCs w:val="32"/>
          <w:lang w:eastAsia="en-US"/>
        </w:rPr>
        <w:t>фекц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фекцион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аболева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циаль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еть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филактик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доровьесберегающе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ведение.</w:t>
      </w:r>
    </w:p>
    <w:p w:rsidR="00632D2F" w:rsidRPr="00DF572D" w:rsidRDefault="00632D2F" w:rsidP="00A945FB">
      <w:pPr>
        <w:ind w:firstLine="567"/>
        <w:jc w:val="both"/>
        <w:textAlignment w:val="baseline"/>
        <w:rPr>
          <w:sz w:val="32"/>
          <w:szCs w:val="32"/>
        </w:rPr>
      </w:pPr>
    </w:p>
    <w:p w:rsidR="00250682" w:rsidRPr="00DF572D" w:rsidRDefault="00250682" w:rsidP="00A945FB">
      <w:pPr>
        <w:ind w:firstLine="567"/>
        <w:jc w:val="both"/>
        <w:textAlignment w:val="baseline"/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</w:pPr>
      <w:r w:rsidRPr="00DF572D">
        <w:rPr>
          <w:spacing w:val="-4"/>
          <w:sz w:val="32"/>
          <w:szCs w:val="32"/>
        </w:rPr>
        <w:t>Пандем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ов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ронавирус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фек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COVID-19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казал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спрецедентно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лия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лич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ла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еловеч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знедеятельност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годн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80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н</w:t>
      </w:r>
      <w:r w:rsidR="00437BAC" w:rsidRPr="00DF572D">
        <w:rPr>
          <w:spacing w:val="-4"/>
          <w:sz w:val="32"/>
          <w:szCs w:val="32"/>
        </w:rPr>
        <w:t>а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регистрирова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ронавирусн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фекц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дл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любого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государства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очень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важно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обеспечить</w:t>
      </w:r>
      <w:proofErr w:type="gramEnd"/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люде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точной,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олезно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новейше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нформацией,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особенно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кризисны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ериод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[2].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Эта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нформаци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оможет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м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нимизировать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шансы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заражени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нфекцией,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так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как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госуда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р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ственны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аппарат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осуществляет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системны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скоординированны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меры.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Благодар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редоставляемо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государством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нформаци</w:t>
      </w:r>
      <w:r w:rsidR="00437BAC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,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формируетс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общественно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доверие,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а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информированно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насел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е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ни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может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ринимать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равильны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решени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овседневной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жи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з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ни,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что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озволяет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равительству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предпринимать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решительные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шаги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дл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снижени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общего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воздействия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>эпидемии.</w:t>
      </w:r>
      <w:r w:rsidR="00196958" w:rsidRPr="00DF572D">
        <w:rPr>
          <w:rFonts w:eastAsiaTheme="minorHAns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21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век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век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нформационных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технологий.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Передача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цифр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о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вых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данных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населению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предоставление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цифровых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госуда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р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твенных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частных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никогда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толь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важны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д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о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тупны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егодня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необходимо.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Госуда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р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тво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всем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илам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нформирует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вое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население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задейству</w:t>
      </w:r>
      <w:r w:rsidR="00437BAC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е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т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СМИ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телевизионные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радио</w:t>
      </w:r>
      <w:r w:rsidRPr="00DF572D">
        <w:rPr>
          <w:rFonts w:eastAsiaTheme="minorHAnsi"/>
          <w:sz w:val="32"/>
          <w:szCs w:val="32"/>
          <w:lang w:eastAsia="en-US"/>
        </w:rPr>
        <w:t>-каналы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всевозможные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площадк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нтернета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плакаты,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баннеры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просветительские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>ролики.</w:t>
      </w:r>
      <w:r w:rsidR="00196958" w:rsidRPr="00DF572D">
        <w:rPr>
          <w:rFonts w:eastAsiaTheme="minorHAns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Места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нтенсивног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коплени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людей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городски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районны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центры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находятс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од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собым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наблюдением.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рганам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государственн</w:t>
      </w:r>
      <w:r w:rsidRPr="00DF572D">
        <w:rPr>
          <w:sz w:val="32"/>
          <w:szCs w:val="32"/>
          <w:shd w:val="clear" w:color="auto" w:fill="FFFFFF" w:themeFill="background1"/>
        </w:rPr>
        <w:t>о</w:t>
      </w:r>
      <w:r w:rsidRPr="00DF572D">
        <w:rPr>
          <w:sz w:val="32"/>
          <w:szCs w:val="32"/>
          <w:shd w:val="clear" w:color="auto" w:fill="FFFFFF" w:themeFill="background1"/>
        </w:rPr>
        <w:t>г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управлени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регулярн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роводитс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работа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нформиров</w:t>
      </w:r>
      <w:r w:rsidRPr="00DF572D">
        <w:rPr>
          <w:sz w:val="32"/>
          <w:szCs w:val="32"/>
          <w:shd w:val="clear" w:color="auto" w:fill="FFFFFF" w:themeFill="background1"/>
        </w:rPr>
        <w:t>а</w:t>
      </w:r>
      <w:r w:rsidRPr="00DF572D">
        <w:rPr>
          <w:sz w:val="32"/>
          <w:szCs w:val="32"/>
          <w:shd w:val="clear" w:color="auto" w:fill="FFFFFF" w:themeFill="background1"/>
        </w:rPr>
        <w:t>нию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населени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на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местах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такж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религиозны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лидеры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росв</w:t>
      </w:r>
      <w:r w:rsidRPr="00DF572D">
        <w:rPr>
          <w:sz w:val="32"/>
          <w:szCs w:val="32"/>
          <w:shd w:val="clear" w:color="auto" w:fill="FFFFFF" w:themeFill="background1"/>
        </w:rPr>
        <w:t>е</w:t>
      </w:r>
      <w:r w:rsidRPr="00DF572D">
        <w:rPr>
          <w:sz w:val="32"/>
          <w:szCs w:val="32"/>
          <w:shd w:val="clear" w:color="auto" w:fill="FFFFFF" w:themeFill="background1"/>
        </w:rPr>
        <w:t>щают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верующи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андемии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а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в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оциальны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етя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телев</w:t>
      </w:r>
      <w:r w:rsidRPr="00DF572D">
        <w:rPr>
          <w:sz w:val="32"/>
          <w:szCs w:val="32"/>
          <w:shd w:val="clear" w:color="auto" w:fill="FFFFFF" w:themeFill="background1"/>
        </w:rPr>
        <w:t>и</w:t>
      </w:r>
      <w:r w:rsidRPr="00DF572D">
        <w:rPr>
          <w:sz w:val="32"/>
          <w:szCs w:val="32"/>
          <w:shd w:val="clear" w:color="auto" w:fill="FFFFFF" w:themeFill="background1"/>
        </w:rPr>
        <w:t>дению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родолжаетс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роцесс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сведомлени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граждан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участием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звестны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блоггеров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портсменов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бщественны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деятелей.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чень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важна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росветительская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работа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звестны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бщественно-политических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деятелей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которы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работают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через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М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оц</w:t>
      </w:r>
      <w:r w:rsidRPr="00DF572D">
        <w:rPr>
          <w:sz w:val="32"/>
          <w:szCs w:val="32"/>
          <w:shd w:val="clear" w:color="auto" w:fill="FFFFFF" w:themeFill="background1"/>
        </w:rPr>
        <w:t>и</w:t>
      </w:r>
      <w:r w:rsidRPr="00DF572D">
        <w:rPr>
          <w:sz w:val="32"/>
          <w:szCs w:val="32"/>
          <w:shd w:val="clear" w:color="auto" w:fill="FFFFFF" w:themeFill="background1"/>
        </w:rPr>
        <w:t>альны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сети,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н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нформируют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призывают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к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сторожности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огромное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количество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людей</w:t>
      </w:r>
      <w:r w:rsidR="00196958" w:rsidRPr="00DF572D">
        <w:rPr>
          <w:sz w:val="32"/>
          <w:szCs w:val="32"/>
          <w:shd w:val="clear" w:color="auto" w:fill="FFFFFF" w:themeFill="background1"/>
        </w:rPr>
        <w:t xml:space="preserve"> </w:t>
      </w:r>
      <w:r w:rsidRPr="00DF572D">
        <w:rPr>
          <w:sz w:val="32"/>
          <w:szCs w:val="32"/>
          <w:shd w:val="clear" w:color="auto" w:fill="FFFFFF" w:themeFill="background1"/>
        </w:rPr>
        <w:t>[3].</w:t>
      </w:r>
    </w:p>
    <w:p w:rsidR="00250682" w:rsidRPr="00DF572D" w:rsidRDefault="00250682" w:rsidP="00A945FB">
      <w:pPr>
        <w:shd w:val="clear" w:color="auto" w:fill="FFFFFF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чаль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овер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н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ж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клад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остовер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ущ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у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ф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леч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рите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р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ж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надеж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точник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а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е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ор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и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ик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аничи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а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сетя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р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овер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циаль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й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здра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иков[2].</w:t>
      </w:r>
    </w:p>
    <w:p w:rsidR="00250682" w:rsidRPr="00DF572D" w:rsidRDefault="00250682" w:rsidP="00A945FB">
      <w:pPr>
        <w:shd w:val="clear" w:color="auto" w:fill="FFFFFF" w:themeFill="background1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у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ндем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COVID-1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фици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и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и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ре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рант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опас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из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о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енд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из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мот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луш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суж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ати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р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ик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о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бира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ст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еи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сохран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апта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ягив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и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скусс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и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епал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сет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сенджер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люч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с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сыл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пос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ровер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ик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ис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н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ис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чувств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оров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.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агност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диаграмот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орет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Covid</w:t>
      </w:r>
      <w:r w:rsidRPr="00DF572D">
        <w:rPr>
          <w:rFonts w:eastAsiaTheme="minorHAnsi"/>
          <w:sz w:val="32"/>
          <w:szCs w:val="32"/>
          <w:lang w:eastAsia="en-US"/>
        </w:rPr>
        <w:t>-1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де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перимента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ытуем</w:t>
      </w:r>
      <w:r w:rsidRPr="00DF572D">
        <w:rPr>
          <w:rFonts w:eastAsiaTheme="minorHAnsi"/>
          <w:sz w:val="32"/>
          <w:szCs w:val="32"/>
          <w:lang w:eastAsia="en-US"/>
        </w:rPr>
        <w:t>ы</w:t>
      </w:r>
      <w:r w:rsidRPr="00DF572D">
        <w:rPr>
          <w:rFonts w:eastAsiaTheme="minorHAnsi"/>
          <w:sz w:val="32"/>
          <w:szCs w:val="32"/>
          <w:lang w:eastAsia="en-US"/>
        </w:rPr>
        <w:t>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рас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2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6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к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ивиду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се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явл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пробелы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н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</w:t>
      </w:r>
      <w:r w:rsidRPr="00DF572D">
        <w:rPr>
          <w:rFonts w:eastAsiaTheme="minorHAnsi"/>
          <w:sz w:val="32"/>
          <w:szCs w:val="32"/>
          <w:lang w:eastAsia="en-US"/>
        </w:rPr>
        <w:t>я</w:t>
      </w:r>
      <w:r w:rsidRPr="00DF572D">
        <w:rPr>
          <w:rFonts w:eastAsiaTheme="minorHAnsi"/>
          <w:sz w:val="32"/>
          <w:szCs w:val="32"/>
          <w:lang w:eastAsia="en-US"/>
        </w:rPr>
        <w:t>затель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ряд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ытуем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л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сы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лайн-тес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циа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нимизир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осредстве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а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раж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Covid</w:t>
      </w:r>
      <w:r w:rsidRPr="00DF572D">
        <w:rPr>
          <w:rFonts w:eastAsiaTheme="minorHAnsi"/>
          <w:sz w:val="32"/>
          <w:szCs w:val="32"/>
          <w:lang w:eastAsia="en-US"/>
        </w:rPr>
        <w:t>-19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перимента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ючи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б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статир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ющ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перимен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1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Зада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я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я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ич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орет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диаграмот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ал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пир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уд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ульт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ипоте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я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ич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диаграмот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орет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ств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овьесберегающ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ед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и.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</w:pPr>
      <w:r w:rsidRPr="00DF572D">
        <w:rPr>
          <w:spacing w:val="-6"/>
          <w:sz w:val="32"/>
          <w:szCs w:val="32"/>
        </w:rPr>
        <w:t>В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нашем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исследовани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был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использованы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онлайн-тесты,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ра</w:t>
      </w:r>
      <w:r w:rsidRPr="00DF572D">
        <w:rPr>
          <w:spacing w:val="-6"/>
          <w:sz w:val="32"/>
          <w:szCs w:val="32"/>
        </w:rPr>
        <w:t>з</w:t>
      </w:r>
      <w:r w:rsidRPr="00DF572D">
        <w:rPr>
          <w:spacing w:val="-6"/>
          <w:sz w:val="32"/>
          <w:szCs w:val="32"/>
        </w:rPr>
        <w:t>работанные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в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Московском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научно-исследовательском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центре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пс</w:t>
      </w:r>
      <w:r w:rsidRPr="00DF572D">
        <w:rPr>
          <w:spacing w:val="-6"/>
          <w:sz w:val="32"/>
          <w:szCs w:val="32"/>
        </w:rPr>
        <w:t>и</w:t>
      </w:r>
      <w:r w:rsidRPr="00DF572D">
        <w:rPr>
          <w:spacing w:val="-6"/>
          <w:sz w:val="32"/>
          <w:szCs w:val="32"/>
        </w:rPr>
        <w:t>хиатри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и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направленные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на</w:t>
      </w:r>
      <w:r w:rsidR="00196958" w:rsidRPr="00DF572D">
        <w:rPr>
          <w:spacing w:val="-6"/>
          <w:sz w:val="32"/>
          <w:szCs w:val="32"/>
        </w:rPr>
        <w:t xml:space="preserve"> </w:t>
      </w:r>
      <w:r w:rsidRPr="00DF572D">
        <w:rPr>
          <w:spacing w:val="-6"/>
          <w:sz w:val="32"/>
          <w:szCs w:val="32"/>
        </w:rPr>
        <w:t>выявление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теоретических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знаний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м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е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диаграмотности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по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новой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коронавирусной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инфекции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>Соvid-19.</w:t>
      </w:r>
      <w:r w:rsidR="00196958" w:rsidRPr="00DF572D">
        <w:rPr>
          <w:rFonts w:eastAsiaTheme="minorHAnsi"/>
          <w:spacing w:val="-6"/>
          <w:sz w:val="32"/>
          <w:szCs w:val="32"/>
          <w:shd w:val="clear" w:color="auto" w:fill="FFFFFF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езульта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статирующ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п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перимента.</w:t>
      </w:r>
    </w:p>
    <w:p w:rsidR="00A67EB9" w:rsidRPr="00DF572D" w:rsidRDefault="00250682" w:rsidP="00A945FB">
      <w:pPr>
        <w:jc w:val="right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блиц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A945FB">
      <w:pPr>
        <w:jc w:val="center"/>
        <w:rPr>
          <w:rFonts w:eastAsiaTheme="minorHAnsi"/>
          <w:b/>
          <w:sz w:val="32"/>
          <w:szCs w:val="32"/>
          <w:shd w:val="clear" w:color="auto" w:fill="FFFFFF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Итоговые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оценки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т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есту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выявление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теоретических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зн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ний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по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новой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коронавирусной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инфекции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Соvid-19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35"/>
        <w:gridCol w:w="2034"/>
        <w:gridCol w:w="2170"/>
        <w:gridCol w:w="1103"/>
        <w:gridCol w:w="1774"/>
      </w:tblGrid>
      <w:tr w:rsidR="00DF572D" w:rsidRPr="00DF572D" w:rsidTr="00BA1F1E">
        <w:trPr>
          <w:trHeight w:val="299"/>
        </w:trPr>
        <w:tc>
          <w:tcPr>
            <w:tcW w:w="1213" w:type="pct"/>
            <w:vAlign w:val="center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Студенты</w:t>
            </w:r>
          </w:p>
        </w:tc>
        <w:tc>
          <w:tcPr>
            <w:tcW w:w="1212" w:type="pct"/>
            <w:vAlign w:val="center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Количество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равильных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ответов</w:t>
            </w:r>
          </w:p>
        </w:tc>
        <w:tc>
          <w:tcPr>
            <w:tcW w:w="1287" w:type="pct"/>
            <w:vAlign w:val="center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роцент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р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а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вильных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отв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е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тов</w:t>
            </w:r>
          </w:p>
        </w:tc>
        <w:tc>
          <w:tcPr>
            <w:tcW w:w="576" w:type="pct"/>
            <w:vAlign w:val="center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Оценка</w:t>
            </w:r>
          </w:p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</w:p>
        </w:tc>
        <w:tc>
          <w:tcPr>
            <w:tcW w:w="712" w:type="pct"/>
            <w:vAlign w:val="center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отраченное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время</w:t>
            </w:r>
          </w:p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</w:p>
        </w:tc>
      </w:tr>
      <w:tr w:rsidR="00DF572D" w:rsidRPr="00DF572D" w:rsidTr="00BA1F1E">
        <w:trPr>
          <w:trHeight w:val="311"/>
        </w:trPr>
        <w:tc>
          <w:tcPr>
            <w:tcW w:w="1213" w:type="pct"/>
          </w:tcPr>
          <w:p w:rsidR="00250682" w:rsidRPr="00DF572D" w:rsidRDefault="00250682" w:rsidP="00A945FB">
            <w:pPr>
              <w:jc w:val="both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6,67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35</w:t>
            </w:r>
          </w:p>
        </w:tc>
      </w:tr>
      <w:tr w:rsidR="00DF572D" w:rsidRPr="00DF572D" w:rsidTr="00BA1F1E">
        <w:trPr>
          <w:trHeight w:val="334"/>
        </w:trPr>
        <w:tc>
          <w:tcPr>
            <w:tcW w:w="1213" w:type="pct"/>
          </w:tcPr>
          <w:p w:rsidR="00250682" w:rsidRPr="00DF572D" w:rsidRDefault="00250682" w:rsidP="00A945FB">
            <w:pPr>
              <w:jc w:val="both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7,78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50</w:t>
            </w:r>
          </w:p>
        </w:tc>
      </w:tr>
      <w:tr w:rsidR="00DF572D" w:rsidRPr="00DF572D" w:rsidTr="00BA1F1E">
        <w:trPr>
          <w:trHeight w:val="207"/>
        </w:trPr>
        <w:tc>
          <w:tcPr>
            <w:tcW w:w="1213" w:type="pct"/>
          </w:tcPr>
          <w:p w:rsidR="00250682" w:rsidRPr="00DF572D" w:rsidRDefault="00250682" w:rsidP="00A945FB">
            <w:pPr>
              <w:jc w:val="both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5,56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29</w:t>
            </w:r>
          </w:p>
        </w:tc>
      </w:tr>
      <w:tr w:rsidR="00DF572D" w:rsidRPr="00DF572D" w:rsidTr="00BA1F1E">
        <w:trPr>
          <w:trHeight w:val="391"/>
        </w:trPr>
        <w:tc>
          <w:tcPr>
            <w:tcW w:w="1213" w:type="pct"/>
          </w:tcPr>
          <w:p w:rsidR="00250682" w:rsidRPr="00DF572D" w:rsidRDefault="00250682" w:rsidP="00A945FB">
            <w:pPr>
              <w:jc w:val="both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8,89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6:44</w:t>
            </w:r>
          </w:p>
        </w:tc>
      </w:tr>
      <w:tr w:rsidR="00DF572D" w:rsidRPr="00DF572D" w:rsidTr="00BA1F1E">
        <w:trPr>
          <w:trHeight w:val="149"/>
        </w:trPr>
        <w:tc>
          <w:tcPr>
            <w:tcW w:w="1213" w:type="pct"/>
          </w:tcPr>
          <w:p w:rsidR="00250682" w:rsidRPr="00DF572D" w:rsidRDefault="00250682" w:rsidP="00A945FB">
            <w:pPr>
              <w:jc w:val="both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8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7:11</w:t>
            </w:r>
          </w:p>
        </w:tc>
      </w:tr>
      <w:tr w:rsidR="00DF572D" w:rsidRPr="00DF572D" w:rsidTr="00BA1F1E">
        <w:trPr>
          <w:trHeight w:val="244"/>
        </w:trPr>
        <w:tc>
          <w:tcPr>
            <w:tcW w:w="1213" w:type="pct"/>
          </w:tcPr>
          <w:p w:rsidR="00250682" w:rsidRPr="00DF572D" w:rsidRDefault="00250682" w:rsidP="00A945FB">
            <w:pPr>
              <w:jc w:val="both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5,56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3:25:25</w:t>
            </w:r>
          </w:p>
        </w:tc>
      </w:tr>
      <w:tr w:rsidR="00DF572D" w:rsidRPr="00DF572D" w:rsidTr="00BA1F1E">
        <w:trPr>
          <w:trHeight w:val="160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5,56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55</w:t>
            </w:r>
          </w:p>
        </w:tc>
      </w:tr>
      <w:tr w:rsidR="00DF572D" w:rsidRPr="00DF572D" w:rsidTr="00BA1F1E">
        <w:trPr>
          <w:trHeight w:val="322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8,89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5:39</w:t>
            </w:r>
          </w:p>
        </w:tc>
      </w:tr>
      <w:tr w:rsidR="00DF572D" w:rsidRPr="00DF572D" w:rsidTr="00BA1F1E">
        <w:trPr>
          <w:trHeight w:val="218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9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4,44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4:20</w:t>
            </w:r>
          </w:p>
        </w:tc>
      </w:tr>
      <w:tr w:rsidR="00DF572D" w:rsidRPr="00DF572D" w:rsidTr="00BA1F1E">
        <w:trPr>
          <w:trHeight w:val="332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0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4,44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3:20</w:t>
            </w:r>
          </w:p>
        </w:tc>
      </w:tr>
      <w:tr w:rsidR="00DF572D" w:rsidRPr="00DF572D" w:rsidTr="00BA1F1E">
        <w:trPr>
          <w:trHeight w:val="311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1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6,67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2:39</w:t>
            </w:r>
          </w:p>
        </w:tc>
      </w:tr>
      <w:tr w:rsidR="00DF572D" w:rsidRPr="00DF572D" w:rsidTr="00BA1F1E">
        <w:trPr>
          <w:trHeight w:val="230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2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6,67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2:15</w:t>
            </w:r>
          </w:p>
        </w:tc>
      </w:tr>
      <w:tr w:rsidR="00DF572D" w:rsidRPr="00DF572D" w:rsidTr="00BA1F1E">
        <w:trPr>
          <w:trHeight w:val="322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3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9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00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50</w:t>
            </w:r>
          </w:p>
        </w:tc>
      </w:tr>
      <w:tr w:rsidR="00DF572D" w:rsidRPr="00DF572D" w:rsidTr="00BA1F1E">
        <w:trPr>
          <w:trHeight w:val="219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4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5,56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7:25</w:t>
            </w:r>
          </w:p>
        </w:tc>
      </w:tr>
      <w:tr w:rsidR="00DF572D" w:rsidRPr="00DF572D" w:rsidTr="00BA1F1E">
        <w:trPr>
          <w:trHeight w:val="218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5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6,67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2:39</w:t>
            </w:r>
          </w:p>
        </w:tc>
      </w:tr>
      <w:tr w:rsidR="00505114" w:rsidRPr="00DF572D" w:rsidTr="00BA1F1E">
        <w:trPr>
          <w:trHeight w:val="323"/>
        </w:trPr>
        <w:tc>
          <w:tcPr>
            <w:tcW w:w="1213" w:type="pct"/>
          </w:tcPr>
          <w:p w:rsidR="00250682" w:rsidRPr="00DF572D" w:rsidRDefault="00250682" w:rsidP="00A945FB">
            <w:pPr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6.</w:t>
            </w:r>
          </w:p>
        </w:tc>
        <w:tc>
          <w:tcPr>
            <w:tcW w:w="12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87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5,56%</w:t>
            </w:r>
          </w:p>
        </w:tc>
        <w:tc>
          <w:tcPr>
            <w:tcW w:w="576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712" w:type="pct"/>
          </w:tcPr>
          <w:p w:rsidR="00250682" w:rsidRPr="00DF572D" w:rsidRDefault="00250682" w:rsidP="00A945FB">
            <w:pPr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1:25:22</w:t>
            </w:r>
          </w:p>
        </w:tc>
      </w:tr>
    </w:tbl>
    <w:p w:rsidR="00A67EB9" w:rsidRPr="00DF572D" w:rsidRDefault="00A67EB9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т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в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6,2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рос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%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о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твер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2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рош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6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ятер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31,2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ч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оловин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вя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онец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о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н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ве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shd w:val="clear" w:color="auto" w:fill="FFFFFF"/>
          <w:lang w:eastAsia="en-US"/>
        </w:rPr>
      </w:pP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анны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ест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правлен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нани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нформации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еобх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имо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егодняшни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условиях</w:t>
      </w:r>
      <w:r w:rsidR="00437BAC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является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ш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згляд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к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ателе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амооценк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овершенствова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охожде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ест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гигиенически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выко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офилактик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нфекционны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болеваний.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Многи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прошенны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респонденто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новь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адум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лись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вои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ереживания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доровьесберегающе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ведени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андемии.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Коронавирус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COVID-19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нфекционно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аболевание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которо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распространяетс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ланет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громадно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коростью.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д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карантино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золяци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ходитс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больш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ловины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селе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емли.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руга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ловин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селе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олжает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аниматьс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рудово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еятельностью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дготовил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рекомендаци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ом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каки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бразо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можн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защитить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еб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болезни.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shd w:val="clear" w:color="auto" w:fill="FFFFFF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Да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ст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437BAC"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ы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явлени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медиаграмотност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нфекции.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A67EB9" w:rsidRPr="00DF572D" w:rsidRDefault="00250682" w:rsidP="0034721D">
      <w:pPr>
        <w:ind w:firstLine="709"/>
        <w:jc w:val="right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блиц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34721D">
      <w:pPr>
        <w:ind w:firstLine="709"/>
        <w:jc w:val="center"/>
        <w:rPr>
          <w:rFonts w:eastAsiaTheme="minorHAnsi"/>
          <w:b/>
          <w:sz w:val="32"/>
          <w:szCs w:val="32"/>
          <w:shd w:val="clear" w:color="auto" w:fill="FFFFFF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Итоговые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оценки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т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есту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выявление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медиаграмо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т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ности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по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новой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коронавирусной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инфекции</w:t>
      </w:r>
      <w:r w:rsidR="00196958"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shd w:val="clear" w:color="auto" w:fill="FFFFFF"/>
          <w:lang w:eastAsia="en-US"/>
        </w:rPr>
        <w:t>Соvid-19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7"/>
        <w:gridCol w:w="2105"/>
        <w:gridCol w:w="2241"/>
        <w:gridCol w:w="996"/>
        <w:gridCol w:w="1667"/>
      </w:tblGrid>
      <w:tr w:rsidR="00DF572D" w:rsidRPr="00DF572D" w:rsidTr="00A945FB">
        <w:trPr>
          <w:trHeight w:val="299"/>
        </w:trPr>
        <w:tc>
          <w:tcPr>
            <w:tcW w:w="1156" w:type="pct"/>
            <w:vAlign w:val="center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Студенты</w:t>
            </w:r>
          </w:p>
        </w:tc>
        <w:tc>
          <w:tcPr>
            <w:tcW w:w="1155" w:type="pct"/>
            <w:vAlign w:val="center"/>
          </w:tcPr>
          <w:p w:rsidR="00C1482C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Количество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</w:p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равильных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о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т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ветов</w:t>
            </w:r>
          </w:p>
        </w:tc>
        <w:tc>
          <w:tcPr>
            <w:tcW w:w="1229" w:type="pct"/>
            <w:vAlign w:val="center"/>
          </w:tcPr>
          <w:p w:rsidR="00C1482C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роцент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</w:p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равильных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о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т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ветов</w:t>
            </w:r>
          </w:p>
        </w:tc>
        <w:tc>
          <w:tcPr>
            <w:tcW w:w="546" w:type="pct"/>
            <w:vAlign w:val="center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Оце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н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ка</w:t>
            </w:r>
          </w:p>
        </w:tc>
        <w:tc>
          <w:tcPr>
            <w:tcW w:w="914" w:type="pct"/>
            <w:vAlign w:val="center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Потраче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н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ное</w:t>
            </w:r>
            <w:r w:rsidR="00196958" w:rsidRPr="00DF572D">
              <w:rPr>
                <w:rFonts w:eastAsiaTheme="minorHAnsi"/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время</w:t>
            </w:r>
          </w:p>
        </w:tc>
      </w:tr>
      <w:tr w:rsidR="00DF572D" w:rsidRPr="00DF572D" w:rsidTr="00A945FB">
        <w:trPr>
          <w:trHeight w:val="311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2,22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11</w:t>
            </w:r>
          </w:p>
        </w:tc>
      </w:tr>
      <w:tr w:rsidR="00DF572D" w:rsidRPr="00DF572D" w:rsidTr="00A945FB">
        <w:trPr>
          <w:trHeight w:val="334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7,78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18</w:t>
            </w:r>
          </w:p>
        </w:tc>
      </w:tr>
      <w:tr w:rsidR="00DF572D" w:rsidRPr="00DF572D" w:rsidTr="00A945FB">
        <w:trPr>
          <w:trHeight w:val="207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4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00</w:t>
            </w:r>
          </w:p>
        </w:tc>
      </w:tr>
      <w:tr w:rsidR="00DF572D" w:rsidRPr="00DF572D" w:rsidTr="00A945FB">
        <w:trPr>
          <w:trHeight w:val="293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8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23</w:t>
            </w:r>
          </w:p>
        </w:tc>
      </w:tr>
      <w:tr w:rsidR="00DF572D" w:rsidRPr="00DF572D" w:rsidTr="00A945FB">
        <w:trPr>
          <w:trHeight w:val="149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2,22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2:39</w:t>
            </w:r>
          </w:p>
        </w:tc>
      </w:tr>
      <w:tr w:rsidR="00DF572D" w:rsidRPr="00DF572D" w:rsidTr="00A945FB">
        <w:trPr>
          <w:trHeight w:val="244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6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8,89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20</w:t>
            </w:r>
          </w:p>
        </w:tc>
      </w:tr>
      <w:tr w:rsidR="00DF572D" w:rsidRPr="00DF572D" w:rsidTr="00A945FB">
        <w:trPr>
          <w:trHeight w:val="160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7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6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40</w:t>
            </w:r>
          </w:p>
        </w:tc>
      </w:tr>
      <w:tr w:rsidR="00DF572D" w:rsidRPr="00DF572D" w:rsidTr="00A945FB">
        <w:trPr>
          <w:trHeight w:val="322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8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4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3:12</w:t>
            </w:r>
          </w:p>
        </w:tc>
      </w:tr>
      <w:tr w:rsidR="00DF572D" w:rsidRPr="00DF572D" w:rsidTr="00A945FB">
        <w:trPr>
          <w:trHeight w:val="218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9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9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00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0:24</w:t>
            </w:r>
          </w:p>
        </w:tc>
      </w:tr>
      <w:tr w:rsidR="00DF572D" w:rsidRPr="00DF572D" w:rsidTr="00A945FB">
        <w:trPr>
          <w:trHeight w:val="332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0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55,56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08</w:t>
            </w:r>
          </w:p>
        </w:tc>
      </w:tr>
      <w:tr w:rsidR="00DF572D" w:rsidRPr="00DF572D" w:rsidTr="00A945FB">
        <w:trPr>
          <w:trHeight w:val="311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1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2,22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25</w:t>
            </w:r>
          </w:p>
        </w:tc>
      </w:tr>
      <w:tr w:rsidR="00DF572D" w:rsidRPr="00DF572D" w:rsidTr="00A945FB">
        <w:trPr>
          <w:trHeight w:val="230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2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2,22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09</w:t>
            </w:r>
          </w:p>
        </w:tc>
      </w:tr>
      <w:tr w:rsidR="00DF572D" w:rsidRPr="00DF572D" w:rsidTr="00A945FB">
        <w:trPr>
          <w:trHeight w:val="322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3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3,33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2:23</w:t>
            </w:r>
          </w:p>
        </w:tc>
      </w:tr>
      <w:tr w:rsidR="00DF572D" w:rsidRPr="00DF572D" w:rsidTr="00A945FB">
        <w:trPr>
          <w:trHeight w:val="219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4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2,22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3:08</w:t>
            </w:r>
          </w:p>
        </w:tc>
      </w:tr>
      <w:tr w:rsidR="00DF572D" w:rsidRPr="00DF572D" w:rsidTr="00A945FB">
        <w:trPr>
          <w:trHeight w:val="218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5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2,22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2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2:09</w:t>
            </w:r>
          </w:p>
        </w:tc>
      </w:tr>
      <w:tr w:rsidR="00D468DA" w:rsidRPr="00DF572D" w:rsidTr="00A945FB">
        <w:trPr>
          <w:trHeight w:val="323"/>
        </w:trPr>
        <w:tc>
          <w:tcPr>
            <w:tcW w:w="1156" w:type="pct"/>
          </w:tcPr>
          <w:p w:rsidR="00D468DA" w:rsidRPr="00DF572D" w:rsidRDefault="00D468DA" w:rsidP="00A945FB">
            <w:pPr>
              <w:ind w:left="-36" w:right="-71" w:firstLine="6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16.</w:t>
            </w:r>
          </w:p>
        </w:tc>
        <w:tc>
          <w:tcPr>
            <w:tcW w:w="1155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</w:t>
            </w:r>
          </w:p>
        </w:tc>
        <w:tc>
          <w:tcPr>
            <w:tcW w:w="1229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33,33%</w:t>
            </w:r>
          </w:p>
        </w:tc>
        <w:tc>
          <w:tcPr>
            <w:tcW w:w="546" w:type="pct"/>
          </w:tcPr>
          <w:p w:rsidR="00D468DA" w:rsidRPr="00DF572D" w:rsidRDefault="002A188D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4</w:t>
            </w:r>
          </w:p>
        </w:tc>
        <w:tc>
          <w:tcPr>
            <w:tcW w:w="914" w:type="pct"/>
          </w:tcPr>
          <w:p w:rsidR="00D468DA" w:rsidRPr="00DF572D" w:rsidRDefault="00D468DA" w:rsidP="00A945FB">
            <w:pPr>
              <w:ind w:left="-36" w:right="-71" w:firstLine="6"/>
              <w:jc w:val="center"/>
              <w:rPr>
                <w:rFonts w:eastAsiaTheme="minorHAnsi"/>
                <w:sz w:val="28"/>
                <w:szCs w:val="32"/>
                <w:lang w:eastAsia="en-US"/>
              </w:rPr>
            </w:pPr>
            <w:r w:rsidRPr="00DF572D">
              <w:rPr>
                <w:rFonts w:eastAsiaTheme="minorHAnsi"/>
                <w:sz w:val="28"/>
                <w:szCs w:val="32"/>
                <w:lang w:eastAsia="en-US"/>
              </w:rPr>
              <w:t>00:01:01</w:t>
            </w:r>
          </w:p>
        </w:tc>
      </w:tr>
    </w:tbl>
    <w:p w:rsidR="00BA1F1E" w:rsidRPr="00DF572D" w:rsidRDefault="00BA1F1E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луч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с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идетельств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и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6,2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ош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00%-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9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и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6,2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рос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лох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с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ви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12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6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ош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ш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рос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онец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тер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37,5%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ш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гляд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дани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и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ро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вя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чевид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с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ывают</w:t>
      </w:r>
      <w:r w:rsidR="00437BAC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смот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ил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доступ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информ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ю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им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ас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ростра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гроз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чувствию</w:t>
      </w:r>
      <w:r w:rsidR="00437BAC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зическ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сихологическом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A945F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д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лайн-тестир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де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филактиче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се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раж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готовл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менд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доровьесбер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гающ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е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A67EB9" w:rsidRPr="00DF572D" w:rsidRDefault="00A67EB9" w:rsidP="0034721D">
      <w:pPr>
        <w:ind w:firstLine="709"/>
        <w:jc w:val="both"/>
        <w:rPr>
          <w:b/>
          <w:sz w:val="32"/>
          <w:szCs w:val="32"/>
        </w:rPr>
      </w:pPr>
    </w:p>
    <w:p w:rsidR="0078093D" w:rsidRPr="00DF572D" w:rsidRDefault="00250682" w:rsidP="00A945FB">
      <w:pPr>
        <w:tabs>
          <w:tab w:val="left" w:pos="567"/>
        </w:tabs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FB6B76" w:rsidRPr="00DF572D" w:rsidRDefault="00FB6B76" w:rsidP="00A945FB">
      <w:pPr>
        <w:tabs>
          <w:tab w:val="left" w:pos="567"/>
        </w:tabs>
        <w:ind w:left="567" w:hanging="567"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1.</w:t>
      </w:r>
      <w:r w:rsidRPr="00DF572D">
        <w:rPr>
          <w:rFonts w:eastAsiaTheme="minorHAnsi"/>
          <w:sz w:val="28"/>
          <w:szCs w:val="32"/>
          <w:lang w:eastAsia="en-US"/>
        </w:rPr>
        <w:tab/>
        <w:t>Коронавирус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человека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стор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ткрытия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иды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пидемиолог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И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овости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[сайт]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URL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https://ria.ru/20200121/1563668949.html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дат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щен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5.10.2020)</w:t>
      </w:r>
      <w:r w:rsidR="00E761B8" w:rsidRPr="00DF572D">
        <w:rPr>
          <w:rFonts w:eastAsiaTheme="minorHAnsi"/>
          <w:sz w:val="28"/>
          <w:szCs w:val="32"/>
          <w:lang w:eastAsia="en-US"/>
        </w:rPr>
        <w:t>.</w:t>
      </w:r>
    </w:p>
    <w:p w:rsidR="00FB6B76" w:rsidRPr="00DF572D" w:rsidRDefault="00FB6B76" w:rsidP="00A945FB">
      <w:pPr>
        <w:tabs>
          <w:tab w:val="left" w:pos="567"/>
        </w:tabs>
        <w:ind w:left="567" w:hanging="567"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2.</w:t>
      </w:r>
      <w:r w:rsidRPr="00DF572D">
        <w:rPr>
          <w:rFonts w:eastAsiaTheme="minorHAnsi"/>
          <w:sz w:val="28"/>
          <w:szCs w:val="32"/>
          <w:lang w:eastAsia="en-US"/>
        </w:rPr>
        <w:tab/>
        <w:t>Рекомендац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ОЗ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л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селен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вяз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c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аспространением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ор</w:t>
      </w:r>
      <w:r w:rsidRPr="00DF572D">
        <w:rPr>
          <w:rFonts w:eastAsiaTheme="minorHAnsi"/>
          <w:sz w:val="28"/>
          <w:szCs w:val="32"/>
          <w:lang w:eastAsia="en-US"/>
        </w:rPr>
        <w:t>о</w:t>
      </w:r>
      <w:r w:rsidRPr="00DF572D">
        <w:rPr>
          <w:rFonts w:eastAsiaTheme="minorHAnsi"/>
          <w:sz w:val="28"/>
          <w:szCs w:val="32"/>
          <w:lang w:eastAsia="en-US"/>
        </w:rPr>
        <w:t>навирусно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COVID-19)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семирна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рганизац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здрав</w:t>
      </w:r>
      <w:r w:rsidRPr="00DF572D">
        <w:rPr>
          <w:rFonts w:eastAsiaTheme="minorHAnsi"/>
          <w:sz w:val="28"/>
          <w:szCs w:val="32"/>
          <w:lang w:eastAsia="en-US"/>
        </w:rPr>
        <w:t>о</w:t>
      </w:r>
      <w:r w:rsidRPr="00DF572D">
        <w:rPr>
          <w:rFonts w:eastAsiaTheme="minorHAnsi"/>
          <w:sz w:val="28"/>
          <w:szCs w:val="32"/>
          <w:lang w:eastAsia="en-US"/>
        </w:rPr>
        <w:t>охранен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[сайт]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URL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https://www.who.int/ru/emergencies/diseases/novel-coronavirus-2019/advice-for-public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дат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щен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6.10.2020)</w:t>
      </w:r>
      <w:r w:rsidR="00E761B8" w:rsidRPr="00DF572D">
        <w:rPr>
          <w:rFonts w:eastAsiaTheme="minorHAnsi"/>
          <w:sz w:val="28"/>
          <w:szCs w:val="32"/>
          <w:lang w:eastAsia="en-US"/>
        </w:rPr>
        <w:t>.</w:t>
      </w:r>
    </w:p>
    <w:p w:rsidR="00250682" w:rsidRPr="00DF572D" w:rsidRDefault="00FB6B76" w:rsidP="00A945FB">
      <w:pPr>
        <w:tabs>
          <w:tab w:val="left" w:pos="567"/>
        </w:tabs>
        <w:ind w:left="567" w:hanging="567"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3.</w:t>
      </w:r>
      <w:r w:rsidRPr="00DF572D">
        <w:rPr>
          <w:rFonts w:eastAsiaTheme="minorHAnsi"/>
          <w:sz w:val="28"/>
          <w:szCs w:val="32"/>
          <w:lang w:eastAsia="en-US"/>
        </w:rPr>
        <w:tab/>
        <w:t>Вс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оронавирус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топКоронавирус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[сайт]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URL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https://стопкоронавирус</w:t>
      </w:r>
      <w:proofErr w:type="gramStart"/>
      <w:r w:rsidRPr="00DF572D">
        <w:rPr>
          <w:rFonts w:eastAsiaTheme="minorHAnsi"/>
          <w:sz w:val="28"/>
          <w:szCs w:val="32"/>
          <w:lang w:eastAsia="en-US"/>
        </w:rPr>
        <w:t>.р</w:t>
      </w:r>
      <w:proofErr w:type="gramEnd"/>
      <w:r w:rsidRPr="00DF572D">
        <w:rPr>
          <w:rFonts w:eastAsiaTheme="minorHAnsi"/>
          <w:sz w:val="28"/>
          <w:szCs w:val="32"/>
          <w:lang w:eastAsia="en-US"/>
        </w:rPr>
        <w:t>ф/about-covid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ат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щен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03.11.2020)</w:t>
      </w:r>
      <w:r w:rsidR="00E761B8" w:rsidRPr="00DF572D">
        <w:rPr>
          <w:rFonts w:eastAsiaTheme="minorHAnsi"/>
          <w:sz w:val="28"/>
          <w:szCs w:val="32"/>
          <w:lang w:eastAsia="en-US"/>
        </w:rPr>
        <w:t>.</w:t>
      </w:r>
    </w:p>
    <w:p w:rsidR="004A508F" w:rsidRPr="00DF572D" w:rsidRDefault="004A508F" w:rsidP="00A945FB">
      <w:pPr>
        <w:tabs>
          <w:tab w:val="left" w:pos="567"/>
        </w:tabs>
        <w:ind w:left="567" w:hanging="567"/>
        <w:rPr>
          <w:sz w:val="28"/>
          <w:szCs w:val="32"/>
        </w:rPr>
      </w:pPr>
    </w:p>
    <w:p w:rsidR="00FB6B76" w:rsidRPr="00DF572D" w:rsidRDefault="00FB6B76" w:rsidP="0034721D">
      <w:pPr>
        <w:ind w:firstLine="709"/>
        <w:outlineLvl w:val="0"/>
        <w:rPr>
          <w:b/>
          <w:kern w:val="36"/>
          <w:sz w:val="32"/>
          <w:szCs w:val="32"/>
        </w:rPr>
      </w:pPr>
    </w:p>
    <w:p w:rsidR="00A945FB" w:rsidRPr="00DF572D" w:rsidRDefault="00A945FB">
      <w:pPr>
        <w:spacing w:after="200" w:line="276" w:lineRule="auto"/>
        <w:rPr>
          <w:b/>
          <w:kern w:val="36"/>
          <w:sz w:val="32"/>
          <w:szCs w:val="32"/>
        </w:rPr>
      </w:pPr>
      <w:r w:rsidRPr="00DF572D">
        <w:rPr>
          <w:b/>
          <w:kern w:val="36"/>
          <w:sz w:val="32"/>
          <w:szCs w:val="32"/>
        </w:rPr>
        <w:br w:type="page"/>
      </w:r>
    </w:p>
    <w:p w:rsidR="00E350D7" w:rsidRPr="00DF572D" w:rsidRDefault="00250682" w:rsidP="005F14F8">
      <w:pPr>
        <w:outlineLvl w:val="0"/>
        <w:rPr>
          <w:b/>
          <w:i/>
          <w:kern w:val="36"/>
          <w:sz w:val="32"/>
          <w:szCs w:val="32"/>
        </w:rPr>
      </w:pPr>
      <w:bookmarkStart w:id="156" w:name="_Toc58430935"/>
      <w:r w:rsidRPr="00DF572D">
        <w:rPr>
          <w:b/>
          <w:kern w:val="36"/>
          <w:sz w:val="32"/>
          <w:szCs w:val="32"/>
        </w:rPr>
        <w:t>УДК</w:t>
      </w:r>
      <w:r w:rsidR="00196958" w:rsidRPr="00DF572D">
        <w:rPr>
          <w:b/>
          <w:kern w:val="36"/>
          <w:sz w:val="32"/>
          <w:szCs w:val="32"/>
        </w:rPr>
        <w:t xml:space="preserve"> </w:t>
      </w:r>
      <w:r w:rsidRPr="00DF572D">
        <w:rPr>
          <w:b/>
          <w:kern w:val="36"/>
          <w:sz w:val="32"/>
          <w:szCs w:val="32"/>
        </w:rPr>
        <w:t>06.52.00</w:t>
      </w:r>
      <w:bookmarkEnd w:id="156"/>
      <w:r w:rsidR="00196958" w:rsidRPr="00DF572D">
        <w:rPr>
          <w:b/>
          <w:i/>
          <w:kern w:val="36"/>
          <w:sz w:val="32"/>
          <w:szCs w:val="32"/>
        </w:rPr>
        <w:t xml:space="preserve"> </w:t>
      </w:r>
    </w:p>
    <w:p w:rsidR="00250682" w:rsidRPr="00DF572D" w:rsidRDefault="00250682" w:rsidP="00D25730">
      <w:pPr>
        <w:pStyle w:val="2"/>
      </w:pPr>
      <w:bookmarkStart w:id="157" w:name="_Toc58430936"/>
      <w:r w:rsidRPr="00DF572D">
        <w:t>Кущетеров</w:t>
      </w:r>
      <w:r w:rsidR="00196958" w:rsidRPr="00DF572D">
        <w:t xml:space="preserve"> </w:t>
      </w:r>
      <w:r w:rsidRPr="00DF572D">
        <w:t>Роберт</w:t>
      </w:r>
      <w:r w:rsidR="00196958" w:rsidRPr="00DF572D">
        <w:t xml:space="preserve"> </w:t>
      </w:r>
      <w:r w:rsidRPr="00DF572D">
        <w:t>Борисбиевич</w:t>
      </w:r>
      <w:r w:rsidR="00E350D7" w:rsidRPr="00DF572D">
        <w:t>,</w:t>
      </w:r>
      <w:bookmarkEnd w:id="157"/>
    </w:p>
    <w:p w:rsidR="00250682" w:rsidRPr="00DF572D" w:rsidRDefault="00E350D7" w:rsidP="005F14F8">
      <w:pPr>
        <w:jc w:val="right"/>
        <w:outlineLvl w:val="0"/>
        <w:rPr>
          <w:i/>
          <w:kern w:val="36"/>
          <w:sz w:val="32"/>
          <w:szCs w:val="32"/>
        </w:rPr>
      </w:pPr>
      <w:bookmarkStart w:id="158" w:name="_Toc58430937"/>
      <w:r w:rsidRPr="00DF572D">
        <w:rPr>
          <w:i/>
          <w:kern w:val="36"/>
          <w:sz w:val="32"/>
          <w:szCs w:val="32"/>
        </w:rPr>
        <w:t>студент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33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группы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факультета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экономики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и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управления</w:t>
      </w:r>
      <w:bookmarkEnd w:id="158"/>
      <w:r w:rsidR="00196958" w:rsidRPr="00DF572D">
        <w:rPr>
          <w:i/>
          <w:kern w:val="36"/>
          <w:sz w:val="32"/>
          <w:szCs w:val="32"/>
        </w:rPr>
        <w:t xml:space="preserve"> </w:t>
      </w:r>
    </w:p>
    <w:p w:rsidR="00250682" w:rsidRPr="00DF572D" w:rsidRDefault="00E50F74" w:rsidP="005F14F8">
      <w:pPr>
        <w:jc w:val="right"/>
        <w:outlineLvl w:val="0"/>
        <w:rPr>
          <w:i/>
          <w:kern w:val="36"/>
          <w:sz w:val="32"/>
          <w:szCs w:val="32"/>
          <w:lang w:val="en-US"/>
        </w:rPr>
      </w:pPr>
      <w:bookmarkStart w:id="159" w:name="_Toc58430938"/>
      <w:r w:rsidRPr="00DF572D">
        <w:rPr>
          <w:i/>
          <w:sz w:val="32"/>
          <w:szCs w:val="32"/>
          <w:lang w:val="en-US"/>
        </w:rPr>
        <w:t xml:space="preserve">E-mail: </w:t>
      </w:r>
      <w:hyperlink r:id="rId41" w:history="1">
        <w:r w:rsidR="00250682" w:rsidRPr="00DF572D">
          <w:rPr>
            <w:i/>
            <w:kern w:val="36"/>
            <w:sz w:val="32"/>
            <w:szCs w:val="32"/>
            <w:lang w:val="en-US"/>
          </w:rPr>
          <w:t>k-robert@inbox.ru</w:t>
        </w:r>
        <w:bookmarkEnd w:id="159"/>
      </w:hyperlink>
    </w:p>
    <w:p w:rsidR="00250682" w:rsidRPr="00DF572D" w:rsidRDefault="00250682" w:rsidP="005F14F8">
      <w:pPr>
        <w:jc w:val="right"/>
        <w:outlineLvl w:val="0"/>
        <w:rPr>
          <w:i/>
          <w:kern w:val="36"/>
          <w:sz w:val="32"/>
          <w:szCs w:val="32"/>
        </w:rPr>
      </w:pPr>
      <w:bookmarkStart w:id="160" w:name="_Toc58430939"/>
      <w:r w:rsidRPr="00DF572D">
        <w:rPr>
          <w:b/>
          <w:i/>
          <w:kern w:val="36"/>
          <w:sz w:val="32"/>
          <w:szCs w:val="32"/>
        </w:rPr>
        <w:t>Научный</w:t>
      </w:r>
      <w:r w:rsidR="00196958" w:rsidRPr="00DF572D">
        <w:rPr>
          <w:b/>
          <w:i/>
          <w:kern w:val="36"/>
          <w:sz w:val="32"/>
          <w:szCs w:val="32"/>
        </w:rPr>
        <w:t xml:space="preserve"> </w:t>
      </w:r>
      <w:r w:rsidRPr="00DF572D">
        <w:rPr>
          <w:b/>
          <w:i/>
          <w:kern w:val="36"/>
          <w:sz w:val="32"/>
          <w:szCs w:val="32"/>
        </w:rPr>
        <w:t>руководитель</w:t>
      </w:r>
      <w:r w:rsidRPr="00DF572D">
        <w:rPr>
          <w:i/>
          <w:kern w:val="36"/>
          <w:sz w:val="32"/>
          <w:szCs w:val="32"/>
        </w:rPr>
        <w:t>: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b/>
          <w:i/>
          <w:kern w:val="36"/>
          <w:sz w:val="32"/>
          <w:szCs w:val="32"/>
        </w:rPr>
        <w:t>Токова</w:t>
      </w:r>
      <w:r w:rsidR="00196958" w:rsidRPr="00DF572D">
        <w:rPr>
          <w:b/>
          <w:i/>
          <w:kern w:val="36"/>
          <w:sz w:val="32"/>
          <w:szCs w:val="32"/>
        </w:rPr>
        <w:t xml:space="preserve"> </w:t>
      </w:r>
      <w:r w:rsidRPr="00DF572D">
        <w:rPr>
          <w:b/>
          <w:i/>
          <w:kern w:val="36"/>
          <w:sz w:val="32"/>
          <w:szCs w:val="32"/>
        </w:rPr>
        <w:t>Снежана</w:t>
      </w:r>
      <w:r w:rsidR="00196958" w:rsidRPr="00DF572D">
        <w:rPr>
          <w:b/>
          <w:i/>
          <w:kern w:val="36"/>
          <w:sz w:val="32"/>
          <w:szCs w:val="32"/>
        </w:rPr>
        <w:t xml:space="preserve"> </w:t>
      </w:r>
      <w:r w:rsidRPr="00DF572D">
        <w:rPr>
          <w:b/>
          <w:i/>
          <w:kern w:val="36"/>
          <w:sz w:val="32"/>
          <w:szCs w:val="32"/>
        </w:rPr>
        <w:t>Исмаиловна</w:t>
      </w:r>
      <w:r w:rsidR="00E350D7" w:rsidRPr="00DF572D">
        <w:rPr>
          <w:b/>
          <w:i/>
          <w:kern w:val="36"/>
          <w:sz w:val="32"/>
          <w:szCs w:val="32"/>
        </w:rPr>
        <w:t>,</w:t>
      </w:r>
      <w:bookmarkEnd w:id="160"/>
    </w:p>
    <w:p w:rsidR="00E350D7" w:rsidRPr="00DF572D" w:rsidRDefault="00250682" w:rsidP="005F14F8">
      <w:pPr>
        <w:jc w:val="right"/>
        <w:outlineLvl w:val="0"/>
        <w:rPr>
          <w:i/>
          <w:kern w:val="36"/>
          <w:sz w:val="32"/>
          <w:szCs w:val="32"/>
        </w:rPr>
      </w:pPr>
      <w:bookmarkStart w:id="161" w:name="_Toc58430940"/>
      <w:r w:rsidRPr="00DF572D">
        <w:rPr>
          <w:i/>
          <w:kern w:val="36"/>
          <w:sz w:val="32"/>
          <w:szCs w:val="32"/>
        </w:rPr>
        <w:t>старший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преподаватель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кафедры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экономики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и</w:t>
      </w:r>
      <w:bookmarkEnd w:id="161"/>
      <w:r w:rsidR="00196958" w:rsidRPr="00DF572D">
        <w:rPr>
          <w:i/>
          <w:kern w:val="36"/>
          <w:sz w:val="32"/>
          <w:szCs w:val="32"/>
        </w:rPr>
        <w:t xml:space="preserve"> </w:t>
      </w:r>
    </w:p>
    <w:p w:rsidR="00250682" w:rsidRPr="00DF572D" w:rsidRDefault="00250682" w:rsidP="005F14F8">
      <w:pPr>
        <w:jc w:val="right"/>
        <w:outlineLvl w:val="0"/>
        <w:rPr>
          <w:i/>
          <w:kern w:val="36"/>
          <w:sz w:val="32"/>
          <w:szCs w:val="32"/>
        </w:rPr>
      </w:pPr>
      <w:bookmarkStart w:id="162" w:name="_Toc58430941"/>
      <w:r w:rsidRPr="00DF572D">
        <w:rPr>
          <w:i/>
          <w:kern w:val="36"/>
          <w:sz w:val="32"/>
          <w:szCs w:val="32"/>
        </w:rPr>
        <w:t>прикладной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информатики</w:t>
      </w:r>
      <w:bookmarkEnd w:id="162"/>
    </w:p>
    <w:p w:rsidR="00250682" w:rsidRPr="00DF572D" w:rsidRDefault="00250682" w:rsidP="005F14F8">
      <w:pPr>
        <w:autoSpaceDE w:val="0"/>
        <w:autoSpaceDN w:val="0"/>
        <w:adjustRightInd w:val="0"/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iCs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iCs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iCs/>
          <w:sz w:val="32"/>
          <w:szCs w:val="32"/>
          <w:lang w:eastAsia="en-US"/>
        </w:rPr>
        <w:t>университет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</w:p>
    <w:p w:rsidR="00250682" w:rsidRPr="00DF572D" w:rsidRDefault="00E350D7" w:rsidP="005F14F8">
      <w:pPr>
        <w:jc w:val="right"/>
        <w:outlineLvl w:val="0"/>
        <w:rPr>
          <w:rFonts w:eastAsiaTheme="minorHAnsi"/>
          <w:i/>
          <w:iCs/>
          <w:sz w:val="32"/>
          <w:szCs w:val="32"/>
          <w:lang w:eastAsia="en-US"/>
        </w:rPr>
      </w:pPr>
      <w:bookmarkStart w:id="163" w:name="_Toc58430942"/>
      <w:r w:rsidRPr="00DF572D">
        <w:rPr>
          <w:rFonts w:eastAsiaTheme="minorHAnsi"/>
          <w:i/>
          <w:iCs/>
          <w:sz w:val="32"/>
          <w:szCs w:val="32"/>
          <w:lang w:eastAsia="en-US"/>
        </w:rPr>
        <w:t>имени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iCs/>
          <w:sz w:val="32"/>
          <w:szCs w:val="32"/>
          <w:lang w:eastAsia="en-US"/>
        </w:rPr>
        <w:t>У.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iCs/>
          <w:sz w:val="32"/>
          <w:szCs w:val="32"/>
          <w:lang w:eastAsia="en-US"/>
        </w:rPr>
        <w:t>Д.</w:t>
      </w:r>
      <w:r w:rsidR="00C66EDB">
        <w:rPr>
          <w:rFonts w:eastAsiaTheme="minorHAnsi"/>
          <w:i/>
          <w:iCs/>
          <w:sz w:val="32"/>
          <w:szCs w:val="32"/>
          <w:lang w:eastAsia="en-US"/>
        </w:rPr>
        <w:t xml:space="preserve">Алиева 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iCs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iCs/>
          <w:sz w:val="32"/>
          <w:szCs w:val="32"/>
          <w:lang w:eastAsia="en-US"/>
        </w:rPr>
        <w:t>Карачаевск,</w:t>
      </w:r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iCs/>
          <w:sz w:val="32"/>
          <w:szCs w:val="32"/>
          <w:lang w:eastAsia="en-US"/>
        </w:rPr>
        <w:t>Россия</w:t>
      </w:r>
      <w:bookmarkEnd w:id="163"/>
      <w:r w:rsidR="00196958" w:rsidRPr="00DF572D">
        <w:rPr>
          <w:rFonts w:eastAsiaTheme="minorHAnsi"/>
          <w:i/>
          <w:iCs/>
          <w:sz w:val="32"/>
          <w:szCs w:val="32"/>
          <w:lang w:eastAsia="en-US"/>
        </w:rPr>
        <w:t xml:space="preserve"> </w:t>
      </w:r>
    </w:p>
    <w:p w:rsidR="00250682" w:rsidRPr="00DF572D" w:rsidRDefault="00250682" w:rsidP="005F14F8">
      <w:pPr>
        <w:jc w:val="right"/>
        <w:outlineLvl w:val="0"/>
        <w:rPr>
          <w:rFonts w:eastAsiaTheme="minorHAnsi"/>
          <w:i/>
          <w:iCs/>
          <w:sz w:val="32"/>
          <w:szCs w:val="32"/>
          <w:lang w:eastAsia="en-US"/>
        </w:rPr>
      </w:pPr>
    </w:p>
    <w:p w:rsidR="00250682" w:rsidRPr="00DF572D" w:rsidRDefault="00250682" w:rsidP="00D25730">
      <w:pPr>
        <w:pStyle w:val="2"/>
      </w:pPr>
      <w:bookmarkStart w:id="164" w:name="_Toc58430943"/>
      <w:r w:rsidRPr="00DF572D">
        <w:t>АНАЛИЗ</w:t>
      </w:r>
      <w:r w:rsidR="00196958" w:rsidRPr="00DF572D">
        <w:t xml:space="preserve"> </w:t>
      </w:r>
      <w:r w:rsidRPr="00DF572D">
        <w:t>ПОЛОЖЕНИЯ</w:t>
      </w:r>
      <w:r w:rsidR="00196958" w:rsidRPr="00DF572D">
        <w:t xml:space="preserve"> </w:t>
      </w:r>
      <w:r w:rsidRPr="00DF572D">
        <w:t>ЭКОНОМИКИ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НАШЕЙ</w:t>
      </w:r>
      <w:r w:rsidR="00196958" w:rsidRPr="00DF572D">
        <w:t xml:space="preserve"> </w:t>
      </w:r>
      <w:r w:rsidRPr="00DF572D">
        <w:t>СТРАНЕ</w:t>
      </w:r>
      <w:bookmarkEnd w:id="164"/>
    </w:p>
    <w:p w:rsidR="00250682" w:rsidRPr="00DF572D" w:rsidRDefault="00250682" w:rsidP="0034721D">
      <w:pPr>
        <w:ind w:firstLine="709"/>
        <w:jc w:val="center"/>
        <w:rPr>
          <w:b/>
          <w:sz w:val="32"/>
          <w:szCs w:val="32"/>
        </w:rPr>
      </w:pPr>
    </w:p>
    <w:p w:rsidR="00250682" w:rsidRPr="00DF572D" w:rsidRDefault="00250682" w:rsidP="005F14F8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ложе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ш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е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ложении</w:t>
      </w:r>
      <w:r w:rsidR="00196958" w:rsidRPr="00DF572D">
        <w:rPr>
          <w:i/>
          <w:sz w:val="28"/>
          <w:szCs w:val="32"/>
        </w:rPr>
        <w:t xml:space="preserve"> </w:t>
      </w:r>
      <w:proofErr w:type="gramStart"/>
      <w:r w:rsidRPr="00DF572D">
        <w:rPr>
          <w:i/>
          <w:sz w:val="28"/>
          <w:szCs w:val="32"/>
        </w:rPr>
        <w:t>экономики</w:t>
      </w:r>
      <w:proofErr w:type="gramEnd"/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ем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ё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акроэкономич</w:t>
      </w:r>
      <w:r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ск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опроса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удущ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ож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пределят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нообразны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нным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ольш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аст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зда</w:t>
      </w:r>
      <w:r w:rsidR="00E761B8"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рганам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сударствен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истики.</w:t>
      </w:r>
      <w:r w:rsidR="00196958" w:rsidRPr="00DF572D">
        <w:rPr>
          <w:i/>
          <w:sz w:val="28"/>
          <w:szCs w:val="32"/>
        </w:rPr>
        <w:t xml:space="preserve"> </w:t>
      </w:r>
    </w:p>
    <w:p w:rsidR="00250682" w:rsidRPr="00DF572D" w:rsidRDefault="00250682" w:rsidP="005F14F8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</w:t>
      </w:r>
      <w:r w:rsidRPr="00DF572D">
        <w:rPr>
          <w:i/>
          <w:sz w:val="28"/>
          <w:szCs w:val="32"/>
        </w:rPr>
        <w:t>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ист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есценива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нег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изводители</w:t>
      </w:r>
    </w:p>
    <w:p w:rsidR="00250682" w:rsidRPr="00DF572D" w:rsidRDefault="00250682" w:rsidP="005F14F8">
      <w:pPr>
        <w:ind w:firstLine="567"/>
        <w:jc w:val="both"/>
        <w:rPr>
          <w:i/>
          <w:sz w:val="28"/>
          <w:szCs w:val="32"/>
        </w:rPr>
      </w:pPr>
    </w:p>
    <w:p w:rsidR="00250682" w:rsidRPr="00DF572D" w:rsidRDefault="00250682" w:rsidP="005F14F8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ынеш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у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х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еж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п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ирова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едине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семест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ле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ифр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нолог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ино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ч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рессе.</w:t>
      </w:r>
    </w:p>
    <w:p w:rsidR="00250682" w:rsidRPr="00DF572D" w:rsidRDefault="00250682" w:rsidP="005F14F8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оверш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орматиз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у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ормирован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ственно-экономиче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чно-техниче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лучш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таново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овлетворен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ифр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уж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</w:t>
      </w:r>
      <w:r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ок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втоном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юз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б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ифр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ых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нден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режд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ифр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ум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ав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кручи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ус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щественно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ормацио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ук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2].</w:t>
      </w:r>
    </w:p>
    <w:p w:rsidR="00250682" w:rsidRPr="00DF572D" w:rsidRDefault="00250682" w:rsidP="005F14F8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Различ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ределя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ынешн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ож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м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ш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не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меру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еличи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есцени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енег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воря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дек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купатель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имост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дек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имост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изводителе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ожен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ешн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даж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личе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во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личе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во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вар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слуг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акроэконом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ж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громным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главных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черкну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эконо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: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р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л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ен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ВВП)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хода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копления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ожений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ления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лич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оза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ч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работных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ь,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р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бля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эконом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ьшилас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е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значи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н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ыш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устр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об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ечат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т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нно-экономиче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дар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]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ьш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зи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,2%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8,1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р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б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куп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ивн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им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ьшения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оварообо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а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н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исе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ли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ало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йч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новилос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жи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енно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адывать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ик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м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упа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ициатив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ы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пит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з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пли-продаж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-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ите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жесто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гово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ч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едит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и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груз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охозяйств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си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,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оставл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ом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оч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ть</w:t>
      </w:r>
      <w:r w:rsidR="00196958" w:rsidRPr="00DF572D">
        <w:rPr>
          <w:sz w:val="32"/>
          <w:szCs w:val="32"/>
        </w:rPr>
        <w:t xml:space="preserve"> </w:t>
      </w:r>
      <w:r w:rsidR="00E761B8"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ы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аловань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лат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о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рем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лат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ог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теж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К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х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ж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чени</w:t>
      </w:r>
      <w:proofErr w:type="gramStart"/>
      <w:r w:rsidRPr="00DF572D">
        <w:rPr>
          <w:sz w:val="32"/>
          <w:szCs w:val="32"/>
        </w:rPr>
        <w:t>и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т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Хот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состоя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з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эконо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устр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ышаются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оэконо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ор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образования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Экономиче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лиж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лансир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йств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тр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н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алансирован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уме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ь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ы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ы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Ф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ыш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а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ч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рес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ристам-консультант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упа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я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Ежедне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оборо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рол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измом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Лю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даю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треч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об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ния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Ц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ил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движимости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ро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о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ста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: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и;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нообраз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ктов;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лья;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E761B8" w:rsidRPr="00DF572D">
        <w:rPr>
          <w:sz w:val="32"/>
          <w:szCs w:val="32"/>
        </w:rPr>
        <w:t>за</w:t>
      </w:r>
      <w:r w:rsidRPr="00DF572D">
        <w:rPr>
          <w:sz w:val="32"/>
          <w:szCs w:val="32"/>
        </w:rPr>
        <w:t>конч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ружения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Ц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ро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во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ные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ен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ады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ло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х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огообложения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жд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фини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о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ост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E761B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</w:t>
      </w:r>
      <w:r w:rsidR="00E761B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ерш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верш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руж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р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жение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цен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proofErr w:type="gramStart"/>
      <w:r w:rsidRPr="00DF572D">
        <w:rPr>
          <w:sz w:val="32"/>
          <w:szCs w:val="32"/>
        </w:rPr>
        <w:t>,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дел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пристраст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егну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ер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лага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ощ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у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Цент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виж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знеса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ганизаци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т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ав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я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яв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Экспер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становительн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о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квидационная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осстанов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бр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да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нашивание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ыно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лиз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м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або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ви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у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Ликвидацио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ход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ущ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наш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севозмож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условли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еш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м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ля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ор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иф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ек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упатель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ек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ите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о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эконом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м.</w:t>
      </w:r>
    </w:p>
    <w:p w:rsidR="00250682" w:rsidRPr="00DF572D" w:rsidRDefault="00250682" w:rsidP="005F14F8">
      <w:pPr>
        <w:ind w:firstLine="567"/>
        <w:jc w:val="both"/>
        <w:rPr>
          <w:sz w:val="32"/>
          <w:szCs w:val="32"/>
        </w:rPr>
      </w:pPr>
    </w:p>
    <w:p w:rsidR="00250682" w:rsidRPr="00DF572D" w:rsidRDefault="00250682" w:rsidP="005A1122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50682" w:rsidRPr="00DF572D" w:rsidRDefault="00250682" w:rsidP="005A1122">
      <w:pPr>
        <w:numPr>
          <w:ilvl w:val="0"/>
          <w:numId w:val="27"/>
        </w:numPr>
        <w:shd w:val="clear" w:color="auto" w:fill="FFFFFF"/>
        <w:ind w:left="567" w:hanging="567"/>
        <w:contextualSpacing/>
        <w:jc w:val="both"/>
        <w:rPr>
          <w:b/>
          <w:sz w:val="28"/>
          <w:szCs w:val="32"/>
        </w:rPr>
      </w:pPr>
      <w:r w:rsidRPr="00DF572D">
        <w:rPr>
          <w:sz w:val="28"/>
          <w:szCs w:val="32"/>
        </w:rPr>
        <w:t>Герасенк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гностическ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тод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правле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ыноч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ерасенко</w:t>
      </w:r>
      <w:r w:rsidR="00F263C4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омель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«Альтаир»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1997.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320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с.</w:t>
      </w:r>
      <w:proofErr w:type="gramStart"/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ISBN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985-6398-01-0:</w:t>
      </w:r>
    </w:p>
    <w:p w:rsidR="00250682" w:rsidRPr="00DF572D" w:rsidRDefault="00250682" w:rsidP="005A1122">
      <w:pPr>
        <w:numPr>
          <w:ilvl w:val="0"/>
          <w:numId w:val="27"/>
        </w:numPr>
        <w:shd w:val="clear" w:color="auto" w:fill="FFFFFF"/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Егор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гнозирова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циональ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ки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горов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арсаданов</w:t>
      </w:r>
      <w:r w:rsidR="00F263C4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РА-М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01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83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</w:t>
      </w:r>
      <w:proofErr w:type="gramStart"/>
      <w:r w:rsidRPr="00DF572D">
        <w:rPr>
          <w:sz w:val="28"/>
          <w:szCs w:val="32"/>
        </w:rPr>
        <w:t>..</w:t>
      </w:r>
      <w:proofErr w:type="gramEnd"/>
    </w:p>
    <w:p w:rsidR="00250682" w:rsidRPr="00DF572D" w:rsidRDefault="00250682" w:rsidP="005A1122">
      <w:pPr>
        <w:numPr>
          <w:ilvl w:val="0"/>
          <w:numId w:val="27"/>
        </w:numPr>
        <w:shd w:val="clear" w:color="auto" w:fill="FFFFFF"/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Жах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нцептуальны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ализ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временн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деле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осуда</w:t>
      </w:r>
      <w:r w:rsidRPr="00DF572D">
        <w:rPr>
          <w:sz w:val="28"/>
          <w:szCs w:val="32"/>
        </w:rPr>
        <w:t>р</w:t>
      </w:r>
      <w:r w:rsidRPr="00DF572D">
        <w:rPr>
          <w:sz w:val="28"/>
          <w:szCs w:val="32"/>
        </w:rPr>
        <w:t>ственн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гулирова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циональн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к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Н.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Жах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лод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ный</w:t>
      </w:r>
      <w:r w:rsidR="00244570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1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2.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.1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09-112.</w:t>
      </w:r>
    </w:p>
    <w:p w:rsidR="00244570" w:rsidRPr="00DF572D" w:rsidRDefault="00250682" w:rsidP="005A1122">
      <w:pPr>
        <w:numPr>
          <w:ilvl w:val="0"/>
          <w:numId w:val="27"/>
        </w:numPr>
        <w:shd w:val="clear" w:color="auto" w:fill="FFFFFF"/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Козыре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снов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времен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ки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зырев</w:t>
      </w:r>
      <w:r w:rsidR="00244570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Изд.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третье,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перераб.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доп.</w:t>
      </w:r>
      <w:r w:rsidR="00196958" w:rsidRPr="00DF572D">
        <w:rPr>
          <w:sz w:val="28"/>
          <w:szCs w:val="32"/>
        </w:rPr>
        <w:t xml:space="preserve"> </w:t>
      </w:r>
      <w:r w:rsidR="00244570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1C55B2" w:rsidRPr="00DF572D">
        <w:rPr>
          <w:sz w:val="28"/>
          <w:szCs w:val="32"/>
        </w:rPr>
        <w:t>Финансы</w:t>
      </w:r>
      <w:r w:rsidR="00196958" w:rsidRPr="00DF572D">
        <w:rPr>
          <w:sz w:val="28"/>
          <w:szCs w:val="32"/>
        </w:rPr>
        <w:t xml:space="preserve"> </w:t>
      </w:r>
      <w:r w:rsidR="001C55B2"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="001C55B2" w:rsidRPr="00DF572D">
        <w:rPr>
          <w:sz w:val="28"/>
          <w:szCs w:val="32"/>
        </w:rPr>
        <w:t>статист</w:t>
      </w:r>
      <w:r w:rsidR="001C55B2" w:rsidRPr="00DF572D">
        <w:rPr>
          <w:sz w:val="28"/>
          <w:szCs w:val="32"/>
        </w:rPr>
        <w:t>и</w:t>
      </w:r>
      <w:r w:rsidR="001C55B2" w:rsidRPr="00DF572D">
        <w:rPr>
          <w:sz w:val="28"/>
          <w:szCs w:val="32"/>
        </w:rPr>
        <w:t>к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05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44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279-02582-</w:t>
      </w:r>
    </w:p>
    <w:p w:rsidR="00250682" w:rsidRPr="00DF572D" w:rsidRDefault="00250682" w:rsidP="005A1122">
      <w:pPr>
        <w:shd w:val="clear" w:color="auto" w:fill="FFFFFF"/>
        <w:ind w:left="567" w:hanging="567"/>
        <w:jc w:val="both"/>
        <w:rPr>
          <w:sz w:val="28"/>
          <w:szCs w:val="32"/>
        </w:rPr>
      </w:pPr>
    </w:p>
    <w:p w:rsidR="00250682" w:rsidRPr="00DF572D" w:rsidRDefault="00250682" w:rsidP="0034721D">
      <w:pPr>
        <w:ind w:left="284" w:hanging="284"/>
        <w:jc w:val="both"/>
        <w:rPr>
          <w:b/>
          <w:sz w:val="32"/>
          <w:szCs w:val="32"/>
        </w:rPr>
      </w:pPr>
    </w:p>
    <w:p w:rsidR="005A1122" w:rsidRPr="00DF572D" w:rsidRDefault="005A1122">
      <w:pPr>
        <w:spacing w:after="200" w:line="276" w:lineRule="auto"/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br w:type="page"/>
      </w:r>
    </w:p>
    <w:p w:rsidR="00250682" w:rsidRPr="00DF572D" w:rsidRDefault="00250682" w:rsidP="005A1122">
      <w:pPr>
        <w:contextualSpacing/>
        <w:mirrorIndents/>
        <w:jc w:val="both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336.7</w:t>
      </w:r>
    </w:p>
    <w:p w:rsidR="00250682" w:rsidRPr="00DF572D" w:rsidRDefault="00250682" w:rsidP="00D25730">
      <w:pPr>
        <w:pStyle w:val="2"/>
      </w:pPr>
      <w:bookmarkStart w:id="165" w:name="_Toc58430944"/>
      <w:r w:rsidRPr="00DF572D">
        <w:t>Лайпанов</w:t>
      </w:r>
      <w:r w:rsidR="00196958" w:rsidRPr="00DF572D">
        <w:t xml:space="preserve"> </w:t>
      </w:r>
      <w:r w:rsidRPr="00DF572D">
        <w:t>Ислам</w:t>
      </w:r>
      <w:r w:rsidR="00196958" w:rsidRPr="00DF572D">
        <w:t xml:space="preserve"> </w:t>
      </w:r>
      <w:r w:rsidRPr="00DF572D">
        <w:t>Муратович,</w:t>
      </w:r>
      <w:bookmarkEnd w:id="165"/>
    </w:p>
    <w:p w:rsidR="00250682" w:rsidRPr="00DF572D" w:rsidRDefault="00250682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21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E350D7" w:rsidRPr="00DF572D">
        <w:rPr>
          <w:rFonts w:eastAsia="Calibri"/>
          <w:i/>
          <w:sz w:val="32"/>
          <w:szCs w:val="32"/>
          <w:lang w:eastAsia="en-US"/>
        </w:rPr>
        <w:t>ф</w:t>
      </w:r>
      <w:r w:rsidRPr="00DF572D">
        <w:rPr>
          <w:rFonts w:eastAsia="Calibri"/>
          <w:i/>
          <w:sz w:val="32"/>
          <w:szCs w:val="32"/>
          <w:lang w:eastAsia="en-US"/>
        </w:rPr>
        <w:t>акультет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E350D7" w:rsidRPr="00DF572D">
        <w:rPr>
          <w:rFonts w:eastAsia="Calibri"/>
          <w:i/>
          <w:sz w:val="32"/>
          <w:szCs w:val="32"/>
          <w:lang w:eastAsia="en-US"/>
        </w:rPr>
        <w:t>э</w:t>
      </w:r>
      <w:r w:rsidRPr="00DF572D">
        <w:rPr>
          <w:rFonts w:eastAsia="Calibri"/>
          <w:i/>
          <w:sz w:val="32"/>
          <w:szCs w:val="32"/>
          <w:lang w:eastAsia="en-US"/>
        </w:rPr>
        <w:t>коном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E350D7" w:rsidRPr="00DF572D">
        <w:rPr>
          <w:rFonts w:eastAsia="Calibri"/>
          <w:i/>
          <w:sz w:val="32"/>
          <w:szCs w:val="32"/>
          <w:lang w:eastAsia="en-US"/>
        </w:rPr>
        <w:t>у</w:t>
      </w:r>
      <w:r w:rsidRPr="00DF572D">
        <w:rPr>
          <w:rFonts w:eastAsia="Calibri"/>
          <w:i/>
          <w:sz w:val="32"/>
          <w:szCs w:val="32"/>
          <w:lang w:eastAsia="en-US"/>
        </w:rPr>
        <w:t>правления</w:t>
      </w:r>
    </w:p>
    <w:p w:rsidR="00250682" w:rsidRPr="00DF572D" w:rsidRDefault="00E50F74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hyperlink r:id="rId42" w:history="1">
        <w:r w:rsidR="00250682" w:rsidRPr="00DF572D">
          <w:rPr>
            <w:rFonts w:eastAsia="Calibri"/>
            <w:i/>
            <w:sz w:val="32"/>
            <w:szCs w:val="32"/>
            <w:lang w:val="en-US" w:eastAsia="en-US"/>
          </w:rPr>
          <w:t>laipanovislam</w:t>
        </w:r>
        <w:r w:rsidR="00250682" w:rsidRPr="00DF572D">
          <w:rPr>
            <w:rFonts w:eastAsia="Calibri"/>
            <w:i/>
            <w:sz w:val="32"/>
            <w:szCs w:val="32"/>
            <w:lang w:eastAsia="en-US"/>
          </w:rPr>
          <w:t>6@</w:t>
        </w:r>
        <w:r w:rsidR="00250682" w:rsidRPr="00DF572D">
          <w:rPr>
            <w:rFonts w:eastAsia="Calibri"/>
            <w:i/>
            <w:sz w:val="32"/>
            <w:szCs w:val="32"/>
            <w:lang w:val="en-US" w:eastAsia="en-US"/>
          </w:rPr>
          <w:t>gmail</w:t>
        </w:r>
        <w:r w:rsidR="00250682" w:rsidRPr="00DF572D">
          <w:rPr>
            <w:rFonts w:eastAsia="Calibri"/>
            <w:i/>
            <w:sz w:val="32"/>
            <w:szCs w:val="32"/>
            <w:lang w:eastAsia="en-US"/>
          </w:rPr>
          <w:t>.</w:t>
        </w:r>
        <w:r w:rsidR="00250682" w:rsidRPr="00DF572D">
          <w:rPr>
            <w:rFonts w:eastAsia="Calibri"/>
            <w:i/>
            <w:sz w:val="32"/>
            <w:szCs w:val="32"/>
            <w:lang w:val="en-US" w:eastAsia="en-US"/>
          </w:rPr>
          <w:t>com</w:t>
        </w:r>
      </w:hyperlink>
    </w:p>
    <w:p w:rsidR="005A1122" w:rsidRPr="00DF572D" w:rsidRDefault="00250682" w:rsidP="005A1122">
      <w:pPr>
        <w:contextualSpacing/>
        <w:mirrorIndents/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</w:p>
    <w:p w:rsidR="00250682" w:rsidRPr="00DF572D" w:rsidRDefault="00250682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Батчаев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Магомет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Хаджи-Кишиевич</w:t>
      </w:r>
      <w:r w:rsidRPr="00DF572D">
        <w:rPr>
          <w:rFonts w:eastAsia="Calibri"/>
          <w:i/>
          <w:sz w:val="32"/>
          <w:szCs w:val="32"/>
          <w:lang w:eastAsia="en-US"/>
        </w:rPr>
        <w:t>,</w:t>
      </w:r>
    </w:p>
    <w:p w:rsidR="00250682" w:rsidRPr="00DF572D" w:rsidRDefault="00250682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э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рикладн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нформат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250682" w:rsidRPr="00DF572D" w:rsidRDefault="00E50F74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batchaev</w:t>
      </w:r>
      <w:r w:rsidR="00250682" w:rsidRPr="00DF572D">
        <w:rPr>
          <w:rFonts w:eastAsia="Calibri"/>
          <w:i/>
          <w:sz w:val="32"/>
          <w:szCs w:val="32"/>
          <w:lang w:eastAsia="en-US"/>
        </w:rPr>
        <w:t>@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yahoo</w:t>
      </w:r>
      <w:r w:rsidR="00250682" w:rsidRPr="00DF572D">
        <w:rPr>
          <w:rFonts w:eastAsia="Calibri"/>
          <w:i/>
          <w:sz w:val="32"/>
          <w:szCs w:val="32"/>
          <w:lang w:eastAsia="en-US"/>
        </w:rPr>
        <w:t>.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com</w:t>
      </w:r>
    </w:p>
    <w:p w:rsidR="00250682" w:rsidRPr="00DF572D" w:rsidRDefault="00250682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</w:p>
    <w:p w:rsidR="00250682" w:rsidRPr="00DF572D" w:rsidRDefault="00250682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мен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250682" w:rsidRPr="00DF572D" w:rsidRDefault="00250682" w:rsidP="005A1122">
      <w:pPr>
        <w:contextualSpacing/>
        <w:mirrorIndents/>
        <w:jc w:val="right"/>
        <w:rPr>
          <w:rFonts w:eastAsia="Calibri"/>
          <w:i/>
          <w:sz w:val="32"/>
          <w:szCs w:val="32"/>
          <w:lang w:eastAsia="en-US"/>
        </w:rPr>
      </w:pPr>
    </w:p>
    <w:p w:rsidR="00E350D7" w:rsidRPr="00DF572D" w:rsidRDefault="00250682" w:rsidP="00D25730">
      <w:pPr>
        <w:pStyle w:val="2"/>
      </w:pPr>
      <w:bookmarkStart w:id="166" w:name="_Toc58430945"/>
      <w:r w:rsidRPr="00DF572D">
        <w:t>ЭЛЕКТРОННЫЕ</w:t>
      </w:r>
      <w:r w:rsidR="00196958" w:rsidRPr="00DF572D">
        <w:t xml:space="preserve"> </w:t>
      </w:r>
      <w:r w:rsidRPr="00DF572D">
        <w:t>ДЕНЬГИ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СИСТЕМЕ</w:t>
      </w:r>
      <w:bookmarkEnd w:id="166"/>
    </w:p>
    <w:p w:rsidR="00250682" w:rsidRPr="00DF572D" w:rsidRDefault="00250682" w:rsidP="00D25730">
      <w:pPr>
        <w:pStyle w:val="2"/>
      </w:pPr>
      <w:bookmarkStart w:id="167" w:name="_Toc58430946"/>
      <w:r w:rsidRPr="00DF572D">
        <w:t>СОВРЕМЕННОГО</w:t>
      </w:r>
      <w:r w:rsidR="00196958" w:rsidRPr="00DF572D">
        <w:t xml:space="preserve"> </w:t>
      </w:r>
      <w:r w:rsidRPr="00DF572D">
        <w:t>РЫНОЧНОГО</w:t>
      </w:r>
      <w:r w:rsidR="00196958" w:rsidRPr="00DF572D">
        <w:t xml:space="preserve"> </w:t>
      </w:r>
      <w:r w:rsidRPr="00DF572D">
        <w:t>ХОЗЯЙСТВА</w:t>
      </w:r>
      <w:bookmarkEnd w:id="167"/>
    </w:p>
    <w:p w:rsidR="00E350D7" w:rsidRPr="00DF572D" w:rsidRDefault="00E350D7" w:rsidP="0034721D">
      <w:pPr>
        <w:ind w:left="284" w:hanging="284"/>
        <w:contextualSpacing/>
        <w:mirrorIndents/>
        <w:jc w:val="center"/>
        <w:rPr>
          <w:rFonts w:eastAsia="Calibri"/>
          <w:sz w:val="32"/>
          <w:szCs w:val="32"/>
          <w:lang w:eastAsia="en-US"/>
        </w:rPr>
      </w:pP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</w:t>
      </w:r>
      <w:r w:rsidR="00E350D7" w:rsidRPr="00DF572D">
        <w:rPr>
          <w:rFonts w:eastAsia="Calibri"/>
          <w:b/>
          <w:i/>
          <w:sz w:val="28"/>
          <w:szCs w:val="32"/>
          <w:lang w:eastAsia="en-US"/>
        </w:rPr>
        <w:t>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="008741CF" w:rsidRPr="00DF572D">
        <w:rPr>
          <w:rFonts w:eastAsia="Calibri"/>
          <w:i/>
          <w:sz w:val="28"/>
          <w:szCs w:val="32"/>
          <w:lang w:eastAsia="en-US"/>
        </w:rPr>
        <w:t>Стать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8741CF" w:rsidRPr="00DF572D">
        <w:rPr>
          <w:rFonts w:eastAsia="Calibri"/>
          <w:i/>
          <w:sz w:val="28"/>
          <w:szCs w:val="32"/>
          <w:lang w:eastAsia="en-US"/>
        </w:rPr>
        <w:t>посвяще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8741CF" w:rsidRPr="00DF572D">
        <w:rPr>
          <w:rFonts w:eastAsia="Calibri"/>
          <w:i/>
          <w:sz w:val="28"/>
          <w:szCs w:val="32"/>
          <w:lang w:eastAsia="en-US"/>
        </w:rPr>
        <w:t>анализу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8741CF" w:rsidRPr="00DF572D">
        <w:rPr>
          <w:rFonts w:eastAsia="Calibri"/>
          <w:i/>
          <w:sz w:val="28"/>
          <w:szCs w:val="32"/>
          <w:lang w:eastAsia="en-US"/>
        </w:rPr>
        <w:t>функционирова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ле</w:t>
      </w:r>
      <w:r w:rsidRPr="00DF572D">
        <w:rPr>
          <w:rFonts w:eastAsia="Calibri"/>
          <w:i/>
          <w:sz w:val="28"/>
          <w:szCs w:val="32"/>
          <w:lang w:eastAsia="en-US"/>
        </w:rPr>
        <w:t>к</w:t>
      </w:r>
      <w:r w:rsidRPr="00DF572D">
        <w:rPr>
          <w:rFonts w:eastAsia="Calibri"/>
          <w:i/>
          <w:sz w:val="28"/>
          <w:szCs w:val="32"/>
          <w:lang w:eastAsia="en-US"/>
        </w:rPr>
        <w:t>трон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енег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ид</w:t>
      </w:r>
      <w:r w:rsidR="008741CF" w:rsidRPr="00DF572D">
        <w:rPr>
          <w:rFonts w:eastAsia="Calibri"/>
          <w:i/>
          <w:sz w:val="28"/>
          <w:szCs w:val="32"/>
          <w:lang w:eastAsia="en-US"/>
        </w:rPr>
        <w:t>о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ол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временн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ыночн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хозяйстве</w:t>
      </w:r>
      <w:r w:rsidR="008741CF" w:rsidRPr="00DF572D">
        <w:rPr>
          <w:rFonts w:eastAsia="Calibri"/>
          <w:i/>
          <w:sz w:val="28"/>
          <w:szCs w:val="32"/>
          <w:lang w:eastAsia="en-US"/>
        </w:rPr>
        <w:t>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О</w:t>
      </w:r>
      <w:r w:rsidR="00E67E1F" w:rsidRPr="00DF572D">
        <w:rPr>
          <w:rFonts w:eastAsia="Calibri"/>
          <w:i/>
          <w:sz w:val="28"/>
          <w:szCs w:val="32"/>
          <w:lang w:eastAsia="en-US"/>
        </w:rPr>
        <w:t>т</w:t>
      </w:r>
      <w:r w:rsidR="00E67E1F" w:rsidRPr="00DF572D">
        <w:rPr>
          <w:rFonts w:eastAsia="Calibri"/>
          <w:i/>
          <w:sz w:val="28"/>
          <w:szCs w:val="32"/>
          <w:lang w:eastAsia="en-US"/>
        </w:rPr>
        <w:t>меча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положительны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эффек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о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внедре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электрон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денег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хозяйственны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оборот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лектрон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еньг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рипто-валют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иткоин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нтернет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езналичны</w:t>
      </w:r>
      <w:r w:rsidR="00E67E1F" w:rsidRPr="00DF572D">
        <w:rPr>
          <w:rFonts w:eastAsia="Calibri"/>
          <w:i/>
          <w:sz w:val="28"/>
          <w:szCs w:val="32"/>
          <w:lang w:eastAsia="en-US"/>
        </w:rPr>
        <w:t>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личны</w:t>
      </w:r>
      <w:r w:rsidR="00E67E1F" w:rsidRPr="00DF572D">
        <w:rPr>
          <w:rFonts w:eastAsia="Calibri"/>
          <w:i/>
          <w:sz w:val="28"/>
          <w:szCs w:val="32"/>
          <w:lang w:eastAsia="en-US"/>
        </w:rPr>
        <w:t>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="00E67E1F" w:rsidRPr="00DF572D">
        <w:rPr>
          <w:rFonts w:eastAsia="Calibri"/>
          <w:i/>
          <w:sz w:val="28"/>
          <w:szCs w:val="32"/>
          <w:lang w:eastAsia="en-US"/>
        </w:rPr>
        <w:t>деньги</w:t>
      </w:r>
      <w:r w:rsidRPr="00DF572D">
        <w:rPr>
          <w:rFonts w:eastAsia="Calibri"/>
          <w:i/>
          <w:sz w:val="28"/>
          <w:szCs w:val="32"/>
          <w:lang w:eastAsia="en-US"/>
        </w:rPr>
        <w:t>,</w:t>
      </w:r>
      <w:proofErr w:type="gramStart"/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,</w:t>
      </w:r>
      <w:proofErr w:type="gramEnd"/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нковск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рта</w:t>
      </w:r>
      <w:r w:rsidRPr="00DF572D">
        <w:rPr>
          <w:rFonts w:eastAsia="Calibri"/>
          <w:i/>
          <w:sz w:val="32"/>
          <w:szCs w:val="32"/>
          <w:lang w:eastAsia="en-US"/>
        </w:rPr>
        <w:t>.</w:t>
      </w:r>
    </w:p>
    <w:p w:rsidR="00E350D7" w:rsidRPr="00DF572D" w:rsidRDefault="00E350D7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</w:p>
    <w:p w:rsidR="00250682" w:rsidRPr="00DF572D" w:rsidRDefault="00250682" w:rsidP="005A1122">
      <w:pPr>
        <w:shd w:val="clear" w:color="auto" w:fill="FFFFFF" w:themeFill="background1"/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овременные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мировые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тенденции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породили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новые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пробл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е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мы,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вязанные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функционированием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денег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рыночном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хозя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й</w:t>
      </w:r>
      <w:r w:rsidR="00E67E1F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тве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Попыт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ре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да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пробл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определ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ст</w:t>
      </w:r>
      <w:r w:rsidR="00B60099" w:rsidRPr="00DF572D">
        <w:rPr>
          <w:rFonts w:eastAsia="Calibri"/>
          <w:sz w:val="32"/>
          <w:szCs w:val="32"/>
          <w:lang w:eastAsia="en-US"/>
        </w:rPr>
        <w:t>е</w:t>
      </w:r>
      <w:r w:rsidR="00B60099" w:rsidRPr="00DF572D">
        <w:rPr>
          <w:rFonts w:eastAsia="Calibri"/>
          <w:sz w:val="32"/>
          <w:szCs w:val="32"/>
          <w:lang w:eastAsia="en-US"/>
        </w:rPr>
        <w:t>пе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ста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внедр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использ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наличны</w:t>
      </w:r>
      <w:r w:rsidR="00B60099" w:rsidRPr="00DF572D">
        <w:rPr>
          <w:rFonts w:eastAsia="Calibri"/>
          <w:sz w:val="32"/>
          <w:szCs w:val="32"/>
          <w:lang w:eastAsia="en-US"/>
        </w:rPr>
        <w:t>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ы</w:t>
      </w:r>
      <w:r w:rsidR="00B60099" w:rsidRPr="00DF572D">
        <w:rPr>
          <w:rFonts w:eastAsia="Calibri"/>
          <w:sz w:val="32"/>
          <w:szCs w:val="32"/>
          <w:lang w:eastAsia="en-US"/>
        </w:rPr>
        <w:t>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атеж</w:t>
      </w:r>
      <w:r w:rsidR="00B60099" w:rsidRPr="00DF572D">
        <w:rPr>
          <w:rFonts w:eastAsia="Calibri"/>
          <w:sz w:val="32"/>
          <w:szCs w:val="32"/>
          <w:lang w:eastAsia="en-US"/>
        </w:rPr>
        <w:t>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Электро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нали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атеж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и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з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шествова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пис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а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пра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л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атежу</w:t>
      </w:r>
      <w:r w:rsidR="00D572BE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граничи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фр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тегории: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атны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деньги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вив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л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долла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ла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й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льз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</w:t>
      </w:r>
      <w:r w:rsidR="00A35BD9" w:rsidRPr="00DF572D">
        <w:rPr>
          <w:rFonts w:eastAsia="Calibri"/>
          <w:sz w:val="32"/>
          <w:szCs w:val="32"/>
          <w:lang w:eastAsia="en-US"/>
        </w:rPr>
        <w:t>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экономической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у</w:t>
      </w:r>
      <w:r w:rsidR="00B60099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щности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</w:t>
      </w:r>
      <w:r w:rsidRPr="00DF572D">
        <w:rPr>
          <w:rFonts w:eastAsia="Calibri"/>
          <w:sz w:val="32"/>
          <w:szCs w:val="32"/>
          <w:lang w:eastAsia="en-US"/>
        </w:rPr>
        <w:t>я</w:t>
      </w:r>
      <w:r w:rsidRPr="00DF572D">
        <w:rPr>
          <w:rFonts w:eastAsia="Calibri"/>
          <w:sz w:val="32"/>
          <w:szCs w:val="32"/>
          <w:lang w:eastAsia="en-US"/>
        </w:rPr>
        <w:t>ю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ств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дельц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аделе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на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четах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нали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гу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фиатны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репл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оми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ой-либ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ы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вивалент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ноц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фр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е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числ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птовалют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биткои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ай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кои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щ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ущ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траль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"цифр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бль"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)</w:t>
      </w:r>
      <w:r w:rsidR="00A35BD9" w:rsidRPr="00DF572D">
        <w:rPr>
          <w:rFonts w:eastAsia="Calibri"/>
          <w:sz w:val="32"/>
          <w:szCs w:val="32"/>
          <w:lang w:eastAsia="en-US"/>
        </w:rPr>
        <w:t>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дна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ат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гов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ств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тоящ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ами</w:t>
      </w:r>
      <w:r w:rsidR="00B60099"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то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рем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нд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иш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ли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лич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я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больш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60099" w:rsidRPr="00DF572D">
        <w:rPr>
          <w:rFonts w:eastAsia="Calibri"/>
          <w:sz w:val="32"/>
          <w:szCs w:val="32"/>
          <w:lang w:eastAsia="en-US"/>
        </w:rPr>
        <w:t>дол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сс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око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90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%)</w:t>
      </w:r>
      <w:r w:rsidR="00B60099" w:rsidRPr="00DF572D">
        <w:rPr>
          <w:rFonts w:eastAsia="Calibri"/>
          <w:sz w:val="32"/>
          <w:szCs w:val="32"/>
          <w:lang w:eastAsia="en-US"/>
        </w:rPr>
        <w:t>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зисов</w:t>
      </w:r>
      <w:r w:rsidR="00E313A6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каза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ше</w:t>
      </w:r>
      <w:r w:rsidR="00E313A6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ссиче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сеобщи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квивалент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луж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щи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меро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тоимост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юбы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оваро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услуг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пособны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епосредственн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и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бмениваться)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ывест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пределен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ы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енег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ы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енежны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бязательств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митент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о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иде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оры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ходятс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о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осител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аспоряжени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ользователя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казать</w:t>
      </w:r>
      <w:r w:rsidR="006A6E6B" w:rsidRPr="00DF572D">
        <w:rPr>
          <w:rFonts w:eastAsia="Calibri"/>
          <w:sz w:val="32"/>
          <w:szCs w:val="32"/>
          <w:shd w:val="clear" w:color="auto" w:fill="FFFFFF"/>
          <w:lang w:eastAsia="en-US"/>
        </w:rPr>
        <w:t>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ы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ен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ь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г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—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цифрово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остранстве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очему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братилис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ы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безнали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ы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латежам</w:t>
      </w:r>
      <w:r w:rsidR="00E313A6" w:rsidRPr="00DF572D">
        <w:rPr>
          <w:rFonts w:eastAsia="Calibri"/>
          <w:sz w:val="32"/>
          <w:szCs w:val="32"/>
          <w:shd w:val="clear" w:color="auto" w:fill="FFFFFF"/>
          <w:lang w:eastAsia="en-US"/>
        </w:rPr>
        <w:t>?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ишл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тому</w:t>
      </w:r>
      <w:r w:rsidR="00E313A6" w:rsidRPr="00DF572D">
        <w:rPr>
          <w:rFonts w:eastAsia="Calibri"/>
          <w:sz w:val="32"/>
          <w:szCs w:val="32"/>
          <w:shd w:val="clear" w:color="auto" w:fill="FFFFFF"/>
          <w:lang w:eastAsia="en-US"/>
        </w:rPr>
        <w:t>?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гра</w:t>
      </w:r>
      <w:r w:rsidR="00E313A6" w:rsidRPr="00DF572D">
        <w:rPr>
          <w:rFonts w:eastAsia="Calibri"/>
          <w:sz w:val="32"/>
          <w:szCs w:val="32"/>
          <w:shd w:val="clear" w:color="auto" w:fill="FFFFFF"/>
          <w:lang w:eastAsia="en-US"/>
        </w:rPr>
        <w:t>ю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ол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факторы</w:t>
      </w:r>
      <w:r w:rsidR="00E313A6" w:rsidRPr="00DF572D">
        <w:rPr>
          <w:rFonts w:eastAsia="Calibri"/>
          <w:sz w:val="32"/>
          <w:szCs w:val="32"/>
          <w:shd w:val="clear" w:color="auto" w:fill="FFFFFF"/>
          <w:lang w:eastAsia="en-US"/>
        </w:rPr>
        <w:t>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корост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латеж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удобство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же</w:t>
      </w:r>
      <w:r w:rsidR="00E313A6" w:rsidRPr="00DF572D">
        <w:rPr>
          <w:rFonts w:eastAsia="Calibri"/>
          <w:sz w:val="32"/>
          <w:szCs w:val="32"/>
          <w:shd w:val="clear" w:color="auto" w:fill="FFFFFF"/>
          <w:lang w:eastAsia="en-US"/>
        </w:rPr>
        <w:t>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ревн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ерешл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спользован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ценны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металло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(золото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еребр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.д.)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ачеств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амен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барте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ому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иду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асчетов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ате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братилис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бумажны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кв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алента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(банкноты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еки)</w:t>
      </w:r>
      <w:r w:rsidR="00E313A6" w:rsidRPr="00DF572D">
        <w:rPr>
          <w:rFonts w:eastAsia="Calibri"/>
          <w:sz w:val="32"/>
          <w:szCs w:val="32"/>
          <w:shd w:val="clear" w:color="auto" w:fill="FFFFFF"/>
          <w:lang w:eastAsia="en-US"/>
        </w:rPr>
        <w:t>,</w:t>
      </w:r>
      <w:r w:rsidR="00464B24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ейчас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ереходя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ледующую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тупень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люс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лектронны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енег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ыя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яютс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се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рас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гч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нос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ть</w:t>
      </w:r>
      <w:r w:rsidR="00E313A6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ча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нал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б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бет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рт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б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л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фо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б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икт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тах</w:t>
      </w:r>
      <w:r w:rsidR="00E313A6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упн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ск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ч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н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мо</w:t>
      </w:r>
      <w:r w:rsidR="006A6E6B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н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ет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оя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уп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а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сител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а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г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бы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ат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обр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ую-либ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мм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оя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ксир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е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ассуж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ез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уп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гч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легаль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вод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чи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рруп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ищени</w:t>
      </w:r>
      <w:r w:rsidR="00E313A6" w:rsidRPr="00DF572D">
        <w:rPr>
          <w:rFonts w:eastAsia="Calibri"/>
          <w:sz w:val="32"/>
          <w:szCs w:val="32"/>
          <w:lang w:eastAsia="en-US"/>
        </w:rPr>
        <w:t>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E313A6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лед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аз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нов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г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мотр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ни</w:t>
      </w:r>
      <w:r w:rsidR="00244570" w:rsidRPr="00DF572D">
        <w:rPr>
          <w:rFonts w:eastAsia="Calibri"/>
          <w:sz w:val="32"/>
          <w:szCs w:val="32"/>
          <w:lang w:eastAsia="en-US"/>
        </w:rPr>
        <w:t>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ц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ок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н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те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ск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никами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пут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вер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верили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фиат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лют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у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в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ктичес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ведома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возмож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-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ж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мисс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майнинга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г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ысокая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безопасность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доступа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к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ашим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редствам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эле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к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тронном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иде,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вызывает</w:t>
      </w:r>
      <w:r w:rsidR="00196958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shd w:val="clear" w:color="auto" w:fill="FFFFFF" w:themeFill="background1"/>
          <w:lang w:eastAsia="en-US"/>
        </w:rPr>
        <w:t>сомнения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дар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ш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ж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вето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ш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клад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ту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ходи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без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звест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позицион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вальны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случа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нали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имуществ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я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гч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кра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потерять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птовалютов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опл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юс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щи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оронни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лайн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ранстве</w:t>
      </w:r>
      <w:r w:rsidR="00E313A6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ена.</w:t>
      </w:r>
    </w:p>
    <w:p w:rsidR="006A6E6B" w:rsidRPr="00DF572D" w:rsidRDefault="00250682" w:rsidP="005A1122">
      <w:pPr>
        <w:ind w:firstLine="567"/>
        <w:contextualSpacing/>
        <w:mirrorIndents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lang w:eastAsia="en-US"/>
        </w:rPr>
        <w:t>Физически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гу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теряться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тер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бетов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рт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жет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гновенн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да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запрос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л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кировк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ё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то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сстанови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анные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нов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льзовать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вои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умма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ез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оязн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езвозвратн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тери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тестве</w:t>
      </w:r>
      <w:r w:rsidRPr="00DF572D">
        <w:rPr>
          <w:rFonts w:eastAsia="Calibri"/>
          <w:spacing w:val="-4"/>
          <w:sz w:val="32"/>
          <w:szCs w:val="32"/>
          <w:lang w:eastAsia="en-US"/>
        </w:rPr>
        <w:t>н</w:t>
      </w:r>
      <w:r w:rsidRPr="00DF572D">
        <w:rPr>
          <w:rFonts w:eastAsia="Calibri"/>
          <w:spacing w:val="-4"/>
          <w:sz w:val="32"/>
          <w:szCs w:val="32"/>
          <w:lang w:eastAsia="en-US"/>
        </w:rPr>
        <w:t>но</w:t>
      </w:r>
      <w:r w:rsidR="00E313A6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ас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руги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ариант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спользован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лектронны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ег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ез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бетов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рты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теря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жете</w:t>
      </w:r>
      <w:r w:rsidR="006A6E6B" w:rsidRPr="00DF572D">
        <w:rPr>
          <w:rFonts w:eastAsia="Calibri"/>
          <w:spacing w:val="-4"/>
          <w:sz w:val="32"/>
          <w:szCs w:val="32"/>
          <w:lang w:eastAsia="en-US"/>
        </w:rPr>
        <w:t>: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shd w:val="clear" w:color="auto" w:fill="FFFFFF" w:themeFill="background1"/>
          <w:lang w:eastAsia="en-US"/>
        </w:rPr>
        <w:t>-</w:t>
      </w:r>
      <w:r w:rsidR="00196958" w:rsidRPr="00DF572D">
        <w:rPr>
          <w:rFonts w:eastAsia="Calibri"/>
          <w:spacing w:val="-4"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="006A6E6B" w:rsidRPr="00DF572D">
        <w:rPr>
          <w:rFonts w:eastAsia="Calibri"/>
          <w:spacing w:val="-4"/>
          <w:sz w:val="32"/>
          <w:szCs w:val="32"/>
          <w:shd w:val="clear" w:color="auto" w:fill="FFFFFF" w:themeFill="background1"/>
          <w:lang w:eastAsia="en-US"/>
        </w:rPr>
        <w:t>б</w:t>
      </w:r>
      <w:r w:rsidRPr="00DF572D">
        <w:rPr>
          <w:rFonts w:eastAsia="Calibri"/>
          <w:spacing w:val="-4"/>
          <w:sz w:val="32"/>
          <w:szCs w:val="32"/>
          <w:lang w:eastAsia="en-US"/>
        </w:rPr>
        <w:t>лагодар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лектронном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характер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ПС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сутству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облем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дбор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ужн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уммы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дач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существлени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л</w:t>
      </w:r>
      <w:r w:rsidRPr="00DF572D">
        <w:rPr>
          <w:rFonts w:eastAsia="Calibri"/>
          <w:spacing w:val="-4"/>
          <w:sz w:val="32"/>
          <w:szCs w:val="32"/>
          <w:lang w:eastAsia="en-US"/>
        </w:rPr>
        <w:t>а</w:t>
      </w:r>
      <w:r w:rsidRPr="00DF572D">
        <w:rPr>
          <w:rFonts w:eastAsia="Calibri"/>
          <w:spacing w:val="-4"/>
          <w:sz w:val="32"/>
          <w:szCs w:val="32"/>
          <w:lang w:eastAsia="en-US"/>
        </w:rPr>
        <w:t>теже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.п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lang w:eastAsia="en-US"/>
        </w:rPr>
        <w:t>-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="00244570" w:rsidRPr="00DF572D">
        <w:rPr>
          <w:rFonts w:eastAsia="Calibri"/>
          <w:spacing w:val="-4"/>
          <w:sz w:val="32"/>
          <w:szCs w:val="32"/>
          <w:lang w:eastAsia="en-US"/>
        </w:rPr>
        <w:t>у</w:t>
      </w:r>
      <w:r w:rsidRPr="00DF572D">
        <w:rPr>
          <w:rFonts w:eastAsia="Calibri"/>
          <w:spacing w:val="-4"/>
          <w:sz w:val="32"/>
          <w:szCs w:val="32"/>
          <w:lang w:eastAsia="en-US"/>
        </w:rPr>
        <w:t>добств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оведен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счетов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лектронны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ьга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легк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ссчитывать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вар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слуг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нтернет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пра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Pr="00DF572D">
        <w:rPr>
          <w:rFonts w:eastAsia="Calibri"/>
          <w:spacing w:val="-4"/>
          <w:sz w:val="32"/>
          <w:szCs w:val="32"/>
          <w:lang w:eastAsia="en-US"/>
        </w:rPr>
        <w:t>ля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честв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астны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ереводов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перац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еречислен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занима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читанн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инуты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редств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ступаю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лучателю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актическ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гновенно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исле</w:t>
      </w:r>
      <w:r w:rsidR="00E313A6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ежд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транами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тсутст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сонифик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ве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мил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спор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мер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е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ател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</w:t>
      </w:r>
      <w:r w:rsidRPr="00DF572D">
        <w:rPr>
          <w:rFonts w:eastAsia="Calibri"/>
          <w:sz w:val="32"/>
          <w:szCs w:val="32"/>
          <w:lang w:eastAsia="en-US"/>
        </w:rPr>
        <w:t>ч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м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лектро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шельк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Хотело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аз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к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итко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ч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птовалют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спер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ю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ном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жиотаж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кру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ыч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мы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зырь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д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ени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пьютер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щност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ят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о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и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йни</w:t>
      </w:r>
      <w:r w:rsidR="006C6DDA"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добы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hyperlink r:id="rId43" w:tooltip="Английский язык" w:history="1">
        <w:r w:rsidRPr="00DF572D">
          <w:rPr>
            <w:rFonts w:eastAsia="Calibri"/>
            <w:sz w:val="32"/>
            <w:szCs w:val="32"/>
            <w:lang w:eastAsia="en-US"/>
          </w:rPr>
          <w:t>англ.</w:t>
        </w:r>
      </w:hyperlink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mining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—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бы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ез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оп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емых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—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ь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об</w:t>
      </w:r>
      <w:r w:rsidR="006C6DDA" w:rsidRPr="00DF572D">
        <w:rPr>
          <w:rFonts w:eastAsia="Calibri"/>
          <w:sz w:val="32"/>
          <w:szCs w:val="32"/>
          <w:lang w:eastAsia="en-US"/>
        </w:rPr>
        <w:t>ы</w:t>
      </w:r>
      <w:r w:rsidR="006C6DDA" w:rsidRPr="00DF572D">
        <w:rPr>
          <w:rFonts w:eastAsia="Calibri"/>
          <w:sz w:val="32"/>
          <w:szCs w:val="32"/>
          <w:lang w:eastAsia="en-US"/>
        </w:rPr>
        <w:t>ч</w:t>
      </w:r>
      <w:r w:rsidR="006C6DDA"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реч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идё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н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бло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C6DDA"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hyperlink r:id="rId44" w:tooltip="Блокчейн" w:history="1">
        <w:r w:rsidRPr="00DF572D">
          <w:rPr>
            <w:rFonts w:eastAsia="Calibri"/>
            <w:sz w:val="32"/>
            <w:szCs w:val="32"/>
            <w:lang w:eastAsia="en-US"/>
          </w:rPr>
          <w:t>блокчейне</w:t>
        </w:r>
      </w:hyperlink>
      <w:r w:rsidRPr="00DF572D">
        <w:rPr>
          <w:rFonts w:eastAsia="Calibri"/>
          <w:sz w:val="32"/>
          <w:szCs w:val="32"/>
          <w:lang w:eastAsia="en-US"/>
        </w:rPr>
        <w:t>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hyperlink r:id="rId45" w:tooltip="Криптовалюта" w:history="1">
        <w:r w:rsidRPr="00DF572D">
          <w:rPr>
            <w:rFonts w:eastAsia="Calibri"/>
            <w:sz w:val="32"/>
            <w:szCs w:val="32"/>
            <w:lang w:eastAsia="en-US"/>
          </w:rPr>
          <w:t>криптовалютных</w:t>
        </w:r>
        <w:r w:rsidR="00196958" w:rsidRPr="00DF572D">
          <w:rPr>
            <w:rFonts w:eastAsia="Calibri"/>
            <w:sz w:val="32"/>
            <w:szCs w:val="32"/>
            <w:lang w:eastAsia="en-US"/>
          </w:rPr>
          <w:t xml:space="preserve"> </w:t>
        </w:r>
        <w:r w:rsidRPr="00DF572D">
          <w:rPr>
            <w:rFonts w:eastAsia="Calibri"/>
            <w:sz w:val="32"/>
            <w:szCs w:val="32"/>
            <w:lang w:eastAsia="en-US"/>
          </w:rPr>
          <w:t>платформ</w:t>
        </w:r>
      </w:hyperlink>
      <w:r w:rsidRPr="00DF572D">
        <w:rPr>
          <w:rFonts w:eastAsia="Calibri"/>
          <w:sz w:val="32"/>
          <w:szCs w:val="32"/>
          <w:lang w:eastAsia="en-US"/>
        </w:rPr>
        <w:t>)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Да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ортизация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оруд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но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м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фр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г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зическ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рой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но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им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рт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а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у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ен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бсурдны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е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еном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ллектуа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ос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лощен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выш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сто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м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зическую.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б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е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6C6DDA"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итко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ч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птовалю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стышками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йча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ня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</w:t>
      </w:r>
      <w:r w:rsidR="006C6DDA" w:rsidRPr="00DF572D">
        <w:rPr>
          <w:rFonts w:eastAsia="Calibri"/>
          <w:sz w:val="32"/>
          <w:szCs w:val="32"/>
          <w:lang w:eastAsia="en-US"/>
        </w:rPr>
        <w:t>ё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лют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р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зн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а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6C6DDA" w:rsidRPr="00DF572D">
        <w:rPr>
          <w:rFonts w:eastAsia="Calibri"/>
          <w:sz w:val="32"/>
          <w:szCs w:val="32"/>
          <w:lang w:eastAsia="en-US"/>
        </w:rPr>
        <w:t>-</w:t>
      </w:r>
      <w:r w:rsidRPr="00DF572D">
        <w:rPr>
          <w:rFonts w:eastAsia="Calibri"/>
          <w:sz w:val="32"/>
          <w:szCs w:val="32"/>
          <w:lang w:eastAsia="en-US"/>
        </w:rPr>
        <w:t>никак</w:t>
      </w:r>
      <w:r w:rsidR="006C6DDA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ск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онодате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д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котор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бсурд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щ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ую-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ель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ос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есмотр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преимуще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6A6E6B" w:rsidRPr="00DF572D">
        <w:rPr>
          <w:rFonts w:eastAsia="Calibri"/>
          <w:sz w:val="32"/>
          <w:szCs w:val="32"/>
          <w:lang w:eastAsia="en-US"/>
        </w:rPr>
        <w:t>использ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фровы</w:t>
      </w:r>
      <w:r w:rsidR="006A6E6B" w:rsidRPr="00DF572D">
        <w:rPr>
          <w:rFonts w:eastAsia="Calibri"/>
          <w:sz w:val="32"/>
          <w:szCs w:val="32"/>
          <w:lang w:eastAsia="en-US"/>
        </w:rPr>
        <w:t>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</w:t>
      </w:r>
      <w:r w:rsidR="006A6E6B" w:rsidRPr="00DF572D">
        <w:rPr>
          <w:rFonts w:eastAsia="Calibri"/>
          <w:spacing w:val="-4"/>
          <w:sz w:val="32"/>
          <w:szCs w:val="32"/>
          <w:lang w:eastAsia="en-US"/>
        </w:rPr>
        <w:t>е</w:t>
      </w:r>
      <w:r w:rsidRPr="00DF572D">
        <w:rPr>
          <w:rFonts w:eastAsia="Calibri"/>
          <w:spacing w:val="-4"/>
          <w:sz w:val="32"/>
          <w:szCs w:val="32"/>
          <w:lang w:eastAsia="en-US"/>
        </w:rPr>
        <w:t>г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рудност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нтеграци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жизн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ждого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Хо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лектронн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добн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ереводи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ольш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личествах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спользующ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редств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</w:t>
      </w:r>
      <w:r w:rsidRPr="00DF572D">
        <w:rPr>
          <w:rFonts w:eastAsia="Calibri"/>
          <w:spacing w:val="-4"/>
          <w:sz w:val="32"/>
          <w:szCs w:val="32"/>
          <w:lang w:eastAsia="en-US"/>
        </w:rPr>
        <w:t>е</w:t>
      </w:r>
      <w:r w:rsidRPr="00DF572D">
        <w:rPr>
          <w:rFonts w:eastAsia="Calibri"/>
          <w:spacing w:val="-4"/>
          <w:sz w:val="32"/>
          <w:szCs w:val="32"/>
          <w:lang w:eastAsia="en-US"/>
        </w:rPr>
        <w:t>больш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асштабах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р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ивычн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спользова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Pr="00DF572D">
        <w:rPr>
          <w:rFonts w:eastAsia="Calibri"/>
          <w:spacing w:val="-4"/>
          <w:sz w:val="32"/>
          <w:szCs w:val="32"/>
          <w:lang w:eastAsia="en-US"/>
        </w:rPr>
        <w:t>зически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умажн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анкнот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неты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оят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тер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во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чета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з-з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хакеров</w:t>
      </w:r>
      <w:r w:rsidR="009F6D83" w:rsidRPr="00DF572D">
        <w:rPr>
          <w:rFonts w:eastAsia="Calibri"/>
          <w:spacing w:val="-4"/>
          <w:sz w:val="32"/>
          <w:szCs w:val="32"/>
          <w:lang w:eastAsia="en-US"/>
        </w:rPr>
        <w:t>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ругие</w:t>
      </w:r>
      <w:r w:rsidR="006C6DDA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="009F6D83" w:rsidRPr="00DF572D">
        <w:rPr>
          <w:rFonts w:eastAsia="Calibri"/>
          <w:spacing w:val="-4"/>
          <w:sz w:val="32"/>
          <w:szCs w:val="32"/>
          <w:shd w:val="clear" w:color="auto" w:fill="FFFFFF" w:themeFill="background1"/>
          <w:lang w:eastAsia="en-US"/>
        </w:rPr>
        <w:t>л</w:t>
      </w:r>
      <w:r w:rsidR="009F6D83" w:rsidRPr="00DF572D">
        <w:rPr>
          <w:rFonts w:eastAsia="Calibri"/>
          <w:spacing w:val="-4"/>
          <w:sz w:val="32"/>
          <w:szCs w:val="32"/>
          <w:shd w:val="clear" w:color="auto" w:fill="FFFFFF" w:themeFill="background1"/>
          <w:lang w:eastAsia="en-US"/>
        </w:rPr>
        <w:t>и</w:t>
      </w:r>
      <w:r w:rsidR="009F6D83" w:rsidRPr="00DF572D">
        <w:rPr>
          <w:rFonts w:eastAsia="Calibri"/>
          <w:spacing w:val="-4"/>
          <w:sz w:val="32"/>
          <w:szCs w:val="32"/>
          <w:shd w:val="clear" w:color="auto" w:fill="FFFFFF" w:themeFill="background1"/>
          <w:lang w:eastAsia="en-US"/>
        </w:rPr>
        <w:t>ни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риминал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спользую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="009F6D83" w:rsidRPr="00DF572D">
        <w:rPr>
          <w:rFonts w:eastAsia="Calibri"/>
          <w:spacing w:val="-4"/>
          <w:sz w:val="32"/>
          <w:szCs w:val="32"/>
          <w:lang w:eastAsia="en-US"/>
        </w:rPr>
        <w:t>наличн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="009F6D83" w:rsidRPr="00DF572D">
        <w:rPr>
          <w:rFonts w:eastAsia="Calibri"/>
          <w:spacing w:val="-4"/>
          <w:sz w:val="32"/>
          <w:szCs w:val="32"/>
          <w:lang w:eastAsia="en-US"/>
        </w:rPr>
        <w:t>ввид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во</w:t>
      </w:r>
      <w:r w:rsidRPr="00DF572D">
        <w:rPr>
          <w:rFonts w:eastAsia="Calibri"/>
          <w:spacing w:val="-4"/>
          <w:sz w:val="32"/>
          <w:szCs w:val="32"/>
          <w:lang w:eastAsia="en-US"/>
        </w:rPr>
        <w:t>з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жност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слеживания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облем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которы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егиона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яжб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ложен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табильног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нте</w:t>
      </w:r>
      <w:r w:rsidRPr="00DF572D">
        <w:rPr>
          <w:rFonts w:eastAsia="Calibri"/>
          <w:spacing w:val="-4"/>
          <w:sz w:val="32"/>
          <w:szCs w:val="32"/>
          <w:lang w:eastAsia="en-US"/>
        </w:rPr>
        <w:t>р</w:t>
      </w:r>
      <w:r w:rsidRPr="00DF572D">
        <w:rPr>
          <w:rFonts w:eastAsia="Calibri"/>
          <w:spacing w:val="-4"/>
          <w:sz w:val="32"/>
          <w:szCs w:val="32"/>
          <w:lang w:eastAsia="en-US"/>
        </w:rPr>
        <w:t>н</w:t>
      </w:r>
      <w:r w:rsidR="006C6DDA" w:rsidRPr="00DF572D">
        <w:rPr>
          <w:rFonts w:eastAsia="Calibri"/>
          <w:spacing w:val="-4"/>
          <w:sz w:val="32"/>
          <w:szCs w:val="32"/>
          <w:lang w:eastAsia="en-US"/>
        </w:rPr>
        <w:t>е</w:t>
      </w:r>
      <w:r w:rsidRPr="00DF572D">
        <w:rPr>
          <w:rFonts w:eastAsia="Calibri"/>
          <w:spacing w:val="-4"/>
          <w:sz w:val="32"/>
          <w:szCs w:val="32"/>
          <w:lang w:eastAsia="en-US"/>
        </w:rPr>
        <w:t>т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лектричества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ед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ез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ог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дин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pacing w:val="-4"/>
          <w:sz w:val="32"/>
          <w:szCs w:val="32"/>
          <w:lang w:eastAsia="en-US"/>
        </w:rPr>
        <w:t>терминал</w:t>
      </w:r>
      <w:r w:rsidR="006C6DDA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б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тающи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езналичны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латежа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может</w:t>
      </w:r>
      <w:proofErr w:type="gramEnd"/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ыполня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ункции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ноги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астн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агазин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уду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льзовать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ехнологией</w:t>
      </w:r>
      <w:r w:rsidR="006C6DDA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ед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ед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му</w:t>
      </w:r>
      <w:r w:rsidR="006C6DDA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государств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сп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лага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чн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нформацие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ибыля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сходах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одавц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могу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клонят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ь</w:t>
      </w:r>
      <w:r w:rsidRPr="00DF572D">
        <w:rPr>
          <w:rFonts w:eastAsia="Calibri"/>
          <w:spacing w:val="-4"/>
          <w:sz w:val="32"/>
          <w:szCs w:val="32"/>
          <w:lang w:eastAsia="en-US"/>
        </w:rPr>
        <w:t>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логов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лал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ньше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езд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еловечески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актор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ряд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и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обл</w:t>
      </w:r>
      <w:r w:rsidRPr="00DF572D">
        <w:rPr>
          <w:rFonts w:eastAsia="Calibri"/>
          <w:spacing w:val="-4"/>
          <w:sz w:val="32"/>
          <w:szCs w:val="32"/>
          <w:lang w:eastAsia="en-US"/>
        </w:rPr>
        <w:t>е</w:t>
      </w:r>
      <w:r w:rsidRPr="00DF572D">
        <w:rPr>
          <w:rFonts w:eastAsia="Calibri"/>
          <w:spacing w:val="-4"/>
          <w:sz w:val="32"/>
          <w:szCs w:val="32"/>
          <w:lang w:eastAsia="en-US"/>
        </w:rPr>
        <w:t>мам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государств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ир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овсе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нимают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станови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пр</w:t>
      </w:r>
      <w:r w:rsidRPr="00DF572D">
        <w:rPr>
          <w:rFonts w:eastAsia="Calibri"/>
          <w:spacing w:val="-4"/>
          <w:sz w:val="32"/>
          <w:szCs w:val="32"/>
          <w:lang w:eastAsia="en-US"/>
        </w:rPr>
        <w:t>а</w:t>
      </w:r>
      <w:r w:rsidRPr="00DF572D">
        <w:rPr>
          <w:rFonts w:eastAsia="Calibri"/>
          <w:spacing w:val="-4"/>
          <w:sz w:val="32"/>
          <w:szCs w:val="32"/>
          <w:lang w:eastAsia="en-US"/>
        </w:rPr>
        <w:t>ведливо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законодательств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ему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акт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законодательств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общ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pacing w:val="-4"/>
          <w:sz w:val="32"/>
          <w:szCs w:val="32"/>
          <w:lang w:eastAsia="en-US"/>
        </w:rPr>
        <w:t>заинтересованные</w:t>
      </w:r>
      <w:proofErr w:type="gramEnd"/>
      <w:r w:rsidRPr="00DF572D">
        <w:rPr>
          <w:rFonts w:eastAsia="Calibri"/>
          <w:spacing w:val="-4"/>
          <w:sz w:val="32"/>
          <w:szCs w:val="32"/>
          <w:lang w:eastAsia="en-US"/>
        </w:rPr>
        <w:t>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pacing w:val="-2"/>
          <w:sz w:val="32"/>
          <w:szCs w:val="32"/>
          <w:lang w:eastAsia="en-US"/>
        </w:rPr>
      </w:pPr>
      <w:r w:rsidRPr="00DF572D">
        <w:rPr>
          <w:rFonts w:eastAsia="Calibri"/>
          <w:spacing w:val="-2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ыло</w:t>
      </w:r>
      <w:r w:rsidR="008741CF" w:rsidRPr="00DF572D">
        <w:rPr>
          <w:rFonts w:eastAsia="Calibr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енденци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shd w:val="clear" w:color="auto" w:fill="FFFFFF" w:themeFill="background1"/>
          <w:lang w:eastAsia="en-US"/>
        </w:rPr>
        <w:t>рынк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="009F6D83" w:rsidRPr="00DF572D">
        <w:rPr>
          <w:rFonts w:eastAsia="Calibri"/>
          <w:spacing w:val="-2"/>
          <w:sz w:val="32"/>
          <w:szCs w:val="32"/>
          <w:lang w:eastAsia="en-US"/>
        </w:rPr>
        <w:t>денег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="009F6D83" w:rsidRPr="00DF572D">
        <w:rPr>
          <w:rFonts w:eastAsia="Calibri"/>
          <w:spacing w:val="-2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ереход</w:t>
      </w:r>
      <w:r w:rsidR="009F6D83" w:rsidRPr="00DF572D">
        <w:rPr>
          <w:rFonts w:eastAsia="Calibri"/>
          <w:spacing w:val="-2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pacing w:val="-2"/>
          <w:sz w:val="32"/>
          <w:szCs w:val="32"/>
          <w:lang w:eastAsia="en-US"/>
        </w:rPr>
        <w:t>к</w:t>
      </w:r>
      <w:proofErr w:type="gramEnd"/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актическ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лному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езналичному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ункционировани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еобр</w:t>
      </w:r>
      <w:r w:rsidRPr="00DF572D">
        <w:rPr>
          <w:rFonts w:eastAsia="Calibri"/>
          <w:spacing w:val="-2"/>
          <w:sz w:val="32"/>
          <w:szCs w:val="32"/>
          <w:lang w:eastAsia="en-US"/>
        </w:rPr>
        <w:t>а</w:t>
      </w:r>
      <w:r w:rsidRPr="00DF572D">
        <w:rPr>
          <w:rFonts w:eastAsia="Calibri"/>
          <w:spacing w:val="-2"/>
          <w:sz w:val="32"/>
          <w:szCs w:val="32"/>
          <w:lang w:eastAsia="en-US"/>
        </w:rPr>
        <w:t>тим</w:t>
      </w:r>
      <w:r w:rsidR="008741CF" w:rsidRPr="00DF572D">
        <w:rPr>
          <w:rFonts w:eastAsia="Calibri"/>
          <w:spacing w:val="-2"/>
          <w:sz w:val="32"/>
          <w:szCs w:val="32"/>
          <w:lang w:eastAsia="en-US"/>
        </w:rPr>
        <w:t>а</w:t>
      </w:r>
      <w:r w:rsidRPr="00DF572D">
        <w:rPr>
          <w:rFonts w:eastAsia="Calibri"/>
          <w:spacing w:val="-2"/>
          <w:sz w:val="32"/>
          <w:szCs w:val="32"/>
          <w:lang w:eastAsia="en-US"/>
        </w:rPr>
        <w:t>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спользовани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изическо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латеж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тановит</w:t>
      </w:r>
      <w:r w:rsidR="008741CF" w:rsidRPr="00DF572D">
        <w:rPr>
          <w:rFonts w:eastAsia="Calibri"/>
          <w:spacing w:val="-2"/>
          <w:sz w:val="32"/>
          <w:szCs w:val="32"/>
          <w:lang w:eastAsia="en-US"/>
        </w:rPr>
        <w:t>ь</w:t>
      </w:r>
      <w:r w:rsidRPr="00DF572D">
        <w:rPr>
          <w:rFonts w:eastAsia="Calibri"/>
          <w:spacing w:val="-2"/>
          <w:sz w:val="32"/>
          <w:szCs w:val="32"/>
          <w:lang w:eastAsia="en-US"/>
        </w:rPr>
        <w:t>с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дел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люде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изше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ласс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либ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риминала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.е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цифров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асче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тане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добн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ункцией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казателе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огрессивност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бществ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лан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кономики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ровн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жизн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добропорядочност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граждан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добств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может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Pr="00DF572D">
        <w:rPr>
          <w:rFonts w:eastAsia="Calibri"/>
          <w:spacing w:val="-2"/>
          <w:sz w:val="32"/>
          <w:szCs w:val="32"/>
          <w:lang w:eastAsia="en-US"/>
        </w:rPr>
        <w:t>обрета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люб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вар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слугу</w:t>
      </w:r>
      <w:r w:rsidR="008741CF" w:rsidRPr="00DF572D">
        <w:rPr>
          <w:rFonts w:eastAsia="Calibr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тане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ятны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онус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жизн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удущих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ндикатор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инансов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беспеченно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бщества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Также</w:t>
      </w:r>
      <w:r w:rsidR="008741CF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л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птодене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й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ь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стоя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нтез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алют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истин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ст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уще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оро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ро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я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ансо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ож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е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р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</w:t>
      </w:r>
      <w:proofErr w:type="gramEnd"/>
      <w:r w:rsidRPr="00DF572D">
        <w:rPr>
          <w:rFonts w:eastAsia="Calibri"/>
          <w:sz w:val="32"/>
          <w:szCs w:val="32"/>
          <w:lang w:eastAsia="en-US"/>
        </w:rPr>
        <w:t>ел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нужны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кв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ждан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истин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ждан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т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д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рав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митен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громн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ос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об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</w:t>
      </w:r>
      <w:r w:rsidR="008741CF" w:rsidRPr="00DF572D">
        <w:rPr>
          <w:rFonts w:eastAsia="Calibri"/>
          <w:sz w:val="32"/>
          <w:szCs w:val="32"/>
          <w:lang w:eastAsia="en-US"/>
        </w:rPr>
        <w:t>ё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онирование.</w:t>
      </w:r>
    </w:p>
    <w:p w:rsidR="00250682" w:rsidRPr="00DF572D" w:rsidRDefault="00250682" w:rsidP="005A1122">
      <w:pPr>
        <w:ind w:firstLine="567"/>
        <w:contextualSpacing/>
        <w:mirrorIndents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любо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лучае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каза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лиш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дно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фер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кон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мик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звивать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ер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ремен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уществован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ыне</w:t>
      </w:r>
      <w:r w:rsidRPr="00DF572D">
        <w:rPr>
          <w:rFonts w:eastAsia="Calibri"/>
          <w:spacing w:val="-4"/>
          <w:sz w:val="32"/>
          <w:szCs w:val="32"/>
          <w:lang w:eastAsia="en-US"/>
        </w:rPr>
        <w:t>ш</w:t>
      </w:r>
      <w:r w:rsidRPr="00DF572D">
        <w:rPr>
          <w:rFonts w:eastAsia="Calibri"/>
          <w:spacing w:val="-4"/>
          <w:sz w:val="32"/>
          <w:szCs w:val="32"/>
          <w:lang w:eastAsia="en-US"/>
        </w:rPr>
        <w:t>не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цивилизации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зможно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изически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счезну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все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зможно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иде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ому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ьг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тану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электронными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изическими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клон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делан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торон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а</w:t>
      </w:r>
      <w:r w:rsidRPr="00DF572D">
        <w:rPr>
          <w:rFonts w:eastAsia="Calibri"/>
          <w:spacing w:val="-4"/>
          <w:sz w:val="32"/>
          <w:szCs w:val="32"/>
          <w:lang w:eastAsia="en-US"/>
        </w:rPr>
        <w:t>н</w:t>
      </w:r>
      <w:r w:rsidRPr="00DF572D">
        <w:rPr>
          <w:rFonts w:eastAsia="Calibri"/>
          <w:spacing w:val="-4"/>
          <w:sz w:val="32"/>
          <w:szCs w:val="32"/>
          <w:lang w:eastAsia="en-US"/>
        </w:rPr>
        <w:t>ковски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рт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зможно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овс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може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казать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енежн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г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ндикатора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хот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явн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ази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арксистски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бществом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</w:t>
      </w:r>
      <w:r w:rsidRPr="00DF572D">
        <w:rPr>
          <w:rFonts w:eastAsia="Calibri"/>
          <w:spacing w:val="-4"/>
          <w:sz w:val="32"/>
          <w:szCs w:val="32"/>
          <w:lang w:eastAsia="en-US"/>
        </w:rPr>
        <w:t>о</w:t>
      </w:r>
      <w:r w:rsidRPr="00DF572D">
        <w:rPr>
          <w:rFonts w:eastAsia="Calibri"/>
          <w:spacing w:val="-4"/>
          <w:sz w:val="32"/>
          <w:szCs w:val="32"/>
          <w:lang w:eastAsia="en-US"/>
        </w:rPr>
        <w:t>торое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оем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pacing w:val="-4"/>
          <w:sz w:val="32"/>
          <w:szCs w:val="32"/>
          <w:lang w:eastAsia="en-US"/>
        </w:rPr>
        <w:t>мнению</w:t>
      </w:r>
      <w:proofErr w:type="gramEnd"/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евозможн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ех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р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к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ждог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отдельног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ндивид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орыстны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цели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Утверждат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то-либ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счет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удущег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трудно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оэтом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лу</w:t>
      </w:r>
      <w:r w:rsidRPr="00DF572D">
        <w:rPr>
          <w:rFonts w:eastAsia="Calibri"/>
          <w:spacing w:val="-4"/>
          <w:sz w:val="32"/>
          <w:szCs w:val="32"/>
          <w:lang w:eastAsia="en-US"/>
        </w:rPr>
        <w:t>ч</w:t>
      </w:r>
      <w:r w:rsidRPr="00DF572D">
        <w:rPr>
          <w:rFonts w:eastAsia="Calibri"/>
          <w:spacing w:val="-4"/>
          <w:sz w:val="32"/>
          <w:szCs w:val="32"/>
          <w:lang w:eastAsia="en-US"/>
        </w:rPr>
        <w:t>ш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осредоточит</w:t>
      </w:r>
      <w:r w:rsidR="008741CF" w:rsidRPr="00DF572D">
        <w:rPr>
          <w:rFonts w:eastAsia="Calibri"/>
          <w:spacing w:val="-4"/>
          <w:sz w:val="32"/>
          <w:szCs w:val="32"/>
          <w:lang w:eastAsia="en-US"/>
        </w:rPr>
        <w:t>ь</w:t>
      </w:r>
      <w:r w:rsidRPr="00DF572D">
        <w:rPr>
          <w:rFonts w:eastAsia="Calibri"/>
          <w:spacing w:val="-4"/>
          <w:sz w:val="32"/>
          <w:szCs w:val="32"/>
          <w:lang w:eastAsia="en-US"/>
        </w:rPr>
        <w:t>ся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стоящем.</w:t>
      </w:r>
    </w:p>
    <w:p w:rsidR="00244570" w:rsidRPr="00DF572D" w:rsidRDefault="00244570" w:rsidP="005A1122">
      <w:pPr>
        <w:ind w:left="567" w:hanging="567"/>
        <w:contextualSpacing/>
        <w:mirrorIndents/>
        <w:jc w:val="both"/>
        <w:rPr>
          <w:rFonts w:eastAsia="Calibri"/>
          <w:sz w:val="18"/>
          <w:szCs w:val="32"/>
          <w:lang w:eastAsia="en-US"/>
        </w:rPr>
      </w:pPr>
    </w:p>
    <w:p w:rsidR="00244570" w:rsidRPr="00DF572D" w:rsidRDefault="00244570" w:rsidP="005A1122">
      <w:pPr>
        <w:ind w:left="567" w:hanging="567"/>
        <w:contextualSpacing/>
        <w:mirrorIndents/>
        <w:jc w:val="both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FB6B76" w:rsidRPr="00DF572D" w:rsidRDefault="00FB6B76" w:rsidP="005A1122">
      <w:pPr>
        <w:pStyle w:val="ab"/>
        <w:numPr>
          <w:ilvl w:val="2"/>
          <w:numId w:val="4"/>
        </w:numPr>
        <w:ind w:left="567" w:hanging="567"/>
        <w:mirrorIndents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ражданск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дек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й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ц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част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-IV)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част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ко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51-ФЗ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приня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ум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0.11.1994]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смо-Пресс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2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640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FB6B76" w:rsidRPr="00DF572D" w:rsidRDefault="00FB6B76" w:rsidP="005A1122">
      <w:pPr>
        <w:pStyle w:val="ab"/>
        <w:numPr>
          <w:ilvl w:val="2"/>
          <w:numId w:val="4"/>
        </w:numPr>
        <w:ind w:left="567" w:hanging="567"/>
        <w:mirrorIndents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ражданск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дек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й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ц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час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I)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част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I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</w:t>
      </w:r>
      <w:r w:rsidRPr="00DF572D">
        <w:rPr>
          <w:rFonts w:eastAsia="Calibri"/>
          <w:sz w:val="28"/>
          <w:szCs w:val="32"/>
          <w:lang w:eastAsia="en-US"/>
        </w:rPr>
        <w:t>е</w:t>
      </w:r>
      <w:r w:rsidRPr="00DF572D">
        <w:rPr>
          <w:rFonts w:eastAsia="Calibri"/>
          <w:sz w:val="28"/>
          <w:szCs w:val="32"/>
          <w:lang w:eastAsia="en-US"/>
        </w:rPr>
        <w:t>дер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ко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4-ФЗ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приня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ум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2.12.1995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</w:t>
      </w:r>
      <w:r w:rsidR="00EA0777" w:rsidRPr="00DF572D">
        <w:rPr>
          <w:rFonts w:eastAsia="Calibri"/>
          <w:sz w:val="28"/>
          <w:szCs w:val="32"/>
          <w:lang w:eastAsia="en-US"/>
        </w:rPr>
        <w:t>.</w:t>
      </w:r>
      <w:r w:rsidRPr="00DF572D">
        <w:rPr>
          <w:rFonts w:eastAsia="Calibri"/>
          <w:sz w:val="28"/>
          <w:szCs w:val="32"/>
          <w:lang w:eastAsia="en-US"/>
        </w:rPr>
        <w:t>]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A0777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смо-Пресс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2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9550A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640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FB6B76" w:rsidRPr="00DF572D" w:rsidRDefault="00FB6B76" w:rsidP="005A1122">
      <w:pPr>
        <w:pStyle w:val="ab"/>
        <w:numPr>
          <w:ilvl w:val="2"/>
          <w:numId w:val="4"/>
        </w:numPr>
        <w:ind w:left="567" w:hanging="567"/>
        <w:mirrorIndents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нка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нков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ятельности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ко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95-1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приня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ерховны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овето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СФСР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02.12.1990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</w:t>
      </w:r>
      <w:r w:rsidR="00EA0777" w:rsidRPr="00DF572D">
        <w:rPr>
          <w:rFonts w:eastAsia="Calibri"/>
          <w:sz w:val="28"/>
          <w:szCs w:val="32"/>
          <w:lang w:eastAsia="en-US"/>
        </w:rPr>
        <w:t>.</w:t>
      </w:r>
      <w:r w:rsidRPr="00DF572D">
        <w:rPr>
          <w:rFonts w:eastAsia="Calibri"/>
          <w:sz w:val="28"/>
          <w:szCs w:val="32"/>
          <w:lang w:eastAsia="en-US"/>
        </w:rPr>
        <w:t>]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мега-Л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5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36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ISB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78-5-370-03602-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FB6B76" w:rsidRPr="00DF572D" w:rsidRDefault="00FB6B76" w:rsidP="005A1122">
      <w:pPr>
        <w:pStyle w:val="ab"/>
        <w:numPr>
          <w:ilvl w:val="2"/>
          <w:numId w:val="4"/>
        </w:numPr>
        <w:ind w:left="567" w:hanging="567"/>
        <w:mirrorIndents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щит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а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требителей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ко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300-1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приня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ум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07.02.1992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да]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9550A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мега-Л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7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9550A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2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78-5-370-04273-7.</w:t>
      </w:r>
    </w:p>
    <w:p w:rsidR="00FB6B76" w:rsidRPr="00DF572D" w:rsidRDefault="00FB6B76" w:rsidP="005A1122">
      <w:pPr>
        <w:pStyle w:val="ab"/>
        <w:numPr>
          <w:ilvl w:val="2"/>
          <w:numId w:val="4"/>
        </w:numPr>
        <w:ind w:left="567" w:hanging="567"/>
        <w:mirrorIndents/>
        <w:jc w:val="both"/>
        <w:rPr>
          <w:rFonts w:eastAsia="Calibri"/>
          <w:spacing w:val="-8"/>
          <w:sz w:val="28"/>
          <w:szCs w:val="32"/>
          <w:lang w:eastAsia="en-US"/>
        </w:rPr>
      </w:pPr>
      <w:r w:rsidRPr="00DF572D">
        <w:rPr>
          <w:rFonts w:eastAsia="Calibri"/>
          <w:spacing w:val="-8"/>
          <w:sz w:val="28"/>
          <w:szCs w:val="32"/>
          <w:lang w:eastAsia="en-US"/>
        </w:rPr>
        <w:t>Войтов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Г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Экономическая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теория</w:t>
      </w:r>
      <w:proofErr w:type="gramStart"/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учебник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для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бакалавров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/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Г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Во</w:t>
      </w:r>
      <w:r w:rsidRPr="00DF572D">
        <w:rPr>
          <w:rFonts w:eastAsia="Calibri"/>
          <w:spacing w:val="-8"/>
          <w:sz w:val="28"/>
          <w:szCs w:val="32"/>
          <w:lang w:eastAsia="en-US"/>
        </w:rPr>
        <w:t>й</w:t>
      </w:r>
      <w:r w:rsidRPr="00DF572D">
        <w:rPr>
          <w:rFonts w:eastAsia="Calibri"/>
          <w:spacing w:val="-8"/>
          <w:sz w:val="28"/>
          <w:szCs w:val="32"/>
          <w:lang w:eastAsia="en-US"/>
        </w:rPr>
        <w:t>тов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="00E9550A" w:rsidRPr="00DF572D">
        <w:rPr>
          <w:rFonts w:eastAsia="Calibri"/>
          <w:spacing w:val="-8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Дашков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и</w:t>
      </w:r>
      <w:proofErr w:type="gramStart"/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К</w:t>
      </w:r>
      <w:proofErr w:type="gramEnd"/>
      <w:r w:rsidRPr="00DF572D">
        <w:rPr>
          <w:rFonts w:eastAsia="Calibri"/>
          <w:spacing w:val="-8"/>
          <w:sz w:val="28"/>
          <w:szCs w:val="32"/>
          <w:lang w:eastAsia="en-US"/>
        </w:rPr>
        <w:t>,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2012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300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ISBN:</w:t>
      </w:r>
      <w:r w:rsidR="00196958" w:rsidRPr="00DF572D">
        <w:rPr>
          <w:rFonts w:eastAsia="Calibri"/>
          <w:spacing w:val="-8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8"/>
          <w:sz w:val="28"/>
          <w:szCs w:val="32"/>
          <w:lang w:eastAsia="en-US"/>
        </w:rPr>
        <w:t>978-5-394-03535-7.</w:t>
      </w:r>
    </w:p>
    <w:p w:rsidR="00FB6B76" w:rsidRPr="00DF572D" w:rsidRDefault="00FB6B76" w:rsidP="005A1122">
      <w:pPr>
        <w:pStyle w:val="ab"/>
        <w:numPr>
          <w:ilvl w:val="2"/>
          <w:numId w:val="4"/>
        </w:numPr>
        <w:ind w:left="567" w:hanging="567"/>
        <w:mirrorIndents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енки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лане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Web-денег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XXI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еке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нки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9550A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ноРус</w:t>
      </w:r>
      <w:r w:rsidR="00E9550A" w:rsidRPr="00DF572D">
        <w:rPr>
          <w:rFonts w:eastAsia="Calibri"/>
          <w:sz w:val="28"/>
          <w:szCs w:val="32"/>
          <w:lang w:eastAsia="en-US"/>
        </w:rPr>
        <w:t>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9550A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520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ISBN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78-5-390-00147-9.</w:t>
      </w:r>
    </w:p>
    <w:p w:rsidR="00244570" w:rsidRPr="00DF572D" w:rsidRDefault="00244570" w:rsidP="0034721D">
      <w:pPr>
        <w:ind w:firstLine="709"/>
        <w:contextualSpacing/>
        <w:mirrorIndents/>
        <w:jc w:val="center"/>
        <w:rPr>
          <w:rFonts w:eastAsia="Calibri"/>
          <w:b/>
          <w:sz w:val="32"/>
          <w:szCs w:val="32"/>
          <w:lang w:eastAsia="en-US"/>
        </w:rPr>
      </w:pPr>
    </w:p>
    <w:p w:rsidR="00E761B8" w:rsidRPr="00DF572D" w:rsidRDefault="00E761B8" w:rsidP="0034721D">
      <w:pPr>
        <w:ind w:firstLine="709"/>
        <w:contextualSpacing/>
        <w:mirrorIndents/>
        <w:jc w:val="center"/>
        <w:rPr>
          <w:rFonts w:eastAsia="Calibri"/>
          <w:b/>
          <w:sz w:val="32"/>
          <w:szCs w:val="32"/>
          <w:lang w:eastAsia="en-US"/>
        </w:rPr>
      </w:pPr>
    </w:p>
    <w:p w:rsidR="00E761B8" w:rsidRPr="00DF572D" w:rsidRDefault="00E761B8" w:rsidP="005A1122">
      <w:pPr>
        <w:contextualSpacing/>
        <w:mirrorIndents/>
        <w:jc w:val="both"/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004.4.242</w:t>
      </w:r>
    </w:p>
    <w:p w:rsidR="00250682" w:rsidRPr="00DF572D" w:rsidRDefault="00250682" w:rsidP="00D25730">
      <w:pPr>
        <w:pStyle w:val="2"/>
      </w:pPr>
      <w:bookmarkStart w:id="168" w:name="_Toc58430947"/>
      <w:r w:rsidRPr="00DF572D">
        <w:t>Мамаев</w:t>
      </w:r>
      <w:r w:rsidR="00196958" w:rsidRPr="00DF572D">
        <w:t xml:space="preserve"> </w:t>
      </w:r>
      <w:r w:rsidRPr="00DF572D">
        <w:t>Ахмат</w:t>
      </w:r>
      <w:r w:rsidR="00196958" w:rsidRPr="00DF572D">
        <w:t xml:space="preserve"> </w:t>
      </w:r>
      <w:r w:rsidRPr="00DF572D">
        <w:t>Магометалиевич,</w:t>
      </w:r>
      <w:bookmarkEnd w:id="168"/>
    </w:p>
    <w:p w:rsidR="00250682" w:rsidRPr="00DF572D" w:rsidRDefault="00250682" w:rsidP="005A1122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3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акульте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правления</w:t>
      </w:r>
      <w:r w:rsidR="00196958" w:rsidRPr="00DF572D">
        <w:rPr>
          <w:i/>
          <w:sz w:val="32"/>
          <w:szCs w:val="32"/>
        </w:rPr>
        <w:t xml:space="preserve"> </w:t>
      </w:r>
    </w:p>
    <w:p w:rsidR="00250682" w:rsidRPr="00DF572D" w:rsidRDefault="00E50F74" w:rsidP="005A1122">
      <w:pPr>
        <w:jc w:val="right"/>
        <w:rPr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hyperlink r:id="rId46" w:history="1">
        <w:r w:rsidR="00250682" w:rsidRPr="00DF572D">
          <w:rPr>
            <w:rStyle w:val="a7"/>
            <w:i/>
            <w:color w:val="auto"/>
            <w:sz w:val="32"/>
            <w:szCs w:val="32"/>
            <w:u w:val="none"/>
            <w:lang w:val="en-US"/>
          </w:rPr>
          <w:t>ahmat.mamaev.09@gmail.com</w:t>
        </w:r>
      </w:hyperlink>
      <w:r w:rsidR="00196958" w:rsidRPr="00DF572D">
        <w:rPr>
          <w:i/>
          <w:sz w:val="32"/>
          <w:szCs w:val="32"/>
          <w:lang w:val="en-US"/>
        </w:rPr>
        <w:t xml:space="preserve"> </w:t>
      </w:r>
    </w:p>
    <w:p w:rsidR="00250682" w:rsidRPr="00DF572D" w:rsidRDefault="00250682" w:rsidP="005A1122">
      <w:pPr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Уздено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Мад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Борисовна,</w:t>
      </w:r>
    </w:p>
    <w:p w:rsidR="001C55B2" w:rsidRPr="00DF572D" w:rsidRDefault="00250682" w:rsidP="005A1122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арш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реподаватель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</w:p>
    <w:p w:rsidR="00250682" w:rsidRPr="00DF572D" w:rsidRDefault="00250682" w:rsidP="005A1122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приклад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форматики</w:t>
      </w:r>
    </w:p>
    <w:p w:rsidR="00250682" w:rsidRPr="00DF572D" w:rsidRDefault="00E50F74" w:rsidP="005A1122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hyperlink r:id="rId47" w:history="1">
        <w:r w:rsidR="00250682" w:rsidRPr="00DF572D">
          <w:rPr>
            <w:rStyle w:val="a7"/>
            <w:i/>
            <w:color w:val="auto"/>
            <w:sz w:val="32"/>
            <w:szCs w:val="32"/>
            <w:u w:val="none"/>
            <w:lang w:val="en-US"/>
          </w:rPr>
          <w:t>uzmadina</w:t>
        </w:r>
        <w:r w:rsidR="00250682" w:rsidRPr="00DF572D">
          <w:rPr>
            <w:rStyle w:val="a7"/>
            <w:i/>
            <w:color w:val="auto"/>
            <w:sz w:val="32"/>
            <w:szCs w:val="32"/>
            <w:u w:val="none"/>
          </w:rPr>
          <w:t>@</w:t>
        </w:r>
        <w:r w:rsidR="00250682" w:rsidRPr="00DF572D">
          <w:rPr>
            <w:rStyle w:val="a7"/>
            <w:i/>
            <w:color w:val="auto"/>
            <w:sz w:val="32"/>
            <w:szCs w:val="32"/>
            <w:u w:val="none"/>
            <w:lang w:val="en-US"/>
          </w:rPr>
          <w:t>rambler</w:t>
        </w:r>
        <w:r w:rsidR="00250682" w:rsidRPr="00DF572D">
          <w:rPr>
            <w:rStyle w:val="a7"/>
            <w:i/>
            <w:color w:val="auto"/>
            <w:sz w:val="32"/>
            <w:szCs w:val="32"/>
            <w:u w:val="none"/>
          </w:rPr>
          <w:t>.</w:t>
        </w:r>
        <w:r w:rsidR="00250682" w:rsidRPr="00DF572D">
          <w:rPr>
            <w:rStyle w:val="a7"/>
            <w:i/>
            <w:color w:val="auto"/>
            <w:sz w:val="32"/>
            <w:szCs w:val="32"/>
            <w:u w:val="none"/>
            <w:lang w:val="en-US"/>
          </w:rPr>
          <w:t>ru</w:t>
        </w:r>
      </w:hyperlink>
    </w:p>
    <w:p w:rsidR="00250682" w:rsidRPr="00DF572D" w:rsidRDefault="00250682" w:rsidP="005A1122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250682" w:rsidRPr="00DF572D" w:rsidRDefault="00250682" w:rsidP="005A1122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</w:t>
      </w:r>
    </w:p>
    <w:p w:rsidR="00250682" w:rsidRPr="00DF572D" w:rsidRDefault="00250682" w:rsidP="005A1122">
      <w:pPr>
        <w:jc w:val="right"/>
        <w:rPr>
          <w:sz w:val="32"/>
          <w:szCs w:val="32"/>
        </w:rPr>
      </w:pPr>
    </w:p>
    <w:p w:rsidR="00250682" w:rsidRPr="00DF572D" w:rsidRDefault="00250682" w:rsidP="00D25730">
      <w:pPr>
        <w:pStyle w:val="2"/>
      </w:pPr>
      <w:bookmarkStart w:id="169" w:name="_Toc58430948"/>
      <w:r w:rsidRPr="00DF572D">
        <w:t>ПРОГРАММА</w:t>
      </w:r>
      <w:r w:rsidR="00196958" w:rsidRPr="00DF572D">
        <w:t xml:space="preserve"> </w:t>
      </w:r>
      <w:r w:rsidRPr="00DF572D">
        <w:t>ГЕНЕРАЦИИ</w:t>
      </w:r>
      <w:r w:rsidR="00196958" w:rsidRPr="00DF572D">
        <w:t xml:space="preserve"> </w:t>
      </w:r>
      <w:r w:rsidRPr="00DF572D">
        <w:t>ЗАДАНИЙ</w:t>
      </w:r>
      <w:bookmarkEnd w:id="169"/>
    </w:p>
    <w:p w:rsidR="00250682" w:rsidRPr="00DF572D" w:rsidRDefault="00250682" w:rsidP="00D25730">
      <w:pPr>
        <w:pStyle w:val="2"/>
      </w:pPr>
      <w:bookmarkStart w:id="170" w:name="_Toc58430949"/>
      <w:r w:rsidRPr="00DF572D">
        <w:t>ПО</w:t>
      </w:r>
      <w:r w:rsidR="00196958" w:rsidRPr="00DF572D">
        <w:t xml:space="preserve"> </w:t>
      </w:r>
      <w:r w:rsidRPr="00DF572D">
        <w:t>ШКОЛЬНОМУ</w:t>
      </w:r>
      <w:r w:rsidR="00196958" w:rsidRPr="00DF572D">
        <w:t xml:space="preserve"> </w:t>
      </w:r>
      <w:r w:rsidRPr="00DF572D">
        <w:t>КУРСУ</w:t>
      </w:r>
      <w:r w:rsidR="00196958" w:rsidRPr="00DF572D">
        <w:t xml:space="preserve"> </w:t>
      </w:r>
      <w:r w:rsidRPr="00DF572D">
        <w:t>ИНФОРМАТИКИ</w:t>
      </w:r>
      <w:bookmarkEnd w:id="170"/>
    </w:p>
    <w:p w:rsidR="001C55B2" w:rsidRPr="00DF572D" w:rsidRDefault="001C55B2" w:rsidP="0034721D">
      <w:pPr>
        <w:shd w:val="clear" w:color="auto" w:fill="FFFFFF"/>
        <w:ind w:firstLine="709"/>
        <w:jc w:val="center"/>
        <w:rPr>
          <w:b/>
          <w:sz w:val="18"/>
          <w:szCs w:val="32"/>
        </w:rPr>
      </w:pPr>
    </w:p>
    <w:p w:rsidR="00250682" w:rsidRPr="00DF572D" w:rsidRDefault="00250682" w:rsidP="005A1122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цесс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д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енер</w:t>
      </w:r>
      <w:r w:rsidRPr="00DF572D">
        <w:rPr>
          <w:i/>
          <w:sz w:val="28"/>
          <w:szCs w:val="32"/>
        </w:rPr>
        <w:t>а</w:t>
      </w:r>
      <w:r w:rsidRPr="00DF572D">
        <w:rPr>
          <w:i/>
          <w:sz w:val="28"/>
          <w:szCs w:val="32"/>
        </w:rPr>
        <w:t>тор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адан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школьном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урс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нформатики.</w:t>
      </w:r>
    </w:p>
    <w:p w:rsidR="00250682" w:rsidRPr="00DF572D" w:rsidRDefault="00250682" w:rsidP="005A1122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</w:t>
      </w:r>
      <w:r w:rsidRPr="00DF572D">
        <w:rPr>
          <w:i/>
          <w:sz w:val="28"/>
          <w:szCs w:val="32"/>
        </w:rPr>
        <w:t>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нформат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раммирова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стем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чи</w:t>
      </w:r>
      <w:r w:rsidRPr="00DF572D">
        <w:rPr>
          <w:i/>
          <w:sz w:val="28"/>
          <w:szCs w:val="32"/>
        </w:rPr>
        <w:t>с</w:t>
      </w:r>
      <w:r w:rsidRPr="00DF572D">
        <w:rPr>
          <w:i/>
          <w:sz w:val="28"/>
          <w:szCs w:val="32"/>
        </w:rPr>
        <w:t>лен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огик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сказывани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енератор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аданий.</w:t>
      </w:r>
    </w:p>
    <w:p w:rsidR="001C55B2" w:rsidRPr="00DF572D" w:rsidRDefault="001C55B2" w:rsidP="005A1122">
      <w:pPr>
        <w:ind w:firstLine="567"/>
        <w:jc w:val="both"/>
        <w:rPr>
          <w:sz w:val="28"/>
          <w:szCs w:val="32"/>
        </w:rPr>
      </w:pPr>
    </w:p>
    <w:p w:rsidR="00250682" w:rsidRPr="00DF572D" w:rsidRDefault="00250682" w:rsidP="005A112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врем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ствие</w:t>
      </w:r>
      <w:r w:rsidR="00E761B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ителе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люч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т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разуме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форма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ципи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рос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учаем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иду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я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струм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иду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б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циплина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н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сципл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ст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обучения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кол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узе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A112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нерат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ел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ющ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готовите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у:</w:t>
      </w:r>
    </w:p>
    <w:p w:rsidR="00250682" w:rsidRPr="00DF572D" w:rsidRDefault="001C55B2" w:rsidP="005A1122">
      <w:pPr>
        <w:numPr>
          <w:ilvl w:val="0"/>
          <w:numId w:val="29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</w:t>
      </w:r>
      <w:r w:rsidR="00250682" w:rsidRPr="00DF572D">
        <w:rPr>
          <w:sz w:val="32"/>
          <w:szCs w:val="32"/>
        </w:rPr>
        <w:t>ровест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анализ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разделов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школьного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курса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информатик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определить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классы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задач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позволяющих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случа</w:t>
      </w:r>
      <w:r w:rsidR="00250682" w:rsidRPr="00DF572D">
        <w:rPr>
          <w:sz w:val="32"/>
          <w:szCs w:val="32"/>
        </w:rPr>
        <w:t>й</w:t>
      </w:r>
      <w:r w:rsidR="00250682" w:rsidRPr="00DF572D">
        <w:rPr>
          <w:sz w:val="32"/>
          <w:szCs w:val="32"/>
        </w:rPr>
        <w:t>ное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парамет</w:t>
      </w:r>
      <w:r w:rsidRPr="00DF572D">
        <w:rPr>
          <w:sz w:val="32"/>
          <w:szCs w:val="32"/>
        </w:rPr>
        <w:t>ров;</w:t>
      </w:r>
    </w:p>
    <w:p w:rsidR="00250682" w:rsidRPr="00DF572D" w:rsidRDefault="001C55B2" w:rsidP="005A1122">
      <w:pPr>
        <w:numPr>
          <w:ilvl w:val="0"/>
          <w:numId w:val="29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</w:t>
      </w:r>
      <w:r w:rsidR="00250682" w:rsidRPr="00DF572D">
        <w:rPr>
          <w:sz w:val="32"/>
          <w:szCs w:val="32"/>
        </w:rPr>
        <w:t>оставить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решить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задач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дл</w:t>
      </w:r>
      <w:r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р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елов;</w:t>
      </w:r>
    </w:p>
    <w:p w:rsidR="00250682" w:rsidRPr="00DF572D" w:rsidRDefault="001C55B2" w:rsidP="005A1122">
      <w:pPr>
        <w:numPr>
          <w:ilvl w:val="0"/>
          <w:numId w:val="29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</w:t>
      </w:r>
      <w:r w:rsidR="00250682" w:rsidRPr="00DF572D">
        <w:rPr>
          <w:sz w:val="32"/>
          <w:szCs w:val="32"/>
        </w:rPr>
        <w:t>оздать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программу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генераци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заданий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школьному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курсу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информатики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Delphi</w:t>
      </w:r>
      <w:r w:rsidR="00250682" w:rsidRPr="00DF572D">
        <w:rPr>
          <w:sz w:val="32"/>
          <w:szCs w:val="32"/>
        </w:rPr>
        <w:t>.</w:t>
      </w:r>
    </w:p>
    <w:p w:rsidR="00250682" w:rsidRPr="00DF572D" w:rsidRDefault="00250682" w:rsidP="005A1122">
      <w:pPr>
        <w:tabs>
          <w:tab w:val="left" w:pos="993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нал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ко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р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т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К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й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амет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елов:</w:t>
      </w:r>
    </w:p>
    <w:p w:rsidR="00250682" w:rsidRPr="00DF572D" w:rsidRDefault="00250682" w:rsidP="005A1122">
      <w:pPr>
        <w:pStyle w:val="ab"/>
        <w:numPr>
          <w:ilvl w:val="0"/>
          <w:numId w:val="3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нформа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йств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ержа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</w:t>
      </w:r>
      <w:r w:rsidR="001C55B2" w:rsidRPr="00DF572D">
        <w:rPr>
          <w:sz w:val="32"/>
          <w:szCs w:val="32"/>
        </w:rPr>
        <w:t>;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3</w:t>
      </w:r>
      <w:r w:rsidRPr="00DF572D">
        <w:rPr>
          <w:sz w:val="32"/>
          <w:szCs w:val="32"/>
        </w:rPr>
        <w:t>].</w:t>
      </w:r>
    </w:p>
    <w:p w:rsidR="00250682" w:rsidRPr="00DF572D" w:rsidRDefault="00250682" w:rsidP="005A1122">
      <w:pPr>
        <w:pStyle w:val="ab"/>
        <w:numPr>
          <w:ilvl w:val="0"/>
          <w:numId w:val="3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сл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с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другую</w:t>
      </w:r>
      <w:proofErr w:type="gramEnd"/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ифмет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и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с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</w:t>
      </w:r>
      <w:r w:rsidR="00E761B8" w:rsidRPr="00DF572D">
        <w:rPr>
          <w:sz w:val="32"/>
          <w:szCs w:val="32"/>
        </w:rPr>
        <w:t>1</w:t>
      </w:r>
      <w:r w:rsidR="001C55B2" w:rsidRPr="00DF572D">
        <w:rPr>
          <w:sz w:val="32"/>
          <w:szCs w:val="32"/>
        </w:rPr>
        <w:t>;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3</w:t>
      </w:r>
      <w:r w:rsidRPr="00DF572D">
        <w:rPr>
          <w:sz w:val="32"/>
          <w:szCs w:val="32"/>
        </w:rPr>
        <w:t>]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A1122">
      <w:pPr>
        <w:pStyle w:val="ab"/>
        <w:numPr>
          <w:ilvl w:val="0"/>
          <w:numId w:val="3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лгеб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казыван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казы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</w:t>
      </w:r>
      <w:r w:rsidR="001C55B2" w:rsidRPr="00DF572D">
        <w:rPr>
          <w:sz w:val="32"/>
          <w:szCs w:val="32"/>
        </w:rPr>
        <w:t>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].</w:t>
      </w:r>
    </w:p>
    <w:p w:rsidR="00250682" w:rsidRPr="00DF572D" w:rsidRDefault="00250682" w:rsidP="005A1122">
      <w:pPr>
        <w:pStyle w:val="ab"/>
        <w:numPr>
          <w:ilvl w:val="0"/>
          <w:numId w:val="3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сно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горит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стр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</w:t>
      </w:r>
      <w:r w:rsidR="001C55B2" w:rsidRPr="00DF572D">
        <w:rPr>
          <w:sz w:val="32"/>
          <w:szCs w:val="32"/>
        </w:rPr>
        <w:t>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].</w:t>
      </w:r>
    </w:p>
    <w:p w:rsidR="00250682" w:rsidRPr="00DF572D" w:rsidRDefault="00250682" w:rsidP="005A1122">
      <w:pPr>
        <w:pStyle w:val="ab"/>
        <w:numPr>
          <w:ilvl w:val="0"/>
          <w:numId w:val="30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Электро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иц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иц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</w:t>
      </w:r>
      <w:r w:rsidR="001C55B2" w:rsidRPr="00DF572D">
        <w:rPr>
          <w:sz w:val="32"/>
          <w:szCs w:val="32"/>
        </w:rPr>
        <w:t>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]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A112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н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ользов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Delphi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й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амет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тро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ректи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Randomiz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т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Random</w:t>
      </w:r>
      <w:r w:rsidRPr="00DF572D">
        <w:rPr>
          <w:sz w:val="32"/>
          <w:szCs w:val="32"/>
        </w:rPr>
        <w:t>.</w:t>
      </w:r>
    </w:p>
    <w:p w:rsidR="00250682" w:rsidRPr="00DF572D" w:rsidRDefault="00250682" w:rsidP="005A1122">
      <w:pPr>
        <w:ind w:firstLine="567"/>
        <w:jc w:val="both"/>
        <w:rPr>
          <w:bCs/>
          <w:sz w:val="32"/>
          <w:szCs w:val="32"/>
        </w:rPr>
      </w:pPr>
      <w:r w:rsidRPr="00DF572D">
        <w:rPr>
          <w:bCs/>
          <w:sz w:val="32"/>
          <w:szCs w:val="32"/>
        </w:rPr>
        <w:t>Окн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грамм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одержи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тр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л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дл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вод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оличеств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ариан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генерации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ут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мен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ариан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тве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(рис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1)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мен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ариан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тве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в</w:t>
      </w:r>
      <w:r w:rsidRPr="00DF572D">
        <w:rPr>
          <w:bCs/>
          <w:sz w:val="32"/>
          <w:szCs w:val="32"/>
        </w:rPr>
        <w:t>о</w:t>
      </w:r>
      <w:r w:rsidRPr="00DF572D">
        <w:rPr>
          <w:bCs/>
          <w:sz w:val="32"/>
          <w:szCs w:val="32"/>
        </w:rPr>
        <w:t>дятс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льзователе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должн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меть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расширени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  <w:lang w:val="en-US"/>
        </w:rPr>
        <w:t>TXT</w:t>
      </w:r>
      <w:r w:rsidRPr="00DF572D">
        <w:rPr>
          <w:bCs/>
          <w:sz w:val="32"/>
          <w:szCs w:val="32"/>
        </w:rPr>
        <w:t>.</w:t>
      </w:r>
    </w:p>
    <w:p w:rsidR="001C55B2" w:rsidRPr="00DF572D" w:rsidRDefault="001C55B2" w:rsidP="005A1122">
      <w:pPr>
        <w:ind w:firstLine="567"/>
        <w:jc w:val="both"/>
        <w:rPr>
          <w:bCs/>
          <w:sz w:val="32"/>
          <w:szCs w:val="32"/>
        </w:rPr>
      </w:pPr>
    </w:p>
    <w:p w:rsidR="00250682" w:rsidRPr="00DF572D" w:rsidRDefault="00250682" w:rsidP="005A1122">
      <w:pPr>
        <w:jc w:val="center"/>
        <w:rPr>
          <w:bCs/>
          <w:i/>
          <w:sz w:val="28"/>
          <w:szCs w:val="32"/>
        </w:rPr>
      </w:pPr>
      <w:r w:rsidRPr="00DF572D">
        <w:rPr>
          <w:bCs/>
          <w:i/>
          <w:noProof/>
          <w:sz w:val="28"/>
          <w:szCs w:val="32"/>
        </w:rPr>
        <w:drawing>
          <wp:inline distT="0" distB="0" distL="0" distR="0" wp14:anchorId="4486770B" wp14:editId="7591BF1B">
            <wp:extent cx="4847124" cy="3343702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59" cy="3350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0682" w:rsidRPr="00DF572D" w:rsidRDefault="00250682" w:rsidP="005A1122">
      <w:pPr>
        <w:jc w:val="center"/>
        <w:rPr>
          <w:b/>
          <w:bCs/>
          <w:i/>
          <w:sz w:val="28"/>
          <w:szCs w:val="32"/>
        </w:rPr>
      </w:pPr>
      <w:r w:rsidRPr="00DF572D">
        <w:rPr>
          <w:b/>
          <w:bCs/>
          <w:i/>
          <w:sz w:val="28"/>
          <w:szCs w:val="32"/>
        </w:rPr>
        <w:t>Рис.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1.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Окно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программы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генерации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вариантов</w:t>
      </w:r>
    </w:p>
    <w:p w:rsidR="001C55B2" w:rsidRPr="00DF572D" w:rsidRDefault="001C55B2" w:rsidP="005A1122">
      <w:pPr>
        <w:jc w:val="center"/>
        <w:rPr>
          <w:bCs/>
          <w:i/>
          <w:sz w:val="28"/>
          <w:szCs w:val="32"/>
        </w:rPr>
      </w:pPr>
    </w:p>
    <w:p w:rsidR="00250682" w:rsidRPr="00DF572D" w:rsidRDefault="00250682" w:rsidP="007E52C9">
      <w:pPr>
        <w:ind w:firstLine="567"/>
        <w:jc w:val="both"/>
        <w:rPr>
          <w:bCs/>
          <w:sz w:val="32"/>
          <w:szCs w:val="32"/>
        </w:rPr>
      </w:pPr>
      <w:r w:rsidRPr="00DF572D">
        <w:rPr>
          <w:bCs/>
          <w:sz w:val="32"/>
          <w:szCs w:val="32"/>
        </w:rPr>
        <w:t>Посл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вода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чальны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данны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еобходим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жать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нопку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«создать»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нажати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этой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нопк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исходи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генераци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Pr="00DF572D">
        <w:rPr>
          <w:bCs/>
          <w:sz w:val="32"/>
          <w:szCs w:val="32"/>
        </w:rPr>
        <w:t>а</w:t>
      </w:r>
      <w:r w:rsidRPr="00DF572D">
        <w:rPr>
          <w:bCs/>
          <w:sz w:val="32"/>
          <w:szCs w:val="32"/>
        </w:rPr>
        <w:t>риан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даний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твет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данно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оличестве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дани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твет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писываютс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бъявленны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ы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одержимо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этих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о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ожн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смотреть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кне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грамм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(рис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2)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</w:t>
      </w:r>
      <w:r w:rsidRPr="00DF572D">
        <w:rPr>
          <w:bCs/>
          <w:sz w:val="32"/>
          <w:szCs w:val="32"/>
        </w:rPr>
        <w:t>а</w:t>
      </w:r>
      <w:r w:rsidRPr="00DF572D">
        <w:rPr>
          <w:bCs/>
          <w:sz w:val="32"/>
          <w:szCs w:val="32"/>
        </w:rPr>
        <w:t>м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записан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адресу</w:t>
      </w:r>
      <w:r w:rsidR="00E761B8" w:rsidRPr="00DF572D">
        <w:rPr>
          <w:bCs/>
          <w:sz w:val="32"/>
          <w:szCs w:val="32"/>
        </w:rPr>
        <w:t>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указанному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оответствующе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ле</w:t>
      </w:r>
      <w:r w:rsidR="00E761B8" w:rsidRPr="00DF572D">
        <w:rPr>
          <w:bCs/>
          <w:sz w:val="32"/>
          <w:szCs w:val="32"/>
        </w:rPr>
        <w:t>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мею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орма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текстовог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айла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ыход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з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грамм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существляетс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через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кнопку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«ВЫХОД».</w:t>
      </w:r>
    </w:p>
    <w:p w:rsidR="001C55B2" w:rsidRPr="00DF572D" w:rsidRDefault="001C55B2" w:rsidP="0034721D">
      <w:pPr>
        <w:ind w:firstLine="709"/>
        <w:jc w:val="both"/>
        <w:rPr>
          <w:bCs/>
          <w:sz w:val="32"/>
          <w:szCs w:val="32"/>
        </w:rPr>
      </w:pPr>
    </w:p>
    <w:p w:rsidR="00250682" w:rsidRPr="00DF572D" w:rsidRDefault="00250682" w:rsidP="005A1122">
      <w:pPr>
        <w:jc w:val="center"/>
        <w:rPr>
          <w:i/>
          <w:sz w:val="28"/>
          <w:szCs w:val="32"/>
        </w:rPr>
      </w:pPr>
      <w:r w:rsidRPr="00DF572D">
        <w:rPr>
          <w:i/>
          <w:noProof/>
          <w:sz w:val="28"/>
          <w:szCs w:val="32"/>
        </w:rPr>
        <w:drawing>
          <wp:inline distT="0" distB="0" distL="0" distR="0" wp14:anchorId="735D650B" wp14:editId="60FA48F6">
            <wp:extent cx="5064750" cy="3493827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199" cy="3495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0682" w:rsidRPr="00DF572D" w:rsidRDefault="00250682" w:rsidP="005A1122">
      <w:pPr>
        <w:jc w:val="center"/>
        <w:rPr>
          <w:b/>
          <w:bCs/>
          <w:i/>
          <w:sz w:val="28"/>
          <w:szCs w:val="32"/>
        </w:rPr>
      </w:pPr>
      <w:r w:rsidRPr="00DF572D">
        <w:rPr>
          <w:b/>
          <w:bCs/>
          <w:i/>
          <w:sz w:val="28"/>
          <w:szCs w:val="32"/>
        </w:rPr>
        <w:t>Рис.2.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Окно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программы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после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генерации</w:t>
      </w:r>
      <w:r w:rsidR="00196958" w:rsidRPr="00DF572D">
        <w:rPr>
          <w:b/>
          <w:bCs/>
          <w:i/>
          <w:sz w:val="28"/>
          <w:szCs w:val="32"/>
        </w:rPr>
        <w:t xml:space="preserve"> </w:t>
      </w:r>
      <w:r w:rsidRPr="00DF572D">
        <w:rPr>
          <w:b/>
          <w:bCs/>
          <w:i/>
          <w:sz w:val="28"/>
          <w:szCs w:val="32"/>
        </w:rPr>
        <w:t>заданий</w:t>
      </w:r>
    </w:p>
    <w:p w:rsidR="001C55B2" w:rsidRPr="00DF572D" w:rsidRDefault="001C55B2" w:rsidP="005A1122">
      <w:pPr>
        <w:jc w:val="center"/>
        <w:rPr>
          <w:bCs/>
          <w:i/>
          <w:sz w:val="28"/>
          <w:szCs w:val="32"/>
        </w:rPr>
      </w:pPr>
    </w:p>
    <w:p w:rsidR="00250682" w:rsidRPr="00DF572D" w:rsidRDefault="00250682" w:rsidP="007E52C9">
      <w:pPr>
        <w:ind w:firstLine="567"/>
        <w:jc w:val="both"/>
        <w:rPr>
          <w:bCs/>
          <w:sz w:val="32"/>
          <w:szCs w:val="32"/>
        </w:rPr>
      </w:pPr>
      <w:r w:rsidRPr="00DF572D">
        <w:rPr>
          <w:bCs/>
          <w:sz w:val="32"/>
          <w:szCs w:val="32"/>
        </w:rPr>
        <w:t>Проек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состои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з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дной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ормы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спользует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рограммный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одуль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  <w:lang w:val="en-US"/>
        </w:rPr>
        <w:t>Inform</w:t>
      </w:r>
      <w:r w:rsidRPr="00DF572D">
        <w:rPr>
          <w:bCs/>
          <w:sz w:val="32"/>
          <w:szCs w:val="32"/>
        </w:rPr>
        <w:t>.</w:t>
      </w:r>
      <w:proofErr w:type="gramStart"/>
      <w:r w:rsidRPr="00DF572D">
        <w:rPr>
          <w:bCs/>
          <w:sz w:val="32"/>
          <w:szCs w:val="32"/>
        </w:rPr>
        <w:t>р</w:t>
      </w:r>
      <w:proofErr w:type="gramEnd"/>
      <w:r w:rsidRPr="00DF572D">
        <w:rPr>
          <w:bCs/>
          <w:sz w:val="32"/>
          <w:szCs w:val="32"/>
          <w:lang w:val="en-US"/>
        </w:rPr>
        <w:t>as</w:t>
      </w:r>
      <w:r w:rsidRPr="00DF572D">
        <w:rPr>
          <w:bCs/>
          <w:sz w:val="32"/>
          <w:szCs w:val="32"/>
        </w:rPr>
        <w:t>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нерат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ст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подавателя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екст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ю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а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АРИА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№1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оич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001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-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-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сления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Даны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-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=7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-o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=11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-o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с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чаю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&lt;c&lt;b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оич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а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Даны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-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=40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-o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=30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о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е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-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=000110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=1111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-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е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Turbo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ascal</w:t>
      </w:r>
      <w:r w:rsidRPr="00DF572D">
        <w:rPr>
          <w:sz w:val="32"/>
          <w:szCs w:val="32"/>
        </w:rPr>
        <w:t>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97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(a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mod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0)*100+26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(b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div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0)mod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00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Turbo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ascal</w:t>
      </w:r>
      <w:r w:rsidRPr="00DF572D">
        <w:rPr>
          <w:sz w:val="32"/>
          <w:szCs w:val="32"/>
        </w:rPr>
        <w:t>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45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(a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-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0)*2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a+(b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div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0)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7.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Определ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29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73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if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&lt;&gt;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b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hen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if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&gt;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b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hen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-b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els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b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b-a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1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2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for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i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1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o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5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do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egin</w:t>
      </w:r>
      <w:proofErr w:type="gramEnd"/>
    </w:p>
    <w:p w:rsidR="00250682" w:rsidRPr="00DF572D" w:rsidRDefault="00196958" w:rsidP="007E52C9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 xml:space="preserve"> </w:t>
      </w:r>
      <w:proofErr w:type="gramStart"/>
      <w:r w:rsidR="00250682" w:rsidRPr="00DF572D">
        <w:rPr>
          <w:sz w:val="32"/>
          <w:szCs w:val="32"/>
          <w:lang w:val="en-US"/>
        </w:rPr>
        <w:t>a</w:t>
      </w:r>
      <w:proofErr w:type="gramEnd"/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:=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a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+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1;</w:t>
      </w:r>
    </w:p>
    <w:p w:rsidR="00250682" w:rsidRPr="00DF572D" w:rsidRDefault="00196958" w:rsidP="007E52C9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 xml:space="preserve"> </w:t>
      </w:r>
      <w:proofErr w:type="gramStart"/>
      <w:r w:rsidR="00250682" w:rsidRPr="00DF572D">
        <w:rPr>
          <w:sz w:val="32"/>
          <w:szCs w:val="32"/>
          <w:lang w:val="en-US"/>
        </w:rPr>
        <w:t>b</w:t>
      </w:r>
      <w:proofErr w:type="gramEnd"/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:=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b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+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a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end</w:t>
      </w:r>
      <w:proofErr w:type="gramEnd"/>
      <w:r w:rsidRPr="00DF572D">
        <w:rPr>
          <w:sz w:val="32"/>
          <w:szCs w:val="32"/>
          <w:lang w:val="en-US"/>
        </w:rPr>
        <w:t>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9.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Определ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5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for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i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o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5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do</w:t>
      </w:r>
    </w:p>
    <w:p w:rsidR="00250682" w:rsidRPr="00DF572D" w:rsidRDefault="00196958" w:rsidP="007E52C9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 xml:space="preserve"> </w:t>
      </w:r>
      <w:proofErr w:type="gramStart"/>
      <w:r w:rsidR="00250682" w:rsidRPr="00DF572D">
        <w:rPr>
          <w:sz w:val="32"/>
          <w:szCs w:val="32"/>
          <w:lang w:val="en-US"/>
        </w:rPr>
        <w:t>a</w:t>
      </w:r>
      <w:proofErr w:type="gramEnd"/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:=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a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+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1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b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:</w:t>
      </w:r>
      <w:proofErr w:type="gramEnd"/>
      <w:r w:rsidRPr="00DF572D">
        <w:rPr>
          <w:sz w:val="32"/>
          <w:szCs w:val="32"/>
        </w:rPr>
        <w:t>=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+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аг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ы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a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3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: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4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>Whil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1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do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begin</w:t>
      </w:r>
      <w:proofErr w:type="gramEnd"/>
    </w:p>
    <w:p w:rsidR="00250682" w:rsidRPr="00DF572D" w:rsidRDefault="00196958" w:rsidP="007E52C9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 xml:space="preserve"> </w:t>
      </w:r>
      <w:proofErr w:type="gramStart"/>
      <w:r w:rsidR="00250682" w:rsidRPr="00DF572D">
        <w:rPr>
          <w:sz w:val="32"/>
          <w:szCs w:val="32"/>
          <w:lang w:val="en-US"/>
        </w:rPr>
        <w:t>a</w:t>
      </w:r>
      <w:proofErr w:type="gramEnd"/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:=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a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-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1;</w:t>
      </w:r>
    </w:p>
    <w:p w:rsidR="00250682" w:rsidRPr="00DF572D" w:rsidRDefault="00196958" w:rsidP="007E52C9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 xml:space="preserve"> </w:t>
      </w:r>
      <w:proofErr w:type="gramStart"/>
      <w:r w:rsidR="00250682" w:rsidRPr="00DF572D">
        <w:rPr>
          <w:sz w:val="32"/>
          <w:szCs w:val="32"/>
          <w:lang w:val="en-US"/>
        </w:rPr>
        <w:t>b</w:t>
      </w:r>
      <w:proofErr w:type="gramEnd"/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:=b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+</w:t>
      </w:r>
      <w:r w:rsidRPr="00DF572D">
        <w:rPr>
          <w:sz w:val="32"/>
          <w:szCs w:val="32"/>
          <w:lang w:val="en-US"/>
        </w:rPr>
        <w:t xml:space="preserve"> </w:t>
      </w:r>
      <w:r w:rsidR="00250682" w:rsidRPr="00DF572D">
        <w:rPr>
          <w:sz w:val="32"/>
          <w:szCs w:val="32"/>
          <w:lang w:val="en-US"/>
        </w:rPr>
        <w:t>1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  <w:lang w:val="en-US"/>
        </w:rPr>
      </w:pPr>
      <w:proofErr w:type="gramStart"/>
      <w:r w:rsidRPr="00DF572D">
        <w:rPr>
          <w:sz w:val="32"/>
          <w:szCs w:val="32"/>
          <w:lang w:val="en-US"/>
        </w:rPr>
        <w:t>end</w:t>
      </w:r>
      <w:proofErr w:type="gramEnd"/>
      <w:r w:rsidRPr="00DF572D">
        <w:rPr>
          <w:sz w:val="32"/>
          <w:szCs w:val="32"/>
          <w:lang w:val="en-US"/>
        </w:rPr>
        <w:t>;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25730">
        <w:rPr>
          <w:sz w:val="32"/>
          <w:szCs w:val="32"/>
        </w:rPr>
        <w:t xml:space="preserve"> </w:t>
      </w:r>
      <w:r w:rsidRPr="00D25730">
        <w:rPr>
          <w:sz w:val="32"/>
          <w:szCs w:val="32"/>
        </w:rPr>
        <w:t>11.</w:t>
      </w:r>
      <w:r w:rsidR="00196958" w:rsidRPr="00D25730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A</w:t>
      </w:r>
      <w:r w:rsidRPr="00DF572D">
        <w:rPr>
          <w:sz w:val="32"/>
          <w:szCs w:val="32"/>
        </w:rPr>
        <w:sym w:font="Symbol" w:char="F0DA"/>
      </w:r>
      <w:r w:rsidRPr="00DF572D">
        <w:rPr>
          <w:sz w:val="32"/>
          <w:szCs w:val="32"/>
        </w:rPr>
        <w:t>B)</w:t>
      </w:r>
      <w:r w:rsidRPr="00DF572D">
        <w:rPr>
          <w:sz w:val="32"/>
          <w:szCs w:val="32"/>
        </w:rPr>
        <w:sym w:font="Symbol" w:char="F0DE"/>
      </w:r>
      <w:r w:rsidRPr="00DF572D">
        <w:rPr>
          <w:sz w:val="32"/>
          <w:szCs w:val="32"/>
        </w:rPr>
        <w:t>(A</w:t>
      </w:r>
      <w:r w:rsidRPr="00DF572D">
        <w:rPr>
          <w:sz w:val="32"/>
          <w:szCs w:val="32"/>
        </w:rPr>
        <w:sym w:font="Symbol" w:char="F0DA"/>
      </w:r>
      <w:r w:rsidRPr="00DF572D">
        <w:rPr>
          <w:sz w:val="32"/>
          <w:szCs w:val="32"/>
        </w:rPr>
        <w:t>C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казывания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я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»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1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че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»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C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7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ра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</w:t>
      </w:r>
      <w:r w:rsidRPr="00DF572D">
        <w:rPr>
          <w:sz w:val="32"/>
          <w:szCs w:val="32"/>
        </w:rPr>
        <w:sym w:font="Symbol" w:char="F0DE"/>
      </w:r>
      <w:r w:rsidRPr="00DF572D">
        <w:rPr>
          <w:sz w:val="32"/>
          <w:szCs w:val="32"/>
        </w:rPr>
        <w:t>(B</w:t>
      </w:r>
      <w:r w:rsidRPr="00DF572D">
        <w:rPr>
          <w:sz w:val="32"/>
          <w:szCs w:val="32"/>
        </w:rPr>
        <w:sym w:font="Symbol" w:char="F0DE"/>
      </w:r>
      <w:r w:rsidRPr="00DF572D">
        <w:rPr>
          <w:sz w:val="32"/>
          <w:szCs w:val="32"/>
        </w:rPr>
        <w:t>C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казывания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я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»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че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»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C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2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иц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фра: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З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Щ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Ъ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9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Ю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лфав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шифров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иклическ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цип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ф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ме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к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ход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вой</w:t>
      </w:r>
      <w:r w:rsidR="00E761B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и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шиф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заря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фров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ова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мво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МЭ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ди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ход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е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4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чей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proofErr w:type="gramStart"/>
      <w:r w:rsidRPr="00DF572D">
        <w:rPr>
          <w:sz w:val="32"/>
          <w:szCs w:val="32"/>
        </w:rPr>
        <w:t>1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иц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у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=D1-$B2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брет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у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п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чей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proofErr w:type="gramStart"/>
      <w:r w:rsidRPr="00DF572D">
        <w:rPr>
          <w:sz w:val="32"/>
          <w:szCs w:val="32"/>
        </w:rPr>
        <w:t>2</w:t>
      </w:r>
      <w:proofErr w:type="gramEnd"/>
      <w:r w:rsidRPr="00DF572D">
        <w:rPr>
          <w:sz w:val="32"/>
          <w:szCs w:val="32"/>
        </w:rPr>
        <w:t>?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5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иц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у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=СУМ</w:t>
      </w:r>
      <w:proofErr w:type="gramStart"/>
      <w:r w:rsidRPr="00DF572D">
        <w:rPr>
          <w:sz w:val="32"/>
          <w:szCs w:val="32"/>
        </w:rPr>
        <w:t>М(</w:t>
      </w:r>
      <w:proofErr w:type="gramEnd"/>
      <w:r w:rsidRPr="00DF572D">
        <w:rPr>
          <w:sz w:val="32"/>
          <w:szCs w:val="32"/>
        </w:rPr>
        <w:t>В1:В</w:t>
      </w:r>
      <w:proofErr w:type="gramStart"/>
      <w:r w:rsidRPr="00DF572D">
        <w:rPr>
          <w:sz w:val="32"/>
          <w:szCs w:val="32"/>
        </w:rPr>
        <w:t>2</w:t>
      </w:r>
      <w:proofErr w:type="gramEnd"/>
      <w:r w:rsidRPr="00DF572D">
        <w:rPr>
          <w:sz w:val="32"/>
          <w:szCs w:val="32"/>
        </w:rPr>
        <w:t>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чей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у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=СРЗНА</w:t>
      </w:r>
      <w:proofErr w:type="gramStart"/>
      <w:r w:rsidRPr="00DF572D">
        <w:rPr>
          <w:sz w:val="32"/>
          <w:szCs w:val="32"/>
        </w:rPr>
        <w:t>Ч(</w:t>
      </w:r>
      <w:proofErr w:type="gramEnd"/>
      <w:r w:rsidRPr="00DF572D">
        <w:rPr>
          <w:sz w:val="32"/>
          <w:szCs w:val="32"/>
        </w:rPr>
        <w:t>В1:</w:t>
      </w:r>
      <w:proofErr w:type="gramStart"/>
      <w:r w:rsidRPr="00DF572D">
        <w:rPr>
          <w:sz w:val="32"/>
          <w:szCs w:val="32"/>
        </w:rPr>
        <w:t>ВЗ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ис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чей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?</w:t>
      </w:r>
      <w:proofErr w:type="gramEnd"/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держ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генер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риант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bCs/>
          <w:sz w:val="32"/>
          <w:szCs w:val="32"/>
          <w:lang w:val="en-US"/>
        </w:rPr>
        <w:t>TXT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ткрываетс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любо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текстовом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редакторе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Ег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можн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редактировать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форм</w:t>
      </w:r>
      <w:r w:rsidRPr="00DF572D">
        <w:rPr>
          <w:bCs/>
          <w:sz w:val="32"/>
          <w:szCs w:val="32"/>
        </w:rPr>
        <w:t>а</w:t>
      </w:r>
      <w:r w:rsidRPr="00DF572D">
        <w:rPr>
          <w:bCs/>
          <w:sz w:val="32"/>
          <w:szCs w:val="32"/>
        </w:rPr>
        <w:t>тировать,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вносить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зменения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отправить</w:t>
      </w:r>
      <w:r w:rsidR="00196958" w:rsidRPr="00DF572D">
        <w:rPr>
          <w:bCs/>
          <w:sz w:val="32"/>
          <w:szCs w:val="32"/>
        </w:rPr>
        <w:t xml:space="preserve"> </w:t>
      </w:r>
      <w:r w:rsidR="00FF5C5B" w:rsidRPr="00DF572D">
        <w:rPr>
          <w:bCs/>
          <w:sz w:val="32"/>
          <w:szCs w:val="32"/>
        </w:rPr>
        <w:t>в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ечать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или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почте.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стру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з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ел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дагог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уз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стоя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щихся.</w:t>
      </w:r>
    </w:p>
    <w:p w:rsidR="001C55B2" w:rsidRPr="00DF572D" w:rsidRDefault="001C55B2" w:rsidP="007E52C9">
      <w:pPr>
        <w:ind w:firstLine="567"/>
        <w:jc w:val="both"/>
        <w:rPr>
          <w:b/>
          <w:sz w:val="32"/>
          <w:szCs w:val="32"/>
        </w:rPr>
      </w:pPr>
    </w:p>
    <w:p w:rsidR="00250682" w:rsidRPr="00DF572D" w:rsidRDefault="00250682" w:rsidP="007E52C9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50682" w:rsidRPr="00DF572D" w:rsidRDefault="00250682" w:rsidP="007E52C9">
      <w:pPr>
        <w:pStyle w:val="ab"/>
        <w:numPr>
          <w:ilvl w:val="0"/>
          <w:numId w:val="31"/>
        </w:numPr>
        <w:ind w:left="567" w:hanging="567"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ос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орматик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ас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зовы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ровень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473741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473741"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сов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сов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ином</w:t>
      </w:r>
      <w:r w:rsidR="00473741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аборатор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знаний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7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88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</w:p>
    <w:p w:rsidR="00250682" w:rsidRPr="00DF572D" w:rsidRDefault="00250682" w:rsidP="007E52C9">
      <w:pPr>
        <w:pStyle w:val="ab"/>
        <w:numPr>
          <w:ilvl w:val="0"/>
          <w:numId w:val="31"/>
        </w:numPr>
        <w:ind w:left="567" w:hanging="567"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ос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орматик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1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ас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зовы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ровень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473741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473741"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сов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сов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ино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аборатор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знаний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7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56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250682" w:rsidRPr="00DF572D" w:rsidRDefault="00250682" w:rsidP="007E52C9">
      <w:pPr>
        <w:pStyle w:val="ab"/>
        <w:numPr>
          <w:ilvl w:val="0"/>
          <w:numId w:val="31"/>
        </w:numPr>
        <w:ind w:left="567" w:hanging="567"/>
        <w:jc w:val="both"/>
        <w:rPr>
          <w:sz w:val="28"/>
          <w:szCs w:val="32"/>
        </w:rPr>
      </w:pPr>
      <w:r w:rsidRPr="00DF572D">
        <w:rPr>
          <w:sz w:val="28"/>
          <w:szCs w:val="32"/>
        </w:rPr>
        <w:t>Семаки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орматик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зовы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ровень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л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а</w:t>
      </w:r>
      <w:r w:rsidRPr="00DF572D">
        <w:rPr>
          <w:sz w:val="28"/>
          <w:szCs w:val="32"/>
        </w:rPr>
        <w:t>с</w:t>
      </w:r>
      <w:r w:rsidRPr="00DF572D">
        <w:rPr>
          <w:sz w:val="28"/>
          <w:szCs w:val="32"/>
        </w:rPr>
        <w:t>с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емакин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еннер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Шеин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4-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ино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аборатор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знаний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5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64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250682" w:rsidRPr="00DF572D" w:rsidRDefault="00250682" w:rsidP="007E52C9">
      <w:pPr>
        <w:pStyle w:val="ab"/>
        <w:numPr>
          <w:ilvl w:val="0"/>
          <w:numId w:val="31"/>
        </w:numPr>
        <w:ind w:left="567" w:hanging="567"/>
        <w:jc w:val="both"/>
        <w:rPr>
          <w:sz w:val="28"/>
          <w:szCs w:val="32"/>
        </w:rPr>
      </w:pPr>
      <w:r w:rsidRPr="00DF572D">
        <w:rPr>
          <w:sz w:val="28"/>
          <w:szCs w:val="32"/>
        </w:rPr>
        <w:t>Семаки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форматик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зовы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ровень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л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1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а</w:t>
      </w:r>
      <w:r w:rsidRPr="00DF572D">
        <w:rPr>
          <w:sz w:val="28"/>
          <w:szCs w:val="32"/>
        </w:rPr>
        <w:t>с</w:t>
      </w:r>
      <w:r w:rsidRPr="00DF572D">
        <w:rPr>
          <w:sz w:val="28"/>
          <w:szCs w:val="32"/>
        </w:rPr>
        <w:t>с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емакин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еннер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Шеин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-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ино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аборатор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знаний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5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24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250682" w:rsidRPr="00DF572D" w:rsidRDefault="00250682" w:rsidP="0034721D">
      <w:pPr>
        <w:ind w:firstLine="709"/>
        <w:jc w:val="both"/>
        <w:rPr>
          <w:sz w:val="32"/>
          <w:szCs w:val="32"/>
        </w:rPr>
      </w:pPr>
    </w:p>
    <w:p w:rsidR="00473741" w:rsidRPr="00DF572D" w:rsidRDefault="00473741" w:rsidP="0034721D">
      <w:pPr>
        <w:ind w:firstLine="709"/>
        <w:jc w:val="both"/>
        <w:rPr>
          <w:sz w:val="32"/>
          <w:szCs w:val="32"/>
        </w:rPr>
      </w:pPr>
    </w:p>
    <w:p w:rsidR="00250682" w:rsidRPr="00DF572D" w:rsidRDefault="00250682" w:rsidP="007E52C9">
      <w:pPr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УДК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338</w:t>
      </w:r>
    </w:p>
    <w:p w:rsidR="00473741" w:rsidRPr="00DF572D" w:rsidRDefault="00250682" w:rsidP="00D25730">
      <w:pPr>
        <w:pStyle w:val="2"/>
      </w:pPr>
      <w:bookmarkStart w:id="171" w:name="_Toc58430950"/>
      <w:r w:rsidRPr="00DF572D">
        <w:t>Мамчуева</w:t>
      </w:r>
      <w:r w:rsidR="00196958" w:rsidRPr="00DF572D">
        <w:t xml:space="preserve"> </w:t>
      </w:r>
      <w:r w:rsidRPr="00DF572D">
        <w:t>Зарема</w:t>
      </w:r>
      <w:r w:rsidR="00196958" w:rsidRPr="00DF572D">
        <w:t xml:space="preserve"> </w:t>
      </w:r>
      <w:r w:rsidRPr="00DF572D">
        <w:t>Исмаиловна,</w:t>
      </w:r>
      <w:bookmarkEnd w:id="171"/>
      <w:r w:rsidR="00196958" w:rsidRPr="00DF572D">
        <w:t xml:space="preserve"> </w:t>
      </w:r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31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473741" w:rsidRPr="00DF572D">
        <w:rPr>
          <w:rFonts w:eastAsiaTheme="minorHAnsi"/>
          <w:i/>
          <w:sz w:val="32"/>
          <w:szCs w:val="32"/>
          <w:lang w:eastAsia="en-US"/>
        </w:rPr>
        <w:t>ф</w:t>
      </w:r>
      <w:r w:rsidRPr="00DF572D">
        <w:rPr>
          <w:rFonts w:eastAsiaTheme="minorHAnsi"/>
          <w:i/>
          <w:sz w:val="32"/>
          <w:szCs w:val="32"/>
          <w:lang w:eastAsia="en-US"/>
        </w:rPr>
        <w:t>акультета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управления</w:t>
      </w:r>
    </w:p>
    <w:p w:rsidR="00250682" w:rsidRPr="00DF572D" w:rsidRDefault="00E50F74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val="en-US" w:eastAsia="en-US"/>
        </w:rPr>
        <w:t>E</w:t>
      </w:r>
      <w:r w:rsidRPr="00DF572D">
        <w:rPr>
          <w:rFonts w:eastAsiaTheme="minorHAnsi"/>
          <w:i/>
          <w:sz w:val="32"/>
          <w:szCs w:val="32"/>
          <w:lang w:eastAsia="en-US"/>
        </w:rPr>
        <w:t>-</w:t>
      </w:r>
      <w:r w:rsidRPr="00DF572D">
        <w:rPr>
          <w:rFonts w:eastAsiaTheme="minorHAnsi"/>
          <w:i/>
          <w:sz w:val="32"/>
          <w:szCs w:val="32"/>
          <w:lang w:val="en-US" w:eastAsia="en-US"/>
        </w:rPr>
        <w:t>mail</w:t>
      </w:r>
      <w:r w:rsidRPr="00DF572D">
        <w:rPr>
          <w:rFonts w:eastAsiaTheme="minorHAnsi"/>
          <w:i/>
          <w:sz w:val="32"/>
          <w:szCs w:val="32"/>
          <w:lang w:eastAsia="en-US"/>
        </w:rPr>
        <w:t xml:space="preserve">: </w:t>
      </w:r>
      <w:hyperlink r:id="rId50" w:history="1"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zemchik</w:t>
        </w:r>
        <w:r w:rsidR="00250682" w:rsidRPr="00DF572D">
          <w:rPr>
            <w:rFonts w:eastAsiaTheme="minorHAnsi"/>
            <w:i/>
            <w:sz w:val="32"/>
            <w:szCs w:val="32"/>
            <w:lang w:eastAsia="en-US"/>
          </w:rPr>
          <w:t>00@</w:t>
        </w:r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gmail</w:t>
        </w:r>
        <w:r w:rsidR="00250682" w:rsidRPr="00DF572D">
          <w:rPr>
            <w:rFonts w:eastAsiaTheme="minorHAnsi"/>
            <w:i/>
            <w:sz w:val="32"/>
            <w:szCs w:val="32"/>
            <w:lang w:eastAsia="en-US"/>
          </w:rPr>
          <w:t>.</w:t>
        </w:r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com</w:t>
        </w:r>
      </w:hyperlink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Тамбиева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Халимат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Муссаевна</w:t>
      </w:r>
      <w:r w:rsidR="00473741" w:rsidRPr="00DF572D">
        <w:rPr>
          <w:rFonts w:eastAsiaTheme="minorHAnsi"/>
          <w:b/>
          <w:i/>
          <w:sz w:val="32"/>
          <w:szCs w:val="32"/>
          <w:lang w:eastAsia="en-US"/>
        </w:rPr>
        <w:t>,</w:t>
      </w:r>
    </w:p>
    <w:p w:rsidR="00250682" w:rsidRPr="00DF572D" w:rsidRDefault="007E52C9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 xml:space="preserve">к.э.н.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прикладно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информатики</w:t>
      </w:r>
    </w:p>
    <w:p w:rsidR="00250682" w:rsidRPr="00DF572D" w:rsidRDefault="00E50F74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val="en-US" w:eastAsia="en-US"/>
        </w:rPr>
        <w:t>E</w:t>
      </w:r>
      <w:r w:rsidRPr="00DF572D">
        <w:rPr>
          <w:rFonts w:eastAsiaTheme="minorHAnsi"/>
          <w:i/>
          <w:sz w:val="32"/>
          <w:szCs w:val="32"/>
          <w:lang w:eastAsia="en-US"/>
        </w:rPr>
        <w:t>-</w:t>
      </w:r>
      <w:r w:rsidRPr="00DF572D">
        <w:rPr>
          <w:rFonts w:eastAsiaTheme="minorHAnsi"/>
          <w:i/>
          <w:sz w:val="32"/>
          <w:szCs w:val="32"/>
          <w:lang w:val="en-US" w:eastAsia="en-US"/>
        </w:rPr>
        <w:t>mail</w:t>
      </w:r>
      <w:r w:rsidRPr="00DF572D">
        <w:rPr>
          <w:rFonts w:eastAsiaTheme="minorHAnsi"/>
          <w:i/>
          <w:sz w:val="32"/>
          <w:szCs w:val="32"/>
          <w:lang w:eastAsia="en-US"/>
        </w:rPr>
        <w:t xml:space="preserve">: </w:t>
      </w:r>
      <w:hyperlink r:id="rId51" w:history="1"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htambieva</w:t>
        </w:r>
        <w:r w:rsidR="00250682" w:rsidRPr="00DF572D">
          <w:rPr>
            <w:rFonts w:eastAsiaTheme="minorHAnsi"/>
            <w:i/>
            <w:sz w:val="32"/>
            <w:szCs w:val="32"/>
            <w:lang w:eastAsia="en-US"/>
          </w:rPr>
          <w:t>@</w:t>
        </w:r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yandex</w:t>
        </w:r>
        <w:r w:rsidR="00250682" w:rsidRPr="00DF572D">
          <w:rPr>
            <w:rFonts w:eastAsiaTheme="minorHAnsi"/>
            <w:i/>
            <w:sz w:val="32"/>
            <w:szCs w:val="32"/>
            <w:lang w:eastAsia="en-US"/>
          </w:rPr>
          <w:t>.</w:t>
        </w:r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ru</w:t>
        </w:r>
      </w:hyperlink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университет</w:t>
      </w:r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имен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У.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Д.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Россия</w:t>
      </w:r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</w:p>
    <w:p w:rsidR="00CC74CB" w:rsidRPr="00DF572D" w:rsidRDefault="00250682" w:rsidP="00D25730">
      <w:pPr>
        <w:pStyle w:val="2"/>
      </w:pPr>
      <w:bookmarkStart w:id="172" w:name="_Toc58430951"/>
      <w:r w:rsidRPr="00DF572D">
        <w:t>АКТУАЛЬНЫЕ</w:t>
      </w:r>
      <w:r w:rsidR="00196958" w:rsidRPr="00DF572D">
        <w:t xml:space="preserve"> </w:t>
      </w:r>
      <w:r w:rsidRPr="00DF572D">
        <w:t>ПРОБЛЕМЫ</w:t>
      </w:r>
      <w:r w:rsidR="00196958" w:rsidRPr="00DF572D">
        <w:t xml:space="preserve"> </w:t>
      </w:r>
      <w:proofErr w:type="gramStart"/>
      <w:r w:rsidRPr="00DF572D">
        <w:t>ЛИЗИНГОВЫХ</w:t>
      </w:r>
      <w:bookmarkEnd w:id="172"/>
      <w:proofErr w:type="gramEnd"/>
    </w:p>
    <w:p w:rsidR="00250682" w:rsidRPr="00DF572D" w:rsidRDefault="00250682" w:rsidP="00D25730">
      <w:pPr>
        <w:pStyle w:val="2"/>
      </w:pPr>
      <w:bookmarkStart w:id="173" w:name="_Toc58430952"/>
      <w:r w:rsidRPr="00DF572D">
        <w:t>ОТНОШЕНИЙ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РОССИИ</w:t>
      </w:r>
      <w:bookmarkEnd w:id="173"/>
    </w:p>
    <w:p w:rsidR="00250682" w:rsidRPr="00DF572D" w:rsidRDefault="00250682" w:rsidP="0034721D">
      <w:pPr>
        <w:ind w:firstLine="709"/>
        <w:rPr>
          <w:rFonts w:eastAsiaTheme="minorHAnsi"/>
          <w:i/>
          <w:sz w:val="32"/>
          <w:szCs w:val="32"/>
          <w:lang w:eastAsia="en-US"/>
        </w:rPr>
      </w:pPr>
    </w:p>
    <w:p w:rsidR="00250682" w:rsidRPr="00DF572D" w:rsidRDefault="00250682" w:rsidP="007E52C9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ннотация</w:t>
      </w:r>
      <w:r w:rsidR="00473741" w:rsidRPr="00DF572D">
        <w:rPr>
          <w:rFonts w:eastAsiaTheme="minorHAnsi"/>
          <w:b/>
          <w:i/>
          <w:sz w:val="28"/>
          <w:szCs w:val="32"/>
          <w:lang w:eastAsia="en-US"/>
        </w:rPr>
        <w:t>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едставляю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обл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ункциониров</w:t>
      </w:r>
      <w:r w:rsidRPr="00DF572D">
        <w:rPr>
          <w:rFonts w:eastAsiaTheme="minorHAnsi"/>
          <w:i/>
          <w:sz w:val="28"/>
          <w:szCs w:val="32"/>
          <w:lang w:eastAsia="en-US"/>
        </w:rPr>
        <w:t>а</w:t>
      </w:r>
      <w:r w:rsidRPr="00DF572D">
        <w:rPr>
          <w:rFonts w:eastAsiaTheme="minorHAnsi"/>
          <w:i/>
          <w:sz w:val="28"/>
          <w:szCs w:val="32"/>
          <w:lang w:eastAsia="en-US"/>
        </w:rPr>
        <w:t>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нн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оссийск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едерации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новным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характе</w:t>
      </w:r>
      <w:r w:rsidRPr="00DF572D">
        <w:rPr>
          <w:rFonts w:eastAsiaTheme="minorHAnsi"/>
          <w:i/>
          <w:sz w:val="28"/>
          <w:szCs w:val="32"/>
          <w:lang w:eastAsia="en-US"/>
        </w:rPr>
        <w:t>р</w:t>
      </w:r>
      <w:r w:rsidRPr="00DF572D">
        <w:rPr>
          <w:rFonts w:eastAsiaTheme="minorHAnsi"/>
          <w:i/>
          <w:sz w:val="28"/>
          <w:szCs w:val="32"/>
          <w:lang w:eastAsia="en-US"/>
        </w:rPr>
        <w:t>ным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ертам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зменени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вля</w:t>
      </w:r>
      <w:r w:rsidR="00FF5C5B" w:rsidRPr="00DF572D">
        <w:rPr>
          <w:rFonts w:eastAsiaTheme="minorHAnsi"/>
          <w:i/>
          <w:sz w:val="28"/>
          <w:szCs w:val="32"/>
          <w:lang w:eastAsia="en-US"/>
        </w:rPr>
        <w:t>е</w:t>
      </w:r>
      <w:r w:rsidRPr="00DF572D">
        <w:rPr>
          <w:rFonts w:eastAsiaTheme="minorHAnsi"/>
          <w:i/>
          <w:sz w:val="28"/>
          <w:szCs w:val="32"/>
          <w:lang w:eastAsia="en-US"/>
        </w:rPr>
        <w:t>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акж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о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т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зволяет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ня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ироду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влия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звит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нн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удущем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нны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онд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нна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</w:t>
      </w:r>
      <w:r w:rsidRPr="00DF572D">
        <w:rPr>
          <w:rFonts w:eastAsiaTheme="minorHAnsi"/>
          <w:i/>
          <w:sz w:val="28"/>
          <w:szCs w:val="32"/>
          <w:lang w:eastAsia="en-US"/>
        </w:rPr>
        <w:t>н</w:t>
      </w:r>
      <w:r w:rsidRPr="00DF572D">
        <w:rPr>
          <w:rFonts w:eastAsiaTheme="minorHAnsi"/>
          <w:i/>
          <w:sz w:val="28"/>
          <w:szCs w:val="32"/>
          <w:lang w:eastAsia="en-US"/>
        </w:rPr>
        <w:t>на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еформ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государственна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я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слов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язательн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нн</w:t>
      </w:r>
      <w:r w:rsidRPr="00DF572D">
        <w:rPr>
          <w:rFonts w:eastAsiaTheme="minorHAnsi"/>
          <w:i/>
          <w:sz w:val="28"/>
          <w:szCs w:val="32"/>
          <w:lang w:eastAsia="en-US"/>
        </w:rPr>
        <w:t>о</w:t>
      </w:r>
      <w:r w:rsidRPr="00DF572D">
        <w:rPr>
          <w:rFonts w:eastAsiaTheme="minorHAnsi"/>
          <w:i/>
          <w:sz w:val="28"/>
          <w:szCs w:val="32"/>
          <w:lang w:eastAsia="en-US"/>
        </w:rPr>
        <w:t>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рахования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нсионно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еспечение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28"/>
          <w:szCs w:val="32"/>
          <w:lang w:eastAsia="en-US"/>
        </w:rPr>
      </w:pP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Инвести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ь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я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ш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опл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о-эконо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бле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крат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дицио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точн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вестици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одит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ва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аточ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утрен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точн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вестиц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цен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в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выш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бы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ан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оступным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маловаж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</w:t>
      </w:r>
      <w:r w:rsidRPr="00DF572D">
        <w:rPr>
          <w:rFonts w:eastAsiaTheme="minorHAnsi"/>
          <w:sz w:val="32"/>
          <w:szCs w:val="32"/>
          <w:lang w:eastAsia="en-US"/>
        </w:rPr>
        <w:t>ф</w:t>
      </w:r>
      <w:r w:rsidRPr="00DF572D">
        <w:rPr>
          <w:rFonts w:eastAsiaTheme="minorHAnsi"/>
          <w:sz w:val="32"/>
          <w:szCs w:val="32"/>
          <w:lang w:eastAsia="en-US"/>
        </w:rPr>
        <w:t>фектив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вестицио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уляр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ос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FF5C5B" w:rsidRPr="00DF572D">
        <w:rPr>
          <w:rFonts w:eastAsiaTheme="minorHAnsi"/>
          <w:sz w:val="32"/>
          <w:szCs w:val="32"/>
          <w:lang w:eastAsia="en-US"/>
        </w:rPr>
        <w:t>время</w:t>
      </w:r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р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предел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ъясне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в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рно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оре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ди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ракт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иро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ы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ж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авл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обрет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вижи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ую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ач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е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же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ты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ыч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тся: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1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вобожд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диноврем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ла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и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бходимости;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2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одствен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ш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одств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ствен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мес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огостоя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упки;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3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бытов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шир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у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реби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х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ы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бы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щ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раммы;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4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ьгот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бъек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едер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ю</w:t>
      </w:r>
      <w:r w:rsidRPr="00DF572D">
        <w:rPr>
          <w:rFonts w:eastAsiaTheme="minorHAnsi"/>
          <w:sz w:val="32"/>
          <w:szCs w:val="32"/>
          <w:lang w:eastAsia="en-US"/>
        </w:rPr>
        <w:t>б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испо</w:t>
      </w:r>
      <w:r w:rsidR="00FF5C5B"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ьзуе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и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вижи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плекс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да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руж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рудовани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нспор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ижим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вижим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зяй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убъект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од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ел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ополучат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авц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авае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5].</w:t>
      </w:r>
    </w:p>
    <w:p w:rsidR="00250682" w:rsidRPr="00DF572D" w:rsidRDefault="00250682" w:rsidP="007E52C9">
      <w:pPr>
        <w:numPr>
          <w:ilvl w:val="0"/>
          <w:numId w:val="33"/>
        </w:numPr>
        <w:tabs>
          <w:tab w:val="left" w:pos="993"/>
        </w:tabs>
        <w:ind w:left="0" w:firstLine="567"/>
        <w:contextualSpacing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Лизингодат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з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юрид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тор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обрет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ем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ств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д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оцес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трудниче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го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2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ополучат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з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юрид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говор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уем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ще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м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ьз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говор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3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авец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з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юрид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тве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ств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говор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пли-продаж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ой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pacing w:val="-4"/>
          <w:sz w:val="32"/>
          <w:szCs w:val="32"/>
          <w:lang w:eastAsia="en-US"/>
        </w:rPr>
      </w:pPr>
      <w:r w:rsidRPr="00DF572D">
        <w:rPr>
          <w:sz w:val="32"/>
          <w:szCs w:val="32"/>
        </w:rPr>
        <w:t>Одн</w:t>
      </w:r>
      <w:r w:rsidR="00FF5C5B"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зин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иден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резиден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сий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едераци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рендодатель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ренд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то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давец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прямую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связаны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рендны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ношениям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делк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зинг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све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аству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анк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хов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пан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редничес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режде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пряму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яза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рендны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ношениям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све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астн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анк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хов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</w:t>
      </w:r>
      <w:r w:rsidRPr="00DF572D">
        <w:rPr>
          <w:spacing w:val="-4"/>
          <w:sz w:val="32"/>
          <w:szCs w:val="32"/>
        </w:rPr>
        <w:t>м</w:t>
      </w:r>
      <w:r w:rsidRPr="00DF572D">
        <w:rPr>
          <w:spacing w:val="-4"/>
          <w:sz w:val="32"/>
          <w:szCs w:val="32"/>
        </w:rPr>
        <w:t>пан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редничес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гентств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нимающ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рокеров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еобход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нсифик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вестир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ащ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рн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зинг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ановл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й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"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зинг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й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ции"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ю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9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-75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06.06.2002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зинг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охран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мулир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зин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ац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лучш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иче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но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рниз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дел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нсиров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б</w:t>
      </w:r>
      <w:r w:rsidRPr="00DF572D">
        <w:rPr>
          <w:sz w:val="32"/>
          <w:szCs w:val="32"/>
        </w:rPr>
        <w:t>ъ</w:t>
      </w:r>
      <w:r w:rsidRPr="00DF572D">
        <w:rPr>
          <w:sz w:val="32"/>
          <w:szCs w:val="32"/>
        </w:rPr>
        <w:t>е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ции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Зак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усматрива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ди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тветств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жения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едера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ко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"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лизинге)"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тяб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99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№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64-Ф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ред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6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тяб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1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ме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</w:t>
      </w:r>
      <w:r w:rsidRPr="00DF572D">
        <w:rPr>
          <w:rFonts w:eastAsiaTheme="minorHAnsi"/>
          <w:sz w:val="32"/>
          <w:szCs w:val="32"/>
          <w:lang w:eastAsia="en-US"/>
        </w:rPr>
        <w:t>я</w:t>
      </w:r>
      <w:r w:rsidRPr="00DF572D">
        <w:rPr>
          <w:rFonts w:eastAsiaTheme="minorHAnsi"/>
          <w:sz w:val="32"/>
          <w:szCs w:val="32"/>
          <w:lang w:eastAsia="en-US"/>
        </w:rPr>
        <w:t>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ач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вижи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сящего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мет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реб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ключе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е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род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ктов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х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ьз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зическим</w:t>
      </w:r>
      <w:r w:rsidR="00FF5C5B"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юридическим</w:t>
      </w:r>
      <w:r w:rsidR="00FF5C5B"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2]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Лизин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а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верж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нес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одател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им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хр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ствен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мк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ключ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ча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рак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усмотр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полн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е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опас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больш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опасно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рантирован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версифик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вестицио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ст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ми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яющ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ксималь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им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овор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т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купа).</w:t>
      </w:r>
    </w:p>
    <w:p w:rsidR="00FF5C5B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Государствен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юч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чите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ьго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п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ьго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о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руд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гов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тель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хо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ерв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ем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ад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рав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зин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рак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суд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упк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вижим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о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м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тупл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юд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ара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балансир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ир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ополучател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т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иров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пит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ож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изводстве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тор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е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циа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еж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щ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ытало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вяз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ник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й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плательщик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овлетвор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ьго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ча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к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ьго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ям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о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х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тор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й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трудн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ств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вести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а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асль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Экономически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ос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ешен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оизводствен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обле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ного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завися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спешн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боты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изинг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ханизм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ивлека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нвестиции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лия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в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оизводств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д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ивлека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редств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жизненн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аж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ектор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кономики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держива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алы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изне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беспечи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деж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госроч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х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мер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Уров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уст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беж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ш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ейш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твержд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зк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иц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п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вис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ш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к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деж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креп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рант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зин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4].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ывод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смотр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ы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лог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х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лем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ди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д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я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ффектив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ера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й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ователь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ыш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ен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госро</w:t>
      </w:r>
      <w:r w:rsidRPr="00DF572D">
        <w:rPr>
          <w:rFonts w:eastAsiaTheme="minorHAnsi"/>
          <w:sz w:val="32"/>
          <w:szCs w:val="32"/>
          <w:lang w:eastAsia="en-US"/>
        </w:rPr>
        <w:t>ч</w:t>
      </w:r>
      <w:r w:rsidRPr="00DF572D">
        <w:rPr>
          <w:rFonts w:eastAsiaTheme="minorHAnsi"/>
          <w:sz w:val="32"/>
          <w:szCs w:val="32"/>
          <w:lang w:eastAsia="en-US"/>
        </w:rPr>
        <w:t>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несроч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неж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н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а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7E52C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Аренд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циа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ир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дарств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она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вод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т</w:t>
      </w:r>
      <w:r w:rsidR="00FF5C5B"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аж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</w:t>
      </w:r>
      <w:r w:rsidR="00FF5C5B" w:rsidRPr="00DF572D">
        <w:rPr>
          <w:rFonts w:eastAsiaTheme="minorHAnsi"/>
          <w:sz w:val="32"/>
          <w:szCs w:val="32"/>
          <w:lang w:eastAsia="en-US"/>
        </w:rPr>
        <w:t>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йств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ания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зин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ьтернатив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з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ир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ыгр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тег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дерни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нд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ании.</w:t>
      </w:r>
    </w:p>
    <w:p w:rsidR="00250682" w:rsidRPr="00DF572D" w:rsidRDefault="00250682" w:rsidP="0034721D">
      <w:pPr>
        <w:ind w:firstLine="709"/>
        <w:jc w:val="both"/>
        <w:rPr>
          <w:rFonts w:eastAsiaTheme="minorHAnsi"/>
          <w:sz w:val="20"/>
          <w:szCs w:val="32"/>
          <w:lang w:eastAsia="en-US"/>
        </w:rPr>
      </w:pPr>
    </w:p>
    <w:p w:rsidR="00F263C4" w:rsidRPr="00DF572D" w:rsidRDefault="00250682" w:rsidP="007E52C9">
      <w:pPr>
        <w:ind w:left="567" w:hanging="567"/>
        <w:jc w:val="both"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b/>
          <w:sz w:val="28"/>
          <w:szCs w:val="32"/>
          <w:lang w:eastAsia="en-US"/>
        </w:rPr>
        <w:t>Литература</w:t>
      </w:r>
      <w:r w:rsidR="00196958" w:rsidRPr="00DF572D">
        <w:rPr>
          <w:rFonts w:eastAsiaTheme="minorHAnsi"/>
          <w:b/>
          <w:sz w:val="28"/>
          <w:szCs w:val="32"/>
          <w:lang w:eastAsia="en-US"/>
        </w:rPr>
        <w:t xml:space="preserve"> </w:t>
      </w:r>
    </w:p>
    <w:p w:rsidR="00F263C4" w:rsidRPr="00DF572D" w:rsidRDefault="00250682" w:rsidP="007E52C9">
      <w:pPr>
        <w:pStyle w:val="ab"/>
        <w:keepNext/>
        <w:keepLines/>
        <w:numPr>
          <w:ilvl w:val="0"/>
          <w:numId w:val="32"/>
        </w:numPr>
        <w:shd w:val="clear" w:color="auto" w:fill="FFFFFF"/>
        <w:ind w:left="567" w:hanging="567"/>
        <w:jc w:val="both"/>
        <w:outlineLvl w:val="0"/>
        <w:rPr>
          <w:rFonts w:eastAsiaTheme="majorEastAsia"/>
          <w:bCs/>
          <w:sz w:val="28"/>
          <w:szCs w:val="32"/>
          <w:lang w:eastAsia="en-US"/>
        </w:rPr>
      </w:pPr>
      <w:bookmarkStart w:id="174" w:name="_Toc58430953"/>
      <w:r w:rsidRPr="00DF572D">
        <w:rPr>
          <w:rFonts w:eastAsiaTheme="majorEastAsia"/>
          <w:bCs/>
          <w:sz w:val="28"/>
          <w:szCs w:val="32"/>
          <w:lang w:eastAsia="en-US"/>
        </w:rPr>
        <w:t>Постановление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равительств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Ф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от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27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юня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1996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г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N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752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"О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гос</w:t>
      </w:r>
      <w:r w:rsidRPr="00DF572D">
        <w:rPr>
          <w:rFonts w:eastAsiaTheme="majorEastAsia"/>
          <w:bCs/>
          <w:sz w:val="28"/>
          <w:szCs w:val="32"/>
          <w:lang w:eastAsia="en-US"/>
        </w:rPr>
        <w:t>у</w:t>
      </w:r>
      <w:r w:rsidRPr="00DF572D">
        <w:rPr>
          <w:rFonts w:eastAsiaTheme="majorEastAsia"/>
          <w:bCs/>
          <w:sz w:val="28"/>
          <w:szCs w:val="32"/>
          <w:lang w:eastAsia="en-US"/>
        </w:rPr>
        <w:t>дарственно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оддержке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азвития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лизингово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деятельност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в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о</w:t>
      </w:r>
      <w:r w:rsidRPr="00DF572D">
        <w:rPr>
          <w:rFonts w:eastAsiaTheme="majorEastAsia"/>
          <w:bCs/>
          <w:sz w:val="28"/>
          <w:szCs w:val="32"/>
          <w:lang w:eastAsia="en-US"/>
        </w:rPr>
        <w:t>с</w:t>
      </w:r>
      <w:r w:rsidRPr="00DF572D">
        <w:rPr>
          <w:rFonts w:eastAsiaTheme="majorEastAsia"/>
          <w:bCs/>
          <w:sz w:val="28"/>
          <w:szCs w:val="32"/>
          <w:lang w:eastAsia="en-US"/>
        </w:rPr>
        <w:t>сийско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Федерации"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(с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зменениям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дополнениями).</w:t>
      </w:r>
      <w:bookmarkEnd w:id="174"/>
    </w:p>
    <w:p w:rsidR="00250682" w:rsidRPr="00DF572D" w:rsidRDefault="00250682" w:rsidP="007E52C9">
      <w:pPr>
        <w:pStyle w:val="ab"/>
        <w:keepNext/>
        <w:keepLines/>
        <w:numPr>
          <w:ilvl w:val="0"/>
          <w:numId w:val="32"/>
        </w:numPr>
        <w:shd w:val="clear" w:color="auto" w:fill="FFFFFF"/>
        <w:ind w:left="567" w:hanging="567"/>
        <w:jc w:val="both"/>
        <w:outlineLvl w:val="0"/>
        <w:rPr>
          <w:rFonts w:eastAsiaTheme="majorEastAsia"/>
          <w:bCs/>
          <w:sz w:val="28"/>
          <w:szCs w:val="32"/>
          <w:lang w:eastAsia="en-US"/>
        </w:rPr>
      </w:pPr>
      <w:bookmarkStart w:id="175" w:name="_Toc58430954"/>
      <w:r w:rsidRPr="00DF572D">
        <w:rPr>
          <w:rFonts w:eastAsiaTheme="majorEastAsia"/>
          <w:bCs/>
          <w:sz w:val="28"/>
          <w:szCs w:val="32"/>
          <w:lang w:eastAsia="en-US"/>
        </w:rPr>
        <w:t>Федеральны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закон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от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29.10.1998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N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164-ФЗ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(ред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от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03.07.2016)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«О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финансово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аренде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(лизинге)»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[Электронны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сточник]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URL: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hyperlink r:id="rId52" w:history="1">
        <w:r w:rsidRPr="00DF572D">
          <w:rPr>
            <w:rFonts w:eastAsiaTheme="majorEastAsia"/>
            <w:bCs/>
            <w:sz w:val="28"/>
            <w:szCs w:val="32"/>
            <w:lang w:eastAsia="en-US"/>
          </w:rPr>
          <w:t>http://www.consultant.ru/document/cons_doc_LAW_20780/</w:t>
        </w:r>
        <w:bookmarkEnd w:id="175"/>
        <w:r w:rsidR="00196958" w:rsidRPr="00DF572D">
          <w:rPr>
            <w:rFonts w:eastAsiaTheme="majorEastAsia"/>
            <w:bCs/>
            <w:sz w:val="28"/>
            <w:szCs w:val="32"/>
            <w:lang w:eastAsia="en-US"/>
          </w:rPr>
          <w:t xml:space="preserve"> </w:t>
        </w:r>
      </w:hyperlink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</w:p>
    <w:p w:rsidR="00250682" w:rsidRPr="00DF572D" w:rsidRDefault="00250682" w:rsidP="007E52C9">
      <w:pPr>
        <w:keepNext/>
        <w:keepLines/>
        <w:numPr>
          <w:ilvl w:val="0"/>
          <w:numId w:val="32"/>
        </w:numPr>
        <w:shd w:val="clear" w:color="auto" w:fill="FFFFFF"/>
        <w:ind w:left="567" w:hanging="567"/>
        <w:jc w:val="both"/>
        <w:outlineLvl w:val="0"/>
        <w:rPr>
          <w:rFonts w:eastAsiaTheme="majorEastAsia"/>
          <w:bCs/>
          <w:sz w:val="28"/>
          <w:szCs w:val="32"/>
          <w:lang w:eastAsia="en-US"/>
        </w:rPr>
      </w:pPr>
      <w:bookmarkStart w:id="176" w:name="_Toc58430955"/>
      <w:r w:rsidRPr="00DF572D">
        <w:rPr>
          <w:rFonts w:eastAsiaTheme="majorEastAsia"/>
          <w:bCs/>
          <w:sz w:val="28"/>
          <w:szCs w:val="32"/>
          <w:lang w:eastAsia="en-US"/>
        </w:rPr>
        <w:t>Бахмарев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Н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В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Лизинг: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сущность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ерспективы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Н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В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Бахмарев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/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Учет,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анализ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аудит: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роблемы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теори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рактики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2018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№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15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С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35-39.</w:t>
      </w:r>
      <w:bookmarkEnd w:id="176"/>
    </w:p>
    <w:p w:rsidR="00250682" w:rsidRPr="00DF572D" w:rsidRDefault="00250682" w:rsidP="007E52C9">
      <w:pPr>
        <w:keepNext/>
        <w:keepLines/>
        <w:numPr>
          <w:ilvl w:val="0"/>
          <w:numId w:val="32"/>
        </w:numPr>
        <w:shd w:val="clear" w:color="auto" w:fill="FFFFFF"/>
        <w:ind w:left="567" w:hanging="567"/>
        <w:jc w:val="both"/>
        <w:outlineLvl w:val="0"/>
        <w:rPr>
          <w:rFonts w:eastAsiaTheme="majorEastAsia"/>
          <w:bCs/>
          <w:sz w:val="28"/>
          <w:szCs w:val="32"/>
          <w:lang w:eastAsia="en-US"/>
        </w:rPr>
      </w:pPr>
      <w:bookmarkStart w:id="177" w:name="_Toc58430956"/>
      <w:r w:rsidRPr="00DF572D">
        <w:rPr>
          <w:rFonts w:eastAsiaTheme="majorEastAsia"/>
          <w:bCs/>
          <w:sz w:val="28"/>
          <w:szCs w:val="32"/>
          <w:lang w:eastAsia="en-US"/>
        </w:rPr>
        <w:t>Гребнев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Т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В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Лизинг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в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Ф: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достоинств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недостатк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лизинговых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операци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Гребнев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Т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В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/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Новая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наука: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о</w:t>
      </w:r>
      <w:r w:rsidRPr="00DF572D">
        <w:rPr>
          <w:rFonts w:eastAsiaTheme="majorEastAsia"/>
          <w:bCs/>
          <w:sz w:val="28"/>
          <w:szCs w:val="32"/>
          <w:lang w:eastAsia="en-US"/>
        </w:rPr>
        <w:t>пыт,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традиции,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ннов</w:t>
      </w:r>
      <w:r w:rsidRPr="00DF572D">
        <w:rPr>
          <w:rFonts w:eastAsiaTheme="majorEastAsia"/>
          <w:bCs/>
          <w:sz w:val="28"/>
          <w:szCs w:val="32"/>
          <w:lang w:eastAsia="en-US"/>
        </w:rPr>
        <w:t>а</w:t>
      </w:r>
      <w:r w:rsidRPr="00DF572D">
        <w:rPr>
          <w:rFonts w:eastAsiaTheme="majorEastAsia"/>
          <w:bCs/>
          <w:sz w:val="28"/>
          <w:szCs w:val="32"/>
          <w:lang w:eastAsia="en-US"/>
        </w:rPr>
        <w:t>ции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2020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№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3-1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(71)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С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78-81.</w:t>
      </w:r>
      <w:bookmarkEnd w:id="177"/>
    </w:p>
    <w:p w:rsidR="00250682" w:rsidRPr="00DF572D" w:rsidRDefault="00250682" w:rsidP="007E52C9">
      <w:pPr>
        <w:keepNext/>
        <w:keepLines/>
        <w:numPr>
          <w:ilvl w:val="0"/>
          <w:numId w:val="32"/>
        </w:numPr>
        <w:shd w:val="clear" w:color="auto" w:fill="FFFFFF"/>
        <w:ind w:left="567" w:hanging="567"/>
        <w:jc w:val="both"/>
        <w:outlineLvl w:val="0"/>
        <w:rPr>
          <w:rFonts w:eastAsiaTheme="majorEastAsia"/>
          <w:bCs/>
          <w:sz w:val="28"/>
          <w:szCs w:val="32"/>
          <w:lang w:eastAsia="en-US"/>
        </w:rPr>
      </w:pPr>
      <w:bookmarkStart w:id="178" w:name="_Toc58430957"/>
      <w:r w:rsidRPr="00DF572D">
        <w:rPr>
          <w:rFonts w:eastAsiaTheme="majorEastAsia"/>
          <w:bCs/>
          <w:sz w:val="28"/>
          <w:szCs w:val="32"/>
          <w:lang w:eastAsia="en-US"/>
        </w:rPr>
        <w:t>Самвелян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В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ерспективы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азвития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ынка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лизинга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ут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повыш</w:t>
      </w:r>
      <w:r w:rsidRPr="00DF572D">
        <w:rPr>
          <w:rFonts w:eastAsiaTheme="majorEastAsia"/>
          <w:bCs/>
          <w:sz w:val="28"/>
          <w:szCs w:val="32"/>
          <w:lang w:eastAsia="en-US"/>
        </w:rPr>
        <w:t>е</w:t>
      </w:r>
      <w:r w:rsidRPr="00DF572D">
        <w:rPr>
          <w:rFonts w:eastAsiaTheme="majorEastAsia"/>
          <w:bCs/>
          <w:sz w:val="28"/>
          <w:szCs w:val="32"/>
          <w:lang w:eastAsia="en-US"/>
        </w:rPr>
        <w:t>ния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эффективност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лизинговой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деятельност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в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Росси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Р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В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Самв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е</w:t>
      </w:r>
      <w:r w:rsidR="00473741" w:rsidRPr="00DF572D">
        <w:rPr>
          <w:rFonts w:eastAsiaTheme="majorEastAsia"/>
          <w:bCs/>
          <w:sz w:val="28"/>
          <w:szCs w:val="32"/>
          <w:lang w:eastAsia="en-US"/>
        </w:rPr>
        <w:t>лян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//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Финансы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и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кредит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-2018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№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3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-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С.</w:t>
      </w:r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ajorEastAsia"/>
          <w:bCs/>
          <w:sz w:val="28"/>
          <w:szCs w:val="32"/>
          <w:lang w:eastAsia="en-US"/>
        </w:rPr>
        <w:t>72-77.</w:t>
      </w:r>
      <w:bookmarkEnd w:id="178"/>
      <w:r w:rsidR="00196958" w:rsidRPr="00DF572D">
        <w:rPr>
          <w:rFonts w:eastAsiaTheme="majorEastAsia"/>
          <w:bCs/>
          <w:sz w:val="28"/>
          <w:szCs w:val="32"/>
          <w:lang w:eastAsia="en-US"/>
        </w:rPr>
        <w:t xml:space="preserve"> </w:t>
      </w:r>
    </w:p>
    <w:p w:rsidR="00F263C4" w:rsidRPr="00DF572D" w:rsidRDefault="00F263C4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F263C4" w:rsidRPr="00DF572D" w:rsidRDefault="00F263C4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250682" w:rsidRPr="00DF572D" w:rsidRDefault="00250682" w:rsidP="007E52C9">
      <w:pPr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УДК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811.111</w:t>
      </w:r>
    </w:p>
    <w:p w:rsidR="00250682" w:rsidRPr="00DF572D" w:rsidRDefault="00250682" w:rsidP="00D25730">
      <w:pPr>
        <w:pStyle w:val="2"/>
      </w:pPr>
      <w:bookmarkStart w:id="179" w:name="_Toc58430958"/>
      <w:r w:rsidRPr="00DF572D">
        <w:t>Мередова</w:t>
      </w:r>
      <w:r w:rsidR="00196958" w:rsidRPr="00DF572D">
        <w:t xml:space="preserve"> </w:t>
      </w:r>
      <w:r w:rsidRPr="00DF572D">
        <w:t>Мерджен</w:t>
      </w:r>
      <w:r w:rsidR="00196958" w:rsidRPr="00DF572D">
        <w:t xml:space="preserve"> </w:t>
      </w:r>
      <w:r w:rsidRPr="00DF572D">
        <w:t>Ягмыровна</w:t>
      </w:r>
      <w:r w:rsidR="008D669E" w:rsidRPr="00DF572D">
        <w:t>,</w:t>
      </w:r>
      <w:bookmarkEnd w:id="179"/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34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Института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филологии</w:t>
      </w:r>
    </w:p>
    <w:p w:rsidR="00250682" w:rsidRPr="00DF572D" w:rsidRDefault="00E50F74" w:rsidP="007E52C9">
      <w:pPr>
        <w:jc w:val="right"/>
        <w:rPr>
          <w:rFonts w:eastAsiaTheme="minorHAnsi"/>
          <w:i/>
          <w:sz w:val="32"/>
          <w:szCs w:val="32"/>
          <w:lang w:val="en-US" w:eastAsia="en-US"/>
        </w:rPr>
      </w:pPr>
      <w:r w:rsidRPr="00DF572D">
        <w:rPr>
          <w:rFonts w:eastAsiaTheme="minorHAnsi"/>
          <w:i/>
          <w:sz w:val="32"/>
          <w:szCs w:val="32"/>
          <w:lang w:val="en-US" w:eastAsia="en-US"/>
        </w:rPr>
        <w:t xml:space="preserve">E-mail: </w:t>
      </w:r>
      <w:hyperlink r:id="rId53" w:history="1"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merjen.m.tm@gmail.com</w:t>
        </w:r>
      </w:hyperlink>
    </w:p>
    <w:p w:rsidR="00250682" w:rsidRPr="00DF572D" w:rsidRDefault="00250682" w:rsidP="007E52C9">
      <w:pPr>
        <w:jc w:val="right"/>
        <w:rPr>
          <w:rFonts w:eastAsiaTheme="minorHAnsi"/>
          <w:b/>
          <w:i/>
          <w:sz w:val="32"/>
          <w:szCs w:val="32"/>
          <w:lang w:eastAsia="en-US"/>
        </w:rPr>
      </w:pPr>
      <w:r w:rsidRPr="00DF572D">
        <w:rPr>
          <w:rFonts w:eastAsiaTheme="minorHAns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Лепшокова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Светлана</w:t>
      </w:r>
      <w:r w:rsidR="00196958" w:rsidRPr="00DF572D">
        <w:rPr>
          <w:rFonts w:eastAsiaTheme="minorHAns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/>
        </w:rPr>
        <w:t>Мурзакуловна,</w:t>
      </w:r>
    </w:p>
    <w:p w:rsidR="00250682" w:rsidRPr="00DF572D" w:rsidRDefault="008D669E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к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.п.н.,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германско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филологии</w:t>
      </w:r>
    </w:p>
    <w:p w:rsidR="00250682" w:rsidRPr="00DF572D" w:rsidRDefault="00E50F74" w:rsidP="007E52C9">
      <w:pPr>
        <w:jc w:val="right"/>
        <w:rPr>
          <w:rFonts w:eastAsiaTheme="minorHAnsi"/>
          <w:i/>
          <w:sz w:val="32"/>
          <w:szCs w:val="32"/>
          <w:lang w:val="en-US" w:eastAsia="en-US"/>
        </w:rPr>
      </w:pPr>
      <w:r w:rsidRPr="00DF572D">
        <w:rPr>
          <w:rFonts w:eastAsiaTheme="minorHAnsi"/>
          <w:i/>
          <w:sz w:val="32"/>
          <w:szCs w:val="32"/>
          <w:lang w:val="en-US" w:eastAsia="en-US"/>
        </w:rPr>
        <w:t xml:space="preserve">E-mail: </w:t>
      </w:r>
      <w:hyperlink r:id="rId54" w:history="1">
        <w:r w:rsidR="00250682" w:rsidRPr="00DF572D">
          <w:rPr>
            <w:rFonts w:eastAsiaTheme="minorHAnsi"/>
            <w:i/>
            <w:sz w:val="32"/>
            <w:szCs w:val="32"/>
            <w:lang w:val="en-US" w:eastAsia="en-US"/>
          </w:rPr>
          <w:t>lepshokova.sveta62@mail.ru</w:t>
        </w:r>
      </w:hyperlink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университет</w:t>
      </w:r>
    </w:p>
    <w:p w:rsidR="00250682" w:rsidRPr="00DF572D" w:rsidRDefault="00250682" w:rsidP="007E52C9">
      <w:pPr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имен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У.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Д.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Россия</w:t>
      </w:r>
    </w:p>
    <w:p w:rsidR="00250682" w:rsidRPr="00DF572D" w:rsidRDefault="00F255D9" w:rsidP="00F255D9">
      <w:pPr>
        <w:tabs>
          <w:tab w:val="left" w:pos="513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:rsidR="00F263C4" w:rsidRPr="00DF572D" w:rsidRDefault="00250682" w:rsidP="00D25730">
      <w:pPr>
        <w:pStyle w:val="2"/>
      </w:pPr>
      <w:bookmarkStart w:id="180" w:name="_Toc58430959"/>
      <w:r w:rsidRPr="00DF572D">
        <w:t>ЯЗЫКОВОЕ</w:t>
      </w:r>
      <w:r w:rsidR="00196958" w:rsidRPr="00DF572D">
        <w:t xml:space="preserve"> </w:t>
      </w:r>
      <w:r w:rsidRPr="00DF572D">
        <w:t>СОЗНАНИЕ,</w:t>
      </w:r>
      <w:r w:rsidR="00196958" w:rsidRPr="00DF572D">
        <w:t xml:space="preserve"> </w:t>
      </w:r>
      <w:r w:rsidRPr="00DF572D">
        <w:t>ЦЕЛЬ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ЗНАЧЕНИЕ</w:t>
      </w:r>
      <w:bookmarkEnd w:id="180"/>
    </w:p>
    <w:p w:rsidR="007E52C9" w:rsidRPr="00DF572D" w:rsidRDefault="00250682" w:rsidP="00D25730">
      <w:pPr>
        <w:pStyle w:val="2"/>
      </w:pPr>
      <w:bookmarkStart w:id="181" w:name="_Toc58430960"/>
      <w:r w:rsidRPr="00DF572D">
        <w:t>МЕЖКУЛЬТУРНОГО</w:t>
      </w:r>
      <w:r w:rsidR="00196958" w:rsidRPr="00DF572D">
        <w:t xml:space="preserve"> </w:t>
      </w:r>
      <w:r w:rsidRPr="00DF572D">
        <w:t>ОБЩЕНИЯ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ОБЩЕНИЯ</w:t>
      </w:r>
      <w:bookmarkEnd w:id="181"/>
    </w:p>
    <w:p w:rsidR="00250682" w:rsidRPr="00DF572D" w:rsidRDefault="00250682" w:rsidP="00D25730">
      <w:pPr>
        <w:pStyle w:val="2"/>
      </w:pPr>
      <w:bookmarkStart w:id="182" w:name="_Toc58430961"/>
      <w:r w:rsidRPr="00DF572D">
        <w:t>В</w:t>
      </w:r>
      <w:r w:rsidR="00196958" w:rsidRPr="00DF572D">
        <w:t xml:space="preserve"> </w:t>
      </w:r>
      <w:r w:rsidRPr="00DF572D">
        <w:t>ЦЕЛОМ</w:t>
      </w:r>
      <w:bookmarkEnd w:id="182"/>
    </w:p>
    <w:p w:rsidR="00250682" w:rsidRPr="00DF572D" w:rsidRDefault="00250682" w:rsidP="007E52C9">
      <w:pPr>
        <w:rPr>
          <w:b/>
          <w:sz w:val="32"/>
          <w:szCs w:val="32"/>
        </w:rPr>
      </w:pPr>
    </w:p>
    <w:p w:rsidR="00250682" w:rsidRPr="00DF572D" w:rsidRDefault="00250682" w:rsidP="007E52C9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н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нят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ов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н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жкультур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ен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наче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</w:t>
      </w:r>
      <w:r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н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казано</w:t>
      </w:r>
      <w:r w:rsidR="00052268" w:rsidRPr="00DF572D">
        <w:rPr>
          <w:i/>
          <w:sz w:val="28"/>
          <w:szCs w:val="32"/>
        </w:rPr>
        <w:t>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т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ов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на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вля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ольк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знанием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ж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вля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тношени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ичност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кружающем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у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ж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тмечено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т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жкультур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ение</w:t>
      </w:r>
      <w:r w:rsidR="00196958" w:rsidRPr="00DF572D">
        <w:rPr>
          <w:i/>
          <w:sz w:val="28"/>
          <w:szCs w:val="32"/>
        </w:rPr>
        <w:t xml:space="preserve"> </w:t>
      </w:r>
      <w:r w:rsidR="00052268" w:rsidRPr="00DF572D">
        <w:rPr>
          <w:i/>
          <w:sz w:val="28"/>
          <w:szCs w:val="32"/>
        </w:rPr>
        <w:t>-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т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цесс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«говорящ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знаний»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пределе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наче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ен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вяз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ятельность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юд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циум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осприяти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ндивида.</w:t>
      </w:r>
    </w:p>
    <w:p w:rsidR="00250682" w:rsidRPr="00DF572D" w:rsidRDefault="00250682" w:rsidP="007E52C9">
      <w:pPr>
        <w:ind w:firstLine="567"/>
        <w:jc w:val="both"/>
        <w:rPr>
          <w:i/>
          <w:sz w:val="28"/>
          <w:szCs w:val="32"/>
        </w:rPr>
      </w:pPr>
      <w:proofErr w:type="gramStart"/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на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оммуникац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ультур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ечев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ятельност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заимосвяз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ичност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нструмент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жкультур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б</w:t>
      </w:r>
      <w:r w:rsidRPr="00DF572D">
        <w:rPr>
          <w:i/>
          <w:sz w:val="28"/>
          <w:szCs w:val="32"/>
        </w:rPr>
        <w:t>ще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едство.</w:t>
      </w:r>
      <w:proofErr w:type="gramEnd"/>
    </w:p>
    <w:p w:rsidR="00250682" w:rsidRPr="00DF572D" w:rsidRDefault="00250682" w:rsidP="007E52C9">
      <w:pPr>
        <w:ind w:firstLine="567"/>
        <w:jc w:val="both"/>
        <w:rPr>
          <w:sz w:val="28"/>
          <w:szCs w:val="32"/>
        </w:rPr>
      </w:pP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стр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илос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нова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Pr="00DF572D">
        <w:rPr>
          <w:sz w:val="32"/>
          <w:szCs w:val="32"/>
        </w:rPr>
        <w:t>х</w:t>
      </w:r>
      <w:r w:rsidRPr="00DF572D">
        <w:rPr>
          <w:sz w:val="32"/>
          <w:szCs w:val="32"/>
        </w:rPr>
        <w:t>нолог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стра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растае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ы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стр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а</w:t>
      </w:r>
      <w:r w:rsidR="00196958" w:rsidRPr="00DF572D">
        <w:rPr>
          <w:sz w:val="32"/>
          <w:szCs w:val="32"/>
        </w:rPr>
        <w:t xml:space="preserve"> </w:t>
      </w:r>
      <w:r w:rsidR="00052268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смот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гатств</w:t>
      </w:r>
      <w:r w:rsidR="00052268"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н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и.</w:t>
      </w:r>
    </w:p>
    <w:p w:rsidR="00250682" w:rsidRPr="00DF572D" w:rsidRDefault="00250682" w:rsidP="007E52C9">
      <w:pPr>
        <w:ind w:firstLine="567"/>
        <w:jc w:val="both"/>
        <w:rPr>
          <w:sz w:val="32"/>
          <w:szCs w:val="32"/>
        </w:rPr>
      </w:pP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жкультурн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щен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ст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муника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дсозн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жд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дивид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ут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лича</w:t>
      </w:r>
      <w:r w:rsidR="00052268"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тс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</w:t>
      </w:r>
      <w:r w:rsidRPr="00DF572D">
        <w:rPr>
          <w:spacing w:val="-4"/>
          <w:sz w:val="32"/>
          <w:szCs w:val="32"/>
        </w:rPr>
        <w:t>з</w:t>
      </w:r>
      <w:r w:rsidRPr="00DF572D">
        <w:rPr>
          <w:spacing w:val="-4"/>
          <w:sz w:val="32"/>
          <w:szCs w:val="32"/>
        </w:rPr>
        <w:t>н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ч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р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сприят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исходящ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кр</w:t>
      </w:r>
      <w:r w:rsidRPr="00DF572D">
        <w:rPr>
          <w:spacing w:val="-4"/>
          <w:sz w:val="32"/>
          <w:szCs w:val="32"/>
        </w:rPr>
        <w:t>у</w:t>
      </w:r>
      <w:r w:rsidRPr="00DF572D">
        <w:rPr>
          <w:spacing w:val="-4"/>
          <w:sz w:val="32"/>
          <w:szCs w:val="32"/>
        </w:rPr>
        <w:t>жени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ж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казать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языковое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созн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чн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ужи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к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ртре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щен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чност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ультур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ст</w:t>
      </w:r>
      <w:r w:rsidRPr="00DF572D">
        <w:rPr>
          <w:sz w:val="32"/>
          <w:szCs w:val="32"/>
        </w:rPr>
        <w:t>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культур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Межкультур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ом</w:t>
      </w:r>
      <w:r w:rsidR="00052268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од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о</w:t>
      </w:r>
      <w:r w:rsidR="00052268" w:rsidRPr="00DF572D">
        <w:rPr>
          <w:sz w:val="32"/>
          <w:szCs w:val="32"/>
          <w:lang w:eastAsia="en-US"/>
        </w:rPr>
        <w:t>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си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заимодейству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</w:t>
      </w:r>
      <w:r w:rsidRPr="00DF572D">
        <w:rPr>
          <w:sz w:val="32"/>
          <w:szCs w:val="32"/>
          <w:lang w:eastAsia="en-US"/>
        </w:rPr>
        <w:t>ж</w:t>
      </w:r>
      <w:r w:rsidRPr="00DF572D">
        <w:rPr>
          <w:sz w:val="32"/>
          <w:szCs w:val="32"/>
          <w:lang w:eastAsia="en-US"/>
        </w:rPr>
        <w:t>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б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аз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к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лия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созн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дивид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052268"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ов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чносте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на</w:t>
      </w:r>
      <w:r w:rsidRPr="00DF572D">
        <w:rPr>
          <w:sz w:val="32"/>
          <w:szCs w:val="32"/>
          <w:lang w:eastAsia="en-US"/>
        </w:rPr>
        <w:t>д</w:t>
      </w:r>
      <w:r w:rsidRPr="00DF572D">
        <w:rPr>
          <w:sz w:val="32"/>
          <w:szCs w:val="32"/>
          <w:lang w:eastAsia="en-US"/>
        </w:rPr>
        <w:t>лежа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нгвокультур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бществ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говоря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нания»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Межкультур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052268"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</w:t>
      </w:r>
      <w:r w:rsidRPr="00DF572D">
        <w:rPr>
          <w:sz w:val="32"/>
          <w:szCs w:val="32"/>
          <w:lang w:eastAsia="en-US"/>
        </w:rPr>
        <w:t>ь</w:t>
      </w:r>
      <w:r w:rsidRPr="00DF572D">
        <w:rPr>
          <w:sz w:val="32"/>
          <w:szCs w:val="32"/>
          <w:lang w:eastAsia="en-US"/>
        </w:rPr>
        <w:t>тур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о</w:t>
      </w:r>
      <w:r w:rsidR="00052268" w:rsidRPr="00DF572D">
        <w:rPr>
          <w:sz w:val="32"/>
          <w:szCs w:val="32"/>
          <w:lang w:eastAsia="en-US"/>
        </w:rPr>
        <w:t>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изой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м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мет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ьност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иты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ак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ла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бщ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</w:t>
      </w:r>
      <w:r w:rsidR="00052268" w:rsidRPr="00DF572D">
        <w:rPr>
          <w:sz w:val="32"/>
          <w:szCs w:val="32"/>
          <w:lang w:eastAsia="en-US"/>
        </w:rPr>
        <w:t>гу</w:t>
      </w:r>
      <w:r w:rsidRPr="00DF572D">
        <w:rPr>
          <w:sz w:val="32"/>
          <w:szCs w:val="32"/>
          <w:lang w:eastAsia="en-US"/>
        </w:rPr>
        <w:t>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дирова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-другом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-разно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ч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р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</w:t>
      </w:r>
      <w:r w:rsidRPr="00DF572D">
        <w:rPr>
          <w:sz w:val="32"/>
          <w:szCs w:val="32"/>
          <w:lang w:eastAsia="en-US"/>
        </w:rPr>
        <w:t>у</w:t>
      </w:r>
      <w:r w:rsidRPr="00DF572D">
        <w:rPr>
          <w:sz w:val="32"/>
          <w:szCs w:val="32"/>
          <w:lang w:eastAsia="en-US"/>
        </w:rPr>
        <w:t>никан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астни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есед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бальн</w:t>
      </w:r>
      <w:r w:rsidR="00052268" w:rsidRPr="00DF572D">
        <w:rPr>
          <w:sz w:val="32"/>
          <w:szCs w:val="32"/>
          <w:lang w:eastAsia="en-US"/>
        </w:rPr>
        <w:t>ой</w:t>
      </w:r>
      <w:r w:rsidRPr="00DF572D">
        <w:rPr>
          <w:sz w:val="32"/>
          <w:szCs w:val="32"/>
          <w:lang w:eastAsia="en-US"/>
        </w:rPr>
        <w:t>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дународ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говор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гу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яви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котор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допонимания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осредств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ро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нталите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циона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б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беж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е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нимум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мент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у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иты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лия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циональ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</w:t>
      </w:r>
      <w:r w:rsidR="00052268"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ракте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нталите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иров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дивид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чност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азов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ост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нталь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меньш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гатив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менты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а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ен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р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явл</w:t>
      </w:r>
      <w:r w:rsidRPr="00DF572D">
        <w:rPr>
          <w:sz w:val="32"/>
          <w:szCs w:val="32"/>
          <w:lang w:eastAsia="en-US"/>
        </w:rPr>
        <w:t>я</w:t>
      </w:r>
      <w:r w:rsidRPr="00DF572D">
        <w:rPr>
          <w:sz w:val="32"/>
          <w:szCs w:val="32"/>
          <w:lang w:eastAsia="en-US"/>
        </w:rPr>
        <w:t>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б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ализ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рицате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ов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ов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лич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бо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нгвокультур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нтов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чи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бое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ате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ним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адекват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ен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оро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ю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ти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052268" w:rsidRPr="00DF572D">
        <w:rPr>
          <w:sz w:val="32"/>
          <w:szCs w:val="32"/>
          <w:lang w:eastAsia="en-US"/>
        </w:rPr>
        <w:t>утвержде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удк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уча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052268" w:rsidRPr="00DF572D">
        <w:rPr>
          <w:sz w:val="32"/>
          <w:szCs w:val="32"/>
          <w:lang w:eastAsia="en-US"/>
        </w:rPr>
        <w:t>«</w:t>
      </w:r>
      <w:r w:rsidRPr="00DF572D">
        <w:rPr>
          <w:sz w:val="32"/>
          <w:szCs w:val="32"/>
          <w:lang w:eastAsia="en-US"/>
        </w:rPr>
        <w:t>представите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крет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пис</w:t>
      </w:r>
      <w:r w:rsidRPr="00DF572D">
        <w:rPr>
          <w:sz w:val="32"/>
          <w:szCs w:val="32"/>
          <w:lang w:eastAsia="en-US"/>
        </w:rPr>
        <w:t>ы</w:t>
      </w:r>
      <w:r w:rsidRPr="00DF572D">
        <w:rPr>
          <w:sz w:val="32"/>
          <w:szCs w:val="32"/>
          <w:lang w:eastAsia="en-US"/>
        </w:rPr>
        <w:t>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к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унк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знаком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семантич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д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ница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нкрет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ним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семантич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</w:t>
      </w:r>
      <w:r w:rsidR="00052268" w:rsidRPr="00DF572D">
        <w:rPr>
          <w:sz w:val="32"/>
          <w:szCs w:val="32"/>
          <w:lang w:eastAsia="en-US"/>
        </w:rPr>
        <w:t>л</w:t>
      </w:r>
      <w:r w:rsidRPr="00DF572D">
        <w:rPr>
          <w:sz w:val="32"/>
          <w:szCs w:val="32"/>
          <w:lang w:eastAsia="en-US"/>
        </w:rPr>
        <w:t>ьтуре</w:t>
      </w:r>
      <w:r w:rsidR="00052268" w:rsidRPr="00DF572D">
        <w:rPr>
          <w:sz w:val="32"/>
          <w:szCs w:val="32"/>
          <w:lang w:eastAsia="en-US"/>
        </w:rPr>
        <w:t>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2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60]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proofErr w:type="gramStart"/>
      <w:r w:rsidRPr="00DF572D">
        <w:rPr>
          <w:sz w:val="32"/>
          <w:szCs w:val="32"/>
          <w:lang w:eastAsia="en-US"/>
        </w:rPr>
        <w:t>Исход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м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авд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полож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-та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нталит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азыва</w:t>
      </w:r>
      <w:r w:rsidR="00052268" w:rsidRPr="00DF572D">
        <w:rPr>
          <w:sz w:val="32"/>
          <w:szCs w:val="32"/>
          <w:lang w:eastAsia="en-US"/>
        </w:rPr>
        <w:t>ю</w:t>
      </w:r>
      <w:r w:rsidRPr="00DF572D">
        <w:rPr>
          <w:sz w:val="32"/>
          <w:szCs w:val="32"/>
          <w:lang w:eastAsia="en-US"/>
        </w:rPr>
        <w:t>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иль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лия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ят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ружающ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йствительности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действу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нт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орон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сихологическ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ра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де</w:t>
      </w:r>
      <w:r w:rsidRPr="00DF572D">
        <w:rPr>
          <w:sz w:val="32"/>
          <w:szCs w:val="32"/>
          <w:lang w:eastAsia="en-US"/>
        </w:rPr>
        <w:t>й</w:t>
      </w:r>
      <w:r w:rsidRPr="00DF572D">
        <w:rPr>
          <w:sz w:val="32"/>
          <w:szCs w:val="32"/>
          <w:lang w:eastAsia="en-US"/>
        </w:rPr>
        <w:t>ство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ресат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ход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г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дел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вод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моциона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ффектив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р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рашен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цион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лия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воздействие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н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астник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</w:t>
      </w:r>
      <w:r w:rsidRPr="00DF572D">
        <w:rPr>
          <w:sz w:val="32"/>
          <w:szCs w:val="32"/>
          <w:lang w:eastAsia="en-US"/>
        </w:rPr>
        <w:t>у</w:t>
      </w:r>
      <w:r w:rsidRPr="00DF572D">
        <w:rPr>
          <w:sz w:val="32"/>
          <w:szCs w:val="32"/>
          <w:lang w:eastAsia="en-US"/>
        </w:rPr>
        <w:t>никац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посредстве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л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я.</w:t>
      </w:r>
    </w:p>
    <w:p w:rsidR="00250682" w:rsidRPr="00DF572D" w:rsidRDefault="00250682" w:rsidP="007E52C9">
      <w:pPr>
        <w:widowControl w:val="0"/>
        <w:ind w:firstLine="567"/>
        <w:jc w:val="both"/>
        <w:rPr>
          <w:spacing w:val="-4"/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</w:t>
      </w:r>
      <w:r w:rsidRPr="00DF572D">
        <w:rPr>
          <w:spacing w:val="-4"/>
          <w:sz w:val="32"/>
          <w:szCs w:val="32"/>
          <w:lang w:eastAsia="en-US"/>
        </w:rPr>
        <w:t>бще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являе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еотъемлемо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астью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жизн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словие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благополучн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уществова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еловек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оциуме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spacing w:val="-4"/>
          <w:sz w:val="32"/>
          <w:szCs w:val="32"/>
          <w:lang w:eastAsia="en-US"/>
        </w:rPr>
        <w:t>Коммуник</w:t>
      </w:r>
      <w:r w:rsidRPr="00DF572D">
        <w:rPr>
          <w:spacing w:val="-4"/>
          <w:sz w:val="32"/>
          <w:szCs w:val="32"/>
          <w:lang w:eastAsia="en-US"/>
        </w:rPr>
        <w:t>а</w:t>
      </w:r>
      <w:r w:rsidRPr="00DF572D">
        <w:rPr>
          <w:spacing w:val="-4"/>
          <w:sz w:val="32"/>
          <w:szCs w:val="32"/>
          <w:lang w:eastAsia="en-US"/>
        </w:rPr>
        <w:t>ц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-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эт</w:t>
      </w:r>
      <w:r w:rsidR="00591D56" w:rsidRPr="00DF572D">
        <w:rPr>
          <w:spacing w:val="-4"/>
          <w:sz w:val="32"/>
          <w:szCs w:val="32"/>
          <w:lang w:eastAsia="en-US"/>
        </w:rPr>
        <w:t>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оцесс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овместно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ятельност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юдей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оцесс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</w:t>
      </w:r>
      <w:r w:rsidRPr="00DF572D">
        <w:rPr>
          <w:spacing w:val="-4"/>
          <w:sz w:val="32"/>
          <w:szCs w:val="32"/>
          <w:lang w:eastAsia="en-US"/>
        </w:rPr>
        <w:t>о</w:t>
      </w:r>
      <w:r w:rsidRPr="00DF572D">
        <w:rPr>
          <w:spacing w:val="-4"/>
          <w:sz w:val="32"/>
          <w:szCs w:val="32"/>
          <w:lang w:eastAsia="en-US"/>
        </w:rPr>
        <w:t>торо</w:t>
      </w:r>
      <w:r w:rsidR="00591D56" w:rsidRPr="00DF572D">
        <w:rPr>
          <w:spacing w:val="-4"/>
          <w:sz w:val="32"/>
          <w:szCs w:val="32"/>
          <w:lang w:eastAsia="en-US"/>
        </w:rPr>
        <w:t>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ешаю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нкрет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опросы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облемы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казывае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лия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частнико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ммуникаци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нформационном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эм</w:t>
      </w:r>
      <w:r w:rsidRPr="00DF572D">
        <w:rPr>
          <w:spacing w:val="-4"/>
          <w:sz w:val="32"/>
          <w:szCs w:val="32"/>
          <w:lang w:eastAsia="en-US"/>
        </w:rPr>
        <w:t>о</w:t>
      </w:r>
      <w:r w:rsidRPr="00DF572D">
        <w:rPr>
          <w:spacing w:val="-4"/>
          <w:sz w:val="32"/>
          <w:szCs w:val="32"/>
          <w:lang w:eastAsia="en-US"/>
        </w:rPr>
        <w:t>ционально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ровнях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591D56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ож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казать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бще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оздействуе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озна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ичност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еко</w:t>
      </w:r>
      <w:r w:rsidR="00591D56" w:rsidRPr="00DF572D">
        <w:rPr>
          <w:spacing w:val="-4"/>
          <w:sz w:val="32"/>
          <w:szCs w:val="32"/>
          <w:lang w:eastAsia="en-US"/>
        </w:rPr>
        <w:t>е</w:t>
      </w:r>
      <w:r w:rsidRPr="00DF572D">
        <w:rPr>
          <w:spacing w:val="-4"/>
          <w:sz w:val="32"/>
          <w:szCs w:val="32"/>
          <w:lang w:eastAsia="en-US"/>
        </w:rPr>
        <w:t>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ультурно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ровн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же.</w:t>
      </w:r>
      <w:proofErr w:type="gramEnd"/>
    </w:p>
    <w:p w:rsidR="00250682" w:rsidRPr="00DF572D" w:rsidRDefault="00250682" w:rsidP="007E52C9">
      <w:pPr>
        <w:widowControl w:val="0"/>
        <w:ind w:firstLine="567"/>
        <w:jc w:val="both"/>
        <w:rPr>
          <w:spacing w:val="-4"/>
          <w:sz w:val="32"/>
          <w:szCs w:val="32"/>
          <w:lang w:eastAsia="en-US"/>
        </w:rPr>
      </w:pPr>
      <w:r w:rsidRPr="00DF572D">
        <w:rPr>
          <w:spacing w:val="-4"/>
          <w:sz w:val="32"/>
          <w:szCs w:val="32"/>
          <w:lang w:eastAsia="en-US"/>
        </w:rPr>
        <w:t>А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А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еонтье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тверждает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елове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льк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испоса</w:t>
      </w:r>
      <w:r w:rsidRPr="00DF572D">
        <w:rPr>
          <w:spacing w:val="-4"/>
          <w:sz w:val="32"/>
          <w:szCs w:val="32"/>
          <w:lang w:eastAsia="en-US"/>
        </w:rPr>
        <w:t>б</w:t>
      </w:r>
      <w:r w:rsidRPr="00DF572D">
        <w:rPr>
          <w:spacing w:val="-4"/>
          <w:sz w:val="32"/>
          <w:szCs w:val="32"/>
          <w:lang w:eastAsia="en-US"/>
        </w:rPr>
        <w:t>ливается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="00375A00" w:rsidRPr="00DF572D">
        <w:rPr>
          <w:spacing w:val="-4"/>
          <w:sz w:val="32"/>
          <w:szCs w:val="32"/>
          <w:lang w:eastAsia="en-US"/>
        </w:rPr>
        <w:t>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="00375A00"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актив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заимодействуе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кружающе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</w:t>
      </w:r>
      <w:r w:rsidRPr="00DF572D">
        <w:rPr>
          <w:spacing w:val="-4"/>
          <w:sz w:val="32"/>
          <w:szCs w:val="32"/>
          <w:lang w:eastAsia="en-US"/>
        </w:rPr>
        <w:t>й</w:t>
      </w:r>
      <w:r w:rsidRPr="00DF572D">
        <w:rPr>
          <w:spacing w:val="-4"/>
          <w:sz w:val="32"/>
          <w:szCs w:val="32"/>
          <w:lang w:eastAsia="en-US"/>
        </w:rPr>
        <w:t>ствительностью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екоторо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мысл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владе</w:t>
      </w:r>
      <w:r w:rsidR="00375A00" w:rsidRPr="00DF572D">
        <w:rPr>
          <w:spacing w:val="-4"/>
          <w:sz w:val="32"/>
          <w:szCs w:val="32"/>
          <w:lang w:eastAsia="en-US"/>
        </w:rPr>
        <w:t>ва</w:t>
      </w:r>
      <w:r w:rsidRPr="00DF572D">
        <w:rPr>
          <w:spacing w:val="-4"/>
          <w:sz w:val="32"/>
          <w:szCs w:val="32"/>
          <w:lang w:eastAsia="en-US"/>
        </w:rPr>
        <w:t>е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ю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с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э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оисходи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з-з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го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еловек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с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пособности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акие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едвиде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ланирова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во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йств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дсознании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тношению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сему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исле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тношению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юдям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</w:t>
      </w:r>
      <w:r w:rsidRPr="00DF572D">
        <w:rPr>
          <w:spacing w:val="-4"/>
          <w:sz w:val="32"/>
          <w:szCs w:val="32"/>
          <w:lang w:eastAsia="en-US"/>
        </w:rPr>
        <w:t>ю</w:t>
      </w:r>
      <w:r w:rsidRPr="00DF572D">
        <w:rPr>
          <w:spacing w:val="-4"/>
          <w:sz w:val="32"/>
          <w:szCs w:val="32"/>
          <w:lang w:eastAsia="en-US"/>
        </w:rPr>
        <w:t>ба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ятельнос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ребуе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нформацию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оциаль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вит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редства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тор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храня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амят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ллектив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оциуме.</w:t>
      </w:r>
    </w:p>
    <w:p w:rsidR="00250682" w:rsidRPr="00DF572D" w:rsidRDefault="00250682" w:rsidP="007E52C9">
      <w:pPr>
        <w:widowControl w:val="0"/>
        <w:ind w:firstLine="567"/>
        <w:jc w:val="both"/>
        <w:rPr>
          <w:spacing w:val="-4"/>
          <w:sz w:val="32"/>
          <w:szCs w:val="32"/>
          <w:lang w:eastAsia="en-US"/>
        </w:rPr>
      </w:pPr>
      <w:r w:rsidRPr="00DF572D">
        <w:rPr>
          <w:spacing w:val="-4"/>
          <w:sz w:val="32"/>
          <w:szCs w:val="32"/>
          <w:lang w:eastAsia="en-US"/>
        </w:rPr>
        <w:t>С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еоретическо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чк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р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аковым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редствам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огу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служи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ки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торым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исл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ходя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к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языка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лова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еонтье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читает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лов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бъективны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осты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е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ходи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ятельнос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еловек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крашивается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л</w:t>
      </w:r>
      <w:r w:rsidRPr="00DF572D">
        <w:rPr>
          <w:spacing w:val="-4"/>
          <w:sz w:val="32"/>
          <w:szCs w:val="32"/>
          <w:lang w:eastAsia="en-US"/>
        </w:rPr>
        <w:t>у</w:t>
      </w:r>
      <w:r w:rsidRPr="00DF572D">
        <w:rPr>
          <w:spacing w:val="-4"/>
          <w:sz w:val="32"/>
          <w:szCs w:val="32"/>
          <w:lang w:eastAsia="en-US"/>
        </w:rPr>
        <w:t>ча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личные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степен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вивающие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я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="00375A00" w:rsidRPr="00DF572D">
        <w:rPr>
          <w:spacing w:val="-4"/>
          <w:sz w:val="32"/>
          <w:szCs w:val="32"/>
          <w:lang w:eastAsia="en-US"/>
        </w:rPr>
        <w:t>«</w:t>
      </w:r>
      <w:r w:rsidRPr="00DF572D">
        <w:rPr>
          <w:spacing w:val="-4"/>
          <w:sz w:val="32"/>
          <w:szCs w:val="32"/>
          <w:lang w:eastAsia="en-US"/>
        </w:rPr>
        <w:t>Усвое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ж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ажно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ак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осприят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жд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ел</w:t>
      </w:r>
      <w:r w:rsidRPr="00DF572D">
        <w:rPr>
          <w:spacing w:val="-4"/>
          <w:sz w:val="32"/>
          <w:szCs w:val="32"/>
          <w:lang w:eastAsia="en-US"/>
        </w:rPr>
        <w:t>о</w:t>
      </w:r>
      <w:r w:rsidRPr="00DF572D">
        <w:rPr>
          <w:spacing w:val="-4"/>
          <w:sz w:val="32"/>
          <w:szCs w:val="32"/>
          <w:lang w:eastAsia="en-US"/>
        </w:rPr>
        <w:t>век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ное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ож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дела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ывод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эт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="00375A00" w:rsidRPr="00DF572D">
        <w:rPr>
          <w:spacing w:val="-4"/>
          <w:sz w:val="32"/>
          <w:szCs w:val="32"/>
          <w:lang w:eastAsia="en-US"/>
        </w:rPr>
        <w:t>-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еки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пыт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оторо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сваивае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ждо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ичностью</w:t>
      </w:r>
      <w:r w:rsidR="00375A00" w:rsidRPr="00DF572D">
        <w:rPr>
          <w:spacing w:val="-4"/>
          <w:sz w:val="32"/>
          <w:szCs w:val="32"/>
          <w:lang w:eastAsia="en-US"/>
        </w:rPr>
        <w:t>»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[5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158]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pacing w:val="-4"/>
          <w:sz w:val="32"/>
          <w:szCs w:val="32"/>
          <w:lang w:eastAsia="en-US"/>
        </w:rPr>
        <w:t>Мног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че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ссматривал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с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щ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ссматриваю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</w:t>
      </w:r>
      <w:r w:rsidRPr="00DF572D">
        <w:rPr>
          <w:spacing w:val="-4"/>
          <w:sz w:val="32"/>
          <w:szCs w:val="32"/>
          <w:lang w:eastAsia="en-US"/>
        </w:rPr>
        <w:t>а</w:t>
      </w:r>
      <w:r w:rsidRPr="00DF572D">
        <w:rPr>
          <w:spacing w:val="-4"/>
          <w:sz w:val="32"/>
          <w:szCs w:val="32"/>
          <w:lang w:eastAsia="en-US"/>
        </w:rPr>
        <w:t>чен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бщ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аю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му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пределения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ак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пример</w:t>
      </w:r>
      <w:r w:rsidR="00375A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ыготски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а</w:t>
      </w:r>
      <w:r w:rsidR="00375A00" w:rsidRPr="00DF572D">
        <w:rPr>
          <w:spacing w:val="-4"/>
          <w:sz w:val="32"/>
          <w:szCs w:val="32"/>
          <w:lang w:eastAsia="en-US"/>
        </w:rPr>
        <w:t>е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нят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пределял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</w:t>
      </w:r>
      <w:r w:rsidRPr="00DF572D">
        <w:rPr>
          <w:spacing w:val="-4"/>
          <w:sz w:val="32"/>
          <w:szCs w:val="32"/>
          <w:lang w:eastAsia="en-US"/>
        </w:rPr>
        <w:t>е</w:t>
      </w:r>
      <w:r w:rsidRPr="00DF572D">
        <w:rPr>
          <w:spacing w:val="-4"/>
          <w:sz w:val="32"/>
          <w:szCs w:val="32"/>
          <w:lang w:eastAsia="en-US"/>
        </w:rPr>
        <w:t>мн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шир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жды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вои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сследованием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пример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начал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н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ссматривал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нят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няти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руд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ятельн</w:t>
      </w:r>
      <w:r w:rsidRPr="00DF572D">
        <w:rPr>
          <w:spacing w:val="-4"/>
          <w:sz w:val="32"/>
          <w:szCs w:val="32"/>
          <w:lang w:eastAsia="en-US"/>
        </w:rPr>
        <w:t>о</w:t>
      </w:r>
      <w:r w:rsidRPr="00DF572D">
        <w:rPr>
          <w:spacing w:val="-4"/>
          <w:sz w:val="32"/>
          <w:szCs w:val="32"/>
          <w:lang w:eastAsia="en-US"/>
        </w:rPr>
        <w:t>сти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то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="00375A00" w:rsidRPr="00DF572D">
        <w:rPr>
          <w:spacing w:val="-4"/>
          <w:sz w:val="32"/>
          <w:szCs w:val="32"/>
          <w:lang w:eastAsia="en-US"/>
        </w:rPr>
        <w:t>-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единиц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ечев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ышл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здне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не</w:t>
      </w:r>
      <w:r w:rsidRPr="00DF572D">
        <w:rPr>
          <w:spacing w:val="-4"/>
          <w:sz w:val="32"/>
          <w:szCs w:val="32"/>
          <w:lang w:eastAsia="en-US"/>
        </w:rPr>
        <w:t>ш</w:t>
      </w:r>
      <w:r w:rsidRPr="00DF572D">
        <w:rPr>
          <w:spacing w:val="-4"/>
          <w:sz w:val="32"/>
          <w:szCs w:val="32"/>
          <w:lang w:eastAsia="en-US"/>
        </w:rPr>
        <w:t>н</w:t>
      </w:r>
      <w:r w:rsidR="00711100" w:rsidRPr="00DF572D">
        <w:rPr>
          <w:spacing w:val="-4"/>
          <w:sz w:val="32"/>
          <w:szCs w:val="32"/>
          <w:lang w:eastAsia="en-US"/>
        </w:rPr>
        <w:t>юю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ятельнос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ндивида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л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ого</w:t>
      </w:r>
      <w:r w:rsidR="007111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чтобы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предели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вяз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значе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мысла</w:t>
      </w:r>
      <w:r w:rsidR="00711100" w:rsidRPr="00DF572D">
        <w:rPr>
          <w:spacing w:val="-4"/>
          <w:sz w:val="32"/>
          <w:szCs w:val="32"/>
          <w:lang w:eastAsia="en-US"/>
        </w:rPr>
        <w:t>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ожн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братить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сто</w:t>
      </w:r>
      <w:r w:rsidRPr="00DF572D">
        <w:rPr>
          <w:sz w:val="32"/>
          <w:szCs w:val="32"/>
          <w:lang w:eastAsia="en-US"/>
        </w:rPr>
        <w:t>кам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Значени</w:t>
      </w:r>
      <w:r w:rsidR="00711100" w:rsidRPr="00DF572D">
        <w:rPr>
          <w:sz w:val="32"/>
          <w:szCs w:val="32"/>
          <w:lang w:eastAsia="en-US"/>
        </w:rPr>
        <w:t>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рабатыв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сознан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н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али</w:t>
      </w:r>
      <w:r w:rsidR="00711100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сприят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о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аем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мо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ж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тог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личаются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осредств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ьностью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ш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дач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да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де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дук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</w:t>
      </w:r>
      <w:r w:rsidRPr="00DF572D">
        <w:rPr>
          <w:sz w:val="32"/>
          <w:szCs w:val="32"/>
          <w:lang w:eastAsia="en-US"/>
        </w:rPr>
        <w:t>ь</w:t>
      </w:r>
      <w:r w:rsidRPr="00DF572D">
        <w:rPr>
          <w:sz w:val="32"/>
          <w:szCs w:val="32"/>
          <w:lang w:eastAsia="en-US"/>
        </w:rPr>
        <w:t>ности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Ес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смотре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с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</w:t>
      </w:r>
      <w:r w:rsidRPr="00DF572D">
        <w:rPr>
          <w:sz w:val="32"/>
          <w:szCs w:val="32"/>
          <w:lang w:eastAsia="en-US"/>
        </w:rPr>
        <w:t>ж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ать</w:t>
      </w:r>
      <w:r w:rsidR="00711100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дач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дач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маци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раз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дач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исьмен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тна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баль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ор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3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5]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Язы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туп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</w:t>
      </w:r>
      <w:r w:rsidRPr="00DF572D">
        <w:rPr>
          <w:sz w:val="32"/>
          <w:szCs w:val="32"/>
          <w:lang w:eastAsia="en-US"/>
        </w:rPr>
        <w:t>у</w:t>
      </w:r>
      <w:r w:rsidRPr="00DF572D">
        <w:rPr>
          <w:sz w:val="32"/>
          <w:szCs w:val="32"/>
          <w:lang w:eastAsia="en-US"/>
        </w:rPr>
        <w:t>ник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711100"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н</w:t>
      </w:r>
      <w:r w:rsidR="00711100"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особност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«</w:t>
      </w:r>
      <w:r w:rsidRPr="00DF572D">
        <w:rPr>
          <w:sz w:val="32"/>
          <w:szCs w:val="32"/>
          <w:lang w:val="en-US" w:eastAsia="en-US"/>
        </w:rPr>
        <w:t>homo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val="en-US" w:eastAsia="en-US"/>
        </w:rPr>
        <w:t>sapiens</w:t>
      </w:r>
      <w:r w:rsidRPr="00DF572D">
        <w:rPr>
          <w:sz w:val="32"/>
          <w:szCs w:val="32"/>
          <w:lang w:eastAsia="en-US"/>
        </w:rPr>
        <w:t>»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лове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умного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циум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ж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ункц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н</w:t>
      </w:r>
      <w:r w:rsidR="00711100"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еспечив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заимодейств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юд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йствитель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ьност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д</w:t>
      </w:r>
      <w:r w:rsidR="00711100" w:rsidRPr="00DF572D">
        <w:rPr>
          <w:sz w:val="32"/>
          <w:szCs w:val="32"/>
          <w:lang w:eastAsia="en-US"/>
        </w:rPr>
        <w:t>и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ктив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ловек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культур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е</w:t>
      </w:r>
      <w:r w:rsidR="00711100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а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не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заимодейств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онят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культур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л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следу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ены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ителя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</w:t>
      </w:r>
      <w:r w:rsidRPr="00DF572D">
        <w:rPr>
          <w:sz w:val="32"/>
          <w:szCs w:val="32"/>
          <w:lang w:eastAsia="en-US"/>
        </w:rPr>
        <w:t>ь</w:t>
      </w:r>
      <w:r w:rsidRPr="00DF572D">
        <w:rPr>
          <w:sz w:val="32"/>
          <w:szCs w:val="32"/>
          <w:lang w:eastAsia="en-US"/>
        </w:rPr>
        <w:t>тур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юдь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фе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жизн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ук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у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м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ти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711100" w:rsidRPr="00DF572D">
        <w:rPr>
          <w:sz w:val="32"/>
          <w:szCs w:val="32"/>
          <w:lang w:eastAsia="en-US"/>
        </w:rPr>
        <w:t>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</w:t>
      </w:r>
      <w:r w:rsidR="00711100"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дач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ств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тив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кта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Созн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диви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окуп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жит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ыт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е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вое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н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дивидо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ов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зн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представля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бя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ч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тив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кта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лове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д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лученн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ы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ю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уч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711100"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ль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тивны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влекатель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исл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м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ави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ставля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о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ставля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ыс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л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цес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гат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нным.</w:t>
      </w:r>
    </w:p>
    <w:p w:rsidR="00250682" w:rsidRPr="00DF572D" w:rsidRDefault="00250682" w:rsidP="007E52C9">
      <w:pPr>
        <w:widowControl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тог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ож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казать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новацио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хнолог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уг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фе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ук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реб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711100"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остранно</w:t>
      </w:r>
      <w:r w:rsidR="00711100" w:rsidRPr="00DF572D">
        <w:rPr>
          <w:sz w:val="32"/>
          <w:szCs w:val="32"/>
          <w:lang w:eastAsia="en-US"/>
        </w:rPr>
        <w:t>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</w:t>
      </w:r>
      <w:r w:rsidR="00711100" w:rsidRPr="00DF572D">
        <w:rPr>
          <w:sz w:val="32"/>
          <w:szCs w:val="32"/>
          <w:lang w:eastAsia="en-US"/>
        </w:rPr>
        <w:t>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зросл</w:t>
      </w:r>
      <w:r w:rsidR="00711100"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м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ать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тран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культурно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н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крепля</w:t>
      </w:r>
      <w:r w:rsidR="00711100" w:rsidRPr="00DF572D">
        <w:rPr>
          <w:sz w:val="32"/>
          <w:szCs w:val="32"/>
          <w:lang w:eastAsia="en-US"/>
        </w:rPr>
        <w:t>ю</w:t>
      </w:r>
      <w:r w:rsidRPr="00DF572D">
        <w:rPr>
          <w:sz w:val="32"/>
          <w:szCs w:val="32"/>
          <w:lang w:eastAsia="en-US"/>
        </w:rPr>
        <w:t>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яз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жд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а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адиция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ичностя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мог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шир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мотре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р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шир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ругозо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лучши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во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ммуникатив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выки</w:t>
      </w:r>
      <w:r w:rsidR="00711100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у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остран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зы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точни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ормаци</w:t>
      </w:r>
      <w:r w:rsidR="00711100"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.</w:t>
      </w:r>
    </w:p>
    <w:p w:rsidR="00250682" w:rsidRPr="00DF572D" w:rsidRDefault="00250682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250682" w:rsidRPr="00DF572D" w:rsidRDefault="00250682" w:rsidP="007E52C9">
      <w:pPr>
        <w:ind w:left="567" w:hanging="567"/>
        <w:jc w:val="both"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b/>
          <w:sz w:val="28"/>
          <w:szCs w:val="32"/>
          <w:lang w:eastAsia="en-US"/>
        </w:rPr>
        <w:t>Литература</w:t>
      </w:r>
    </w:p>
    <w:p w:rsidR="00250682" w:rsidRPr="00DF572D" w:rsidRDefault="00250682" w:rsidP="007E52C9">
      <w:pPr>
        <w:numPr>
          <w:ilvl w:val="0"/>
          <w:numId w:val="34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Выгот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Л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ышле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чь</w:t>
      </w:r>
      <w:r w:rsidR="008D669E" w:rsidRPr="00DF572D">
        <w:rPr>
          <w:sz w:val="28"/>
          <w:szCs w:val="32"/>
          <w:lang w:eastAsia="en-US"/>
        </w:rPr>
        <w:t>: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лекц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по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психолог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/</w:t>
      </w:r>
      <w:r w:rsidR="00D01F88" w:rsidRPr="00D01F88">
        <w:rPr>
          <w:sz w:val="28"/>
          <w:szCs w:val="32"/>
          <w:lang w:eastAsia="en-US"/>
        </w:rPr>
        <w:t xml:space="preserve">                 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Л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Выготский</w:t>
      </w:r>
      <w:r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анкт-Петербург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Лабирин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9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32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8D669E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SBN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978-5-4461-1109-1.</w:t>
      </w:r>
    </w:p>
    <w:p w:rsidR="00250682" w:rsidRPr="00DF572D" w:rsidRDefault="00250682" w:rsidP="007E52C9">
      <w:pPr>
        <w:numPr>
          <w:ilvl w:val="0"/>
          <w:numId w:val="34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Гудк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Б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еор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рактик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ежкультурно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оммуникац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D669E"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D01F88" w:rsidRPr="00D01F88">
        <w:rPr>
          <w:rFonts w:eastAsiaTheme="minorHAnsi"/>
          <w:sz w:val="28"/>
          <w:szCs w:val="32"/>
          <w:lang w:eastAsia="en-US"/>
        </w:rPr>
        <w:t xml:space="preserve">          </w:t>
      </w:r>
      <w:r w:rsidR="008D669E" w:rsidRPr="00DF572D">
        <w:rPr>
          <w:rFonts w:eastAsiaTheme="minorHAnsi"/>
          <w:sz w:val="28"/>
          <w:szCs w:val="32"/>
          <w:lang w:eastAsia="en-US"/>
        </w:rPr>
        <w:t>Д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D669E" w:rsidRPr="00DF572D">
        <w:rPr>
          <w:rFonts w:eastAsiaTheme="minorHAnsi"/>
          <w:sz w:val="28"/>
          <w:szCs w:val="32"/>
          <w:lang w:eastAsia="en-US"/>
        </w:rPr>
        <w:t>Б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D669E" w:rsidRPr="00DF572D">
        <w:rPr>
          <w:rFonts w:eastAsiaTheme="minorHAnsi"/>
          <w:sz w:val="28"/>
          <w:szCs w:val="32"/>
          <w:lang w:eastAsia="en-US"/>
        </w:rPr>
        <w:t>Гудков</w:t>
      </w:r>
      <w:r w:rsidRPr="00DF572D">
        <w:rPr>
          <w:rFonts w:eastAsiaTheme="minorHAnsi"/>
          <w:sz w:val="28"/>
          <w:szCs w:val="32"/>
          <w:lang w:eastAsia="en-US"/>
        </w:rPr>
        <w:t>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ТДГ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«Гнозис»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03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—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88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D669E"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D01F88" w:rsidRPr="00D01F88">
        <w:rPr>
          <w:rFonts w:eastAsiaTheme="minorHAnsi"/>
          <w:sz w:val="28"/>
          <w:szCs w:val="32"/>
          <w:lang w:eastAsia="en-US"/>
        </w:rPr>
        <w:t xml:space="preserve">                 </w:t>
      </w:r>
      <w:r w:rsidRPr="00DF572D">
        <w:rPr>
          <w:rFonts w:eastAsiaTheme="minorHAnsi"/>
          <w:sz w:val="28"/>
          <w:szCs w:val="32"/>
          <w:lang w:eastAsia="en-US"/>
        </w:rPr>
        <w:t>ISBN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D01F88" w:rsidRPr="00D01F88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5-94244-007-7.</w:t>
      </w:r>
    </w:p>
    <w:p w:rsidR="00250682" w:rsidRPr="00DF572D" w:rsidRDefault="00250682" w:rsidP="007E52C9">
      <w:pPr>
        <w:numPr>
          <w:ilvl w:val="0"/>
          <w:numId w:val="34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Лев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Э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ербаль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евербаль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редст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оздейственност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кламн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екст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а</w:t>
      </w:r>
      <w:r w:rsidRPr="00DF572D">
        <w:rPr>
          <w:rFonts w:eastAsiaTheme="minorHAnsi"/>
          <w:sz w:val="28"/>
          <w:szCs w:val="32"/>
          <w:lang w:eastAsia="en-US"/>
        </w:rPr>
        <w:t>втореф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и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оиск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че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те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</w:t>
      </w:r>
      <w:r w:rsidR="00675449" w:rsidRPr="00DF572D">
        <w:rPr>
          <w:rFonts w:eastAsiaTheme="minorHAnsi"/>
          <w:sz w:val="28"/>
          <w:szCs w:val="32"/>
          <w:lang w:eastAsia="en-US"/>
        </w:rPr>
        <w:t>анд</w:t>
      </w:r>
      <w:r w:rsidRPr="00DF572D">
        <w:rPr>
          <w:rFonts w:eastAsiaTheme="minorHAnsi"/>
          <w:sz w:val="28"/>
          <w:szCs w:val="32"/>
          <w:lang w:eastAsia="en-US"/>
        </w:rPr>
        <w:t>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филол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D669E" w:rsidRPr="00DF572D">
        <w:rPr>
          <w:rFonts w:eastAsiaTheme="minorHAnsi"/>
          <w:sz w:val="28"/>
          <w:szCs w:val="32"/>
          <w:lang w:eastAsia="en-US"/>
        </w:rPr>
        <w:t>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0.02.19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Лев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Юл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Эдуардовн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;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МГЛУ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03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675449"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1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250682" w:rsidRPr="00DF572D" w:rsidRDefault="00250682" w:rsidP="007E52C9">
      <w:pPr>
        <w:numPr>
          <w:ilvl w:val="0"/>
          <w:numId w:val="34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sz w:val="28"/>
          <w:szCs w:val="32"/>
          <w:lang w:bidi="ru-RU"/>
        </w:rPr>
        <w:t>Леонтьев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Н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Деятельность,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сознание,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личность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/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Леонтьев,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Д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Леонтьев,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Е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Е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Соколова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-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Москва</w:t>
      </w:r>
      <w:proofErr w:type="gramStart"/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:</w:t>
      </w:r>
      <w:proofErr w:type="gramEnd"/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Смысл,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-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431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с.</w:t>
      </w:r>
      <w:r w:rsidR="00196958" w:rsidRPr="00DF572D">
        <w:rPr>
          <w:sz w:val="28"/>
          <w:szCs w:val="32"/>
          <w:lang w:bidi="ru-RU"/>
        </w:rPr>
        <w:t xml:space="preserve"> </w:t>
      </w:r>
      <w:r w:rsidR="00675449" w:rsidRPr="00DF572D">
        <w:rPr>
          <w:sz w:val="28"/>
          <w:szCs w:val="32"/>
          <w:lang w:bidi="ru-RU"/>
        </w:rPr>
        <w:t>-</w:t>
      </w:r>
      <w:r w:rsidR="00196958" w:rsidRPr="00DF572D">
        <w:rPr>
          <w:sz w:val="28"/>
          <w:szCs w:val="32"/>
          <w:lang w:bidi="ru-RU"/>
        </w:rPr>
        <w:t xml:space="preserve"> </w:t>
      </w:r>
      <w:r w:rsidR="00D01F88" w:rsidRPr="00D01F88">
        <w:rPr>
          <w:sz w:val="28"/>
          <w:szCs w:val="32"/>
          <w:lang w:bidi="ru-RU"/>
        </w:rPr>
        <w:t xml:space="preserve">              </w:t>
      </w:r>
      <w:r w:rsidRPr="00DF572D">
        <w:rPr>
          <w:sz w:val="28"/>
          <w:szCs w:val="32"/>
          <w:lang w:bidi="ru-RU"/>
        </w:rPr>
        <w:t>ISBN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5-89357-153-3.</w:t>
      </w:r>
    </w:p>
    <w:p w:rsidR="00250682" w:rsidRPr="00DF572D" w:rsidRDefault="00250682" w:rsidP="007E52C9">
      <w:pPr>
        <w:numPr>
          <w:ilvl w:val="0"/>
          <w:numId w:val="34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Леонтье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Язы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речева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деятельность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обще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педагогич</w:t>
      </w:r>
      <w:r w:rsidR="008B32A4" w:rsidRPr="00DF572D">
        <w:rPr>
          <w:rFonts w:eastAsiaTheme="minorHAnsi"/>
          <w:sz w:val="28"/>
          <w:szCs w:val="32"/>
          <w:lang w:eastAsia="en-US"/>
        </w:rPr>
        <w:t>е</w:t>
      </w:r>
      <w:r w:rsidR="008B32A4" w:rsidRPr="00DF572D">
        <w:rPr>
          <w:rFonts w:eastAsiaTheme="minorHAnsi"/>
          <w:sz w:val="28"/>
          <w:szCs w:val="32"/>
          <w:lang w:eastAsia="en-US"/>
        </w:rPr>
        <w:t>ско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психолог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избран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психологически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труды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/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Леонт</w:t>
      </w:r>
      <w:r w:rsidR="008B32A4" w:rsidRPr="00DF572D">
        <w:rPr>
          <w:rFonts w:eastAsiaTheme="minorHAnsi"/>
          <w:sz w:val="28"/>
          <w:szCs w:val="32"/>
          <w:lang w:eastAsia="en-US"/>
        </w:rPr>
        <w:t>ь</w:t>
      </w:r>
      <w:r w:rsidR="008B32A4" w:rsidRPr="00DF572D">
        <w:rPr>
          <w:rFonts w:eastAsiaTheme="minorHAnsi"/>
          <w:sz w:val="28"/>
          <w:szCs w:val="32"/>
          <w:lang w:eastAsia="en-US"/>
        </w:rPr>
        <w:t>ев;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Рос</w:t>
      </w:r>
      <w:proofErr w:type="gramStart"/>
      <w:r w:rsidR="008B32A4" w:rsidRPr="00DF572D">
        <w:rPr>
          <w:rFonts w:eastAsiaTheme="minorHAnsi"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proofErr w:type="gramStart"/>
      <w:r w:rsidR="008B32A4" w:rsidRPr="00DF572D">
        <w:rPr>
          <w:rFonts w:eastAsiaTheme="minorHAnsi"/>
          <w:sz w:val="28"/>
          <w:szCs w:val="32"/>
          <w:lang w:eastAsia="en-US"/>
        </w:rPr>
        <w:t>а</w:t>
      </w:r>
      <w:proofErr w:type="gramEnd"/>
      <w:r w:rsidR="008B32A4" w:rsidRPr="00DF572D">
        <w:rPr>
          <w:rFonts w:eastAsiaTheme="minorHAnsi"/>
          <w:sz w:val="28"/>
          <w:szCs w:val="32"/>
          <w:lang w:eastAsia="en-US"/>
        </w:rPr>
        <w:t>кад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образования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Моск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психол.-соц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ин-т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8B32A4" w:rsidRPr="00DF572D">
        <w:rPr>
          <w:rFonts w:eastAsiaTheme="minorHAnsi"/>
          <w:sz w:val="28"/>
          <w:szCs w:val="32"/>
          <w:lang w:eastAsia="en-US"/>
        </w:rPr>
        <w:t>Москва</w:t>
      </w:r>
      <w:r w:rsidR="000B0C85" w:rsidRPr="00DF572D">
        <w:rPr>
          <w:rFonts w:eastAsiaTheme="minorHAnsi"/>
          <w:sz w:val="28"/>
          <w:szCs w:val="32"/>
          <w:lang w:eastAsia="en-US"/>
        </w:rPr>
        <w:t>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0B0C85" w:rsidRPr="00DF572D">
        <w:rPr>
          <w:rFonts w:eastAsiaTheme="minorHAnsi"/>
          <w:sz w:val="28"/>
          <w:szCs w:val="32"/>
          <w:lang w:eastAsia="en-US"/>
        </w:rPr>
        <w:t>МПС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0B0C85" w:rsidRPr="00DF572D">
        <w:rPr>
          <w:rFonts w:eastAsiaTheme="minorHAnsi"/>
          <w:sz w:val="28"/>
          <w:szCs w:val="32"/>
          <w:lang w:eastAsia="en-US"/>
        </w:rPr>
        <w:t>Воронеж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0B0C85" w:rsidRPr="00DF572D">
        <w:rPr>
          <w:rFonts w:eastAsiaTheme="minorHAnsi"/>
          <w:sz w:val="28"/>
          <w:szCs w:val="32"/>
          <w:lang w:eastAsia="en-US"/>
        </w:rPr>
        <w:t>МОДЭ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0B0C85" w:rsidRPr="00DF572D">
        <w:rPr>
          <w:rFonts w:eastAsiaTheme="minorHAnsi"/>
          <w:sz w:val="28"/>
          <w:szCs w:val="32"/>
          <w:lang w:eastAsia="en-US"/>
        </w:rPr>
        <w:t>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0B0C85" w:rsidRPr="00DF572D">
        <w:rPr>
          <w:rFonts w:eastAsiaTheme="minorHAnsi"/>
          <w:sz w:val="28"/>
          <w:szCs w:val="32"/>
          <w:lang w:eastAsia="en-US"/>
        </w:rPr>
        <w:t>20014</w:t>
      </w:r>
      <w:r w:rsidRPr="00DF572D">
        <w:rPr>
          <w:rFonts w:eastAsiaTheme="minorHAnsi"/>
          <w:sz w:val="28"/>
          <w:szCs w:val="32"/>
          <w:lang w:eastAsia="en-US"/>
        </w:rPr>
        <w:t>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534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ISBN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5-89395-540-4.</w:t>
      </w:r>
    </w:p>
    <w:p w:rsidR="000B0C85" w:rsidRPr="00DF572D" w:rsidRDefault="000B0C85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8B32A4" w:rsidRPr="00DF572D" w:rsidRDefault="008B32A4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7E52C9" w:rsidRPr="00DF572D" w:rsidRDefault="007E52C9">
      <w:pPr>
        <w:spacing w:after="200" w:line="276" w:lineRule="auto"/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br w:type="page"/>
      </w:r>
    </w:p>
    <w:p w:rsidR="00250682" w:rsidRPr="006E7FE0" w:rsidRDefault="00250682" w:rsidP="007E52C9">
      <w:pPr>
        <w:rPr>
          <w:rFonts w:eastAsia="Calibri"/>
          <w:b/>
          <w:bCs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bCs/>
          <w:sz w:val="32"/>
          <w:szCs w:val="32"/>
          <w:lang w:eastAsia="en-US"/>
        </w:rPr>
        <w:t>81</w:t>
      </w:r>
      <w:r w:rsidR="007F204E" w:rsidRPr="00DF572D">
        <w:rPr>
          <w:rFonts w:eastAsia="Calibri"/>
          <w:b/>
          <w:bCs/>
          <w:sz w:val="32"/>
          <w:szCs w:val="32"/>
          <w:lang w:eastAsia="en-US"/>
        </w:rPr>
        <w:t>.</w:t>
      </w:r>
      <w:r w:rsidRPr="00DF572D">
        <w:rPr>
          <w:rFonts w:eastAsia="Calibri"/>
          <w:b/>
          <w:bCs/>
          <w:sz w:val="32"/>
          <w:szCs w:val="32"/>
          <w:lang w:eastAsia="en-US"/>
        </w:rPr>
        <w:t>364.2</w:t>
      </w:r>
    </w:p>
    <w:p w:rsidR="00E825EC" w:rsidRPr="006E7FE0" w:rsidRDefault="00E825EC" w:rsidP="007E52C9">
      <w:pPr>
        <w:rPr>
          <w:rFonts w:eastAsia="Calibri"/>
          <w:b/>
          <w:sz w:val="32"/>
          <w:szCs w:val="32"/>
          <w:lang w:eastAsia="en-US"/>
        </w:rPr>
      </w:pPr>
    </w:p>
    <w:p w:rsidR="00250682" w:rsidRPr="00DF572D" w:rsidRDefault="00250682" w:rsidP="00D25730">
      <w:pPr>
        <w:pStyle w:val="2"/>
      </w:pPr>
      <w:bookmarkStart w:id="183" w:name="_Toc58430962"/>
      <w:r w:rsidRPr="00DF572D">
        <w:t>Мухаммедова</w:t>
      </w:r>
      <w:r w:rsidR="00196958" w:rsidRPr="00DF572D">
        <w:t xml:space="preserve"> </w:t>
      </w:r>
      <w:r w:rsidRPr="00DF572D">
        <w:t>Гулайым</w:t>
      </w:r>
      <w:r w:rsidR="00196958" w:rsidRPr="00DF572D">
        <w:t xml:space="preserve"> </w:t>
      </w:r>
      <w:r w:rsidRPr="00DF572D">
        <w:t>Джумамурадовна</w:t>
      </w:r>
      <w:r w:rsidR="007F204E" w:rsidRPr="00DF572D">
        <w:t>,</w:t>
      </w:r>
      <w:bookmarkEnd w:id="183"/>
      <w:r w:rsidR="00196958" w:rsidRPr="00DF572D">
        <w:t xml:space="preserve"> </w:t>
      </w:r>
    </w:p>
    <w:p w:rsidR="00250682" w:rsidRPr="00DF572D" w:rsidRDefault="00250682" w:rsidP="007E52C9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45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нститут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лологии</w:t>
      </w:r>
    </w:p>
    <w:p w:rsidR="00250682" w:rsidRPr="00DF572D" w:rsidRDefault="007E52C9" w:rsidP="007E52C9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gulayymmuhammedova</w:t>
      </w:r>
      <w:r w:rsidR="00250682" w:rsidRPr="00DF572D">
        <w:rPr>
          <w:rFonts w:eastAsia="Calibri"/>
          <w:i/>
          <w:sz w:val="32"/>
          <w:szCs w:val="32"/>
          <w:lang w:eastAsia="en-US"/>
        </w:rPr>
        <w:t>96@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gmail</w:t>
      </w:r>
      <w:r w:rsidR="00250682" w:rsidRPr="00DF572D">
        <w:rPr>
          <w:rFonts w:eastAsia="Calibri"/>
          <w:i/>
          <w:sz w:val="32"/>
          <w:szCs w:val="32"/>
          <w:lang w:eastAsia="en-US"/>
        </w:rPr>
        <w:t>.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com</w:t>
      </w:r>
    </w:p>
    <w:p w:rsidR="00250682" w:rsidRPr="00DF572D" w:rsidRDefault="00250682" w:rsidP="007E52C9">
      <w:pPr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Лепшок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Елизавет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Ахияевна</w:t>
      </w:r>
      <w:r w:rsidR="007F204E" w:rsidRPr="00DF572D">
        <w:rPr>
          <w:rFonts w:eastAsia="Calibri"/>
          <w:b/>
          <w:i/>
          <w:sz w:val="32"/>
          <w:szCs w:val="32"/>
          <w:lang w:eastAsia="en-US"/>
        </w:rPr>
        <w:t>,</w:t>
      </w:r>
    </w:p>
    <w:p w:rsidR="00250682" w:rsidRPr="00DF572D" w:rsidRDefault="00250682" w:rsidP="007E52C9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п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ерманск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лологи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250682" w:rsidRPr="00DF572D" w:rsidRDefault="007E52C9" w:rsidP="007E52C9">
      <w:pPr>
        <w:jc w:val="right"/>
        <w:rPr>
          <w:rFonts w:eastAsia="Calibri"/>
          <w:i/>
          <w:sz w:val="32"/>
          <w:szCs w:val="32"/>
          <w:lang w:val="en-US" w:eastAsia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r w:rsidR="00250682" w:rsidRPr="00DF572D">
        <w:rPr>
          <w:rFonts w:eastAsia="Calibri"/>
          <w:i/>
          <w:sz w:val="32"/>
          <w:szCs w:val="32"/>
          <w:lang w:val="en-US" w:eastAsia="en-US"/>
        </w:rPr>
        <w:t>lepshokova.e.a@mail.ru</w:t>
      </w:r>
    </w:p>
    <w:p w:rsidR="00250682" w:rsidRPr="00DF572D" w:rsidRDefault="00250682" w:rsidP="007E52C9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</w:p>
    <w:p w:rsidR="00250682" w:rsidRPr="00DF572D" w:rsidRDefault="00250682" w:rsidP="007E52C9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м</w:t>
      </w:r>
      <w:r w:rsidR="007F204E" w:rsidRPr="00DF572D">
        <w:rPr>
          <w:rFonts w:eastAsia="Calibri"/>
          <w:i/>
          <w:sz w:val="32"/>
          <w:szCs w:val="32"/>
          <w:lang w:eastAsia="en-US"/>
        </w:rPr>
        <w:t>ен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250682" w:rsidRPr="00DF572D" w:rsidRDefault="00250682" w:rsidP="007E52C9">
      <w:pPr>
        <w:jc w:val="right"/>
        <w:rPr>
          <w:rFonts w:eastAsia="Calibri"/>
          <w:i/>
          <w:sz w:val="32"/>
          <w:szCs w:val="32"/>
          <w:lang w:eastAsia="en-US"/>
        </w:rPr>
      </w:pPr>
    </w:p>
    <w:p w:rsidR="007E52C9" w:rsidRPr="00DF572D" w:rsidRDefault="00250682" w:rsidP="00D25730">
      <w:pPr>
        <w:pStyle w:val="2"/>
      </w:pPr>
      <w:bookmarkStart w:id="184" w:name="_Toc58430963"/>
      <w:r w:rsidRPr="00DF572D">
        <w:t>АНАЛИЗ</w:t>
      </w:r>
      <w:r w:rsidR="00196958" w:rsidRPr="00DF572D">
        <w:t xml:space="preserve"> </w:t>
      </w:r>
      <w:r w:rsidRPr="00DF572D">
        <w:t>ПРЕДСТАВЛЕНИЯ</w:t>
      </w:r>
      <w:r w:rsidR="00196958" w:rsidRPr="00DF572D">
        <w:t xml:space="preserve"> </w:t>
      </w:r>
      <w:r w:rsidRPr="00DF572D">
        <w:t>КАТЕГОРИИ</w:t>
      </w:r>
      <w:r w:rsidR="00196958" w:rsidRPr="00DF572D">
        <w:t xml:space="preserve"> </w:t>
      </w:r>
      <w:r w:rsidRPr="00DF572D">
        <w:t>ВРЕМЕНИ</w:t>
      </w:r>
      <w:bookmarkEnd w:id="184"/>
    </w:p>
    <w:p w:rsidR="007E52C9" w:rsidRPr="00DF572D" w:rsidRDefault="00250682" w:rsidP="00D25730">
      <w:pPr>
        <w:pStyle w:val="2"/>
      </w:pPr>
      <w:bookmarkStart w:id="185" w:name="_Toc58430964"/>
      <w:r w:rsidRPr="00DF572D">
        <w:t>В</w:t>
      </w:r>
      <w:r w:rsidR="00196958" w:rsidRPr="00DF572D">
        <w:t xml:space="preserve"> </w:t>
      </w:r>
      <w:r w:rsidR="007E52C9" w:rsidRPr="00DF572D">
        <w:t xml:space="preserve"> </w:t>
      </w:r>
      <w:r w:rsidRPr="00DF572D">
        <w:t>СЕМАНТИКЕ</w:t>
      </w:r>
      <w:r w:rsidR="00196958" w:rsidRPr="00DF572D">
        <w:t xml:space="preserve"> </w:t>
      </w:r>
      <w:r w:rsidRPr="00DF572D">
        <w:t>ПРЕДЛОГОВ</w:t>
      </w:r>
      <w:bookmarkEnd w:id="185"/>
    </w:p>
    <w:p w:rsidR="007E52C9" w:rsidRPr="00DF572D" w:rsidRDefault="007E52C9" w:rsidP="007E52C9">
      <w:pPr>
        <w:keepNext/>
        <w:keepLines/>
        <w:widowControl w:val="0"/>
        <w:jc w:val="center"/>
        <w:outlineLvl w:val="1"/>
        <w:rPr>
          <w:rFonts w:eastAsia="SimSun"/>
          <w:b/>
          <w:bCs/>
          <w:sz w:val="32"/>
          <w:szCs w:val="32"/>
          <w:lang w:bidi="ru-RU"/>
        </w:rPr>
      </w:pPr>
    </w:p>
    <w:p w:rsidR="00250682" w:rsidRPr="006E7FE0" w:rsidRDefault="00250682" w:rsidP="0034721D">
      <w:pPr>
        <w:ind w:firstLine="709"/>
        <w:jc w:val="right"/>
        <w:rPr>
          <w:rFonts w:eastAsia="Calibri"/>
          <w:i/>
          <w:sz w:val="32"/>
          <w:szCs w:val="32"/>
          <w:lang w:eastAsia="en-US"/>
        </w:rPr>
      </w:pPr>
    </w:p>
    <w:p w:rsidR="00250682" w:rsidRPr="006E7FE0" w:rsidRDefault="00250682" w:rsidP="007E52C9">
      <w:pPr>
        <w:tabs>
          <w:tab w:val="left" w:pos="142"/>
        </w:tabs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</w:t>
      </w:r>
      <w:r w:rsidRPr="006E7FE0">
        <w:rPr>
          <w:b/>
          <w:i/>
          <w:sz w:val="28"/>
          <w:szCs w:val="32"/>
        </w:rPr>
        <w:t>:</w:t>
      </w:r>
      <w:r w:rsidR="00196958" w:rsidRPr="006E7FE0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той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ы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ем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нализ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дставления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атег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рии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ремени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мантике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длогов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during</w:t>
      </w:r>
      <w:r w:rsidRPr="006E7FE0">
        <w:rPr>
          <w:i/>
          <w:sz w:val="28"/>
          <w:szCs w:val="32"/>
        </w:rPr>
        <w:t>,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through</w:t>
      </w:r>
      <w:r w:rsidRPr="006E7FE0">
        <w:rPr>
          <w:i/>
          <w:sz w:val="28"/>
          <w:szCs w:val="32"/>
        </w:rPr>
        <w:t>,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throughout</w:t>
      </w:r>
      <w:r w:rsidRPr="006E7FE0">
        <w:rPr>
          <w:i/>
          <w:sz w:val="28"/>
          <w:szCs w:val="32"/>
        </w:rPr>
        <w:t>,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in</w:t>
      </w:r>
      <w:r w:rsidRPr="006E7FE0">
        <w:rPr>
          <w:i/>
          <w:sz w:val="28"/>
          <w:szCs w:val="32"/>
        </w:rPr>
        <w:t>,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over</w:t>
      </w:r>
      <w:r w:rsidRPr="006E7FE0">
        <w:rPr>
          <w:i/>
          <w:sz w:val="28"/>
          <w:szCs w:val="32"/>
        </w:rPr>
        <w:t>,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in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the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course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of</w:t>
      </w:r>
      <w:r w:rsidRPr="006E7FE0">
        <w:rPr>
          <w:i/>
          <w:sz w:val="28"/>
          <w:szCs w:val="32"/>
        </w:rPr>
        <w:t>/</w:t>
      </w:r>
      <w:r w:rsidRPr="00DF572D">
        <w:rPr>
          <w:i/>
          <w:sz w:val="28"/>
          <w:szCs w:val="32"/>
          <w:lang w:val="en-US"/>
        </w:rPr>
        <w:t>during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the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course</w:t>
      </w:r>
      <w:r w:rsidR="00196958" w:rsidRPr="006E7FE0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  <w:lang w:val="en-US"/>
        </w:rPr>
        <w:t>of</w:t>
      </w:r>
      <w:r w:rsidRPr="006E7FE0">
        <w:rPr>
          <w:i/>
          <w:sz w:val="28"/>
          <w:szCs w:val="32"/>
        </w:rPr>
        <w:t>.</w:t>
      </w:r>
      <w:r w:rsidR="00196958" w:rsidRPr="006E7FE0">
        <w:rPr>
          <w:i/>
          <w:sz w:val="28"/>
          <w:szCs w:val="32"/>
        </w:rPr>
        <w:t xml:space="preserve"> </w:t>
      </w:r>
    </w:p>
    <w:p w:rsidR="00250682" w:rsidRPr="00DF572D" w:rsidRDefault="00250682" w:rsidP="007E52C9">
      <w:pPr>
        <w:tabs>
          <w:tab w:val="left" w:pos="142"/>
        </w:tabs>
        <w:autoSpaceDE w:val="0"/>
        <w:autoSpaceDN w:val="0"/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длог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</w:rPr>
        <w:t>реч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раммат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стем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итература.</w:t>
      </w:r>
    </w:p>
    <w:p w:rsidR="00250682" w:rsidRPr="00DF572D" w:rsidRDefault="00250682" w:rsidP="007E52C9">
      <w:pPr>
        <w:tabs>
          <w:tab w:val="left" w:pos="142"/>
        </w:tabs>
        <w:autoSpaceDE w:val="0"/>
        <w:autoSpaceDN w:val="0"/>
        <w:ind w:firstLine="567"/>
        <w:jc w:val="both"/>
        <w:rPr>
          <w:i/>
          <w:sz w:val="32"/>
          <w:szCs w:val="32"/>
        </w:rPr>
      </w:pP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стояще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ществу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декват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писа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ч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в: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р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финиц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ю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змо</w:t>
      </w:r>
      <w:r w:rsidRPr="00DF572D">
        <w:rPr>
          <w:sz w:val="32"/>
          <w:szCs w:val="32"/>
          <w:lang w:bidi="ru-RU"/>
        </w:rPr>
        <w:t>ж</w:t>
      </w:r>
      <w:r w:rsidRPr="00DF572D">
        <w:rPr>
          <w:sz w:val="32"/>
          <w:szCs w:val="32"/>
          <w:lang w:bidi="ru-RU"/>
        </w:rPr>
        <w:t>нос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лностью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ня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eastAsia="en-US" w:bidi="en-US"/>
        </w:rPr>
      </w:pPr>
      <w:r w:rsidRPr="00DF572D">
        <w:rPr>
          <w:sz w:val="32"/>
          <w:szCs w:val="32"/>
          <w:lang w:bidi="ru-RU"/>
        </w:rPr>
        <w:t>Например</w:t>
      </w:r>
      <w:r w:rsidRPr="00DF572D">
        <w:rPr>
          <w:sz w:val="32"/>
          <w:szCs w:val="32"/>
          <w:lang w:val="en-US" w:bidi="ru-RU"/>
        </w:rPr>
        <w:t>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значение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объясняется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</w:t>
      </w:r>
      <w:r w:rsidRPr="00DF572D">
        <w:rPr>
          <w:i/>
          <w:sz w:val="32"/>
          <w:szCs w:val="32"/>
          <w:lang w:val="en-US" w:eastAsia="en-US" w:bidi="en-US"/>
        </w:rPr>
        <w:t>n</w:t>
      </w:r>
      <w:r w:rsidRPr="00DF572D">
        <w:rPr>
          <w:i/>
          <w:sz w:val="32"/>
          <w:szCs w:val="32"/>
          <w:lang w:val="en-US" w:eastAsia="en-US" w:bidi="en-US"/>
        </w:rPr>
        <w:t>tir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erio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ll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erio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ime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ou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atio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ll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articula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eriod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[3].</w:t>
      </w:r>
    </w:p>
    <w:p w:rsidR="00250682" w:rsidRPr="00DF572D" w:rsidRDefault="00250682" w:rsidP="007E52C9">
      <w:pPr>
        <w:widowControl w:val="0"/>
        <w:tabs>
          <w:tab w:val="left" w:pos="142"/>
          <w:tab w:val="left" w:pos="1134"/>
        </w:tabs>
        <w:ind w:firstLine="567"/>
        <w:jc w:val="both"/>
        <w:rPr>
          <w:b/>
          <w:bCs/>
          <w:sz w:val="32"/>
          <w:szCs w:val="32"/>
          <w:lang w:val="en-US" w:eastAsia="en-US" w:bidi="en-US"/>
        </w:rPr>
      </w:pPr>
      <w:r w:rsidRPr="00DF572D">
        <w:rPr>
          <w:b/>
          <w:bCs/>
          <w:sz w:val="32"/>
          <w:szCs w:val="32"/>
          <w:lang w:val="en-US" w:eastAsia="en-US" w:bidi="en-US"/>
        </w:rPr>
        <w:t>Longman</w:t>
      </w:r>
      <w:r w:rsidR="00196958" w:rsidRPr="00DF572D">
        <w:rPr>
          <w:b/>
          <w:b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sz w:val="32"/>
          <w:szCs w:val="32"/>
          <w:lang w:val="en-US" w:eastAsia="en-US" w:bidi="en-US"/>
        </w:rPr>
        <w:t>Dictionary</w:t>
      </w:r>
      <w:r w:rsidR="00196958" w:rsidRPr="00DF572D">
        <w:rPr>
          <w:b/>
          <w:b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sz w:val="32"/>
          <w:szCs w:val="32"/>
          <w:lang w:val="en-US" w:eastAsia="en-US" w:bidi="en-US"/>
        </w:rPr>
        <w:t>of</w:t>
      </w:r>
      <w:r w:rsidR="00196958" w:rsidRPr="00DF572D">
        <w:rPr>
          <w:b/>
          <w:b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sz w:val="32"/>
          <w:szCs w:val="32"/>
          <w:lang w:val="en-US" w:eastAsia="en-US" w:bidi="en-US"/>
        </w:rPr>
        <w:t>Contemporary</w:t>
      </w:r>
      <w:r w:rsidR="00196958" w:rsidRPr="00DF572D">
        <w:rPr>
          <w:b/>
          <w:b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sz w:val="32"/>
          <w:szCs w:val="32"/>
          <w:lang w:val="en-US" w:eastAsia="en-US" w:bidi="en-US"/>
        </w:rPr>
        <w:t>English</w:t>
      </w:r>
      <w:r w:rsidR="00196958" w:rsidRPr="00DF572D">
        <w:rPr>
          <w:b/>
          <w:bCs/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предлагается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такая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дефиниция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</w:p>
    <w:p w:rsidR="00250682" w:rsidRPr="00DF572D" w:rsidRDefault="00250682" w:rsidP="007E52C9">
      <w:pPr>
        <w:widowControl w:val="0"/>
        <w:numPr>
          <w:ilvl w:val="0"/>
          <w:numId w:val="35"/>
        </w:numPr>
        <w:tabs>
          <w:tab w:val="left" w:pos="142"/>
          <w:tab w:val="left" w:pos="387"/>
          <w:tab w:val="left" w:pos="851"/>
          <w:tab w:val="left" w:pos="1134"/>
        </w:tabs>
        <w:ind w:left="0" w:firstLine="567"/>
        <w:contextualSpacing/>
        <w:jc w:val="both"/>
        <w:rPr>
          <w:i/>
          <w:sz w:val="32"/>
          <w:szCs w:val="32"/>
          <w:lang w:val="en-US" w:eastAsia="en-US" w:bidi="en-US"/>
        </w:rPr>
      </w:pPr>
      <w:r w:rsidRPr="00DF572D">
        <w:rPr>
          <w:i/>
          <w:sz w:val="32"/>
          <w:szCs w:val="32"/>
          <w:lang w:val="en-US" w:eastAsia="en-US" w:bidi="en-US"/>
        </w:rPr>
        <w:t>“across”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rom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n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d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pace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rea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lin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th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d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  <w:tab w:val="left" w:pos="387"/>
          <w:tab w:val="left" w:pos="851"/>
          <w:tab w:val="left" w:pos="1134"/>
        </w:tabs>
        <w:ind w:firstLine="567"/>
        <w:contextualSpacing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Ex.: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’ll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wim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cross.</w:t>
      </w:r>
    </w:p>
    <w:p w:rsidR="00250682" w:rsidRPr="00DF572D" w:rsidRDefault="00250682" w:rsidP="007E52C9">
      <w:pPr>
        <w:widowControl w:val="0"/>
        <w:numPr>
          <w:ilvl w:val="0"/>
          <w:numId w:val="35"/>
        </w:numPr>
        <w:tabs>
          <w:tab w:val="left" w:pos="142"/>
          <w:tab w:val="left" w:pos="459"/>
          <w:tab w:val="left" w:pos="851"/>
          <w:tab w:val="left" w:pos="1134"/>
        </w:tabs>
        <w:ind w:left="0" w:firstLine="567"/>
        <w:contextualSpacing/>
        <w:jc w:val="both"/>
        <w:rPr>
          <w:i/>
          <w:sz w:val="32"/>
          <w:szCs w:val="32"/>
          <w:lang w:val="en-US" w:eastAsia="en-US" w:bidi="en-US"/>
        </w:rPr>
      </w:pPr>
      <w:r w:rsidRPr="00DF572D">
        <w:rPr>
          <w:i/>
          <w:sz w:val="32"/>
          <w:szCs w:val="32"/>
          <w:lang w:val="en-US" w:eastAsia="en-US" w:bidi="en-US"/>
        </w:rPr>
        <w:t>“over”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rom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n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d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ometh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th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d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  <w:tab w:val="left" w:pos="459"/>
          <w:tab w:val="left" w:pos="851"/>
          <w:tab w:val="left" w:pos="1134"/>
        </w:tabs>
        <w:ind w:firstLine="567"/>
        <w:contextualSpacing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Ex.: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omehow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heep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jump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ence.</w:t>
      </w:r>
    </w:p>
    <w:p w:rsidR="00250682" w:rsidRPr="00DF572D" w:rsidRDefault="00250682" w:rsidP="007E52C9">
      <w:pPr>
        <w:widowControl w:val="0"/>
        <w:tabs>
          <w:tab w:val="left" w:pos="142"/>
          <w:tab w:val="left" w:pos="382"/>
          <w:tab w:val="left" w:pos="1134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3.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“</w:t>
      </w:r>
      <w:proofErr w:type="gramStart"/>
      <w:r w:rsidRPr="00DF572D">
        <w:rPr>
          <w:i/>
          <w:sz w:val="32"/>
          <w:szCs w:val="32"/>
          <w:lang w:val="en-US" w:eastAsia="en-US" w:bidi="en-US"/>
        </w:rPr>
        <w:t>from</w:t>
      </w:r>
      <w:proofErr w:type="gramEnd"/>
      <w:r w:rsidRPr="00DF572D">
        <w:rPr>
          <w:i/>
          <w:sz w:val="32"/>
          <w:szCs w:val="32"/>
          <w:lang w:val="en-US" w:eastAsia="en-US" w:bidi="en-US"/>
        </w:rPr>
        <w:t>”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us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xpres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istance</w:t>
      </w:r>
    </w:p>
    <w:p w:rsidR="00250682" w:rsidRPr="00DF572D" w:rsidRDefault="00250682" w:rsidP="007E52C9">
      <w:pPr>
        <w:widowControl w:val="0"/>
        <w:tabs>
          <w:tab w:val="left" w:pos="142"/>
          <w:tab w:val="left" w:pos="1134"/>
        </w:tabs>
        <w:ind w:firstLine="567"/>
        <w:jc w:val="both"/>
        <w:rPr>
          <w:i/>
          <w:sz w:val="32"/>
          <w:szCs w:val="32"/>
          <w:lang w:val="en-US" w:eastAsia="en-US" w:bidi="en-US"/>
        </w:rPr>
      </w:pPr>
      <w:r w:rsidRPr="00DF572D">
        <w:rPr>
          <w:i/>
          <w:sz w:val="32"/>
          <w:szCs w:val="32"/>
          <w:lang w:val="en-US" w:eastAsia="en-US" w:bidi="en-US"/>
        </w:rPr>
        <w:t>Ex.: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li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bou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i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kilometer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rom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oston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р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финици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танови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чевидны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Pr="00DF572D">
        <w:rPr>
          <w:sz w:val="32"/>
          <w:szCs w:val="32"/>
          <w:lang w:bidi="ru-RU"/>
        </w:rPr>
        <w:t>ы</w:t>
      </w:r>
      <w:r w:rsidRPr="00DF572D">
        <w:rPr>
          <w:sz w:val="32"/>
          <w:szCs w:val="32"/>
          <w:lang w:bidi="ru-RU"/>
        </w:rPr>
        <w:t>бран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л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сследова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казываю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чк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мен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ен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резок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E825EC" w:rsidRPr="006E7FE0" w:rsidRDefault="00E825EC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жде</w:t>
      </w:r>
      <w:r w:rsidR="00632D2F"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еходи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ссмотрению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ечислен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ш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в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обходим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каза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котор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щ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змо</w:t>
      </w:r>
      <w:r w:rsidRPr="00DF572D">
        <w:rPr>
          <w:sz w:val="32"/>
          <w:szCs w:val="32"/>
          <w:lang w:bidi="ru-RU"/>
        </w:rPr>
        <w:t>ж</w:t>
      </w:r>
      <w:r w:rsidRPr="00DF572D">
        <w:rPr>
          <w:sz w:val="32"/>
          <w:szCs w:val="32"/>
          <w:lang w:bidi="ru-RU"/>
        </w:rPr>
        <w:t>но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сприят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ен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тор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ю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щественны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л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н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писания: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pacing w:val="-4"/>
          <w:sz w:val="32"/>
          <w:szCs w:val="32"/>
          <w:lang w:bidi="ru-RU"/>
        </w:rPr>
      </w:pPr>
      <w:r w:rsidRPr="00DF572D">
        <w:rPr>
          <w:spacing w:val="-4"/>
          <w:sz w:val="32"/>
          <w:szCs w:val="32"/>
          <w:lang w:bidi="ru-RU"/>
        </w:rPr>
        <w:t>1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ажнейшая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особенность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заключается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том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что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реальный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ериод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не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ладеет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субстанцией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Но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он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является</w:t>
      </w:r>
      <w:r w:rsidR="00632D2F" w:rsidRPr="00DF572D">
        <w:rPr>
          <w:spacing w:val="-4"/>
          <w:sz w:val="32"/>
          <w:szCs w:val="32"/>
          <w:lang w:bidi="ru-RU"/>
        </w:rPr>
        <w:t>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как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равило</w:t>
      </w:r>
      <w:r w:rsidR="00632D2F" w:rsidRPr="00DF572D">
        <w:rPr>
          <w:spacing w:val="-4"/>
          <w:sz w:val="32"/>
          <w:szCs w:val="32"/>
          <w:lang w:bidi="ru-RU"/>
        </w:rPr>
        <w:t>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с</w:t>
      </w:r>
      <w:r w:rsidRPr="00DF572D">
        <w:rPr>
          <w:spacing w:val="-4"/>
          <w:sz w:val="32"/>
          <w:szCs w:val="32"/>
          <w:lang w:bidi="ru-RU"/>
        </w:rPr>
        <w:t>а</w:t>
      </w:r>
      <w:r w:rsidRPr="00DF572D">
        <w:rPr>
          <w:spacing w:val="-4"/>
          <w:sz w:val="32"/>
          <w:szCs w:val="32"/>
          <w:lang w:bidi="ru-RU"/>
        </w:rPr>
        <w:t>мостоятельным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описанием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явления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Очевидно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как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раз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из-за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proofErr w:type="gramStart"/>
      <w:r w:rsidRPr="00DF572D">
        <w:rPr>
          <w:spacing w:val="-4"/>
          <w:sz w:val="32"/>
          <w:szCs w:val="32"/>
          <w:lang w:bidi="ru-RU"/>
        </w:rPr>
        <w:t>не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имения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личной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сути</w:t>
      </w:r>
      <w:proofErr w:type="gramEnd"/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редлог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можно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оспринять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как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нутренние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рамки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того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что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роисходит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данном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ериоде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т.е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совершается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типа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соединение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действия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и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ериода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Действие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включает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ериод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pacing w:val="-4"/>
          <w:sz w:val="32"/>
          <w:szCs w:val="32"/>
          <w:lang w:bidi="ru-RU"/>
        </w:rPr>
      </w:pPr>
      <w:r w:rsidRPr="00DF572D">
        <w:rPr>
          <w:spacing w:val="-4"/>
          <w:sz w:val="32"/>
          <w:szCs w:val="32"/>
          <w:lang w:bidi="ru-RU"/>
        </w:rPr>
        <w:t>2.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Также</w:t>
      </w:r>
      <w:r w:rsidR="00632D2F" w:rsidRPr="00DF572D">
        <w:rPr>
          <w:spacing w:val="-4"/>
          <w:sz w:val="32"/>
          <w:szCs w:val="32"/>
          <w:lang w:bidi="ru-RU"/>
        </w:rPr>
        <w:t>,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нужно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иметь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proofErr w:type="gramStart"/>
      <w:r w:rsidRPr="00DF572D">
        <w:rPr>
          <w:spacing w:val="-4"/>
          <w:sz w:val="32"/>
          <w:szCs w:val="32"/>
          <w:lang w:bidi="ru-RU"/>
        </w:rPr>
        <w:t>ввиду</w:t>
      </w:r>
      <w:proofErr w:type="gramEnd"/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proofErr w:type="gramStart"/>
      <w:r w:rsidRPr="00DF572D">
        <w:rPr>
          <w:spacing w:val="-4"/>
          <w:sz w:val="32"/>
          <w:szCs w:val="32"/>
          <w:lang w:bidi="ru-RU"/>
        </w:rPr>
        <w:t>два</w:t>
      </w:r>
      <w:proofErr w:type="gramEnd"/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метода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изображения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  <w:r w:rsidRPr="00DF572D">
        <w:rPr>
          <w:spacing w:val="-4"/>
          <w:sz w:val="32"/>
          <w:szCs w:val="32"/>
          <w:lang w:bidi="ru-RU"/>
        </w:rPr>
        <w:t>пери</w:t>
      </w:r>
      <w:r w:rsidRPr="00DF572D">
        <w:rPr>
          <w:spacing w:val="-4"/>
          <w:sz w:val="32"/>
          <w:szCs w:val="32"/>
          <w:lang w:bidi="ru-RU"/>
        </w:rPr>
        <w:t>о</w:t>
      </w:r>
      <w:r w:rsidRPr="00DF572D">
        <w:rPr>
          <w:spacing w:val="-4"/>
          <w:sz w:val="32"/>
          <w:szCs w:val="32"/>
          <w:lang w:bidi="ru-RU"/>
        </w:rPr>
        <w:t>да:</w:t>
      </w:r>
      <w:r w:rsidR="00196958" w:rsidRPr="00DF572D">
        <w:rPr>
          <w:spacing w:val="-4"/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а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и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образи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чени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ой-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прерыв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двигающий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ток;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б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и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образи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«замершим»: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ак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уча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исовыва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мплек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прерыв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унктов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о</w:t>
      </w:r>
      <w:r w:rsidRPr="00DF572D">
        <w:rPr>
          <w:sz w:val="32"/>
          <w:szCs w:val="32"/>
          <w:lang w:bidi="ru-RU"/>
        </w:rPr>
        <w:t>р</w:t>
      </w:r>
      <w:r w:rsidRPr="00DF572D">
        <w:rPr>
          <w:sz w:val="32"/>
          <w:szCs w:val="32"/>
          <w:lang w:bidi="ru-RU"/>
        </w:rPr>
        <w:t>мируется</w:t>
      </w:r>
      <w:r w:rsidR="00196958" w:rsidRPr="00DF572D">
        <w:rPr>
          <w:sz w:val="32"/>
          <w:szCs w:val="32"/>
          <w:lang w:bidi="ru-RU"/>
        </w:rPr>
        <w:t xml:space="preserve"> </w:t>
      </w:r>
      <w:proofErr w:type="gramStart"/>
      <w:r w:rsidRPr="00DF572D">
        <w:rPr>
          <w:sz w:val="32"/>
          <w:szCs w:val="32"/>
          <w:lang w:bidi="ru-RU"/>
        </w:rPr>
        <w:t>преходящей</w:t>
      </w:r>
      <w:proofErr w:type="gramEnd"/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ыво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ункта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чк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тор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стои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ывок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виде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мещен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становле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рядк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бран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уч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т.е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рядо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стопол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ж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ж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читается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[2].</w:t>
      </w:r>
    </w:p>
    <w:p w:rsidR="00250682" w:rsidRPr="00DF572D" w:rsidRDefault="00250682" w:rsidP="007E52C9">
      <w:pPr>
        <w:widowControl w:val="0"/>
        <w:tabs>
          <w:tab w:val="left" w:pos="142"/>
          <w:tab w:val="left" w:pos="754"/>
        </w:tabs>
        <w:ind w:firstLine="567"/>
        <w:jc w:val="both"/>
        <w:outlineLvl w:val="1"/>
        <w:rPr>
          <w:b/>
          <w:bCs/>
          <w:i/>
          <w:iCs/>
          <w:sz w:val="32"/>
          <w:szCs w:val="32"/>
          <w:lang w:bidi="ru-RU"/>
        </w:rPr>
      </w:pPr>
      <w:bookmarkStart w:id="186" w:name="bookmark11"/>
      <w:bookmarkStart w:id="187" w:name="_Toc504068029"/>
      <w:bookmarkStart w:id="188" w:name="_Toc58430966"/>
      <w:r w:rsidRPr="00DF572D">
        <w:rPr>
          <w:b/>
          <w:bCs/>
          <w:i/>
          <w:iCs/>
          <w:sz w:val="32"/>
          <w:szCs w:val="32"/>
          <w:lang w:bidi="ru-RU"/>
        </w:rPr>
        <w:t>Семантика</w:t>
      </w:r>
      <w:r w:rsidR="00196958" w:rsidRPr="00DF572D">
        <w:rPr>
          <w:b/>
          <w:bCs/>
          <w:i/>
          <w:iCs/>
          <w:sz w:val="32"/>
          <w:szCs w:val="32"/>
          <w:lang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bidi="ru-RU"/>
        </w:rPr>
        <w:t>предлога</w:t>
      </w:r>
      <w:r w:rsidR="00196958" w:rsidRPr="00DF572D">
        <w:rPr>
          <w:b/>
          <w:bCs/>
          <w:i/>
          <w:iCs/>
          <w:sz w:val="32"/>
          <w:szCs w:val="32"/>
          <w:lang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during</w:t>
      </w:r>
      <w:bookmarkEnd w:id="186"/>
      <w:bookmarkEnd w:id="187"/>
      <w:bookmarkEnd w:id="188"/>
    </w:p>
    <w:p w:rsidR="00250682" w:rsidRPr="00DF572D" w:rsidRDefault="00250682" w:rsidP="007E52C9">
      <w:pPr>
        <w:widowControl w:val="0"/>
        <w:tabs>
          <w:tab w:val="left" w:pos="142"/>
          <w:tab w:val="left" w:pos="993"/>
        </w:tabs>
        <w:ind w:firstLine="567"/>
        <w:jc w:val="both"/>
        <w:rPr>
          <w:sz w:val="32"/>
          <w:szCs w:val="32"/>
          <w:lang w:eastAsia="en-US" w:bidi="en-US"/>
        </w:rPr>
      </w:pPr>
      <w:r w:rsidRPr="00DF572D">
        <w:rPr>
          <w:sz w:val="32"/>
          <w:szCs w:val="32"/>
          <w:lang w:bidi="ru-RU"/>
        </w:rPr>
        <w:t>Значе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b/>
          <w:bCs/>
          <w:sz w:val="32"/>
          <w:szCs w:val="32"/>
          <w:lang w:val="en-US" w:eastAsia="en-US" w:bidi="en-US"/>
        </w:rPr>
        <w:t>during</w:t>
      </w:r>
      <w:r w:rsidR="00196958" w:rsidRPr="00DF572D">
        <w:rPr>
          <w:b/>
          <w:bCs/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формулирова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еду</w:t>
      </w:r>
      <w:r w:rsidRPr="00DF572D">
        <w:rPr>
          <w:sz w:val="32"/>
          <w:szCs w:val="32"/>
          <w:lang w:bidi="ru-RU"/>
        </w:rPr>
        <w:t>ю</w:t>
      </w:r>
      <w:r w:rsidRPr="00DF572D">
        <w:rPr>
          <w:sz w:val="32"/>
          <w:szCs w:val="32"/>
          <w:lang w:bidi="ru-RU"/>
        </w:rPr>
        <w:t>щи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зом: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b/>
          <w:bCs/>
          <w:sz w:val="32"/>
          <w:szCs w:val="32"/>
          <w:lang w:val="en-US" w:eastAsia="en-US" w:bidi="en-US"/>
        </w:rPr>
        <w:t>during</w:t>
      </w:r>
      <w:r w:rsidR="00196958" w:rsidRPr="00DF572D">
        <w:rPr>
          <w:b/>
          <w:bCs/>
          <w:sz w:val="32"/>
          <w:szCs w:val="32"/>
          <w:lang w:eastAsia="en-US" w:bidi="en-US"/>
        </w:rPr>
        <w:t xml:space="preserve"> </w:t>
      </w:r>
      <w:r w:rsidRPr="00DF572D">
        <w:rPr>
          <w:bCs/>
          <w:sz w:val="32"/>
          <w:szCs w:val="32"/>
          <w:lang w:eastAsia="en-US" w:bidi="en-US"/>
        </w:rPr>
        <w:t>отража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и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вижност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об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вижно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воз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черкну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котор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прерыв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чки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цель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разделим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ток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и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ногд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поставляю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кой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нак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сегд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поставл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авиль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Pr="00DF572D">
        <w:rPr>
          <w:sz w:val="32"/>
          <w:szCs w:val="32"/>
          <w:lang w:eastAsia="en-US" w:bidi="en-US"/>
        </w:rPr>
        <w:t>).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ес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потреблен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Pr="00DF572D">
        <w:rPr>
          <w:sz w:val="32"/>
          <w:szCs w:val="32"/>
          <w:lang w:eastAsia="en-US" w:bidi="en-US"/>
        </w:rPr>
        <w:t>,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</w:t>
      </w:r>
      <w:r w:rsidRPr="00DF572D">
        <w:rPr>
          <w:sz w:val="32"/>
          <w:szCs w:val="32"/>
          <w:lang w:bidi="ru-RU"/>
        </w:rPr>
        <w:t>й</w:t>
      </w:r>
      <w:r w:rsidRPr="00DF572D">
        <w:rPr>
          <w:sz w:val="32"/>
          <w:szCs w:val="32"/>
          <w:lang w:bidi="ru-RU"/>
        </w:rPr>
        <w:t>ствительно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ве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налогию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жд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ен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кой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sz w:val="32"/>
          <w:szCs w:val="32"/>
          <w:lang w:bidi="ru-RU"/>
        </w:rPr>
        <w:t>Сопоставим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два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высказывания</w:t>
      </w:r>
      <w:r w:rsidRPr="00DF572D">
        <w:rPr>
          <w:sz w:val="32"/>
          <w:szCs w:val="32"/>
          <w:lang w:val="en-US" w:bidi="ru-RU"/>
        </w:rPr>
        <w:t>:</w:t>
      </w:r>
      <w:r w:rsidR="00196958" w:rsidRPr="00DF572D">
        <w:rPr>
          <w:sz w:val="32"/>
          <w:szCs w:val="32"/>
          <w:lang w:val="en-US"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i/>
          <w:sz w:val="32"/>
          <w:szCs w:val="32"/>
          <w:lang w:val="en-US" w:eastAsia="en-US" w:bidi="en-US"/>
        </w:rPr>
      </w:pP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urren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enturi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xpert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ee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ak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grea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tep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cholarship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telligence.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i/>
          <w:sz w:val="32"/>
          <w:szCs w:val="32"/>
          <w:lang w:val="en-US" w:eastAsia="en-US" w:bidi="en-US"/>
        </w:rPr>
      </w:pP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urren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enturi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xpert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ad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grea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trid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chola</w:t>
      </w:r>
      <w:r w:rsidRPr="00DF572D">
        <w:rPr>
          <w:i/>
          <w:sz w:val="32"/>
          <w:szCs w:val="32"/>
          <w:lang w:val="en-US" w:eastAsia="en-US" w:bidi="en-US"/>
        </w:rPr>
        <w:t>r</w:t>
      </w:r>
      <w:r w:rsidRPr="00DF572D">
        <w:rPr>
          <w:i/>
          <w:sz w:val="32"/>
          <w:szCs w:val="32"/>
          <w:lang w:val="en-US" w:eastAsia="en-US" w:bidi="en-US"/>
        </w:rPr>
        <w:t>ship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telligence.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Итак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показыва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proofErr w:type="gramStart"/>
      <w:r w:rsidRPr="00DF572D">
        <w:rPr>
          <w:sz w:val="32"/>
          <w:szCs w:val="32"/>
          <w:lang w:bidi="ru-RU"/>
        </w:rPr>
        <w:t>преходящей</w:t>
      </w:r>
      <w:proofErr w:type="gramEnd"/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р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зок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полнен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бытие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е-как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чествен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ходящи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рыво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вечер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им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.д.).</w:t>
      </w:r>
    </w:p>
    <w:p w:rsidR="00250682" w:rsidRPr="00DF572D" w:rsidRDefault="00250682" w:rsidP="007E52C9">
      <w:pPr>
        <w:widowControl w:val="0"/>
        <w:tabs>
          <w:tab w:val="left" w:pos="142"/>
          <w:tab w:val="left" w:pos="750"/>
        </w:tabs>
        <w:ind w:firstLine="567"/>
        <w:jc w:val="both"/>
        <w:outlineLvl w:val="1"/>
        <w:rPr>
          <w:b/>
          <w:bCs/>
          <w:i/>
          <w:iCs/>
          <w:sz w:val="32"/>
          <w:szCs w:val="32"/>
          <w:lang w:bidi="ru-RU"/>
        </w:rPr>
      </w:pPr>
      <w:bookmarkStart w:id="189" w:name="bookmark12"/>
      <w:bookmarkStart w:id="190" w:name="_Toc504068030"/>
      <w:bookmarkStart w:id="191" w:name="_Toc58430967"/>
      <w:r w:rsidRPr="00DF572D">
        <w:rPr>
          <w:b/>
          <w:bCs/>
          <w:i/>
          <w:iCs/>
          <w:sz w:val="32"/>
          <w:szCs w:val="32"/>
          <w:lang w:bidi="ru-RU"/>
        </w:rPr>
        <w:t>Семантика</w:t>
      </w:r>
      <w:r w:rsidR="00196958" w:rsidRPr="00DF572D">
        <w:rPr>
          <w:b/>
          <w:bCs/>
          <w:i/>
          <w:iCs/>
          <w:sz w:val="32"/>
          <w:szCs w:val="32"/>
          <w:lang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bidi="ru-RU"/>
        </w:rPr>
        <w:t>предлогов</w:t>
      </w:r>
      <w:r w:rsidR="00196958" w:rsidRPr="00DF572D">
        <w:rPr>
          <w:b/>
          <w:bCs/>
          <w:i/>
          <w:iCs/>
          <w:sz w:val="32"/>
          <w:szCs w:val="32"/>
          <w:lang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through</w:t>
      </w:r>
      <w:r w:rsidRPr="00DF572D">
        <w:rPr>
          <w:b/>
          <w:bCs/>
          <w:i/>
          <w:iCs/>
          <w:sz w:val="32"/>
          <w:szCs w:val="32"/>
          <w:lang w:eastAsia="en-US" w:bidi="en-US"/>
        </w:rPr>
        <w:t>,</w:t>
      </w:r>
      <w:r w:rsidR="00196958" w:rsidRPr="00DF572D">
        <w:rPr>
          <w:b/>
          <w:bCs/>
          <w:i/>
          <w:iCs/>
          <w:sz w:val="32"/>
          <w:szCs w:val="32"/>
          <w:lang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throughout</w:t>
      </w:r>
      <w:bookmarkEnd w:id="189"/>
      <w:bookmarkEnd w:id="190"/>
      <w:bookmarkEnd w:id="191"/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iCs/>
          <w:sz w:val="32"/>
          <w:szCs w:val="32"/>
          <w:lang w:val="en-US" w:eastAsia="en-US" w:bidi="en-US"/>
        </w:rPr>
        <w:t>through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черкну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в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ч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ния: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iCs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iCs/>
          <w:sz w:val="32"/>
          <w:szCs w:val="32"/>
          <w:lang w:eastAsia="en-US" w:bidi="en-US"/>
        </w:rPr>
        <w:t xml:space="preserve"> </w:t>
      </w:r>
      <w:r w:rsidRPr="00DF572D">
        <w:rPr>
          <w:i/>
          <w:iCs/>
          <w:sz w:val="32"/>
          <w:szCs w:val="32"/>
          <w:lang w:eastAsia="en-US" w:bidi="en-US"/>
        </w:rPr>
        <w:t>1</w:t>
      </w:r>
      <w:r w:rsidR="00196958" w:rsidRPr="00DF572D">
        <w:rPr>
          <w:i/>
          <w:iCs/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iCs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iCs/>
          <w:sz w:val="32"/>
          <w:szCs w:val="32"/>
          <w:lang w:eastAsia="en-US" w:bidi="en-US"/>
        </w:rPr>
        <w:t xml:space="preserve"> </w:t>
      </w:r>
      <w:r w:rsidRPr="00DF572D">
        <w:rPr>
          <w:i/>
          <w:iCs/>
          <w:sz w:val="32"/>
          <w:szCs w:val="32"/>
          <w:lang w:bidi="ru-RU"/>
        </w:rPr>
        <w:t>2.</w:t>
      </w:r>
      <w:r w:rsidR="00196958" w:rsidRPr="00DF572D">
        <w:rPr>
          <w:sz w:val="32"/>
          <w:szCs w:val="32"/>
          <w:lang w:bidi="ru-RU"/>
        </w:rPr>
        <w:t xml:space="preserve"> </w:t>
      </w:r>
      <w:proofErr w:type="gramStart"/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1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требует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б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ключе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и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ен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нализировал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ображении.</w:t>
      </w:r>
      <w:proofErr w:type="gramEnd"/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преме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ключа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следня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чка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води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му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632D2F"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ер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ятне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сего</w:t>
      </w:r>
      <w:r w:rsidR="00632D2F"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станов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обража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троспективно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Рассмотри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меры: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I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rained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nigh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-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В</w:t>
      </w:r>
      <w:r w:rsidRPr="00DF572D">
        <w:rPr>
          <w:sz w:val="32"/>
          <w:szCs w:val="32"/>
          <w:lang w:bidi="ru-RU"/>
        </w:rPr>
        <w:t>сю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оч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шел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ожд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=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‘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чен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цел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очи’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I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rain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ll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our.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proofErr w:type="gramStart"/>
      <w:r w:rsidRPr="00DF572D">
        <w:rPr>
          <w:i/>
          <w:sz w:val="32"/>
          <w:szCs w:val="32"/>
          <w:lang w:val="en-US" w:eastAsia="en-US" w:bidi="en-US"/>
        </w:rPr>
        <w:t>–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Дождь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шел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в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течение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часа</w:t>
      </w:r>
      <w:r w:rsidRPr="00DF572D">
        <w:rPr>
          <w:i/>
          <w:sz w:val="32"/>
          <w:szCs w:val="32"/>
          <w:lang w:val="en-US" w:eastAsia="en-US" w:bidi="en-US"/>
        </w:rPr>
        <w:t>.</w:t>
      </w:r>
      <w:proofErr w:type="gramEnd"/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Each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onda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orn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rea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onda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im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x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ek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ack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n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n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1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ek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-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Каждый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онедельник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утром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он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читал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газету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«Monday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Times»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полуторамесячной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давности</w:t>
      </w:r>
      <w:r w:rsidRPr="00DF572D">
        <w:rPr>
          <w:sz w:val="32"/>
          <w:szCs w:val="32"/>
          <w:lang w:val="en-US" w:bidi="ru-RU"/>
        </w:rPr>
        <w:t>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так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родолжалось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всю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неделю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=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‘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че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се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дели’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His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if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ared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or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im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is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ever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isease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-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же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сматривал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им</w:t>
      </w:r>
      <w:r w:rsidR="00632D2F"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гд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н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яжел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олел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eastAsia="en-US" w:bidi="en-US"/>
        </w:rPr>
        <w:t>(</w:t>
      </w:r>
      <w:r w:rsidRPr="00DF572D">
        <w:rPr>
          <w:i/>
          <w:sz w:val="32"/>
          <w:szCs w:val="32"/>
          <w:lang w:val="en-US" w:eastAsia="en-US" w:bidi="en-US"/>
        </w:rPr>
        <w:t>disease</w:t>
      </w:r>
      <w:r w:rsidRPr="00DF572D">
        <w:rPr>
          <w:i/>
          <w:sz w:val="32"/>
          <w:szCs w:val="32"/>
          <w:lang w:eastAsia="en-US" w:bidi="en-US"/>
        </w:rPr>
        <w:t>)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-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йстви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гд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мест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исходи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но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йств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-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х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ольным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аки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зо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быт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снов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ругого.</w:t>
      </w:r>
    </w:p>
    <w:p w:rsidR="00250682" w:rsidRPr="00D01F88" w:rsidRDefault="00250682" w:rsidP="007E52C9">
      <w:pPr>
        <w:widowControl w:val="0"/>
        <w:tabs>
          <w:tab w:val="left" w:pos="142"/>
          <w:tab w:val="left" w:pos="1316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ompany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s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going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01F88">
        <w:rPr>
          <w:i/>
          <w:sz w:val="32"/>
          <w:szCs w:val="32"/>
          <w:lang w:eastAsia="en-US" w:bidi="en-US"/>
        </w:rPr>
        <w:t>2,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ifficult</w:t>
      </w:r>
      <w:r w:rsidR="00196958" w:rsidRPr="00D01F88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eriod</w:t>
      </w:r>
      <w:r w:rsidR="00196958" w:rsidRPr="00D01F88">
        <w:rPr>
          <w:sz w:val="32"/>
          <w:szCs w:val="32"/>
          <w:lang w:eastAsia="en-US" w:bidi="en-US"/>
        </w:rPr>
        <w:t xml:space="preserve"> </w:t>
      </w:r>
      <w:r w:rsidRPr="00D01F88">
        <w:rPr>
          <w:sz w:val="32"/>
          <w:szCs w:val="32"/>
          <w:lang w:eastAsia="en-US" w:bidi="en-US"/>
        </w:rPr>
        <w:t>-</w:t>
      </w:r>
      <w:r w:rsidR="00196958" w:rsidRPr="00D01F88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У</w:t>
      </w:r>
      <w:r w:rsidR="00196958" w:rsidRPr="00D01F88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мп</w:t>
      </w:r>
      <w:r w:rsidRPr="00DF572D">
        <w:rPr>
          <w:sz w:val="32"/>
          <w:szCs w:val="32"/>
          <w:lang w:bidi="ru-RU"/>
        </w:rPr>
        <w:t>а</w:t>
      </w:r>
      <w:r w:rsidRPr="00DF572D">
        <w:rPr>
          <w:sz w:val="32"/>
          <w:szCs w:val="32"/>
          <w:lang w:bidi="ru-RU"/>
        </w:rPr>
        <w:t>нии</w:t>
      </w:r>
      <w:r w:rsidR="00196958" w:rsidRPr="00D01F88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ейчас</w:t>
      </w:r>
      <w:r w:rsidR="00196958" w:rsidRPr="00D01F88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рудности</w:t>
      </w:r>
      <w:r w:rsidRPr="00D01F88">
        <w:rPr>
          <w:sz w:val="32"/>
          <w:szCs w:val="32"/>
          <w:lang w:bidi="ru-RU"/>
        </w:rPr>
        <w:t>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М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е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out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очень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схож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у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верно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ерне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ъясня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ноше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ou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енн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Pr="00DF572D">
        <w:rPr>
          <w:i/>
          <w:sz w:val="32"/>
          <w:szCs w:val="32"/>
          <w:lang w:eastAsia="en-US" w:bidi="en-US"/>
        </w:rPr>
        <w:t>.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П</w:t>
      </w:r>
      <w:r w:rsidRPr="00DF572D">
        <w:rPr>
          <w:sz w:val="32"/>
          <w:szCs w:val="32"/>
          <w:lang w:bidi="ru-RU"/>
        </w:rPr>
        <w:t>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Pr="00DF572D">
        <w:rPr>
          <w:i/>
          <w:sz w:val="32"/>
          <w:szCs w:val="32"/>
          <w:lang w:eastAsia="en-US" w:bidi="en-US"/>
        </w:rPr>
        <w:t>1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в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большинстве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сво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ссчитыва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троспекти</w:t>
      </w:r>
      <w:r w:rsidRPr="00DF572D">
        <w:rPr>
          <w:sz w:val="32"/>
          <w:szCs w:val="32"/>
          <w:lang w:bidi="ru-RU"/>
        </w:rPr>
        <w:t>в</w:t>
      </w:r>
      <w:r w:rsidRPr="00DF572D">
        <w:rPr>
          <w:sz w:val="32"/>
          <w:szCs w:val="32"/>
          <w:lang w:bidi="ru-RU"/>
        </w:rPr>
        <w:t>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бор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учая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стоянно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ж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out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выд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менен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н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троспекц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да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стоян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[1].</w:t>
      </w:r>
    </w:p>
    <w:p w:rsidR="00250682" w:rsidRPr="00DF572D" w:rsidRDefault="00250682" w:rsidP="007E52C9">
      <w:pPr>
        <w:widowControl w:val="0"/>
        <w:tabs>
          <w:tab w:val="left" w:pos="142"/>
          <w:tab w:val="left" w:pos="130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Throughou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a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h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d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rdly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poken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–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Во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время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приема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п</w:t>
      </w:r>
      <w:r w:rsidRPr="00DF572D">
        <w:rPr>
          <w:sz w:val="32"/>
          <w:szCs w:val="32"/>
          <w:lang w:eastAsia="en-US" w:bidi="en-US"/>
        </w:rPr>
        <w:t>и</w:t>
      </w:r>
      <w:r w:rsidRPr="00DF572D">
        <w:rPr>
          <w:sz w:val="32"/>
          <w:szCs w:val="32"/>
          <w:lang w:eastAsia="en-US" w:bidi="en-US"/>
        </w:rPr>
        <w:t>щ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с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лчала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  <w:tab w:val="left" w:pos="1539"/>
        </w:tabs>
        <w:ind w:firstLine="567"/>
        <w:jc w:val="both"/>
        <w:outlineLvl w:val="1"/>
        <w:rPr>
          <w:b/>
          <w:bCs/>
          <w:i/>
          <w:iCs/>
          <w:sz w:val="32"/>
          <w:szCs w:val="32"/>
          <w:lang w:bidi="ru-RU"/>
        </w:rPr>
      </w:pPr>
      <w:bookmarkStart w:id="192" w:name="bookmark13"/>
      <w:bookmarkStart w:id="193" w:name="_Toc504068031"/>
      <w:bookmarkStart w:id="194" w:name="_Toc58430968"/>
      <w:r w:rsidRPr="00DF572D">
        <w:rPr>
          <w:b/>
          <w:bCs/>
          <w:i/>
          <w:iCs/>
          <w:sz w:val="32"/>
          <w:szCs w:val="32"/>
          <w:lang w:bidi="ru-RU"/>
        </w:rPr>
        <w:t>Семантика</w:t>
      </w:r>
      <w:r w:rsidR="00196958" w:rsidRPr="00DF572D">
        <w:rPr>
          <w:b/>
          <w:bCs/>
          <w:i/>
          <w:iCs/>
          <w:sz w:val="32"/>
          <w:szCs w:val="32"/>
          <w:lang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bidi="ru-RU"/>
        </w:rPr>
        <w:t>предлога</w:t>
      </w:r>
      <w:r w:rsidR="00196958" w:rsidRPr="00DF572D">
        <w:rPr>
          <w:b/>
          <w:bCs/>
          <w:i/>
          <w:iCs/>
          <w:sz w:val="32"/>
          <w:szCs w:val="32"/>
          <w:lang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in</w:t>
      </w:r>
      <w:bookmarkEnd w:id="192"/>
      <w:bookmarkEnd w:id="193"/>
      <w:bookmarkEnd w:id="194"/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я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ногозначн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спользовать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л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ормулирова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ранственных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ходящ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</w:t>
      </w:r>
      <w:r w:rsidRPr="00DF572D">
        <w:rPr>
          <w:sz w:val="32"/>
          <w:szCs w:val="32"/>
          <w:lang w:bidi="ru-RU"/>
        </w:rPr>
        <w:t>с</w:t>
      </w:r>
      <w:r w:rsidRPr="00DF572D">
        <w:rPr>
          <w:sz w:val="32"/>
          <w:szCs w:val="32"/>
          <w:lang w:bidi="ru-RU"/>
        </w:rPr>
        <w:t>лов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начал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бер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ходящ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ч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Pr="00DF572D">
        <w:rPr>
          <w:sz w:val="32"/>
          <w:szCs w:val="32"/>
          <w:lang w:eastAsia="en-US" w:bidi="en-US"/>
        </w:rPr>
        <w:t>,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</w:t>
      </w:r>
      <w:r w:rsidRPr="00DF572D">
        <w:rPr>
          <w:sz w:val="32"/>
          <w:szCs w:val="32"/>
          <w:lang w:bidi="ru-RU"/>
        </w:rPr>
        <w:t>а</w:t>
      </w:r>
      <w:r w:rsidRPr="00DF572D">
        <w:rPr>
          <w:sz w:val="32"/>
          <w:szCs w:val="32"/>
          <w:lang w:bidi="ru-RU"/>
        </w:rPr>
        <w:t>т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снем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прос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котор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ранствен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</w:t>
      </w:r>
      <w:r w:rsidRPr="00DF572D">
        <w:rPr>
          <w:sz w:val="32"/>
          <w:szCs w:val="32"/>
          <w:lang w:bidi="ru-RU"/>
        </w:rPr>
        <w:t>а</w:t>
      </w:r>
      <w:r w:rsidRPr="00DF572D">
        <w:rPr>
          <w:sz w:val="32"/>
          <w:szCs w:val="32"/>
          <w:lang w:bidi="ru-RU"/>
        </w:rPr>
        <w:t>чениях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sz w:val="32"/>
          <w:szCs w:val="32"/>
          <w:lang w:bidi="ru-RU"/>
        </w:rPr>
        <w:t>Рассмотрим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римеры</w:t>
      </w:r>
      <w:r w:rsidRPr="00DF572D">
        <w:rPr>
          <w:sz w:val="32"/>
          <w:szCs w:val="32"/>
          <w:lang w:val="en-US" w:bidi="ru-RU"/>
        </w:rPr>
        <w:t>: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val="en-US" w:eastAsia="en-US" w:bidi="en-US"/>
        </w:rPr>
        <w:t>"</w:t>
      </w:r>
      <w:r w:rsidRPr="00DF572D">
        <w:rPr>
          <w:i/>
          <w:sz w:val="32"/>
          <w:szCs w:val="32"/>
          <w:lang w:val="en-US" w:eastAsia="en-US" w:bidi="en-US"/>
        </w:rPr>
        <w:t>Ma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isrespectful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adam?"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s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r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uch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proofErr w:type="gramStart"/>
      <w:r w:rsidRPr="00DF572D">
        <w:rPr>
          <w:i/>
          <w:sz w:val="32"/>
          <w:szCs w:val="32"/>
          <w:lang w:val="en-US" w:eastAsia="en-US" w:bidi="en-US"/>
        </w:rPr>
        <w:t>a</w:t>
      </w:r>
      <w:proofErr w:type="gramEnd"/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bjec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-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s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imes</w:t>
      </w:r>
      <w:r w:rsidRPr="00DF572D">
        <w:rPr>
          <w:i/>
          <w:sz w:val="32"/>
          <w:szCs w:val="32"/>
          <w:lang w:eastAsia="en-US" w:bidi="en-US"/>
        </w:rPr>
        <w:t>?"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-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"Мог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озволи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еб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елость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адам?"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-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"</w:t>
      </w:r>
      <w:proofErr w:type="gramStart"/>
      <w:r w:rsidRPr="00DF572D">
        <w:rPr>
          <w:sz w:val="32"/>
          <w:szCs w:val="32"/>
          <w:lang w:bidi="ru-RU"/>
        </w:rPr>
        <w:t>Неужто</w:t>
      </w:r>
      <w:proofErr w:type="gramEnd"/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ейча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ес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ако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нятие?"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Thre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ear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scapes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e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ays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-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Тр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а</w:t>
      </w:r>
      <w:r w:rsidR="00196958" w:rsidRPr="00DF572D">
        <w:rPr>
          <w:sz w:val="32"/>
          <w:szCs w:val="32"/>
          <w:lang w:bidi="ru-RU"/>
        </w:rPr>
        <w:t xml:space="preserve"> </w:t>
      </w:r>
      <w:r w:rsidR="002D4A57" w:rsidRPr="00DF572D">
        <w:rPr>
          <w:sz w:val="32"/>
          <w:szCs w:val="32"/>
          <w:lang w:bidi="ru-RU"/>
        </w:rPr>
        <w:t>у</w:t>
      </w:r>
      <w:r w:rsidRPr="00DF572D">
        <w:rPr>
          <w:sz w:val="32"/>
          <w:szCs w:val="32"/>
          <w:lang w:bidi="ru-RU"/>
        </w:rPr>
        <w:t>далос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бежа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ер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р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н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</w:t>
      </w:r>
      <w:proofErr w:type="gramStart"/>
      <w:r w:rsidRPr="00DF572D">
        <w:rPr>
          <w:sz w:val="32"/>
          <w:szCs w:val="32"/>
          <w:lang w:bidi="ru-RU"/>
        </w:rPr>
        <w:t>букв.:</w:t>
      </w:r>
      <w:proofErr w:type="gramEnd"/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ела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ре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ней)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Som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ver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ttenti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isfortun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v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ccurr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as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ew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ays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-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Немного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удивительных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эпизодов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риключилось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за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следние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дни</w:t>
      </w:r>
      <w:r w:rsidRPr="00DF572D">
        <w:rPr>
          <w:sz w:val="32"/>
          <w:szCs w:val="32"/>
          <w:lang w:val="en-US" w:bidi="ru-RU"/>
        </w:rPr>
        <w:t>.</w:t>
      </w:r>
      <w:r w:rsidR="00196958" w:rsidRPr="00DF572D">
        <w:rPr>
          <w:sz w:val="32"/>
          <w:szCs w:val="32"/>
          <w:lang w:val="en-US"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Разбираем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дес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пизод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существл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реть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являются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т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идоизменени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ранстве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н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уча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ч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д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атериаль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ранств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ранств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зуем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л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ментам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бирающи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учай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-видимому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ольшинств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учае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каза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личь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пологическ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ра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ства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ни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н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тор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ста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я.</w:t>
      </w:r>
    </w:p>
    <w:p w:rsidR="00250682" w:rsidRPr="00DF572D" w:rsidRDefault="00250682" w:rsidP="007E52C9">
      <w:pPr>
        <w:widowControl w:val="0"/>
        <w:tabs>
          <w:tab w:val="left" w:pos="142"/>
          <w:tab w:val="left" w:pos="754"/>
        </w:tabs>
        <w:ind w:firstLine="567"/>
        <w:jc w:val="both"/>
        <w:outlineLvl w:val="1"/>
        <w:rPr>
          <w:b/>
          <w:bCs/>
          <w:i/>
          <w:iCs/>
          <w:sz w:val="32"/>
          <w:szCs w:val="32"/>
          <w:lang w:val="en-US" w:bidi="ru-RU"/>
        </w:rPr>
      </w:pPr>
      <w:bookmarkStart w:id="195" w:name="bookmark14"/>
      <w:bookmarkStart w:id="196" w:name="_Toc504068032"/>
      <w:bookmarkStart w:id="197" w:name="_Toc58430969"/>
      <w:r w:rsidRPr="00DF572D">
        <w:rPr>
          <w:b/>
          <w:bCs/>
          <w:i/>
          <w:iCs/>
          <w:sz w:val="32"/>
          <w:szCs w:val="32"/>
          <w:lang w:bidi="ru-RU"/>
        </w:rPr>
        <w:t>Семантика</w:t>
      </w:r>
      <w:r w:rsidR="00196958" w:rsidRPr="00DF572D">
        <w:rPr>
          <w:b/>
          <w:bCs/>
          <w:i/>
          <w:iCs/>
          <w:sz w:val="32"/>
          <w:szCs w:val="32"/>
          <w:lang w:val="en-US"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bidi="ru-RU"/>
        </w:rPr>
        <w:t>предлогов</w:t>
      </w:r>
      <w:r w:rsidR="00196958" w:rsidRPr="00DF572D">
        <w:rPr>
          <w:b/>
          <w:bCs/>
          <w:i/>
          <w:iCs/>
          <w:sz w:val="32"/>
          <w:szCs w:val="32"/>
          <w:lang w:val="en-US"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over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bidi="ru-RU"/>
        </w:rPr>
        <w:t>и</w:t>
      </w:r>
      <w:r w:rsidR="00196958" w:rsidRPr="00DF572D">
        <w:rPr>
          <w:b/>
          <w:bCs/>
          <w:i/>
          <w:iCs/>
          <w:sz w:val="32"/>
          <w:szCs w:val="32"/>
          <w:lang w:val="en-US" w:bidi="ru-RU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in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the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course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of/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during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the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course</w:t>
      </w:r>
      <w:r w:rsidR="00196958" w:rsidRPr="00DF572D">
        <w:rPr>
          <w:b/>
          <w:bCs/>
          <w:i/>
          <w:iCs/>
          <w:sz w:val="32"/>
          <w:szCs w:val="32"/>
          <w:lang w:val="en-US" w:eastAsia="en-US" w:bidi="en-US"/>
        </w:rPr>
        <w:t xml:space="preserve"> </w:t>
      </w:r>
      <w:r w:rsidRPr="00DF572D">
        <w:rPr>
          <w:b/>
          <w:bCs/>
          <w:i/>
          <w:iCs/>
          <w:sz w:val="32"/>
          <w:szCs w:val="32"/>
          <w:lang w:val="en-US" w:eastAsia="en-US" w:bidi="en-US"/>
        </w:rPr>
        <w:t>of</w:t>
      </w:r>
      <w:bookmarkEnd w:id="195"/>
      <w:bookmarkEnd w:id="196"/>
      <w:bookmarkEnd w:id="197"/>
    </w:p>
    <w:p w:rsidR="002D4A57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bCs/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b/>
          <w:bCs/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указыва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иод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ен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че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т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р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исходи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исходить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ступок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де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еспрерывнос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раздельнос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ступ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/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кт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нутр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н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тадии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sz w:val="32"/>
          <w:szCs w:val="32"/>
          <w:lang w:bidi="ru-RU"/>
        </w:rPr>
        <w:t>Например</w:t>
      </w:r>
      <w:r w:rsidRPr="00DF572D">
        <w:rPr>
          <w:sz w:val="32"/>
          <w:szCs w:val="32"/>
          <w:lang w:val="en-US" w:bidi="ru-RU"/>
        </w:rPr>
        <w:t>:</w:t>
      </w:r>
    </w:p>
    <w:p w:rsidR="00250682" w:rsidRPr="00DF572D" w:rsidRDefault="00250682" w:rsidP="007E52C9">
      <w:pPr>
        <w:widowControl w:val="0"/>
        <w:tabs>
          <w:tab w:val="left" w:pos="142"/>
          <w:tab w:val="left" w:pos="1443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The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tay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ith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u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night.</w:t>
      </w:r>
    </w:p>
    <w:p w:rsidR="00250682" w:rsidRPr="00DF572D" w:rsidRDefault="00250682" w:rsidP="007E52C9">
      <w:pPr>
        <w:widowControl w:val="0"/>
        <w:tabs>
          <w:tab w:val="left" w:pos="142"/>
          <w:tab w:val="left" w:pos="1443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us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ga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multipli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bidi="ru-RU"/>
        </w:rPr>
        <w:t>тапу</w:t>
      </w:r>
      <w:r w:rsidR="00196958" w:rsidRPr="00DF572D">
        <w:rPr>
          <w:i/>
          <w:sz w:val="32"/>
          <w:szCs w:val="32"/>
          <w:lang w:val="en-US"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im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las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ew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years.</w:t>
      </w:r>
    </w:p>
    <w:p w:rsidR="00250682" w:rsidRPr="00DF572D" w:rsidRDefault="00250682" w:rsidP="007E52C9">
      <w:pPr>
        <w:widowControl w:val="0"/>
        <w:tabs>
          <w:tab w:val="left" w:pos="142"/>
          <w:tab w:val="left" w:pos="1351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S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a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no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ee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Rud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ek</w:t>
      </w:r>
      <w:r w:rsidRPr="00DF572D">
        <w:rPr>
          <w:sz w:val="32"/>
          <w:szCs w:val="32"/>
          <w:lang w:val="en-US" w:eastAsia="en-US" w:bidi="en-US"/>
        </w:rPr>
        <w:t>.</w:t>
      </w:r>
    </w:p>
    <w:p w:rsidR="00250682" w:rsidRPr="00DF572D" w:rsidRDefault="00250682" w:rsidP="007E52C9">
      <w:pPr>
        <w:widowControl w:val="0"/>
        <w:tabs>
          <w:tab w:val="left" w:pos="142"/>
          <w:tab w:val="left" w:pos="1351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W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amp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r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ekend/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night/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abbath.</w:t>
      </w:r>
    </w:p>
    <w:p w:rsidR="00250682" w:rsidRPr="00DF572D" w:rsidRDefault="00250682" w:rsidP="007E52C9">
      <w:pPr>
        <w:widowControl w:val="0"/>
        <w:tabs>
          <w:tab w:val="left" w:pos="142"/>
          <w:tab w:val="left" w:pos="1351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W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amp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r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(out)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ummer.</w:t>
      </w:r>
    </w:p>
    <w:p w:rsidR="00250682" w:rsidRPr="00DF572D" w:rsidRDefault="00250682" w:rsidP="007E52C9">
      <w:pPr>
        <w:widowControl w:val="0"/>
        <w:tabs>
          <w:tab w:val="left" w:pos="142"/>
          <w:tab w:val="left" w:pos="1316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ours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bidi="ru-RU"/>
        </w:rPr>
        <w:t>/</w:t>
      </w:r>
      <w:r w:rsidR="00196958" w:rsidRPr="00DF572D">
        <w:rPr>
          <w:i/>
          <w:sz w:val="32"/>
          <w:szCs w:val="32"/>
          <w:lang w:val="en-US"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ours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рассчитывает</w:t>
      </w:r>
      <w:r w:rsidRPr="00DF572D">
        <w:rPr>
          <w:sz w:val="32"/>
          <w:szCs w:val="32"/>
          <w:lang w:val="en-US" w:bidi="ru-RU"/>
        </w:rPr>
        <w:t>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val="en-US" w:bidi="ru-RU"/>
        </w:rPr>
        <w:t xml:space="preserve"> </w:t>
      </w:r>
      <w:proofErr w:type="gramStart"/>
      <w:r w:rsidRPr="00DF572D">
        <w:rPr>
          <w:sz w:val="32"/>
          <w:szCs w:val="32"/>
          <w:lang w:bidi="ru-RU"/>
        </w:rPr>
        <w:t>преходящей</w:t>
      </w:r>
      <w:proofErr w:type="gramEnd"/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отрезок</w:t>
      </w:r>
      <w:r w:rsidRPr="00DF572D">
        <w:rPr>
          <w:sz w:val="32"/>
          <w:szCs w:val="32"/>
          <w:lang w:val="en-US" w:bidi="ru-RU"/>
        </w:rPr>
        <w:t>:</w:t>
      </w:r>
      <w:r w:rsidR="00196958" w:rsidRPr="00DF572D">
        <w:rPr>
          <w:sz w:val="32"/>
          <w:szCs w:val="32"/>
          <w:lang w:val="en-US" w:bidi="ru-RU"/>
        </w:rPr>
        <w:t xml:space="preserve"> </w:t>
      </w:r>
    </w:p>
    <w:p w:rsidR="00250682" w:rsidRPr="00DF572D" w:rsidRDefault="002D4A57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1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ладе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четливы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гранями;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2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верга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интез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ста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тоящ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гранями</w:t>
      </w:r>
      <w:r w:rsidR="002D4A57" w:rsidRPr="00DF572D">
        <w:rPr>
          <w:sz w:val="32"/>
          <w:szCs w:val="32"/>
          <w:lang w:bidi="ru-RU"/>
        </w:rPr>
        <w:t>;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3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к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ходил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а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их-либ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аза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оставлен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ходяще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рез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[2]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Дл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б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потреби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ours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eastAsia="en-US" w:bidi="en-US"/>
        </w:rPr>
        <w:t>/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ours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eastAsia="en-US" w:bidi="en-US"/>
        </w:rPr>
        <w:t>требу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хороши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резок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о-напрос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ходящий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воз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спользовать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и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льк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ходящи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ществительными:</w:t>
      </w:r>
    </w:p>
    <w:p w:rsidR="00250682" w:rsidRPr="00DF572D" w:rsidRDefault="00250682" w:rsidP="007E52C9">
      <w:pPr>
        <w:widowControl w:val="0"/>
        <w:tabs>
          <w:tab w:val="left" w:pos="142"/>
          <w:tab w:val="left" w:pos="1351"/>
        </w:tabs>
        <w:ind w:firstLine="567"/>
        <w:jc w:val="both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eastAsia="en-US" w:bidi="en-US"/>
        </w:rPr>
        <w:t>I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ccurred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evelopment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our</w:t>
      </w:r>
      <w:r w:rsidRPr="00DF572D">
        <w:rPr>
          <w:i/>
          <w:sz w:val="32"/>
          <w:szCs w:val="32"/>
          <w:lang w:eastAsia="en-US" w:bidi="en-US"/>
        </w:rPr>
        <w:t>.</w:t>
      </w:r>
    </w:p>
    <w:p w:rsidR="00250682" w:rsidRPr="00DF572D" w:rsidRDefault="00250682" w:rsidP="007E52C9">
      <w:pPr>
        <w:widowControl w:val="0"/>
        <w:tabs>
          <w:tab w:val="left" w:pos="142"/>
          <w:tab w:val="left" w:pos="1311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evelopmen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h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tud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learn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om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gnifican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new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etail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bou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talin.</w:t>
      </w:r>
    </w:p>
    <w:p w:rsidR="00250682" w:rsidRPr="00DF572D" w:rsidRDefault="00250682" w:rsidP="007E52C9">
      <w:pPr>
        <w:widowControl w:val="0"/>
        <w:tabs>
          <w:tab w:val="left" w:pos="142"/>
          <w:tab w:val="left" w:pos="1316"/>
        </w:tabs>
        <w:ind w:firstLine="567"/>
        <w:jc w:val="both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W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uppos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e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om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ignifican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oliticall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war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rogresse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roughou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ay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ollow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eek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wo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М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ш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воду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ходя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исл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спом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гательных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рфологическ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еремен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казывающ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лич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згляд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жд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чиненны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сновны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лена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осочета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сполняющ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чинительно-синтаксическую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вяз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осочета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жения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рф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логическ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мысл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центральн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др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ю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митивны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ас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носложны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разложим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юд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нося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ак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n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or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y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t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ith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ver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gainst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.п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ж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рганизую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единений: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eastAsia="en-US" w:bidi="en-US"/>
        </w:rPr>
      </w:pPr>
      <w:r w:rsidRPr="00DF572D">
        <w:rPr>
          <w:sz w:val="32"/>
          <w:szCs w:val="32"/>
          <w:lang w:val="en-US" w:bidi="ru-RU"/>
        </w:rPr>
        <w:t>1)</w:t>
      </w:r>
      <w:r w:rsidR="00196958" w:rsidRPr="00DF572D">
        <w:rPr>
          <w:sz w:val="32"/>
          <w:szCs w:val="32"/>
          <w:lang w:val="en-US" w:bidi="ru-RU"/>
        </w:rPr>
        <w:t xml:space="preserve"> </w:t>
      </w:r>
      <w:proofErr w:type="gramStart"/>
      <w:r w:rsidRPr="00DF572D">
        <w:rPr>
          <w:sz w:val="32"/>
          <w:szCs w:val="32"/>
          <w:lang w:bidi="ru-RU"/>
        </w:rPr>
        <w:t>двух</w:t>
      </w:r>
      <w:proofErr w:type="gramEnd"/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в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(</w:t>
      </w:r>
      <w:r w:rsidRPr="00DF572D">
        <w:rPr>
          <w:i/>
          <w:sz w:val="32"/>
          <w:szCs w:val="32"/>
          <w:lang w:val="en-US" w:eastAsia="en-US" w:bidi="en-US"/>
        </w:rPr>
        <w:t>out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rom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ehind</w:t>
      </w:r>
      <w:r w:rsidRPr="00DF572D">
        <w:rPr>
          <w:sz w:val="32"/>
          <w:szCs w:val="32"/>
          <w:lang w:val="en-US" w:eastAsia="en-US" w:bidi="en-US"/>
        </w:rPr>
        <w:t>);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eastAsia="en-US" w:bidi="en-US"/>
        </w:rPr>
      </w:pPr>
      <w:r w:rsidRPr="00DF572D">
        <w:rPr>
          <w:sz w:val="32"/>
          <w:szCs w:val="32"/>
          <w:lang w:eastAsia="en-US" w:bidi="en-US"/>
        </w:rPr>
        <w:t>2)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ществительн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eastAsia="en-US" w:bidi="en-US"/>
        </w:rPr>
        <w:t>(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spit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in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view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Pr="00DF572D">
        <w:rPr>
          <w:sz w:val="32"/>
          <w:szCs w:val="32"/>
          <w:lang w:eastAsia="en-US" w:bidi="en-US"/>
        </w:rPr>
        <w:t>);</w:t>
      </w:r>
      <w:r w:rsidR="00196958" w:rsidRPr="00DF572D">
        <w:rPr>
          <w:sz w:val="32"/>
          <w:szCs w:val="32"/>
          <w:lang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eastAsia="en-US" w:bidi="en-US"/>
        </w:rPr>
      </w:pPr>
      <w:r w:rsidRPr="00DF572D">
        <w:rPr>
          <w:sz w:val="32"/>
          <w:szCs w:val="32"/>
          <w:lang w:val="en-US" w:eastAsia="en-US" w:bidi="en-US"/>
        </w:rPr>
        <w:t>3)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proofErr w:type="gramStart"/>
      <w:r w:rsidRPr="00DF572D">
        <w:rPr>
          <w:sz w:val="32"/>
          <w:szCs w:val="32"/>
          <w:lang w:bidi="ru-RU"/>
        </w:rPr>
        <w:t>союза</w:t>
      </w:r>
      <w:proofErr w:type="gramEnd"/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c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причастием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(</w:t>
      </w:r>
      <w:r w:rsidRPr="00DF572D">
        <w:rPr>
          <w:i/>
          <w:sz w:val="32"/>
          <w:szCs w:val="32"/>
          <w:lang w:val="en-US" w:eastAsia="en-US" w:bidi="en-US"/>
        </w:rPr>
        <w:t>a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compare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with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s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a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s)</w:t>
      </w:r>
      <w:r w:rsidRPr="00DF572D">
        <w:rPr>
          <w:sz w:val="32"/>
          <w:szCs w:val="32"/>
          <w:lang w:val="en-US" w:eastAsia="en-US" w:bidi="en-US"/>
        </w:rPr>
        <w:t>;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eastAsia="en-US" w:bidi="en-US"/>
        </w:rPr>
        <w:t>4)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прилагатель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частия</w:t>
      </w:r>
      <w:r w:rsidR="002D4A57"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ногд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реч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</w:t>
      </w:r>
      <w:r w:rsidRPr="00DF572D">
        <w:rPr>
          <w:sz w:val="32"/>
          <w:szCs w:val="32"/>
          <w:lang w:bidi="ru-RU"/>
        </w:rPr>
        <w:t>ю</w:t>
      </w:r>
      <w:r w:rsidRPr="00DF572D">
        <w:rPr>
          <w:sz w:val="32"/>
          <w:szCs w:val="32"/>
          <w:lang w:bidi="ru-RU"/>
        </w:rPr>
        <w:t>з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юз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eastAsia="en-US" w:bidi="en-US"/>
        </w:rPr>
        <w:t>(</w:t>
      </w:r>
      <w:r w:rsidRPr="00DF572D">
        <w:rPr>
          <w:i/>
          <w:sz w:val="32"/>
          <w:szCs w:val="32"/>
          <w:lang w:val="en-US" w:eastAsia="en-US" w:bidi="en-US"/>
        </w:rPr>
        <w:t>previous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wing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Pr="00DF572D">
        <w:rPr>
          <w:i/>
          <w:sz w:val="32"/>
          <w:szCs w:val="32"/>
          <w:lang w:eastAsia="en-US" w:bidi="en-US"/>
        </w:rPr>
        <w:t>,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ecause</w:t>
      </w:r>
      <w:r w:rsidR="00196958" w:rsidRPr="00DF572D">
        <w:rPr>
          <w:i/>
          <w:sz w:val="32"/>
          <w:szCs w:val="32"/>
          <w:lang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sz w:val="32"/>
          <w:szCs w:val="32"/>
          <w:lang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м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обное)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i/>
          <w:sz w:val="32"/>
          <w:szCs w:val="32"/>
          <w:lang w:val="en-US" w:eastAsia="en-US" w:bidi="en-US"/>
        </w:rPr>
      </w:pPr>
      <w:r w:rsidRPr="00DF572D">
        <w:rPr>
          <w:sz w:val="32"/>
          <w:szCs w:val="32"/>
          <w:lang w:bidi="ru-RU"/>
        </w:rPr>
        <w:t>Одинаков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л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ак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зо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лич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ст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нц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четания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интаксическ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ятельностью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ормулирова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заимоотнош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жд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ставны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сказывания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ставляющи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осочета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ву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ленов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ин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тор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главны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руг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-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т</w:t>
      </w:r>
      <w:r w:rsidRPr="00DF572D">
        <w:rPr>
          <w:sz w:val="32"/>
          <w:szCs w:val="32"/>
          <w:lang w:bidi="ru-RU"/>
        </w:rPr>
        <w:t>о</w:t>
      </w:r>
      <w:r w:rsidRPr="00DF572D">
        <w:rPr>
          <w:sz w:val="32"/>
          <w:szCs w:val="32"/>
          <w:lang w:bidi="ru-RU"/>
        </w:rPr>
        <w:t>ростепенным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пример</w:t>
      </w:r>
      <w:r w:rsidRPr="00DF572D">
        <w:rPr>
          <w:sz w:val="32"/>
          <w:szCs w:val="32"/>
          <w:lang w:val="en-US" w:bidi="ru-RU"/>
        </w:rPr>
        <w:t>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значение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i/>
          <w:iCs/>
          <w:sz w:val="32"/>
          <w:szCs w:val="32"/>
          <w:lang w:val="en-US" w:eastAsia="en-US" w:bidi="en-US"/>
        </w:rPr>
        <w:t>through</w:t>
      </w:r>
      <w:r w:rsidR="00196958" w:rsidRPr="00DF572D">
        <w:rPr>
          <w:sz w:val="32"/>
          <w:szCs w:val="32"/>
          <w:lang w:val="en-US" w:eastAsia="en-US" w:bidi="en-US"/>
        </w:rPr>
        <w:t xml:space="preserve"> </w:t>
      </w:r>
      <w:r w:rsidRPr="00DF572D">
        <w:rPr>
          <w:sz w:val="32"/>
          <w:szCs w:val="32"/>
          <w:lang w:bidi="ru-RU"/>
        </w:rPr>
        <w:t>объясняется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from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beginn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nd,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entire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eriod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.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i/>
          <w:spacing w:val="-4"/>
          <w:sz w:val="32"/>
          <w:szCs w:val="32"/>
          <w:lang w:val="en-US" w:eastAsia="en-US" w:bidi="en-US"/>
        </w:rPr>
      </w:pPr>
      <w:proofErr w:type="gramStart"/>
      <w:r w:rsidRPr="00DF572D">
        <w:rPr>
          <w:i/>
          <w:spacing w:val="-4"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all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through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period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time,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throughout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the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duration</w:t>
      </w:r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pacing w:val="-4"/>
          <w:sz w:val="32"/>
          <w:szCs w:val="32"/>
          <w:lang w:val="en-US" w:eastAsia="en-US" w:bidi="en-US"/>
        </w:rPr>
        <w:t>of.</w:t>
      </w:r>
      <w:proofErr w:type="gramEnd"/>
      <w:r w:rsidR="00196958" w:rsidRPr="00DF572D">
        <w:rPr>
          <w:i/>
          <w:spacing w:val="-4"/>
          <w:sz w:val="32"/>
          <w:szCs w:val="32"/>
          <w:lang w:val="en-US" w:eastAsia="en-US" w:bidi="en-US"/>
        </w:rPr>
        <w:t xml:space="preserve"> 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eastAsia="en-US" w:bidi="en-US"/>
        </w:rPr>
        <w:t>Ove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-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during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ll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a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articular</w:t>
      </w:r>
      <w:r w:rsidR="00196958" w:rsidRPr="00DF572D">
        <w:rPr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i/>
          <w:sz w:val="32"/>
          <w:szCs w:val="32"/>
          <w:lang w:val="en-US" w:eastAsia="en-US" w:bidi="en-US"/>
        </w:rPr>
        <w:t>period</w:t>
      </w:r>
      <w:r w:rsidRPr="00DF572D">
        <w:rPr>
          <w:sz w:val="32"/>
          <w:szCs w:val="32"/>
          <w:lang w:val="en-US" w:eastAsia="en-US" w:bidi="en-US"/>
        </w:rPr>
        <w:t>.</w:t>
      </w:r>
    </w:p>
    <w:p w:rsidR="00250682" w:rsidRPr="00DF572D" w:rsidRDefault="00250682" w:rsidP="007E52C9">
      <w:pPr>
        <w:widowControl w:val="0"/>
        <w:tabs>
          <w:tab w:val="left" w:pos="142"/>
        </w:tabs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Таки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зом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стояще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рем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ществу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деква</w:t>
      </w:r>
      <w:r w:rsidRPr="00DF572D">
        <w:rPr>
          <w:sz w:val="32"/>
          <w:szCs w:val="32"/>
          <w:lang w:bidi="ru-RU"/>
        </w:rPr>
        <w:t>т</w:t>
      </w:r>
      <w:r w:rsidRPr="00DF572D">
        <w:rPr>
          <w:sz w:val="32"/>
          <w:szCs w:val="32"/>
          <w:lang w:bidi="ru-RU"/>
        </w:rPr>
        <w:t>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писа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ч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ов: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рн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фин</w:t>
      </w:r>
      <w:r w:rsidRPr="00DF572D">
        <w:rPr>
          <w:sz w:val="32"/>
          <w:szCs w:val="32"/>
          <w:lang w:bidi="ru-RU"/>
        </w:rPr>
        <w:t>и</w:t>
      </w:r>
      <w:r w:rsidRPr="00DF572D">
        <w:rPr>
          <w:sz w:val="32"/>
          <w:szCs w:val="32"/>
          <w:lang w:bidi="ru-RU"/>
        </w:rPr>
        <w:t>ция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возмо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е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глубок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стиже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чения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зобража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ин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ерез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ругой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250682" w:rsidRPr="00DF572D" w:rsidRDefault="00250682" w:rsidP="0034721D">
      <w:pPr>
        <w:widowControl w:val="0"/>
        <w:ind w:firstLine="709"/>
        <w:jc w:val="both"/>
        <w:rPr>
          <w:sz w:val="32"/>
          <w:szCs w:val="32"/>
          <w:lang w:bidi="ru-RU"/>
        </w:rPr>
      </w:pPr>
    </w:p>
    <w:p w:rsidR="00250682" w:rsidRPr="00DF572D" w:rsidRDefault="00250682" w:rsidP="007E52C9">
      <w:pPr>
        <w:widowControl w:val="0"/>
        <w:ind w:left="567" w:hanging="567"/>
        <w:jc w:val="both"/>
        <w:rPr>
          <w:b/>
          <w:sz w:val="28"/>
          <w:szCs w:val="32"/>
          <w:lang w:bidi="ru-RU"/>
        </w:rPr>
      </w:pPr>
      <w:r w:rsidRPr="00DF572D">
        <w:rPr>
          <w:b/>
          <w:sz w:val="28"/>
          <w:szCs w:val="32"/>
          <w:lang w:bidi="ru-RU"/>
        </w:rPr>
        <w:t>Литература</w:t>
      </w:r>
    </w:p>
    <w:p w:rsidR="00250682" w:rsidRPr="00DF572D" w:rsidRDefault="00F263C4" w:rsidP="007E52C9">
      <w:pPr>
        <w:widowControl w:val="0"/>
        <w:numPr>
          <w:ilvl w:val="0"/>
          <w:numId w:val="36"/>
        </w:numPr>
        <w:tabs>
          <w:tab w:val="left" w:pos="993"/>
        </w:tabs>
        <w:ind w:left="567" w:hanging="567"/>
        <w:jc w:val="both"/>
        <w:rPr>
          <w:rFonts w:eastAsia="Tahoma"/>
          <w:sz w:val="28"/>
          <w:szCs w:val="32"/>
          <w:lang w:bidi="ru-RU"/>
        </w:rPr>
      </w:pPr>
      <w:r w:rsidRPr="00DF572D">
        <w:rPr>
          <w:sz w:val="28"/>
          <w:szCs w:val="32"/>
          <w:lang w:eastAsia="en-US" w:bidi="en-US"/>
        </w:rPr>
        <w:t>Бергсон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Анри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Собрание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сочинений</w:t>
      </w:r>
      <w:proofErr w:type="gramStart"/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: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в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5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т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Т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5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: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Творческая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эвол</w:t>
      </w:r>
      <w:r w:rsidRPr="00DF572D">
        <w:rPr>
          <w:sz w:val="28"/>
          <w:szCs w:val="32"/>
          <w:lang w:eastAsia="en-US" w:bidi="en-US"/>
        </w:rPr>
        <w:t>ю</w:t>
      </w:r>
      <w:r w:rsidRPr="00DF572D">
        <w:rPr>
          <w:sz w:val="28"/>
          <w:szCs w:val="32"/>
          <w:lang w:eastAsia="en-US" w:bidi="en-US"/>
        </w:rPr>
        <w:t>ция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/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Анри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Бергсон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-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Санкт-Петербург</w:t>
      </w:r>
      <w:proofErr w:type="gramStart"/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: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М.И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Семенов,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1914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-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331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с.</w:t>
      </w:r>
    </w:p>
    <w:p w:rsidR="00250682" w:rsidRPr="00DF572D" w:rsidRDefault="00250682" w:rsidP="007E52C9">
      <w:pPr>
        <w:widowControl w:val="0"/>
        <w:numPr>
          <w:ilvl w:val="0"/>
          <w:numId w:val="36"/>
        </w:numPr>
        <w:tabs>
          <w:tab w:val="left" w:pos="1134"/>
        </w:tabs>
        <w:ind w:left="567" w:hanging="567"/>
        <w:contextualSpacing/>
        <w:jc w:val="both"/>
        <w:rPr>
          <w:sz w:val="28"/>
          <w:szCs w:val="32"/>
          <w:lang w:eastAsia="en-US" w:bidi="en-US"/>
        </w:rPr>
      </w:pPr>
      <w:r w:rsidRPr="00DF572D">
        <w:rPr>
          <w:sz w:val="28"/>
          <w:szCs w:val="32"/>
          <w:lang w:eastAsia="en-US" w:bidi="en-US"/>
        </w:rPr>
        <w:t>Виноградов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В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В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Лексикология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и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лексикография</w:t>
      </w:r>
      <w:proofErr w:type="gramStart"/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: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proofErr w:type="gramStart"/>
      <w:r w:rsidRPr="00DF572D">
        <w:rPr>
          <w:sz w:val="28"/>
          <w:szCs w:val="32"/>
          <w:lang w:eastAsia="en-US" w:bidi="en-US"/>
        </w:rPr>
        <w:t>Избранные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труды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/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В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В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Виноградов</w:t>
      </w:r>
      <w:r w:rsidR="00196958" w:rsidRPr="00DF572D">
        <w:rPr>
          <w:sz w:val="28"/>
          <w:szCs w:val="32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[Отв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ред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и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авт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предисл.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В.Г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Костомаров</w:t>
      </w:r>
      <w:proofErr w:type="gramStart"/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;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АН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СССР,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Отд-ние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литературы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и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яз.]</w:t>
      </w:r>
      <w:r w:rsidRPr="00DF572D">
        <w:rPr>
          <w:sz w:val="28"/>
          <w:szCs w:val="32"/>
          <w:lang w:eastAsia="en-US" w:bidi="en-US"/>
        </w:rPr>
        <w:t>.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="009C4176" w:rsidRPr="00DF572D">
        <w:rPr>
          <w:sz w:val="28"/>
          <w:szCs w:val="32"/>
          <w:lang w:eastAsia="en-US" w:bidi="en-US"/>
        </w:rPr>
        <w:t>–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Москва</w:t>
      </w:r>
      <w:proofErr w:type="gramStart"/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:</w:t>
      </w:r>
      <w:proofErr w:type="gramEnd"/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Наука,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1977.-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312</w:t>
      </w:r>
      <w:r w:rsidR="00196958" w:rsidRPr="00DF572D">
        <w:rPr>
          <w:sz w:val="28"/>
          <w:szCs w:val="32"/>
          <w:lang w:eastAsia="en-US" w:bidi="en-US"/>
        </w:rPr>
        <w:t xml:space="preserve"> </w:t>
      </w:r>
      <w:r w:rsidRPr="00DF572D">
        <w:rPr>
          <w:sz w:val="28"/>
          <w:szCs w:val="32"/>
          <w:lang w:eastAsia="en-US" w:bidi="en-US"/>
        </w:rPr>
        <w:t>с.</w:t>
      </w:r>
    </w:p>
    <w:p w:rsidR="00250682" w:rsidRPr="00DF572D" w:rsidRDefault="00250682" w:rsidP="007E52C9">
      <w:pPr>
        <w:widowControl w:val="0"/>
        <w:numPr>
          <w:ilvl w:val="0"/>
          <w:numId w:val="36"/>
        </w:numPr>
        <w:tabs>
          <w:tab w:val="left" w:pos="1134"/>
        </w:tabs>
        <w:ind w:left="567" w:hanging="567"/>
        <w:contextualSpacing/>
        <w:jc w:val="both"/>
        <w:rPr>
          <w:sz w:val="28"/>
          <w:szCs w:val="32"/>
          <w:lang w:val="en-US" w:eastAsia="en-US" w:bidi="en-US"/>
        </w:rPr>
      </w:pPr>
      <w:r w:rsidRPr="00DF572D">
        <w:rPr>
          <w:sz w:val="28"/>
          <w:szCs w:val="32"/>
          <w:lang w:val="en-US" w:eastAsia="en-US" w:bidi="en-US"/>
        </w:rPr>
        <w:t>Logman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Language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Activator,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1999.-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pp.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387-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388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c.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ISBN</w:t>
      </w:r>
      <w:r w:rsidR="00196958" w:rsidRPr="00DF572D">
        <w:rPr>
          <w:sz w:val="28"/>
          <w:szCs w:val="32"/>
          <w:lang w:val="en-US" w:eastAsia="en-US" w:bidi="en-US"/>
        </w:rPr>
        <w:t xml:space="preserve"> </w:t>
      </w:r>
      <w:r w:rsidRPr="00DF572D">
        <w:rPr>
          <w:sz w:val="28"/>
          <w:szCs w:val="32"/>
          <w:lang w:val="en-US" w:eastAsia="en-US" w:bidi="en-US"/>
        </w:rPr>
        <w:t>0-582-04093-0</w:t>
      </w:r>
    </w:p>
    <w:p w:rsidR="001F48BD" w:rsidRPr="00DF572D" w:rsidRDefault="001F48BD" w:rsidP="007E52C9">
      <w:pPr>
        <w:widowControl w:val="0"/>
        <w:tabs>
          <w:tab w:val="left" w:pos="1134"/>
        </w:tabs>
        <w:ind w:left="567" w:hanging="567"/>
        <w:contextualSpacing/>
        <w:jc w:val="both"/>
        <w:rPr>
          <w:b/>
          <w:sz w:val="28"/>
          <w:szCs w:val="32"/>
          <w:lang w:val="en-US" w:eastAsia="en-US" w:bidi="en-US"/>
        </w:rPr>
      </w:pPr>
    </w:p>
    <w:p w:rsidR="001F48BD" w:rsidRPr="00DF572D" w:rsidRDefault="001F48BD" w:rsidP="0034721D">
      <w:pPr>
        <w:widowControl w:val="0"/>
        <w:tabs>
          <w:tab w:val="left" w:pos="1134"/>
        </w:tabs>
        <w:ind w:firstLine="709"/>
        <w:contextualSpacing/>
        <w:jc w:val="both"/>
        <w:rPr>
          <w:b/>
          <w:sz w:val="32"/>
          <w:szCs w:val="32"/>
          <w:lang w:val="en-US" w:eastAsia="en-US" w:bidi="en-US"/>
        </w:rPr>
      </w:pPr>
    </w:p>
    <w:p w:rsidR="007E52C9" w:rsidRPr="00DF572D" w:rsidRDefault="007E52C9">
      <w:pPr>
        <w:spacing w:after="200" w:line="276" w:lineRule="auto"/>
        <w:rPr>
          <w:b/>
          <w:sz w:val="32"/>
          <w:szCs w:val="32"/>
          <w:lang w:val="en-US" w:eastAsia="en-US"/>
        </w:rPr>
      </w:pPr>
      <w:r w:rsidRPr="00DF572D">
        <w:rPr>
          <w:b/>
          <w:sz w:val="32"/>
          <w:szCs w:val="32"/>
          <w:lang w:val="en-US" w:eastAsia="en-US"/>
        </w:rPr>
        <w:br w:type="page"/>
      </w:r>
    </w:p>
    <w:p w:rsidR="00250682" w:rsidRPr="00DF572D" w:rsidRDefault="00250682" w:rsidP="000525EC">
      <w:pPr>
        <w:autoSpaceDE w:val="0"/>
        <w:autoSpaceDN w:val="0"/>
        <w:adjustRightInd w:val="0"/>
        <w:rPr>
          <w:b/>
          <w:sz w:val="32"/>
          <w:szCs w:val="32"/>
          <w:lang w:eastAsia="en-US"/>
        </w:rPr>
      </w:pPr>
      <w:r w:rsidRPr="00DF572D">
        <w:rPr>
          <w:b/>
          <w:sz w:val="32"/>
          <w:szCs w:val="32"/>
          <w:lang w:eastAsia="en-US"/>
        </w:rPr>
        <w:t>УДК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94(47)</w:t>
      </w:r>
    </w:p>
    <w:p w:rsidR="00250682" w:rsidRPr="00DF572D" w:rsidRDefault="00250682" w:rsidP="00D25730">
      <w:pPr>
        <w:pStyle w:val="2"/>
      </w:pPr>
      <w:bookmarkStart w:id="198" w:name="_Toc58430970"/>
      <w:r w:rsidRPr="00DF572D">
        <w:t>Оразбердиев</w:t>
      </w:r>
      <w:r w:rsidR="00196958" w:rsidRPr="00DF572D">
        <w:t xml:space="preserve"> </w:t>
      </w:r>
      <w:r w:rsidRPr="00DF572D">
        <w:t>Азат</w:t>
      </w:r>
      <w:r w:rsidR="00196958" w:rsidRPr="00DF572D">
        <w:t xml:space="preserve"> </w:t>
      </w:r>
      <w:r w:rsidRPr="00DF572D">
        <w:t>Какаджанович</w:t>
      </w:r>
      <w:r w:rsidR="00074DB6" w:rsidRPr="00DF572D">
        <w:t>,</w:t>
      </w:r>
      <w:bookmarkEnd w:id="198"/>
    </w:p>
    <w:p w:rsidR="00250682" w:rsidRPr="00DF572D" w:rsidRDefault="00250682" w:rsidP="000525E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</w:t>
      </w:r>
      <w:r w:rsidR="00074DB6" w:rsidRPr="00DF572D">
        <w:rPr>
          <w:i/>
          <w:sz w:val="32"/>
          <w:szCs w:val="32"/>
        </w:rPr>
        <w:t>1</w:t>
      </w:r>
      <w:r w:rsidR="00196958"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исторического</w:t>
      </w:r>
      <w:r w:rsidR="00196958"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факультета</w:t>
      </w:r>
    </w:p>
    <w:p w:rsidR="00250682" w:rsidRPr="00DF572D" w:rsidRDefault="00E50F74" w:rsidP="000525EC">
      <w:pPr>
        <w:shd w:val="clear" w:color="auto" w:fill="FFFFFF" w:themeFill="background1"/>
        <w:jc w:val="right"/>
        <w:rPr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hyperlink r:id="rId55" w:history="1">
        <w:r w:rsidR="00250682" w:rsidRPr="00DF572D">
          <w:rPr>
            <w:i/>
            <w:sz w:val="32"/>
            <w:szCs w:val="32"/>
            <w:lang w:val="en-US"/>
          </w:rPr>
          <w:t>azat.orazberdi@mail.ru</w:t>
        </w:r>
      </w:hyperlink>
      <w:r w:rsidR="00196958" w:rsidRPr="00DF572D">
        <w:rPr>
          <w:i/>
          <w:sz w:val="32"/>
          <w:szCs w:val="32"/>
          <w:lang w:val="en-US"/>
        </w:rPr>
        <w:t xml:space="preserve"> </w:t>
      </w:r>
    </w:p>
    <w:p w:rsidR="00074DB6" w:rsidRPr="00DF572D" w:rsidRDefault="00250682" w:rsidP="000525EC">
      <w:pPr>
        <w:shd w:val="clear" w:color="auto" w:fill="FFFFFF" w:themeFill="background1"/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</w:t>
      </w:r>
      <w:r w:rsidRPr="00DF572D">
        <w:rPr>
          <w:i/>
          <w:sz w:val="32"/>
          <w:szCs w:val="32"/>
        </w:rPr>
        <w:t>:</w:t>
      </w:r>
      <w:r w:rsidR="00196958" w:rsidRPr="00DF572D">
        <w:rPr>
          <w:i/>
          <w:sz w:val="32"/>
          <w:szCs w:val="32"/>
        </w:rPr>
        <w:t xml:space="preserve"> </w:t>
      </w:r>
      <w:r w:rsidR="00074DB6" w:rsidRPr="00DF572D">
        <w:rPr>
          <w:b/>
          <w:i/>
          <w:sz w:val="32"/>
          <w:szCs w:val="32"/>
        </w:rPr>
        <w:t>Батч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="00074DB6" w:rsidRPr="00DF572D">
        <w:rPr>
          <w:b/>
          <w:i/>
          <w:sz w:val="32"/>
          <w:szCs w:val="32"/>
        </w:rPr>
        <w:t>Мария</w:t>
      </w:r>
      <w:r w:rsidR="00196958" w:rsidRPr="00DF572D">
        <w:rPr>
          <w:b/>
          <w:i/>
          <w:sz w:val="32"/>
          <w:szCs w:val="32"/>
        </w:rPr>
        <w:t xml:space="preserve"> </w:t>
      </w:r>
      <w:r w:rsidR="00074DB6" w:rsidRPr="00DF572D">
        <w:rPr>
          <w:b/>
          <w:i/>
          <w:sz w:val="32"/>
          <w:szCs w:val="32"/>
        </w:rPr>
        <w:t>Касымовна,</w:t>
      </w:r>
    </w:p>
    <w:p w:rsidR="00250682" w:rsidRPr="00DF572D" w:rsidRDefault="00196958" w:rsidP="000525E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к.</w:t>
      </w:r>
      <w:r w:rsidR="00250682" w:rsidRPr="00DF572D">
        <w:rPr>
          <w:i/>
          <w:sz w:val="32"/>
          <w:szCs w:val="32"/>
        </w:rPr>
        <w:t>и</w:t>
      </w:r>
      <w:r w:rsidR="00074DB6" w:rsidRPr="00DF572D">
        <w:rPr>
          <w:i/>
          <w:sz w:val="32"/>
          <w:szCs w:val="32"/>
        </w:rPr>
        <w:t>.</w:t>
      </w:r>
      <w:r w:rsidR="00250682" w:rsidRPr="00DF572D">
        <w:rPr>
          <w:i/>
          <w:sz w:val="32"/>
          <w:szCs w:val="32"/>
        </w:rPr>
        <w:t>н</w:t>
      </w:r>
      <w:r w:rsidR="00074DB6" w:rsidRPr="00DF572D">
        <w:rPr>
          <w:i/>
          <w:sz w:val="32"/>
          <w:szCs w:val="32"/>
        </w:rPr>
        <w:t>.</w:t>
      </w:r>
      <w:r w:rsidR="000525EC"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доцент</w:t>
      </w:r>
      <w:r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кафедры</w:t>
      </w:r>
      <w:r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всеобщей</w:t>
      </w:r>
      <w:r w:rsidRPr="00DF572D">
        <w:rPr>
          <w:i/>
          <w:sz w:val="32"/>
          <w:szCs w:val="32"/>
        </w:rPr>
        <w:t xml:space="preserve"> </w:t>
      </w:r>
      <w:r w:rsidR="00074DB6" w:rsidRPr="00DF572D">
        <w:rPr>
          <w:i/>
          <w:sz w:val="32"/>
          <w:szCs w:val="32"/>
        </w:rPr>
        <w:t>истории</w:t>
      </w:r>
      <w:r w:rsidRPr="00DF572D">
        <w:rPr>
          <w:i/>
          <w:sz w:val="32"/>
          <w:szCs w:val="32"/>
        </w:rPr>
        <w:t xml:space="preserve"> </w:t>
      </w:r>
    </w:p>
    <w:p w:rsidR="00250682" w:rsidRPr="00DF572D" w:rsidRDefault="00E50F74" w:rsidP="000525E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hyperlink r:id="rId56" w:history="1">
        <w:r w:rsidR="00250682" w:rsidRPr="00DF572D">
          <w:rPr>
            <w:i/>
            <w:sz w:val="32"/>
            <w:szCs w:val="32"/>
            <w:lang w:val="en-US"/>
          </w:rPr>
          <w:t>mariam</w:t>
        </w:r>
        <w:r w:rsidR="00250682" w:rsidRPr="00DF572D">
          <w:rPr>
            <w:i/>
            <w:sz w:val="32"/>
            <w:szCs w:val="32"/>
          </w:rPr>
          <w:t>31379@</w:t>
        </w:r>
        <w:r w:rsidR="00250682" w:rsidRPr="00DF572D">
          <w:rPr>
            <w:i/>
            <w:sz w:val="32"/>
            <w:szCs w:val="32"/>
            <w:lang w:val="en-US"/>
          </w:rPr>
          <w:t>mail</w:t>
        </w:r>
        <w:r w:rsidR="00250682" w:rsidRPr="00DF572D">
          <w:rPr>
            <w:i/>
            <w:sz w:val="32"/>
            <w:szCs w:val="32"/>
          </w:rPr>
          <w:t>.</w:t>
        </w:r>
        <w:r w:rsidR="00250682" w:rsidRPr="00DF572D">
          <w:rPr>
            <w:i/>
            <w:sz w:val="32"/>
            <w:szCs w:val="32"/>
            <w:lang w:val="en-US"/>
          </w:rPr>
          <w:t>ru</w:t>
        </w:r>
      </w:hyperlink>
      <w:r w:rsidR="00196958" w:rsidRPr="00DF572D">
        <w:rPr>
          <w:i/>
          <w:sz w:val="32"/>
          <w:szCs w:val="32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250682" w:rsidRPr="00DF572D" w:rsidRDefault="00250682" w:rsidP="000525EC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</w:t>
      </w:r>
    </w:p>
    <w:p w:rsidR="00250682" w:rsidRPr="00DF572D" w:rsidRDefault="00250682" w:rsidP="000525EC">
      <w:pPr>
        <w:shd w:val="clear" w:color="auto" w:fill="FFFFFF" w:themeFill="background1"/>
        <w:jc w:val="both"/>
        <w:rPr>
          <w:rFonts w:eastAsiaTheme="minorHAnsi"/>
          <w:i/>
          <w:sz w:val="32"/>
          <w:szCs w:val="32"/>
          <w:lang w:eastAsia="en-US"/>
        </w:rPr>
      </w:pPr>
    </w:p>
    <w:p w:rsidR="00250682" w:rsidRPr="00DF572D" w:rsidRDefault="00250682" w:rsidP="00D25730">
      <w:pPr>
        <w:pStyle w:val="2"/>
      </w:pPr>
      <w:bookmarkStart w:id="199" w:name="_Toc58430971"/>
      <w:r w:rsidRPr="00DF572D">
        <w:t>РОЛЬ</w:t>
      </w:r>
      <w:r w:rsidR="00196958" w:rsidRPr="00DF572D">
        <w:t xml:space="preserve"> </w:t>
      </w:r>
      <w:r w:rsidRPr="00DF572D">
        <w:t>ОСМАНА</w:t>
      </w:r>
      <w:r w:rsidR="00196958" w:rsidRPr="00DF572D">
        <w:t xml:space="preserve"> </w:t>
      </w:r>
      <w:r w:rsidRPr="00DF572D">
        <w:t>ГАЗИ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ОСНОВАНИИ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РАЗВИТИИ</w:t>
      </w:r>
      <w:r w:rsidR="00196958" w:rsidRPr="00DF572D">
        <w:t xml:space="preserve"> </w:t>
      </w:r>
      <w:r w:rsidRPr="00DF572D">
        <w:t>ОСМАНСКОЙ</w:t>
      </w:r>
      <w:r w:rsidR="00196958" w:rsidRPr="00DF572D">
        <w:t xml:space="preserve"> </w:t>
      </w:r>
      <w:r w:rsidRPr="00DF572D">
        <w:t>ИМПЕРИИ</w:t>
      </w:r>
      <w:bookmarkEnd w:id="199"/>
    </w:p>
    <w:p w:rsidR="00250682" w:rsidRPr="00DF572D" w:rsidRDefault="00250682" w:rsidP="0034721D">
      <w:pPr>
        <w:shd w:val="clear" w:color="auto" w:fill="FFFFFF" w:themeFill="background1"/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обо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ест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новлени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манск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го</w:t>
      </w:r>
      <w:r w:rsidRPr="00DF572D">
        <w:rPr>
          <w:rFonts w:eastAsiaTheme="minorHAnsi"/>
          <w:i/>
          <w:sz w:val="28"/>
          <w:szCs w:val="32"/>
          <w:lang w:eastAsia="en-US"/>
        </w:rPr>
        <w:t>с</w:t>
      </w:r>
      <w:r w:rsidRPr="00DF572D">
        <w:rPr>
          <w:rFonts w:eastAsiaTheme="minorHAnsi"/>
          <w:i/>
          <w:sz w:val="28"/>
          <w:szCs w:val="32"/>
          <w:lang w:eastAsia="en-US"/>
        </w:rPr>
        <w:t>ударств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тведен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ол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едставител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уркменск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лемен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ма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Гази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втор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тмечает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акже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т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грамотна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литик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алантлив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авител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ма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val="en-US" w:eastAsia="en-US"/>
        </w:rPr>
        <w:t>I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е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следователей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умевши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достоинству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цени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тенциал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вои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дданных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пособствовал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урному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осту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</w:t>
      </w:r>
      <w:r w:rsidRPr="00DF572D">
        <w:rPr>
          <w:rFonts w:eastAsiaTheme="minorHAnsi"/>
          <w:i/>
          <w:sz w:val="28"/>
          <w:szCs w:val="32"/>
          <w:lang w:eastAsia="en-US"/>
        </w:rPr>
        <w:t>о</w:t>
      </w:r>
      <w:r w:rsidRPr="00DF572D">
        <w:rPr>
          <w:rFonts w:eastAsiaTheme="minorHAnsi"/>
          <w:i/>
          <w:sz w:val="28"/>
          <w:szCs w:val="32"/>
          <w:lang w:eastAsia="en-US"/>
        </w:rPr>
        <w:t>лод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государства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едставител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злич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родов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ред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отор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ыл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ченые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орговцы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литературны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деятел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художники</w:t>
      </w:r>
      <w:r w:rsidR="00976A57" w:rsidRPr="00DF572D">
        <w:rPr>
          <w:rFonts w:eastAsiaTheme="minorHAnsi"/>
          <w:i/>
          <w:sz w:val="28"/>
          <w:szCs w:val="32"/>
          <w:lang w:eastAsia="en-US"/>
        </w:rPr>
        <w:t>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шл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бежищ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манск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мпери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несл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ольш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клад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е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звитие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proofErr w:type="gramStart"/>
      <w:r w:rsidRPr="00DF572D">
        <w:rPr>
          <w:rFonts w:eastAsiaTheme="minorHAns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играция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уркмены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очевник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лемен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ейлик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(княжество)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ельджук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авитель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мперия.</w:t>
      </w:r>
      <w:proofErr w:type="gramEnd"/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28"/>
          <w:szCs w:val="32"/>
          <w:lang w:eastAsia="en-US"/>
        </w:rPr>
      </w:pP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i/>
          <w:spacing w:val="-4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онголо-татар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руша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центральноазиа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ку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цивилизацию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еред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ицо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жас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торжени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елик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асс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очевнико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ш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бежищ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натолии.</w:t>
      </w:r>
      <w:r w:rsidR="00196958" w:rsidRPr="00DF572D">
        <w:rPr>
          <w:rFonts w:eastAsiaTheme="minorHAnsi"/>
          <w:i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лн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играц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м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шива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уществующ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очевнико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урецким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леменам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шл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раниц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ельджукам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ыстр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величива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лотнос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селени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игранич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земля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[2]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огласн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запися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п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ани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сточников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внин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олин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зербайджа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рра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(Черногория)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ливались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уравьи</w:t>
      </w:r>
      <w:r w:rsidR="00976A57" w:rsidRPr="00DF572D">
        <w:rPr>
          <w:rFonts w:eastAsiaTheme="minorHAns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играцио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лн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ек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тсюд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натолию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уркменск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лемена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ор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нес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во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епту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вит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траны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уркмен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альноазиат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еме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жа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нгол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олн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</w:t>
      </w:r>
      <w:r w:rsidR="00976A57"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вн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ма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воли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е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смот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ическ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дробленность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26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а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ызылырма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а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стамону-Анкара-Акшехир-Анталия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ник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няж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нголь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ро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с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абы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мен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новило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ьне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Эскишехи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ютахь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фь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низ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о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ско-ислам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льтур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мен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н</w:t>
      </w:r>
      <w:r w:rsidRPr="00DF572D">
        <w:rPr>
          <w:rFonts w:eastAsiaTheme="minorHAnsi"/>
          <w:sz w:val="32"/>
          <w:szCs w:val="32"/>
          <w:lang w:eastAsia="en-US"/>
        </w:rPr>
        <w:t>я</w:t>
      </w:r>
      <w:r w:rsidRPr="00DF572D">
        <w:rPr>
          <w:rFonts w:eastAsiaTheme="minorHAnsi"/>
          <w:sz w:val="32"/>
          <w:szCs w:val="32"/>
          <w:lang w:eastAsia="en-US"/>
        </w:rPr>
        <w:t>жест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ник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ж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маногулла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минир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ь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за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ь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тенд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ледник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й</w:t>
      </w:r>
      <w:r w:rsidRPr="00DF572D">
        <w:rPr>
          <w:rFonts w:eastAsiaTheme="minorHAnsi"/>
          <w:sz w:val="32"/>
          <w:szCs w:val="32"/>
          <w:lang w:eastAsia="en-US"/>
        </w:rPr>
        <w:t>дыногулла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а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лад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восхо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о-мор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щ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тветств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ив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л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че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ем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стр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ток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р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зы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хищ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ход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верну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тр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ге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ер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но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ажд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няже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ермияногулла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есиогулла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нтешеогулла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руханогулла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мидогулла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нд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рогуллар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е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ол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рьб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тано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няжеств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ёдют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одило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кром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ж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3]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ртугру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28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мер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вянос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няже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када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дел</w:t>
      </w:r>
      <w:r w:rsidR="00976A57"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кро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ощад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80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вадра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иломет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йо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ёг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манич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ер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ртугрул-бе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ю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ранич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ем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гуз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бр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бе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ем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й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й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траи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з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и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-б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ев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занти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ивш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веренит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т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сужд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с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лта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28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я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б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ветствен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торж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зант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ед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йе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те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и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мес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еме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ждя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с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уралп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чакок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йк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п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дурра</w:t>
      </w:r>
      <w:r w:rsidRPr="00DF572D">
        <w:rPr>
          <w:rFonts w:eastAsiaTheme="minorHAnsi"/>
          <w:sz w:val="32"/>
          <w:szCs w:val="32"/>
          <w:lang w:eastAsia="en-US"/>
        </w:rPr>
        <w:t>х</w:t>
      </w:r>
      <w:r w:rsidRPr="00DF572D">
        <w:rPr>
          <w:rFonts w:eastAsiaTheme="minorHAnsi"/>
          <w:sz w:val="32"/>
          <w:szCs w:val="32"/>
          <w:lang w:eastAsia="en-US"/>
        </w:rPr>
        <w:t>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ю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т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х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еню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скишехи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джахиса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рхиса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его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леджик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леджи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-бе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озглас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йл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княжеств).</w:t>
      </w:r>
    </w:p>
    <w:p w:rsidR="00250682" w:rsidRPr="00DF572D" w:rsidRDefault="00250682" w:rsidP="000525EC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езульта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удач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лейм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</w:t>
      </w:r>
      <w:r w:rsidRPr="00DF572D">
        <w:rPr>
          <w:rFonts w:eastAsiaTheme="minorHAnsi"/>
          <w:sz w:val="32"/>
          <w:szCs w:val="32"/>
          <w:lang w:eastAsia="en-US"/>
        </w:rPr>
        <w:t>й</w:t>
      </w:r>
      <w:r w:rsidRPr="00DF572D">
        <w:rPr>
          <w:rFonts w:eastAsiaTheme="minorHAnsi"/>
          <w:sz w:val="32"/>
          <w:szCs w:val="32"/>
          <w:lang w:eastAsia="en-US"/>
        </w:rPr>
        <w:t>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и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нгол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г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лт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II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аадд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ейкуба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чи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сутст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те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дар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бод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яв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зависи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29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йс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Осман-бея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пользовавшего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зант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ерш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бе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рс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м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фк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к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ч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хиса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ей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блеби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3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гл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в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е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ерац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ы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х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1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ер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нимал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зацио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роса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326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-б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ме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р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я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рс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ю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н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йли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р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тройка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л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лтана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разрушенно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джу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крат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подство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тало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леди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ы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оз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копис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пер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р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мест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кры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але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бя</w:t>
      </w:r>
      <w:r w:rsidR="00976A57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ажа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деал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ир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улы</w:t>
      </w:r>
      <w:r w:rsidR="00976A57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оз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гля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3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бов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нтузиаз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с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ля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пер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айн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крен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л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976A57"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пех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ш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важае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дебал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вуд-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йсе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урсу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ходц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ел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льтур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светительск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ь.</w:t>
      </w:r>
    </w:p>
    <w:p w:rsidR="00250682" w:rsidRPr="00DF572D" w:rsidRDefault="00250682" w:rsidP="000525EC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ричи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мите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вет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пе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976A57" w:rsidRPr="00DF572D">
        <w:rPr>
          <w:rFonts w:eastAsiaTheme="minorHAnsi"/>
          <w:sz w:val="32"/>
          <w:szCs w:val="32"/>
          <w:lang w:eastAsia="en-US"/>
        </w:rPr>
        <w:t>счит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ющ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1]: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1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емн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кр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йо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е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д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реры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ви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и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личе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вига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аниц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мелии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2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р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бод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под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с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у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ьп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чакок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йк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ьп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дуррах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дж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ьбей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врено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ваи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н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олж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туп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ресс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бег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олжались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3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че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стьян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с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т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ра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рвиш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х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грирова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главля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мес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о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рейши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в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ра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нт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б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езжавш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стьян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4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д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стья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бест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делы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л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в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рвиш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их-либ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я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ельст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ник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ец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ревн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н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в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рев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рак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год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с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рвише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ейх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юристов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5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сход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мен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ч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ромис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ываем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проприаци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министр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остави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усульман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бо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хран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опас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е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т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пенн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т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лам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уп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р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ел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нта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зна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дычество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6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я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D4A57"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D4A57" w:rsidRPr="00DF572D">
        <w:rPr>
          <w:rFonts w:eastAsiaTheme="minorHAnsi"/>
          <w:sz w:val="32"/>
          <w:szCs w:val="32"/>
          <w:lang w:eastAsia="en-US"/>
        </w:rPr>
        <w:t>мусульм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</w:t>
      </w:r>
      <w:r w:rsidRPr="00DF572D">
        <w:rPr>
          <w:rFonts w:eastAsiaTheme="minorHAnsi"/>
          <w:sz w:val="32"/>
          <w:szCs w:val="32"/>
          <w:lang w:eastAsia="en-US"/>
        </w:rPr>
        <w:t>я</w:t>
      </w:r>
      <w:r w:rsidRPr="00DF572D">
        <w:rPr>
          <w:rFonts w:eastAsiaTheme="minorHAnsi"/>
          <w:sz w:val="32"/>
          <w:szCs w:val="32"/>
          <w:lang w:eastAsia="en-US"/>
        </w:rPr>
        <w:t>ни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ивя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ристианск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ова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ил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равлен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т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кан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остро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ристиан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ко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бр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л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лагода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едлив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иж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ощр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министр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и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ике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7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худшившего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занти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пе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кан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ростран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абеж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поряд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рон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сциплиниров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ро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м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едливо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радате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фа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ич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и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е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и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и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грож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ст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тодо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сальн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канск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ертью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соедин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тол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де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мократич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натель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ва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увств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буди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кан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етств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ую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министрац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асите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тол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гнетения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8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ви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исти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в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нате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пер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йно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ключ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абеж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е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а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D4A57"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овлет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ен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министраци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цип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де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лич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ав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гра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тол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рода</w:t>
      </w:r>
      <w:r w:rsidR="000B1C68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ел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медле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ч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ститу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од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елках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9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онец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би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кан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ое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ченег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м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гауз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д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шед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к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а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ристианств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бы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юркск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адле</w:t>
      </w:r>
      <w:r w:rsidRPr="00DF572D">
        <w:rPr>
          <w:rFonts w:eastAsiaTheme="minorHAnsi"/>
          <w:sz w:val="32"/>
          <w:szCs w:val="32"/>
          <w:lang w:eastAsia="en-US"/>
        </w:rPr>
        <w:t>ж</w:t>
      </w:r>
      <w:r w:rsidRPr="00DF572D">
        <w:rPr>
          <w:rFonts w:eastAsiaTheme="minorHAnsi"/>
          <w:sz w:val="32"/>
          <w:szCs w:val="32"/>
          <w:lang w:eastAsia="en-US"/>
        </w:rPr>
        <w:t>но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ние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pacing w:val="-4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ам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омент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вое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сновани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сманска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мпери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чал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вива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енно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ело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удебну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финансову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истему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че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ольшу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ол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ыгра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бразован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юд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лич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лемен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лившихс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ее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собо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ниман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делялос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енному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елу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остигнут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спехо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сширен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еррит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едостаточно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зор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сманск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мпер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стре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ен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ерритори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алканск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осударств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чуж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егио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се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мыслах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селением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споведовавши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овершенн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ругу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елиги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[1]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о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олодо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осударств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умел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ыстр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бра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во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ощь</w:t>
      </w:r>
      <w:r w:rsidR="000B1C68" w:rsidRPr="00DF572D">
        <w:rPr>
          <w:rFonts w:eastAsiaTheme="minorHAnsi"/>
          <w:spacing w:val="-4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ражае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аж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овремен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сследоват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е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ызывае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схищен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ног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родо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ремена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ш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згляд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ако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явлен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озможн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лагодар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рамотн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литик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сманск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авителей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умевш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цени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4"/>
          <w:sz w:val="32"/>
          <w:szCs w:val="32"/>
          <w:lang w:eastAsia="en-US"/>
        </w:rPr>
        <w:t>потенциал</w:t>
      </w:r>
      <w:proofErr w:type="gramEnd"/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цел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родов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тдель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людей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лившихс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ту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тр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у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Ценнос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во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данны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иде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елах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ела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азличи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ция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ероисповеданиям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сторики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философ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учены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тог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ремен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оворя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тому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воду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ледующее: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«…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христиан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усульман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жил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гармон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д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ласть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османов,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есмотр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епрекращающийс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антисемитиз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нквизицию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христианском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ире…»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[2]</w:t>
      </w:r>
      <w:r w:rsidR="00074DB6" w:rsidRPr="00DF572D">
        <w:rPr>
          <w:rFonts w:eastAsiaTheme="minorHAnsi"/>
          <w:spacing w:val="-4"/>
          <w:sz w:val="32"/>
          <w:szCs w:val="32"/>
          <w:lang w:eastAsia="en-US"/>
        </w:rPr>
        <w:t>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точник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мечает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к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а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ин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готовыми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е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бе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к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идатель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седне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…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цип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лож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на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м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о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ума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рожелател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л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смот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родетел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ропейц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ыв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вар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од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чи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ужд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д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йн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итель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усульма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ю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щад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аг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аг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3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рабр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ход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о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она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ти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ль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ч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о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ои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ычае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туп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ч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ч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р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ычае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ди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стч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йн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кой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я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личайш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ероиз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рос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гон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ргну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аз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вращ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седне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им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</w:t>
      </w:r>
      <w:r w:rsidR="000B1C68" w:rsidRPr="00DF572D">
        <w:rPr>
          <w:rFonts w:eastAsiaTheme="minorHAnsi"/>
          <w:sz w:val="32"/>
          <w:szCs w:val="32"/>
          <w:lang w:eastAsia="en-US"/>
        </w:rPr>
        <w:t>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тоящ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лик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ывает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рожел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ельны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увст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ув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вид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урка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убо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коренило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уш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мвол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рабр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йн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новя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р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ц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дняков…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4].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лагода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или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пер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щ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ниверсаль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ичес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пу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к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лич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ивореч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ж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а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ч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ли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й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ыва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д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под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он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уманитар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ципах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у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ещ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те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пер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ман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лт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из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ституц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ключ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ющем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у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ре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лах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аля!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ин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рош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ете!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ржи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б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чиняется</w:t>
      </w:r>
      <w:r w:rsidR="000B1C68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жливо!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уск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арив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енны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г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р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ь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стокими!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дри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едливо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вали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рос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л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х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ш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я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жени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кб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ил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мягкость)!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рдите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ми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уществ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даляйте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ш</w:t>
      </w:r>
      <w:r w:rsidR="000D25FB" w:rsidRPr="00DF572D">
        <w:rPr>
          <w:rFonts w:eastAsiaTheme="minorHAnsi"/>
          <w:sz w:val="32"/>
          <w:szCs w:val="32"/>
          <w:lang w:eastAsia="en-US"/>
        </w:rPr>
        <w:t>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лах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ш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ростра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лиг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лах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ив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в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жихад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арив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ром!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има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и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ы»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0525EC">
      <w:pPr>
        <w:shd w:val="clear" w:color="auto" w:fill="FFFFFF" w:themeFill="background1"/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250682" w:rsidRPr="00DF572D" w:rsidRDefault="00250682" w:rsidP="000525EC">
      <w:pPr>
        <w:shd w:val="clear" w:color="auto" w:fill="FFFFFF" w:themeFill="background1"/>
        <w:ind w:left="567" w:hanging="567"/>
        <w:jc w:val="both"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b/>
          <w:sz w:val="28"/>
          <w:szCs w:val="32"/>
          <w:lang w:eastAsia="en-US"/>
        </w:rPr>
        <w:t>Литература</w:t>
      </w:r>
    </w:p>
    <w:p w:rsidR="00250682" w:rsidRPr="00DF572D" w:rsidRDefault="00250682" w:rsidP="000525EC">
      <w:pPr>
        <w:widowControl w:val="0"/>
        <w:numPr>
          <w:ilvl w:val="0"/>
          <w:numId w:val="37"/>
        </w:numPr>
        <w:shd w:val="clear" w:color="auto" w:fill="FFFFFF" w:themeFill="background1"/>
        <w:autoSpaceDE w:val="0"/>
        <w:autoSpaceDN w:val="0"/>
        <w:ind w:left="567" w:hanging="567"/>
        <w:jc w:val="both"/>
        <w:rPr>
          <w:bCs/>
          <w:sz w:val="28"/>
          <w:szCs w:val="32"/>
          <w:shd w:val="clear" w:color="auto" w:fill="FFFFFF"/>
          <w:lang w:bidi="ru-RU"/>
        </w:rPr>
      </w:pPr>
      <w:r w:rsidRPr="00DF572D">
        <w:rPr>
          <w:bCs/>
          <w:sz w:val="28"/>
          <w:szCs w:val="32"/>
          <w:shd w:val="clear" w:color="auto" w:fill="FFFFFF"/>
          <w:lang w:bidi="ru-RU"/>
        </w:rPr>
        <w:t>Алькаева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Л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О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Очерки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по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истории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Турции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/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Л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О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Алькаева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//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Акад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наук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СССР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Ин-т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востоковедения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–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Москва</w:t>
      </w:r>
      <w:proofErr w:type="gramStart"/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:</w:t>
      </w:r>
      <w:proofErr w:type="gramEnd"/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Изд-во</w:t>
      </w:r>
      <w:proofErr w:type="gramStart"/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А</w:t>
      </w:r>
      <w:proofErr w:type="gramEnd"/>
      <w:r w:rsidRPr="00DF572D">
        <w:rPr>
          <w:bCs/>
          <w:sz w:val="28"/>
          <w:szCs w:val="32"/>
          <w:shd w:val="clear" w:color="auto" w:fill="FFFFFF"/>
          <w:lang w:bidi="ru-RU"/>
        </w:rPr>
        <w:t>кад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наук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СССР,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1959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-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220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с.</w:t>
      </w:r>
    </w:p>
    <w:p w:rsidR="00250682" w:rsidRPr="00DF572D" w:rsidRDefault="00250682" w:rsidP="000525EC">
      <w:pPr>
        <w:widowControl w:val="0"/>
        <w:numPr>
          <w:ilvl w:val="0"/>
          <w:numId w:val="37"/>
        </w:numPr>
        <w:shd w:val="clear" w:color="auto" w:fill="FFFFFF" w:themeFill="background1"/>
        <w:autoSpaceDE w:val="0"/>
        <w:autoSpaceDN w:val="0"/>
        <w:ind w:left="567" w:hanging="567"/>
        <w:jc w:val="both"/>
        <w:rPr>
          <w:bCs/>
          <w:sz w:val="28"/>
          <w:szCs w:val="32"/>
          <w:shd w:val="clear" w:color="auto" w:fill="FFFFFF"/>
          <w:lang w:bidi="ru-RU"/>
        </w:rPr>
      </w:pPr>
      <w:r w:rsidRPr="00DF572D">
        <w:rPr>
          <w:bCs/>
          <w:sz w:val="28"/>
          <w:szCs w:val="32"/>
          <w:shd w:val="clear" w:color="auto" w:fill="FFFFFF"/>
          <w:lang w:bidi="ru-RU"/>
        </w:rPr>
        <w:t>Гачечиладзе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Р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Г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Турция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/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Р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Г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Гачелиладзе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–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Москва</w:t>
      </w:r>
      <w:proofErr w:type="gramStart"/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:</w:t>
      </w:r>
      <w:proofErr w:type="gramEnd"/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Мысль,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1983.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–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125</w:t>
      </w:r>
      <w:r w:rsidR="00196958" w:rsidRPr="00DF572D">
        <w:rPr>
          <w:bCs/>
          <w:sz w:val="28"/>
          <w:szCs w:val="32"/>
          <w:shd w:val="clear" w:color="auto" w:fill="FFFFFF"/>
          <w:lang w:bidi="ru-RU"/>
        </w:rPr>
        <w:t xml:space="preserve"> </w:t>
      </w:r>
      <w:r w:rsidRPr="00DF572D">
        <w:rPr>
          <w:bCs/>
          <w:sz w:val="28"/>
          <w:szCs w:val="32"/>
          <w:shd w:val="clear" w:color="auto" w:fill="FFFFFF"/>
          <w:lang w:bidi="ru-RU"/>
        </w:rPr>
        <w:t>с.</w:t>
      </w:r>
    </w:p>
    <w:p w:rsidR="00250682" w:rsidRPr="00DF572D" w:rsidRDefault="00250682" w:rsidP="000525EC">
      <w:pPr>
        <w:widowControl w:val="0"/>
        <w:numPr>
          <w:ilvl w:val="0"/>
          <w:numId w:val="37"/>
        </w:numPr>
        <w:shd w:val="clear" w:color="auto" w:fill="FFFFFF" w:themeFill="background1"/>
        <w:tabs>
          <w:tab w:val="left" w:pos="1729"/>
        </w:tabs>
        <w:autoSpaceDE w:val="0"/>
        <w:autoSpaceDN w:val="0"/>
        <w:ind w:left="567" w:hanging="567"/>
        <w:jc w:val="both"/>
        <w:rPr>
          <w:spacing w:val="-4"/>
          <w:sz w:val="28"/>
          <w:szCs w:val="32"/>
          <w:lang w:bidi="ru-RU"/>
        </w:rPr>
      </w:pPr>
      <w:r w:rsidRPr="00DF572D">
        <w:rPr>
          <w:spacing w:val="-4"/>
          <w:sz w:val="28"/>
          <w:szCs w:val="32"/>
          <w:lang w:bidi="ru-RU"/>
        </w:rPr>
        <w:t>Кепрголю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М.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Д.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Происхождение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османской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империи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/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М.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Д.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Кепрголю.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–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Москва: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Издательство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«Иностранная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литература»,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1999.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–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200</w:t>
      </w:r>
      <w:r w:rsidR="00196958" w:rsidRPr="00DF572D">
        <w:rPr>
          <w:spacing w:val="-4"/>
          <w:sz w:val="28"/>
          <w:szCs w:val="32"/>
          <w:lang w:bidi="ru-RU"/>
        </w:rPr>
        <w:t xml:space="preserve"> </w:t>
      </w:r>
      <w:r w:rsidRPr="00DF572D">
        <w:rPr>
          <w:spacing w:val="-4"/>
          <w:sz w:val="28"/>
          <w:szCs w:val="32"/>
          <w:lang w:bidi="ru-RU"/>
        </w:rPr>
        <w:t>с.</w:t>
      </w:r>
    </w:p>
    <w:p w:rsidR="00250682" w:rsidRPr="00DF572D" w:rsidRDefault="00250682" w:rsidP="000525EC">
      <w:pPr>
        <w:widowControl w:val="0"/>
        <w:numPr>
          <w:ilvl w:val="0"/>
          <w:numId w:val="37"/>
        </w:numPr>
        <w:shd w:val="clear" w:color="auto" w:fill="FFFFFF" w:themeFill="background1"/>
        <w:tabs>
          <w:tab w:val="left" w:pos="1729"/>
        </w:tabs>
        <w:autoSpaceDE w:val="0"/>
        <w:autoSpaceDN w:val="0"/>
        <w:ind w:left="567" w:hanging="567"/>
        <w:jc w:val="both"/>
        <w:rPr>
          <w:sz w:val="28"/>
          <w:szCs w:val="32"/>
          <w:lang w:bidi="ru-RU"/>
        </w:rPr>
      </w:pPr>
      <w:r w:rsidRPr="00DF572D">
        <w:rPr>
          <w:sz w:val="28"/>
          <w:szCs w:val="32"/>
          <w:lang w:bidi="ru-RU"/>
        </w:rPr>
        <w:t>Гасратян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М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Очерки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истории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Турции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/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М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Гасратян,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С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Ф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Орешкова,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Ю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А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Петросян.</w:t>
      </w:r>
      <w:r w:rsidR="00196958" w:rsidRPr="00DF572D">
        <w:rPr>
          <w:sz w:val="28"/>
          <w:szCs w:val="32"/>
          <w:lang w:bidi="ru-RU"/>
        </w:rPr>
        <w:t xml:space="preserve"> </w:t>
      </w:r>
      <w:r w:rsidR="00074DB6" w:rsidRPr="00DF572D">
        <w:rPr>
          <w:sz w:val="28"/>
          <w:szCs w:val="32"/>
          <w:lang w:bidi="ru-RU"/>
        </w:rPr>
        <w:t>–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Москва</w:t>
      </w:r>
      <w:proofErr w:type="gramStart"/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:</w:t>
      </w:r>
      <w:proofErr w:type="gramEnd"/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Наука,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1983.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-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294</w:t>
      </w:r>
      <w:r w:rsidR="00196958" w:rsidRPr="00DF572D">
        <w:rPr>
          <w:sz w:val="28"/>
          <w:szCs w:val="32"/>
          <w:lang w:bidi="ru-RU"/>
        </w:rPr>
        <w:t xml:space="preserve"> </w:t>
      </w:r>
      <w:r w:rsidRPr="00DF572D">
        <w:rPr>
          <w:sz w:val="28"/>
          <w:szCs w:val="32"/>
          <w:lang w:bidi="ru-RU"/>
        </w:rPr>
        <w:t>с.</w:t>
      </w:r>
    </w:p>
    <w:p w:rsidR="00250682" w:rsidRPr="00DF572D" w:rsidRDefault="00250682" w:rsidP="0034721D">
      <w:pPr>
        <w:shd w:val="clear" w:color="auto" w:fill="FFFFFF" w:themeFill="background1"/>
        <w:ind w:firstLine="709"/>
        <w:jc w:val="both"/>
        <w:rPr>
          <w:rFonts w:eastAsiaTheme="minorHAnsi"/>
          <w:bCs/>
          <w:sz w:val="32"/>
          <w:szCs w:val="32"/>
          <w:shd w:val="clear" w:color="auto" w:fill="FFFFFF"/>
          <w:lang w:eastAsia="en-US"/>
        </w:rPr>
      </w:pPr>
    </w:p>
    <w:p w:rsidR="00250682" w:rsidRPr="00DF572D" w:rsidRDefault="00250682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250682" w:rsidRPr="00DF572D" w:rsidRDefault="00250682" w:rsidP="000525EC">
      <w:pPr>
        <w:overflowPunct w:val="0"/>
        <w:autoSpaceDE w:val="0"/>
        <w:autoSpaceDN w:val="0"/>
        <w:adjustRightInd w:val="0"/>
        <w:rPr>
          <w:b/>
          <w:iCs/>
          <w:sz w:val="32"/>
          <w:szCs w:val="32"/>
        </w:rPr>
      </w:pPr>
      <w:r w:rsidRPr="00DF572D">
        <w:rPr>
          <w:b/>
          <w:iCs/>
          <w:sz w:val="32"/>
          <w:szCs w:val="32"/>
        </w:rPr>
        <w:t>УДК</w:t>
      </w:r>
      <w:r w:rsidR="00196958" w:rsidRPr="00DF572D">
        <w:rPr>
          <w:b/>
          <w:iCs/>
          <w:sz w:val="32"/>
          <w:szCs w:val="32"/>
        </w:rPr>
        <w:t xml:space="preserve"> </w:t>
      </w:r>
      <w:r w:rsidRPr="00DF572D">
        <w:rPr>
          <w:b/>
          <w:iCs/>
          <w:sz w:val="32"/>
          <w:szCs w:val="32"/>
        </w:rPr>
        <w:t>004</w:t>
      </w:r>
    </w:p>
    <w:p w:rsidR="00250682" w:rsidRPr="00DF572D" w:rsidRDefault="00250682" w:rsidP="00D25730">
      <w:pPr>
        <w:pStyle w:val="2"/>
      </w:pPr>
      <w:bookmarkStart w:id="200" w:name="_Toc58430972"/>
      <w:r w:rsidRPr="00DF572D">
        <w:t>Палтаева</w:t>
      </w:r>
      <w:r w:rsidR="00196958" w:rsidRPr="00DF572D">
        <w:t xml:space="preserve"> </w:t>
      </w:r>
      <w:r w:rsidRPr="00DF572D">
        <w:t>Мяхри</w:t>
      </w:r>
      <w:r w:rsidR="00196958" w:rsidRPr="00DF572D">
        <w:t xml:space="preserve"> </w:t>
      </w:r>
      <w:r w:rsidRPr="00DF572D">
        <w:t>Нурмухаммедовна,</w:t>
      </w:r>
      <w:bookmarkEnd w:id="200"/>
      <w:r w:rsidR="00196958" w:rsidRPr="00DF572D">
        <w:t xml:space="preserve"> </w:t>
      </w:r>
    </w:p>
    <w:p w:rsidR="00250682" w:rsidRPr="00DF572D" w:rsidRDefault="006A2D5E" w:rsidP="000525EC">
      <w:pPr>
        <w:overflowPunct w:val="0"/>
        <w:autoSpaceDE w:val="0"/>
        <w:autoSpaceDN w:val="0"/>
        <w:adjustRightInd w:val="0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</w:t>
      </w:r>
      <w:r w:rsidR="00250682" w:rsidRPr="00DF572D">
        <w:rPr>
          <w:i/>
          <w:sz w:val="32"/>
          <w:szCs w:val="32"/>
        </w:rPr>
        <w:t>тудентка</w:t>
      </w:r>
      <w:r w:rsidR="00196958"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43</w:t>
      </w:r>
      <w:r w:rsidR="00196958"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физико-математического</w:t>
      </w:r>
      <w:r w:rsidR="00196958"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факультета</w:t>
      </w:r>
    </w:p>
    <w:p w:rsidR="00250682" w:rsidRPr="00DF572D" w:rsidRDefault="00E50F74" w:rsidP="000525EC">
      <w:pPr>
        <w:overflowPunct w:val="0"/>
        <w:autoSpaceDE w:val="0"/>
        <w:autoSpaceDN w:val="0"/>
        <w:adjustRightInd w:val="0"/>
        <w:jc w:val="right"/>
        <w:rPr>
          <w:i/>
          <w:iCs/>
          <w:sz w:val="32"/>
          <w:szCs w:val="32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hyperlink r:id="rId57" w:history="1">
        <w:r w:rsidR="00250682" w:rsidRPr="00DF572D">
          <w:rPr>
            <w:i/>
            <w:sz w:val="32"/>
            <w:szCs w:val="32"/>
            <w:lang w:val="en-US"/>
          </w:rPr>
          <w:t>mahri</w:t>
        </w:r>
        <w:r w:rsidR="00250682" w:rsidRPr="00DF572D">
          <w:rPr>
            <w:i/>
            <w:sz w:val="32"/>
            <w:szCs w:val="32"/>
          </w:rPr>
          <w:t>09</w:t>
        </w:r>
        <w:r w:rsidR="00250682" w:rsidRPr="00DF572D">
          <w:rPr>
            <w:i/>
            <w:sz w:val="32"/>
            <w:szCs w:val="32"/>
            <w:lang w:val="en-US"/>
          </w:rPr>
          <w:t>p</w:t>
        </w:r>
        <w:r w:rsidR="00250682" w:rsidRPr="00DF572D">
          <w:rPr>
            <w:i/>
            <w:sz w:val="32"/>
            <w:szCs w:val="32"/>
          </w:rPr>
          <w:t>@</w:t>
        </w:r>
        <w:r w:rsidR="00250682" w:rsidRPr="00DF572D">
          <w:rPr>
            <w:i/>
            <w:sz w:val="32"/>
            <w:szCs w:val="32"/>
            <w:lang w:val="en-US"/>
          </w:rPr>
          <w:t>gmail</w:t>
        </w:r>
        <w:r w:rsidR="00250682" w:rsidRPr="00DF572D">
          <w:rPr>
            <w:i/>
            <w:sz w:val="32"/>
            <w:szCs w:val="32"/>
          </w:rPr>
          <w:t>.</w:t>
        </w:r>
        <w:r w:rsidR="00250682" w:rsidRPr="00DF572D">
          <w:rPr>
            <w:i/>
            <w:sz w:val="32"/>
            <w:szCs w:val="32"/>
            <w:lang w:val="en-US"/>
          </w:rPr>
          <w:t>com</w:t>
        </w:r>
      </w:hyperlink>
      <w:r w:rsidR="00196958" w:rsidRPr="00DF572D">
        <w:rPr>
          <w:i/>
          <w:iCs/>
          <w:sz w:val="32"/>
          <w:szCs w:val="32"/>
        </w:rPr>
        <w:t xml:space="preserve"> 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jc w:val="right"/>
        <w:rPr>
          <w:b/>
          <w:i/>
          <w:iCs/>
          <w:sz w:val="32"/>
          <w:szCs w:val="32"/>
        </w:rPr>
      </w:pPr>
      <w:r w:rsidRPr="00DF572D">
        <w:rPr>
          <w:b/>
          <w:i/>
          <w:iCs/>
          <w:sz w:val="32"/>
          <w:szCs w:val="32"/>
        </w:rPr>
        <w:t>Научный</w:t>
      </w:r>
      <w:r w:rsidR="00196958" w:rsidRPr="00DF572D">
        <w:rPr>
          <w:b/>
          <w:i/>
          <w:iCs/>
          <w:sz w:val="32"/>
          <w:szCs w:val="32"/>
        </w:rPr>
        <w:t xml:space="preserve"> </w:t>
      </w:r>
      <w:r w:rsidRPr="00DF572D">
        <w:rPr>
          <w:b/>
          <w:i/>
          <w:iCs/>
          <w:sz w:val="32"/>
          <w:szCs w:val="32"/>
        </w:rPr>
        <w:t>руководитель:</w:t>
      </w:r>
      <w:r w:rsidR="00196958" w:rsidRPr="00DF572D">
        <w:rPr>
          <w:b/>
          <w:i/>
          <w:iCs/>
          <w:sz w:val="32"/>
          <w:szCs w:val="32"/>
        </w:rPr>
        <w:t xml:space="preserve"> </w:t>
      </w:r>
      <w:r w:rsidRPr="00DF572D">
        <w:rPr>
          <w:b/>
          <w:i/>
          <w:iCs/>
          <w:sz w:val="32"/>
          <w:szCs w:val="32"/>
        </w:rPr>
        <w:t>Джаубаева</w:t>
      </w:r>
      <w:r w:rsidR="00196958" w:rsidRPr="00DF572D">
        <w:rPr>
          <w:b/>
          <w:i/>
          <w:iCs/>
          <w:sz w:val="32"/>
          <w:szCs w:val="32"/>
        </w:rPr>
        <w:t xml:space="preserve"> </w:t>
      </w:r>
      <w:r w:rsidRPr="00DF572D">
        <w:rPr>
          <w:b/>
          <w:i/>
          <w:iCs/>
          <w:sz w:val="32"/>
          <w:szCs w:val="32"/>
        </w:rPr>
        <w:t>Зарима</w:t>
      </w:r>
      <w:r w:rsidR="00196958" w:rsidRPr="00DF572D">
        <w:rPr>
          <w:b/>
          <w:i/>
          <w:iCs/>
          <w:sz w:val="32"/>
          <w:szCs w:val="32"/>
        </w:rPr>
        <w:t xml:space="preserve"> </w:t>
      </w:r>
      <w:r w:rsidRPr="00DF572D">
        <w:rPr>
          <w:b/>
          <w:i/>
          <w:iCs/>
          <w:sz w:val="32"/>
          <w:szCs w:val="32"/>
        </w:rPr>
        <w:t>Курмановна</w:t>
      </w:r>
      <w:r w:rsidR="00F263C4" w:rsidRPr="00DF572D">
        <w:rPr>
          <w:b/>
          <w:i/>
          <w:iCs/>
          <w:sz w:val="32"/>
          <w:szCs w:val="32"/>
        </w:rPr>
        <w:t>,</w:t>
      </w:r>
    </w:p>
    <w:p w:rsidR="00250682" w:rsidRPr="00DF572D" w:rsidRDefault="00B80ADA" w:rsidP="000525EC">
      <w:pPr>
        <w:overflowPunct w:val="0"/>
        <w:autoSpaceDE w:val="0"/>
        <w:autoSpaceDN w:val="0"/>
        <w:adjustRightInd w:val="0"/>
        <w:jc w:val="right"/>
        <w:rPr>
          <w:i/>
          <w:iCs/>
          <w:sz w:val="32"/>
          <w:szCs w:val="32"/>
        </w:rPr>
      </w:pPr>
      <w:r w:rsidRPr="00DF572D">
        <w:rPr>
          <w:i/>
          <w:iCs/>
          <w:sz w:val="32"/>
          <w:szCs w:val="32"/>
        </w:rPr>
        <w:t>доцент</w:t>
      </w:r>
      <w:r w:rsidR="00196958" w:rsidRPr="00DF572D">
        <w:rPr>
          <w:i/>
          <w:iCs/>
          <w:sz w:val="32"/>
          <w:szCs w:val="32"/>
        </w:rPr>
        <w:t xml:space="preserve"> </w:t>
      </w:r>
      <w:r w:rsidRPr="00DF572D">
        <w:rPr>
          <w:i/>
          <w:iCs/>
          <w:sz w:val="32"/>
          <w:szCs w:val="32"/>
        </w:rPr>
        <w:t>кафедры</w:t>
      </w:r>
      <w:r w:rsidR="00196958" w:rsidRPr="00DF572D">
        <w:rPr>
          <w:i/>
          <w:iCs/>
          <w:sz w:val="32"/>
          <w:szCs w:val="32"/>
        </w:rPr>
        <w:t xml:space="preserve"> </w:t>
      </w:r>
      <w:proofErr w:type="gramStart"/>
      <w:r w:rsidRPr="00DF572D">
        <w:rPr>
          <w:i/>
          <w:iCs/>
          <w:sz w:val="32"/>
          <w:szCs w:val="32"/>
        </w:rPr>
        <w:t>информатики</w:t>
      </w:r>
      <w:proofErr w:type="gramEnd"/>
      <w:r w:rsidR="00196958" w:rsidRPr="00DF572D">
        <w:rPr>
          <w:i/>
          <w:iCs/>
          <w:sz w:val="32"/>
          <w:szCs w:val="32"/>
        </w:rPr>
        <w:t xml:space="preserve"> </w:t>
      </w:r>
      <w:r w:rsidRPr="00DF572D">
        <w:rPr>
          <w:i/>
          <w:iCs/>
          <w:sz w:val="32"/>
          <w:szCs w:val="32"/>
        </w:rPr>
        <w:t>а</w:t>
      </w:r>
      <w:r w:rsidR="00196958" w:rsidRPr="00DF572D">
        <w:rPr>
          <w:i/>
          <w:iCs/>
          <w:sz w:val="32"/>
          <w:szCs w:val="32"/>
        </w:rPr>
        <w:t xml:space="preserve"> </w:t>
      </w:r>
      <w:r w:rsidRPr="00DF572D">
        <w:rPr>
          <w:i/>
          <w:iCs/>
          <w:sz w:val="32"/>
          <w:szCs w:val="32"/>
        </w:rPr>
        <w:t>вычислительной</w:t>
      </w:r>
      <w:r w:rsidR="00196958" w:rsidRPr="00DF572D">
        <w:rPr>
          <w:i/>
          <w:iCs/>
          <w:sz w:val="32"/>
          <w:szCs w:val="32"/>
        </w:rPr>
        <w:t xml:space="preserve"> </w:t>
      </w:r>
      <w:r w:rsidRPr="00DF572D">
        <w:rPr>
          <w:i/>
          <w:iCs/>
          <w:sz w:val="32"/>
          <w:szCs w:val="32"/>
        </w:rPr>
        <w:t>математики</w:t>
      </w:r>
    </w:p>
    <w:p w:rsidR="00250682" w:rsidRPr="00DF572D" w:rsidRDefault="000525EC" w:rsidP="000525EC">
      <w:pPr>
        <w:overflowPunct w:val="0"/>
        <w:autoSpaceDE w:val="0"/>
        <w:autoSpaceDN w:val="0"/>
        <w:adjustRightInd w:val="0"/>
        <w:jc w:val="right"/>
        <w:rPr>
          <w:i/>
          <w:iCs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250682" w:rsidRPr="00DF572D">
        <w:rPr>
          <w:i/>
          <w:iCs/>
          <w:sz w:val="32"/>
          <w:szCs w:val="32"/>
        </w:rPr>
        <w:t>dzk1@rambler.ru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  <w:r w:rsidR="00196958" w:rsidRPr="00DF572D">
        <w:rPr>
          <w:i/>
          <w:sz w:val="32"/>
          <w:szCs w:val="32"/>
        </w:rPr>
        <w:t xml:space="preserve"> 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jc w:val="right"/>
        <w:rPr>
          <w:i/>
          <w:iCs/>
          <w:sz w:val="32"/>
          <w:szCs w:val="32"/>
        </w:rPr>
      </w:pPr>
    </w:p>
    <w:p w:rsidR="00F263C4" w:rsidRPr="00DF572D" w:rsidRDefault="00250682" w:rsidP="00D25730">
      <w:pPr>
        <w:pStyle w:val="2"/>
      </w:pPr>
      <w:bookmarkStart w:id="201" w:name="_Toc58430973"/>
      <w:r w:rsidRPr="00DF572D">
        <w:t>РАЗРАБОТКА</w:t>
      </w:r>
      <w:r w:rsidR="00196958" w:rsidRPr="00DF572D">
        <w:t xml:space="preserve"> </w:t>
      </w:r>
      <w:r w:rsidRPr="00DF572D">
        <w:t>ПРИЛОЖЕНИЯ</w:t>
      </w:r>
      <w:r w:rsidR="00196958" w:rsidRPr="00DF572D">
        <w:t xml:space="preserve"> </w:t>
      </w:r>
      <w:r w:rsidRPr="00DF572D">
        <w:t>НА</w:t>
      </w:r>
      <w:r w:rsidR="00196958" w:rsidRPr="00DF572D">
        <w:t xml:space="preserve"> </w:t>
      </w:r>
      <w:r w:rsidRPr="00DF572D">
        <w:t>ЯЗЫКЕ</w:t>
      </w:r>
      <w:bookmarkEnd w:id="201"/>
    </w:p>
    <w:p w:rsidR="00250682" w:rsidRPr="00DF572D" w:rsidRDefault="00250682" w:rsidP="00D25730">
      <w:pPr>
        <w:pStyle w:val="2"/>
      </w:pPr>
      <w:bookmarkStart w:id="202" w:name="_Toc58430974"/>
      <w:r w:rsidRPr="00DF572D">
        <w:t>ПРОГРАММИРОВАНИЯ</w:t>
      </w:r>
      <w:r w:rsidR="00196958" w:rsidRPr="00DF572D">
        <w:t xml:space="preserve"> </w:t>
      </w:r>
      <w:r w:rsidRPr="00DF572D">
        <w:t>PYTHON</w:t>
      </w:r>
      <w:bookmarkEnd w:id="202"/>
    </w:p>
    <w:p w:rsidR="00B80ADA" w:rsidRPr="00DF572D" w:rsidRDefault="00B80ADA" w:rsidP="0034721D">
      <w:pPr>
        <w:overflowPunct w:val="0"/>
        <w:autoSpaceDE w:val="0"/>
        <w:autoSpaceDN w:val="0"/>
        <w:adjustRightInd w:val="0"/>
        <w:ind w:firstLine="709"/>
        <w:jc w:val="center"/>
        <w:rPr>
          <w:b/>
          <w:sz w:val="32"/>
          <w:szCs w:val="32"/>
        </w:rPr>
      </w:pP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пуляр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граммиров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Python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арактерн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собенност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ж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ункц</w:t>
      </w:r>
      <w:r w:rsidRPr="00DF572D">
        <w:rPr>
          <w:i/>
          <w:sz w:val="28"/>
          <w:szCs w:val="32"/>
        </w:rPr>
        <w:t>и</w:t>
      </w:r>
      <w:r w:rsidRPr="00DF572D">
        <w:rPr>
          <w:i/>
          <w:sz w:val="28"/>
          <w:szCs w:val="32"/>
        </w:rPr>
        <w:t>ональн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озможност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мер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д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ложения.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</w:t>
      </w:r>
      <w:r w:rsidRPr="00DF572D">
        <w:rPr>
          <w:i/>
          <w:sz w:val="28"/>
          <w:szCs w:val="32"/>
        </w:rPr>
        <w:t>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ъектно-ориентирован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раммирова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Python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раммирован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грамм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ложе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иртуаль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кружение.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i/>
          <w:sz w:val="32"/>
          <w:szCs w:val="32"/>
        </w:rPr>
      </w:pP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ник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артф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ройст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яви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ис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тоя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сенджер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с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дже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тъемл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м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ятьс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ышеизложенным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юч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уа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р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ы.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ред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ython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говор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отребл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итон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треб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уля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ир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з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нтаксис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кт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м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отр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web</w:t>
      </w:r>
      <w:r w:rsidRPr="00DF572D">
        <w:rPr>
          <w:sz w:val="32"/>
          <w:szCs w:val="32"/>
        </w:rPr>
        <w:t>-прилож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то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гляд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-мессендж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каль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е.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Ч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web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те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хитекту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ент-серв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ро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бат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зовате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рос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лн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ан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].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ткрыв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рту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yCharm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Fil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New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rojec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бир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м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webb</w:t>
      </w:r>
      <w:r w:rsidRPr="00DF572D">
        <w:rPr>
          <w:sz w:val="32"/>
          <w:szCs w:val="32"/>
        </w:rPr>
        <w:t>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п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д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в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ан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ем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.</w:t>
      </w:r>
      <w:r w:rsidRPr="00DF572D">
        <w:rPr>
          <w:sz w:val="32"/>
          <w:szCs w:val="32"/>
          <w:lang w:val="en-US"/>
        </w:rPr>
        <w:t>py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ыв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Webb</w:t>
      </w:r>
      <w:r w:rsidRPr="00DF572D">
        <w:rPr>
          <w:sz w:val="32"/>
          <w:szCs w:val="32"/>
        </w:rPr>
        <w:t>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груз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блиоте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Flask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ступ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ду.</w:t>
      </w:r>
    </w:p>
    <w:p w:rsidR="00250682" w:rsidRPr="00DF572D" w:rsidRDefault="00250682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здад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иц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татус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ображ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у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</w:t>
      </w:r>
      <w:r w:rsidR="00972BBA" w:rsidRPr="00DF572D">
        <w:rPr>
          <w:sz w:val="32"/>
          <w:szCs w:val="32"/>
        </w:rPr>
        <w:t>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й.</w:t>
      </w:r>
      <w:r w:rsidR="00196958" w:rsidRPr="00DF572D">
        <w:rPr>
          <w:sz w:val="32"/>
          <w:szCs w:val="32"/>
        </w:rPr>
        <w:t xml:space="preserve"> </w:t>
      </w:r>
    </w:p>
    <w:p w:rsidR="00B80ADA" w:rsidRPr="00DF572D" w:rsidRDefault="00B80ADA" w:rsidP="000525EC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</w:p>
    <w:p w:rsidR="00250682" w:rsidRPr="00DF572D" w:rsidRDefault="00250682" w:rsidP="0034721D">
      <w:pPr>
        <w:overflowPunct w:val="0"/>
        <w:autoSpaceDE w:val="0"/>
        <w:autoSpaceDN w:val="0"/>
        <w:adjustRightInd w:val="0"/>
        <w:jc w:val="center"/>
        <w:rPr>
          <w:sz w:val="32"/>
          <w:szCs w:val="32"/>
        </w:rPr>
      </w:pPr>
      <w:r w:rsidRPr="00DF572D">
        <w:rPr>
          <w:noProof/>
          <w:sz w:val="32"/>
          <w:szCs w:val="32"/>
        </w:rPr>
        <w:drawing>
          <wp:inline distT="0" distB="0" distL="0" distR="0" wp14:anchorId="744EDC9A" wp14:editId="1071F164">
            <wp:extent cx="5800299" cy="2115403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801" cy="216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682" w:rsidRPr="00DF572D" w:rsidRDefault="00250682" w:rsidP="0034721D">
      <w:pPr>
        <w:overflowPunct w:val="0"/>
        <w:autoSpaceDE w:val="0"/>
        <w:autoSpaceDN w:val="0"/>
        <w:adjustRightInd w:val="0"/>
        <w:ind w:firstLine="709"/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1</w:t>
      </w:r>
      <w:r w:rsidR="006A2D5E" w:rsidRPr="00DF572D">
        <w:rPr>
          <w:b/>
          <w:i/>
          <w:sz w:val="28"/>
          <w:szCs w:val="32"/>
        </w:rPr>
        <w:t>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траница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«Статус»</w:t>
      </w:r>
    </w:p>
    <w:p w:rsidR="006A2D5E" w:rsidRPr="00DF572D" w:rsidRDefault="006A2D5E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д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м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messages</w:t>
      </w:r>
      <w:r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users</w:t>
      </w:r>
      <w:r w:rsidRPr="00DF572D">
        <w:rPr>
          <w:sz w:val="32"/>
          <w:szCs w:val="32"/>
        </w:rPr>
        <w:t>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си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анит</w:t>
      </w:r>
      <w:r w:rsidR="00972BBA"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общениях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й</w:t>
      </w:r>
      <w:r w:rsidR="00196958" w:rsidRPr="00DF572D">
        <w:rPr>
          <w:sz w:val="32"/>
          <w:szCs w:val="32"/>
        </w:rPr>
        <w:t xml:space="preserve"> </w:t>
      </w:r>
      <w:r w:rsidR="00972BBA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егистр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а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оль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jc w:val="center"/>
        <w:rPr>
          <w:i/>
          <w:sz w:val="28"/>
          <w:szCs w:val="32"/>
        </w:rPr>
      </w:pPr>
      <w:r w:rsidRPr="00DF572D">
        <w:rPr>
          <w:i/>
          <w:noProof/>
          <w:sz w:val="28"/>
          <w:szCs w:val="32"/>
        </w:rPr>
        <w:drawing>
          <wp:inline distT="0" distB="0" distL="0" distR="0" wp14:anchorId="7E463CF3" wp14:editId="679D3C3F">
            <wp:extent cx="5677469" cy="1473959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>
                      <a:biLevel thresh="75000"/>
                    </a:blip>
                    <a:srcRect l="7792"/>
                    <a:stretch/>
                  </pic:blipFill>
                  <pic:spPr bwMode="auto">
                    <a:xfrm>
                      <a:off x="0" y="0"/>
                      <a:ext cx="5889236" cy="1528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2</w:t>
      </w:r>
      <w:r w:rsidR="006A2D5E" w:rsidRPr="00DF572D">
        <w:rPr>
          <w:b/>
          <w:i/>
          <w:sz w:val="28"/>
          <w:szCs w:val="32"/>
        </w:rPr>
        <w:t>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Данн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о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пользователях</w:t>
      </w:r>
    </w:p>
    <w:p w:rsidR="006A2D5E" w:rsidRPr="00DF572D" w:rsidRDefault="006A2D5E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250682" w:rsidRPr="00DF572D" w:rsidRDefault="00250682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ист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зов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</w:t>
      </w:r>
      <w:r w:rsidR="00972BBA" w:rsidRPr="00DF572D">
        <w:rPr>
          <w:sz w:val="32"/>
          <w:szCs w:val="32"/>
        </w:rPr>
        <w:t>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р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д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икаль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ег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трирова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д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ьно</w:t>
      </w:r>
      <w:r w:rsidR="00972BBA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“</w:t>
      </w:r>
      <w:r w:rsidRPr="00DF572D">
        <w:rPr>
          <w:sz w:val="32"/>
          <w:szCs w:val="32"/>
          <w:lang w:val="en-US"/>
        </w:rPr>
        <w:t>True</w:t>
      </w:r>
      <w:r w:rsidRPr="00DF572D">
        <w:rPr>
          <w:sz w:val="32"/>
          <w:szCs w:val="32"/>
        </w:rPr>
        <w:t>”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ач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шибку.</w:t>
      </w:r>
    </w:p>
    <w:p w:rsidR="00250682" w:rsidRPr="00DF572D" w:rsidRDefault="00250682" w:rsidP="0034721D">
      <w:pPr>
        <w:overflowPunct w:val="0"/>
        <w:autoSpaceDE w:val="0"/>
        <w:autoSpaceDN w:val="0"/>
        <w:adjustRightInd w:val="0"/>
        <w:jc w:val="center"/>
        <w:rPr>
          <w:sz w:val="32"/>
          <w:szCs w:val="32"/>
        </w:rPr>
      </w:pPr>
      <w:r w:rsidRPr="00DF572D">
        <w:rPr>
          <w:noProof/>
          <w:sz w:val="32"/>
          <w:szCs w:val="32"/>
        </w:rPr>
        <w:drawing>
          <wp:inline distT="0" distB="0" distL="0" distR="0" wp14:anchorId="161D3466" wp14:editId="796FFC07">
            <wp:extent cx="5732060" cy="4926842"/>
            <wp:effectExtent l="0" t="0" r="2540" b="762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7629" cy="495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682" w:rsidRPr="00DF572D" w:rsidRDefault="00250682" w:rsidP="0034721D">
      <w:pPr>
        <w:overflowPunct w:val="0"/>
        <w:autoSpaceDE w:val="0"/>
        <w:autoSpaceDN w:val="0"/>
        <w:adjustRightInd w:val="0"/>
        <w:ind w:firstLine="709"/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8038DA" w:rsidRPr="00DF572D">
        <w:rPr>
          <w:b/>
          <w:i/>
          <w:sz w:val="28"/>
          <w:szCs w:val="32"/>
        </w:rPr>
        <w:t>3</w:t>
      </w:r>
      <w:r w:rsidR="006A2D5E" w:rsidRPr="00DF572D">
        <w:rPr>
          <w:b/>
          <w:i/>
          <w:sz w:val="28"/>
          <w:szCs w:val="32"/>
        </w:rPr>
        <w:t>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траница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«Авторизация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пользователей»</w:t>
      </w:r>
    </w:p>
    <w:p w:rsidR="006A2D5E" w:rsidRPr="00DF572D" w:rsidRDefault="006A2D5E" w:rsidP="0034721D">
      <w:pPr>
        <w:shd w:val="clear" w:color="auto" w:fill="FFFFFF" w:themeFill="background1"/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Сообщ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уж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льк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правлять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нимать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этом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рве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лж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ме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нима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правля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бщ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ат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подгружать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ов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бще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ш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блем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обходим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зда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щ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ди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ай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ширением</w:t>
      </w:r>
      <w:proofErr w:type="gramStart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.</w:t>
      </w:r>
      <w:proofErr w:type="gramEnd"/>
      <w:r w:rsidRPr="00DF572D">
        <w:rPr>
          <w:spacing w:val="-4"/>
          <w:sz w:val="32"/>
          <w:szCs w:val="32"/>
        </w:rPr>
        <w:t>ру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уд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писа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ханиз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ильтра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бщений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</w:t>
      </w:r>
      <w:r w:rsidR="00972BBA" w:rsidRPr="00DF572D">
        <w:rPr>
          <w:spacing w:val="-4"/>
          <w:sz w:val="32"/>
          <w:szCs w:val="32"/>
        </w:rPr>
        <w:t>с</w:t>
      </w:r>
      <w:r w:rsidRPr="00DF572D">
        <w:rPr>
          <w:spacing w:val="-4"/>
          <w:sz w:val="32"/>
          <w:szCs w:val="32"/>
        </w:rPr>
        <w:t>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прос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рвер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ьзовател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уд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вращать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т</w:t>
      </w:r>
      <w:r w:rsidRPr="00DF572D">
        <w:rPr>
          <w:spacing w:val="-4"/>
          <w:sz w:val="32"/>
          <w:szCs w:val="32"/>
        </w:rPr>
        <w:t>фильтрован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исо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бщени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уду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ходи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общ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ни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ор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водили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ра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ат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ннее</w:t>
      </w:r>
      <w:r w:rsidR="00972BBA" w:rsidRPr="00DF572D">
        <w:rPr>
          <w:spacing w:val="-4"/>
          <w:sz w:val="32"/>
          <w:szCs w:val="32"/>
        </w:rPr>
        <w:t>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д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а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.</w:t>
      </w:r>
      <w:proofErr w:type="gramEnd"/>
      <w:r w:rsidRPr="00DF572D">
        <w:rPr>
          <w:sz w:val="32"/>
          <w:szCs w:val="32"/>
        </w:rPr>
        <w:t>р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ов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Client</w:t>
      </w:r>
      <w:r w:rsidRPr="00DF572D">
        <w:rPr>
          <w:sz w:val="32"/>
          <w:szCs w:val="32"/>
        </w:rPr>
        <w:t>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умен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дач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тно</w:t>
      </w:r>
      <w:r w:rsidR="00972BBA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о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блиоте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requests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ол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ейств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HTTP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околом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ст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Reciewer</w:t>
      </w:r>
      <w:r w:rsidRPr="00DF572D">
        <w:rPr>
          <w:sz w:val="32"/>
          <w:szCs w:val="32"/>
        </w:rPr>
        <w:t>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веч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иодиче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но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руз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щений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ступ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лож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фей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изиров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Q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Designer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  <w:lang w:val="en-US"/>
        </w:rPr>
        <w:t>Q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Designer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блиоте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Q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оссплатфор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реймвор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Qt</w:t>
      </w:r>
      <w:r w:rsidRPr="00DF572D">
        <w:rPr>
          <w:sz w:val="32"/>
          <w:szCs w:val="32"/>
        </w:rPr>
        <w:t>.</w:t>
      </w:r>
      <w:proofErr w:type="gramEnd"/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ис</w:t>
      </w:r>
      <w:r w:rsidR="008038DA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="008038DA" w:rsidRPr="00DF572D">
        <w:rPr>
          <w:sz w:val="32"/>
          <w:szCs w:val="32"/>
        </w:rPr>
        <w:t>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мотр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то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фей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sz w:val="32"/>
          <w:szCs w:val="32"/>
          <w:lang w:val="en-US"/>
        </w:rPr>
        <w:t>SABIN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ESSENGER</w:t>
      </w:r>
      <w:r w:rsidRPr="00DF572D">
        <w:rPr>
          <w:sz w:val="32"/>
          <w:szCs w:val="32"/>
        </w:rPr>
        <w:t>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амей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бина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на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удра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еприхотлива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крас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б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я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н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с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глядное.</w:t>
      </w:r>
      <w:r w:rsidR="00196958" w:rsidRPr="00DF572D">
        <w:rPr>
          <w:sz w:val="32"/>
          <w:szCs w:val="32"/>
        </w:rPr>
        <w:t xml:space="preserve"> </w:t>
      </w:r>
    </w:p>
    <w:p w:rsidR="00286B38" w:rsidRPr="00DF572D" w:rsidRDefault="00286B38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</w:p>
    <w:p w:rsidR="00250682" w:rsidRPr="00DF572D" w:rsidRDefault="00250682" w:rsidP="00511869">
      <w:pPr>
        <w:overflowPunct w:val="0"/>
        <w:autoSpaceDE w:val="0"/>
        <w:autoSpaceDN w:val="0"/>
        <w:adjustRightInd w:val="0"/>
        <w:jc w:val="center"/>
        <w:rPr>
          <w:i/>
          <w:sz w:val="28"/>
          <w:szCs w:val="32"/>
        </w:rPr>
      </w:pPr>
      <w:r w:rsidRPr="00DF572D">
        <w:rPr>
          <w:i/>
          <w:noProof/>
          <w:sz w:val="28"/>
          <w:szCs w:val="32"/>
        </w:rPr>
        <w:drawing>
          <wp:inline distT="0" distB="0" distL="0" distR="0" wp14:anchorId="5824839D" wp14:editId="0BDA0D9B">
            <wp:extent cx="3339417" cy="42195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>
                      <a:biLevel thresh="75000"/>
                    </a:blip>
                    <a:srcRect l="29786" t="11056" r="44420" b="28866"/>
                    <a:stretch/>
                  </pic:blipFill>
                  <pic:spPr bwMode="auto">
                    <a:xfrm>
                      <a:off x="0" y="0"/>
                      <a:ext cx="3357960" cy="4243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196958" w:rsidRPr="00DF572D">
        <w:rPr>
          <w:b/>
          <w:i/>
          <w:sz w:val="28"/>
          <w:szCs w:val="32"/>
        </w:rPr>
        <w:t xml:space="preserve"> </w:t>
      </w:r>
      <w:r w:rsidR="008038DA" w:rsidRPr="00DF572D">
        <w:rPr>
          <w:b/>
          <w:i/>
          <w:sz w:val="28"/>
          <w:szCs w:val="32"/>
        </w:rPr>
        <w:t>4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Графический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интерфейс</w:t>
      </w:r>
    </w:p>
    <w:p w:rsidR="006A2D5E" w:rsidRPr="00DF572D" w:rsidRDefault="006A2D5E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хра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фей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п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екто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.</w:t>
      </w:r>
      <w:r w:rsidRPr="00DF572D">
        <w:rPr>
          <w:sz w:val="32"/>
          <w:szCs w:val="32"/>
          <w:lang w:val="en-US"/>
        </w:rPr>
        <w:t>ui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р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yCharm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XML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ис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ордин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и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образов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.</w:t>
      </w:r>
      <w:r w:rsidRPr="00DF572D">
        <w:rPr>
          <w:sz w:val="32"/>
          <w:szCs w:val="32"/>
          <w:lang w:val="en-US"/>
        </w:rPr>
        <w:t>py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блиоте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PyQt5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ус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рам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уется</w:t>
      </w:r>
      <w:r w:rsidR="00972BBA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ка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proofErr w:type="gramStart"/>
      <w:r w:rsidRPr="00DF572D">
        <w:rPr>
          <w:sz w:val="32"/>
          <w:szCs w:val="32"/>
        </w:rPr>
        <w:t>,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аб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ала</w:t>
      </w:r>
      <w:r w:rsidR="00972BBA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ол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гик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н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ы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жета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972BBA" w:rsidRPr="00DF572D">
        <w:rPr>
          <w:sz w:val="32"/>
          <w:szCs w:val="32"/>
        </w:rPr>
        <w:t>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д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нипуля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ус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д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а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анду: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34721D">
      <w:pPr>
        <w:overflowPunct w:val="0"/>
        <w:autoSpaceDE w:val="0"/>
        <w:autoSpaceDN w:val="0"/>
        <w:adjustRightInd w:val="0"/>
        <w:ind w:firstLine="709"/>
        <w:jc w:val="center"/>
        <w:rPr>
          <w:sz w:val="32"/>
          <w:szCs w:val="32"/>
        </w:rPr>
      </w:pPr>
      <w:proofErr w:type="gramStart"/>
      <w:r w:rsidRPr="00DF572D">
        <w:rPr>
          <w:sz w:val="32"/>
          <w:szCs w:val="32"/>
          <w:lang w:val="en-US"/>
        </w:rPr>
        <w:t>python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messenger</w:t>
      </w:r>
      <w:r w:rsidRPr="00DF572D">
        <w:rPr>
          <w:sz w:val="32"/>
          <w:szCs w:val="32"/>
        </w:rPr>
        <w:t>.</w:t>
      </w:r>
      <w:r w:rsidRPr="00DF572D">
        <w:rPr>
          <w:sz w:val="32"/>
          <w:szCs w:val="32"/>
          <w:lang w:val="en-US"/>
        </w:rPr>
        <w:t>py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явит</w:t>
      </w:r>
      <w:r w:rsidR="00972BBA"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</w:t>
      </w:r>
      <w:r w:rsidR="00196958" w:rsidRPr="00DF572D">
        <w:rPr>
          <w:sz w:val="32"/>
          <w:szCs w:val="32"/>
        </w:rPr>
        <w:t xml:space="preserve"> </w:t>
      </w:r>
      <w:r w:rsidR="00972BBA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д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дё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ан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ус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ро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каль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егистриру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ов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робу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р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jc w:val="center"/>
        <w:rPr>
          <w:i/>
          <w:sz w:val="28"/>
          <w:szCs w:val="32"/>
        </w:rPr>
      </w:pPr>
      <w:r w:rsidRPr="00DF572D">
        <w:rPr>
          <w:i/>
          <w:noProof/>
          <w:sz w:val="28"/>
          <w:szCs w:val="32"/>
        </w:rPr>
        <w:drawing>
          <wp:inline distT="0" distB="0" distL="0" distR="0" wp14:anchorId="4748B88B" wp14:editId="4BDC800A">
            <wp:extent cx="5701931" cy="3835021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159" cy="38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8038DA" w:rsidRPr="00DF572D">
        <w:rPr>
          <w:b/>
          <w:i/>
          <w:sz w:val="28"/>
          <w:szCs w:val="32"/>
        </w:rPr>
        <w:t>5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Проверка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работоспособности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чата</w:t>
      </w:r>
    </w:p>
    <w:p w:rsidR="006A2D5E" w:rsidRPr="00DF572D" w:rsidRDefault="006A2D5E" w:rsidP="0034721D">
      <w:pPr>
        <w:overflowPunct w:val="0"/>
        <w:autoSpaceDE w:val="0"/>
        <w:autoSpaceDN w:val="0"/>
        <w:adjustRightInd w:val="0"/>
        <w:ind w:firstLine="709"/>
        <w:rPr>
          <w:sz w:val="32"/>
          <w:szCs w:val="32"/>
        </w:rPr>
      </w:pP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rPr>
          <w:sz w:val="32"/>
          <w:szCs w:val="32"/>
        </w:rPr>
      </w:pP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ис</w:t>
      </w:r>
      <w:r w:rsidR="008038DA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="008038DA" w:rsidRPr="00DF572D">
        <w:rPr>
          <w:sz w:val="32"/>
          <w:szCs w:val="32"/>
        </w:rPr>
        <w:t>5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ректн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обра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оц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ем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.</w:t>
      </w:r>
      <w:proofErr w:type="gramEnd"/>
      <w:r w:rsidRPr="00DF572D">
        <w:rPr>
          <w:sz w:val="32"/>
          <w:szCs w:val="32"/>
        </w:rPr>
        <w:t>ех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ор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й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о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ществл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м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yinstaller</w:t>
      </w:r>
      <w:r w:rsidRPr="00DF572D">
        <w:rPr>
          <w:sz w:val="32"/>
          <w:szCs w:val="32"/>
        </w:rPr>
        <w:t>.</w:t>
      </w: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езульта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в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лож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овершенств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ы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ре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ну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овершенствования.</w:t>
      </w:r>
    </w:p>
    <w:p w:rsidR="003672A5" w:rsidRPr="00DF572D" w:rsidRDefault="003672A5" w:rsidP="0034721D">
      <w:pPr>
        <w:overflowPunct w:val="0"/>
        <w:autoSpaceDE w:val="0"/>
        <w:autoSpaceDN w:val="0"/>
        <w:adjustRightInd w:val="0"/>
        <w:ind w:firstLine="709"/>
        <w:jc w:val="both"/>
        <w:rPr>
          <w:b/>
          <w:sz w:val="32"/>
          <w:szCs w:val="32"/>
        </w:rPr>
      </w:pPr>
    </w:p>
    <w:p w:rsidR="00250682" w:rsidRPr="00DF572D" w:rsidRDefault="00250682" w:rsidP="00511869">
      <w:pPr>
        <w:overflowPunct w:val="0"/>
        <w:autoSpaceDE w:val="0"/>
        <w:autoSpaceDN w:val="0"/>
        <w:adjustRightInd w:val="0"/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50682" w:rsidRPr="00DF572D" w:rsidRDefault="00250682" w:rsidP="00511869">
      <w:pPr>
        <w:numPr>
          <w:ilvl w:val="0"/>
          <w:numId w:val="38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rPr>
          <w:rFonts w:eastAsia="Calibri"/>
          <w:spacing w:val="-4"/>
          <w:sz w:val="28"/>
          <w:szCs w:val="32"/>
          <w:lang w:eastAsia="en-US"/>
        </w:rPr>
      </w:pPr>
      <w:r w:rsidRPr="00DF572D">
        <w:rPr>
          <w:rFonts w:eastAsia="Calibri"/>
          <w:spacing w:val="-4"/>
          <w:sz w:val="28"/>
          <w:szCs w:val="32"/>
          <w:lang w:eastAsia="en-US"/>
        </w:rPr>
        <w:t>Бизли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Язык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программирования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Python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/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Бизли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-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анкт–Петербург</w:t>
      </w:r>
      <w:proofErr w:type="gramStart"/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имвол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-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Плюс,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2010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—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864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-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ISBN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978-5-93286-157-8.</w:t>
      </w:r>
    </w:p>
    <w:p w:rsidR="00250682" w:rsidRPr="00DF572D" w:rsidRDefault="00250682" w:rsidP="00511869">
      <w:pPr>
        <w:numPr>
          <w:ilvl w:val="0"/>
          <w:numId w:val="38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Фёдор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снов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граммиров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мер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язы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Pytho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</w:t>
      </w:r>
      <w:proofErr w:type="gramStart"/>
      <w:r w:rsidRPr="00DF572D">
        <w:rPr>
          <w:rFonts w:eastAsia="Calibri"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Start"/>
      <w:r w:rsidR="003672A5" w:rsidRPr="00DF572D">
        <w:rPr>
          <w:rFonts w:eastAsia="Calibri"/>
          <w:sz w:val="28"/>
          <w:szCs w:val="32"/>
          <w:lang w:eastAsia="en-US"/>
        </w:rPr>
        <w:t>п</w:t>
      </w:r>
      <w:proofErr w:type="gramEnd"/>
      <w:r w:rsidRPr="00DF572D">
        <w:rPr>
          <w:rFonts w:eastAsia="Calibri"/>
          <w:sz w:val="28"/>
          <w:szCs w:val="32"/>
          <w:lang w:eastAsia="en-US"/>
        </w:rPr>
        <w:t>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ёдоро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анкт-Петербург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райт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—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67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—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78-5-534-04479-9.</w:t>
      </w:r>
    </w:p>
    <w:p w:rsidR="00250682" w:rsidRPr="00DF572D" w:rsidRDefault="00250682" w:rsidP="00511869">
      <w:pPr>
        <w:numPr>
          <w:ilvl w:val="0"/>
          <w:numId w:val="38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Корж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ногоуровнев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лиент-сервер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ржо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ткрыт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ы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https://www.osp.ru/nets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97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0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63" w:history="1">
        <w:r w:rsidR="00A53785" w:rsidRPr="00DF572D">
          <w:rPr>
            <w:rStyle w:val="a7"/>
            <w:rFonts w:eastAsia="Calibri"/>
            <w:color w:val="auto"/>
            <w:sz w:val="28"/>
            <w:szCs w:val="32"/>
            <w:u w:val="none"/>
            <w:lang w:eastAsia="en-US"/>
          </w:rPr>
          <w:t>https://www.osp.ru/nets/1997/06/142618</w:t>
        </w:r>
      </w:hyperlink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да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ращения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.09.2020).</w:t>
      </w:r>
    </w:p>
    <w:p w:rsidR="00250682" w:rsidRPr="00DF572D" w:rsidRDefault="00250682" w:rsidP="00511869">
      <w:pPr>
        <w:numPr>
          <w:ilvl w:val="0"/>
          <w:numId w:val="38"/>
        </w:numPr>
        <w:overflowPunct w:val="0"/>
        <w:autoSpaceDE w:val="0"/>
        <w:autoSpaceDN w:val="0"/>
        <w:adjustRightInd w:val="0"/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Черня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иртуализац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рвер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андарт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рхитектуры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Черня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ткрыт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ы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64" w:history="1">
        <w:r w:rsidRPr="00DF572D">
          <w:rPr>
            <w:rFonts w:eastAsia="Calibri"/>
            <w:sz w:val="28"/>
            <w:szCs w:val="32"/>
            <w:lang w:eastAsia="en-US"/>
          </w:rPr>
          <w:t>https://www.osp.ru/nets</w:t>
        </w:r>
      </w:hyperlink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03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https://www.osp.ru/os/2008/03/5015349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да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ращ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.09.2020).</w:t>
      </w:r>
    </w:p>
    <w:p w:rsidR="00250682" w:rsidRPr="00DF572D" w:rsidRDefault="00250682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972BBA" w:rsidRPr="00DF572D" w:rsidRDefault="00972BBA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3672A5" w:rsidRPr="00DF572D" w:rsidRDefault="003672A5" w:rsidP="00511869">
      <w:pPr>
        <w:shd w:val="clear" w:color="auto" w:fill="FFFFFF" w:themeFill="background1"/>
        <w:tabs>
          <w:tab w:val="left" w:pos="9214"/>
        </w:tabs>
        <w:rPr>
          <w:rFonts w:eastAsiaTheme="minorEastAsia"/>
          <w:b/>
          <w:sz w:val="32"/>
          <w:szCs w:val="32"/>
        </w:rPr>
      </w:pPr>
      <w:r w:rsidRPr="00DF572D">
        <w:rPr>
          <w:rFonts w:eastAsiaTheme="minorEastAsia"/>
          <w:b/>
          <w:sz w:val="32"/>
          <w:szCs w:val="32"/>
        </w:rPr>
        <w:t>УДК</w:t>
      </w:r>
      <w:r w:rsidR="00196958" w:rsidRPr="00DF572D">
        <w:rPr>
          <w:rFonts w:eastAsiaTheme="minorEastAsia"/>
          <w:b/>
          <w:sz w:val="32"/>
          <w:szCs w:val="32"/>
        </w:rPr>
        <w:t xml:space="preserve"> </w:t>
      </w:r>
      <w:r w:rsidRPr="00DF572D">
        <w:rPr>
          <w:rFonts w:eastAsiaTheme="minorEastAsia"/>
          <w:b/>
          <w:sz w:val="32"/>
          <w:szCs w:val="32"/>
        </w:rPr>
        <w:t>81</w:t>
      </w:r>
      <w:r w:rsidR="0003555F" w:rsidRPr="00DF572D">
        <w:rPr>
          <w:rFonts w:eastAsiaTheme="minorEastAsia"/>
          <w:b/>
          <w:sz w:val="32"/>
          <w:szCs w:val="32"/>
        </w:rPr>
        <w:t>´</w:t>
      </w:r>
      <w:r w:rsidRPr="00DF572D">
        <w:rPr>
          <w:rFonts w:eastAsiaTheme="minorEastAsia"/>
          <w:b/>
          <w:sz w:val="32"/>
          <w:szCs w:val="32"/>
        </w:rPr>
        <w:t>1</w:t>
      </w:r>
    </w:p>
    <w:p w:rsidR="00250682" w:rsidRPr="00DF572D" w:rsidRDefault="00250682" w:rsidP="00D25730">
      <w:pPr>
        <w:pStyle w:val="2"/>
      </w:pPr>
      <w:bookmarkStart w:id="203" w:name="_Toc58430975"/>
      <w:r w:rsidRPr="00DF572D">
        <w:t>Пащыева</w:t>
      </w:r>
      <w:r w:rsidR="00196958" w:rsidRPr="00DF572D">
        <w:t xml:space="preserve"> </w:t>
      </w:r>
      <w:r w:rsidRPr="00DF572D">
        <w:t>Гулджемал</w:t>
      </w:r>
      <w:r w:rsidR="00196958" w:rsidRPr="00DF572D">
        <w:t xml:space="preserve"> </w:t>
      </w:r>
      <w:r w:rsidRPr="00DF572D">
        <w:t>Батыровна</w:t>
      </w:r>
      <w:r w:rsidR="00F263C4" w:rsidRPr="00DF572D">
        <w:t>,</w:t>
      </w:r>
      <w:bookmarkEnd w:id="203"/>
    </w:p>
    <w:p w:rsidR="00250682" w:rsidRPr="00DF572D" w:rsidRDefault="00250682" w:rsidP="00511869">
      <w:pPr>
        <w:shd w:val="clear" w:color="auto" w:fill="FFFFFF" w:themeFill="background1"/>
        <w:tabs>
          <w:tab w:val="left" w:pos="9214"/>
        </w:tabs>
        <w:jc w:val="right"/>
        <w:rPr>
          <w:rFonts w:eastAsiaTheme="minorEastAsia"/>
          <w:i/>
          <w:sz w:val="32"/>
          <w:szCs w:val="32"/>
        </w:rPr>
      </w:pPr>
      <w:r w:rsidRPr="00DF572D">
        <w:rPr>
          <w:rFonts w:eastAsiaTheme="minorEastAsia"/>
          <w:i/>
          <w:sz w:val="32"/>
          <w:szCs w:val="32"/>
        </w:rPr>
        <w:t>студентка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45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группы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Института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филологии</w:t>
      </w:r>
    </w:p>
    <w:p w:rsidR="00250682" w:rsidRPr="00DF572D" w:rsidRDefault="0080241A" w:rsidP="00511869">
      <w:pPr>
        <w:shd w:val="clear" w:color="auto" w:fill="FFFFFF" w:themeFill="background1"/>
        <w:tabs>
          <w:tab w:val="left" w:pos="9214"/>
        </w:tabs>
        <w:jc w:val="right"/>
        <w:rPr>
          <w:rFonts w:eastAsiaTheme="minorEastAsia"/>
          <w:b/>
          <w:i/>
          <w:sz w:val="32"/>
          <w:szCs w:val="32"/>
        </w:rPr>
      </w:pPr>
      <w:r w:rsidRPr="00DF572D">
        <w:rPr>
          <w:rFonts w:eastAsiaTheme="minorHAnsi"/>
          <w:i/>
          <w:sz w:val="32"/>
          <w:szCs w:val="32"/>
          <w:lang w:val="en-US" w:bidi="ru-RU"/>
        </w:rPr>
        <w:t>E</w:t>
      </w:r>
      <w:r w:rsidRPr="00DF572D">
        <w:rPr>
          <w:rFonts w:eastAsiaTheme="minorHAnsi"/>
          <w:i/>
          <w:sz w:val="32"/>
          <w:szCs w:val="32"/>
          <w:lang w:bidi="ru-RU"/>
        </w:rPr>
        <w:t>-</w:t>
      </w:r>
      <w:r w:rsidRPr="00DF572D">
        <w:rPr>
          <w:rFonts w:eastAsiaTheme="minorHAnsi"/>
          <w:i/>
          <w:sz w:val="32"/>
          <w:szCs w:val="32"/>
          <w:lang w:val="en-US" w:bidi="ru-RU"/>
        </w:rPr>
        <w:t>mail</w:t>
      </w:r>
      <w:r w:rsidRPr="00DF572D">
        <w:rPr>
          <w:rFonts w:eastAsiaTheme="minorHAnsi"/>
          <w:i/>
          <w:sz w:val="32"/>
          <w:szCs w:val="32"/>
          <w:lang w:bidi="ru-RU"/>
        </w:rPr>
        <w:t xml:space="preserve">: </w:t>
      </w:r>
      <w:r w:rsidR="00250682" w:rsidRPr="00DF572D">
        <w:rPr>
          <w:rFonts w:eastAsiaTheme="minorEastAsia"/>
          <w:i/>
          <w:sz w:val="32"/>
          <w:szCs w:val="32"/>
        </w:rPr>
        <w:t>gpassyyewa@gmail.com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214"/>
        </w:tabs>
        <w:jc w:val="right"/>
        <w:rPr>
          <w:i/>
          <w:sz w:val="32"/>
          <w:szCs w:val="32"/>
        </w:rPr>
      </w:pPr>
      <w:r w:rsidRPr="00DF572D">
        <w:rPr>
          <w:rFonts w:eastAsiaTheme="minorEastAsia"/>
          <w:b/>
          <w:i/>
          <w:sz w:val="32"/>
          <w:szCs w:val="32"/>
        </w:rPr>
        <w:t>Научный</w:t>
      </w:r>
      <w:r w:rsidR="00196958" w:rsidRPr="00DF572D">
        <w:rPr>
          <w:rFonts w:eastAsiaTheme="minorEastAsia"/>
          <w:b/>
          <w:i/>
          <w:sz w:val="32"/>
          <w:szCs w:val="32"/>
        </w:rPr>
        <w:t xml:space="preserve"> </w:t>
      </w:r>
      <w:r w:rsidRPr="00DF572D">
        <w:rPr>
          <w:rFonts w:eastAsiaTheme="minorEastAsia"/>
          <w:b/>
          <w:i/>
          <w:sz w:val="32"/>
          <w:szCs w:val="32"/>
        </w:rPr>
        <w:t>руководитель</w:t>
      </w:r>
      <w:r w:rsidRPr="00DF572D">
        <w:rPr>
          <w:rFonts w:eastAsiaTheme="minorEastAsia"/>
          <w:i/>
          <w:sz w:val="32"/>
          <w:szCs w:val="32"/>
        </w:rPr>
        <w:t>: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b/>
          <w:i/>
          <w:sz w:val="32"/>
          <w:szCs w:val="32"/>
        </w:rPr>
        <w:t>Лепшокова</w:t>
      </w:r>
      <w:r w:rsidR="00196958" w:rsidRPr="00DF572D">
        <w:rPr>
          <w:rFonts w:eastAsiaTheme="minorEastAsia"/>
          <w:b/>
          <w:i/>
          <w:sz w:val="32"/>
          <w:szCs w:val="32"/>
        </w:rPr>
        <w:t xml:space="preserve"> </w:t>
      </w:r>
      <w:r w:rsidRPr="00DF572D">
        <w:rPr>
          <w:rFonts w:eastAsiaTheme="minorEastAsia"/>
          <w:b/>
          <w:i/>
          <w:sz w:val="32"/>
          <w:szCs w:val="32"/>
        </w:rPr>
        <w:t>Елизавета</w:t>
      </w:r>
      <w:r w:rsidR="00196958" w:rsidRPr="00DF572D">
        <w:rPr>
          <w:rFonts w:eastAsiaTheme="minorEastAsia"/>
          <w:b/>
          <w:i/>
          <w:sz w:val="32"/>
          <w:szCs w:val="32"/>
        </w:rPr>
        <w:t xml:space="preserve"> </w:t>
      </w:r>
      <w:r w:rsidRPr="00DF572D">
        <w:rPr>
          <w:rFonts w:eastAsiaTheme="minorEastAsia"/>
          <w:b/>
          <w:i/>
          <w:sz w:val="32"/>
          <w:szCs w:val="32"/>
        </w:rPr>
        <w:t>Ахияевна</w:t>
      </w:r>
      <w:r w:rsidRPr="00DF572D">
        <w:rPr>
          <w:rFonts w:eastAsiaTheme="minorEastAsia"/>
          <w:i/>
          <w:sz w:val="32"/>
          <w:szCs w:val="32"/>
        </w:rPr>
        <w:t>,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214"/>
        </w:tabs>
        <w:jc w:val="right"/>
        <w:rPr>
          <w:rFonts w:eastAsiaTheme="minorEastAsia"/>
          <w:i/>
          <w:sz w:val="32"/>
          <w:szCs w:val="32"/>
        </w:rPr>
      </w:pPr>
      <w:r w:rsidRPr="00DF572D">
        <w:rPr>
          <w:i/>
          <w:sz w:val="32"/>
          <w:szCs w:val="32"/>
        </w:rPr>
        <w:t>к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ерманск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илологии</w:t>
      </w:r>
    </w:p>
    <w:p w:rsidR="00250682" w:rsidRPr="00DF572D" w:rsidRDefault="00511869" w:rsidP="00511869">
      <w:pPr>
        <w:shd w:val="clear" w:color="auto" w:fill="FFFFFF" w:themeFill="background1"/>
        <w:tabs>
          <w:tab w:val="left" w:pos="9214"/>
        </w:tabs>
        <w:jc w:val="right"/>
        <w:rPr>
          <w:rFonts w:eastAsiaTheme="minorEastAsia"/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hyperlink r:id="rId65" w:history="1">
        <w:r w:rsidR="00250682" w:rsidRPr="00DF572D">
          <w:rPr>
            <w:rFonts w:eastAsiaTheme="minorEastAsia"/>
            <w:i/>
            <w:sz w:val="32"/>
            <w:szCs w:val="32"/>
            <w:lang w:val="en-US"/>
          </w:rPr>
          <w:t>Lepshokova.e.a@m.ru</w:t>
        </w:r>
      </w:hyperlink>
    </w:p>
    <w:p w:rsidR="00250682" w:rsidRPr="00DF572D" w:rsidRDefault="00250682" w:rsidP="00511869">
      <w:pPr>
        <w:shd w:val="clear" w:color="auto" w:fill="FFFFFF" w:themeFill="background1"/>
        <w:tabs>
          <w:tab w:val="left" w:pos="9214"/>
        </w:tabs>
        <w:jc w:val="right"/>
        <w:rPr>
          <w:rFonts w:eastAsiaTheme="minorEastAsia"/>
          <w:i/>
          <w:sz w:val="32"/>
          <w:szCs w:val="32"/>
        </w:rPr>
      </w:pPr>
      <w:r w:rsidRPr="00DF572D">
        <w:rPr>
          <w:rFonts w:eastAsiaTheme="minorEastAsia"/>
          <w:i/>
          <w:sz w:val="32"/>
          <w:szCs w:val="32"/>
        </w:rPr>
        <w:t>Карачаевао-Черкесский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государственный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университет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214"/>
        </w:tabs>
        <w:jc w:val="right"/>
        <w:rPr>
          <w:rFonts w:eastAsiaTheme="minorEastAsia"/>
          <w:i/>
          <w:sz w:val="32"/>
          <w:szCs w:val="32"/>
        </w:rPr>
      </w:pPr>
      <w:r w:rsidRPr="00DF572D">
        <w:rPr>
          <w:rFonts w:eastAsiaTheme="minorEastAsia"/>
          <w:i/>
          <w:sz w:val="32"/>
          <w:szCs w:val="32"/>
        </w:rPr>
        <w:t>имени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У.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Д.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Алиева,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г.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Карачаевск,</w:t>
      </w:r>
      <w:r w:rsidR="00196958" w:rsidRPr="00DF572D">
        <w:rPr>
          <w:rFonts w:eastAsiaTheme="minorEastAsia"/>
          <w:i/>
          <w:sz w:val="32"/>
          <w:szCs w:val="32"/>
        </w:rPr>
        <w:t xml:space="preserve"> </w:t>
      </w:r>
      <w:r w:rsidRPr="00DF572D">
        <w:rPr>
          <w:rFonts w:eastAsiaTheme="minorEastAsia"/>
          <w:i/>
          <w:sz w:val="32"/>
          <w:szCs w:val="32"/>
        </w:rPr>
        <w:t>Россия</w:t>
      </w:r>
    </w:p>
    <w:p w:rsidR="00250682" w:rsidRPr="00DF572D" w:rsidRDefault="00250682" w:rsidP="00511869">
      <w:pPr>
        <w:shd w:val="clear" w:color="auto" w:fill="FFFFFF" w:themeFill="background1"/>
        <w:jc w:val="center"/>
        <w:rPr>
          <w:b/>
          <w:sz w:val="32"/>
          <w:szCs w:val="32"/>
        </w:rPr>
      </w:pPr>
    </w:p>
    <w:p w:rsidR="00250682" w:rsidRPr="00DF572D" w:rsidRDefault="00250682" w:rsidP="00D25730">
      <w:pPr>
        <w:pStyle w:val="2"/>
      </w:pPr>
      <w:bookmarkStart w:id="204" w:name="_Toc58430976"/>
      <w:r w:rsidRPr="00DF572D">
        <w:t>АНГЛИЙСКИЕ</w:t>
      </w:r>
      <w:r w:rsidR="00196958" w:rsidRPr="00DF572D">
        <w:t xml:space="preserve"> </w:t>
      </w:r>
      <w:r w:rsidRPr="00DF572D">
        <w:t>НЕОЛОГИЗМЫ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ИХ</w:t>
      </w:r>
      <w:r w:rsidR="00196958" w:rsidRPr="00DF572D">
        <w:t xml:space="preserve"> </w:t>
      </w:r>
      <w:r w:rsidRPr="00DF572D">
        <w:t>ОБРАЗОВАНИЕ</w:t>
      </w:r>
      <w:bookmarkEnd w:id="204"/>
    </w:p>
    <w:p w:rsidR="003672A5" w:rsidRPr="00DF572D" w:rsidRDefault="003672A5" w:rsidP="0034721D">
      <w:pPr>
        <w:shd w:val="clear" w:color="auto" w:fill="FFFFFF" w:themeFill="background1"/>
        <w:ind w:firstLine="709"/>
        <w:jc w:val="center"/>
        <w:rPr>
          <w:b/>
          <w:sz w:val="28"/>
          <w:szCs w:val="32"/>
        </w:rPr>
      </w:pPr>
    </w:p>
    <w:p w:rsidR="00250682" w:rsidRPr="00DF572D" w:rsidRDefault="00250682" w:rsidP="00511869">
      <w:pPr>
        <w:shd w:val="clear" w:color="auto" w:fill="FFFFFF" w:themeFill="background1"/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с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ниман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кцентируе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спользов</w:t>
      </w:r>
      <w:r w:rsidRPr="00DF572D">
        <w:rPr>
          <w:rFonts w:eastAsiaTheme="minorHAnsi"/>
          <w:i/>
          <w:sz w:val="28"/>
          <w:szCs w:val="32"/>
          <w:lang w:eastAsia="en-US"/>
        </w:rPr>
        <w:t>а</w:t>
      </w:r>
      <w:r w:rsidRPr="00DF572D">
        <w:rPr>
          <w:rFonts w:eastAsiaTheme="minorHAnsi"/>
          <w:i/>
          <w:sz w:val="28"/>
          <w:szCs w:val="32"/>
          <w:lang w:eastAsia="en-US"/>
        </w:rPr>
        <w:t>ни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разовани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еологизмов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ъекто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сследова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вляе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лекс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Pr="00DF572D">
        <w:rPr>
          <w:rFonts w:eastAsiaTheme="minorHAnsi"/>
          <w:i/>
          <w:sz w:val="28"/>
          <w:szCs w:val="32"/>
          <w:lang w:eastAsia="en-US"/>
        </w:rPr>
        <w:t>ческа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овременн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глийског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зык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ип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еологизмов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п</w:t>
      </w:r>
      <w:r w:rsidRPr="00DF572D">
        <w:rPr>
          <w:rFonts w:eastAsiaTheme="minorHAnsi"/>
          <w:i/>
          <w:sz w:val="28"/>
          <w:szCs w:val="32"/>
          <w:lang w:eastAsia="en-US"/>
        </w:rPr>
        <w:t>о</w:t>
      </w:r>
      <w:r w:rsidRPr="00DF572D">
        <w:rPr>
          <w:rFonts w:eastAsiaTheme="minorHAnsi"/>
          <w:i/>
          <w:sz w:val="28"/>
          <w:szCs w:val="32"/>
          <w:lang w:eastAsia="en-US"/>
        </w:rPr>
        <w:t>соб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разова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спространения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ктуальнос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эт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</w:t>
      </w:r>
      <w:r w:rsidRPr="00DF572D">
        <w:rPr>
          <w:rFonts w:eastAsiaTheme="minorHAnsi"/>
          <w:i/>
          <w:sz w:val="28"/>
          <w:szCs w:val="32"/>
          <w:lang w:eastAsia="en-US"/>
        </w:rPr>
        <w:t>а</w:t>
      </w:r>
      <w:r w:rsidRPr="00DF572D">
        <w:rPr>
          <w:rFonts w:eastAsiaTheme="minorHAnsi"/>
          <w:i/>
          <w:sz w:val="28"/>
          <w:szCs w:val="32"/>
          <w:lang w:eastAsia="en-US"/>
        </w:rPr>
        <w:t>ключае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ом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т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еологиз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чен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ажн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ше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жизн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обе</w:t>
      </w:r>
      <w:r w:rsidRPr="00DF572D">
        <w:rPr>
          <w:rFonts w:eastAsiaTheme="minorHAnsi"/>
          <w:i/>
          <w:sz w:val="28"/>
          <w:szCs w:val="32"/>
          <w:lang w:eastAsia="en-US"/>
        </w:rPr>
        <w:t>н</w:t>
      </w:r>
      <w:r w:rsidRPr="00DF572D">
        <w:rPr>
          <w:rFonts w:eastAsiaTheme="minorHAnsi"/>
          <w:i/>
          <w:sz w:val="28"/>
          <w:szCs w:val="32"/>
          <w:lang w:eastAsia="en-US"/>
        </w:rPr>
        <w:t>н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ейчас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тому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т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с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ес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звит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ук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хнологи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овы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правле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ласт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литературы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скусств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узык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другие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ind w:firstLine="567"/>
        <w:jc w:val="both"/>
        <w:rPr>
          <w:rFonts w:eastAsiaTheme="minorHAnsi"/>
          <w:i/>
          <w:sz w:val="32"/>
          <w:szCs w:val="32"/>
          <w:lang w:eastAsia="en-US"/>
        </w:rPr>
      </w:pPr>
      <w:proofErr w:type="gramStart"/>
      <w:r w:rsidRPr="00DF572D">
        <w:rPr>
          <w:rFonts w:eastAsiaTheme="minorHAns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еологизм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звитие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редств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ассов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нфо</w:t>
      </w:r>
      <w:r w:rsidRPr="00DF572D">
        <w:rPr>
          <w:rFonts w:eastAsiaTheme="minorHAnsi"/>
          <w:i/>
          <w:sz w:val="28"/>
          <w:szCs w:val="32"/>
          <w:lang w:eastAsia="en-US"/>
        </w:rPr>
        <w:t>р</w:t>
      </w:r>
      <w:r w:rsidRPr="00DF572D">
        <w:rPr>
          <w:rFonts w:eastAsiaTheme="minorHAnsi"/>
          <w:i/>
          <w:sz w:val="28"/>
          <w:szCs w:val="32"/>
          <w:lang w:eastAsia="en-US"/>
        </w:rPr>
        <w:t>маци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ук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хнология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разование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зык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динамика</w:t>
      </w:r>
      <w:r w:rsidRPr="00DF572D">
        <w:rPr>
          <w:rFonts w:eastAsiaTheme="minorHAnsi"/>
          <w:i/>
          <w:sz w:val="32"/>
          <w:szCs w:val="32"/>
          <w:lang w:eastAsia="en-US"/>
        </w:rPr>
        <w:t>.</w:t>
      </w:r>
      <w:proofErr w:type="gramEnd"/>
    </w:p>
    <w:p w:rsidR="003672A5" w:rsidRPr="00DF572D" w:rsidRDefault="003672A5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Сегодн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нглийск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широк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простран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польз</w:t>
      </w:r>
      <w:r w:rsidRPr="00DF572D">
        <w:rPr>
          <w:spacing w:val="-4"/>
          <w:sz w:val="32"/>
          <w:szCs w:val="32"/>
        </w:rPr>
        <w:t>у</w:t>
      </w:r>
      <w:r w:rsidRPr="00DF572D">
        <w:rPr>
          <w:spacing w:val="-4"/>
          <w:sz w:val="32"/>
          <w:szCs w:val="32"/>
        </w:rPr>
        <w:t>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ждународ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ще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оя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в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о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утрен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еш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сурс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даптируя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личн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м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нения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стоятельств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яз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инамичн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рактер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време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ществ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лич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мен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стиж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циально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ультурно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литиче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уч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з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рожда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ов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орма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держанию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лучш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ширя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разитель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редств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уктур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ч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уктур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сложн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проще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в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гиру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мен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лич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фе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з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еятельн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ловека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га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олог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л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вис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ается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разцо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ноград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знан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гвисти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коль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лиж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ксик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ксиче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ммат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нтакси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онни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ч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р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т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6]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отр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и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олог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ход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вид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тверж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след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я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авян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т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тъе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лем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лий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а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сколь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лий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с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ое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ропей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ествен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освя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де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</w:t>
      </w:r>
      <w:proofErr w:type="gramStart"/>
      <w:r w:rsidRPr="00DF572D">
        <w:rPr>
          <w:sz w:val="32"/>
          <w:szCs w:val="32"/>
        </w:rPr>
        <w:t>дст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</w:t>
      </w:r>
      <w:proofErr w:type="gramEnd"/>
      <w:r w:rsidRPr="00DF572D">
        <w:rPr>
          <w:sz w:val="32"/>
          <w:szCs w:val="32"/>
        </w:rPr>
        <w:t>ово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каз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и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ич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ф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ив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идуаль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новн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логически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лого-синтаксически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ксико-семантическ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ксико-синтаксическ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особ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ообразова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ди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ам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дуктив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особ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полни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ар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па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време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нглий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логическ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то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ообразов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то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полн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ут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бавл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ффикс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ффикс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те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ффик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ффиксо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ффик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фик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ем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суффикс-префиксов</w:t>
      </w:r>
      <w:proofErr w:type="gramEnd"/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ффик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]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1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ффиксо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-er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-r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-ment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-is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ффик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ффектив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</w:t>
      </w:r>
      <w:r w:rsidR="0003555F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ро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он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ов</w:t>
      </w:r>
      <w:r w:rsidR="0003555F" w:rsidRPr="00DF572D">
        <w:rPr>
          <w:sz w:val="32"/>
          <w:szCs w:val="32"/>
        </w:rPr>
        <w:t>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</w:rPr>
        <w:t>Например</w:t>
      </w:r>
      <w:r w:rsidRPr="00DF572D">
        <w:rPr>
          <w:sz w:val="32"/>
          <w:szCs w:val="32"/>
          <w:lang w:val="en-US"/>
        </w:rPr>
        <w:t>: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Import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+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b/>
          <w:sz w:val="32"/>
          <w:szCs w:val="32"/>
          <w:lang w:val="en-US"/>
        </w:rPr>
        <w:t>er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Importer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–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импортер</w:t>
      </w:r>
      <w:r w:rsidRPr="00DF572D">
        <w:rPr>
          <w:sz w:val="32"/>
          <w:szCs w:val="32"/>
          <w:lang w:val="en-US"/>
        </w:rPr>
        <w:t>;</w:t>
      </w:r>
      <w:r w:rsidR="00196958" w:rsidRPr="00DF572D">
        <w:rPr>
          <w:sz w:val="32"/>
          <w:szCs w:val="32"/>
          <w:lang w:val="en-US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>Insur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+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b/>
          <w:sz w:val="32"/>
          <w:szCs w:val="32"/>
          <w:lang w:val="en-US"/>
        </w:rPr>
        <w:t>r</w:t>
      </w:r>
      <w:r w:rsidR="00196958" w:rsidRPr="00DF572D">
        <w:rPr>
          <w:b/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Insurer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–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страховщик</w:t>
      </w:r>
      <w:r w:rsidRPr="00DF572D">
        <w:rPr>
          <w:sz w:val="32"/>
          <w:szCs w:val="32"/>
          <w:lang w:val="en-US"/>
        </w:rPr>
        <w:t>;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  <w:lang w:val="en-US"/>
        </w:rPr>
        <w:t>Rent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+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b/>
          <w:sz w:val="32"/>
          <w:szCs w:val="32"/>
          <w:lang w:val="en-US"/>
        </w:rPr>
        <w:t>er</w:t>
      </w:r>
      <w:r w:rsidR="00196958" w:rsidRPr="00DF572D">
        <w:rPr>
          <w:b/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=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Renter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–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арендатор</w:t>
      </w:r>
      <w:r w:rsidRPr="00DF572D">
        <w:rPr>
          <w:sz w:val="32"/>
          <w:szCs w:val="32"/>
          <w:lang w:val="en-US"/>
        </w:rPr>
        <w:t>;</w:t>
      </w:r>
      <w:r w:rsidR="00196958" w:rsidRPr="00DF572D">
        <w:rPr>
          <w:sz w:val="32"/>
          <w:szCs w:val="32"/>
          <w:lang w:val="en-US"/>
        </w:rPr>
        <w:t xml:space="preserve"> </w:t>
      </w:r>
    </w:p>
    <w:p w:rsidR="00250682" w:rsidRPr="00C66EDB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  <w:lang w:val="en-US"/>
        </w:rPr>
        <w:t>Pay</w:t>
      </w:r>
      <w:r w:rsidR="00196958" w:rsidRPr="00C66EDB">
        <w:rPr>
          <w:sz w:val="32"/>
          <w:szCs w:val="32"/>
        </w:rPr>
        <w:t xml:space="preserve"> </w:t>
      </w:r>
      <w:r w:rsidRPr="00C66EDB">
        <w:rPr>
          <w:sz w:val="32"/>
          <w:szCs w:val="32"/>
        </w:rPr>
        <w:t>+</w:t>
      </w:r>
      <w:r w:rsidR="00196958" w:rsidRPr="00C66EDB">
        <w:rPr>
          <w:sz w:val="32"/>
          <w:szCs w:val="32"/>
        </w:rPr>
        <w:t xml:space="preserve"> </w:t>
      </w:r>
      <w:r w:rsidRPr="00DF572D">
        <w:rPr>
          <w:b/>
          <w:sz w:val="32"/>
          <w:szCs w:val="32"/>
          <w:lang w:val="en-US"/>
        </w:rPr>
        <w:t>ment</w:t>
      </w:r>
      <w:r w:rsidR="00196958" w:rsidRPr="00C66EDB">
        <w:rPr>
          <w:b/>
          <w:sz w:val="32"/>
          <w:szCs w:val="32"/>
        </w:rPr>
        <w:t xml:space="preserve"> </w:t>
      </w:r>
      <w:r w:rsidRPr="00C66EDB">
        <w:rPr>
          <w:sz w:val="32"/>
          <w:szCs w:val="32"/>
        </w:rPr>
        <w:t>=</w:t>
      </w:r>
      <w:r w:rsidR="00196958" w:rsidRPr="00C66EDB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Payment</w:t>
      </w:r>
      <w:r w:rsidR="00196958" w:rsidRPr="00C66EDB">
        <w:rPr>
          <w:sz w:val="32"/>
          <w:szCs w:val="32"/>
        </w:rPr>
        <w:t xml:space="preserve"> </w:t>
      </w:r>
      <w:r w:rsidRPr="00C66EDB">
        <w:rPr>
          <w:sz w:val="32"/>
          <w:szCs w:val="32"/>
        </w:rPr>
        <w:t>–</w:t>
      </w:r>
      <w:r w:rsidR="00196958" w:rsidRPr="00C66EDB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теж</w:t>
      </w:r>
      <w:r w:rsidRPr="00C66EDB">
        <w:rPr>
          <w:sz w:val="32"/>
          <w:szCs w:val="32"/>
        </w:rPr>
        <w:t>;</w:t>
      </w:r>
    </w:p>
    <w:p w:rsidR="00250682" w:rsidRPr="00C66EDB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  <w:lang w:val="en-US"/>
        </w:rPr>
        <w:t>Special</w:t>
      </w:r>
      <w:r w:rsidR="00196958" w:rsidRPr="00C66EDB">
        <w:rPr>
          <w:sz w:val="32"/>
          <w:szCs w:val="32"/>
        </w:rPr>
        <w:t xml:space="preserve"> </w:t>
      </w:r>
      <w:r w:rsidRPr="00C66EDB">
        <w:rPr>
          <w:sz w:val="32"/>
          <w:szCs w:val="32"/>
        </w:rPr>
        <w:t>+</w:t>
      </w:r>
      <w:r w:rsidR="00196958" w:rsidRPr="00C66EDB">
        <w:rPr>
          <w:sz w:val="32"/>
          <w:szCs w:val="32"/>
        </w:rPr>
        <w:t xml:space="preserve"> </w:t>
      </w:r>
      <w:proofErr w:type="gramStart"/>
      <w:r w:rsidRPr="00DF572D">
        <w:rPr>
          <w:b/>
          <w:sz w:val="32"/>
          <w:szCs w:val="32"/>
          <w:lang w:val="en-US"/>
        </w:rPr>
        <w:t>ist</w:t>
      </w:r>
      <w:proofErr w:type="gramEnd"/>
      <w:r w:rsidR="00196958" w:rsidRPr="00C66EDB">
        <w:rPr>
          <w:sz w:val="32"/>
          <w:szCs w:val="32"/>
        </w:rPr>
        <w:t xml:space="preserve"> </w:t>
      </w:r>
      <w:r w:rsidRPr="00C66EDB">
        <w:rPr>
          <w:sz w:val="32"/>
          <w:szCs w:val="32"/>
        </w:rPr>
        <w:t>=</w:t>
      </w:r>
      <w:r w:rsidR="00196958" w:rsidRPr="00C66EDB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val="en-US"/>
        </w:rPr>
        <w:t>Specialist</w:t>
      </w:r>
      <w:r w:rsidR="00196958" w:rsidRPr="00C66EDB">
        <w:rPr>
          <w:sz w:val="32"/>
          <w:szCs w:val="32"/>
        </w:rPr>
        <w:t xml:space="preserve"> </w:t>
      </w:r>
      <w:r w:rsidRPr="00C66EDB">
        <w:rPr>
          <w:sz w:val="32"/>
          <w:szCs w:val="32"/>
        </w:rPr>
        <w:t>–</w:t>
      </w:r>
      <w:r w:rsidR="00196958" w:rsidRPr="00C66EDB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ист</w:t>
      </w:r>
      <w:r w:rsidRPr="00C66EDB">
        <w:rPr>
          <w:sz w:val="32"/>
          <w:szCs w:val="32"/>
        </w:rPr>
        <w:t>.</w:t>
      </w:r>
      <w:r w:rsidR="00196958" w:rsidRPr="00C66EDB">
        <w:rPr>
          <w:sz w:val="32"/>
          <w:szCs w:val="32"/>
        </w:rPr>
        <w:t xml:space="preserve"> </w:t>
      </w:r>
    </w:p>
    <w:p w:rsidR="0003555F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е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ящие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фесс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национальными</w:t>
      </w:r>
      <w:r w:rsidR="0003555F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03555F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</w:t>
      </w:r>
      <w:r w:rsidR="00250682" w:rsidRPr="00DF572D">
        <w:rPr>
          <w:sz w:val="32"/>
          <w:szCs w:val="32"/>
        </w:rPr>
        <w:t>апример: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a</w:t>
      </w:r>
      <w:r w:rsidR="00250682" w:rsidRPr="00DF572D">
        <w:rPr>
          <w:sz w:val="32"/>
          <w:szCs w:val="32"/>
        </w:rPr>
        <w:t>udito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аудитор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b</w:t>
      </w:r>
      <w:r w:rsidR="00250682" w:rsidRPr="00DF572D">
        <w:rPr>
          <w:sz w:val="32"/>
          <w:szCs w:val="32"/>
        </w:rPr>
        <w:t>anke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банкир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b</w:t>
      </w:r>
      <w:r w:rsidR="00250682" w:rsidRPr="00DF572D">
        <w:rPr>
          <w:sz w:val="32"/>
          <w:szCs w:val="32"/>
        </w:rPr>
        <w:t>roke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бр</w:t>
      </w:r>
      <w:r w:rsidR="00250682" w:rsidRPr="00DF572D">
        <w:rPr>
          <w:sz w:val="32"/>
          <w:szCs w:val="32"/>
        </w:rPr>
        <w:t>о</w:t>
      </w:r>
      <w:r w:rsidR="00250682" w:rsidRPr="00DF572D">
        <w:rPr>
          <w:sz w:val="32"/>
          <w:szCs w:val="32"/>
        </w:rPr>
        <w:t>кер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d</w:t>
      </w:r>
      <w:r w:rsidR="00250682" w:rsidRPr="00DF572D">
        <w:rPr>
          <w:sz w:val="32"/>
          <w:szCs w:val="32"/>
        </w:rPr>
        <w:t>eale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–дилер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i</w:t>
      </w:r>
      <w:r w:rsidR="00250682" w:rsidRPr="00DF572D">
        <w:rPr>
          <w:sz w:val="32"/>
          <w:szCs w:val="32"/>
        </w:rPr>
        <w:t>nvesto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инвестор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m</w:t>
      </w:r>
      <w:r w:rsidR="00250682" w:rsidRPr="00DF572D">
        <w:rPr>
          <w:sz w:val="32"/>
          <w:szCs w:val="32"/>
        </w:rPr>
        <w:t>anage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менеджер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2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фиксам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фи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ред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ы: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En</w:t>
      </w:r>
      <w:r w:rsidRPr="00DF572D">
        <w:rPr>
          <w:sz w:val="32"/>
          <w:szCs w:val="32"/>
        </w:rPr>
        <w:t>sur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рантия;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In</w:t>
      </w:r>
      <w:r w:rsidRPr="00DF572D">
        <w:rPr>
          <w:sz w:val="32"/>
          <w:szCs w:val="32"/>
        </w:rPr>
        <w:t>com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ход;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In</w:t>
      </w:r>
      <w:r w:rsidRPr="00DF572D">
        <w:rPr>
          <w:sz w:val="32"/>
          <w:szCs w:val="32"/>
        </w:rPr>
        <w:t>loading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грузка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3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ффиксов-префиксо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вре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фик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ффик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ню</w:t>
      </w:r>
      <w:r w:rsidR="0003555F" w:rsidRPr="00DF572D">
        <w:rPr>
          <w:sz w:val="32"/>
          <w:szCs w:val="32"/>
        </w:rPr>
        <w:t>: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Il</w:t>
      </w:r>
      <w:r w:rsidRPr="00DF572D">
        <w:rPr>
          <w:sz w:val="32"/>
          <w:szCs w:val="32"/>
        </w:rPr>
        <w:t>liquid</w:t>
      </w:r>
      <w:r w:rsidRPr="00DF572D">
        <w:rPr>
          <w:b/>
          <w:sz w:val="32"/>
          <w:szCs w:val="32"/>
        </w:rPr>
        <w:t>ity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ут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квидности;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In</w:t>
      </w:r>
      <w:r w:rsidRPr="00DF572D">
        <w:rPr>
          <w:sz w:val="32"/>
          <w:szCs w:val="32"/>
        </w:rPr>
        <w:t>corporat</w:t>
      </w:r>
      <w:r w:rsidRPr="00DF572D">
        <w:rPr>
          <w:b/>
          <w:sz w:val="32"/>
          <w:szCs w:val="32"/>
        </w:rPr>
        <w:t>ed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егистриров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порация;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In</w:t>
      </w:r>
      <w:r w:rsidRPr="00DF572D">
        <w:rPr>
          <w:sz w:val="32"/>
          <w:szCs w:val="32"/>
        </w:rPr>
        <w:t>debted</w:t>
      </w:r>
      <w:r w:rsidRPr="00DF572D">
        <w:rPr>
          <w:b/>
          <w:sz w:val="32"/>
          <w:szCs w:val="32"/>
        </w:rPr>
        <w:t>ness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олженность;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Over</w:t>
      </w:r>
      <w:r w:rsidRPr="00DF572D">
        <w:rPr>
          <w:sz w:val="32"/>
          <w:szCs w:val="32"/>
        </w:rPr>
        <w:t>pric</w:t>
      </w:r>
      <w:r w:rsidRPr="00DF572D">
        <w:rPr>
          <w:b/>
          <w:sz w:val="32"/>
          <w:szCs w:val="32"/>
        </w:rPr>
        <w:t>ing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ы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ы;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b/>
          <w:sz w:val="32"/>
          <w:szCs w:val="32"/>
        </w:rPr>
        <w:t>Under</w:t>
      </w:r>
      <w:r w:rsidRPr="00DF572D">
        <w:rPr>
          <w:sz w:val="32"/>
          <w:szCs w:val="32"/>
        </w:rPr>
        <w:t>estimat</w:t>
      </w:r>
      <w:r w:rsidRPr="00DF572D">
        <w:rPr>
          <w:b/>
          <w:sz w:val="32"/>
          <w:szCs w:val="32"/>
        </w:rPr>
        <w:t>ed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sz w:val="32"/>
          <w:szCs w:val="32"/>
        </w:rPr>
        <w:t>pric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ж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а[4]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pacing w:val="-4"/>
          <w:sz w:val="32"/>
          <w:szCs w:val="32"/>
        </w:rPr>
      </w:pP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лий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разова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ффиксов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Обм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вука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ффиксов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мещ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кцент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особ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пространен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то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ставл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ффикс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простран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нглийск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е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уществу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особ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ообразо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ут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нверси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кольк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интаксическ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бинац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меняетс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образов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ребу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лого-синтаксиче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то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ообразован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образов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ин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лаголы: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cost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–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to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cost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,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value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–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to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value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,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trade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–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to</w:t>
      </w:r>
      <w:r w:rsidR="00196958" w:rsidRPr="00DF572D">
        <w:rPr>
          <w:i/>
          <w:spacing w:val="-4"/>
          <w:sz w:val="32"/>
          <w:szCs w:val="32"/>
        </w:rPr>
        <w:t xml:space="preserve"> </w:t>
      </w:r>
      <w:r w:rsidRPr="00DF572D">
        <w:rPr>
          <w:i/>
          <w:spacing w:val="-4"/>
          <w:sz w:val="32"/>
          <w:szCs w:val="32"/>
        </w:rPr>
        <w:t>trade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лее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веде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ш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мера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лагол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исходя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рупп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ов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</w:t>
      </w:r>
      <w:r w:rsidR="0003555F"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</w:t>
      </w:r>
      <w:r w:rsidR="0003555F" w:rsidRPr="00DF572D">
        <w:rPr>
          <w:spacing w:val="-4"/>
          <w:sz w:val="32"/>
          <w:szCs w:val="32"/>
        </w:rPr>
        <w:t>огу</w:t>
      </w:r>
      <w:r w:rsidRPr="00DF572D">
        <w:rPr>
          <w:spacing w:val="-4"/>
          <w:sz w:val="32"/>
          <w:szCs w:val="32"/>
        </w:rPr>
        <w:t>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стоя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уществительны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лагатель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уг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аст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ч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2]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еобра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п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to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waste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–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waste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to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work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–work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to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use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–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us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е.</w:t>
      </w:r>
    </w:p>
    <w:p w:rsidR="0003555F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ло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композиция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оевропей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ов</w:t>
      </w:r>
      <w:r w:rsidR="0003555F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лог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обра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кращ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тите</w:t>
      </w:r>
      <w:r w:rsidR="0003555F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="0003555F"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: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03555F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</w:t>
      </w:r>
      <w:r w:rsidR="00250682" w:rsidRPr="00DF572D">
        <w:rPr>
          <w:sz w:val="32"/>
          <w:szCs w:val="32"/>
        </w:rPr>
        <w:t>апример,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  <w:lang w:val="en-US"/>
        </w:rPr>
        <w:t>b</w:t>
      </w:r>
      <w:r w:rsidR="00250682" w:rsidRPr="00DF572D">
        <w:rPr>
          <w:sz w:val="32"/>
          <w:szCs w:val="32"/>
        </w:rPr>
        <w:t>ribetaker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="00250682" w:rsidRPr="00DF572D">
        <w:rPr>
          <w:sz w:val="32"/>
          <w:szCs w:val="32"/>
        </w:rPr>
        <w:t>взяточник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proofErr w:type="gramStart"/>
      <w:r w:rsidRPr="00DF572D">
        <w:rPr>
          <w:sz w:val="32"/>
          <w:szCs w:val="32"/>
          <w:lang w:val="en-US"/>
        </w:rPr>
        <w:t>b</w:t>
      </w:r>
      <w:r w:rsidRPr="00DF572D">
        <w:rPr>
          <w:sz w:val="32"/>
          <w:szCs w:val="32"/>
        </w:rPr>
        <w:t>ookkeeper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хгалтер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proofErr w:type="gramStart"/>
      <w:r w:rsidRPr="00DF572D">
        <w:rPr>
          <w:sz w:val="32"/>
          <w:szCs w:val="32"/>
          <w:lang w:val="en-US"/>
        </w:rPr>
        <w:t>c</w:t>
      </w:r>
      <w:r w:rsidRPr="00DF572D">
        <w:rPr>
          <w:sz w:val="32"/>
          <w:szCs w:val="32"/>
        </w:rPr>
        <w:t>opyright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о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proofErr w:type="gramStart"/>
      <w:r w:rsidRPr="00DF572D">
        <w:rPr>
          <w:sz w:val="32"/>
          <w:szCs w:val="32"/>
          <w:lang w:val="en-US"/>
        </w:rPr>
        <w:t>h</w:t>
      </w:r>
      <w:r w:rsidRPr="00DF572D">
        <w:rPr>
          <w:sz w:val="32"/>
          <w:szCs w:val="32"/>
        </w:rPr>
        <w:t>andbook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авочник</w:t>
      </w:r>
      <w:r w:rsidR="0003555F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нож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хож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лий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ю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народны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i/>
          <w:sz w:val="32"/>
          <w:szCs w:val="32"/>
        </w:rPr>
        <w:t>businessman»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i/>
          <w:sz w:val="32"/>
          <w:szCs w:val="32"/>
        </w:rPr>
        <w:t>business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+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man</w:t>
      </w:r>
      <w:r w:rsidRPr="00DF572D">
        <w:rPr>
          <w:sz w:val="32"/>
          <w:szCs w:val="32"/>
        </w:rPr>
        <w:t>»</w:t>
      </w:r>
      <w:r w:rsidR="0003555F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ot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+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ot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нент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i/>
          <w:sz w:val="32"/>
          <w:szCs w:val="32"/>
        </w:rPr>
        <w:t>businessman</w:t>
      </w:r>
      <w:r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на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i/>
          <w:sz w:val="32"/>
          <w:szCs w:val="32"/>
        </w:rPr>
        <w:t>предприниматель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бизнесмен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нимателю-мужчин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</w:t>
      </w:r>
      <w:r w:rsidRPr="00DF572D">
        <w:rPr>
          <w:i/>
          <w:sz w:val="32"/>
          <w:szCs w:val="32"/>
        </w:rPr>
        <w:t>businesswoman</w:t>
      </w:r>
      <w:r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нимател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ро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глий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зы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вид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им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елено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ро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год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логизмы</w:t>
      </w:r>
      <w:r w:rsidR="0003555F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используемый</w:t>
      </w:r>
      <w:proofErr w:type="gramEnd"/>
      <w:r w:rsidR="0003555F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пример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Agrobusiness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гра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зне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зне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ь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ом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pacing w:val="-4"/>
          <w:sz w:val="32"/>
          <w:szCs w:val="32"/>
        </w:rPr>
      </w:pPr>
      <w:r w:rsidRPr="00DF572D">
        <w:rPr>
          <w:i/>
          <w:spacing w:val="-4"/>
          <w:sz w:val="32"/>
          <w:szCs w:val="32"/>
        </w:rPr>
        <w:t>Agrofirm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–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грофирм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ределен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и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льскохозя</w:t>
      </w:r>
      <w:r w:rsidRPr="00DF572D">
        <w:rPr>
          <w:spacing w:val="-4"/>
          <w:sz w:val="32"/>
          <w:szCs w:val="32"/>
        </w:rPr>
        <w:t>й</w:t>
      </w:r>
      <w:r w:rsidRPr="00DF572D">
        <w:rPr>
          <w:spacing w:val="-4"/>
          <w:sz w:val="32"/>
          <w:szCs w:val="32"/>
        </w:rPr>
        <w:t>стве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дук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ращив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мышленн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работка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i/>
          <w:sz w:val="32"/>
          <w:szCs w:val="32"/>
        </w:rPr>
        <w:t>Giperinflation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иперинфля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резмер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ляц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еб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ми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ст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г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або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умом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i/>
          <w:sz w:val="32"/>
          <w:szCs w:val="32"/>
        </w:rPr>
        <w:t>Macroeconomy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циональные</w:t>
      </w:r>
      <w:r w:rsidR="00364D6C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атери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</w:t>
      </w:r>
      <w:r w:rsidR="00364D6C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рмы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i/>
          <w:sz w:val="32"/>
          <w:szCs w:val="32"/>
        </w:rPr>
        <w:t>Microeconomy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кроэконом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прият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р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ич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ве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аниче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ектив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и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ьтернатив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им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из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л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.</w:t>
      </w: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567"/>
        <w:jc w:val="both"/>
        <w:rPr>
          <w:sz w:val="32"/>
          <w:szCs w:val="32"/>
        </w:rPr>
      </w:pP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инств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тод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оби</w:t>
      </w:r>
      <w:r w:rsidR="00364D6C" w:rsidRPr="00DF572D">
        <w:rPr>
          <w:spacing w:val="-4"/>
          <w:sz w:val="32"/>
          <w:szCs w:val="32"/>
        </w:rPr>
        <w:t>й</w:t>
      </w:r>
      <w:r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ебника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нос</w:t>
      </w:r>
      <w:r w:rsidRPr="00DF572D">
        <w:rPr>
          <w:spacing w:val="-4"/>
          <w:sz w:val="32"/>
          <w:szCs w:val="32"/>
        </w:rPr>
        <w:t>я</w:t>
      </w:r>
      <w:r w:rsidRPr="00DF572D">
        <w:rPr>
          <w:spacing w:val="-4"/>
          <w:sz w:val="32"/>
          <w:szCs w:val="32"/>
        </w:rPr>
        <w:t>щи</w:t>
      </w:r>
      <w:r w:rsidR="00364D6C" w:rsidRPr="00DF572D">
        <w:rPr>
          <w:spacing w:val="-4"/>
          <w:sz w:val="32"/>
          <w:szCs w:val="32"/>
        </w:rPr>
        <w:t>х</w:t>
      </w:r>
      <w:r w:rsidRPr="00DF572D">
        <w:rPr>
          <w:spacing w:val="-4"/>
          <w:sz w:val="32"/>
          <w:szCs w:val="32"/>
        </w:rPr>
        <w:t>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к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еб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ведени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</w:t>
      </w:r>
      <w:r w:rsidRPr="00DF572D">
        <w:rPr>
          <w:spacing w:val="-4"/>
          <w:sz w:val="32"/>
          <w:szCs w:val="32"/>
        </w:rPr>
        <w:t>с</w:t>
      </w:r>
      <w:r w:rsidRPr="00DF572D">
        <w:rPr>
          <w:spacing w:val="-4"/>
          <w:sz w:val="32"/>
          <w:szCs w:val="32"/>
        </w:rPr>
        <w:t>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дагог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уз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удент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фер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уч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нят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неологизм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сматривается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бол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плексно</w:t>
      </w:r>
      <w:proofErr w:type="gramEnd"/>
      <w:r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разовател</w:t>
      </w:r>
      <w:r w:rsidRPr="00DF572D">
        <w:rPr>
          <w:spacing w:val="-4"/>
          <w:sz w:val="32"/>
          <w:szCs w:val="32"/>
        </w:rPr>
        <w:t>ь</w:t>
      </w:r>
      <w:r w:rsidRPr="00DF572D">
        <w:rPr>
          <w:spacing w:val="-4"/>
          <w:sz w:val="32"/>
          <w:szCs w:val="32"/>
        </w:rPr>
        <w:t>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реждения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дел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ал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им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пеци</w:t>
      </w:r>
      <w:r w:rsidRPr="00DF572D">
        <w:rPr>
          <w:sz w:val="32"/>
          <w:szCs w:val="32"/>
        </w:rPr>
        <w:t>фике.</w:t>
      </w:r>
    </w:p>
    <w:p w:rsidR="00250682" w:rsidRPr="00DF572D" w:rsidRDefault="00250682" w:rsidP="0034721D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709"/>
        <w:jc w:val="both"/>
        <w:rPr>
          <w:b/>
          <w:sz w:val="32"/>
          <w:szCs w:val="32"/>
        </w:rPr>
      </w:pPr>
    </w:p>
    <w:p w:rsidR="00250682" w:rsidRPr="00DF572D" w:rsidRDefault="00250682" w:rsidP="00511869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</w:t>
      </w:r>
      <w:r w:rsidR="00F263C4" w:rsidRPr="00DF572D">
        <w:rPr>
          <w:b/>
          <w:sz w:val="28"/>
          <w:szCs w:val="32"/>
        </w:rPr>
        <w:t>итература</w:t>
      </w:r>
    </w:p>
    <w:p w:rsidR="00250682" w:rsidRPr="00DF572D" w:rsidRDefault="00250682" w:rsidP="00511869">
      <w:pPr>
        <w:numPr>
          <w:ilvl w:val="0"/>
          <w:numId w:val="39"/>
        </w:numPr>
        <w:shd w:val="clear" w:color="auto" w:fill="FFFFFF" w:themeFill="background1"/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Ахмано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ловарь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ингвистически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ермин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хман</w:t>
      </w:r>
      <w:r w:rsidRPr="00DF572D">
        <w:rPr>
          <w:rFonts w:eastAsiaTheme="minorHAnsi"/>
          <w:sz w:val="28"/>
          <w:szCs w:val="32"/>
          <w:lang w:eastAsia="en-US"/>
        </w:rPr>
        <w:t>о</w:t>
      </w:r>
      <w:r w:rsidRPr="00DF572D">
        <w:rPr>
          <w:rFonts w:eastAsiaTheme="minorHAnsi"/>
          <w:sz w:val="28"/>
          <w:szCs w:val="32"/>
          <w:lang w:eastAsia="en-US"/>
        </w:rPr>
        <w:t>в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оветска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нциклопедия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66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608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</w:p>
    <w:p w:rsidR="00250682" w:rsidRPr="00DF572D" w:rsidRDefault="00250682" w:rsidP="00511869">
      <w:pPr>
        <w:numPr>
          <w:ilvl w:val="0"/>
          <w:numId w:val="39"/>
        </w:numPr>
        <w:shd w:val="clear" w:color="auto" w:fill="FFFFFF" w:themeFill="background1"/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Аполло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Грамматически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рудност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еревод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по</w:t>
      </w:r>
      <w:r w:rsidRPr="00DF572D">
        <w:rPr>
          <w:rFonts w:eastAsiaTheme="minorHAnsi"/>
          <w:sz w:val="28"/>
          <w:szCs w:val="32"/>
          <w:lang w:eastAsia="en-US"/>
        </w:rPr>
        <w:t>л</w:t>
      </w:r>
      <w:r w:rsidRPr="00DF572D">
        <w:rPr>
          <w:rFonts w:eastAsiaTheme="minorHAnsi"/>
          <w:sz w:val="28"/>
          <w:szCs w:val="32"/>
          <w:lang w:eastAsia="en-US"/>
        </w:rPr>
        <w:t>лов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еждународ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тношения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77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35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</w:p>
    <w:p w:rsidR="00250682" w:rsidRPr="00DF572D" w:rsidRDefault="00250682" w:rsidP="00511869">
      <w:pPr>
        <w:numPr>
          <w:ilvl w:val="0"/>
          <w:numId w:val="39"/>
        </w:numPr>
        <w:shd w:val="clear" w:color="auto" w:fill="FFFFFF" w:themeFill="background1"/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Бархудар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ы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еревод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Бархударо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еждународ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тношения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75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39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</w:p>
    <w:p w:rsidR="00250682" w:rsidRPr="00DF572D" w:rsidRDefault="00250682" w:rsidP="00511869">
      <w:pPr>
        <w:numPr>
          <w:ilvl w:val="0"/>
          <w:numId w:val="39"/>
        </w:numPr>
        <w:shd w:val="clear" w:color="auto" w:fill="FFFFFF" w:themeFill="background1"/>
        <w:ind w:left="567" w:hanging="567"/>
        <w:contextualSpacing/>
        <w:jc w:val="both"/>
        <w:rPr>
          <w:rFonts w:eastAsiaTheme="minorHAnsi"/>
          <w:spacing w:val="-4"/>
          <w:sz w:val="28"/>
          <w:szCs w:val="32"/>
          <w:lang w:eastAsia="en-US"/>
        </w:rPr>
      </w:pPr>
      <w:r w:rsidRPr="00DF572D">
        <w:rPr>
          <w:rFonts w:eastAsiaTheme="minorHAnsi"/>
          <w:spacing w:val="-4"/>
          <w:sz w:val="28"/>
          <w:szCs w:val="32"/>
          <w:lang w:eastAsia="en-US"/>
        </w:rPr>
        <w:t>Блумфилд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Язык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Блумфилд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Прогресс,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1968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606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с.</w:t>
      </w:r>
    </w:p>
    <w:p w:rsidR="00250682" w:rsidRPr="00DF572D" w:rsidRDefault="00250682" w:rsidP="00511869">
      <w:pPr>
        <w:numPr>
          <w:ilvl w:val="0"/>
          <w:numId w:val="39"/>
        </w:numPr>
        <w:shd w:val="clear" w:color="auto" w:fill="FFFFFF" w:themeFill="background1"/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Ванник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учно-технически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еревод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анников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удряшов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Ю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арчук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ук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87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39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</w:p>
    <w:p w:rsidR="00250682" w:rsidRPr="00DF572D" w:rsidRDefault="00250682" w:rsidP="00511869">
      <w:pPr>
        <w:numPr>
          <w:ilvl w:val="0"/>
          <w:numId w:val="39"/>
        </w:numPr>
        <w:shd w:val="clear" w:color="auto" w:fill="FFFFFF" w:themeFill="background1"/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Виноград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стор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л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иноградо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олк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94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138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250682" w:rsidRPr="00DF572D" w:rsidRDefault="00250682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3672A5" w:rsidRPr="00DF572D" w:rsidRDefault="003672A5" w:rsidP="0034721D">
      <w:pPr>
        <w:overflowPunct w:val="0"/>
        <w:autoSpaceDE w:val="0"/>
        <w:autoSpaceDN w:val="0"/>
        <w:adjustRightInd w:val="0"/>
        <w:ind w:firstLine="709"/>
        <w:jc w:val="both"/>
        <w:rPr>
          <w:sz w:val="32"/>
          <w:szCs w:val="32"/>
        </w:rPr>
      </w:pPr>
    </w:p>
    <w:p w:rsidR="00250682" w:rsidRPr="00DF572D" w:rsidRDefault="00250682" w:rsidP="006E514E">
      <w:pPr>
        <w:shd w:val="clear" w:color="auto" w:fill="FFFFFF" w:themeFill="background1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338.2</w:t>
      </w:r>
    </w:p>
    <w:p w:rsidR="00250682" w:rsidRPr="00DF572D" w:rsidRDefault="00250682" w:rsidP="00D25730">
      <w:pPr>
        <w:pStyle w:val="2"/>
      </w:pPr>
      <w:bookmarkStart w:id="205" w:name="_Toc58430977"/>
      <w:r w:rsidRPr="00DF572D">
        <w:t>Салпагарова</w:t>
      </w:r>
      <w:r w:rsidR="00196958" w:rsidRPr="00DF572D">
        <w:t xml:space="preserve"> </w:t>
      </w:r>
      <w:r w:rsidRPr="00DF572D">
        <w:t>Аминат</w:t>
      </w:r>
      <w:r w:rsidR="00196958" w:rsidRPr="00DF572D">
        <w:t xml:space="preserve"> </w:t>
      </w:r>
      <w:r w:rsidRPr="00DF572D">
        <w:t>Алиевна</w:t>
      </w:r>
      <w:r w:rsidR="00F263C4" w:rsidRPr="00DF572D">
        <w:t>,</w:t>
      </w:r>
      <w:bookmarkEnd w:id="205"/>
      <w:r w:rsidR="00196958" w:rsidRPr="00DF572D">
        <w:t xml:space="preserve"> </w:t>
      </w:r>
    </w:p>
    <w:p w:rsidR="00250682" w:rsidRPr="00DF572D" w:rsidRDefault="00250682" w:rsidP="006E514E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1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364D6C" w:rsidRPr="00DF572D">
        <w:rPr>
          <w:i/>
          <w:sz w:val="32"/>
          <w:szCs w:val="32"/>
        </w:rPr>
        <w:t>ф</w:t>
      </w:r>
      <w:r w:rsidRPr="00DF572D">
        <w:rPr>
          <w:i/>
          <w:sz w:val="32"/>
          <w:szCs w:val="32"/>
        </w:rPr>
        <w:t>акульте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правления</w:t>
      </w:r>
    </w:p>
    <w:p w:rsidR="00250682" w:rsidRPr="00DF572D" w:rsidRDefault="00E50F74" w:rsidP="006E514E">
      <w:pPr>
        <w:shd w:val="clear" w:color="auto" w:fill="FFFFFF" w:themeFill="background1"/>
        <w:jc w:val="right"/>
        <w:rPr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r w:rsidR="00250682" w:rsidRPr="00DF572D">
        <w:rPr>
          <w:i/>
          <w:sz w:val="32"/>
          <w:szCs w:val="32"/>
          <w:lang w:val="en-US"/>
        </w:rPr>
        <w:t>amsta.bs13@gmail.com</w:t>
      </w:r>
    </w:p>
    <w:p w:rsidR="00250682" w:rsidRPr="00DF572D" w:rsidRDefault="00250682" w:rsidP="006E514E">
      <w:pPr>
        <w:shd w:val="clear" w:color="auto" w:fill="FFFFFF" w:themeFill="background1"/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Джауб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Фа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Юруслановна</w:t>
      </w:r>
      <w:r w:rsidR="00F263C4" w:rsidRPr="00DF572D">
        <w:rPr>
          <w:b/>
          <w:i/>
          <w:sz w:val="32"/>
          <w:szCs w:val="32"/>
        </w:rPr>
        <w:t>,</w:t>
      </w:r>
      <w:r w:rsidR="00196958" w:rsidRPr="00DF572D">
        <w:rPr>
          <w:b/>
          <w:i/>
          <w:sz w:val="32"/>
          <w:szCs w:val="32"/>
        </w:rPr>
        <w:t xml:space="preserve"> </w:t>
      </w:r>
    </w:p>
    <w:p w:rsidR="00250682" w:rsidRPr="00DF572D" w:rsidRDefault="00250682" w:rsidP="006E514E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п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риклад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форматики</w:t>
      </w:r>
      <w:r w:rsidR="00196958" w:rsidRPr="00DF572D">
        <w:rPr>
          <w:i/>
          <w:sz w:val="32"/>
          <w:szCs w:val="32"/>
        </w:rPr>
        <w:t xml:space="preserve"> </w:t>
      </w:r>
    </w:p>
    <w:p w:rsidR="00250682" w:rsidRPr="00DF572D" w:rsidRDefault="006E514E" w:rsidP="006E514E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250682" w:rsidRPr="00DF572D">
        <w:rPr>
          <w:i/>
          <w:sz w:val="32"/>
          <w:szCs w:val="32"/>
          <w:lang w:val="en-US"/>
        </w:rPr>
        <w:t>djaubaeva</w:t>
      </w:r>
      <w:r w:rsidR="00250682" w:rsidRPr="00DF572D">
        <w:rPr>
          <w:i/>
          <w:sz w:val="32"/>
          <w:szCs w:val="32"/>
        </w:rPr>
        <w:t>@</w:t>
      </w:r>
      <w:r w:rsidR="00250682" w:rsidRPr="00DF572D">
        <w:rPr>
          <w:i/>
          <w:sz w:val="32"/>
          <w:szCs w:val="32"/>
          <w:lang w:val="en-US"/>
        </w:rPr>
        <w:t>rambler</w:t>
      </w:r>
      <w:r w:rsidR="00250682" w:rsidRPr="00DF572D">
        <w:rPr>
          <w:i/>
          <w:sz w:val="32"/>
          <w:szCs w:val="32"/>
        </w:rPr>
        <w:t>.</w:t>
      </w:r>
      <w:r w:rsidR="00250682" w:rsidRPr="00DF572D">
        <w:rPr>
          <w:i/>
          <w:sz w:val="32"/>
          <w:szCs w:val="32"/>
          <w:lang w:val="en-US"/>
        </w:rPr>
        <w:t>ru</w:t>
      </w:r>
    </w:p>
    <w:p w:rsidR="00250682" w:rsidRPr="00DF572D" w:rsidRDefault="00250682" w:rsidP="006E514E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250682" w:rsidRPr="00DF572D" w:rsidRDefault="00196958" w:rsidP="006E514E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имени</w:t>
      </w: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У.</w:t>
      </w: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Д.</w:t>
      </w: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Алиева,</w:t>
      </w: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г.</w:t>
      </w: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Карачаевск,</w:t>
      </w:r>
      <w:r w:rsidRPr="00DF572D">
        <w:rPr>
          <w:i/>
          <w:sz w:val="32"/>
          <w:szCs w:val="32"/>
        </w:rPr>
        <w:t xml:space="preserve"> </w:t>
      </w:r>
      <w:r w:rsidR="00250682" w:rsidRPr="00DF572D">
        <w:rPr>
          <w:i/>
          <w:sz w:val="32"/>
          <w:szCs w:val="32"/>
        </w:rPr>
        <w:t>Россия</w:t>
      </w:r>
    </w:p>
    <w:p w:rsidR="00250682" w:rsidRPr="00DF572D" w:rsidRDefault="00250682" w:rsidP="006E514E">
      <w:pPr>
        <w:shd w:val="clear" w:color="auto" w:fill="FFFFFF" w:themeFill="background1"/>
        <w:jc w:val="center"/>
        <w:rPr>
          <w:sz w:val="32"/>
          <w:szCs w:val="32"/>
        </w:rPr>
      </w:pPr>
    </w:p>
    <w:p w:rsidR="006E514E" w:rsidRPr="00DF572D" w:rsidRDefault="00250682" w:rsidP="00D25730">
      <w:pPr>
        <w:pStyle w:val="2"/>
      </w:pPr>
      <w:bookmarkStart w:id="206" w:name="_Toc58430978"/>
      <w:r w:rsidRPr="00DF572D">
        <w:t>ВНЕШНЕЭКОНОМИЧЕСКИЕ</w:t>
      </w:r>
      <w:r w:rsidR="00196958" w:rsidRPr="00DF572D">
        <w:t xml:space="preserve"> </w:t>
      </w:r>
      <w:r w:rsidRPr="00DF572D">
        <w:t>СВЯЗИ</w:t>
      </w:r>
      <w:r w:rsidR="00196958" w:rsidRPr="00DF572D">
        <w:t xml:space="preserve"> </w:t>
      </w:r>
      <w:r w:rsidRPr="00DF572D">
        <w:t>США</w:t>
      </w:r>
      <w:bookmarkEnd w:id="206"/>
    </w:p>
    <w:p w:rsidR="00250682" w:rsidRPr="00DF572D" w:rsidRDefault="00250682" w:rsidP="00D25730">
      <w:pPr>
        <w:pStyle w:val="2"/>
      </w:pPr>
      <w:bookmarkStart w:id="207" w:name="_Toc58430979"/>
      <w:r w:rsidRPr="00DF572D">
        <w:t>И</w:t>
      </w:r>
      <w:r w:rsidR="00196958" w:rsidRPr="00DF572D">
        <w:t xml:space="preserve"> </w:t>
      </w:r>
      <w:r w:rsidRPr="00DF572D">
        <w:t>ОТНОШЕНИЯ</w:t>
      </w:r>
      <w:r w:rsidR="00196958" w:rsidRPr="00DF572D">
        <w:t xml:space="preserve"> </w:t>
      </w:r>
      <w:r w:rsidRPr="00DF572D">
        <w:t>С</w:t>
      </w:r>
      <w:r w:rsidR="00196958" w:rsidRPr="00DF572D">
        <w:t xml:space="preserve"> </w:t>
      </w:r>
      <w:r w:rsidRPr="00DF572D">
        <w:t>РОССИЕЙ</w:t>
      </w:r>
      <w:bookmarkEnd w:id="207"/>
    </w:p>
    <w:p w:rsidR="009270A8" w:rsidRPr="00DF572D" w:rsidRDefault="009270A8" w:rsidP="006E514E">
      <w:pPr>
        <w:shd w:val="clear" w:color="auto" w:fill="FFFFFF" w:themeFill="background1"/>
        <w:jc w:val="center"/>
        <w:rPr>
          <w:sz w:val="32"/>
          <w:szCs w:val="32"/>
        </w:rPr>
      </w:pPr>
    </w:p>
    <w:p w:rsidR="00250682" w:rsidRPr="00DF572D" w:rsidRDefault="00250682" w:rsidP="006E514E">
      <w:pPr>
        <w:ind w:firstLine="567"/>
        <w:jc w:val="both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единенн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Штат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мери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—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иболе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ч</w:t>
      </w:r>
      <w:r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с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вит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времен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сударств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апад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лощад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восход</w:t>
      </w:r>
      <w:r w:rsidRPr="00DF572D">
        <w:rPr>
          <w:i/>
          <w:sz w:val="28"/>
          <w:szCs w:val="32"/>
        </w:rPr>
        <w:t>я</w:t>
      </w:r>
      <w:r w:rsidRPr="00DF572D">
        <w:rPr>
          <w:i/>
          <w:sz w:val="28"/>
          <w:szCs w:val="32"/>
        </w:rPr>
        <w:t>ще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с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вропейску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аст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вразий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онтинент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ступающе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оссии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годняшн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н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Ш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уществу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лож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ветвле</w:t>
      </w:r>
      <w:r w:rsidRPr="00DF572D">
        <w:rPr>
          <w:i/>
          <w:sz w:val="28"/>
          <w:szCs w:val="32"/>
        </w:rPr>
        <w:t>н</w:t>
      </w:r>
      <w:r w:rsidRPr="00DF572D">
        <w:rPr>
          <w:i/>
          <w:sz w:val="28"/>
          <w:szCs w:val="32"/>
        </w:rPr>
        <w:t>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ханиз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егулиров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нешнеэкономическ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лити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стро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ческ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ипломатии</w:t>
      </w:r>
      <w:r w:rsidR="00364D6C" w:rsidRPr="00DF572D">
        <w:rPr>
          <w:i/>
          <w:sz w:val="28"/>
          <w:szCs w:val="32"/>
        </w:rPr>
        <w:t>.</w:t>
      </w:r>
      <w:r w:rsidR="00196958" w:rsidRPr="00DF572D">
        <w:rPr>
          <w:b/>
          <w:i/>
          <w:sz w:val="28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нешнеэкономическ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лит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ческ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ипломат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спорт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мпорт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нали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нешн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орговл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номика.</w:t>
      </w:r>
    </w:p>
    <w:p w:rsidR="00250682" w:rsidRPr="00DF572D" w:rsidRDefault="00250682" w:rsidP="0034721D">
      <w:pPr>
        <w:ind w:firstLine="709"/>
        <w:jc w:val="both"/>
        <w:rPr>
          <w:i/>
          <w:sz w:val="32"/>
          <w:szCs w:val="32"/>
        </w:rPr>
      </w:pPr>
    </w:p>
    <w:p w:rsidR="00250682" w:rsidRPr="00DF572D" w:rsidRDefault="00250682" w:rsidP="006E514E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годняш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Ш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ж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ет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л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ханиз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иров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ешнеэконом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ро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ипломат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Ш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ле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ог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вину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абот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рг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ити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дера.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снов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сл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из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а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ышл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нз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шиностро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костро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аллург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бо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-промышл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лек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496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аров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коем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ств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г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ще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иастро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обыва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1,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л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ар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учш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зате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9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шл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компьюте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лекоммуникацио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рудова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лет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зисто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п.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ству</w:t>
      </w:r>
      <w:r w:rsidR="00364D6C"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8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р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ово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назнач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ыч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ф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за.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мышлен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т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,5%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лох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те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«Соедин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де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вод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л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энерг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иче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Э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том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идроэлектростан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х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ветственно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125]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  <w:lang w:val="en-US"/>
        </w:rPr>
      </w:pPr>
      <w:r w:rsidRPr="00DF572D">
        <w:rPr>
          <w:sz w:val="32"/>
          <w:szCs w:val="32"/>
        </w:rPr>
        <w:t>Сф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равоохран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н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гов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нс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ейш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ов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т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а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ей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рж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NASDAQ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ью-Йорк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р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жегод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р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ар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д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ен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иапере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з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7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ен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иасообщ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я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-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груж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эропор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ейшими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авиационными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холдингами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Штатов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MR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Corporation,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Continental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irlines,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Sout</w:t>
      </w:r>
      <w:r w:rsidRPr="00DF572D">
        <w:rPr>
          <w:sz w:val="32"/>
          <w:szCs w:val="32"/>
          <w:lang w:val="en-US"/>
        </w:rPr>
        <w:t>h</w:t>
      </w:r>
      <w:r w:rsidRPr="00DF572D">
        <w:rPr>
          <w:sz w:val="32"/>
          <w:szCs w:val="32"/>
          <w:lang w:val="en-US"/>
        </w:rPr>
        <w:t>west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irlines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Republic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irways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Holdings.</w:t>
      </w:r>
      <w:r w:rsidR="00196958" w:rsidRPr="00DF572D">
        <w:rPr>
          <w:sz w:val="32"/>
          <w:szCs w:val="32"/>
          <w:lang w:val="en-US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ж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и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ерш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гово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алансирован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мер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д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шир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ла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цио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ITA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ю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туп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ла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ламентирую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-сфер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риф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и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н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вс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ла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с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Т-продук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гов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,3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рлн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]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Друг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орите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018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Ш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говор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мка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стижени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говоренност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"обнулению"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порт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може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риф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менитель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логическ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вара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слугам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ом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г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четн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иод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Ш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должа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бота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рговы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артнера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движ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прос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корейш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тифика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тупл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ил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глаш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действи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рговле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дминистрац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Ш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вл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к</w:t>
      </w:r>
      <w:r w:rsidRPr="00DF572D">
        <w:rPr>
          <w:spacing w:val="-4"/>
          <w:sz w:val="32"/>
          <w:szCs w:val="32"/>
        </w:rPr>
        <w:t>тивн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астник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удеб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бирательст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мка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ТО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2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вра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я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чате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б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й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авщи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лне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нер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лне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не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изводи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ивореч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рм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ят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язательств</w:t>
      </w:r>
      <w:r w:rsidR="00364D6C" w:rsidRPr="00DF572D">
        <w:rPr>
          <w:sz w:val="32"/>
          <w:szCs w:val="32"/>
        </w:rPr>
        <w:t>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жима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ори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не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един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ей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еро</w:t>
      </w:r>
      <w:r w:rsidR="00364D6C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р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уп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ита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9,91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2,09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рлн</w:t>
      </w:r>
      <w:proofErr w:type="gramEnd"/>
      <w:r w:rsidRPr="00DF572D">
        <w:rPr>
          <w:sz w:val="32"/>
          <w:szCs w:val="32"/>
        </w:rPr>
        <w:t>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б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ер</w:t>
      </w:r>
      <w:r w:rsidR="00364D6C"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18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75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лрд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ё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6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0-12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един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оди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лиз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ке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«Соглас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вн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7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изи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0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а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-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ньш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пор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жн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е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фици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ан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8-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698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млрд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л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ров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22].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яж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един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ю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х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над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кси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по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ита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росоюз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сятиле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ит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шедш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гна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на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ксику.</w:t>
      </w:r>
    </w:p>
    <w:p w:rsidR="00250682" w:rsidRPr="00DF572D" w:rsidRDefault="00250682" w:rsidP="006E514E">
      <w:pPr>
        <w:ind w:firstLine="567"/>
        <w:jc w:val="both"/>
        <w:rPr>
          <w:rFonts w:eastAsia="Calibri"/>
          <w:spacing w:val="-2"/>
          <w:sz w:val="32"/>
          <w:szCs w:val="32"/>
          <w:lang w:eastAsia="en-US"/>
        </w:rPr>
      </w:pPr>
      <w:r w:rsidRPr="00DF572D">
        <w:rPr>
          <w:rFonts w:eastAsia="Calibri"/>
          <w:spacing w:val="-2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ес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кспор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Штато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половину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ависи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ашиностроени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лектротехники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сновны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тать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Pr="00DF572D">
        <w:rPr>
          <w:rFonts w:eastAsia="Calibri"/>
          <w:spacing w:val="-2"/>
          <w:sz w:val="32"/>
          <w:szCs w:val="32"/>
          <w:lang w:eastAsia="en-US"/>
        </w:rPr>
        <w:t>м</w:t>
      </w:r>
      <w:r w:rsidRPr="00DF572D">
        <w:rPr>
          <w:rFonts w:eastAsia="Calibri"/>
          <w:spacing w:val="-2"/>
          <w:sz w:val="32"/>
          <w:szCs w:val="32"/>
          <w:lang w:eastAsia="en-US"/>
        </w:rPr>
        <w:t>порт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аспределен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авномер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(машиностроение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требител</w:t>
      </w:r>
      <w:r w:rsidRPr="00DF572D">
        <w:rPr>
          <w:rFonts w:eastAsia="Calibri"/>
          <w:spacing w:val="-2"/>
          <w:sz w:val="32"/>
          <w:szCs w:val="32"/>
          <w:lang w:eastAsia="en-US"/>
        </w:rPr>
        <w:t>ь</w:t>
      </w:r>
      <w:r w:rsidRPr="00DF572D">
        <w:rPr>
          <w:rFonts w:eastAsia="Calibri"/>
          <w:spacing w:val="-2"/>
          <w:sz w:val="32"/>
          <w:szCs w:val="32"/>
          <w:lang w:eastAsia="en-US"/>
        </w:rPr>
        <w:t>ски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вар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омышленно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ырь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анимаю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мер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авны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доли)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зучи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нешнеэкономически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вяз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ША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веренн</w:t>
      </w:r>
      <w:r w:rsidRPr="00DF572D">
        <w:rPr>
          <w:rFonts w:eastAsia="Calibri"/>
          <w:spacing w:val="-2"/>
          <w:sz w:val="32"/>
          <w:szCs w:val="32"/>
          <w:lang w:eastAsia="en-US"/>
        </w:rPr>
        <w:t>о</w:t>
      </w:r>
      <w:r w:rsidRPr="00DF572D">
        <w:rPr>
          <w:rFonts w:eastAsia="Calibri"/>
          <w:spacing w:val="-2"/>
          <w:sz w:val="32"/>
          <w:szCs w:val="32"/>
          <w:lang w:eastAsia="en-US"/>
        </w:rPr>
        <w:t>стью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казать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действующи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еханизм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зволяю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государству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стоян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выша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ровен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кспорта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степен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тараяс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равнять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удущем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озможно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меньши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каз</w:t>
      </w:r>
      <w:r w:rsidRPr="00DF572D">
        <w:rPr>
          <w:rFonts w:eastAsia="Calibri"/>
          <w:spacing w:val="-2"/>
          <w:sz w:val="32"/>
          <w:szCs w:val="32"/>
          <w:lang w:eastAsia="en-US"/>
        </w:rPr>
        <w:t>а</w:t>
      </w:r>
      <w:r w:rsidRPr="00DF572D">
        <w:rPr>
          <w:rFonts w:eastAsia="Calibri"/>
          <w:spacing w:val="-2"/>
          <w:sz w:val="32"/>
          <w:szCs w:val="32"/>
          <w:lang w:eastAsia="en-US"/>
        </w:rPr>
        <w:t>тел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мпортных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рговых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тношений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а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зд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Pr="00DF572D">
        <w:rPr>
          <w:rFonts w:eastAsia="Calibri"/>
          <w:spacing w:val="-2"/>
          <w:sz w:val="32"/>
          <w:szCs w:val="32"/>
          <w:lang w:eastAsia="en-US"/>
        </w:rPr>
        <w:t>веде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ложительны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начения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ргово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аланса.</w:t>
      </w:r>
    </w:p>
    <w:p w:rsidR="00250682" w:rsidRPr="00DF572D" w:rsidRDefault="00250682" w:rsidP="006E514E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Соедине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Штат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мерик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сударств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грающ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тяжени</w:t>
      </w:r>
      <w:r w:rsidR="00364D6C"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ч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е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л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щнейш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ерхдержав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вляющее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дер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иров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д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ам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у</w:t>
      </w:r>
      <w:r w:rsidRPr="00DF572D">
        <w:rPr>
          <w:spacing w:val="-4"/>
          <w:sz w:val="32"/>
          <w:szCs w:val="32"/>
        </w:rPr>
        <w:t>п</w:t>
      </w:r>
      <w:r w:rsidRPr="00DF572D">
        <w:rPr>
          <w:spacing w:val="-4"/>
          <w:sz w:val="32"/>
          <w:szCs w:val="32"/>
        </w:rPr>
        <w:t>ных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стран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лощад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енн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елени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н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читель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переж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ин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ровн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о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ти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Ш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ходя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упнейш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инансов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ентр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мышле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плекс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нцерн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грар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</w:t>
      </w:r>
      <w:r w:rsidRPr="00DF572D">
        <w:rPr>
          <w:spacing w:val="-4"/>
          <w:sz w:val="32"/>
          <w:szCs w:val="32"/>
        </w:rPr>
        <w:t>к</w:t>
      </w:r>
      <w:r w:rsidRPr="00DF572D">
        <w:rPr>
          <w:spacing w:val="-4"/>
          <w:sz w:val="32"/>
          <w:szCs w:val="32"/>
        </w:rPr>
        <w:t>тор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е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ном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Ш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экономичес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литичес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цессы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лия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о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таль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ир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сс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вл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ла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ключением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4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6].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нал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ш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гов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шиностро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ктрон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ть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пор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еде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машиностро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итель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ы</w:t>
      </w:r>
      <w:r w:rsidRPr="00DF572D">
        <w:rPr>
          <w:sz w:val="32"/>
          <w:szCs w:val="32"/>
        </w:rPr>
        <w:t>ш</w:t>
      </w:r>
      <w:r w:rsidRPr="00DF572D">
        <w:rPr>
          <w:sz w:val="32"/>
          <w:szCs w:val="32"/>
        </w:rPr>
        <w:t>л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ыр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)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6E514E">
      <w:pPr>
        <w:ind w:firstLine="567"/>
        <w:jc w:val="both"/>
        <w:rPr>
          <w:sz w:val="32"/>
          <w:szCs w:val="32"/>
        </w:rPr>
      </w:pPr>
      <w:r w:rsidRPr="00DF572D">
        <w:rPr>
          <w:spacing w:val="-2"/>
          <w:sz w:val="32"/>
          <w:szCs w:val="32"/>
        </w:rPr>
        <w:t>Важн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заметить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чт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л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си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езусловны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иоритето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являетс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тимулировани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азвит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обственно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кономики.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ожн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уверенностью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казать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чт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сийска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Федерац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Pr="00DF572D">
        <w:rPr>
          <w:spacing w:val="-2"/>
          <w:sz w:val="32"/>
          <w:szCs w:val="32"/>
        </w:rPr>
        <w:t>с</w:t>
      </w:r>
      <w:r w:rsidRPr="00DF572D">
        <w:rPr>
          <w:spacing w:val="-2"/>
          <w:sz w:val="32"/>
          <w:szCs w:val="32"/>
        </w:rPr>
        <w:t>пытывает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глобальную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отребност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ностранны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нвестициях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ез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оторы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одернизац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азвити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сийско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кономик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ост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евозможн</w:t>
      </w:r>
      <w:r w:rsidR="00364D6C" w:rsidRPr="00DF572D">
        <w:rPr>
          <w:spacing w:val="-2"/>
          <w:sz w:val="32"/>
          <w:szCs w:val="32"/>
        </w:rPr>
        <w:t>ы</w:t>
      </w:r>
      <w:r w:rsidRPr="00DF572D">
        <w:rPr>
          <w:spacing w:val="-2"/>
          <w:sz w:val="32"/>
          <w:szCs w:val="32"/>
        </w:rPr>
        <w:t>.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Ш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уж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отяжени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олгог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ремен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являютс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сновны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ировы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сточнико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финансовы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редств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щущи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иложения.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онечно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американски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нвестици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кор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удут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озрастат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то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ж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темпе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оторо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н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л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онц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90-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гг.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тому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оменту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еобходимо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чтобы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си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ложилис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требуемы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услов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оответствующа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нфрастру</w:t>
      </w:r>
      <w:r w:rsidRPr="00DF572D">
        <w:rPr>
          <w:spacing w:val="-2"/>
          <w:sz w:val="32"/>
          <w:szCs w:val="32"/>
        </w:rPr>
        <w:t>к</w:t>
      </w:r>
      <w:r w:rsidRPr="00DF572D">
        <w:rPr>
          <w:spacing w:val="-2"/>
          <w:sz w:val="32"/>
          <w:szCs w:val="32"/>
        </w:rPr>
        <w:t>тур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л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ностранны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нвестиций.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ругим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ловами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л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ал</w:t>
      </w:r>
      <w:r w:rsidRPr="00DF572D">
        <w:rPr>
          <w:spacing w:val="-2"/>
          <w:sz w:val="32"/>
          <w:szCs w:val="32"/>
        </w:rPr>
        <w:t>ь</w:t>
      </w:r>
      <w:r w:rsidRPr="00DF572D">
        <w:rPr>
          <w:spacing w:val="-2"/>
          <w:sz w:val="32"/>
          <w:szCs w:val="32"/>
        </w:rPr>
        <w:t>нейшег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азвит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сийско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кономик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овышен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е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ффе</w:t>
      </w:r>
      <w:r w:rsidRPr="00DF572D">
        <w:rPr>
          <w:spacing w:val="-2"/>
          <w:sz w:val="32"/>
          <w:szCs w:val="32"/>
        </w:rPr>
        <w:t>к</w:t>
      </w:r>
      <w:r w:rsidRPr="00DF572D">
        <w:rPr>
          <w:spacing w:val="-2"/>
          <w:sz w:val="32"/>
          <w:szCs w:val="32"/>
        </w:rPr>
        <w:t>тивности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аше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тран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жизненн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еобходимы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американски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Pr="00DF572D">
        <w:rPr>
          <w:spacing w:val="-2"/>
          <w:sz w:val="32"/>
          <w:szCs w:val="32"/>
        </w:rPr>
        <w:t>н</w:t>
      </w:r>
      <w:r w:rsidRPr="00DF572D">
        <w:rPr>
          <w:spacing w:val="-2"/>
          <w:sz w:val="32"/>
          <w:szCs w:val="32"/>
        </w:rPr>
        <w:t>вестиции</w:t>
      </w:r>
      <w:r w:rsidR="0039298C" w:rsidRPr="00DF572D">
        <w:rPr>
          <w:spacing w:val="-2"/>
          <w:sz w:val="32"/>
          <w:szCs w:val="32"/>
        </w:rPr>
        <w:t>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частности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табилизац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ссийско-американски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тношени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цел</w:t>
      </w:r>
      <w:r w:rsidRPr="00DF572D">
        <w:rPr>
          <w:sz w:val="32"/>
          <w:szCs w:val="32"/>
        </w:rPr>
        <w:t>ом.</w:t>
      </w:r>
    </w:p>
    <w:p w:rsidR="00250682" w:rsidRPr="00DF572D" w:rsidRDefault="00250682" w:rsidP="0034721D">
      <w:pPr>
        <w:ind w:firstLine="709"/>
        <w:jc w:val="both"/>
        <w:rPr>
          <w:sz w:val="32"/>
          <w:szCs w:val="32"/>
        </w:rPr>
      </w:pPr>
    </w:p>
    <w:p w:rsidR="00250682" w:rsidRPr="00DF572D" w:rsidRDefault="00250682" w:rsidP="006E514E">
      <w:pPr>
        <w:keepNext/>
        <w:keepLines/>
        <w:ind w:left="567" w:hanging="567"/>
        <w:outlineLvl w:val="0"/>
        <w:rPr>
          <w:b/>
          <w:sz w:val="28"/>
          <w:szCs w:val="32"/>
        </w:rPr>
      </w:pPr>
      <w:bookmarkStart w:id="208" w:name="_Toc58430980"/>
      <w:r w:rsidRPr="00DF572D">
        <w:rPr>
          <w:b/>
          <w:sz w:val="28"/>
          <w:szCs w:val="32"/>
        </w:rPr>
        <w:t>Литература</w:t>
      </w:r>
      <w:bookmarkEnd w:id="208"/>
    </w:p>
    <w:p w:rsidR="00250682" w:rsidRPr="00DF572D" w:rsidRDefault="00250682" w:rsidP="006E514E">
      <w:pPr>
        <w:numPr>
          <w:ilvl w:val="0"/>
          <w:numId w:val="40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орис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литически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аз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осприят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спертн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общест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Ш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рисова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ab/>
        <w:t>Мировая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экономика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международные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отношения</w:t>
      </w:r>
      <w:r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2016.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№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8.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63-75.</w:t>
      </w:r>
    </w:p>
    <w:p w:rsidR="00250682" w:rsidRPr="00DF572D" w:rsidRDefault="00250682" w:rsidP="006E514E">
      <w:pPr>
        <w:numPr>
          <w:ilvl w:val="0"/>
          <w:numId w:val="40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Дмитрие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нтур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ормирующейс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нешнеэкономиче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грамм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ША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митриев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роле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иров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ми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ждународн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тношения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7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0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5-36.</w:t>
      </w:r>
      <w:r w:rsidR="00196958" w:rsidRPr="00DF572D">
        <w:rPr>
          <w:sz w:val="28"/>
          <w:szCs w:val="32"/>
        </w:rPr>
        <w:t xml:space="preserve"> </w:t>
      </w:r>
    </w:p>
    <w:p w:rsidR="00250682" w:rsidRPr="00DF572D" w:rsidRDefault="00250682" w:rsidP="006E514E">
      <w:pPr>
        <w:numPr>
          <w:ilvl w:val="0"/>
          <w:numId w:val="40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Рог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стоя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ерспектив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йско-американски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т</w:t>
      </w:r>
      <w:r w:rsidRPr="00DF572D">
        <w:rPr>
          <w:sz w:val="28"/>
          <w:szCs w:val="32"/>
        </w:rPr>
        <w:t>ношени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г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естни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й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кадем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к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7.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6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22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32.</w:t>
      </w:r>
    </w:p>
    <w:p w:rsidR="00250682" w:rsidRPr="00DF572D" w:rsidRDefault="00250682" w:rsidP="006E514E">
      <w:pPr>
        <w:numPr>
          <w:ilvl w:val="0"/>
          <w:numId w:val="40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Кривохиж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дминистрац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рамп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йско-американск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тноше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ривохиж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Ш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анад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мика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лити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ультур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7.</w:t>
      </w:r>
      <w:r w:rsidR="00196958" w:rsidRPr="00DF572D">
        <w:rPr>
          <w:sz w:val="28"/>
          <w:szCs w:val="32"/>
        </w:rPr>
        <w:t xml:space="preserve"> </w:t>
      </w:r>
      <w:r w:rsidR="009270A8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7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5.</w:t>
      </w:r>
    </w:p>
    <w:p w:rsidR="00250682" w:rsidRPr="00DF572D" w:rsidRDefault="00250682" w:rsidP="006E514E">
      <w:pPr>
        <w:numPr>
          <w:ilvl w:val="0"/>
          <w:numId w:val="40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Сушне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ест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Ш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ировом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хозяйств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ушнев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екрасо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естник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овременно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ауки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16.</w:t>
      </w:r>
      <w:r w:rsidR="00196958" w:rsidRPr="00DF572D">
        <w:rPr>
          <w:spacing w:val="-4"/>
          <w:sz w:val="28"/>
          <w:szCs w:val="32"/>
        </w:rPr>
        <w:t xml:space="preserve"> </w:t>
      </w:r>
      <w:r w:rsidR="009270A8"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1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23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26.</w:t>
      </w:r>
    </w:p>
    <w:p w:rsidR="00250682" w:rsidRPr="00DF572D" w:rsidRDefault="00250682" w:rsidP="0034721D">
      <w:pPr>
        <w:ind w:firstLine="709"/>
        <w:jc w:val="both"/>
        <w:rPr>
          <w:spacing w:val="-4"/>
          <w:sz w:val="32"/>
          <w:szCs w:val="32"/>
        </w:rPr>
      </w:pPr>
    </w:p>
    <w:p w:rsidR="00250682" w:rsidRPr="00DF572D" w:rsidRDefault="00250682" w:rsidP="0034721D">
      <w:pPr>
        <w:ind w:firstLine="709"/>
        <w:jc w:val="both"/>
        <w:rPr>
          <w:b/>
          <w:sz w:val="32"/>
          <w:szCs w:val="32"/>
        </w:rPr>
      </w:pPr>
    </w:p>
    <w:p w:rsidR="00250682" w:rsidRPr="00DF572D" w:rsidRDefault="00250682" w:rsidP="006E514E">
      <w:pPr>
        <w:shd w:val="clear" w:color="auto" w:fill="FFFFFF"/>
        <w:rPr>
          <w:b/>
          <w:sz w:val="32"/>
          <w:szCs w:val="32"/>
          <w:lang w:val="ru"/>
        </w:rPr>
      </w:pPr>
      <w:r w:rsidRPr="00DF572D">
        <w:rPr>
          <w:b/>
          <w:sz w:val="32"/>
          <w:szCs w:val="32"/>
          <w:lang w:val="ru"/>
        </w:rPr>
        <w:t>УДК</w:t>
      </w:r>
      <w:r w:rsidR="00196958" w:rsidRPr="00DF572D">
        <w:rPr>
          <w:b/>
          <w:sz w:val="32"/>
          <w:szCs w:val="32"/>
          <w:lang w:val="ru"/>
        </w:rPr>
        <w:t xml:space="preserve"> </w:t>
      </w:r>
      <w:r w:rsidRPr="00DF572D">
        <w:rPr>
          <w:b/>
          <w:sz w:val="32"/>
          <w:szCs w:val="32"/>
          <w:lang w:val="ru"/>
        </w:rPr>
        <w:t>336.71</w:t>
      </w:r>
    </w:p>
    <w:p w:rsidR="00250682" w:rsidRPr="00DF572D" w:rsidRDefault="00250682" w:rsidP="00D25730">
      <w:pPr>
        <w:pStyle w:val="2"/>
      </w:pPr>
      <w:bookmarkStart w:id="209" w:name="_Toc58430981"/>
      <w:r w:rsidRPr="00DF572D">
        <w:t>Салпогарова</w:t>
      </w:r>
      <w:r w:rsidR="00196958" w:rsidRPr="00DF572D">
        <w:t xml:space="preserve"> </w:t>
      </w:r>
      <w:r w:rsidRPr="00DF572D">
        <w:t>Лейла</w:t>
      </w:r>
      <w:r w:rsidR="00196958" w:rsidRPr="00DF572D">
        <w:t xml:space="preserve"> </w:t>
      </w:r>
      <w:r w:rsidRPr="00DF572D">
        <w:t>Руслановна,</w:t>
      </w:r>
      <w:bookmarkEnd w:id="209"/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  <w:lang w:val="ru"/>
        </w:rPr>
      </w:pPr>
      <w:r w:rsidRPr="00DF572D">
        <w:rPr>
          <w:i/>
          <w:sz w:val="32"/>
          <w:szCs w:val="32"/>
          <w:lang w:val="ru"/>
        </w:rPr>
        <w:t>студентка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31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группы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="009E312B" w:rsidRPr="00DF572D">
        <w:rPr>
          <w:i/>
          <w:sz w:val="32"/>
          <w:szCs w:val="32"/>
          <w:lang w:val="ru"/>
        </w:rPr>
        <w:t>ф</w:t>
      </w:r>
      <w:r w:rsidRPr="00DF572D">
        <w:rPr>
          <w:i/>
          <w:sz w:val="32"/>
          <w:szCs w:val="32"/>
          <w:lang w:val="ru"/>
        </w:rPr>
        <w:t>акультета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экономики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и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управления</w:t>
      </w:r>
    </w:p>
    <w:p w:rsidR="00250682" w:rsidRPr="00DF572D" w:rsidRDefault="00E50F74" w:rsidP="006E514E">
      <w:pPr>
        <w:shd w:val="clear" w:color="auto" w:fill="FFFFFF"/>
        <w:jc w:val="right"/>
        <w:rPr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r w:rsidR="00250682" w:rsidRPr="00DF572D">
        <w:rPr>
          <w:i/>
          <w:sz w:val="32"/>
          <w:szCs w:val="32"/>
          <w:lang w:val="en-US"/>
        </w:rPr>
        <w:t>ms.salpogarova@mail.ru</w:t>
      </w:r>
    </w:p>
    <w:p w:rsidR="00250682" w:rsidRPr="00DF572D" w:rsidRDefault="00250682" w:rsidP="006E514E">
      <w:pPr>
        <w:shd w:val="clear" w:color="auto" w:fill="FFFFFF"/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Тамбие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Халимат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Муссаевна,</w:t>
      </w:r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э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риклад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форматики</w:t>
      </w:r>
    </w:p>
    <w:p w:rsidR="00250682" w:rsidRPr="00DF572D" w:rsidRDefault="00E50F74" w:rsidP="006E514E">
      <w:pPr>
        <w:shd w:val="clear" w:color="auto" w:fill="FFFFFF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r w:rsidR="00250682" w:rsidRPr="00DF572D">
        <w:rPr>
          <w:i/>
          <w:sz w:val="32"/>
          <w:szCs w:val="32"/>
          <w:lang w:val="en-US"/>
        </w:rPr>
        <w:t>htambieva</w:t>
      </w:r>
      <w:r w:rsidR="00250682" w:rsidRPr="00DF572D">
        <w:rPr>
          <w:i/>
          <w:sz w:val="32"/>
          <w:szCs w:val="32"/>
        </w:rPr>
        <w:t>@</w:t>
      </w:r>
      <w:r w:rsidR="00250682" w:rsidRPr="00DF572D">
        <w:rPr>
          <w:i/>
          <w:sz w:val="32"/>
          <w:szCs w:val="32"/>
          <w:lang w:val="en-US"/>
        </w:rPr>
        <w:t>yandex</w:t>
      </w:r>
      <w:r w:rsidR="00250682" w:rsidRPr="00DF572D">
        <w:rPr>
          <w:i/>
          <w:sz w:val="32"/>
          <w:szCs w:val="32"/>
        </w:rPr>
        <w:t>.</w:t>
      </w:r>
      <w:r w:rsidR="00250682" w:rsidRPr="00DF572D">
        <w:rPr>
          <w:i/>
          <w:sz w:val="32"/>
          <w:szCs w:val="32"/>
          <w:lang w:val="en-US"/>
        </w:rPr>
        <w:t>ru</w:t>
      </w:r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  <w:lang w:val="ru"/>
        </w:rPr>
      </w:pPr>
      <w:r w:rsidRPr="00DF572D">
        <w:rPr>
          <w:i/>
          <w:sz w:val="32"/>
          <w:szCs w:val="32"/>
          <w:lang w:val="ru"/>
        </w:rPr>
        <w:t>Карачаево-Черкесский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государственный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университет</w:t>
      </w:r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  <w:lang w:val="ru"/>
        </w:rPr>
      </w:pPr>
      <w:r w:rsidRPr="00DF572D">
        <w:rPr>
          <w:i/>
          <w:sz w:val="32"/>
          <w:szCs w:val="32"/>
          <w:lang w:val="ru"/>
        </w:rPr>
        <w:t>имени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  <w:lang w:val="ru"/>
        </w:rPr>
        <w:t>Д.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Алиева,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г.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Карачаевск,</w:t>
      </w:r>
      <w:r w:rsidR="00196958" w:rsidRPr="00DF572D">
        <w:rPr>
          <w:i/>
          <w:sz w:val="32"/>
          <w:szCs w:val="32"/>
          <w:lang w:val="ru"/>
        </w:rPr>
        <w:t xml:space="preserve"> </w:t>
      </w:r>
      <w:r w:rsidRPr="00DF572D">
        <w:rPr>
          <w:i/>
          <w:sz w:val="32"/>
          <w:szCs w:val="32"/>
          <w:lang w:val="ru"/>
        </w:rPr>
        <w:t>Россия</w:t>
      </w:r>
    </w:p>
    <w:p w:rsidR="00250682" w:rsidRPr="00DF572D" w:rsidRDefault="00250682" w:rsidP="006E514E">
      <w:pPr>
        <w:shd w:val="clear" w:color="auto" w:fill="FFFFFF"/>
        <w:tabs>
          <w:tab w:val="left" w:pos="490"/>
          <w:tab w:val="left" w:pos="9355"/>
        </w:tabs>
        <w:jc w:val="center"/>
        <w:rPr>
          <w:b/>
          <w:sz w:val="32"/>
          <w:szCs w:val="32"/>
          <w:lang w:val="ru"/>
        </w:rPr>
      </w:pPr>
    </w:p>
    <w:p w:rsidR="009270A8" w:rsidRPr="00DF572D" w:rsidRDefault="00250682" w:rsidP="00D25730">
      <w:pPr>
        <w:pStyle w:val="2"/>
      </w:pPr>
      <w:bookmarkStart w:id="210" w:name="_Toc58430982"/>
      <w:r w:rsidRPr="00DF572D">
        <w:t>КАПИТАЛИЗАЦИЯ</w:t>
      </w:r>
      <w:r w:rsidR="00196958" w:rsidRPr="00DF572D">
        <w:t xml:space="preserve"> </w:t>
      </w:r>
      <w:r w:rsidRPr="00DF572D">
        <w:t>БАНКОВСКОЙ</w:t>
      </w:r>
      <w:r w:rsidR="00196958" w:rsidRPr="00DF572D">
        <w:t xml:space="preserve"> </w:t>
      </w:r>
      <w:r w:rsidRPr="00DF572D">
        <w:t>СИСТЕМЫ:</w:t>
      </w:r>
      <w:bookmarkEnd w:id="210"/>
    </w:p>
    <w:p w:rsidR="00250682" w:rsidRPr="00DF572D" w:rsidRDefault="00250682" w:rsidP="00D25730">
      <w:pPr>
        <w:pStyle w:val="2"/>
      </w:pPr>
      <w:bookmarkStart w:id="211" w:name="_Toc58430983"/>
      <w:r w:rsidRPr="00DF572D">
        <w:t>ОТЕЧЕСТВЕННЫЙ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ЗАРУБЕЖНЫЙ</w:t>
      </w:r>
      <w:r w:rsidR="00196958" w:rsidRPr="00DF572D">
        <w:t xml:space="preserve"> </w:t>
      </w:r>
      <w:r w:rsidRPr="00DF572D">
        <w:t>ОПЫТ</w:t>
      </w:r>
      <w:bookmarkEnd w:id="211"/>
    </w:p>
    <w:p w:rsidR="00250682" w:rsidRPr="00DF572D" w:rsidRDefault="00250682" w:rsidP="0034721D">
      <w:pPr>
        <w:shd w:val="clear" w:color="auto" w:fill="FFFFFF"/>
        <w:tabs>
          <w:tab w:val="left" w:pos="490"/>
          <w:tab w:val="left" w:pos="9355"/>
        </w:tabs>
        <w:ind w:firstLine="709"/>
        <w:jc w:val="center"/>
        <w:rPr>
          <w:b/>
          <w:sz w:val="32"/>
          <w:szCs w:val="32"/>
        </w:rPr>
      </w:pPr>
    </w:p>
    <w:p w:rsidR="00250682" w:rsidRPr="00DF572D" w:rsidRDefault="00250682" w:rsidP="0034721D">
      <w:pPr>
        <w:ind w:firstLine="709"/>
        <w:jc w:val="both"/>
        <w:rPr>
          <w:i/>
          <w:sz w:val="28"/>
          <w:szCs w:val="32"/>
          <w:lang w:val="ru"/>
        </w:rPr>
      </w:pPr>
      <w:r w:rsidRPr="00DF572D">
        <w:rPr>
          <w:b/>
          <w:i/>
          <w:sz w:val="28"/>
          <w:szCs w:val="32"/>
          <w:lang w:val="ru"/>
        </w:rPr>
        <w:t>Аннотация.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татье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исследуетс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ущность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капитализации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банковской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истемы.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овершенствование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банковских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пераций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и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пределение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сновного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направлен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развит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банка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-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дин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из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ключевых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опросов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овременного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экономического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развит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бщества.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ызывают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беспокоенность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опросы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беспечен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устойчивости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течественного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банковского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ектора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дл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устранен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кризиса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случае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озникновен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заболевания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по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отрицательным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нешним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и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внутренним</w:t>
      </w:r>
      <w:r w:rsidR="00196958" w:rsidRPr="00DF572D">
        <w:rPr>
          <w:i/>
          <w:sz w:val="28"/>
          <w:szCs w:val="32"/>
          <w:lang w:val="ru"/>
        </w:rPr>
        <w:t xml:space="preserve"> </w:t>
      </w:r>
      <w:r w:rsidRPr="00DF572D">
        <w:rPr>
          <w:i/>
          <w:sz w:val="28"/>
          <w:szCs w:val="32"/>
          <w:lang w:val="ru"/>
        </w:rPr>
        <w:t>факторам.</w:t>
      </w:r>
    </w:p>
    <w:p w:rsidR="00250682" w:rsidRPr="00DF572D" w:rsidRDefault="00250682" w:rsidP="0034721D">
      <w:pPr>
        <w:ind w:firstLine="709"/>
        <w:jc w:val="both"/>
        <w:rPr>
          <w:rFonts w:eastAsia="Calibri"/>
          <w:i/>
          <w:sz w:val="28"/>
          <w:szCs w:val="32"/>
          <w:lang w:eastAsia="en-US"/>
        </w:rPr>
      </w:pPr>
      <w:proofErr w:type="gramStart"/>
      <w:r w:rsidRPr="00DF572D">
        <w:rPr>
          <w:b/>
          <w:i/>
          <w:sz w:val="28"/>
          <w:szCs w:val="32"/>
          <w:lang w:val="ru"/>
        </w:rPr>
        <w:t>Ключевые</w:t>
      </w:r>
      <w:r w:rsidR="00196958" w:rsidRPr="00DF572D">
        <w:rPr>
          <w:b/>
          <w:i/>
          <w:sz w:val="28"/>
          <w:szCs w:val="32"/>
          <w:lang w:val="ru"/>
        </w:rPr>
        <w:t xml:space="preserve"> </w:t>
      </w:r>
      <w:r w:rsidRPr="00DF572D">
        <w:rPr>
          <w:b/>
          <w:i/>
          <w:sz w:val="28"/>
          <w:szCs w:val="32"/>
          <w:lang w:val="ru"/>
        </w:rPr>
        <w:t>слова:</w:t>
      </w:r>
      <w:r w:rsidR="00196958" w:rsidRPr="00DF572D">
        <w:rPr>
          <w:b/>
          <w:i/>
          <w:sz w:val="28"/>
          <w:szCs w:val="32"/>
          <w:lang w:val="ru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питализац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нковск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истем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остато</w:t>
      </w:r>
      <w:r w:rsidRPr="00DF572D">
        <w:rPr>
          <w:rFonts w:eastAsia="Calibri"/>
          <w:i/>
          <w:sz w:val="28"/>
          <w:szCs w:val="32"/>
          <w:lang w:eastAsia="en-US"/>
        </w:rPr>
        <w:t>ч</w:t>
      </w:r>
      <w:r w:rsidRPr="00DF572D">
        <w:rPr>
          <w:rFonts w:eastAsia="Calibri"/>
          <w:i/>
          <w:sz w:val="28"/>
          <w:szCs w:val="32"/>
          <w:lang w:eastAsia="en-US"/>
        </w:rPr>
        <w:t>ност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питал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бственны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питал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редит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рганизаци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иск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нк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осси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редитова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ктивы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нков.</w:t>
      </w:r>
      <w:proofErr w:type="gramEnd"/>
    </w:p>
    <w:p w:rsidR="00250682" w:rsidRPr="00DF572D" w:rsidRDefault="00250682" w:rsidP="0034721D">
      <w:pPr>
        <w:ind w:firstLine="709"/>
        <w:jc w:val="both"/>
        <w:rPr>
          <w:i/>
          <w:sz w:val="32"/>
          <w:szCs w:val="32"/>
        </w:rPr>
      </w:pP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обств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окуп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рш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ор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ност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лач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еспе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ном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ь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ойчив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бходим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ес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proofErr w:type="gramEnd"/>
      <w:r w:rsidRPr="00DF572D">
        <w:rPr>
          <w:rFonts w:eastAsia="Calibri"/>
          <w:sz w:val="32"/>
          <w:szCs w:val="32"/>
          <w:lang w:eastAsia="en-US"/>
        </w:rPr>
        <w:t>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ыгр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о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х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н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пенс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редвид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бытк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ес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олж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уществля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ку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никнут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апитализ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примените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м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с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орот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ановл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</w:t>
      </w:r>
      <w:r w:rsidR="00091342" w:rsidRPr="00DF572D">
        <w:rPr>
          <w:rFonts w:eastAsia="Calibri"/>
          <w:sz w:val="32"/>
          <w:szCs w:val="32"/>
          <w:lang w:eastAsia="en-US"/>
        </w:rPr>
        <w:t>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ма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льтернати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з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бщест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лиз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щая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клю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ую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6]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Увели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декс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луч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о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иту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из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стоятель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илени</w:t>
      </w:r>
      <w:r w:rsidR="00091342" w:rsidRPr="00DF572D">
        <w:rPr>
          <w:rFonts w:eastAsia="Calibri"/>
          <w:sz w:val="32"/>
          <w:szCs w:val="32"/>
          <w:lang w:eastAsia="en-US"/>
        </w:rPr>
        <w:t>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и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нипулиров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ребл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циона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она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уровнях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—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блема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гов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рос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х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ы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я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оги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жде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э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тать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т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клю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щ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з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ы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лизаци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им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но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м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окуп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а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числ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о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оз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эффициент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цен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еп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нтаб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5]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снов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эффициен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ываю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у</w:t>
      </w:r>
      <w:r w:rsidR="00091342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це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деж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вержен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а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дек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ноц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у</w:t>
      </w:r>
      <w:r w:rsidR="00091342"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декс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вя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ниц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ятив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оз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лагае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тек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ятив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ват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щи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оз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яте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итут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он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очн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о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3]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цен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тод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рейш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тел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иро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м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годн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поз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каз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эффици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сяти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егодн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рш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то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цен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ст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яз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сс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м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ч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ам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оэффици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дар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H1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латежеспособ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анавл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нима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б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з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</w:t>
      </w:r>
      <w:r w:rsidR="00091342" w:rsidRPr="00DF572D">
        <w:rPr>
          <w:rFonts w:eastAsia="Calibri"/>
          <w:sz w:val="32"/>
          <w:szCs w:val="32"/>
          <w:lang w:eastAsia="en-US"/>
        </w:rPr>
        <w:t>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щи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о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эффици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H1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091342"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л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е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оз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меньш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еш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эффициен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нима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м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з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н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мен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к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нималь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анавливаем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улятор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тав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0%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ч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ндар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H1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лю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е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но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ствующ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кредит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ст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вар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вода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оч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)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у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терии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питала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им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тив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П)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точ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атеж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стр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обр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зова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неж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бходи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ит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честв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декс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ен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поратив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личи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тфел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биль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оч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и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а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утренн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ро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1]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пы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одо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з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част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зир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у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ходах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ерв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х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олаг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бы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чета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остра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в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и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х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ан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тр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точ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вропы)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тог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рубеж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жат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ма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ржи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х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-вторы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жид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щ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ель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лучш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польз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а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по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рвег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ли)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кла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ро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еш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част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порцион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в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ч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име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да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мер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по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упи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г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ш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б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дующ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х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говаривали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ту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2]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авления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беж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сятся:</w:t>
      </w:r>
    </w:p>
    <w:p w:rsidR="00250682" w:rsidRPr="00DF572D" w:rsidRDefault="00250682" w:rsidP="006E514E">
      <w:pPr>
        <w:numPr>
          <w:ilvl w:val="0"/>
          <w:numId w:val="41"/>
        </w:numPr>
        <w:tabs>
          <w:tab w:val="left" w:pos="851"/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алогов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ьго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ционер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ств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отребл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е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х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и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бир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о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был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кс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тус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юдж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крет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ханиз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год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я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труктуриро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станов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у</w:t>
      </w:r>
      <w:r w:rsidR="00091342" w:rsidRPr="00DF572D">
        <w:rPr>
          <w:rFonts w:eastAsia="Calibri"/>
          <w:sz w:val="32"/>
          <w:szCs w:val="32"/>
          <w:lang w:eastAsia="en-US"/>
        </w:rPr>
        <w:t>.</w:t>
      </w:r>
    </w:p>
    <w:p w:rsidR="00250682" w:rsidRPr="00DF572D" w:rsidRDefault="00250682" w:rsidP="006E514E">
      <w:pPr>
        <w:numPr>
          <w:ilvl w:val="0"/>
          <w:numId w:val="41"/>
        </w:numPr>
        <w:tabs>
          <w:tab w:val="left" w:pos="851"/>
          <w:tab w:val="left" w:pos="993"/>
        </w:tabs>
        <w:ind w:left="0" w:firstLine="567"/>
        <w:contextualSpacing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lang w:eastAsia="en-US"/>
        </w:rPr>
        <w:t>Привлечь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апитал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IPO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пример,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российски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ан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ТБ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ривлек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8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лрд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олларо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Ш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ход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IPO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2017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году;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2018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году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крупнейшим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IPO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Нью-Йоркск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фондов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бирже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тало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IPO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платежн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VISA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ценой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19,6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млрд.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США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32"/>
          <w:szCs w:val="32"/>
          <w:lang w:eastAsia="en-US"/>
        </w:rPr>
        <w:t>др.</w:t>
      </w:r>
    </w:p>
    <w:p w:rsidR="00250682" w:rsidRPr="00DF572D" w:rsidRDefault="00250682" w:rsidP="006E514E">
      <w:pPr>
        <w:numPr>
          <w:ilvl w:val="0"/>
          <w:numId w:val="41"/>
        </w:numPr>
        <w:tabs>
          <w:tab w:val="left" w:pos="851"/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Учас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спортируем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ырь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вест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к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иг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зар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беж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н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нист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и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нсио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оплен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аделе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уще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поряж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)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бординиров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йм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091342"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ств</w:t>
      </w:r>
      <w:r w:rsidR="00091342" w:rsidRPr="00DF572D">
        <w:rPr>
          <w:rFonts w:eastAsia="Calibri"/>
          <w:sz w:val="32"/>
          <w:szCs w:val="32"/>
          <w:lang w:eastAsia="en-US"/>
        </w:rPr>
        <w:t>.</w:t>
      </w:r>
    </w:p>
    <w:p w:rsidR="00250682" w:rsidRPr="00DF572D" w:rsidRDefault="00250682" w:rsidP="006E514E">
      <w:pPr>
        <w:numPr>
          <w:ilvl w:val="0"/>
          <w:numId w:val="41"/>
        </w:numPr>
        <w:tabs>
          <w:tab w:val="left" w:pos="851"/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Част</w:t>
      </w:r>
      <w:r w:rsidR="00091342" w:rsidRPr="00DF572D">
        <w:rPr>
          <w:rFonts w:eastAsia="Calibri"/>
          <w:sz w:val="32"/>
          <w:szCs w:val="32"/>
          <w:lang w:eastAsia="en-US"/>
        </w:rPr>
        <w:t>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сплуат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ед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ударств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час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ва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фер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риме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кьюритизац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пот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.д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кьюритиз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олаг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еш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тор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нанс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был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к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уще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лгоритма</w:t>
      </w:r>
      <w:r w:rsidR="00091342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ил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поте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ствующ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хват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ржи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едит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оз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ыш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х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ен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ю</w:t>
      </w:r>
      <w:r w:rsidR="00091342" w:rsidRPr="00DF572D">
        <w:rPr>
          <w:rFonts w:eastAsia="Calibri"/>
          <w:sz w:val="32"/>
          <w:szCs w:val="32"/>
          <w:lang w:eastAsia="en-US"/>
        </w:rPr>
        <w:t>.</w:t>
      </w:r>
    </w:p>
    <w:p w:rsidR="00250682" w:rsidRPr="00DF572D" w:rsidRDefault="00250682" w:rsidP="006E514E">
      <w:pPr>
        <w:numPr>
          <w:ilvl w:val="0"/>
          <w:numId w:val="41"/>
        </w:numPr>
        <w:tabs>
          <w:tab w:val="left" w:pos="851"/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Уменьш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рофи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тель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</w:t>
      </w:r>
      <w:proofErr w:type="gramEnd"/>
      <w:r w:rsidRPr="00DF572D">
        <w:rPr>
          <w:rFonts w:eastAsia="Calibri"/>
          <w:sz w:val="32"/>
          <w:szCs w:val="32"/>
          <w:lang w:eastAsia="en-US"/>
        </w:rPr>
        <w:t>едит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изаций</w:t>
      </w:r>
      <w:r w:rsidR="00091342" w:rsidRPr="00DF572D">
        <w:rPr>
          <w:rFonts w:eastAsia="Calibri"/>
          <w:sz w:val="32"/>
          <w:szCs w:val="32"/>
          <w:lang w:eastAsia="en-US"/>
        </w:rPr>
        <w:t>.</w:t>
      </w:r>
    </w:p>
    <w:p w:rsidR="00250682" w:rsidRPr="00DF572D" w:rsidRDefault="00250682" w:rsidP="006E514E">
      <w:pPr>
        <w:numPr>
          <w:ilvl w:val="0"/>
          <w:numId w:val="41"/>
        </w:numPr>
        <w:tabs>
          <w:tab w:val="left" w:pos="851"/>
          <w:tab w:val="left" w:pos="993"/>
        </w:tabs>
        <w:ind w:left="0" w:firstLine="567"/>
        <w:contextualSpacing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Увелич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торн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куп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ма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елени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ключ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ем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зу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егч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дур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гистр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ма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4].</w:t>
      </w:r>
    </w:p>
    <w:p w:rsidR="00250682" w:rsidRPr="00DF572D" w:rsidRDefault="00250682" w:rsidP="006E514E">
      <w:pPr>
        <w:tabs>
          <w:tab w:val="left" w:pos="851"/>
        </w:tabs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а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питал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я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порцион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и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е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цио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удност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Ф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пособ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ор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и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Ф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ановл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спрограммо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яз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з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оспособ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х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бе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ж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су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вестиц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м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упп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ырь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тов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аж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з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действ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елич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вер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з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жд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де</w:t>
      </w:r>
      <w:r w:rsidRPr="00DF572D">
        <w:rPr>
          <w:rFonts w:eastAsia="Calibri"/>
          <w:sz w:val="32"/>
          <w:szCs w:val="32"/>
          <w:lang w:eastAsia="en-US"/>
        </w:rPr>
        <w:t>ж</w:t>
      </w:r>
      <w:r w:rsidRPr="00DF572D">
        <w:rPr>
          <w:rFonts w:eastAsia="Calibri"/>
          <w:sz w:val="32"/>
          <w:szCs w:val="32"/>
          <w:lang w:eastAsia="en-US"/>
        </w:rPr>
        <w:t>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еб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и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биль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нков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стем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50682" w:rsidRPr="00DF572D" w:rsidRDefault="00250682" w:rsidP="0034721D">
      <w:pPr>
        <w:ind w:firstLine="709"/>
        <w:jc w:val="both"/>
        <w:rPr>
          <w:rFonts w:eastAsia="Calibri"/>
          <w:sz w:val="32"/>
          <w:szCs w:val="32"/>
          <w:lang w:eastAsia="en-US"/>
        </w:rPr>
      </w:pPr>
    </w:p>
    <w:p w:rsidR="00250682" w:rsidRPr="00DF572D" w:rsidRDefault="00250682" w:rsidP="006E514E">
      <w:pPr>
        <w:ind w:left="567" w:hanging="567"/>
        <w:jc w:val="both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250682" w:rsidRPr="00DF572D" w:rsidRDefault="009270A8" w:rsidP="006E514E">
      <w:pPr>
        <w:numPr>
          <w:ilvl w:val="0"/>
          <w:numId w:val="4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Центрально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нк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й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ц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Банк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и)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250682" w:rsidRPr="00DF572D">
        <w:rPr>
          <w:rFonts w:eastAsia="Calibri"/>
          <w:sz w:val="28"/>
          <w:szCs w:val="32"/>
          <w:lang w:eastAsia="en-US"/>
        </w:rPr>
        <w:t>Фед</w:t>
      </w:r>
      <w:r w:rsidR="00250682" w:rsidRPr="00DF572D">
        <w:rPr>
          <w:rFonts w:eastAsia="Calibri"/>
          <w:sz w:val="28"/>
          <w:szCs w:val="32"/>
          <w:lang w:eastAsia="en-US"/>
        </w:rPr>
        <w:t>е</w:t>
      </w:r>
      <w:r w:rsidR="00250682" w:rsidRPr="00DF572D">
        <w:rPr>
          <w:rFonts w:eastAsia="Calibri"/>
          <w:sz w:val="28"/>
          <w:szCs w:val="32"/>
          <w:lang w:eastAsia="en-US"/>
        </w:rPr>
        <w:t>р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250682" w:rsidRPr="00DF572D">
        <w:rPr>
          <w:rFonts w:eastAsia="Calibri"/>
          <w:sz w:val="28"/>
          <w:szCs w:val="32"/>
          <w:lang w:eastAsia="en-US"/>
        </w:rPr>
        <w:t>зако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250682" w:rsidRPr="00DF572D">
        <w:rPr>
          <w:rFonts w:eastAsia="Calibri"/>
          <w:sz w:val="28"/>
          <w:szCs w:val="32"/>
          <w:lang w:eastAsia="en-US"/>
        </w:rPr>
        <w:t>о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250682" w:rsidRPr="00DF572D">
        <w:rPr>
          <w:rFonts w:eastAsia="Calibri"/>
          <w:sz w:val="28"/>
          <w:szCs w:val="32"/>
          <w:lang w:eastAsia="en-US"/>
        </w:rPr>
        <w:t>10.07.2002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250682"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250682" w:rsidRPr="00DF572D">
        <w:rPr>
          <w:rFonts w:eastAsia="Calibri"/>
          <w:sz w:val="28"/>
          <w:szCs w:val="32"/>
          <w:lang w:eastAsia="en-US"/>
        </w:rPr>
        <w:t>86-ФЗ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КонсультантПлюс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[сайт]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URL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66" w:history="1">
        <w:r w:rsidR="009E312B" w:rsidRPr="00DF572D">
          <w:rPr>
            <w:rStyle w:val="a7"/>
            <w:rFonts w:eastAsia="Calibri"/>
            <w:color w:val="auto"/>
            <w:sz w:val="28"/>
            <w:szCs w:val="32"/>
            <w:u w:val="none"/>
            <w:lang w:eastAsia="en-US"/>
          </w:rPr>
          <w:t>http://www.consultant.ru/document/cons_doc_LAW_37570</w:t>
        </w:r>
      </w:hyperlink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250682" w:rsidRPr="00DF572D" w:rsidRDefault="00250682" w:rsidP="006E514E">
      <w:pPr>
        <w:numPr>
          <w:ilvl w:val="0"/>
          <w:numId w:val="4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Лавруши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нков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овремен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ономике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</w:t>
      </w:r>
      <w:r w:rsidR="009E312B" w:rsidRPr="00DF572D">
        <w:rPr>
          <w:rFonts w:eastAsia="Calibri"/>
          <w:sz w:val="28"/>
          <w:szCs w:val="32"/>
          <w:lang w:eastAsia="en-US"/>
        </w:rPr>
        <w:t>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аврушин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аленц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арион</w:t>
      </w:r>
      <w:r w:rsidRPr="00DF572D">
        <w:rPr>
          <w:rFonts w:eastAsia="Calibri"/>
          <w:sz w:val="28"/>
          <w:szCs w:val="32"/>
          <w:lang w:eastAsia="en-US"/>
        </w:rPr>
        <w:t>о</w:t>
      </w:r>
      <w:r w:rsidRPr="00DF572D">
        <w:rPr>
          <w:rFonts w:eastAsia="Calibri"/>
          <w:sz w:val="28"/>
          <w:szCs w:val="32"/>
          <w:lang w:eastAsia="en-US"/>
        </w:rPr>
        <w:t>в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-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.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ер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ноРус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5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50682" w:rsidRPr="00DF572D" w:rsidRDefault="00250682" w:rsidP="006E514E">
      <w:pPr>
        <w:numPr>
          <w:ilvl w:val="0"/>
          <w:numId w:val="4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Сух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ктуаль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опрос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нков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ктор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й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едерац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ух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ньг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еди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ЦБ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Ф</w:t>
      </w:r>
      <w:r w:rsidR="009E312B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4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-7.</w:t>
      </w:r>
    </w:p>
    <w:p w:rsidR="00250682" w:rsidRPr="00DF572D" w:rsidRDefault="00250682" w:rsidP="006E514E">
      <w:pPr>
        <w:numPr>
          <w:ilvl w:val="0"/>
          <w:numId w:val="4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Юд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нков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истем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вающихс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ономиках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9E312B" w:rsidRPr="00DF572D">
        <w:rPr>
          <w:rFonts w:eastAsia="Calibri"/>
          <w:sz w:val="28"/>
          <w:szCs w:val="32"/>
          <w:lang w:eastAsia="en-US"/>
        </w:rPr>
        <w:t>о</w:t>
      </w:r>
      <w:r w:rsidRPr="00DF572D">
        <w:rPr>
          <w:rFonts w:eastAsia="Calibri"/>
          <w:sz w:val="28"/>
          <w:szCs w:val="32"/>
          <w:lang w:eastAsia="en-US"/>
        </w:rPr>
        <w:t>пы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ановления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изис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нограф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ди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Ц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ИОР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ИЦ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НФРА-М</w:t>
      </w:r>
      <w:r w:rsidR="009E312B" w:rsidRPr="00DF572D">
        <w:rPr>
          <w:rFonts w:eastAsia="Calibri"/>
          <w:sz w:val="28"/>
          <w:szCs w:val="32"/>
          <w:lang w:eastAsia="en-US"/>
        </w:rPr>
        <w:t>осква</w:t>
      </w:r>
      <w:r w:rsidRPr="00DF572D">
        <w:rPr>
          <w:rFonts w:eastAsia="Calibri"/>
          <w:sz w:val="28"/>
          <w:szCs w:val="32"/>
          <w:lang w:eastAsia="en-US"/>
        </w:rPr>
        <w:t>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51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50682" w:rsidRPr="00DF572D" w:rsidRDefault="00250682" w:rsidP="006E514E">
      <w:pPr>
        <w:numPr>
          <w:ilvl w:val="0"/>
          <w:numId w:val="4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Бан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оссии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фициаль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ай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Электрон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сурс]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—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67" w:history="1">
        <w:r w:rsidR="009E312B" w:rsidRPr="00DF572D">
          <w:rPr>
            <w:rStyle w:val="a7"/>
            <w:rFonts w:eastAsia="Calibri"/>
            <w:color w:val="auto"/>
            <w:sz w:val="28"/>
            <w:szCs w:val="32"/>
            <w:u w:val="none"/>
            <w:lang w:eastAsia="en-US"/>
          </w:rPr>
          <w:t>http://www.cbr.ru</w:t>
        </w:r>
      </w:hyperlink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250682" w:rsidRPr="00DF572D" w:rsidRDefault="00250682" w:rsidP="006E514E">
      <w:pPr>
        <w:numPr>
          <w:ilvl w:val="0"/>
          <w:numId w:val="4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Чт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ак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питализац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ид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Электрон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сурс]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—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http://prostoinvesticii.com/slovar-investora/chto-takoe-kapitalizaciya-i-ee-vidy.html.</w:t>
      </w:r>
    </w:p>
    <w:p w:rsidR="00250682" w:rsidRPr="00DF572D" w:rsidRDefault="00250682" w:rsidP="0034721D">
      <w:pPr>
        <w:ind w:left="284" w:hanging="284"/>
        <w:jc w:val="both"/>
        <w:rPr>
          <w:rFonts w:eastAsia="Calibri"/>
          <w:b/>
          <w:bCs/>
          <w:sz w:val="32"/>
          <w:szCs w:val="32"/>
          <w:shd w:val="clear" w:color="auto" w:fill="FFFFFF"/>
          <w:lang w:eastAsia="en-US"/>
        </w:rPr>
      </w:pPr>
    </w:p>
    <w:p w:rsidR="00250682" w:rsidRPr="00DF572D" w:rsidRDefault="00250682" w:rsidP="0034721D">
      <w:pPr>
        <w:ind w:firstLine="709"/>
        <w:rPr>
          <w:rFonts w:eastAsia="Calibri"/>
          <w:sz w:val="32"/>
          <w:szCs w:val="32"/>
          <w:lang w:eastAsia="en-US"/>
        </w:rPr>
      </w:pPr>
    </w:p>
    <w:p w:rsidR="00250682" w:rsidRPr="00DF572D" w:rsidRDefault="00250682" w:rsidP="006E514E">
      <w:pPr>
        <w:shd w:val="clear" w:color="auto" w:fill="FFFFFF"/>
        <w:rPr>
          <w:b/>
          <w:bCs/>
          <w:sz w:val="32"/>
          <w:szCs w:val="32"/>
        </w:rPr>
      </w:pPr>
      <w:r w:rsidRPr="00DF572D">
        <w:rPr>
          <w:b/>
          <w:bCs/>
          <w:sz w:val="32"/>
          <w:szCs w:val="32"/>
        </w:rPr>
        <w:t>УДК</w:t>
      </w:r>
      <w:r w:rsidR="00196958" w:rsidRPr="00DF572D">
        <w:rPr>
          <w:b/>
          <w:bCs/>
          <w:sz w:val="32"/>
          <w:szCs w:val="32"/>
        </w:rPr>
        <w:t xml:space="preserve"> </w:t>
      </w:r>
      <w:r w:rsidRPr="00DF572D">
        <w:rPr>
          <w:b/>
          <w:bCs/>
          <w:sz w:val="32"/>
          <w:szCs w:val="32"/>
        </w:rPr>
        <w:t>551.435</w:t>
      </w:r>
    </w:p>
    <w:p w:rsidR="00250682" w:rsidRPr="00DF572D" w:rsidRDefault="00250682" w:rsidP="00D25730">
      <w:pPr>
        <w:pStyle w:val="2"/>
      </w:pPr>
      <w:bookmarkStart w:id="212" w:name="_Toc58430984"/>
      <w:r w:rsidRPr="00DF572D">
        <w:t>Сапаров</w:t>
      </w:r>
      <w:r w:rsidR="00196958" w:rsidRPr="00DF572D">
        <w:t xml:space="preserve"> </w:t>
      </w:r>
      <w:r w:rsidRPr="00DF572D">
        <w:t>Оразмухаммет</w:t>
      </w:r>
      <w:r w:rsidR="00196958" w:rsidRPr="00DF572D">
        <w:t xml:space="preserve"> </w:t>
      </w:r>
      <w:r w:rsidRPr="00DF572D">
        <w:t>Абдыллаевич</w:t>
      </w:r>
      <w:proofErr w:type="gramStart"/>
      <w:r w:rsidR="00196958" w:rsidRPr="00DF572D">
        <w:t xml:space="preserve"> </w:t>
      </w:r>
      <w:r w:rsidRPr="00DF572D">
        <w:t>,</w:t>
      </w:r>
      <w:bookmarkEnd w:id="212"/>
      <w:proofErr w:type="gramEnd"/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студ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21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естественно-географического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акультета</w:t>
      </w:r>
    </w:p>
    <w:p w:rsidR="00250682" w:rsidRPr="00DF572D" w:rsidRDefault="00196958" w:rsidP="006E514E">
      <w:pPr>
        <w:shd w:val="clear" w:color="auto" w:fill="FFFFFF"/>
        <w:tabs>
          <w:tab w:val="left" w:pos="1418"/>
        </w:tabs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E50F74" w:rsidRPr="00DF572D">
        <w:rPr>
          <w:i/>
          <w:sz w:val="32"/>
          <w:szCs w:val="32"/>
          <w:lang w:val="en-US" w:bidi="ru-RU"/>
        </w:rPr>
        <w:t>E</w:t>
      </w:r>
      <w:r w:rsidR="00E50F74" w:rsidRPr="00DF572D">
        <w:rPr>
          <w:i/>
          <w:sz w:val="32"/>
          <w:szCs w:val="32"/>
          <w:lang w:bidi="ru-RU"/>
        </w:rPr>
        <w:t>-</w:t>
      </w:r>
      <w:r w:rsidR="00E50F74" w:rsidRPr="00DF572D">
        <w:rPr>
          <w:i/>
          <w:sz w:val="32"/>
          <w:szCs w:val="32"/>
          <w:lang w:val="en-US" w:bidi="ru-RU"/>
        </w:rPr>
        <w:t>mail</w:t>
      </w:r>
      <w:r w:rsidR="00E50F74" w:rsidRPr="00DF572D">
        <w:rPr>
          <w:i/>
          <w:sz w:val="32"/>
          <w:szCs w:val="32"/>
          <w:lang w:bidi="ru-RU"/>
        </w:rPr>
        <w:t xml:space="preserve">: </w:t>
      </w:r>
      <w:r w:rsidR="00250682" w:rsidRPr="00DF572D">
        <w:rPr>
          <w:i/>
          <w:sz w:val="32"/>
          <w:szCs w:val="32"/>
          <w:lang w:val="en-US"/>
        </w:rPr>
        <w:t>Orazmuhammetsaparov</w:t>
      </w:r>
      <w:r w:rsidR="00250682" w:rsidRPr="00DF572D">
        <w:rPr>
          <w:i/>
          <w:sz w:val="32"/>
          <w:szCs w:val="32"/>
        </w:rPr>
        <w:t>4@</w:t>
      </w:r>
      <w:r w:rsidR="00250682" w:rsidRPr="00DF572D">
        <w:rPr>
          <w:i/>
          <w:sz w:val="32"/>
          <w:szCs w:val="32"/>
          <w:lang w:val="en-US"/>
        </w:rPr>
        <w:t>gmail</w:t>
      </w:r>
      <w:r w:rsidR="00250682" w:rsidRPr="00DF572D">
        <w:rPr>
          <w:i/>
          <w:sz w:val="32"/>
          <w:szCs w:val="32"/>
        </w:rPr>
        <w:t>.</w:t>
      </w:r>
      <w:r w:rsidR="00250682" w:rsidRPr="00DF572D">
        <w:rPr>
          <w:i/>
          <w:sz w:val="32"/>
          <w:szCs w:val="32"/>
          <w:lang w:val="en-US"/>
        </w:rPr>
        <w:t>com</w:t>
      </w:r>
      <w:r w:rsidRPr="00DF572D">
        <w:rPr>
          <w:i/>
          <w:sz w:val="32"/>
          <w:szCs w:val="32"/>
          <w:lang w:bidi="ru-RU"/>
        </w:rPr>
        <w:t xml:space="preserve"> </w:t>
      </w:r>
    </w:p>
    <w:p w:rsidR="00250682" w:rsidRPr="00DF572D" w:rsidRDefault="00250682" w:rsidP="006E514E">
      <w:pPr>
        <w:shd w:val="clear" w:color="auto" w:fill="FFFFFF"/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Аджие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Мадин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Манафовна,</w:t>
      </w:r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п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из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еографии</w:t>
      </w:r>
    </w:p>
    <w:p w:rsidR="00250682" w:rsidRPr="00DF572D" w:rsidRDefault="00E50F74" w:rsidP="006E514E">
      <w:pPr>
        <w:shd w:val="clear" w:color="auto" w:fill="FFFFFF"/>
        <w:jc w:val="right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bidi="ru-RU"/>
        </w:rPr>
        <w:t xml:space="preserve">E-mail: </w:t>
      </w:r>
      <w:r w:rsidR="00250682" w:rsidRPr="00DF572D">
        <w:rPr>
          <w:i/>
          <w:sz w:val="32"/>
          <w:szCs w:val="32"/>
          <w:lang w:val="en-US" w:bidi="ru-RU"/>
        </w:rPr>
        <w:t>adzhieva.madina@mail.ru</w:t>
      </w:r>
    </w:p>
    <w:p w:rsidR="00250682" w:rsidRPr="00DF572D" w:rsidRDefault="00250682" w:rsidP="006E514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50682" w:rsidRPr="00DF572D" w:rsidRDefault="00196958" w:rsidP="006E514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Россия</w:t>
      </w:r>
    </w:p>
    <w:p w:rsidR="00250682" w:rsidRPr="00DF572D" w:rsidRDefault="00250682" w:rsidP="006E514E">
      <w:pPr>
        <w:shd w:val="clear" w:color="auto" w:fill="FFFFFF"/>
        <w:jc w:val="right"/>
        <w:rPr>
          <w:sz w:val="32"/>
          <w:szCs w:val="32"/>
        </w:rPr>
      </w:pPr>
    </w:p>
    <w:p w:rsidR="00250682" w:rsidRPr="00DF572D" w:rsidRDefault="00250682" w:rsidP="00D25730">
      <w:pPr>
        <w:pStyle w:val="2"/>
      </w:pPr>
      <w:bookmarkStart w:id="213" w:name="_Toc58430985"/>
      <w:r w:rsidRPr="00DF572D">
        <w:t>МОРФОСКУЛЬПТУРНЫЕ</w:t>
      </w:r>
      <w:r w:rsidR="00196958" w:rsidRPr="00DF572D">
        <w:t xml:space="preserve"> </w:t>
      </w:r>
      <w:r w:rsidRPr="00DF572D">
        <w:t>ПРОЦЕССЫ</w:t>
      </w:r>
      <w:bookmarkEnd w:id="213"/>
    </w:p>
    <w:p w:rsidR="00250682" w:rsidRPr="00DF572D" w:rsidRDefault="00250682" w:rsidP="00D25730">
      <w:pPr>
        <w:pStyle w:val="2"/>
      </w:pPr>
      <w:bookmarkStart w:id="214" w:name="_Toc58430986"/>
      <w:r w:rsidRPr="00DF572D">
        <w:t>БОЛЬШОГО</w:t>
      </w:r>
      <w:r w:rsidR="00196958" w:rsidRPr="00DF572D">
        <w:t xml:space="preserve"> </w:t>
      </w:r>
      <w:r w:rsidRPr="00DF572D">
        <w:t>КАВКАЗА</w:t>
      </w:r>
      <w:bookmarkEnd w:id="214"/>
    </w:p>
    <w:p w:rsidR="00250682" w:rsidRPr="00DF572D" w:rsidRDefault="00250682" w:rsidP="0034721D">
      <w:pPr>
        <w:shd w:val="clear" w:color="auto" w:fill="FFFFFF"/>
        <w:ind w:firstLine="709"/>
        <w:rPr>
          <w:sz w:val="32"/>
          <w:szCs w:val="32"/>
        </w:rPr>
      </w:pPr>
    </w:p>
    <w:p w:rsidR="00250682" w:rsidRPr="00DF572D" w:rsidRDefault="00250682" w:rsidP="006E514E">
      <w:pPr>
        <w:ind w:firstLine="567"/>
        <w:jc w:val="both"/>
        <w:rPr>
          <w:bCs/>
          <w:sz w:val="28"/>
          <w:szCs w:val="32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нно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общен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веде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ратк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нформац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актора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ормиров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орфоскульптурны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цессов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ак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е</w:t>
      </w:r>
      <w:r w:rsidRPr="00DF572D">
        <w:rPr>
          <w:i/>
          <w:sz w:val="28"/>
          <w:szCs w:val="32"/>
        </w:rPr>
        <w:t>д</w:t>
      </w:r>
      <w:r w:rsidRPr="00DF572D">
        <w:rPr>
          <w:i/>
          <w:sz w:val="28"/>
          <w:szCs w:val="32"/>
        </w:rPr>
        <w:t>ник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авины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ползн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лев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то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арстовы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цесс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ерр</w:t>
      </w:r>
      <w:r w:rsidRPr="00DF572D">
        <w:rPr>
          <w:i/>
          <w:sz w:val="28"/>
          <w:szCs w:val="32"/>
        </w:rPr>
        <w:t>и</w:t>
      </w:r>
      <w:r w:rsidRPr="00DF572D">
        <w:rPr>
          <w:i/>
          <w:sz w:val="28"/>
          <w:szCs w:val="32"/>
        </w:rPr>
        <w:t>тор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ольш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авказа.</w:t>
      </w:r>
    </w:p>
    <w:p w:rsidR="00250682" w:rsidRPr="00DF572D" w:rsidRDefault="00250682" w:rsidP="006E514E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proofErr w:type="gramStart"/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геоморфолог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рограф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льеф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орфоскуль</w:t>
      </w:r>
      <w:r w:rsidRPr="00DF572D">
        <w:rPr>
          <w:rFonts w:eastAsia="Calibri"/>
          <w:i/>
          <w:sz w:val="28"/>
          <w:szCs w:val="32"/>
          <w:lang w:eastAsia="en-US"/>
        </w:rPr>
        <w:t>п</w:t>
      </w:r>
      <w:r w:rsidRPr="00DF572D">
        <w:rPr>
          <w:rFonts w:eastAsia="Calibri"/>
          <w:i/>
          <w:sz w:val="28"/>
          <w:szCs w:val="32"/>
          <w:lang w:eastAsia="en-US"/>
        </w:rPr>
        <w:t>тур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bCs/>
          <w:i/>
          <w:sz w:val="28"/>
          <w:szCs w:val="32"/>
        </w:rPr>
        <w:t>экзогенные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процессы,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флювиальный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рельеф,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гляциальный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рельеф,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карст,</w:t>
      </w:r>
      <w:r w:rsidR="00196958" w:rsidRPr="00DF572D">
        <w:rPr>
          <w:bCs/>
          <w:i/>
          <w:sz w:val="28"/>
          <w:szCs w:val="32"/>
        </w:rPr>
        <w:t xml:space="preserve"> </w:t>
      </w:r>
      <w:r w:rsidRPr="00DF572D">
        <w:rPr>
          <w:bCs/>
          <w:i/>
          <w:sz w:val="28"/>
          <w:szCs w:val="32"/>
        </w:rPr>
        <w:t>сели.</w:t>
      </w:r>
      <w:proofErr w:type="gramEnd"/>
    </w:p>
    <w:p w:rsidR="00250682" w:rsidRPr="00DF572D" w:rsidRDefault="00250682" w:rsidP="006E514E">
      <w:pPr>
        <w:ind w:firstLine="567"/>
        <w:jc w:val="center"/>
        <w:rPr>
          <w:b/>
          <w:sz w:val="32"/>
          <w:szCs w:val="32"/>
        </w:rPr>
      </w:pP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строй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оразде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к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з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морфо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яциология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ря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ро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льеф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структу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фоскульпту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в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оиссле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ещ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терату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убли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ещ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спек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ф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ст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ут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енная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я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яви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лог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тони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морфолог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эрофотокосм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ъем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омасштаб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граф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т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о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оч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х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анимая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леде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]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]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тмосфе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ад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еж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ро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ш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д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еде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ис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солю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тиз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зи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п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ещ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ж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морф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еп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об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тон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физ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х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Зн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льефо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разу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е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рош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морфоло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ховь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льеф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оисследова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кт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г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лов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ин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ни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го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триго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лов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ь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образ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гор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ловин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уроч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ин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хо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ер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чни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ин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з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ави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еб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ств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йч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ст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уст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риз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реацио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ом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Це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ис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ст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скульпту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лов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ин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ст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енн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структу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скульпту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хинско-Джемагат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ибекско-Домбай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лов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ло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ассмотр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осятся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Главный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к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еля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ктон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пре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ибекско-Домбай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х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ко-Джемагатска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="009E312B" w:rsidRPr="00DF572D">
        <w:rPr>
          <w:sz w:val="32"/>
          <w:szCs w:val="32"/>
        </w:rPr>
        <w:t>друг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ктур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ст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лог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иком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ла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к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в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н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оразде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в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ж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ссей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бер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яг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ню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63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сим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г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си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бай-Ульг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404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бай-Ульг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-Ульг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ен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т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л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дник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иж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г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ним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ухор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2781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д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бай-Ульг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700-39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у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я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шин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фрудж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лала-К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л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х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д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либекско-Домбай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пресс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ниц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ба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ибе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у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алл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пресс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уроч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ыв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ушению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тро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Бокового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ралл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м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ел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а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="0039298C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ня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а</w:t>
      </w:r>
      <w:r w:rsidR="00196958" w:rsidRPr="00DF572D">
        <w:rPr>
          <w:sz w:val="32"/>
          <w:szCs w:val="32"/>
        </w:rPr>
        <w:t xml:space="preserve"> </w:t>
      </w:r>
      <w:r w:rsidR="0039298C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9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сим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82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шкаджер)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к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ставл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я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де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ат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новим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енов-Баш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60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х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76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о-Тебердин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доразде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сау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я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р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ьпинис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ши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т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ьпкатегор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ш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джиб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ду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орфоген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-Тебер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ог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м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я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от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т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анчи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ны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си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инир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ход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д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джиб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ымя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ир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о-запад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реб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75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ж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ал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д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ия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к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д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солю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К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ив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г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ксиму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р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49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ход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ога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мя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нгуз-Кель.</w:t>
      </w:r>
      <w:r w:rsidR="00196958" w:rsidRPr="00DF572D">
        <w:rPr>
          <w:sz w:val="32"/>
          <w:szCs w:val="32"/>
        </w:rPr>
        <w:t xml:space="preserve"> </w:t>
      </w:r>
    </w:p>
    <w:p w:rsidR="00250682" w:rsidRPr="00DF572D" w:rsidRDefault="00250682" w:rsidP="00C8458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джибей-Баш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ходи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веро-запа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реб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зге</w:t>
      </w:r>
      <w:r w:rsidRPr="00DF572D">
        <w:rPr>
          <w:spacing w:val="-4"/>
          <w:sz w:val="32"/>
          <w:szCs w:val="32"/>
        </w:rPr>
        <w:t>к</w:t>
      </w:r>
      <w:r w:rsidRPr="00DF572D">
        <w:rPr>
          <w:spacing w:val="-4"/>
          <w:sz w:val="32"/>
          <w:szCs w:val="32"/>
        </w:rPr>
        <w:t>ски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оры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ворачив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вер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ходи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реб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тип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р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аксималь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сот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3150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г.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Большая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типара)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де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вер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клон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ребт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згекск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р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чал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згек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шкаджер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е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ссей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алыко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алыко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у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ир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рудж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76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симметричен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о-восточ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вн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г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ложн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числе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ж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е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дн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шкадж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ел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0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однако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и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вес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ш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ы</w:t>
      </w:r>
      <w:r w:rsidR="0039298C" w:rsidRPr="00DF572D">
        <w:rPr>
          <w:sz w:val="32"/>
          <w:szCs w:val="32"/>
        </w:rPr>
        <w:t>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шкадж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82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алыкол-Баш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76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алыко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62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руджи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ова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руджу,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Озерный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начхирск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ел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ссей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лу-Мурудж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начхи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алыко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о-вос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хватываю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го-запа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алыко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озвыш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ш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тов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м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52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йк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уш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абазами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ухинско-Джемагат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пресс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па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ч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рныауз-Пшекиш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о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де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в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оживу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у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ур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вани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новл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тектониче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ообразования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еред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к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стоят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ключаю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ы: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Гидам-Кая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енделенле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Хребет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Гидам-Кая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реч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берд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точ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нч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ы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нгыр-Чад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х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я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зл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ш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нгыр-Ча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член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начите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то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са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Мал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лча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нгыр-Чадс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ид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.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дник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ж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дник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е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ынгыр-Чадс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еб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ж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миним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ынгыр-Чадсу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ов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ыш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та-Гыд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325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ходя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от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хребет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.</w:t>
      </w:r>
    </w:p>
    <w:p w:rsidR="00250682" w:rsidRPr="00DF572D" w:rsidRDefault="00250682" w:rsidP="00C8458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Хреб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енделен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ходи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сточн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ли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бер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выш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верн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жемагат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падн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кончан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дваив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в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ребт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айлен-Баш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ирылган-Баши,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имеющими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ла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и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дковы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реб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вышаю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е</w:t>
      </w:r>
      <w:r w:rsidRPr="00DF572D">
        <w:rPr>
          <w:spacing w:val="-4"/>
          <w:sz w:val="32"/>
          <w:szCs w:val="32"/>
        </w:rPr>
        <w:t>р</w:t>
      </w:r>
      <w:r w:rsidRPr="00DF572D">
        <w:rPr>
          <w:spacing w:val="-4"/>
          <w:sz w:val="32"/>
          <w:szCs w:val="32"/>
        </w:rPr>
        <w:t>ши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енделляр-Ля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3416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)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ыр-К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3222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)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рогр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фии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района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следуем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либекско-Домбайск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ухинско-Джемагатск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лови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деляю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ет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диниц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зволя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вори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="0039298C" w:rsidRPr="00DF572D">
        <w:rPr>
          <w:spacing w:val="-4"/>
          <w:sz w:val="32"/>
          <w:szCs w:val="32"/>
        </w:rPr>
        <w:t>б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уктур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дивидуальности.</w:t>
      </w:r>
    </w:p>
    <w:p w:rsidR="00250682" w:rsidRPr="00DF572D" w:rsidRDefault="00250682" w:rsidP="00C8458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Морфоструктур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вказ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уп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рограф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чес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диниц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времен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ио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зуче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.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во</w:t>
      </w:r>
      <w:r w:rsidRPr="00DF572D">
        <w:rPr>
          <w:spacing w:val="-4"/>
          <w:sz w:val="32"/>
          <w:szCs w:val="32"/>
        </w:rPr>
        <w:t>з</w:t>
      </w:r>
      <w:r w:rsidRPr="00DF572D">
        <w:rPr>
          <w:spacing w:val="-4"/>
          <w:sz w:val="32"/>
          <w:szCs w:val="32"/>
        </w:rPr>
        <w:t>децк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3]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.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паевы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.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8]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ховид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6]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лого-географическ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спект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ставле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бот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.М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джиев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[2]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следован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достаточно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этом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ставле</w:t>
      </w:r>
      <w:r w:rsidRPr="00DF572D">
        <w:rPr>
          <w:spacing w:val="-4"/>
          <w:sz w:val="32"/>
          <w:szCs w:val="32"/>
        </w:rPr>
        <w:t>н</w:t>
      </w:r>
      <w:r w:rsidRPr="00DF572D">
        <w:rPr>
          <w:spacing w:val="-4"/>
          <w:sz w:val="32"/>
          <w:szCs w:val="32"/>
        </w:rPr>
        <w:t>ны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бот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про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личестве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рактерист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с</w:t>
      </w:r>
      <w:r w:rsidRPr="00DF572D">
        <w:rPr>
          <w:spacing w:val="-4"/>
          <w:sz w:val="32"/>
          <w:szCs w:val="32"/>
        </w:rPr>
        <w:t>нов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ребт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можно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льнейш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метр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че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нализ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зд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лич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еоморфолог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р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рганиза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еограф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формацио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истем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орфоген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ж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нами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освя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одей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логических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структур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льеф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во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ализ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уп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рфострукту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дел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иб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намич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я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енциа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гро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ружа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ропог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лексам.</w:t>
      </w:r>
    </w:p>
    <w:p w:rsidR="00250682" w:rsidRPr="00DF572D" w:rsidRDefault="00250682" w:rsidP="00C8458F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становл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ису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мат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ограф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мен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ма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анал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з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тологи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има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в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о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щие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вар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вод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с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еб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озици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леден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ч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ком.</w:t>
      </w:r>
    </w:p>
    <w:p w:rsidR="00250682" w:rsidRPr="00DF572D" w:rsidRDefault="00250682" w:rsidP="00C8458F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Дальнейш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метрические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структур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руг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следо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гу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спеш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вать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нов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ифров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дел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льеф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троенн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цифров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дел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льеф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ьш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вка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м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легча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цедур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ртографировани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ж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ч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котор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метр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арактеристи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ль</w:t>
      </w:r>
      <w:r w:rsidRPr="00DF572D">
        <w:rPr>
          <w:spacing w:val="-4"/>
          <w:sz w:val="32"/>
          <w:szCs w:val="32"/>
        </w:rPr>
        <w:t>е</w:t>
      </w:r>
      <w:r w:rsidRPr="00DF572D">
        <w:rPr>
          <w:spacing w:val="-4"/>
          <w:sz w:val="32"/>
          <w:szCs w:val="32"/>
        </w:rPr>
        <w:t>ф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у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воочеред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дач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следован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льеф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вк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з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еду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нести: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)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вершенствов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тоди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метр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че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нализа;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)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ыясн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лия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рограф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лемент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ледене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ч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к;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3)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льнейш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мпьюте</w:t>
      </w:r>
      <w:r w:rsidRPr="00DF572D">
        <w:rPr>
          <w:spacing w:val="-4"/>
          <w:sz w:val="32"/>
          <w:szCs w:val="32"/>
        </w:rPr>
        <w:t>р</w:t>
      </w:r>
      <w:r w:rsidRPr="00DF572D">
        <w:rPr>
          <w:spacing w:val="-4"/>
          <w:sz w:val="32"/>
          <w:szCs w:val="32"/>
        </w:rPr>
        <w:t>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хнолог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пользован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рфометрическ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</w:t>
      </w:r>
      <w:r w:rsidRPr="00DF572D">
        <w:rPr>
          <w:spacing w:val="-4"/>
          <w:sz w:val="32"/>
          <w:szCs w:val="32"/>
        </w:rPr>
        <w:t>р</w:t>
      </w:r>
      <w:r w:rsidRPr="00DF572D">
        <w:rPr>
          <w:spacing w:val="-4"/>
          <w:sz w:val="32"/>
          <w:szCs w:val="32"/>
        </w:rPr>
        <w:t>фоструктурн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нализ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льеф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вказа.</w:t>
      </w:r>
    </w:p>
    <w:p w:rsidR="00250682" w:rsidRPr="00DF572D" w:rsidRDefault="00250682" w:rsidP="0034721D">
      <w:pPr>
        <w:ind w:firstLine="709"/>
        <w:rPr>
          <w:b/>
          <w:sz w:val="32"/>
          <w:szCs w:val="32"/>
        </w:rPr>
      </w:pPr>
    </w:p>
    <w:p w:rsidR="00250682" w:rsidRPr="00DF572D" w:rsidRDefault="00250682" w:rsidP="00C8458F">
      <w:pPr>
        <w:ind w:left="567" w:hanging="567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</w:t>
      </w:r>
      <w:r w:rsidR="008A5B3A" w:rsidRPr="00DF572D">
        <w:rPr>
          <w:b/>
          <w:sz w:val="28"/>
          <w:szCs w:val="32"/>
        </w:rPr>
        <w:t>итература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bCs/>
          <w:spacing w:val="-4"/>
          <w:sz w:val="28"/>
          <w:szCs w:val="32"/>
          <w:lang w:eastAsia="en-US"/>
        </w:rPr>
        <w:t>Аджиева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М.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М.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Геоморфологическая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индикация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рекреационных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ресу</w:t>
      </w:r>
      <w:r w:rsidRPr="00DF572D">
        <w:rPr>
          <w:spacing w:val="-4"/>
          <w:sz w:val="28"/>
          <w:szCs w:val="32"/>
          <w:lang w:eastAsia="en-US"/>
        </w:rPr>
        <w:t>р</w:t>
      </w:r>
      <w:r w:rsidRPr="00DF572D">
        <w:rPr>
          <w:spacing w:val="-4"/>
          <w:sz w:val="28"/>
          <w:szCs w:val="32"/>
          <w:lang w:eastAsia="en-US"/>
        </w:rPr>
        <w:t>сов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Карачаево-Черкесии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/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8A5B3A" w:rsidRPr="00DF572D">
        <w:rPr>
          <w:spacing w:val="-4"/>
          <w:sz w:val="28"/>
          <w:szCs w:val="32"/>
          <w:lang w:eastAsia="en-US"/>
        </w:rPr>
        <w:t>М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8A5B3A" w:rsidRPr="00DF572D">
        <w:rPr>
          <w:spacing w:val="-4"/>
          <w:sz w:val="28"/>
          <w:szCs w:val="32"/>
          <w:lang w:eastAsia="en-US"/>
        </w:rPr>
        <w:t>М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="008A5B3A" w:rsidRPr="00DF572D">
        <w:rPr>
          <w:spacing w:val="-4"/>
          <w:sz w:val="28"/>
          <w:szCs w:val="32"/>
          <w:lang w:eastAsia="en-US"/>
        </w:rPr>
        <w:t>Аджиева,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Х.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М.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Братов,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З.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А.</w:t>
      </w:r>
      <w:r w:rsidR="00196958" w:rsidRPr="00DF572D">
        <w:rPr>
          <w:bCs/>
          <w:spacing w:val="-4"/>
          <w:sz w:val="28"/>
          <w:szCs w:val="32"/>
          <w:lang w:eastAsia="en-US"/>
        </w:rPr>
        <w:t xml:space="preserve"> </w:t>
      </w:r>
      <w:r w:rsidRPr="00DF572D">
        <w:rPr>
          <w:bCs/>
          <w:spacing w:val="-4"/>
          <w:sz w:val="28"/>
          <w:szCs w:val="32"/>
          <w:lang w:eastAsia="en-US"/>
        </w:rPr>
        <w:t>Байрам</w:t>
      </w:r>
      <w:r w:rsidRPr="00DF572D">
        <w:rPr>
          <w:bCs/>
          <w:spacing w:val="-4"/>
          <w:sz w:val="28"/>
          <w:szCs w:val="32"/>
          <w:lang w:eastAsia="en-US"/>
        </w:rPr>
        <w:t>у</w:t>
      </w:r>
      <w:r w:rsidRPr="00DF572D">
        <w:rPr>
          <w:bCs/>
          <w:spacing w:val="-4"/>
          <w:sz w:val="28"/>
          <w:szCs w:val="32"/>
          <w:lang w:eastAsia="en-US"/>
        </w:rPr>
        <w:t>кова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//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Сборник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материалов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II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Международного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экологического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фор</w:t>
      </w:r>
      <w:r w:rsidRPr="00DF572D">
        <w:rPr>
          <w:spacing w:val="-4"/>
          <w:sz w:val="28"/>
          <w:szCs w:val="32"/>
          <w:lang w:eastAsia="en-US"/>
        </w:rPr>
        <w:t>у</w:t>
      </w:r>
      <w:r w:rsidRPr="00DF572D">
        <w:rPr>
          <w:spacing w:val="-4"/>
          <w:sz w:val="28"/>
          <w:szCs w:val="32"/>
          <w:lang w:eastAsia="en-US"/>
        </w:rPr>
        <w:t>ма.-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Грозный,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2015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–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С.</w:t>
      </w:r>
      <w:r w:rsidR="00196958" w:rsidRPr="00DF572D">
        <w:rPr>
          <w:spacing w:val="-4"/>
          <w:sz w:val="28"/>
          <w:szCs w:val="32"/>
          <w:lang w:eastAsia="en-US"/>
        </w:rPr>
        <w:t xml:space="preserve"> </w:t>
      </w:r>
      <w:r w:rsidRPr="00DF572D">
        <w:rPr>
          <w:spacing w:val="-4"/>
          <w:sz w:val="28"/>
          <w:szCs w:val="32"/>
          <w:lang w:eastAsia="en-US"/>
        </w:rPr>
        <w:t>47-50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Аджие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.М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Эколого-географически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спекты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ультуртехнических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абот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словиях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ор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ландшафт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(н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ример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арачаево-Черкесии)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джиев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Х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жанибеков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емено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звест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аг</w:t>
      </w:r>
      <w:r w:rsidRPr="00DF572D">
        <w:rPr>
          <w:spacing w:val="-4"/>
          <w:sz w:val="28"/>
          <w:szCs w:val="32"/>
        </w:rPr>
        <w:t>е</w:t>
      </w:r>
      <w:r w:rsidRPr="00DF572D">
        <w:rPr>
          <w:spacing w:val="-4"/>
          <w:sz w:val="28"/>
          <w:szCs w:val="32"/>
        </w:rPr>
        <w:t>станск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осударствен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едагогическ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ниверситет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ер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«Естествен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оч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ауки»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ахачкала</w:t>
      </w:r>
      <w:proofErr w:type="gramStart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:</w:t>
      </w:r>
      <w:proofErr w:type="gramEnd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ГПУ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16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0.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3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119-124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Гвоздецки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А.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магин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.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Физико-географическо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айониров</w:t>
      </w:r>
      <w:r w:rsidRPr="00DF572D">
        <w:rPr>
          <w:spacing w:val="-4"/>
          <w:sz w:val="28"/>
          <w:szCs w:val="32"/>
        </w:rPr>
        <w:t>а</w:t>
      </w:r>
      <w:r w:rsidRPr="00DF572D">
        <w:rPr>
          <w:spacing w:val="-4"/>
          <w:sz w:val="28"/>
          <w:szCs w:val="32"/>
        </w:rPr>
        <w:t>ние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Н.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Гвоздецкий,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Т.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="00225143" w:rsidRPr="00DF572D">
        <w:rPr>
          <w:spacing w:val="-4"/>
          <w:sz w:val="28"/>
          <w:szCs w:val="32"/>
        </w:rPr>
        <w:t>Смагин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рирод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слов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ест</w:t>
      </w:r>
      <w:r w:rsidRPr="00DF572D">
        <w:rPr>
          <w:spacing w:val="-4"/>
          <w:sz w:val="28"/>
          <w:szCs w:val="32"/>
        </w:rPr>
        <w:t>е</w:t>
      </w:r>
      <w:r w:rsidRPr="00DF572D">
        <w:rPr>
          <w:spacing w:val="-4"/>
          <w:sz w:val="28"/>
          <w:szCs w:val="32"/>
        </w:rPr>
        <w:t>ствен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есурсы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остов-на-Дону</w:t>
      </w:r>
      <w:proofErr w:type="gramStart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:</w:t>
      </w:r>
      <w:proofErr w:type="gramEnd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ГУ</w:t>
      </w:r>
      <w:r w:rsidR="00225143" w:rsidRPr="00DF572D">
        <w:rPr>
          <w:spacing w:val="-4"/>
          <w:sz w:val="28"/>
          <w:szCs w:val="32"/>
        </w:rPr>
        <w:t>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986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300-338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Дег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ысокогор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зер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ерспективны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екреационны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р</w:t>
      </w:r>
      <w:r w:rsidRPr="00DF572D">
        <w:rPr>
          <w:spacing w:val="-4"/>
          <w:sz w:val="28"/>
          <w:szCs w:val="32"/>
        </w:rPr>
        <w:t>о</w:t>
      </w:r>
      <w:r w:rsidRPr="00DF572D">
        <w:rPr>
          <w:spacing w:val="-4"/>
          <w:sz w:val="28"/>
          <w:szCs w:val="32"/>
        </w:rPr>
        <w:t>дукт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арачаево-Черкеси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ег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нищенк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стойчиво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азвити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орных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ерриторий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14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1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(19)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68-74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Дег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инамик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идрохимическо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труктуры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ек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убан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</w:t>
      </w:r>
      <w:r w:rsidRPr="00DF572D">
        <w:rPr>
          <w:spacing w:val="-4"/>
          <w:sz w:val="28"/>
          <w:szCs w:val="32"/>
        </w:rPr>
        <w:t>н</w:t>
      </w:r>
      <w:r w:rsidRPr="00DF572D">
        <w:rPr>
          <w:spacing w:val="-4"/>
          <w:sz w:val="28"/>
          <w:szCs w:val="32"/>
        </w:rPr>
        <w:t>тропогенно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зон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ледников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итан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арачаево-Черкесско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еспу</w:t>
      </w:r>
      <w:r w:rsidRPr="00DF572D">
        <w:rPr>
          <w:spacing w:val="-4"/>
          <w:sz w:val="28"/>
          <w:szCs w:val="32"/>
        </w:rPr>
        <w:t>б</w:t>
      </w:r>
      <w:r w:rsidRPr="00DF572D">
        <w:rPr>
          <w:spacing w:val="-4"/>
          <w:sz w:val="28"/>
          <w:szCs w:val="32"/>
        </w:rPr>
        <w:t>лик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ег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нищенко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Х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зденов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Шидако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роблемы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региональной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экологии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15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3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92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99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Лиховид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еозоологическа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дентификац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ерриторий: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стория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ринципы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радицион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ысокотехнологич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етоды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Л</w:t>
      </w:r>
      <w:r w:rsidRPr="00DF572D">
        <w:rPr>
          <w:spacing w:val="-4"/>
          <w:sz w:val="28"/>
          <w:szCs w:val="32"/>
        </w:rPr>
        <w:t>и</w:t>
      </w:r>
      <w:r w:rsidRPr="00DF572D">
        <w:rPr>
          <w:spacing w:val="-4"/>
          <w:sz w:val="28"/>
          <w:szCs w:val="32"/>
        </w:rPr>
        <w:t>ховид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ызылалие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естник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тавропольск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осударстве</w:t>
      </w:r>
      <w:r w:rsidRPr="00DF572D">
        <w:rPr>
          <w:spacing w:val="-4"/>
          <w:sz w:val="28"/>
          <w:szCs w:val="32"/>
        </w:rPr>
        <w:t>н</w:t>
      </w:r>
      <w:r w:rsidRPr="00DF572D">
        <w:rPr>
          <w:spacing w:val="-4"/>
          <w:sz w:val="28"/>
          <w:szCs w:val="32"/>
        </w:rPr>
        <w:t>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ниверситет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таврополь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08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4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48-54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Онищенк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еоэкологически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собенност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рансформаци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овр</w:t>
      </w:r>
      <w:r w:rsidRPr="00DF572D">
        <w:rPr>
          <w:spacing w:val="-4"/>
          <w:sz w:val="28"/>
          <w:szCs w:val="32"/>
        </w:rPr>
        <w:t>е</w:t>
      </w:r>
      <w:r w:rsidRPr="00DF572D">
        <w:rPr>
          <w:spacing w:val="-4"/>
          <w:sz w:val="28"/>
          <w:szCs w:val="32"/>
        </w:rPr>
        <w:t>мен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леденен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Карачаево-Черкеси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нищенко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ега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Ш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Ю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охчуков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звестия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агестанск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осударственн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едаг</w:t>
      </w:r>
      <w:r w:rsidRPr="00DF572D">
        <w:rPr>
          <w:spacing w:val="-4"/>
          <w:sz w:val="28"/>
          <w:szCs w:val="32"/>
        </w:rPr>
        <w:t>о</w:t>
      </w:r>
      <w:r w:rsidRPr="00DF572D">
        <w:rPr>
          <w:spacing w:val="-4"/>
          <w:sz w:val="28"/>
          <w:szCs w:val="32"/>
        </w:rPr>
        <w:t>гического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университет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Естествен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точны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науки</w:t>
      </w:r>
      <w:r w:rsidR="00225143" w:rsidRPr="00DF572D">
        <w:rPr>
          <w:spacing w:val="-4"/>
          <w:sz w:val="28"/>
          <w:szCs w:val="32"/>
        </w:rPr>
        <w:t>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016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№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(34)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noBreakHyphen/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97-103.</w:t>
      </w:r>
    </w:p>
    <w:p w:rsidR="00250682" w:rsidRPr="00DF572D" w:rsidRDefault="00250682" w:rsidP="00C8458F">
      <w:pPr>
        <w:numPr>
          <w:ilvl w:val="0"/>
          <w:numId w:val="43"/>
        </w:numPr>
        <w:ind w:left="567" w:hanging="567"/>
        <w:jc w:val="both"/>
        <w:rPr>
          <w:spacing w:val="-6"/>
          <w:sz w:val="28"/>
          <w:szCs w:val="32"/>
        </w:rPr>
      </w:pPr>
      <w:r w:rsidRPr="00DF572D">
        <w:rPr>
          <w:spacing w:val="-6"/>
          <w:sz w:val="28"/>
          <w:szCs w:val="32"/>
        </w:rPr>
        <w:t>Хапаев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С.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А.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Очерки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природы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Карачаево-Черкесии</w:t>
      </w:r>
      <w:r w:rsidR="00196958" w:rsidRPr="00DF572D">
        <w:rPr>
          <w:spacing w:val="-6"/>
          <w:sz w:val="28"/>
          <w:szCs w:val="32"/>
        </w:rPr>
        <w:t xml:space="preserve"> </w:t>
      </w:r>
      <w:r w:rsidR="00225143" w:rsidRPr="00DF572D">
        <w:rPr>
          <w:spacing w:val="-6"/>
          <w:sz w:val="28"/>
          <w:szCs w:val="32"/>
        </w:rPr>
        <w:t>/</w:t>
      </w:r>
      <w:r w:rsidR="00196958" w:rsidRPr="00DF572D">
        <w:rPr>
          <w:spacing w:val="-6"/>
          <w:sz w:val="28"/>
          <w:szCs w:val="32"/>
        </w:rPr>
        <w:t xml:space="preserve"> </w:t>
      </w:r>
      <w:r w:rsidR="00225143" w:rsidRPr="00DF572D">
        <w:rPr>
          <w:spacing w:val="-6"/>
          <w:sz w:val="28"/>
          <w:szCs w:val="32"/>
        </w:rPr>
        <w:t>С.</w:t>
      </w:r>
      <w:r w:rsidR="00196958" w:rsidRPr="00DF572D">
        <w:rPr>
          <w:spacing w:val="-6"/>
          <w:sz w:val="28"/>
          <w:szCs w:val="32"/>
        </w:rPr>
        <w:t xml:space="preserve"> </w:t>
      </w:r>
      <w:r w:rsidR="00225143" w:rsidRPr="00DF572D">
        <w:rPr>
          <w:spacing w:val="-6"/>
          <w:sz w:val="28"/>
          <w:szCs w:val="32"/>
        </w:rPr>
        <w:t>А.</w:t>
      </w:r>
      <w:r w:rsidR="00196958" w:rsidRPr="00DF572D">
        <w:rPr>
          <w:spacing w:val="-6"/>
          <w:sz w:val="28"/>
          <w:szCs w:val="32"/>
        </w:rPr>
        <w:t xml:space="preserve"> </w:t>
      </w:r>
      <w:r w:rsidR="00225143" w:rsidRPr="00DF572D">
        <w:rPr>
          <w:spacing w:val="-6"/>
          <w:sz w:val="28"/>
          <w:szCs w:val="32"/>
        </w:rPr>
        <w:t>Хапаев</w:t>
      </w:r>
      <w:r w:rsidRPr="00DF572D">
        <w:rPr>
          <w:spacing w:val="-6"/>
          <w:sz w:val="28"/>
          <w:szCs w:val="32"/>
        </w:rPr>
        <w:t>.</w:t>
      </w:r>
      <w:r w:rsidR="00196958" w:rsidRPr="00DF572D">
        <w:rPr>
          <w:spacing w:val="-6"/>
          <w:sz w:val="28"/>
          <w:szCs w:val="32"/>
        </w:rPr>
        <w:t xml:space="preserve"> </w:t>
      </w:r>
      <w:r w:rsidR="002D06E3" w:rsidRPr="00DF572D">
        <w:rPr>
          <w:spacing w:val="-6"/>
          <w:sz w:val="28"/>
          <w:szCs w:val="32"/>
        </w:rPr>
        <w:t>–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Черкесск</w:t>
      </w:r>
      <w:proofErr w:type="gramStart"/>
      <w:r w:rsidR="00196958" w:rsidRPr="00DF572D">
        <w:rPr>
          <w:spacing w:val="-6"/>
          <w:sz w:val="28"/>
          <w:szCs w:val="32"/>
        </w:rPr>
        <w:t xml:space="preserve"> </w:t>
      </w:r>
      <w:r w:rsidR="002D06E3" w:rsidRPr="00DF572D">
        <w:rPr>
          <w:spacing w:val="-6"/>
          <w:sz w:val="28"/>
          <w:szCs w:val="32"/>
        </w:rPr>
        <w:t>:</w:t>
      </w:r>
      <w:proofErr w:type="gramEnd"/>
      <w:r w:rsidR="00196958" w:rsidRPr="00DF572D">
        <w:rPr>
          <w:spacing w:val="-6"/>
          <w:sz w:val="28"/>
          <w:szCs w:val="32"/>
        </w:rPr>
        <w:t xml:space="preserve"> </w:t>
      </w:r>
      <w:r w:rsidR="002D06E3" w:rsidRPr="00DF572D">
        <w:rPr>
          <w:spacing w:val="-6"/>
          <w:sz w:val="28"/>
          <w:szCs w:val="32"/>
        </w:rPr>
        <w:t>Ставроп.</w:t>
      </w:r>
      <w:r w:rsidR="00196958" w:rsidRPr="00DF572D">
        <w:rPr>
          <w:spacing w:val="-6"/>
          <w:sz w:val="28"/>
          <w:szCs w:val="32"/>
        </w:rPr>
        <w:t xml:space="preserve"> </w:t>
      </w:r>
      <w:r w:rsidR="002D06E3" w:rsidRPr="00DF572D">
        <w:rPr>
          <w:spacing w:val="-6"/>
          <w:sz w:val="28"/>
          <w:szCs w:val="32"/>
        </w:rPr>
        <w:t>кн.</w:t>
      </w:r>
      <w:r w:rsidR="00196958" w:rsidRPr="00DF572D">
        <w:rPr>
          <w:spacing w:val="-6"/>
          <w:sz w:val="28"/>
          <w:szCs w:val="32"/>
        </w:rPr>
        <w:t xml:space="preserve"> </w:t>
      </w:r>
      <w:r w:rsidR="002D06E3" w:rsidRPr="00DF572D">
        <w:rPr>
          <w:spacing w:val="-6"/>
          <w:sz w:val="28"/>
          <w:szCs w:val="32"/>
        </w:rPr>
        <w:t>изд-во.</w:t>
      </w:r>
      <w:r w:rsidR="00196958" w:rsidRPr="00DF572D">
        <w:rPr>
          <w:spacing w:val="-6"/>
          <w:sz w:val="28"/>
          <w:szCs w:val="32"/>
        </w:rPr>
        <w:t xml:space="preserve"> </w:t>
      </w:r>
      <w:proofErr w:type="gramStart"/>
      <w:r w:rsidR="002D06E3" w:rsidRPr="00DF572D">
        <w:rPr>
          <w:spacing w:val="-6"/>
          <w:sz w:val="28"/>
          <w:szCs w:val="32"/>
        </w:rPr>
        <w:t>Карачаево-Черкес</w:t>
      </w:r>
      <w:proofErr w:type="gramEnd"/>
      <w:r w:rsidR="002D06E3" w:rsidRPr="00DF572D">
        <w:rPr>
          <w:spacing w:val="-6"/>
          <w:sz w:val="28"/>
          <w:szCs w:val="32"/>
        </w:rPr>
        <w:t>.</w:t>
      </w:r>
      <w:r w:rsidR="00196958" w:rsidRPr="00DF572D">
        <w:rPr>
          <w:spacing w:val="-6"/>
          <w:sz w:val="28"/>
          <w:szCs w:val="32"/>
        </w:rPr>
        <w:t xml:space="preserve"> </w:t>
      </w:r>
      <w:r w:rsidR="002D06E3" w:rsidRPr="00DF572D">
        <w:rPr>
          <w:spacing w:val="-6"/>
          <w:sz w:val="28"/>
          <w:szCs w:val="32"/>
        </w:rPr>
        <w:t>отд-ние</w:t>
      </w:r>
      <w:r w:rsidRPr="00DF572D">
        <w:rPr>
          <w:spacing w:val="-6"/>
          <w:sz w:val="28"/>
          <w:szCs w:val="32"/>
        </w:rPr>
        <w:t>,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1981.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noBreakHyphen/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317</w:t>
      </w:r>
      <w:r w:rsidR="00196958" w:rsidRPr="00DF572D">
        <w:rPr>
          <w:spacing w:val="-6"/>
          <w:sz w:val="28"/>
          <w:szCs w:val="32"/>
        </w:rPr>
        <w:t xml:space="preserve"> </w:t>
      </w:r>
      <w:r w:rsidRPr="00DF572D">
        <w:rPr>
          <w:spacing w:val="-6"/>
          <w:sz w:val="28"/>
          <w:szCs w:val="32"/>
        </w:rPr>
        <w:t>с.</w:t>
      </w:r>
    </w:p>
    <w:p w:rsidR="00250682" w:rsidRPr="00DF572D" w:rsidRDefault="00250682" w:rsidP="0034721D">
      <w:pPr>
        <w:ind w:firstLine="709"/>
        <w:jc w:val="both"/>
        <w:rPr>
          <w:sz w:val="32"/>
          <w:szCs w:val="32"/>
        </w:rPr>
      </w:pPr>
    </w:p>
    <w:p w:rsidR="00250682" w:rsidRPr="00DF572D" w:rsidRDefault="00250682" w:rsidP="0034721D">
      <w:pPr>
        <w:ind w:firstLine="709"/>
        <w:jc w:val="both"/>
        <w:rPr>
          <w:rFonts w:eastAsia="Calibri"/>
          <w:sz w:val="32"/>
          <w:szCs w:val="32"/>
          <w:lang w:eastAsia="en-US"/>
        </w:rPr>
      </w:pPr>
    </w:p>
    <w:p w:rsidR="00250682" w:rsidRPr="00DF572D" w:rsidRDefault="00250682" w:rsidP="00C8458F">
      <w:pPr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502.5</w:t>
      </w:r>
    </w:p>
    <w:p w:rsidR="00250682" w:rsidRPr="00DF572D" w:rsidRDefault="00250682" w:rsidP="00D25730">
      <w:pPr>
        <w:pStyle w:val="2"/>
      </w:pPr>
      <w:bookmarkStart w:id="215" w:name="_Toc58430987"/>
      <w:r w:rsidRPr="00DF572D">
        <w:t>Слободянюк</w:t>
      </w:r>
      <w:r w:rsidR="00196958" w:rsidRPr="00DF572D">
        <w:t xml:space="preserve"> </w:t>
      </w:r>
      <w:r w:rsidRPr="00DF572D">
        <w:t>Богдан</w:t>
      </w:r>
      <w:r w:rsidR="00196958" w:rsidRPr="00DF572D">
        <w:t xml:space="preserve"> </w:t>
      </w:r>
      <w:r w:rsidRPr="00DF572D">
        <w:t>Олегович</w:t>
      </w:r>
      <w:bookmarkEnd w:id="215"/>
    </w:p>
    <w:p w:rsidR="00250682" w:rsidRPr="00DF572D" w:rsidRDefault="00250682" w:rsidP="00C8458F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студ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21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естественно-географического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акультета</w:t>
      </w:r>
    </w:p>
    <w:p w:rsidR="00250682" w:rsidRPr="00DF572D" w:rsidRDefault="00E50F74" w:rsidP="00C8458F">
      <w:pPr>
        <w:jc w:val="right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bidi="ru-RU"/>
        </w:rPr>
        <w:t xml:space="preserve">E-mail: </w:t>
      </w:r>
      <w:r w:rsidR="00250682" w:rsidRPr="00DF572D">
        <w:rPr>
          <w:i/>
          <w:sz w:val="32"/>
          <w:szCs w:val="32"/>
          <w:lang w:val="en-US" w:bidi="ru-RU"/>
        </w:rPr>
        <w:t>bogdan.slobodanuk.2017@mail.ru</w:t>
      </w:r>
    </w:p>
    <w:p w:rsidR="00250682" w:rsidRPr="00DF572D" w:rsidRDefault="00250682" w:rsidP="00C8458F">
      <w:pPr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Кипкее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Палистан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Аубекировна,</w:t>
      </w:r>
    </w:p>
    <w:p w:rsidR="00250682" w:rsidRPr="00DF572D" w:rsidRDefault="00250682" w:rsidP="00C8458F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г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из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еографии</w:t>
      </w:r>
    </w:p>
    <w:p w:rsidR="00250682" w:rsidRPr="00DF572D" w:rsidRDefault="00E50F74" w:rsidP="00C8458F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250682" w:rsidRPr="00DF572D">
        <w:rPr>
          <w:i/>
          <w:sz w:val="32"/>
          <w:szCs w:val="32"/>
          <w:lang w:bidi="ru-RU"/>
        </w:rPr>
        <w:t>k</w:t>
      </w:r>
      <w:r w:rsidR="00250682" w:rsidRPr="00DF572D">
        <w:rPr>
          <w:i/>
          <w:sz w:val="32"/>
          <w:szCs w:val="32"/>
          <w:lang w:val="en-US" w:bidi="ru-RU"/>
        </w:rPr>
        <w:t>ipkeeva</w:t>
      </w:r>
      <w:r w:rsidR="00250682" w:rsidRPr="00DF572D">
        <w:rPr>
          <w:i/>
          <w:sz w:val="32"/>
          <w:szCs w:val="32"/>
          <w:lang w:bidi="ru-RU"/>
        </w:rPr>
        <w:t>62@</w:t>
      </w:r>
      <w:r w:rsidR="00250682" w:rsidRPr="00DF572D">
        <w:rPr>
          <w:i/>
          <w:sz w:val="32"/>
          <w:szCs w:val="32"/>
          <w:lang w:val="en-US" w:bidi="ru-RU"/>
        </w:rPr>
        <w:t>mail</w:t>
      </w:r>
      <w:r w:rsidR="00250682" w:rsidRPr="00DF572D">
        <w:rPr>
          <w:i/>
          <w:sz w:val="32"/>
          <w:szCs w:val="32"/>
          <w:lang w:bidi="ru-RU"/>
        </w:rPr>
        <w:t>.ru</w:t>
      </w:r>
    </w:p>
    <w:p w:rsidR="00250682" w:rsidRPr="00DF572D" w:rsidRDefault="00250682" w:rsidP="00C8458F">
      <w:pPr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50682" w:rsidRPr="00DF572D" w:rsidRDefault="00196958" w:rsidP="00C8458F">
      <w:pPr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50682" w:rsidRPr="00DF572D">
        <w:rPr>
          <w:i/>
          <w:sz w:val="32"/>
          <w:szCs w:val="32"/>
          <w:lang w:bidi="ru-RU"/>
        </w:rPr>
        <w:t>Россия</w:t>
      </w:r>
    </w:p>
    <w:p w:rsidR="00250682" w:rsidRPr="00DF572D" w:rsidRDefault="00250682" w:rsidP="00C8458F">
      <w:pPr>
        <w:rPr>
          <w:sz w:val="32"/>
          <w:szCs w:val="32"/>
        </w:rPr>
      </w:pPr>
    </w:p>
    <w:p w:rsidR="00C8458F" w:rsidRPr="00DF572D" w:rsidRDefault="00250682" w:rsidP="00D25730">
      <w:pPr>
        <w:pStyle w:val="2"/>
      </w:pPr>
      <w:bookmarkStart w:id="216" w:name="_Toc58430988"/>
      <w:r w:rsidRPr="00DF572D">
        <w:t>КОМПЛЕКСНАЯ</w:t>
      </w:r>
      <w:r w:rsidR="00196958" w:rsidRPr="00DF572D">
        <w:t xml:space="preserve"> </w:t>
      </w:r>
      <w:r w:rsidRPr="00DF572D">
        <w:t>ГЕОЭКОЛОГИЧЕСКАЯ</w:t>
      </w:r>
      <w:bookmarkEnd w:id="216"/>
    </w:p>
    <w:p w:rsidR="00C8458F" w:rsidRPr="00DF572D" w:rsidRDefault="00250682" w:rsidP="00D25730">
      <w:pPr>
        <w:pStyle w:val="2"/>
      </w:pPr>
      <w:bookmarkStart w:id="217" w:name="_Toc58430989"/>
      <w:r w:rsidRPr="00DF572D">
        <w:t>ХАРАКТЕРИСТИКА</w:t>
      </w:r>
      <w:r w:rsidR="00C8458F" w:rsidRPr="00DF572D">
        <w:t xml:space="preserve"> </w:t>
      </w:r>
      <w:r w:rsidR="00196958" w:rsidRPr="00DF572D">
        <w:t xml:space="preserve"> </w:t>
      </w:r>
      <w:r w:rsidRPr="00DF572D">
        <w:t>ДОЛИНЫ</w:t>
      </w:r>
      <w:r w:rsidR="00196958" w:rsidRPr="00DF572D">
        <w:t xml:space="preserve"> </w:t>
      </w:r>
      <w:r w:rsidRPr="00DF572D">
        <w:t>РЕКИ</w:t>
      </w:r>
      <w:r w:rsidR="00196958" w:rsidRPr="00DF572D">
        <w:t xml:space="preserve"> </w:t>
      </w:r>
      <w:r w:rsidRPr="00DF572D">
        <w:t>ТЕБЕРДЫ</w:t>
      </w:r>
      <w:bookmarkEnd w:id="217"/>
    </w:p>
    <w:p w:rsidR="00250682" w:rsidRPr="00DF572D" w:rsidRDefault="00250682" w:rsidP="00D25730">
      <w:pPr>
        <w:pStyle w:val="2"/>
      </w:pPr>
      <w:bookmarkStart w:id="218" w:name="_Toc58430990"/>
      <w:r w:rsidRPr="00DF572D">
        <w:t>(КАРАЧАЕВО-ЧЕРКЕСИЯ)</w:t>
      </w:r>
      <w:bookmarkEnd w:id="218"/>
    </w:p>
    <w:p w:rsidR="00250682" w:rsidRPr="00DF572D" w:rsidRDefault="00250682" w:rsidP="0034721D">
      <w:pPr>
        <w:ind w:firstLine="709"/>
        <w:rPr>
          <w:sz w:val="32"/>
          <w:szCs w:val="32"/>
        </w:rPr>
      </w:pPr>
    </w:p>
    <w:p w:rsidR="00250682" w:rsidRPr="00DF572D" w:rsidRDefault="00250682" w:rsidP="00C8458F">
      <w:pPr>
        <w:ind w:firstLine="567"/>
        <w:jc w:val="both"/>
        <w:rPr>
          <w:i/>
          <w:spacing w:val="-4"/>
          <w:sz w:val="28"/>
          <w:szCs w:val="32"/>
        </w:rPr>
      </w:pPr>
      <w:r w:rsidRPr="00DF572D">
        <w:rPr>
          <w:b/>
          <w:i/>
          <w:spacing w:val="-6"/>
          <w:sz w:val="28"/>
          <w:szCs w:val="32"/>
        </w:rPr>
        <w:t>Аннотация.</w:t>
      </w:r>
      <w:r w:rsidR="00196958" w:rsidRPr="00DF572D">
        <w:rPr>
          <w:b/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В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работе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выполнена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оценка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антропогенных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изменений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и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дана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комплексная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геоэкологическая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характеристика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Среднетебердинского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ландшафта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с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выявлением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геолого-геоморфологических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особенностей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Бар</w:t>
      </w:r>
      <w:r w:rsidRPr="00DF572D">
        <w:rPr>
          <w:i/>
          <w:spacing w:val="-6"/>
          <w:sz w:val="28"/>
          <w:szCs w:val="32"/>
        </w:rPr>
        <w:t>а</w:t>
      </w:r>
      <w:r w:rsidRPr="00DF572D">
        <w:rPr>
          <w:i/>
          <w:spacing w:val="-6"/>
          <w:sz w:val="28"/>
          <w:szCs w:val="32"/>
        </w:rPr>
        <w:t>ньего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лба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-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морфоскульптуры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сложенной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сланцеватыми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вулканическими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п</w:t>
      </w:r>
      <w:r w:rsidRPr="00DF572D">
        <w:rPr>
          <w:i/>
          <w:spacing w:val="-6"/>
          <w:sz w:val="28"/>
          <w:szCs w:val="32"/>
        </w:rPr>
        <w:t>о</w:t>
      </w:r>
      <w:r w:rsidRPr="00DF572D">
        <w:rPr>
          <w:i/>
          <w:spacing w:val="-6"/>
          <w:sz w:val="28"/>
          <w:szCs w:val="32"/>
        </w:rPr>
        <w:t>родами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палеозойской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кольтюбинской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серии.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Степень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регрессии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долины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Т</w:t>
      </w:r>
      <w:r w:rsidRPr="00DF572D">
        <w:rPr>
          <w:i/>
          <w:spacing w:val="-6"/>
          <w:sz w:val="28"/>
          <w:szCs w:val="32"/>
        </w:rPr>
        <w:t>е</w:t>
      </w:r>
      <w:r w:rsidRPr="00DF572D">
        <w:rPr>
          <w:i/>
          <w:spacing w:val="-6"/>
          <w:sz w:val="28"/>
          <w:szCs w:val="32"/>
        </w:rPr>
        <w:t>берды</w:t>
      </w:r>
      <w:r w:rsidR="00196958" w:rsidRPr="00DF572D">
        <w:rPr>
          <w:i/>
          <w:spacing w:val="-6"/>
          <w:sz w:val="28"/>
          <w:szCs w:val="32"/>
        </w:rPr>
        <w:t xml:space="preserve"> </w:t>
      </w:r>
      <w:r w:rsidRPr="00DF572D">
        <w:rPr>
          <w:i/>
          <w:spacing w:val="-6"/>
          <w:sz w:val="28"/>
          <w:szCs w:val="32"/>
        </w:rPr>
        <w:t>относится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к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стадии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7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–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сильно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трансформированным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экосистемам.</w:t>
      </w:r>
    </w:p>
    <w:p w:rsidR="00250682" w:rsidRPr="00DF572D" w:rsidRDefault="00250682" w:rsidP="00C8458F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pacing w:val="-4"/>
          <w:sz w:val="28"/>
          <w:szCs w:val="32"/>
        </w:rPr>
        <w:t>Ключевые</w:t>
      </w:r>
      <w:r w:rsidR="00196958" w:rsidRPr="00DF572D">
        <w:rPr>
          <w:b/>
          <w:i/>
          <w:spacing w:val="-4"/>
          <w:sz w:val="28"/>
          <w:szCs w:val="32"/>
        </w:rPr>
        <w:t xml:space="preserve"> </w:t>
      </w:r>
      <w:r w:rsidRPr="00DF572D">
        <w:rPr>
          <w:b/>
          <w:i/>
          <w:spacing w:val="-4"/>
          <w:sz w:val="28"/>
          <w:szCs w:val="32"/>
        </w:rPr>
        <w:t>слова: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Бараний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лоб,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геолого-геоморфологические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особенн</w:t>
      </w:r>
      <w:r w:rsidRPr="00DF572D">
        <w:rPr>
          <w:i/>
          <w:spacing w:val="-4"/>
          <w:sz w:val="28"/>
          <w:szCs w:val="32"/>
        </w:rPr>
        <w:t>о</w:t>
      </w:r>
      <w:r w:rsidRPr="00DF572D">
        <w:rPr>
          <w:i/>
          <w:spacing w:val="-4"/>
          <w:sz w:val="28"/>
          <w:szCs w:val="32"/>
        </w:rPr>
        <w:t>сти,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Среднетебердинский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ландшафт,</w:t>
      </w:r>
      <w:r w:rsidR="00196958" w:rsidRPr="00DF572D">
        <w:rPr>
          <w:i/>
          <w:spacing w:val="-4"/>
          <w:sz w:val="28"/>
          <w:szCs w:val="32"/>
        </w:rPr>
        <w:t xml:space="preserve"> </w:t>
      </w:r>
      <w:r w:rsidRPr="00DF572D">
        <w:rPr>
          <w:i/>
          <w:spacing w:val="-4"/>
          <w:sz w:val="28"/>
          <w:szCs w:val="32"/>
        </w:rPr>
        <w:t>регрессия.</w:t>
      </w:r>
    </w:p>
    <w:p w:rsidR="00250682" w:rsidRPr="00DF572D" w:rsidRDefault="00250682" w:rsidP="00C8458F">
      <w:pPr>
        <w:ind w:firstLine="567"/>
        <w:rPr>
          <w:sz w:val="32"/>
          <w:szCs w:val="32"/>
        </w:rPr>
      </w:pPr>
    </w:p>
    <w:p w:rsidR="00250682" w:rsidRPr="00DF572D" w:rsidRDefault="00250682" w:rsidP="000F11CB">
      <w:pPr>
        <w:ind w:firstLine="567"/>
        <w:jc w:val="both"/>
        <w:rPr>
          <w:rFonts w:eastAsiaTheme="minorEastAsia"/>
          <w:sz w:val="32"/>
          <w:szCs w:val="32"/>
        </w:rPr>
      </w:pPr>
      <w:r w:rsidRPr="00DF572D">
        <w:rPr>
          <w:rFonts w:eastAsiaTheme="minorEastAsia"/>
          <w:sz w:val="32"/>
          <w:szCs w:val="32"/>
        </w:rPr>
        <w:t>Земельны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сурс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арачаево-Черкесско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спублик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(КЧР)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граничен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двергают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нтенсивном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антропоге</w:t>
      </w:r>
      <w:r w:rsidRPr="00DF572D">
        <w:rPr>
          <w:rFonts w:eastAsiaTheme="minorEastAsia"/>
          <w:sz w:val="32"/>
          <w:szCs w:val="32"/>
        </w:rPr>
        <w:t>н</w:t>
      </w:r>
      <w:r w:rsidRPr="00DF572D">
        <w:rPr>
          <w:rFonts w:eastAsiaTheme="minorEastAsia"/>
          <w:sz w:val="32"/>
          <w:szCs w:val="32"/>
        </w:rPr>
        <w:t>ном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оздействию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олин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берд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ЧР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тносит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числ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иболе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пуляр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proofErr w:type="gramStart"/>
      <w:r w:rsidRPr="00DF572D">
        <w:rPr>
          <w:rFonts w:eastAsiaTheme="minorEastAsia"/>
          <w:sz w:val="32"/>
          <w:szCs w:val="32"/>
        </w:rPr>
        <w:t>туристско-рекреационном</w:t>
      </w:r>
      <w:proofErr w:type="gramEnd"/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своен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хозяйственно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тношениях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нищ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олин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пытывае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р</w:t>
      </w:r>
      <w:r w:rsidRPr="00DF572D">
        <w:rPr>
          <w:rFonts w:eastAsiaTheme="minorEastAsia"/>
          <w:sz w:val="32"/>
          <w:szCs w:val="32"/>
        </w:rPr>
        <w:t>и</w:t>
      </w:r>
      <w:r w:rsidRPr="00DF572D">
        <w:rPr>
          <w:rFonts w:eastAsiaTheme="minorEastAsia"/>
          <w:sz w:val="32"/>
          <w:szCs w:val="32"/>
        </w:rPr>
        <w:t>тическую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антропогенную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грузк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орог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селен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ун</w:t>
      </w:r>
      <w:r w:rsidRPr="00DF572D">
        <w:rPr>
          <w:rFonts w:eastAsiaTheme="minorEastAsia"/>
          <w:sz w:val="32"/>
          <w:szCs w:val="32"/>
        </w:rPr>
        <w:t>к</w:t>
      </w:r>
      <w:r w:rsidRPr="00DF572D">
        <w:rPr>
          <w:rFonts w:eastAsiaTheme="minorEastAsia"/>
          <w:sz w:val="32"/>
          <w:szCs w:val="32"/>
        </w:rPr>
        <w:t>то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креацион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бъектов.</w:t>
      </w:r>
      <w:r w:rsidR="00196958" w:rsidRPr="00DF572D">
        <w:rPr>
          <w:rFonts w:eastAsiaTheme="minorEastAsia"/>
          <w:sz w:val="32"/>
          <w:szCs w:val="32"/>
        </w:rPr>
        <w:t xml:space="preserve"> </w:t>
      </w:r>
    </w:p>
    <w:p w:rsidR="00250682" w:rsidRPr="00DF572D" w:rsidRDefault="00250682" w:rsidP="000F11CB">
      <w:pPr>
        <w:ind w:firstLine="567"/>
        <w:jc w:val="both"/>
        <w:rPr>
          <w:rFonts w:eastAsiaTheme="minorEastAsia"/>
          <w:sz w:val="32"/>
          <w:szCs w:val="32"/>
        </w:rPr>
      </w:pPr>
      <w:r w:rsidRPr="00DF572D">
        <w:rPr>
          <w:rFonts w:eastAsiaTheme="minorEastAsia"/>
          <w:sz w:val="32"/>
          <w:szCs w:val="32"/>
        </w:rPr>
        <w:t>Н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ево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берег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берды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4,3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еверу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усть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Мух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есть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лик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едниково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льефа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уникальны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геолого-геоморфологически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бъек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–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Барани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об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тот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ыступ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нт</w:t>
      </w:r>
      <w:r w:rsidRPr="00DF572D">
        <w:rPr>
          <w:rFonts w:eastAsiaTheme="minorEastAsia"/>
          <w:sz w:val="32"/>
          <w:szCs w:val="32"/>
        </w:rPr>
        <w:t>е</w:t>
      </w:r>
      <w:r w:rsidRPr="00DF572D">
        <w:rPr>
          <w:rFonts w:eastAsiaTheme="minorEastAsia"/>
          <w:sz w:val="32"/>
          <w:szCs w:val="32"/>
        </w:rPr>
        <w:t>ресен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ак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proofErr w:type="gramStart"/>
      <w:r w:rsidRPr="00DF572D">
        <w:rPr>
          <w:rFonts w:eastAsiaTheme="minorEastAsia"/>
          <w:sz w:val="32"/>
          <w:szCs w:val="32"/>
        </w:rPr>
        <w:t>биотоп</w:t>
      </w:r>
      <w:proofErr w:type="gramEnd"/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оторо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остаточн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хорош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охранил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фитоценоз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ильн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еградировавши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верхност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ррас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з-з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еревыпаса.</w:t>
      </w:r>
    </w:p>
    <w:p w:rsidR="00250682" w:rsidRPr="00DF572D" w:rsidRDefault="00250682" w:rsidP="000F11CB">
      <w:pPr>
        <w:ind w:firstLine="567"/>
        <w:jc w:val="both"/>
        <w:rPr>
          <w:rFonts w:eastAsiaTheme="minorEastAsia"/>
          <w:sz w:val="32"/>
          <w:szCs w:val="32"/>
        </w:rPr>
      </w:pPr>
      <w:r w:rsidRPr="00DF572D">
        <w:rPr>
          <w:rFonts w:eastAsiaTheme="minorEastAsia"/>
          <w:sz w:val="32"/>
          <w:szCs w:val="32"/>
        </w:rPr>
        <w:t>Цель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следования: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омплексна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геоэкологическа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характ</w:t>
      </w:r>
      <w:r w:rsidRPr="00DF572D">
        <w:rPr>
          <w:rFonts w:eastAsiaTheme="minorEastAsia"/>
          <w:sz w:val="32"/>
          <w:szCs w:val="32"/>
        </w:rPr>
        <w:t>е</w:t>
      </w:r>
      <w:r w:rsidRPr="00DF572D">
        <w:rPr>
          <w:rFonts w:eastAsiaTheme="minorEastAsia"/>
          <w:sz w:val="32"/>
          <w:szCs w:val="32"/>
        </w:rPr>
        <w:t>ристик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реднетебердинско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андшафт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ыявление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геол</w:t>
      </w:r>
      <w:r w:rsidRPr="00DF572D">
        <w:rPr>
          <w:rFonts w:eastAsiaTheme="minorEastAsia"/>
          <w:sz w:val="32"/>
          <w:szCs w:val="32"/>
        </w:rPr>
        <w:t>о</w:t>
      </w:r>
      <w:r w:rsidRPr="00DF572D">
        <w:rPr>
          <w:rFonts w:eastAsiaTheme="minorEastAsia"/>
          <w:sz w:val="32"/>
          <w:szCs w:val="32"/>
        </w:rPr>
        <w:t>го-геоморфологически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собенносте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Бараньег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ба.</w:t>
      </w:r>
    </w:p>
    <w:p w:rsidR="00250682" w:rsidRPr="00DF572D" w:rsidRDefault="00250682" w:rsidP="000F11CB">
      <w:pPr>
        <w:ind w:firstLine="567"/>
        <w:jc w:val="both"/>
        <w:rPr>
          <w:rFonts w:eastAsiaTheme="minorEastAsia"/>
          <w:sz w:val="32"/>
          <w:szCs w:val="32"/>
        </w:rPr>
      </w:pPr>
      <w:r w:rsidRPr="00DF572D">
        <w:rPr>
          <w:rFonts w:eastAsiaTheme="minorEastAsia"/>
          <w:sz w:val="32"/>
          <w:szCs w:val="32"/>
        </w:rPr>
        <w:t>Метод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следования: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оретически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метод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следовани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ключал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еб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истемны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анализ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геоинформационно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арт</w:t>
      </w:r>
      <w:r w:rsidRPr="00DF572D">
        <w:rPr>
          <w:rFonts w:eastAsiaTheme="minorEastAsia"/>
          <w:sz w:val="32"/>
          <w:szCs w:val="32"/>
        </w:rPr>
        <w:t>о</w:t>
      </w:r>
      <w:r w:rsidRPr="00DF572D">
        <w:rPr>
          <w:rFonts w:eastAsiaTheme="minorEastAsia"/>
          <w:sz w:val="32"/>
          <w:szCs w:val="32"/>
        </w:rPr>
        <w:t>графировани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[4]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омпьютерно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моделировани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графику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кспериментальны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метод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заключались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оверк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оотве</w:t>
      </w:r>
      <w:r w:rsidRPr="00DF572D">
        <w:rPr>
          <w:rFonts w:eastAsiaTheme="minorEastAsia"/>
          <w:sz w:val="32"/>
          <w:szCs w:val="32"/>
        </w:rPr>
        <w:t>т</w:t>
      </w:r>
      <w:r w:rsidRPr="00DF572D">
        <w:rPr>
          <w:rFonts w:eastAsiaTheme="minorEastAsia"/>
          <w:sz w:val="32"/>
          <w:szCs w:val="32"/>
        </w:rPr>
        <w:t>стви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азлич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зультато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артографически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моделе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мп</w:t>
      </w:r>
      <w:r w:rsidRPr="00DF572D">
        <w:rPr>
          <w:rFonts w:eastAsiaTheme="minorEastAsia"/>
          <w:sz w:val="32"/>
          <w:szCs w:val="32"/>
        </w:rPr>
        <w:t>и</w:t>
      </w:r>
      <w:r w:rsidRPr="00DF572D">
        <w:rPr>
          <w:rFonts w:eastAsiaTheme="minorEastAsia"/>
          <w:sz w:val="32"/>
          <w:szCs w:val="32"/>
        </w:rPr>
        <w:t>рически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анны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[2;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7;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8]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татистическо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бработк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луче</w:t>
      </w:r>
      <w:r w:rsidRPr="00DF572D">
        <w:rPr>
          <w:rFonts w:eastAsiaTheme="minorEastAsia"/>
          <w:sz w:val="32"/>
          <w:szCs w:val="32"/>
        </w:rPr>
        <w:t>н</w:t>
      </w:r>
      <w:r w:rsidRPr="00DF572D">
        <w:rPr>
          <w:rFonts w:eastAsiaTheme="minorEastAsia"/>
          <w:sz w:val="32"/>
          <w:szCs w:val="32"/>
        </w:rPr>
        <w:t>н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зультатов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равнени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огнозо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еальным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зменени</w:t>
      </w:r>
      <w:r w:rsidRPr="00DF572D">
        <w:rPr>
          <w:rFonts w:eastAsiaTheme="minorEastAsia"/>
          <w:sz w:val="32"/>
          <w:szCs w:val="32"/>
        </w:rPr>
        <w:t>я</w:t>
      </w:r>
      <w:r w:rsidRPr="00DF572D">
        <w:rPr>
          <w:rFonts w:eastAsiaTheme="minorEastAsia"/>
          <w:sz w:val="32"/>
          <w:szCs w:val="32"/>
        </w:rPr>
        <w:t>м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следуем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геосисте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омплексов.</w:t>
      </w:r>
    </w:p>
    <w:p w:rsidR="00250682" w:rsidRPr="00DF572D" w:rsidRDefault="00250682" w:rsidP="000F11CB">
      <w:pPr>
        <w:ind w:firstLine="567"/>
        <w:jc w:val="both"/>
        <w:rPr>
          <w:rFonts w:eastAsiaTheme="minorEastAsia"/>
          <w:noProof/>
        </w:rPr>
      </w:pPr>
      <w:r w:rsidRPr="00DF572D">
        <w:rPr>
          <w:rFonts w:eastAsiaTheme="minorEastAsia"/>
          <w:sz w:val="32"/>
          <w:szCs w:val="32"/>
        </w:rPr>
        <w:t>Ландшафт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бассейн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долин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берды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первы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ыделил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А.Г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аченк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[3]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оответствующие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дноименны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ландшафта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А.Г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аченк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различают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р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лигона: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ижне-,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редн</w:t>
      </w:r>
      <w:proofErr w:type="gramStart"/>
      <w:r w:rsidRPr="00DF572D">
        <w:rPr>
          <w:rFonts w:eastAsiaTheme="minorEastAsia"/>
          <w:sz w:val="32"/>
          <w:szCs w:val="32"/>
        </w:rPr>
        <w:t>е-</w:t>
      </w:r>
      <w:proofErr w:type="gramEnd"/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Верхнетебердинский.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сновно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бъе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олевых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следовани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проведен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реднетебердинско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полигоне,</w:t>
      </w:r>
      <w:r w:rsidR="00196958" w:rsidRPr="00DF572D">
        <w:rPr>
          <w:rFonts w:eastAsiaTheme="minorEastAsia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где</w:t>
      </w:r>
      <w:r w:rsidR="00196958" w:rsidRPr="00DF572D">
        <w:rPr>
          <w:rFonts w:eastAsiaTheme="minorEastAsia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расположен</w:t>
      </w:r>
      <w:r w:rsidR="00196958" w:rsidRPr="00DF572D">
        <w:rPr>
          <w:rFonts w:eastAsiaTheme="minorEastAsia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Бараний</w:t>
      </w:r>
      <w:r w:rsidR="00196958" w:rsidRPr="00DF572D">
        <w:rPr>
          <w:rFonts w:eastAsiaTheme="minorEastAsia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лоб</w:t>
      </w:r>
      <w:r w:rsidR="00196958" w:rsidRPr="00DF572D">
        <w:rPr>
          <w:rFonts w:eastAsiaTheme="minorEastAsia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(рис.</w:t>
      </w:r>
      <w:r w:rsidR="00196958" w:rsidRPr="00DF572D">
        <w:rPr>
          <w:rFonts w:eastAsiaTheme="minorEastAsia"/>
          <w14:ligatures w14:val="standard"/>
        </w:rPr>
        <w:t xml:space="preserve"> </w:t>
      </w:r>
      <w:r w:rsidRPr="00DF572D">
        <w:rPr>
          <w:rFonts w:eastAsiaTheme="minorEastAsia"/>
          <w14:ligatures w14:val="standard"/>
        </w:rPr>
        <w:t>1).</w:t>
      </w:r>
      <w:r w:rsidR="00196958" w:rsidRPr="00DF572D">
        <w:rPr>
          <w:rFonts w:eastAsiaTheme="minorEastAsia"/>
          <w:noProof/>
        </w:rPr>
        <w:t xml:space="preserve"> </w:t>
      </w:r>
    </w:p>
    <w:p w:rsidR="00250682" w:rsidRPr="00DF572D" w:rsidRDefault="00250682" w:rsidP="00C8458F">
      <w:pPr>
        <w:widowControl w:val="0"/>
        <w:tabs>
          <w:tab w:val="left" w:pos="142"/>
          <w:tab w:val="left" w:pos="1134"/>
        </w:tabs>
        <w:autoSpaceDE w:val="0"/>
        <w:autoSpaceDN w:val="0"/>
        <w:adjustRightInd w:val="0"/>
        <w:ind w:firstLine="709"/>
        <w:jc w:val="center"/>
        <w:rPr>
          <w:rFonts w:eastAsiaTheme="minorEastAsia"/>
          <w:noProof/>
          <w:sz w:val="32"/>
          <w:szCs w:val="32"/>
        </w:rPr>
      </w:pPr>
      <w:r w:rsidRPr="00DF572D">
        <w:rPr>
          <w:rFonts w:eastAsiaTheme="minorEastAsia"/>
          <w:b/>
          <w:bCs/>
          <w:noProof/>
          <w:sz w:val="32"/>
          <w:szCs w:val="32"/>
        </w:rPr>
        <w:drawing>
          <wp:inline distT="0" distB="0" distL="0" distR="0" wp14:anchorId="23747536" wp14:editId="45C150F7">
            <wp:extent cx="3745106" cy="2715905"/>
            <wp:effectExtent l="0" t="0" r="8255" b="8255"/>
            <wp:docPr id="20" name="Рисунок 20" descr="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Рисунок 166" descr="045"/>
                    <pic:cNvPicPr>
                      <a:picLocks noChangeAspect="1"/>
                    </pic:cNvPicPr>
                  </pic:nvPicPr>
                  <pic:blipFill>
                    <a:blip r:embed="rId68" cstate="print">
                      <a:lum bright="20000" contrast="20000"/>
                      <a:extLst>
                        <a:ext uri="{BEBA8EAE-BF5A-486C-A8C5-ECC9F3942E4B}">
                          <a14:imgProps xmlns:a14="http://schemas.microsoft.com/office/drawing/2010/main">
                            <a14:imgLayer r:embed="rId6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42" b="25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829" cy="272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11CB" w:rsidRPr="00DF572D" w:rsidRDefault="00C8458F" w:rsidP="000F11CB">
      <w:pPr>
        <w:pStyle w:val="Style19"/>
        <w:widowControl/>
        <w:tabs>
          <w:tab w:val="left" w:pos="142"/>
          <w:tab w:val="left" w:pos="1134"/>
          <w:tab w:val="left" w:pos="6456"/>
        </w:tabs>
        <w:spacing w:line="240" w:lineRule="auto"/>
        <w:jc w:val="center"/>
        <w:rPr>
          <w:b/>
          <w:i/>
          <w:sz w:val="28"/>
          <w:szCs w:val="28"/>
        </w:rPr>
      </w:pPr>
      <w:r w:rsidRPr="00DF572D">
        <w:rPr>
          <w:b/>
          <w:i/>
          <w:noProof/>
          <w:sz w:val="28"/>
          <w:szCs w:val="28"/>
        </w:rPr>
        <w:t>Рис. 1</w:t>
      </w:r>
      <w:r w:rsidRPr="00DF572D">
        <w:rPr>
          <w:rStyle w:val="FontStyle56"/>
          <w:b/>
          <w:i/>
          <w:sz w:val="28"/>
          <w:szCs w:val="28"/>
          <w14:ligatures w14:val="standard"/>
        </w:rPr>
        <w:t>. Бараний лоб, вид от шоссе Карачаевск-Теберда.</w:t>
      </w:r>
      <w:r w:rsidRPr="00DF572D">
        <w:rPr>
          <w:b/>
          <w:sz w:val="28"/>
          <w:szCs w:val="28"/>
        </w:rPr>
        <w:t xml:space="preserve"> </w:t>
      </w:r>
      <w:r w:rsidRPr="00DF572D">
        <w:rPr>
          <w:b/>
          <w:i/>
          <w:sz w:val="28"/>
          <w:szCs w:val="28"/>
        </w:rPr>
        <w:t xml:space="preserve">Размеры в плане 90х60м, относительная высота 8 м, абсолютная отметка </w:t>
      </w:r>
    </w:p>
    <w:p w:rsidR="000F11CB" w:rsidRPr="00DF572D" w:rsidRDefault="00C8458F" w:rsidP="000F11CB">
      <w:pPr>
        <w:pStyle w:val="Style19"/>
        <w:widowControl/>
        <w:tabs>
          <w:tab w:val="left" w:pos="142"/>
          <w:tab w:val="left" w:pos="1134"/>
          <w:tab w:val="left" w:pos="6456"/>
        </w:tabs>
        <w:spacing w:line="240" w:lineRule="auto"/>
        <w:jc w:val="center"/>
        <w:rPr>
          <w:b/>
          <w:i/>
          <w:sz w:val="28"/>
          <w:szCs w:val="28"/>
        </w:rPr>
      </w:pPr>
      <w:r w:rsidRPr="00DF572D">
        <w:rPr>
          <w:b/>
          <w:i/>
          <w:sz w:val="28"/>
          <w:szCs w:val="28"/>
        </w:rPr>
        <w:t xml:space="preserve">1305 м.  Южный склон выступа крутой, а северный – пологий. </w:t>
      </w:r>
    </w:p>
    <w:p w:rsidR="003A5467" w:rsidRPr="00DF572D" w:rsidRDefault="00C8458F" w:rsidP="000F11CB">
      <w:pPr>
        <w:pStyle w:val="Style19"/>
        <w:widowControl/>
        <w:tabs>
          <w:tab w:val="left" w:pos="142"/>
          <w:tab w:val="left" w:pos="1134"/>
          <w:tab w:val="left" w:pos="6456"/>
        </w:tabs>
        <w:spacing w:line="240" w:lineRule="auto"/>
        <w:jc w:val="center"/>
        <w:rPr>
          <w:b/>
          <w:i/>
          <w:sz w:val="28"/>
          <w:szCs w:val="28"/>
        </w:rPr>
      </w:pPr>
      <w:r w:rsidRPr="00DF572D">
        <w:rPr>
          <w:b/>
          <w:i/>
          <w:sz w:val="28"/>
          <w:szCs w:val="28"/>
        </w:rPr>
        <w:t>Ледниковая морфоскульптура сложена сланцеватыми аповулканоге</w:t>
      </w:r>
      <w:r w:rsidRPr="00DF572D">
        <w:rPr>
          <w:b/>
          <w:i/>
          <w:sz w:val="28"/>
          <w:szCs w:val="28"/>
        </w:rPr>
        <w:t>н</w:t>
      </w:r>
      <w:r w:rsidRPr="00DF572D">
        <w:rPr>
          <w:b/>
          <w:i/>
          <w:sz w:val="28"/>
          <w:szCs w:val="28"/>
        </w:rPr>
        <w:t xml:space="preserve">ными породами кольтюбинской серии </w:t>
      </w:r>
    </w:p>
    <w:p w:rsidR="00C8458F" w:rsidRPr="00DF572D" w:rsidRDefault="00C8458F" w:rsidP="000F11CB">
      <w:pPr>
        <w:pStyle w:val="Style19"/>
        <w:widowControl/>
        <w:tabs>
          <w:tab w:val="left" w:pos="142"/>
          <w:tab w:val="left" w:pos="1134"/>
          <w:tab w:val="left" w:pos="6456"/>
        </w:tabs>
        <w:spacing w:line="240" w:lineRule="auto"/>
        <w:jc w:val="center"/>
        <w:rPr>
          <w:b/>
          <w:i/>
          <w:sz w:val="28"/>
          <w:szCs w:val="28"/>
          <w14:ligatures w14:val="standard"/>
        </w:rPr>
      </w:pPr>
      <w:r w:rsidRPr="00DF572D">
        <w:rPr>
          <w:b/>
          <w:i/>
          <w:sz w:val="28"/>
          <w:szCs w:val="28"/>
        </w:rPr>
        <w:t>(</w:t>
      </w:r>
      <w:proofErr w:type="gramStart"/>
      <w:r w:rsidRPr="00DF572D">
        <w:rPr>
          <w:b/>
          <w:i/>
          <w:sz w:val="28"/>
          <w:szCs w:val="28"/>
        </w:rPr>
        <w:t>нижний-средний</w:t>
      </w:r>
      <w:proofErr w:type="gramEnd"/>
      <w:r w:rsidRPr="00DF572D">
        <w:rPr>
          <w:b/>
          <w:i/>
          <w:sz w:val="28"/>
          <w:szCs w:val="28"/>
        </w:rPr>
        <w:t xml:space="preserve"> палеозой)</w:t>
      </w:r>
    </w:p>
    <w:p w:rsidR="00CC74CB" w:rsidRPr="00DF572D" w:rsidRDefault="00CC74CB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outlineLvl w:val="1"/>
        <w:rPr>
          <w:rFonts w:eastAsiaTheme="minorEastAsia"/>
          <w:sz w:val="32"/>
          <w:szCs w:val="32"/>
          <w14:ligatures w14:val="standard"/>
        </w:rPr>
      </w:pPr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outlineLvl w:val="1"/>
        <w:rPr>
          <w:rFonts w:eastAsiaTheme="minorEastAsia"/>
          <w:i/>
          <w:iCs/>
          <w:sz w:val="32"/>
          <w:szCs w:val="32"/>
          <w14:ligatures w14:val="standard"/>
        </w:rPr>
      </w:pPr>
      <w:bookmarkStart w:id="219" w:name="_Toc58430991"/>
      <w:proofErr w:type="gramStart"/>
      <w:r w:rsidRPr="00DF572D">
        <w:rPr>
          <w:rFonts w:eastAsiaTheme="minorEastAsia"/>
          <w:sz w:val="32"/>
          <w:szCs w:val="32"/>
          <w14:ligatures w14:val="standard"/>
        </w:rPr>
        <w:t>Среднетебердински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андшафт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ключает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низу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вер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3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</w:t>
      </w:r>
      <w:r w:rsidRPr="00DF572D">
        <w:rPr>
          <w:rFonts w:eastAsiaTheme="minorEastAsia"/>
          <w:sz w:val="32"/>
          <w:szCs w:val="32"/>
          <w14:ligatures w14:val="standard"/>
        </w:rPr>
        <w:t>ы</w:t>
      </w:r>
      <w:r w:rsidRPr="00DF572D">
        <w:rPr>
          <w:rFonts w:eastAsiaTheme="minorEastAsia"/>
          <w:sz w:val="32"/>
          <w:szCs w:val="32"/>
          <w14:ligatures w14:val="standard"/>
        </w:rPr>
        <w:t>сот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яс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астительности: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1)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широколиственно-лесной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з</w:t>
      </w:r>
      <w:r w:rsidRPr="00DF572D">
        <w:rPr>
          <w:rFonts w:eastAsiaTheme="minorEastAsia"/>
          <w:sz w:val="32"/>
          <w:szCs w:val="32"/>
          <w14:ligatures w14:val="standard"/>
        </w:rPr>
        <w:t>а</w:t>
      </w:r>
      <w:r w:rsidRPr="00DF572D">
        <w:rPr>
          <w:rFonts w:eastAsiaTheme="minorEastAsia"/>
          <w:sz w:val="32"/>
          <w:szCs w:val="32"/>
          <w14:ligatures w14:val="standard"/>
        </w:rPr>
        <w:t>нимающи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узкую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лосу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доль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берего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Теберды;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2)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яс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о</w:t>
      </w:r>
      <w:r w:rsidRPr="00DF572D">
        <w:rPr>
          <w:rFonts w:eastAsiaTheme="minorEastAsia"/>
          <w:sz w:val="32"/>
          <w:szCs w:val="32"/>
          <w14:ligatures w14:val="standard"/>
        </w:rPr>
        <w:t>с</w:t>
      </w:r>
      <w:r w:rsidRPr="00DF572D">
        <w:rPr>
          <w:rFonts w:eastAsiaTheme="minorEastAsia"/>
          <w:sz w:val="32"/>
          <w:szCs w:val="32"/>
          <w14:ligatures w14:val="standard"/>
        </w:rPr>
        <w:t>нов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есов;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3)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фрагмент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яс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ор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тепе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нагор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серофитов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н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юж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клона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олин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ек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Муху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жамагата.</w:t>
      </w:r>
      <w:bookmarkEnd w:id="219"/>
      <w:r w:rsidR="00196958" w:rsidRPr="00DF572D">
        <w:rPr>
          <w:rFonts w:eastAsiaTheme="minorEastAsia"/>
          <w:i/>
          <w:iCs/>
          <w:sz w:val="32"/>
          <w:szCs w:val="32"/>
          <w14:ligatures w14:val="standard"/>
        </w:rPr>
        <w:t xml:space="preserve"> </w:t>
      </w:r>
      <w:proofErr w:type="gramEnd"/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rFonts w:eastAsiaTheme="minorEastAsia"/>
          <w:sz w:val="32"/>
          <w:szCs w:val="32"/>
          <w14:ligatures w14:val="standard"/>
        </w:rPr>
      </w:pPr>
      <w:r w:rsidRPr="00DF572D">
        <w:rPr>
          <w:rFonts w:eastAsiaTheme="minorEastAsia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оста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реднетебердинског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андшафта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след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з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А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саченк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bCs/>
          <w:sz w:val="32"/>
          <w:szCs w:val="32"/>
        </w:rPr>
        <w:t>[3]</w:t>
      </w:r>
      <w:r w:rsidRPr="00DF572D">
        <w:rPr>
          <w:rFonts w:eastAsiaTheme="minorEastAsia"/>
          <w:sz w:val="32"/>
          <w:szCs w:val="32"/>
          <w14:ligatures w14:val="standard"/>
        </w:rPr>
        <w:t>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м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ключаем: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яс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основ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есов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яс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ор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тепе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нагор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серофито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широколиственно-лесной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ополнен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ни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нам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ыделен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остепненны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уга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занима</w:t>
      </w:r>
      <w:r w:rsidRPr="00DF572D">
        <w:rPr>
          <w:rFonts w:eastAsiaTheme="minorEastAsia"/>
          <w:sz w:val="32"/>
          <w:szCs w:val="32"/>
          <w14:ligatures w14:val="standard"/>
        </w:rPr>
        <w:t>ю</w:t>
      </w:r>
      <w:r w:rsidRPr="00DF572D">
        <w:rPr>
          <w:rFonts w:eastAsiaTheme="minorEastAsia"/>
          <w:sz w:val="32"/>
          <w:szCs w:val="32"/>
          <w14:ligatures w14:val="standard"/>
        </w:rPr>
        <w:t>щ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значительную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часть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нищ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олин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Теберды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rFonts w:eastAsiaTheme="minorEastAsia"/>
          <w:i/>
          <w:iCs/>
          <w:sz w:val="32"/>
          <w:szCs w:val="32"/>
          <w14:ligatures w14:val="standard"/>
        </w:rPr>
      </w:pPr>
      <w:r w:rsidRPr="00DF572D">
        <w:rPr>
          <w:rFonts w:eastAsiaTheme="minorEastAsia"/>
          <w:sz w:val="32"/>
          <w:szCs w:val="32"/>
          <w14:ligatures w14:val="standard"/>
        </w:rPr>
        <w:t>Исследуемы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реднетебердински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андшафт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инадлежит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лесному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ясу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оторы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характеризуется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умеренно-холодны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умеренно-влажны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лимато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bCs/>
          <w:sz w:val="32"/>
          <w:szCs w:val="32"/>
        </w:rPr>
        <w:t>[7]</w:t>
      </w:r>
      <w:r w:rsidRPr="00DF572D">
        <w:rPr>
          <w:rFonts w:eastAsiaTheme="minorEastAsia"/>
          <w:sz w:val="32"/>
          <w:szCs w:val="32"/>
          <w14:ligatures w14:val="standard"/>
        </w:rPr>
        <w:t>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rFonts w:eastAsiaTheme="minorEastAsia"/>
          <w:sz w:val="32"/>
          <w:szCs w:val="32"/>
          <w14:ligatures w14:val="standard"/>
        </w:rPr>
      </w:pPr>
      <w:r w:rsidRPr="00DF572D">
        <w:rPr>
          <w:rFonts w:eastAsiaTheme="minorEastAsia"/>
          <w:b/>
          <w:bCs/>
          <w:i/>
          <w:sz w:val="32"/>
          <w:szCs w:val="32"/>
          <w14:ligatures w14:val="standard"/>
        </w:rPr>
        <w:t>Горные</w:t>
      </w:r>
      <w:r w:rsidR="00196958" w:rsidRPr="00DF572D">
        <w:rPr>
          <w:rFonts w:eastAsiaTheme="minorEastAsia"/>
          <w:b/>
          <w:bCs/>
          <w:i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b/>
          <w:bCs/>
          <w:i/>
          <w:sz w:val="32"/>
          <w:szCs w:val="32"/>
          <w14:ligatures w14:val="standard"/>
        </w:rPr>
        <w:t>породы.</w:t>
      </w:r>
      <w:r w:rsidR="00196958" w:rsidRPr="00DF572D">
        <w:rPr>
          <w:rFonts w:eastAsiaTheme="minorEastAsia"/>
          <w:b/>
          <w:bCs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олин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ек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Теберд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орезает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юг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н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евер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тр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морфоструктуры: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лавног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хребта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ередовог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хребт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еверо-Юрско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епрессии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зон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лавног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хребт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азвит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ристаллическ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ланц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отерозоя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орванны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алеозойск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ранитами.</w:t>
      </w:r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rFonts w:eastAsiaTheme="minorEastAsia"/>
          <w:sz w:val="32"/>
          <w:szCs w:val="32"/>
          <w14:ligatures w14:val="standard"/>
        </w:rPr>
      </w:pPr>
      <w:r w:rsidRPr="00DF572D">
        <w:rPr>
          <w:rFonts w:eastAsiaTheme="minorEastAsia"/>
          <w:sz w:val="32"/>
          <w:szCs w:val="32"/>
          <w14:ligatures w14:val="standard"/>
        </w:rPr>
        <w:t>Морфоструктур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ередовог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хребт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отличается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сключ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Pr="00DF572D">
        <w:rPr>
          <w:rFonts w:eastAsiaTheme="minorEastAsia"/>
          <w:sz w:val="32"/>
          <w:szCs w:val="32"/>
          <w14:ligatures w14:val="standard"/>
        </w:rPr>
        <w:t>тельны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азнообразием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орны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род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Здесь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обнажен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осадо</w:t>
      </w:r>
      <w:r w:rsidRPr="00DF572D">
        <w:rPr>
          <w:rFonts w:eastAsiaTheme="minorEastAsia"/>
          <w:sz w:val="32"/>
          <w:szCs w:val="32"/>
          <w14:ligatures w14:val="standard"/>
        </w:rPr>
        <w:t>ч</w:t>
      </w:r>
      <w:r w:rsidRPr="00DF572D">
        <w:rPr>
          <w:rFonts w:eastAsiaTheme="minorEastAsia"/>
          <w:sz w:val="32"/>
          <w:szCs w:val="32"/>
          <w14:ligatures w14:val="standard"/>
        </w:rPr>
        <w:t>ны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магматическ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образования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евона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арбона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ерми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еделах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еверо-Юрской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депресси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еобладают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осадочны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род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-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есчаник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аргиллит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с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рослоям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аменного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угля,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ключающ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эффузивны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интрузивны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магматически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пор</w:t>
      </w:r>
      <w:r w:rsidRPr="00DF572D">
        <w:rPr>
          <w:rFonts w:eastAsiaTheme="minorEastAsia"/>
          <w:sz w:val="32"/>
          <w:szCs w:val="32"/>
          <w14:ligatures w14:val="standard"/>
        </w:rPr>
        <w:t>о</w:t>
      </w:r>
      <w:r w:rsidRPr="00DF572D">
        <w:rPr>
          <w:rFonts w:eastAsiaTheme="minorEastAsia"/>
          <w:sz w:val="32"/>
          <w:szCs w:val="32"/>
          <w14:ligatures w14:val="standard"/>
        </w:rPr>
        <w:t>ды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районе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г.</w:t>
      </w:r>
      <w:r w:rsidR="00196958" w:rsidRPr="00DF572D">
        <w:rPr>
          <w:rFonts w:eastAsiaTheme="minorEastAsia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z w:val="32"/>
          <w:szCs w:val="32"/>
          <w14:ligatures w14:val="standard"/>
        </w:rPr>
        <w:t>Карачаевска.</w:t>
      </w:r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rFonts w:eastAsiaTheme="minorEastAsia"/>
          <w:spacing w:val="-2"/>
          <w:sz w:val="32"/>
          <w:szCs w:val="32"/>
          <w14:ligatures w14:val="standard"/>
        </w:rPr>
      </w:pPr>
      <w:r w:rsidRPr="00DF572D">
        <w:rPr>
          <w:rFonts w:eastAsiaTheme="minorEastAsia"/>
          <w:spacing w:val="-2"/>
          <w:sz w:val="32"/>
          <w:szCs w:val="32"/>
          <w14:ligatures w14:val="standard"/>
        </w:rPr>
        <w:t>Среднетебердински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ландшаф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асположен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еимуществе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зон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ередов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хребта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усть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берд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а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ижня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берд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б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клон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олин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ложен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ижнеюрски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родами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ервы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ыход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алеозоя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едставленны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онгломерата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proofErr w:type="gramStart"/>
      <w:r w:rsidRPr="00DF572D">
        <w:rPr>
          <w:rFonts w:eastAsiaTheme="minorEastAsia"/>
          <w:spacing w:val="-2"/>
          <w:sz w:val="32"/>
          <w:szCs w:val="32"/>
          <w14:ligatures w14:val="standard"/>
        </w:rPr>
        <w:t>среднего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noBreakHyphen/>
        <w:t>верхнего</w:t>
      </w:r>
      <w:proofErr w:type="gramEnd"/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арбона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являютс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близ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тар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мост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через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берду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апроти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ентинск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монастыря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але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юг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л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е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ую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расноцветны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тложени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ижне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ерми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меняющейс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нов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еро-цветны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олща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редне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ерхне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арбона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айон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лев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иток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берд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уч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Гидам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аблюдаютс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ых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звестняко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ерхне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евон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bCs/>
          <w:spacing w:val="-2"/>
          <w:sz w:val="32"/>
          <w:szCs w:val="32"/>
        </w:rPr>
        <w:t>[9]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.</w:t>
      </w:r>
    </w:p>
    <w:p w:rsidR="00250682" w:rsidRPr="00DF572D" w:rsidRDefault="00250682" w:rsidP="000F11CB">
      <w:pPr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rFonts w:eastAsiaTheme="minorEastAsia"/>
          <w:spacing w:val="-2"/>
          <w:sz w:val="32"/>
          <w:szCs w:val="32"/>
          <w14:ligatures w14:val="standard"/>
        </w:rPr>
      </w:pP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левому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клону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олин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звестняк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едставлен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ветл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ы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черны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азностями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авому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клону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="0039298C" w:rsidRPr="00DF572D">
        <w:rPr>
          <w:rFonts w:eastAsiaTheme="minorEastAsia"/>
          <w:spacing w:val="-2"/>
          <w:sz w:val="32"/>
          <w:szCs w:val="32"/>
          <w14:ligatures w14:val="standard"/>
        </w:rPr>
        <w:t>-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ольк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белы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(карьер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бел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мрамора)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Южне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звестняко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ледуе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узка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лос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улканических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род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редне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евона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Гипсометрическ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ыш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евонских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звестняко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залегаю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зелены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ланц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бе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инско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виты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улканически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род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арабекско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виты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ванны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лам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габбро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озрас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род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бердинско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арабе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ко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ви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являетс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редметом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искуссии: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дн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сследовател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читаю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е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аннекарбоновым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руги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аннепалеозойским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Наконец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олинах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р.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жамага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и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Муху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бнажаются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узки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л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сы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ермских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расноцветных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ород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которые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выполняю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п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у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щенны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ектонически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блок,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тделяющи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алеозой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Передов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хребта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от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докембрийских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толщ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Главного</w:t>
      </w:r>
      <w:r w:rsidR="00196958" w:rsidRPr="00DF572D">
        <w:rPr>
          <w:rFonts w:eastAsiaTheme="minorEastAsia"/>
          <w:spacing w:val="-2"/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spacing w:val="-2"/>
          <w:sz w:val="32"/>
          <w:szCs w:val="32"/>
          <w14:ligatures w14:val="standard"/>
        </w:rPr>
        <w:t>хребта.</w:t>
      </w:r>
    </w:p>
    <w:p w:rsidR="00250682" w:rsidRPr="00DF572D" w:rsidRDefault="00250682" w:rsidP="000F11CB">
      <w:pPr>
        <w:widowControl w:val="0"/>
        <w:tabs>
          <w:tab w:val="left" w:pos="0"/>
          <w:tab w:val="left" w:pos="142"/>
        </w:tabs>
        <w:autoSpaceDE w:val="0"/>
        <w:autoSpaceDN w:val="0"/>
        <w:adjustRightInd w:val="0"/>
        <w:ind w:firstLine="567"/>
        <w:jc w:val="both"/>
        <w:rPr>
          <w:spacing w:val="-2"/>
          <w:sz w:val="32"/>
          <w:szCs w:val="32"/>
          <w14:ligatures w14:val="standard"/>
        </w:rPr>
      </w:pPr>
      <w:r w:rsidRPr="00DF572D">
        <w:rPr>
          <w:b/>
          <w:i/>
          <w:spacing w:val="-2"/>
          <w:sz w:val="32"/>
          <w:szCs w:val="32"/>
          <w14:ligatures w14:val="standard"/>
        </w:rPr>
        <w:t>Геоэкологическое</w:t>
      </w:r>
      <w:r w:rsidR="00196958" w:rsidRPr="00DF572D">
        <w:rPr>
          <w:b/>
          <w:i/>
          <w:spacing w:val="-2"/>
          <w:sz w:val="32"/>
          <w:szCs w:val="32"/>
          <w14:ligatures w14:val="standard"/>
        </w:rPr>
        <w:t xml:space="preserve"> </w:t>
      </w:r>
      <w:r w:rsidRPr="00DF572D">
        <w:rPr>
          <w:b/>
          <w:i/>
          <w:spacing w:val="-2"/>
          <w:sz w:val="32"/>
          <w:szCs w:val="32"/>
          <w14:ligatures w14:val="standard"/>
        </w:rPr>
        <w:t>состояние.</w:t>
      </w:r>
      <w:r w:rsidR="00196958" w:rsidRPr="00DF572D">
        <w:rPr>
          <w:b/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зон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лияни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а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ерхня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</w:t>
      </w:r>
      <w:r w:rsidRPr="00DF572D">
        <w:rPr>
          <w:spacing w:val="-2"/>
          <w:sz w:val="32"/>
          <w:szCs w:val="32"/>
          <w14:ligatures w14:val="standard"/>
        </w:rPr>
        <w:t>е</w:t>
      </w:r>
      <w:r w:rsidRPr="00DF572D">
        <w:rPr>
          <w:spacing w:val="-2"/>
          <w:sz w:val="32"/>
          <w:szCs w:val="32"/>
          <w14:ligatures w14:val="standard"/>
        </w:rPr>
        <w:t>берд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сновном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астительност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noBreakHyphen/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изкотравь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(подорожник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манжетка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чабрец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р.)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видетельствует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ом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чт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здес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ер</w:t>
      </w:r>
      <w:r w:rsidRPr="00DF572D">
        <w:rPr>
          <w:spacing w:val="-2"/>
          <w:sz w:val="32"/>
          <w:szCs w:val="32"/>
          <w14:ligatures w14:val="standard"/>
        </w:rPr>
        <w:t>е</w:t>
      </w:r>
      <w:r w:rsidRPr="00DF572D">
        <w:rPr>
          <w:spacing w:val="-2"/>
          <w:sz w:val="32"/>
          <w:szCs w:val="32"/>
          <w14:ligatures w14:val="standard"/>
        </w:rPr>
        <w:t>выпас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(естественно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осстановле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уго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оходит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чен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ме</w:t>
      </w:r>
      <w:r w:rsidRPr="00DF572D">
        <w:rPr>
          <w:spacing w:val="-2"/>
          <w:sz w:val="32"/>
          <w:szCs w:val="32"/>
          <w14:ligatures w14:val="standard"/>
        </w:rPr>
        <w:t>д</w:t>
      </w:r>
      <w:r w:rsidRPr="00DF572D">
        <w:rPr>
          <w:spacing w:val="-2"/>
          <w:sz w:val="32"/>
          <w:szCs w:val="32"/>
          <w14:ligatures w14:val="standard"/>
        </w:rPr>
        <w:t>ленно)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тепен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игресси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уго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5-6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баллов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клоны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круглог</w:t>
      </w:r>
      <w:r w:rsidRPr="00DF572D">
        <w:rPr>
          <w:spacing w:val="-2"/>
          <w:sz w:val="32"/>
          <w:szCs w:val="32"/>
          <w14:ligatures w14:val="standard"/>
        </w:rPr>
        <w:t>о</w:t>
      </w:r>
      <w:r w:rsidRPr="00DF572D">
        <w:rPr>
          <w:spacing w:val="-2"/>
          <w:sz w:val="32"/>
          <w:szCs w:val="32"/>
          <w14:ligatures w14:val="standard"/>
        </w:rPr>
        <w:t>дичн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спользуютс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как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астбищ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л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омашнег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кота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тче</w:t>
      </w:r>
      <w:r w:rsidRPr="00DF572D">
        <w:rPr>
          <w:spacing w:val="-2"/>
          <w:sz w:val="32"/>
          <w:szCs w:val="32"/>
          <w14:ligatures w14:val="standard"/>
        </w:rPr>
        <w:t>т</w:t>
      </w:r>
      <w:r w:rsidRPr="00DF572D">
        <w:rPr>
          <w:spacing w:val="-2"/>
          <w:sz w:val="32"/>
          <w:szCs w:val="32"/>
          <w14:ligatures w14:val="standard"/>
        </w:rPr>
        <w:t>лив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ыражен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ропиночна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игрессия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густот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роп: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3-6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10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м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оверхност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роп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равяно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окро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тсутствует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чт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пред</w:t>
      </w:r>
      <w:r w:rsidRPr="00DF572D">
        <w:rPr>
          <w:spacing w:val="-2"/>
          <w:sz w:val="32"/>
          <w:szCs w:val="32"/>
          <w14:ligatures w14:val="standard"/>
        </w:rPr>
        <w:t>е</w:t>
      </w:r>
      <w:r w:rsidRPr="00DF572D">
        <w:rPr>
          <w:spacing w:val="-2"/>
          <w:sz w:val="32"/>
          <w:szCs w:val="32"/>
          <w14:ligatures w14:val="standard"/>
        </w:rPr>
        <w:t>ляет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тепен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егресси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6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балло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(табл.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ис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2).</w:t>
      </w:r>
    </w:p>
    <w:p w:rsidR="00250682" w:rsidRPr="00DF572D" w:rsidRDefault="00250682" w:rsidP="00CC74CB">
      <w:pPr>
        <w:widowControl w:val="0"/>
        <w:tabs>
          <w:tab w:val="left" w:pos="0"/>
          <w:tab w:val="left" w:pos="142"/>
        </w:tabs>
        <w:autoSpaceDE w:val="0"/>
        <w:autoSpaceDN w:val="0"/>
        <w:adjustRightInd w:val="0"/>
        <w:jc w:val="right"/>
        <w:rPr>
          <w:rFonts w:eastAsiaTheme="minorEastAsia"/>
          <w:b/>
          <w:sz w:val="32"/>
          <w:szCs w:val="32"/>
          <w14:ligatures w14:val="standard"/>
        </w:rPr>
      </w:pPr>
      <w:r w:rsidRPr="00DF572D">
        <w:rPr>
          <w:rFonts w:eastAsiaTheme="minorEastAsia"/>
          <w:b/>
          <w:sz w:val="32"/>
          <w:szCs w:val="32"/>
          <w14:ligatures w14:val="standard"/>
        </w:rPr>
        <w:t>Таблица</w:t>
      </w:r>
      <w:r w:rsidR="00196958" w:rsidRPr="00DF572D">
        <w:rPr>
          <w:rFonts w:eastAsiaTheme="minorEastAsia"/>
          <w:b/>
          <w:sz w:val="32"/>
          <w:szCs w:val="32"/>
          <w14:ligatures w14:val="standard"/>
        </w:rPr>
        <w:t xml:space="preserve"> </w:t>
      </w:r>
    </w:p>
    <w:p w:rsidR="000F11CB" w:rsidRPr="00DF572D" w:rsidRDefault="00250682" w:rsidP="00CC74CB">
      <w:pPr>
        <w:widowControl w:val="0"/>
        <w:tabs>
          <w:tab w:val="left" w:pos="0"/>
          <w:tab w:val="left" w:pos="142"/>
        </w:tabs>
        <w:autoSpaceDE w:val="0"/>
        <w:autoSpaceDN w:val="0"/>
        <w:adjustRightInd w:val="0"/>
        <w:jc w:val="center"/>
        <w:rPr>
          <w:rFonts w:eastAsiaTheme="minorEastAsia"/>
          <w:b/>
          <w:bCs/>
          <w:sz w:val="32"/>
          <w:szCs w:val="32"/>
        </w:rPr>
      </w:pPr>
      <w:r w:rsidRPr="00DF572D">
        <w:rPr>
          <w:rFonts w:eastAsiaTheme="minorEastAsia"/>
          <w:b/>
          <w:sz w:val="32"/>
          <w:szCs w:val="32"/>
        </w:rPr>
        <w:t>Рекреационная</w:t>
      </w:r>
      <w:r w:rsidR="00196958" w:rsidRPr="00DF572D">
        <w:rPr>
          <w:rFonts w:eastAsiaTheme="minorEastAsia"/>
          <w:b/>
          <w:sz w:val="32"/>
          <w:szCs w:val="32"/>
        </w:rPr>
        <w:t xml:space="preserve"> </w:t>
      </w:r>
      <w:r w:rsidRPr="00DF572D">
        <w:rPr>
          <w:rFonts w:eastAsiaTheme="minorEastAsia"/>
          <w:b/>
          <w:sz w:val="32"/>
          <w:szCs w:val="32"/>
        </w:rPr>
        <w:t>и</w:t>
      </w:r>
      <w:r w:rsidR="00196958" w:rsidRPr="00DF572D">
        <w:rPr>
          <w:rFonts w:eastAsiaTheme="minorEastAsia"/>
          <w:b/>
          <w:sz w:val="32"/>
          <w:szCs w:val="32"/>
        </w:rPr>
        <w:t xml:space="preserve"> </w:t>
      </w:r>
      <w:r w:rsidRPr="00DF572D">
        <w:rPr>
          <w:rFonts w:eastAsiaTheme="minorEastAsia"/>
          <w:b/>
          <w:sz w:val="32"/>
          <w:szCs w:val="32"/>
        </w:rPr>
        <w:t>пастбищная</w:t>
      </w:r>
      <w:r w:rsidR="00196958" w:rsidRPr="00DF572D">
        <w:rPr>
          <w:rFonts w:eastAsiaTheme="minorEastAsia"/>
          <w:b/>
          <w:sz w:val="32"/>
          <w:szCs w:val="32"/>
        </w:rPr>
        <w:t xml:space="preserve"> </w:t>
      </w:r>
      <w:r w:rsidRPr="00DF572D">
        <w:rPr>
          <w:rFonts w:eastAsiaTheme="minorEastAsia"/>
          <w:b/>
          <w:sz w:val="32"/>
          <w:szCs w:val="32"/>
        </w:rPr>
        <w:t>дигрессия</w:t>
      </w:r>
      <w:r w:rsidR="00196958" w:rsidRPr="00DF572D">
        <w:rPr>
          <w:rFonts w:eastAsiaTheme="minorEastAsia"/>
          <w:b/>
          <w:sz w:val="32"/>
          <w:szCs w:val="32"/>
        </w:rPr>
        <w:t xml:space="preserve"> </w:t>
      </w:r>
      <w:r w:rsidRPr="00DF572D">
        <w:rPr>
          <w:rFonts w:eastAsiaTheme="minorEastAsia"/>
          <w:b/>
          <w:bCs/>
          <w:sz w:val="32"/>
          <w:szCs w:val="32"/>
        </w:rPr>
        <w:t>[1]</w:t>
      </w:r>
    </w:p>
    <w:p w:rsidR="000F11CB" w:rsidRPr="00DF572D" w:rsidRDefault="000F11CB" w:rsidP="000F11CB">
      <w:pPr>
        <w:spacing w:after="200" w:line="276" w:lineRule="auto"/>
        <w:jc w:val="center"/>
        <w:rPr>
          <w:rFonts w:eastAsiaTheme="minorEastAsia"/>
          <w:b/>
          <w:bCs/>
          <w:sz w:val="28"/>
          <w:szCs w:val="32"/>
        </w:rPr>
      </w:pPr>
      <w:r w:rsidRPr="00DF572D">
        <w:rPr>
          <w:rFonts w:eastAsiaTheme="minorEastAsia"/>
          <w:b/>
          <w:noProof/>
          <w:sz w:val="28"/>
          <w:szCs w:val="32"/>
        </w:rPr>
        <w:drawing>
          <wp:inline distT="0" distB="0" distL="0" distR="0" wp14:anchorId="244BDDFD" wp14:editId="0D8FE69D">
            <wp:extent cx="3603009" cy="2767864"/>
            <wp:effectExtent l="0" t="0" r="0" b="0"/>
            <wp:docPr id="247" name="Рисунок 247" descr="C:\Users\пк\Documents\Из флеши Прелесть\Для д.дис. Теберда\Фото 22-23.07.2015 Теберда с Деминой\DSCN78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Рисунок 247" descr="C:\Users\пк\Documents\Из флеши Прелесть\Для д.дис. Теберда\Фото 22-23.07.2015 Теберда с Деминой\DSCN7818.JPG"/>
                    <pic:cNvPicPr>
                      <a:picLocks noChangeAspect="1"/>
                    </pic:cNvPicPr>
                  </pic:nvPicPr>
                  <pic:blipFill rotWithShape="1">
                    <a:blip r:embed="rId70" cstate="print">
                      <a:lum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21" t="31520" r="16259" b="37306"/>
                    <a:stretch/>
                  </pic:blipFill>
                  <pic:spPr bwMode="auto">
                    <a:xfrm>
                      <a:off x="0" y="0"/>
                      <a:ext cx="3605856" cy="2770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F11CB" w:rsidRPr="00DF572D" w:rsidRDefault="000F11CB" w:rsidP="000F11CB">
      <w:pPr>
        <w:pStyle w:val="Style9"/>
        <w:tabs>
          <w:tab w:val="left" w:pos="0"/>
          <w:tab w:val="left" w:pos="142"/>
        </w:tabs>
        <w:spacing w:line="240" w:lineRule="auto"/>
        <w:ind w:firstLine="709"/>
        <w:jc w:val="center"/>
        <w:rPr>
          <w:b/>
          <w:i/>
          <w:sz w:val="28"/>
          <w:szCs w:val="32"/>
        </w:rPr>
      </w:pPr>
      <w:r w:rsidRPr="00DF572D">
        <w:rPr>
          <w:rFonts w:eastAsia="Times New Roman"/>
          <w:b/>
          <w:i/>
          <w:sz w:val="28"/>
          <w:szCs w:val="32"/>
          <w14:ligatures w14:val="standard"/>
        </w:rPr>
        <w:t>Рис. 2. Тропиночная эрозия</w:t>
      </w:r>
      <w:r w:rsidRPr="00DF572D">
        <w:rPr>
          <w:b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 xml:space="preserve">на склоне составляет </w:t>
      </w:r>
      <w:r w:rsidRPr="00DF572D">
        <w:rPr>
          <w:rFonts w:eastAsia="Times New Roman"/>
          <w:b/>
          <w:i/>
          <w:sz w:val="28"/>
          <w:szCs w:val="32"/>
          <w14:ligatures w14:val="standard"/>
        </w:rPr>
        <w:t>около 30%</w:t>
      </w:r>
      <w:r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noBreakHyphen/>
        <w:t xml:space="preserve">  результат </w:t>
      </w:r>
      <w:r w:rsidRPr="00DF572D">
        <w:rPr>
          <w:rFonts w:eastAsia="Times New Roman"/>
          <w:b/>
          <w:i/>
          <w:sz w:val="28"/>
          <w:szCs w:val="32"/>
          <w14:ligatures w14:val="standard"/>
        </w:rPr>
        <w:t xml:space="preserve"> перевыпаса, отсутствует травяной покров</w:t>
      </w:r>
    </w:p>
    <w:p w:rsidR="00250682" w:rsidRPr="00DF572D" w:rsidRDefault="00250682" w:rsidP="0034721D">
      <w:pPr>
        <w:widowControl w:val="0"/>
        <w:tabs>
          <w:tab w:val="left" w:pos="0"/>
          <w:tab w:val="left" w:pos="142"/>
        </w:tabs>
        <w:autoSpaceDE w:val="0"/>
        <w:autoSpaceDN w:val="0"/>
        <w:adjustRightInd w:val="0"/>
        <w:ind w:firstLine="709"/>
        <w:jc w:val="center"/>
        <w:rPr>
          <w:rFonts w:eastAsiaTheme="minorEastAsia"/>
          <w:bCs/>
          <w:sz w:val="32"/>
          <w:szCs w:val="32"/>
        </w:rPr>
      </w:pPr>
    </w:p>
    <w:tbl>
      <w:tblPr>
        <w:tblStyle w:val="12"/>
        <w:tblW w:w="0" w:type="auto"/>
        <w:tblLook w:val="04A0" w:firstRow="1" w:lastRow="0" w:firstColumn="1" w:lastColumn="0" w:noHBand="0" w:noVBand="1"/>
      </w:tblPr>
      <w:tblGrid>
        <w:gridCol w:w="1167"/>
        <w:gridCol w:w="7949"/>
      </w:tblGrid>
      <w:tr w:rsidR="00DF572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i/>
                <w:sz w:val="28"/>
                <w:szCs w:val="32"/>
              </w:rPr>
            </w:pPr>
            <w:r w:rsidRPr="00DF572D">
              <w:rPr>
                <w:i/>
                <w:sz w:val="28"/>
                <w:szCs w:val="32"/>
              </w:rPr>
              <w:t>Стадии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center"/>
              <w:rPr>
                <w:i/>
                <w:sz w:val="28"/>
                <w:szCs w:val="32"/>
              </w:rPr>
            </w:pPr>
            <w:r w:rsidRPr="00DF572D">
              <w:rPr>
                <w:i/>
                <w:sz w:val="28"/>
                <w:szCs w:val="32"/>
              </w:rPr>
              <w:t>Показатель</w:t>
            </w:r>
            <w:r w:rsidR="00196958" w:rsidRPr="00DF572D">
              <w:rPr>
                <w:i/>
                <w:sz w:val="28"/>
                <w:szCs w:val="32"/>
              </w:rPr>
              <w:t xml:space="preserve"> </w:t>
            </w:r>
            <w:r w:rsidRPr="00DF572D">
              <w:rPr>
                <w:i/>
                <w:sz w:val="28"/>
                <w:szCs w:val="32"/>
              </w:rPr>
              <w:t>дигрессии</w:t>
            </w:r>
          </w:p>
        </w:tc>
      </w:tr>
      <w:tr w:rsidR="00DF572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1-5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Изменение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и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деградаци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растительности</w:t>
            </w:r>
          </w:p>
        </w:tc>
      </w:tr>
      <w:tr w:rsidR="00DF572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6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Начало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разрушени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почвенного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горизонта</w:t>
            </w:r>
            <w:proofErr w:type="gramStart"/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А</w:t>
            </w:r>
            <w:proofErr w:type="gramEnd"/>
          </w:p>
        </w:tc>
      </w:tr>
      <w:tr w:rsidR="00DF572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7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Горизонт</w:t>
            </w:r>
            <w:proofErr w:type="gramStart"/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А</w:t>
            </w:r>
            <w:proofErr w:type="gramEnd"/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разрушен</w:t>
            </w:r>
          </w:p>
        </w:tc>
      </w:tr>
      <w:tr w:rsidR="00DF572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8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Разрушаетс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горизонт</w:t>
            </w:r>
            <w:proofErr w:type="gramStart"/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В</w:t>
            </w:r>
            <w:proofErr w:type="gramEnd"/>
          </w:p>
        </w:tc>
      </w:tr>
      <w:tr w:rsidR="00DF572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9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Горизонт</w:t>
            </w:r>
            <w:proofErr w:type="gramStart"/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В</w:t>
            </w:r>
            <w:proofErr w:type="gramEnd"/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разрушен,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показались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коренные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породы</w:t>
            </w:r>
          </w:p>
        </w:tc>
      </w:tr>
      <w:tr w:rsidR="002178FD" w:rsidRPr="00DF572D" w:rsidTr="000F11CB">
        <w:tc>
          <w:tcPr>
            <w:tcW w:w="1031" w:type="dxa"/>
          </w:tcPr>
          <w:p w:rsidR="002178FD" w:rsidRPr="00DF572D" w:rsidRDefault="002178FD" w:rsidP="000F11CB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10</w:t>
            </w:r>
          </w:p>
        </w:tc>
        <w:tc>
          <w:tcPr>
            <w:tcW w:w="8329" w:type="dxa"/>
          </w:tcPr>
          <w:p w:rsidR="002178FD" w:rsidRPr="00DF572D" w:rsidRDefault="002178FD" w:rsidP="000F11CB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Разрушаютс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коренные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породы</w:t>
            </w:r>
          </w:p>
        </w:tc>
      </w:tr>
    </w:tbl>
    <w:p w:rsidR="00250682" w:rsidRPr="00DF572D" w:rsidRDefault="00250682" w:rsidP="000F11CB">
      <w:pPr>
        <w:tabs>
          <w:tab w:val="left" w:pos="142"/>
          <w:tab w:val="left" w:pos="283"/>
          <w:tab w:val="left" w:pos="1134"/>
        </w:tabs>
        <w:autoSpaceDE w:val="0"/>
        <w:autoSpaceDN w:val="0"/>
        <w:adjustRightInd w:val="0"/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sz w:val="32"/>
          <w:szCs w:val="32"/>
          <w14:ligatures w14:val="standard"/>
        </w:rPr>
        <w:t>П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азимуту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280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иден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твал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арьер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черно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мрамора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нищ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рогов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олин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еррасировано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бнаружен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ебольш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есчано-гравийны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арьер.</w:t>
      </w:r>
      <w:r w:rsidR="00196958" w:rsidRPr="00DF572D">
        <w:rPr>
          <w:sz w:val="32"/>
          <w:szCs w:val="32"/>
          <w14:ligatures w14:val="standard"/>
        </w:rPr>
        <w:t xml:space="preserve"> </w:t>
      </w:r>
    </w:p>
    <w:p w:rsidR="00250682" w:rsidRPr="00DF572D" w:rsidRDefault="00250682" w:rsidP="000F11CB">
      <w:pPr>
        <w:widowControl w:val="0"/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sz w:val="32"/>
          <w:szCs w:val="32"/>
          <w14:ligatures w14:val="standard"/>
        </w:rPr>
        <w:t>Литогенн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снов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анно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ландшафт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днищ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олины)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являет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аллюви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галечник)</w:t>
      </w:r>
      <w:r w:rsidR="002178FD" w:rsidRPr="00DF572D">
        <w:rPr>
          <w:sz w:val="32"/>
          <w:szCs w:val="32"/>
          <w14:ligatures w14:val="standard"/>
        </w:rPr>
        <w:t>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ереработан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proofErr w:type="gramStart"/>
      <w:r w:rsidRPr="00DF572D">
        <w:rPr>
          <w:sz w:val="32"/>
          <w:szCs w:val="32"/>
          <w14:ligatures w14:val="standard"/>
        </w:rPr>
        <w:t>моренные</w:t>
      </w:r>
      <w:proofErr w:type="gramEnd"/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тл</w:t>
      </w:r>
      <w:r w:rsidRPr="00DF572D">
        <w:rPr>
          <w:sz w:val="32"/>
          <w:szCs w:val="32"/>
          <w14:ligatures w14:val="standard"/>
        </w:rPr>
        <w:t>о</w:t>
      </w:r>
      <w:r w:rsidRPr="00DF572D">
        <w:rPr>
          <w:sz w:val="32"/>
          <w:szCs w:val="32"/>
          <w14:ligatures w14:val="standard"/>
        </w:rPr>
        <w:t>жения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бои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клона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олин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азвит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алеозойски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ороды: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широт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очк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блюдени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есчаник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нгломерат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ре</w:t>
      </w:r>
      <w:r w:rsidRPr="00DF572D">
        <w:rPr>
          <w:sz w:val="32"/>
          <w:szCs w:val="32"/>
          <w14:ligatures w14:val="standard"/>
        </w:rPr>
        <w:t>д</w:t>
      </w:r>
      <w:r w:rsidRPr="00DF572D">
        <w:rPr>
          <w:sz w:val="32"/>
          <w:szCs w:val="32"/>
          <w14:ligatures w14:val="standard"/>
        </w:rPr>
        <w:t>не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арбона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южне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айон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арьер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–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ерриген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обломк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есчаников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нгломераты)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арбонат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известняки)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ород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евонск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истем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rFonts w:eastAsiaTheme="minorEastAsia"/>
          <w:bCs/>
          <w:sz w:val="32"/>
          <w:szCs w:val="32"/>
        </w:rPr>
        <w:t>[7]</w:t>
      </w:r>
      <w:r w:rsidRPr="00DF572D">
        <w:rPr>
          <w:sz w:val="32"/>
          <w:szCs w:val="32"/>
          <w14:ligatures w14:val="standard"/>
        </w:rPr>
        <w:t>.</w:t>
      </w:r>
    </w:p>
    <w:p w:rsidR="00250682" w:rsidRPr="00DF572D" w:rsidRDefault="00250682" w:rsidP="000F11CB">
      <w:pPr>
        <w:widowControl w:val="0"/>
        <w:tabs>
          <w:tab w:val="left" w:pos="0"/>
          <w:tab w:val="left" w:pos="142"/>
        </w:tabs>
        <w:autoSpaceDE w:val="0"/>
        <w:autoSpaceDN w:val="0"/>
        <w:adjustRightInd w:val="0"/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sz w:val="32"/>
          <w:szCs w:val="32"/>
          <w14:ligatures w14:val="standard"/>
        </w:rPr>
        <w:t>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города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а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еберд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еобладает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осадк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апусты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авобережь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хорош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ыражен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отяжени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боле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2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м)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уступ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ят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дпойменн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еррасы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оверхность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тор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ложен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нус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ынос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з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ери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балок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аул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еобладают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дноэтаж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троения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фон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тор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ыделяются: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ом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родно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ворчеств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оветски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ремен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едавн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остроен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мечеть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единич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многоэтаж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ттеджи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момент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бл</w:t>
      </w:r>
      <w:r w:rsidRPr="00DF572D">
        <w:rPr>
          <w:sz w:val="32"/>
          <w:szCs w:val="32"/>
          <w14:ligatures w14:val="standard"/>
        </w:rPr>
        <w:t>ю</w:t>
      </w:r>
      <w:r w:rsidRPr="00DF572D">
        <w:rPr>
          <w:sz w:val="32"/>
          <w:szCs w:val="32"/>
          <w14:ligatures w14:val="standard"/>
        </w:rPr>
        <w:t>дени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тмече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ехватк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лаг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увядани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атарник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р</w:t>
      </w:r>
      <w:r w:rsidR="002178FD" w:rsidRPr="00DF572D">
        <w:rPr>
          <w:sz w:val="32"/>
          <w:szCs w:val="32"/>
          <w14:ligatures w14:val="standard"/>
        </w:rPr>
        <w:t>уги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ысокоросл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астений)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равян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окро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–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месь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злаков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цветочн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астений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ысот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тор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евышает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5-10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м.</w:t>
      </w:r>
    </w:p>
    <w:p w:rsidR="00250682" w:rsidRPr="00DF572D" w:rsidRDefault="00250682" w:rsidP="000F11CB">
      <w:pPr>
        <w:widowControl w:val="0"/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rFonts w:eastAsiaTheme="minorEastAsia"/>
          <w:sz w:val="32"/>
          <w:szCs w:val="32"/>
        </w:rPr>
        <w:t>Согласн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используемой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нам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лассификаци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та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еррит</w:t>
      </w:r>
      <w:r w:rsidRPr="00DF572D">
        <w:rPr>
          <w:rFonts w:eastAsiaTheme="minorEastAsia"/>
          <w:sz w:val="32"/>
          <w:szCs w:val="32"/>
        </w:rPr>
        <w:t>о</w:t>
      </w:r>
      <w:r w:rsidRPr="00DF572D">
        <w:rPr>
          <w:rFonts w:eastAsiaTheme="minorEastAsia"/>
          <w:sz w:val="32"/>
          <w:szCs w:val="32"/>
        </w:rPr>
        <w:t>ри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относится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к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тадии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7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–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сильно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трансформированным</w:t>
      </w:r>
      <w:r w:rsidR="00196958" w:rsidRPr="00DF572D">
        <w:rPr>
          <w:rFonts w:eastAsiaTheme="minorEastAsia"/>
          <w:sz w:val="32"/>
          <w:szCs w:val="32"/>
        </w:rPr>
        <w:t xml:space="preserve"> </w:t>
      </w:r>
      <w:r w:rsidRPr="00DF572D">
        <w:rPr>
          <w:rFonts w:eastAsiaTheme="minorEastAsia"/>
          <w:sz w:val="32"/>
          <w:szCs w:val="32"/>
        </w:rPr>
        <w:t>экос</w:t>
      </w:r>
      <w:r w:rsidRPr="00DF572D">
        <w:rPr>
          <w:rFonts w:eastAsiaTheme="minorEastAsia"/>
          <w:sz w:val="32"/>
          <w:szCs w:val="32"/>
        </w:rPr>
        <w:t>и</w:t>
      </w:r>
      <w:r w:rsidRPr="00DF572D">
        <w:rPr>
          <w:rFonts w:eastAsiaTheme="minorEastAsia"/>
          <w:sz w:val="32"/>
          <w:szCs w:val="32"/>
        </w:rPr>
        <w:t>стемам.</w:t>
      </w:r>
      <w:r w:rsidR="00196958" w:rsidRPr="00DF572D">
        <w:rPr>
          <w:rFonts w:eastAsiaTheme="minorEastAsia"/>
          <w:sz w:val="32"/>
          <w:szCs w:val="32"/>
        </w:rPr>
        <w:t xml:space="preserve"> </w:t>
      </w:r>
    </w:p>
    <w:p w:rsidR="00250682" w:rsidRPr="00DF572D" w:rsidRDefault="00250682" w:rsidP="000F11CB">
      <w:pPr>
        <w:widowControl w:val="0"/>
        <w:tabs>
          <w:tab w:val="left" w:pos="142"/>
          <w:tab w:val="left" w:pos="1134"/>
        </w:tabs>
        <w:autoSpaceDE w:val="0"/>
        <w:autoSpaceDN w:val="0"/>
        <w:adjustRightInd w:val="0"/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ак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идеоэкологи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реднетебердинско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ландшафт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целом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малопривлекатель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тропиночна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эрозия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ысот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рав</w:t>
      </w:r>
      <w:r w:rsidRPr="00DF572D">
        <w:rPr>
          <w:sz w:val="32"/>
          <w:szCs w:val="32"/>
          <w14:ligatures w14:val="standard"/>
        </w:rPr>
        <w:t>о</w:t>
      </w:r>
      <w:r w:rsidRPr="00DF572D">
        <w:rPr>
          <w:sz w:val="32"/>
          <w:szCs w:val="32"/>
          <w14:ligatures w14:val="standard"/>
        </w:rPr>
        <w:t>сто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5-10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м)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з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сключением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тдельн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участко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(Барани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лоб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глыб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гранитов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нгломерато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андезито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noBreakHyphen/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видетел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ебердинско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олинног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ледника).</w:t>
      </w:r>
    </w:p>
    <w:p w:rsidR="00250682" w:rsidRPr="00DF572D" w:rsidRDefault="00250682" w:rsidP="000F11CB">
      <w:pPr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sz w:val="32"/>
          <w:szCs w:val="32"/>
          <w14:ligatures w14:val="standard"/>
        </w:rPr>
        <w:t>Проблем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птимизаци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заимодействи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между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ирод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человечеством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радиционн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являлись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являют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бъектом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с</w:t>
      </w:r>
      <w:r w:rsidRPr="00DF572D">
        <w:rPr>
          <w:sz w:val="32"/>
          <w:szCs w:val="32"/>
          <w14:ligatures w14:val="standard"/>
        </w:rPr>
        <w:t>о</w:t>
      </w:r>
      <w:r w:rsidRPr="00DF572D">
        <w:rPr>
          <w:sz w:val="32"/>
          <w:szCs w:val="32"/>
          <w14:ligatures w14:val="standard"/>
        </w:rPr>
        <w:t>временн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учн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сследовани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bCs/>
          <w:sz w:val="32"/>
          <w:szCs w:val="32"/>
        </w:rPr>
        <w:t>[10;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11;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12;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13]</w:t>
      </w:r>
      <w:r w:rsidRPr="00DF572D">
        <w:rPr>
          <w:sz w:val="32"/>
          <w:szCs w:val="32"/>
          <w14:ligatures w14:val="standard"/>
        </w:rPr>
        <w:t>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Больша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оль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тводит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школьному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урсу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географии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гд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у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учащих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форм</w:t>
      </w:r>
      <w:r w:rsidRPr="00DF572D">
        <w:rPr>
          <w:sz w:val="32"/>
          <w:szCs w:val="32"/>
          <w14:ligatures w14:val="standard"/>
        </w:rPr>
        <w:t>и</w:t>
      </w:r>
      <w:r w:rsidRPr="00DF572D">
        <w:rPr>
          <w:sz w:val="32"/>
          <w:szCs w:val="32"/>
          <w14:ligatures w14:val="standard"/>
        </w:rPr>
        <w:t>рует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едставлени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ценност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ирод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еобходимост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е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хран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bCs/>
          <w:sz w:val="32"/>
          <w:szCs w:val="32"/>
        </w:rPr>
        <w:t>[5;</w:t>
      </w:r>
      <w:r w:rsidR="00196958" w:rsidRPr="00DF572D">
        <w:rPr>
          <w:bCs/>
          <w:sz w:val="32"/>
          <w:szCs w:val="32"/>
        </w:rPr>
        <w:t xml:space="preserve"> </w:t>
      </w:r>
      <w:r w:rsidRPr="00DF572D">
        <w:rPr>
          <w:bCs/>
          <w:sz w:val="32"/>
          <w:szCs w:val="32"/>
        </w:rPr>
        <w:t>6]</w:t>
      </w:r>
      <w:r w:rsidRPr="00DF572D">
        <w:rPr>
          <w:sz w:val="32"/>
          <w:szCs w:val="32"/>
          <w14:ligatures w14:val="standard"/>
        </w:rPr>
        <w:t>.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ассматривает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заимовлияни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иродн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о</w:t>
      </w:r>
      <w:r w:rsidRPr="00DF572D">
        <w:rPr>
          <w:sz w:val="32"/>
          <w:szCs w:val="32"/>
          <w14:ligatures w14:val="standard"/>
        </w:rPr>
        <w:t>м</w:t>
      </w:r>
      <w:r w:rsidRPr="00DF572D">
        <w:rPr>
          <w:sz w:val="32"/>
          <w:szCs w:val="32"/>
          <w14:ligatures w14:val="standard"/>
        </w:rPr>
        <w:t>плексо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и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человеческой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деятельности;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оздействи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человек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различны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типы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природны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ландшафтов.</w:t>
      </w:r>
    </w:p>
    <w:p w:rsidR="00250682" w:rsidRPr="00DF572D" w:rsidRDefault="00250682" w:rsidP="000F11CB">
      <w:pPr>
        <w:ind w:firstLine="567"/>
        <w:jc w:val="both"/>
        <w:rPr>
          <w:sz w:val="32"/>
          <w:szCs w:val="32"/>
          <w14:ligatures w14:val="standard"/>
        </w:rPr>
      </w:pPr>
      <w:r w:rsidRPr="00DF572D">
        <w:rPr>
          <w:spacing w:val="-2"/>
          <w:sz w:val="32"/>
          <w:szCs w:val="32"/>
          <w14:ligatures w14:val="standard"/>
        </w:rPr>
        <w:t>Проведенны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экспертны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ценк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озволил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ыделит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ерр</w:t>
      </w:r>
      <w:r w:rsidRPr="00DF572D">
        <w:rPr>
          <w:spacing w:val="-2"/>
          <w:sz w:val="32"/>
          <w:szCs w:val="32"/>
          <w14:ligatures w14:val="standard"/>
        </w:rPr>
        <w:t>и</w:t>
      </w:r>
      <w:r w:rsidRPr="00DF572D">
        <w:rPr>
          <w:spacing w:val="-2"/>
          <w:sz w:val="32"/>
          <w:szCs w:val="32"/>
          <w14:ligatures w14:val="standard"/>
        </w:rPr>
        <w:t>тори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азно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тепенью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апряженност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экологически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иту</w:t>
      </w:r>
      <w:r w:rsidRPr="00DF572D">
        <w:rPr>
          <w:spacing w:val="-2"/>
          <w:sz w:val="32"/>
          <w:szCs w:val="32"/>
          <w14:ligatures w14:val="standard"/>
        </w:rPr>
        <w:t>а</w:t>
      </w:r>
      <w:r w:rsidRPr="00DF572D">
        <w:rPr>
          <w:spacing w:val="-2"/>
          <w:sz w:val="32"/>
          <w:szCs w:val="32"/>
          <w14:ligatures w14:val="standard"/>
        </w:rPr>
        <w:t>ций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л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ациональног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иродопользовани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едела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редн</w:t>
      </w:r>
      <w:r w:rsidRPr="00DF572D">
        <w:rPr>
          <w:spacing w:val="-2"/>
          <w:sz w:val="32"/>
          <w:szCs w:val="32"/>
          <w14:ligatures w14:val="standard"/>
        </w:rPr>
        <w:t>е</w:t>
      </w:r>
      <w:r w:rsidRPr="00DF572D">
        <w:rPr>
          <w:spacing w:val="-2"/>
          <w:sz w:val="32"/>
          <w:szCs w:val="32"/>
          <w14:ligatures w14:val="standard"/>
        </w:rPr>
        <w:t>тебердинског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андшафт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екомендуется: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1)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ыделе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од</w:t>
      </w:r>
      <w:r w:rsidRPr="00DF572D">
        <w:rPr>
          <w:spacing w:val="-2"/>
          <w:sz w:val="32"/>
          <w:szCs w:val="32"/>
          <w14:ligatures w14:val="standard"/>
        </w:rPr>
        <w:t>о</w:t>
      </w:r>
      <w:r w:rsidRPr="00DF572D">
        <w:rPr>
          <w:spacing w:val="-2"/>
          <w:sz w:val="32"/>
          <w:szCs w:val="32"/>
          <w14:ligatures w14:val="standard"/>
        </w:rPr>
        <w:t>охранно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зоны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ерритории</w:t>
      </w:r>
      <w:r w:rsidR="002178FD" w:rsidRPr="00DF572D">
        <w:rPr>
          <w:spacing w:val="-2"/>
          <w:sz w:val="32"/>
          <w:szCs w:val="32"/>
          <w14:ligatures w14:val="standard"/>
        </w:rPr>
        <w:t>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илегающе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к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акваториям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мал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ек</w:t>
      </w:r>
      <w:r w:rsidR="002178FD" w:rsidRPr="00DF572D">
        <w:rPr>
          <w:spacing w:val="-2"/>
          <w:sz w:val="32"/>
          <w:szCs w:val="32"/>
          <w14:ligatures w14:val="standard"/>
        </w:rPr>
        <w:t>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оведе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мероприяти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о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едотвращению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засорения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загрязнени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стощения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од;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2)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уменьше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агрузк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масс</w:t>
      </w:r>
      <w:r w:rsidRPr="00DF572D">
        <w:rPr>
          <w:spacing w:val="-2"/>
          <w:sz w:val="32"/>
          <w:szCs w:val="32"/>
          <w14:ligatures w14:val="standard"/>
        </w:rPr>
        <w:t>и</w:t>
      </w:r>
      <w:r w:rsidRPr="00DF572D">
        <w:rPr>
          <w:spacing w:val="-2"/>
          <w:sz w:val="32"/>
          <w:szCs w:val="32"/>
          <w14:ligatures w14:val="standard"/>
        </w:rPr>
        <w:t>вы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естественн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есо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ысокогорн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угов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рекраще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</w:t>
      </w:r>
      <w:r w:rsidRPr="00DF572D">
        <w:rPr>
          <w:spacing w:val="-2"/>
          <w:sz w:val="32"/>
          <w:szCs w:val="32"/>
          <w14:ligatures w14:val="standard"/>
        </w:rPr>
        <w:t>а</w:t>
      </w:r>
      <w:r w:rsidRPr="00DF572D">
        <w:rPr>
          <w:spacing w:val="-2"/>
          <w:sz w:val="32"/>
          <w:szCs w:val="32"/>
          <w14:ligatures w14:val="standard"/>
        </w:rPr>
        <w:t>мовольно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ырубк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сосны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уба;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3)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ключе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еречень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="002178FD" w:rsidRPr="00DF572D">
        <w:rPr>
          <w:spacing w:val="-2"/>
          <w:sz w:val="32"/>
          <w:szCs w:val="32"/>
          <w14:ligatures w14:val="standard"/>
        </w:rPr>
        <w:t>охраняем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="002178FD" w:rsidRPr="00DF572D">
        <w:rPr>
          <w:spacing w:val="-2"/>
          <w:sz w:val="32"/>
          <w:szCs w:val="32"/>
          <w14:ligatures w14:val="standard"/>
        </w:rPr>
        <w:t>природн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="002178FD" w:rsidRPr="00DF572D">
        <w:rPr>
          <w:spacing w:val="-2"/>
          <w:sz w:val="32"/>
          <w:szCs w:val="32"/>
          <w14:ligatures w14:val="standard"/>
        </w:rPr>
        <w:t>территори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бъект</w:t>
      </w:r>
      <w:r w:rsidR="002178FD" w:rsidRPr="00DF572D">
        <w:rPr>
          <w:spacing w:val="-2"/>
          <w:sz w:val="32"/>
          <w:szCs w:val="32"/>
          <w14:ligatures w14:val="standard"/>
        </w:rPr>
        <w:t>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Бараний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об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в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д</w:t>
      </w:r>
      <w:r w:rsidRPr="00DF572D">
        <w:rPr>
          <w:spacing w:val="-2"/>
          <w:sz w:val="32"/>
          <w:szCs w:val="32"/>
          <w14:ligatures w14:val="standard"/>
        </w:rPr>
        <w:t>о</w:t>
      </w:r>
      <w:r w:rsidRPr="00DF572D">
        <w:rPr>
          <w:spacing w:val="-2"/>
          <w:sz w:val="32"/>
          <w:szCs w:val="32"/>
          <w14:ligatures w14:val="standard"/>
        </w:rPr>
        <w:t>лин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еберда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.к.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уникально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ледниково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бразовани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а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те</w:t>
      </w:r>
      <w:r w:rsidRPr="00DF572D">
        <w:rPr>
          <w:spacing w:val="-2"/>
          <w:sz w:val="32"/>
          <w:szCs w:val="32"/>
          <w14:ligatures w14:val="standard"/>
        </w:rPr>
        <w:t>р</w:t>
      </w:r>
      <w:r w:rsidRPr="00DF572D">
        <w:rPr>
          <w:spacing w:val="-2"/>
          <w:sz w:val="32"/>
          <w:szCs w:val="32"/>
          <w14:ligatures w14:val="standard"/>
        </w:rPr>
        <w:t>ритори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республики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обладающее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комплексом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неповторим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геолого-геоморфологических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флористических,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познавательных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и</w:t>
      </w:r>
      <w:r w:rsidR="00196958" w:rsidRPr="00DF572D">
        <w:rPr>
          <w:spacing w:val="-2"/>
          <w:sz w:val="32"/>
          <w:szCs w:val="32"/>
          <w14:ligatures w14:val="standard"/>
        </w:rPr>
        <w:t xml:space="preserve"> </w:t>
      </w:r>
      <w:r w:rsidRPr="00DF572D">
        <w:rPr>
          <w:spacing w:val="-2"/>
          <w:sz w:val="32"/>
          <w:szCs w:val="32"/>
          <w14:ligatures w14:val="standard"/>
        </w:rPr>
        <w:t>эстетических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особенностей,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находится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в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зоне</w:t>
      </w:r>
      <w:r w:rsidR="00196958" w:rsidRPr="00DF572D">
        <w:rPr>
          <w:sz w:val="32"/>
          <w:szCs w:val="32"/>
          <w14:ligatures w14:val="standard"/>
        </w:rPr>
        <w:t xml:space="preserve"> </w:t>
      </w:r>
      <w:r w:rsidRPr="00DF572D">
        <w:rPr>
          <w:sz w:val="32"/>
          <w:szCs w:val="32"/>
          <w14:ligatures w14:val="standard"/>
        </w:rPr>
        <w:t>кризиса.</w:t>
      </w:r>
      <w:r w:rsidR="00196958" w:rsidRPr="00DF572D">
        <w:rPr>
          <w:sz w:val="32"/>
          <w:szCs w:val="32"/>
          <w14:ligatures w14:val="standard"/>
        </w:rPr>
        <w:t xml:space="preserve"> </w:t>
      </w:r>
    </w:p>
    <w:p w:rsidR="0080241A" w:rsidRPr="00DF572D" w:rsidRDefault="0080241A" w:rsidP="000F11CB">
      <w:pPr>
        <w:tabs>
          <w:tab w:val="left" w:pos="1134"/>
        </w:tabs>
        <w:autoSpaceDE w:val="0"/>
        <w:autoSpaceDN w:val="0"/>
        <w:adjustRightInd w:val="0"/>
        <w:ind w:left="567" w:hanging="567"/>
        <w:jc w:val="both"/>
        <w:outlineLvl w:val="0"/>
        <w:rPr>
          <w:rFonts w:eastAsiaTheme="minorEastAsia"/>
          <w:b/>
          <w:bCs/>
          <w:sz w:val="28"/>
          <w:szCs w:val="28"/>
          <w14:ligatures w14:val="standard"/>
        </w:rPr>
      </w:pPr>
      <w:bookmarkStart w:id="220" w:name="_Toc58430992"/>
    </w:p>
    <w:p w:rsidR="00250682" w:rsidRPr="00DF572D" w:rsidRDefault="00250682" w:rsidP="000F11CB">
      <w:pPr>
        <w:tabs>
          <w:tab w:val="left" w:pos="1134"/>
        </w:tabs>
        <w:autoSpaceDE w:val="0"/>
        <w:autoSpaceDN w:val="0"/>
        <w:adjustRightInd w:val="0"/>
        <w:ind w:left="567" w:hanging="567"/>
        <w:jc w:val="both"/>
        <w:outlineLvl w:val="0"/>
        <w:rPr>
          <w:rFonts w:eastAsiaTheme="minorEastAsia"/>
          <w:b/>
          <w:bCs/>
          <w:sz w:val="28"/>
          <w:szCs w:val="28"/>
          <w14:ligatures w14:val="standard"/>
        </w:rPr>
      </w:pPr>
      <w:r w:rsidRPr="00DF572D">
        <w:rPr>
          <w:rFonts w:eastAsiaTheme="minorEastAsia"/>
          <w:b/>
          <w:bCs/>
          <w:sz w:val="28"/>
          <w:szCs w:val="28"/>
          <w14:ligatures w14:val="standard"/>
        </w:rPr>
        <w:t>Литература</w:t>
      </w:r>
      <w:bookmarkEnd w:id="220"/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Картографировани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осмическим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нимкам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хран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кружающей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реды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Е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остоков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Л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Шевченко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ущен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[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др.]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едр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982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51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Иванко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Т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Факторы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табильност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аселе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горны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региона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н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ример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еверн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авказа)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Т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ванков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пкеев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Ю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отапенк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спех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овременн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естествознани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–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Москв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16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№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8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78–182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  <w14:ligatures w14:val="standard"/>
        </w:rPr>
      </w:pPr>
      <w:r w:rsidRPr="00DF572D">
        <w:rPr>
          <w:rFonts w:eastAsia="Calibri"/>
          <w:sz w:val="28"/>
          <w:szCs w:val="28"/>
          <w:lang w:eastAsia="en-US"/>
          <w14:ligatures w14:val="standard"/>
        </w:rPr>
        <w:t>Исаченко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А.Г.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Ландшафтоведение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и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физико-географическое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район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и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рование.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/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А.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Г.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Исаченко.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–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Москва: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Высшая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школа,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1991.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noBreakHyphen/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366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—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ISBN</w:t>
      </w:r>
      <w:r w:rsidR="00196958" w:rsidRPr="00DF572D">
        <w:rPr>
          <w:rFonts w:eastAsia="Calibri"/>
          <w:sz w:val="28"/>
          <w:szCs w:val="28"/>
          <w:lang w:eastAsia="en-US"/>
          <w14:ligatures w14:val="standard"/>
        </w:rPr>
        <w:t xml:space="preserve"> </w:t>
      </w:r>
      <w:r w:rsidRPr="00DF572D">
        <w:rPr>
          <w:rFonts w:eastAsia="Calibri"/>
          <w:sz w:val="28"/>
          <w:szCs w:val="28"/>
          <w:lang w:eastAsia="en-US"/>
          <w14:ligatures w14:val="standard"/>
        </w:rPr>
        <w:t>5-06-001731-1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Кипкее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hyperlink r:id="rId71" w:history="1">
        <w:r w:rsidRPr="00DF572D">
          <w:rPr>
            <w:rFonts w:eastAsiaTheme="majorEastAsia"/>
            <w:sz w:val="28"/>
            <w:szCs w:val="28"/>
            <w:lang w:eastAsia="en-US"/>
          </w:rPr>
          <w:t>Э</w:t>
        </w:r>
        <w:r w:rsidRPr="00DF572D">
          <w:rPr>
            <w:rFonts w:eastAsia="Calibri"/>
            <w:sz w:val="28"/>
            <w:szCs w:val="28"/>
            <w:lang w:eastAsia="en-US"/>
          </w:rPr>
          <w:t>кологические</w:t>
        </w:r>
        <w:r w:rsidR="00196958" w:rsidRPr="00DF572D">
          <w:rPr>
            <w:rFonts w:eastAsia="Calibri"/>
            <w:sz w:val="28"/>
            <w:szCs w:val="28"/>
            <w:lang w:eastAsia="en-US"/>
          </w:rPr>
          <w:t xml:space="preserve"> </w:t>
        </w:r>
        <w:r w:rsidRPr="00DF572D">
          <w:rPr>
            <w:rFonts w:eastAsia="Calibri"/>
            <w:sz w:val="28"/>
            <w:szCs w:val="28"/>
            <w:lang w:eastAsia="en-US"/>
          </w:rPr>
          <w:t>курсы</w:t>
        </w:r>
        <w:r w:rsidR="00196958" w:rsidRPr="00DF572D">
          <w:rPr>
            <w:rFonts w:eastAsia="Calibri"/>
            <w:sz w:val="28"/>
            <w:szCs w:val="28"/>
            <w:lang w:eastAsia="en-US"/>
          </w:rPr>
          <w:t xml:space="preserve"> </w:t>
        </w:r>
        <w:r w:rsidRPr="00DF572D">
          <w:rPr>
            <w:rFonts w:eastAsia="Calibri"/>
            <w:sz w:val="28"/>
            <w:szCs w:val="28"/>
            <w:lang w:eastAsia="en-US"/>
          </w:rPr>
          <w:t>с</w:t>
        </w:r>
        <w:r w:rsidR="00196958" w:rsidRPr="00DF572D">
          <w:rPr>
            <w:rFonts w:eastAsia="Calibri"/>
            <w:sz w:val="28"/>
            <w:szCs w:val="28"/>
            <w:lang w:eastAsia="en-US"/>
          </w:rPr>
          <w:t xml:space="preserve"> </w:t>
        </w:r>
        <w:r w:rsidRPr="00DF572D">
          <w:rPr>
            <w:rFonts w:eastAsia="Calibri"/>
            <w:sz w:val="28"/>
            <w:szCs w:val="28"/>
            <w:lang w:eastAsia="en-US"/>
          </w:rPr>
          <w:t>использованием</w:t>
        </w:r>
        <w:r w:rsidR="00196958" w:rsidRPr="00DF572D">
          <w:rPr>
            <w:rFonts w:eastAsia="Calibri"/>
            <w:sz w:val="28"/>
            <w:szCs w:val="28"/>
            <w:lang w:eastAsia="en-US"/>
          </w:rPr>
          <w:t xml:space="preserve"> </w:t>
        </w:r>
        <w:r w:rsidRPr="00DF572D">
          <w:rPr>
            <w:rFonts w:eastAsia="Calibri"/>
            <w:sz w:val="28"/>
            <w:szCs w:val="28"/>
            <w:lang w:eastAsia="en-US"/>
          </w:rPr>
          <w:t>ГИС-технологий</w:t>
        </w:r>
      </w:hyperlink>
      <w:r w:rsidRPr="00DF572D">
        <w:rPr>
          <w:rFonts w:eastAsia="Calibri"/>
          <w:sz w:val="28"/>
          <w:szCs w:val="28"/>
          <w:lang w:eastAsia="en-US"/>
        </w:rPr>
        <w:t>: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чебно-методическо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особи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пкеев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–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ар</w:t>
      </w:r>
      <w:r w:rsidRPr="00DF572D">
        <w:rPr>
          <w:rFonts w:eastAsia="Calibri"/>
          <w:sz w:val="28"/>
          <w:szCs w:val="28"/>
          <w:lang w:eastAsia="en-US"/>
        </w:rPr>
        <w:t>а</w:t>
      </w:r>
      <w:r w:rsidRPr="00DF572D">
        <w:rPr>
          <w:rFonts w:eastAsia="Calibri"/>
          <w:sz w:val="28"/>
          <w:szCs w:val="28"/>
          <w:lang w:eastAsia="en-US"/>
        </w:rPr>
        <w:t>чаевск</w:t>
      </w:r>
      <w:proofErr w:type="gramStart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ЧГУ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09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—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85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Кипкее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Методы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риемы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редст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экологическ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оспит</w:t>
      </w:r>
      <w:r w:rsidRPr="00DF572D">
        <w:rPr>
          <w:rFonts w:eastAsia="Calibri"/>
          <w:sz w:val="28"/>
          <w:szCs w:val="28"/>
          <w:lang w:eastAsia="en-US"/>
        </w:rPr>
        <w:t>а</w:t>
      </w:r>
      <w:r w:rsidRPr="00DF572D">
        <w:rPr>
          <w:rFonts w:eastAsia="Calibri"/>
          <w:sz w:val="28"/>
          <w:szCs w:val="28"/>
          <w:lang w:eastAsia="en-US"/>
        </w:rPr>
        <w:t>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формирова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экологической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ультуры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чащихс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</w:t>
      </w:r>
      <w:r w:rsidRPr="00DF572D">
        <w:rPr>
          <w:rFonts w:eastAsia="Calibri"/>
          <w:sz w:val="28"/>
          <w:szCs w:val="28"/>
          <w:lang w:eastAsia="en-US"/>
        </w:rPr>
        <w:t>п</w:t>
      </w:r>
      <w:r w:rsidRPr="00DF572D">
        <w:rPr>
          <w:rFonts w:eastAsia="Calibri"/>
          <w:sz w:val="28"/>
          <w:szCs w:val="28"/>
          <w:lang w:eastAsia="en-US"/>
        </w:rPr>
        <w:t>кее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естник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дыгейск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государственн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ниверситет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ер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3: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едагогик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сихологи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Майкоп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09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№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51</w:t>
      </w:r>
      <w:r w:rsidRPr="00DF572D">
        <w:rPr>
          <w:rFonts w:eastAsia="Calibri"/>
          <w:sz w:val="28"/>
          <w:szCs w:val="28"/>
          <w:lang w:eastAsia="en-US"/>
        </w:rPr>
        <w:noBreakHyphen/>
        <w:t>56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Кипкее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птимизац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эколого-географическ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бразован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арачаево-Черкеси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пкее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/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звест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ысши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чебны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заведений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еверо-Кавказский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регион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ерия</w:t>
      </w:r>
      <w:proofErr w:type="gramStart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Естественны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ауки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Ростов-на-Дону,</w:t>
      </w:r>
      <w:r w:rsidR="00196958" w:rsidRPr="00DF572D">
        <w:rPr>
          <w:rFonts w:eastAsia="Tahoma"/>
          <w:sz w:val="28"/>
          <w:szCs w:val="28"/>
          <w:lang w:eastAsia="en-US" w:bidi="ru-RU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13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Tahoma"/>
          <w:sz w:val="28"/>
          <w:szCs w:val="28"/>
          <w:lang w:eastAsia="en-US" w:bidi="ru-RU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№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4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176)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Tahoma"/>
          <w:sz w:val="28"/>
          <w:szCs w:val="28"/>
          <w:lang w:eastAsia="en-US" w:bidi="ru-RU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99</w:t>
      </w:r>
      <w:r w:rsidRPr="00DF572D">
        <w:rPr>
          <w:rFonts w:eastAsia="Calibri"/>
          <w:sz w:val="28"/>
          <w:szCs w:val="28"/>
          <w:lang w:eastAsia="en-US"/>
        </w:rPr>
        <w:noBreakHyphen/>
        <w:t>103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iCs/>
          <w:sz w:val="28"/>
          <w:szCs w:val="28"/>
          <w:lang w:eastAsia="en-US"/>
        </w:rPr>
        <w:t>Кипкеева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П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А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Геоморфологические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особенности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днищ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долин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р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Теберд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(Северный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Кавказ)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пкеев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Ю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отапенко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</w:t>
      </w:r>
      <w:r w:rsidRPr="00DF572D">
        <w:rPr>
          <w:rFonts w:eastAsia="Calibri"/>
          <w:sz w:val="28"/>
          <w:szCs w:val="28"/>
          <w:lang w:eastAsia="en-US"/>
        </w:rPr>
        <w:t>з</w:t>
      </w:r>
      <w:r w:rsidRPr="00DF572D">
        <w:rPr>
          <w:rFonts w:eastAsia="Calibri"/>
          <w:sz w:val="28"/>
          <w:szCs w:val="28"/>
          <w:lang w:eastAsia="en-US"/>
        </w:rPr>
        <w:t>вест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ысши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чебны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заведений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еверо-Кавказский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регион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</w:t>
      </w:r>
      <w:r w:rsidRPr="00DF572D">
        <w:rPr>
          <w:rFonts w:eastAsia="Calibri"/>
          <w:sz w:val="28"/>
          <w:szCs w:val="28"/>
          <w:lang w:eastAsia="en-US"/>
        </w:rPr>
        <w:t>е</w:t>
      </w:r>
      <w:r w:rsidRPr="00DF572D">
        <w:rPr>
          <w:rFonts w:eastAsia="Calibri"/>
          <w:sz w:val="28"/>
          <w:szCs w:val="28"/>
          <w:lang w:eastAsia="en-US"/>
        </w:rPr>
        <w:t>рия</w:t>
      </w:r>
      <w:proofErr w:type="gramStart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Естественны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ауки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Ростов-на-Дону,</w:t>
      </w:r>
      <w:r w:rsidR="00196958" w:rsidRPr="00DF572D">
        <w:rPr>
          <w:rFonts w:eastAsia="Tahoma"/>
          <w:sz w:val="28"/>
          <w:szCs w:val="28"/>
          <w:lang w:eastAsia="en-US" w:bidi="ru-RU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16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№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190)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00</w:t>
      </w:r>
      <w:r w:rsidRPr="00DF572D">
        <w:rPr>
          <w:rFonts w:eastAsia="Calibri"/>
          <w:sz w:val="28"/>
          <w:szCs w:val="28"/>
          <w:lang w:eastAsia="en-US"/>
        </w:rPr>
        <w:noBreakHyphen/>
        <w:t>104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iCs/>
          <w:sz w:val="28"/>
          <w:szCs w:val="28"/>
          <w:lang w:eastAsia="en-US"/>
        </w:rPr>
        <w:t>Кипкеева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П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А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Геоэкологическая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ситуация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в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пределах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днищ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дол</w:t>
      </w:r>
      <w:r w:rsidRPr="00DF572D">
        <w:rPr>
          <w:rFonts w:eastAsia="Calibri"/>
          <w:bCs/>
          <w:sz w:val="28"/>
          <w:szCs w:val="28"/>
          <w:lang w:eastAsia="en-US"/>
        </w:rPr>
        <w:t>и</w:t>
      </w:r>
      <w:r w:rsidRPr="00DF572D">
        <w:rPr>
          <w:rFonts w:eastAsia="Calibri"/>
          <w:bCs/>
          <w:sz w:val="28"/>
          <w:szCs w:val="28"/>
          <w:lang w:eastAsia="en-US"/>
        </w:rPr>
        <w:t>н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реки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Теберд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(Северный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Кавказ)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пкеев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Ю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от</w:t>
      </w:r>
      <w:r w:rsidRPr="00DF572D">
        <w:rPr>
          <w:rFonts w:eastAsia="Calibri"/>
          <w:sz w:val="28"/>
          <w:szCs w:val="28"/>
          <w:lang w:eastAsia="en-US"/>
        </w:rPr>
        <w:t>а</w:t>
      </w:r>
      <w:r w:rsidRPr="00DF572D">
        <w:rPr>
          <w:rFonts w:eastAsia="Calibri"/>
          <w:sz w:val="28"/>
          <w:szCs w:val="28"/>
          <w:lang w:eastAsia="en-US"/>
        </w:rPr>
        <w:t>пенко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звест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Дагестанск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государственн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едагогическ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университета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Естественны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и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точные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ауки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Махачкала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16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Т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0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№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3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08</w:t>
      </w:r>
      <w:r w:rsidRPr="00DF572D">
        <w:rPr>
          <w:rFonts w:eastAsia="Calibri"/>
          <w:sz w:val="28"/>
          <w:szCs w:val="28"/>
          <w:lang w:eastAsia="en-US"/>
        </w:rPr>
        <w:noBreakHyphen/>
        <w:t>112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i/>
          <w:iCs/>
          <w:sz w:val="28"/>
          <w:szCs w:val="28"/>
          <w:lang w:eastAsia="en-US"/>
        </w:rPr>
      </w:pPr>
      <w:r w:rsidRPr="00DF572D">
        <w:rPr>
          <w:rFonts w:eastAsia="Calibri"/>
          <w:iCs/>
          <w:sz w:val="28"/>
          <w:szCs w:val="28"/>
          <w:lang w:eastAsia="en-US"/>
        </w:rPr>
        <w:t>Потапенко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Ю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Я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Геология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Карачаево-Черкесии</w:t>
      </w:r>
      <w:proofErr w:type="gramStart"/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:</w:t>
      </w:r>
      <w:proofErr w:type="gramEnd"/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учебное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пособие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Ю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отапенко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–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Карачаевск</w:t>
      </w:r>
      <w:proofErr w:type="gramStart"/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:</w:t>
      </w:r>
      <w:proofErr w:type="gramEnd"/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КЧГУ,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2004.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—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154</w:t>
      </w:r>
      <w:r w:rsidR="00196958" w:rsidRPr="00DF572D">
        <w:rPr>
          <w:rFonts w:eastAsia="Calibri"/>
          <w:i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iCs/>
          <w:sz w:val="28"/>
          <w:szCs w:val="28"/>
          <w:lang w:eastAsia="en-US"/>
        </w:rPr>
        <w:t>с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1134"/>
        </w:tabs>
        <w:autoSpaceDE w:val="0"/>
        <w:autoSpaceDN w:val="0"/>
        <w:adjustRightInd w:val="0"/>
        <w:ind w:left="567" w:hanging="567"/>
        <w:jc w:val="both"/>
        <w:rPr>
          <w:rFonts w:eastAsia="Calibri"/>
          <w:bCs/>
          <w:sz w:val="28"/>
          <w:szCs w:val="28"/>
        </w:rPr>
      </w:pPr>
      <w:r w:rsidRPr="00DF572D">
        <w:rPr>
          <w:rFonts w:eastAsia="Calibri"/>
          <w:bCs/>
          <w:sz w:val="28"/>
          <w:szCs w:val="28"/>
        </w:rPr>
        <w:t>Чомаева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М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Н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Автотранспорт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как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загрязнитель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атмосферы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и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экол</w:t>
      </w:r>
      <w:r w:rsidRPr="00DF572D">
        <w:rPr>
          <w:rFonts w:eastAsia="Calibri"/>
          <w:bCs/>
          <w:sz w:val="28"/>
          <w:szCs w:val="28"/>
        </w:rPr>
        <w:t>о</w:t>
      </w:r>
      <w:r w:rsidRPr="00DF572D">
        <w:rPr>
          <w:rFonts w:eastAsia="Calibri"/>
          <w:bCs/>
          <w:sz w:val="28"/>
          <w:szCs w:val="28"/>
        </w:rPr>
        <w:t>гическая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обстановка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/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М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Н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Чомаева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//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Научный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журнал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«Наци</w:t>
      </w:r>
      <w:r w:rsidRPr="00DF572D">
        <w:rPr>
          <w:rFonts w:eastAsia="Calibri"/>
          <w:bCs/>
          <w:sz w:val="28"/>
          <w:szCs w:val="28"/>
        </w:rPr>
        <w:t>о</w:t>
      </w:r>
      <w:r w:rsidRPr="00DF572D">
        <w:rPr>
          <w:rFonts w:eastAsia="Calibri"/>
          <w:bCs/>
          <w:sz w:val="28"/>
          <w:szCs w:val="28"/>
        </w:rPr>
        <w:t>нальная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безопасность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и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стратегическое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планирование»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noBreakHyphen/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Санкт-Петербург,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2016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noBreakHyphen/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№2-1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(14)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–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С.</w:t>
      </w:r>
      <w:r w:rsidR="00196958" w:rsidRPr="00DF572D">
        <w:rPr>
          <w:rFonts w:eastAsia="Calibri"/>
          <w:bCs/>
          <w:sz w:val="28"/>
          <w:szCs w:val="28"/>
        </w:rPr>
        <w:t xml:space="preserve"> </w:t>
      </w:r>
      <w:r w:rsidRPr="00DF572D">
        <w:rPr>
          <w:rFonts w:eastAsia="Calibri"/>
          <w:bCs/>
          <w:sz w:val="28"/>
          <w:szCs w:val="28"/>
        </w:rPr>
        <w:t>144</w:t>
      </w:r>
      <w:r w:rsidRPr="00DF572D">
        <w:rPr>
          <w:rFonts w:eastAsia="Calibri"/>
          <w:bCs/>
          <w:sz w:val="28"/>
          <w:szCs w:val="28"/>
        </w:rPr>
        <w:noBreakHyphen/>
        <w:t>146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DF572D">
        <w:rPr>
          <w:rFonts w:eastAsia="Calibri"/>
          <w:sz w:val="28"/>
          <w:szCs w:val="28"/>
          <w:lang w:eastAsia="en-US"/>
        </w:rPr>
        <w:t>Чомаев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М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Проблемы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оздействия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кислотных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садков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а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кр</w:t>
      </w:r>
      <w:r w:rsidRPr="00DF572D">
        <w:rPr>
          <w:rFonts w:eastAsia="Calibri"/>
          <w:sz w:val="28"/>
          <w:szCs w:val="28"/>
          <w:lang w:eastAsia="en-US"/>
        </w:rPr>
        <w:t>у</w:t>
      </w:r>
      <w:r w:rsidRPr="00DF572D">
        <w:rPr>
          <w:rFonts w:eastAsia="Calibri"/>
          <w:sz w:val="28"/>
          <w:szCs w:val="28"/>
          <w:lang w:eastAsia="en-US"/>
        </w:rPr>
        <w:t>жающую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реду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/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страханский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вестник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экологич</w:t>
      </w:r>
      <w:r w:rsidRPr="00DF572D">
        <w:rPr>
          <w:rFonts w:eastAsia="Calibri"/>
          <w:sz w:val="28"/>
          <w:szCs w:val="28"/>
          <w:lang w:eastAsia="en-US"/>
        </w:rPr>
        <w:t>е</w:t>
      </w:r>
      <w:r w:rsidRPr="00DF572D">
        <w:rPr>
          <w:rFonts w:eastAsia="Calibri"/>
          <w:sz w:val="28"/>
          <w:szCs w:val="28"/>
          <w:lang w:eastAsia="en-US"/>
        </w:rPr>
        <w:t>ского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образования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Нижневолжский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экоцентр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–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Астрахань,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2020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№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4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(58)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–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С.</w:t>
      </w:r>
      <w:r w:rsidR="00196958" w:rsidRPr="00DF572D">
        <w:rPr>
          <w:rFonts w:eastAsia="Calibri"/>
          <w:sz w:val="28"/>
          <w:szCs w:val="28"/>
          <w:lang w:eastAsia="en-US"/>
        </w:rPr>
        <w:t xml:space="preserve"> </w:t>
      </w:r>
      <w:r w:rsidRPr="00DF572D">
        <w:rPr>
          <w:rFonts w:eastAsia="Calibri"/>
          <w:sz w:val="28"/>
          <w:szCs w:val="28"/>
          <w:lang w:eastAsia="en-US"/>
        </w:rPr>
        <w:t>100</w:t>
      </w:r>
      <w:r w:rsidRPr="00DF572D">
        <w:rPr>
          <w:rFonts w:eastAsia="Calibri"/>
          <w:sz w:val="28"/>
          <w:szCs w:val="28"/>
          <w:lang w:eastAsia="en-US"/>
        </w:rPr>
        <w:noBreakHyphen/>
        <w:t>106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bCs/>
          <w:sz w:val="28"/>
          <w:szCs w:val="28"/>
          <w:lang w:eastAsia="en-US"/>
        </w:rPr>
      </w:pPr>
      <w:r w:rsidRPr="00DF572D">
        <w:rPr>
          <w:rFonts w:eastAsia="Calibri"/>
          <w:bCs/>
          <w:sz w:val="28"/>
          <w:szCs w:val="28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Проблем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охран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атмосфер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Карачаево-Черкесии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еждународный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журнал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гуманитарных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и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ест</w:t>
      </w:r>
      <w:r w:rsidRPr="00DF572D">
        <w:rPr>
          <w:rFonts w:eastAsia="Calibri"/>
          <w:bCs/>
          <w:sz w:val="28"/>
          <w:szCs w:val="28"/>
          <w:lang w:eastAsia="en-US"/>
        </w:rPr>
        <w:t>е</w:t>
      </w:r>
      <w:r w:rsidRPr="00DF572D">
        <w:rPr>
          <w:rFonts w:eastAsia="Calibri"/>
          <w:bCs/>
          <w:sz w:val="28"/>
          <w:szCs w:val="28"/>
          <w:lang w:eastAsia="en-US"/>
        </w:rPr>
        <w:t>ственных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аук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овосибирск,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2018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№7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11</w:t>
      </w:r>
      <w:r w:rsidRPr="00DF572D">
        <w:rPr>
          <w:rFonts w:eastAsia="Calibri"/>
          <w:bCs/>
          <w:sz w:val="28"/>
          <w:szCs w:val="28"/>
          <w:lang w:eastAsia="en-US"/>
        </w:rPr>
        <w:noBreakHyphen/>
        <w:t>15.</w:t>
      </w:r>
    </w:p>
    <w:p w:rsidR="00250682" w:rsidRPr="00DF572D" w:rsidRDefault="00250682" w:rsidP="000F11CB">
      <w:pPr>
        <w:numPr>
          <w:ilvl w:val="0"/>
          <w:numId w:val="44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bCs/>
          <w:sz w:val="28"/>
          <w:szCs w:val="28"/>
          <w:lang w:eastAsia="en-US"/>
        </w:rPr>
      </w:pPr>
      <w:r w:rsidRPr="00DF572D">
        <w:rPr>
          <w:rFonts w:eastAsia="Calibri"/>
          <w:bCs/>
          <w:sz w:val="28"/>
          <w:szCs w:val="28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Роль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зеленых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асаждений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для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городской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среды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Чомаева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//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Международный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журнал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гуманитарных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и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естестве</w:t>
      </w:r>
      <w:r w:rsidRPr="00DF572D">
        <w:rPr>
          <w:rFonts w:eastAsia="Calibri"/>
          <w:bCs/>
          <w:sz w:val="28"/>
          <w:szCs w:val="28"/>
          <w:lang w:eastAsia="en-US"/>
        </w:rPr>
        <w:t>н</w:t>
      </w:r>
      <w:r w:rsidRPr="00DF572D">
        <w:rPr>
          <w:rFonts w:eastAsia="Calibri"/>
          <w:bCs/>
          <w:sz w:val="28"/>
          <w:szCs w:val="28"/>
          <w:lang w:eastAsia="en-US"/>
        </w:rPr>
        <w:t>ных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аук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Новосибирск,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2020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№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4-3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(43)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noBreakHyphen/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28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28"/>
          <w:lang w:eastAsia="en-US"/>
        </w:rPr>
        <w:t>155</w:t>
      </w:r>
      <w:r w:rsidRPr="00DF572D">
        <w:rPr>
          <w:rFonts w:eastAsia="Calibri"/>
          <w:bCs/>
          <w:sz w:val="28"/>
          <w:szCs w:val="28"/>
          <w:lang w:eastAsia="en-US"/>
        </w:rPr>
        <w:noBreakHyphen/>
        <w:t>157.</w:t>
      </w:r>
    </w:p>
    <w:p w:rsidR="00250682" w:rsidRPr="00DF572D" w:rsidRDefault="00250682" w:rsidP="000F11CB">
      <w:pPr>
        <w:tabs>
          <w:tab w:val="left" w:pos="993"/>
          <w:tab w:val="left" w:pos="1276"/>
        </w:tabs>
        <w:ind w:left="567" w:hanging="567"/>
        <w:jc w:val="both"/>
        <w:rPr>
          <w:i/>
          <w:iCs/>
          <w:sz w:val="28"/>
          <w:szCs w:val="28"/>
        </w:rPr>
      </w:pPr>
    </w:p>
    <w:p w:rsidR="002178FD" w:rsidRPr="00DF572D" w:rsidRDefault="002178FD" w:rsidP="0034721D">
      <w:pPr>
        <w:tabs>
          <w:tab w:val="left" w:pos="993"/>
          <w:tab w:val="left" w:pos="1276"/>
        </w:tabs>
        <w:ind w:firstLine="709"/>
        <w:jc w:val="both"/>
        <w:rPr>
          <w:i/>
          <w:iCs/>
          <w:sz w:val="32"/>
          <w:szCs w:val="32"/>
        </w:rPr>
      </w:pPr>
    </w:p>
    <w:p w:rsidR="00250682" w:rsidRPr="00DF572D" w:rsidRDefault="00250682" w:rsidP="00CC74CB">
      <w:pPr>
        <w:shd w:val="clear" w:color="auto" w:fill="FFFFFF" w:themeFill="background1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003.28</w:t>
      </w:r>
    </w:p>
    <w:p w:rsidR="00250682" w:rsidRPr="00DF572D" w:rsidRDefault="00250682" w:rsidP="00D25730">
      <w:pPr>
        <w:pStyle w:val="2"/>
      </w:pPr>
      <w:bookmarkStart w:id="221" w:name="_Toc58430993"/>
      <w:r w:rsidRPr="00DF572D">
        <w:t>Солтанова</w:t>
      </w:r>
      <w:r w:rsidR="00196958" w:rsidRPr="00DF572D">
        <w:t xml:space="preserve"> </w:t>
      </w:r>
      <w:r w:rsidRPr="00DF572D">
        <w:t>Говхер</w:t>
      </w:r>
      <w:r w:rsidR="00196958" w:rsidRPr="00DF572D">
        <w:t xml:space="preserve"> </w:t>
      </w:r>
      <w:r w:rsidRPr="00DF572D">
        <w:t>Аширгельдыевна</w:t>
      </w:r>
      <w:r w:rsidR="00FD6E45" w:rsidRPr="00DF572D">
        <w:t>,</w:t>
      </w:r>
      <w:bookmarkEnd w:id="221"/>
    </w:p>
    <w:p w:rsidR="00250682" w:rsidRPr="00DF572D" w:rsidRDefault="00250682" w:rsidP="00CC74CB">
      <w:pPr>
        <w:shd w:val="clear" w:color="auto" w:fill="FFFFFF" w:themeFill="background1"/>
        <w:jc w:val="right"/>
        <w:outlineLvl w:val="0"/>
        <w:rPr>
          <w:i/>
          <w:kern w:val="36"/>
          <w:sz w:val="32"/>
          <w:szCs w:val="32"/>
        </w:rPr>
      </w:pPr>
      <w:bookmarkStart w:id="222" w:name="_Toc58430994"/>
      <w:r w:rsidRPr="00DF572D">
        <w:rPr>
          <w:i/>
          <w:kern w:val="36"/>
          <w:sz w:val="32"/>
          <w:szCs w:val="32"/>
        </w:rPr>
        <w:t>студентка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45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группы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Института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филологии</w:t>
      </w:r>
      <w:bookmarkEnd w:id="222"/>
    </w:p>
    <w:p w:rsidR="00250682" w:rsidRPr="00DF572D" w:rsidRDefault="00E50F74" w:rsidP="00CC74CB">
      <w:pPr>
        <w:shd w:val="clear" w:color="auto" w:fill="FFFFFF" w:themeFill="background1"/>
        <w:jc w:val="right"/>
        <w:outlineLvl w:val="0"/>
        <w:rPr>
          <w:i/>
          <w:kern w:val="36"/>
          <w:sz w:val="32"/>
          <w:szCs w:val="32"/>
        </w:rPr>
      </w:pPr>
      <w:bookmarkStart w:id="223" w:name="_Toc58430995"/>
      <w:r w:rsidRPr="00DF572D">
        <w:rPr>
          <w:i/>
          <w:kern w:val="36"/>
          <w:sz w:val="32"/>
          <w:szCs w:val="32"/>
          <w:lang w:val="en-US"/>
        </w:rPr>
        <w:t xml:space="preserve">E-mail: </w:t>
      </w:r>
      <w:hyperlink r:id="rId72" w:history="1">
        <w:r w:rsidR="00250682" w:rsidRPr="00DF572D">
          <w:rPr>
            <w:i/>
            <w:kern w:val="36"/>
            <w:sz w:val="32"/>
            <w:szCs w:val="32"/>
            <w:lang w:val="en-US"/>
          </w:rPr>
          <w:t>soltanova</w:t>
        </w:r>
        <w:r w:rsidR="00250682" w:rsidRPr="00DF572D">
          <w:rPr>
            <w:i/>
            <w:kern w:val="36"/>
            <w:sz w:val="32"/>
            <w:szCs w:val="32"/>
          </w:rPr>
          <w:t>0707@</w:t>
        </w:r>
        <w:r w:rsidR="00250682" w:rsidRPr="00DF572D">
          <w:rPr>
            <w:i/>
            <w:kern w:val="36"/>
            <w:sz w:val="32"/>
            <w:szCs w:val="32"/>
            <w:lang w:val="en-US"/>
          </w:rPr>
          <w:t>mail</w:t>
        </w:r>
        <w:r w:rsidR="00250682" w:rsidRPr="00DF572D">
          <w:rPr>
            <w:i/>
            <w:kern w:val="36"/>
            <w:sz w:val="32"/>
            <w:szCs w:val="32"/>
          </w:rPr>
          <w:t>.</w:t>
        </w:r>
        <w:r w:rsidR="00250682" w:rsidRPr="00DF572D">
          <w:rPr>
            <w:i/>
            <w:kern w:val="36"/>
            <w:sz w:val="32"/>
            <w:szCs w:val="32"/>
            <w:lang w:val="en-US"/>
          </w:rPr>
          <w:t>ru</w:t>
        </w:r>
        <w:bookmarkEnd w:id="223"/>
      </w:hyperlink>
    </w:p>
    <w:p w:rsidR="00250682" w:rsidRPr="00DF572D" w:rsidRDefault="00250682" w:rsidP="00CC74CB">
      <w:pPr>
        <w:shd w:val="clear" w:color="auto" w:fill="FFFFFF" w:themeFill="background1"/>
        <w:jc w:val="right"/>
        <w:outlineLvl w:val="0"/>
        <w:rPr>
          <w:rFonts w:eastAsia="Calibri"/>
          <w:b/>
          <w:i/>
          <w:sz w:val="32"/>
          <w:szCs w:val="32"/>
          <w:lang w:eastAsia="en-US"/>
        </w:rPr>
      </w:pPr>
      <w:bookmarkStart w:id="224" w:name="_Toc58430996"/>
      <w:r w:rsidRPr="00DF572D">
        <w:rPr>
          <w:b/>
          <w:i/>
          <w:kern w:val="36"/>
          <w:sz w:val="32"/>
          <w:szCs w:val="32"/>
        </w:rPr>
        <w:t>Научный</w:t>
      </w:r>
      <w:r w:rsidR="00196958" w:rsidRPr="00DF572D">
        <w:rPr>
          <w:b/>
          <w:i/>
          <w:kern w:val="36"/>
          <w:sz w:val="32"/>
          <w:szCs w:val="32"/>
        </w:rPr>
        <w:t xml:space="preserve"> </w:t>
      </w:r>
      <w:r w:rsidRPr="00DF572D">
        <w:rPr>
          <w:b/>
          <w:i/>
          <w:kern w:val="36"/>
          <w:sz w:val="32"/>
          <w:szCs w:val="32"/>
        </w:rPr>
        <w:t>руководитель</w:t>
      </w:r>
      <w:r w:rsidRPr="00DF572D">
        <w:rPr>
          <w:b/>
          <w:kern w:val="36"/>
          <w:sz w:val="32"/>
          <w:szCs w:val="32"/>
        </w:rPr>
        <w:t>:</w:t>
      </w:r>
      <w:r w:rsidR="00196958" w:rsidRPr="00DF572D">
        <w:rPr>
          <w:b/>
          <w:i/>
          <w:kern w:val="36"/>
          <w:sz w:val="32"/>
          <w:szCs w:val="32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Лепшок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Елизавет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Ахияевна</w:t>
      </w:r>
      <w:r w:rsidR="00FD6E45" w:rsidRPr="00DF572D">
        <w:rPr>
          <w:rFonts w:eastAsia="Calibri"/>
          <w:b/>
          <w:i/>
          <w:sz w:val="32"/>
          <w:szCs w:val="32"/>
          <w:lang w:eastAsia="en-US"/>
        </w:rPr>
        <w:t>,</w:t>
      </w:r>
      <w:bookmarkEnd w:id="224"/>
    </w:p>
    <w:p w:rsidR="00250682" w:rsidRPr="00DF572D" w:rsidRDefault="00250682" w:rsidP="00CC74CB">
      <w:pPr>
        <w:shd w:val="clear" w:color="auto" w:fill="FFFFFF" w:themeFill="background1"/>
        <w:jc w:val="right"/>
        <w:outlineLvl w:val="0"/>
        <w:rPr>
          <w:i/>
          <w:kern w:val="36"/>
          <w:sz w:val="32"/>
          <w:szCs w:val="32"/>
        </w:rPr>
      </w:pPr>
      <w:bookmarkStart w:id="225" w:name="_Toc58430997"/>
      <w:r w:rsidRPr="00DF572D">
        <w:rPr>
          <w:i/>
          <w:kern w:val="36"/>
          <w:sz w:val="32"/>
          <w:szCs w:val="32"/>
        </w:rPr>
        <w:t>к.п.н.,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доцент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кафедры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германской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филологии</w:t>
      </w:r>
      <w:bookmarkEnd w:id="225"/>
    </w:p>
    <w:p w:rsidR="00250682" w:rsidRPr="00DF572D" w:rsidRDefault="00E50F74" w:rsidP="00CC74CB">
      <w:pPr>
        <w:shd w:val="clear" w:color="auto" w:fill="FFFFFF" w:themeFill="background1"/>
        <w:jc w:val="right"/>
        <w:outlineLvl w:val="0"/>
        <w:rPr>
          <w:i/>
          <w:kern w:val="36"/>
          <w:sz w:val="32"/>
          <w:szCs w:val="32"/>
          <w:lang w:val="en-US"/>
        </w:rPr>
      </w:pPr>
      <w:bookmarkStart w:id="226" w:name="_Toc58430998"/>
      <w:r w:rsidRPr="00DF572D">
        <w:rPr>
          <w:i/>
          <w:kern w:val="36"/>
          <w:sz w:val="32"/>
          <w:szCs w:val="32"/>
          <w:lang w:val="en-US"/>
        </w:rPr>
        <w:t xml:space="preserve">E-mail: </w:t>
      </w:r>
      <w:r w:rsidR="00250682" w:rsidRPr="00DF572D">
        <w:rPr>
          <w:i/>
          <w:kern w:val="36"/>
          <w:sz w:val="32"/>
          <w:szCs w:val="32"/>
          <w:lang w:val="en-US"/>
        </w:rPr>
        <w:t>Lepshokova.e.a@mail.ru</w:t>
      </w:r>
      <w:bookmarkEnd w:id="226"/>
      <w:r w:rsidR="00196958" w:rsidRPr="00DF572D">
        <w:rPr>
          <w:i/>
          <w:kern w:val="36"/>
          <w:sz w:val="32"/>
          <w:szCs w:val="32"/>
          <w:lang w:val="en-US"/>
        </w:rPr>
        <w:t xml:space="preserve"> </w:t>
      </w:r>
    </w:p>
    <w:p w:rsidR="00250682" w:rsidRPr="00DF572D" w:rsidRDefault="00250682" w:rsidP="00CC74CB">
      <w:pPr>
        <w:shd w:val="clear" w:color="auto" w:fill="FFFFFF" w:themeFill="background1"/>
        <w:jc w:val="right"/>
        <w:rPr>
          <w:rFonts w:eastAsia="Calibri"/>
          <w:i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университет</w:t>
      </w:r>
    </w:p>
    <w:p w:rsidR="00250682" w:rsidRPr="00DF572D" w:rsidRDefault="00250682" w:rsidP="00CC74CB">
      <w:pPr>
        <w:shd w:val="clear" w:color="auto" w:fill="FFFFFF" w:themeFill="background1"/>
        <w:jc w:val="right"/>
        <w:rPr>
          <w:rFonts w:eastAsia="Calibri"/>
          <w:i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имени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У.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Д.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Алиева,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Россия</w:t>
      </w:r>
    </w:p>
    <w:p w:rsidR="00250682" w:rsidRPr="00DF572D" w:rsidRDefault="00250682" w:rsidP="00CC74CB">
      <w:pPr>
        <w:jc w:val="both"/>
        <w:rPr>
          <w:rFonts w:eastAsiaTheme="minorHAnsi"/>
          <w:sz w:val="32"/>
          <w:szCs w:val="32"/>
          <w:lang w:eastAsia="en-US"/>
        </w:rPr>
      </w:pPr>
    </w:p>
    <w:p w:rsidR="00CC74CB" w:rsidRPr="00DF572D" w:rsidRDefault="00250682" w:rsidP="00D25730">
      <w:pPr>
        <w:pStyle w:val="2"/>
      </w:pPr>
      <w:bookmarkStart w:id="227" w:name="_Toc58430999"/>
      <w:r w:rsidRPr="00DF572D">
        <w:t>ЗАИМСТВОВАНИЕ</w:t>
      </w:r>
      <w:r w:rsidR="00196958" w:rsidRPr="00DF572D">
        <w:t xml:space="preserve"> </w:t>
      </w:r>
      <w:r w:rsidRPr="00DF572D">
        <w:t>АНГЛИЙСКИХ</w:t>
      </w:r>
      <w:r w:rsidR="00196958" w:rsidRPr="00DF572D">
        <w:t xml:space="preserve"> </w:t>
      </w:r>
      <w:r w:rsidRPr="00DF572D">
        <w:t>СЛОВ</w:t>
      </w:r>
      <w:bookmarkEnd w:id="227"/>
    </w:p>
    <w:p w:rsidR="00250682" w:rsidRPr="00DF572D" w:rsidRDefault="00250682" w:rsidP="00D25730">
      <w:pPr>
        <w:pStyle w:val="2"/>
      </w:pPr>
      <w:bookmarkStart w:id="228" w:name="_Toc58431000"/>
      <w:r w:rsidRPr="00DF572D">
        <w:t>В</w:t>
      </w:r>
      <w:r w:rsidR="00196958" w:rsidRPr="00DF572D">
        <w:t xml:space="preserve"> </w:t>
      </w:r>
      <w:r w:rsidRPr="00DF572D">
        <w:t>СОВРЕМЕННОМ</w:t>
      </w:r>
      <w:r w:rsidR="00196958" w:rsidRPr="00DF572D">
        <w:t xml:space="preserve"> </w:t>
      </w:r>
      <w:r w:rsidRPr="00DF572D">
        <w:t>РУССКОМ</w:t>
      </w:r>
      <w:r w:rsidR="00196958" w:rsidRPr="00DF572D">
        <w:t xml:space="preserve"> </w:t>
      </w:r>
      <w:r w:rsidRPr="00DF572D">
        <w:t>ЯЗЫКЕ</w:t>
      </w:r>
      <w:bookmarkEnd w:id="228"/>
    </w:p>
    <w:p w:rsidR="00250682" w:rsidRPr="00DF572D" w:rsidRDefault="00250682" w:rsidP="0034721D">
      <w:pPr>
        <w:ind w:firstLine="709"/>
        <w:jc w:val="both"/>
        <w:rPr>
          <w:rFonts w:eastAsiaTheme="minorHAnsi"/>
          <w:b/>
          <w:i/>
          <w:sz w:val="32"/>
          <w:szCs w:val="32"/>
          <w:lang w:eastAsia="en-US"/>
        </w:rPr>
      </w:pPr>
    </w:p>
    <w:p w:rsidR="00250682" w:rsidRPr="00DF572D" w:rsidRDefault="00250682" w:rsidP="00CC74CB">
      <w:pPr>
        <w:ind w:firstLine="567"/>
        <w:jc w:val="both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глийский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ак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икак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другой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мел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озможнос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</w:t>
      </w:r>
      <w:r w:rsidRPr="00DF572D">
        <w:rPr>
          <w:rFonts w:eastAsiaTheme="minorHAnsi"/>
          <w:i/>
          <w:sz w:val="28"/>
          <w:szCs w:val="32"/>
          <w:lang w:eastAsia="en-US"/>
        </w:rPr>
        <w:t>а</w:t>
      </w:r>
      <w:r w:rsidRPr="00DF572D">
        <w:rPr>
          <w:rFonts w:eastAsiaTheme="minorHAnsi"/>
          <w:i/>
          <w:sz w:val="28"/>
          <w:szCs w:val="32"/>
          <w:lang w:eastAsia="en-US"/>
        </w:rPr>
        <w:t>имствова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лов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з-з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ого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т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еликобрита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стоянн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ход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Pr="00DF572D">
        <w:rPr>
          <w:rFonts w:eastAsiaTheme="minorHAnsi"/>
          <w:i/>
          <w:sz w:val="28"/>
          <w:szCs w:val="32"/>
          <w:lang w:eastAsia="en-US"/>
        </w:rPr>
        <w:t>лас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епосредственно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онтакт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оседним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ранам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то</w:t>
      </w:r>
      <w:r w:rsidR="002178FD" w:rsidRPr="00DF572D">
        <w:rPr>
          <w:rFonts w:eastAsiaTheme="minorHAnsi"/>
          <w:i/>
          <w:sz w:val="28"/>
          <w:szCs w:val="32"/>
          <w:lang w:eastAsia="en-US"/>
        </w:rPr>
        <w:t>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оне</w:t>
      </w:r>
      <w:r w:rsidRPr="00DF572D">
        <w:rPr>
          <w:rFonts w:eastAsiaTheme="minorHAnsi"/>
          <w:i/>
          <w:sz w:val="28"/>
          <w:szCs w:val="32"/>
          <w:lang w:eastAsia="en-US"/>
        </w:rPr>
        <w:t>ч</w:t>
      </w:r>
      <w:r w:rsidRPr="00DF572D">
        <w:rPr>
          <w:rFonts w:eastAsiaTheme="minorHAnsi"/>
          <w:i/>
          <w:sz w:val="28"/>
          <w:szCs w:val="32"/>
          <w:lang w:eastAsia="en-US"/>
        </w:rPr>
        <w:t>но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тоге</w:t>
      </w:r>
      <w:r w:rsidR="002178FD" w:rsidRPr="00DF572D">
        <w:rPr>
          <w:rFonts w:eastAsiaTheme="minorHAnsi"/>
          <w:i/>
          <w:sz w:val="28"/>
          <w:szCs w:val="32"/>
          <w:lang w:eastAsia="en-US"/>
        </w:rPr>
        <w:t>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ивел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спространению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ноязыч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ло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е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ррит</w:t>
      </w:r>
      <w:r w:rsidRPr="00DF572D">
        <w:rPr>
          <w:rFonts w:eastAsiaTheme="minorHAnsi"/>
          <w:i/>
          <w:sz w:val="28"/>
          <w:szCs w:val="32"/>
          <w:lang w:eastAsia="en-US"/>
        </w:rPr>
        <w:t>о</w:t>
      </w:r>
      <w:r w:rsidRPr="00DF572D">
        <w:rPr>
          <w:rFonts w:eastAsiaTheme="minorHAnsi"/>
          <w:i/>
          <w:sz w:val="28"/>
          <w:szCs w:val="32"/>
          <w:lang w:eastAsia="en-US"/>
        </w:rPr>
        <w:t>рии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эт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="002178FD" w:rsidRPr="00DF572D">
        <w:rPr>
          <w:rFonts w:eastAsiaTheme="minorHAnsi"/>
          <w:i/>
          <w:sz w:val="28"/>
          <w:szCs w:val="32"/>
          <w:lang w:eastAsia="en-US"/>
        </w:rPr>
        <w:t>рассматриваю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аимствован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глийски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ло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овременно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усско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зыке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="002178FD" w:rsidRPr="00DF572D">
        <w:rPr>
          <w:rFonts w:eastAsiaTheme="minorHAnsi"/>
          <w:i/>
          <w:sz w:val="28"/>
          <w:szCs w:val="32"/>
          <w:lang w:eastAsia="en-US"/>
        </w:rPr>
        <w:t>П</w:t>
      </w:r>
      <w:r w:rsidRPr="00DF572D">
        <w:rPr>
          <w:rFonts w:eastAsiaTheme="minorHAnsi"/>
          <w:i/>
          <w:sz w:val="28"/>
          <w:szCs w:val="32"/>
          <w:lang w:eastAsia="en-US"/>
        </w:rPr>
        <w:t>рив</w:t>
      </w:r>
      <w:r w:rsidR="002178FD" w:rsidRPr="00DF572D">
        <w:rPr>
          <w:rFonts w:eastAsiaTheme="minorHAnsi"/>
          <w:i/>
          <w:sz w:val="28"/>
          <w:szCs w:val="32"/>
          <w:lang w:eastAsia="en-US"/>
        </w:rPr>
        <w:t>о</w:t>
      </w:r>
      <w:r w:rsidRPr="00DF572D">
        <w:rPr>
          <w:rFonts w:eastAsiaTheme="minorHAnsi"/>
          <w:i/>
          <w:sz w:val="28"/>
          <w:szCs w:val="32"/>
          <w:lang w:eastAsia="en-US"/>
        </w:rPr>
        <w:t>д</w:t>
      </w:r>
      <w:r w:rsidR="002178FD" w:rsidRPr="00DF572D">
        <w:rPr>
          <w:rFonts w:eastAsiaTheme="minorHAnsi"/>
          <w:i/>
          <w:sz w:val="28"/>
          <w:szCs w:val="32"/>
          <w:lang w:eastAsia="en-US"/>
        </w:rPr>
        <w:t>ят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имер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начения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нглийски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зык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аимствование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лексик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фиц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Pr="00DF572D">
        <w:rPr>
          <w:rFonts w:eastAsiaTheme="minorHAnsi"/>
          <w:i/>
          <w:sz w:val="28"/>
          <w:szCs w:val="32"/>
          <w:lang w:eastAsia="en-US"/>
        </w:rPr>
        <w:t>альны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язык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ловарны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апас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ностранны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лова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я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ц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XVII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XIX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к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ро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ространя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лорд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алденнан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Чиф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осудие»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знача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ж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р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ор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178FD"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178FD" w:rsidRPr="00DF572D">
        <w:rPr>
          <w:rFonts w:eastAsiaTheme="minorHAnsi"/>
          <w:sz w:val="32"/>
          <w:szCs w:val="32"/>
          <w:lang w:eastAsia="en-US"/>
        </w:rPr>
        <w:t>эт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178FD"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ш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джаз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сервис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свитер»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остр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тв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мес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остранны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мствов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ол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лич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ен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Например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эропл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л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и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инематограф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9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30-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есс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устриал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явля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н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уч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рт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напр</w:t>
      </w:r>
      <w:r w:rsidRPr="00DF572D">
        <w:rPr>
          <w:rFonts w:eastAsiaTheme="minorHAnsi"/>
          <w:i/>
          <w:sz w:val="32"/>
          <w:szCs w:val="32"/>
          <w:lang w:eastAsia="en-US"/>
        </w:rPr>
        <w:t>и</w:t>
      </w:r>
      <w:r w:rsidRPr="00DF572D">
        <w:rPr>
          <w:rFonts w:eastAsiaTheme="minorHAnsi"/>
          <w:i/>
          <w:sz w:val="32"/>
          <w:szCs w:val="32"/>
          <w:lang w:eastAsia="en-US"/>
        </w:rPr>
        <w:t>мер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1942DA"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атч</w:t>
      </w:r>
      <w:r w:rsidR="001942DA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1942DA" w:rsidRPr="00DF572D">
        <w:rPr>
          <w:rFonts w:eastAsiaTheme="minorHAnsi"/>
          <w:sz w:val="32"/>
          <w:szCs w:val="32"/>
          <w:lang w:eastAsia="en-US"/>
        </w:rPr>
        <w:t>ф</w:t>
      </w:r>
      <w:r w:rsidRPr="00DF572D">
        <w:rPr>
          <w:rFonts w:eastAsiaTheme="minorHAnsi"/>
          <w:sz w:val="32"/>
          <w:szCs w:val="32"/>
          <w:lang w:eastAsia="en-US"/>
        </w:rPr>
        <w:t>утбо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2]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Л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ыси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мин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ага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ход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ств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у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но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убо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нями:</w:t>
      </w:r>
    </w:p>
    <w:p w:rsidR="001942DA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1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а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фографическ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нетиче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амматиче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схо</w:t>
      </w:r>
      <w:r w:rsidRPr="00DF572D">
        <w:rPr>
          <w:rFonts w:eastAsiaTheme="minorHAnsi"/>
          <w:sz w:val="32"/>
          <w:szCs w:val="32"/>
          <w:lang w:eastAsia="en-US"/>
        </w:rPr>
        <w:t>ж</w:t>
      </w:r>
      <w:r w:rsidRPr="00DF572D">
        <w:rPr>
          <w:rFonts w:eastAsiaTheme="minorHAnsi"/>
          <w:sz w:val="32"/>
          <w:szCs w:val="32"/>
          <w:lang w:eastAsia="en-US"/>
        </w:rPr>
        <w:t>ден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1942DA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н</w:t>
      </w:r>
      <w:r w:rsidR="00250682" w:rsidRPr="00DF572D">
        <w:rPr>
          <w:rFonts w:eastAsiaTheme="minorHAnsi"/>
          <w:i/>
          <w:sz w:val="32"/>
          <w:szCs w:val="32"/>
          <w:lang w:eastAsia="en-US"/>
        </w:rPr>
        <w:t>апример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«</w:t>
      </w:r>
      <w:r w:rsidRPr="00DF572D">
        <w:rPr>
          <w:rFonts w:eastAsiaTheme="minorHAnsi"/>
          <w:sz w:val="32"/>
          <w:szCs w:val="32"/>
          <w:lang w:val="en-US" w:eastAsia="en-US"/>
        </w:rPr>
        <w:t>yes</w:t>
      </w:r>
      <w:r w:rsidRPr="00DF572D">
        <w:rPr>
          <w:rFonts w:eastAsiaTheme="minorHAnsi"/>
          <w:sz w:val="32"/>
          <w:szCs w:val="32"/>
          <w:lang w:eastAsia="en-US"/>
        </w:rPr>
        <w:t>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ргумента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«</w:t>
      </w:r>
      <w:r w:rsidRPr="00DF572D">
        <w:rPr>
          <w:rFonts w:eastAsiaTheme="minorHAnsi"/>
          <w:sz w:val="32"/>
          <w:szCs w:val="32"/>
          <w:lang w:val="en-US" w:eastAsia="en-US"/>
        </w:rPr>
        <w:t>forever</w:t>
      </w:r>
      <w:r w:rsidRPr="00DF572D">
        <w:rPr>
          <w:rFonts w:eastAsiaTheme="minorHAnsi"/>
          <w:sz w:val="32"/>
          <w:szCs w:val="32"/>
          <w:lang w:eastAsia="en-US"/>
        </w:rPr>
        <w:t>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а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«</w:t>
      </w:r>
      <w:r w:rsidRPr="00DF572D">
        <w:rPr>
          <w:rFonts w:eastAsiaTheme="minorHAnsi"/>
          <w:sz w:val="32"/>
          <w:szCs w:val="32"/>
          <w:lang w:val="en-US" w:eastAsia="en-US"/>
        </w:rPr>
        <w:t>wow</w:t>
      </w:r>
      <w:r w:rsidRPr="00DF572D">
        <w:rPr>
          <w:rFonts w:eastAsiaTheme="minorHAnsi"/>
          <w:sz w:val="32"/>
          <w:szCs w:val="32"/>
          <w:lang w:eastAsia="en-US"/>
        </w:rPr>
        <w:t>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42DA" w:rsidRPr="00DF572D">
        <w:rPr>
          <w:rFonts w:eastAsiaTheme="minorHAnsi"/>
          <w:sz w:val="32"/>
          <w:szCs w:val="32"/>
          <w:lang w:eastAsia="en-US"/>
        </w:rPr>
        <w:t>ыра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1942DA" w:rsidRPr="00DF572D">
        <w:rPr>
          <w:rFonts w:eastAsiaTheme="minorHAnsi"/>
          <w:sz w:val="32"/>
          <w:szCs w:val="32"/>
          <w:lang w:eastAsia="en-US"/>
        </w:rPr>
        <w:t>уди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1942DA"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1942DA" w:rsidRPr="00DF572D">
        <w:rPr>
          <w:rFonts w:eastAsiaTheme="minorHAnsi"/>
          <w:sz w:val="32"/>
          <w:szCs w:val="32"/>
          <w:lang w:eastAsia="en-US"/>
        </w:rPr>
        <w:t>восхищения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2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тор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а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42DA"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шл</w:t>
      </w:r>
      <w:r w:rsidR="001942DA"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42DA"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нов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тветствующ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рфологиче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образователь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ами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нач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р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вре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обрет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р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шл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ин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бля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полнитель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стоятель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диница:</w:t>
      </w:r>
    </w:p>
    <w:p w:rsidR="00250682" w:rsidRPr="00DF572D" w:rsidRDefault="001942DA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б</w:t>
      </w:r>
      <w:r w:rsidR="00250682" w:rsidRPr="00DF572D">
        <w:rPr>
          <w:rFonts w:eastAsiaTheme="minorHAnsi"/>
          <w:sz w:val="32"/>
          <w:szCs w:val="32"/>
          <w:lang w:eastAsia="en-US"/>
        </w:rPr>
        <w:t>одиарт;</w:t>
      </w:r>
    </w:p>
    <w:p w:rsidR="00250682" w:rsidRPr="00DF572D" w:rsidRDefault="001942DA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</w:t>
      </w:r>
      <w:r w:rsidR="00250682" w:rsidRPr="00DF572D">
        <w:rPr>
          <w:rFonts w:eastAsiaTheme="minorHAnsi"/>
          <w:sz w:val="32"/>
          <w:szCs w:val="32"/>
          <w:lang w:eastAsia="en-US"/>
        </w:rPr>
        <w:t>ар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250682" w:rsidRPr="00DF572D">
        <w:rPr>
          <w:rFonts w:eastAsiaTheme="minorHAnsi"/>
          <w:sz w:val="32"/>
          <w:szCs w:val="32"/>
          <w:lang w:eastAsia="en-US"/>
        </w:rPr>
        <w:t>Бастер;</w:t>
      </w:r>
    </w:p>
    <w:p w:rsidR="00250682" w:rsidRPr="00DF572D" w:rsidRDefault="001942DA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</w:t>
      </w:r>
      <w:r w:rsidR="00250682" w:rsidRPr="00DF572D">
        <w:rPr>
          <w:rFonts w:eastAsiaTheme="minorHAnsi"/>
          <w:sz w:val="32"/>
          <w:szCs w:val="32"/>
          <w:lang w:eastAsia="en-US"/>
        </w:rPr>
        <w:t>робоотборник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3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ть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п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провожда</w:t>
      </w:r>
      <w:r w:rsidRPr="00DF572D">
        <w:rPr>
          <w:rFonts w:eastAsiaTheme="minorHAnsi"/>
          <w:sz w:val="32"/>
          <w:szCs w:val="32"/>
          <w:lang w:eastAsia="en-US"/>
        </w:rPr>
        <w:t>ю</w:t>
      </w:r>
      <w:r w:rsidRPr="00DF572D">
        <w:rPr>
          <w:rFonts w:eastAsiaTheme="minorHAnsi"/>
          <w:sz w:val="32"/>
          <w:szCs w:val="32"/>
          <w:lang w:eastAsia="en-US"/>
        </w:rPr>
        <w:t>щ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с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мента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ин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бля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ав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д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фиксирова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рях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сходи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сит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од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остра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бычны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мствован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ываем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калек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водя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квально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приспособ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ш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еза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леба)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слов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значающе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яч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о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ел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г</w:t>
      </w:r>
      <w:r w:rsidRPr="00DF572D">
        <w:rPr>
          <w:rFonts w:eastAsiaTheme="minorHAnsi"/>
          <w:sz w:val="32"/>
          <w:szCs w:val="32"/>
          <w:lang w:eastAsia="en-US"/>
        </w:rPr>
        <w:t>р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я)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чист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а)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деятельно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циалис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я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ы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ми)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4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остра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иру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трат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анр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илистически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сход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имствования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цифиче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</w:t>
      </w:r>
      <w:r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ми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з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ин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бля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обрет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ончатель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ысл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ь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ключ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а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м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ем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ей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-артом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зе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урналы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ществ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тесн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лло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и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э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зол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лень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плях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5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п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страци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мств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ало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казыва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мств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Pr="00DF572D">
        <w:rPr>
          <w:rFonts w:eastAsiaTheme="minorHAnsi"/>
          <w:sz w:val="32"/>
          <w:szCs w:val="32"/>
          <w:lang w:val="tk-TM" w:eastAsia="en-US"/>
        </w:rPr>
        <w:t>4,</w:t>
      </w:r>
      <w:r w:rsidR="00196958" w:rsidRPr="00DF572D">
        <w:rPr>
          <w:rFonts w:eastAsiaTheme="minorHAnsi"/>
          <w:sz w:val="32"/>
          <w:szCs w:val="32"/>
          <w:lang w:val="tk-TM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tk-TM" w:eastAsia="en-US"/>
        </w:rPr>
        <w:t>с.</w:t>
      </w:r>
      <w:r w:rsidR="00196958" w:rsidRPr="00DF572D">
        <w:rPr>
          <w:rFonts w:eastAsiaTheme="minorHAnsi"/>
          <w:sz w:val="32"/>
          <w:szCs w:val="32"/>
          <w:lang w:val="tk-TM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tk-TM" w:eastAsia="en-US"/>
        </w:rPr>
        <w:t>94</w:t>
      </w:r>
      <w:r w:rsidRPr="00DF572D">
        <w:rPr>
          <w:rFonts w:eastAsiaTheme="minorHAnsi"/>
          <w:sz w:val="32"/>
          <w:szCs w:val="32"/>
          <w:lang w:eastAsia="en-US"/>
        </w:rPr>
        <w:t>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pacing w:val="-6"/>
          <w:sz w:val="32"/>
          <w:szCs w:val="32"/>
          <w:lang w:eastAsia="en-US"/>
        </w:rPr>
      </w:pPr>
      <w:r w:rsidRPr="00DF572D">
        <w:rPr>
          <w:rFonts w:eastAsiaTheme="minorHAnsi"/>
          <w:spacing w:val="-6"/>
          <w:sz w:val="32"/>
          <w:szCs w:val="32"/>
          <w:lang w:eastAsia="en-US"/>
        </w:rPr>
        <w:t>Большинство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заимствований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продолжают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вое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уществование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новом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языке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том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лучае,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языке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есть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потре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б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ность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них.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используются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оответстви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функц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онально-жанровым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тилистическим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особенностям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речи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егод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врем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с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лик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этом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им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ш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ж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ий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тератур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олнил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логиз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жд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имствован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эт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чи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мст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реб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аж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е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Pr="00DF572D">
        <w:rPr>
          <w:rFonts w:eastAsiaTheme="minorHAnsi"/>
          <w:sz w:val="32"/>
          <w:szCs w:val="32"/>
          <w:lang w:val="tk-TM" w:eastAsia="en-US"/>
        </w:rPr>
        <w:t>5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pacing w:val="-4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Лингвистически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атериал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едставлен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3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классификациях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Этап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но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уби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рфолог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асс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фикации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труктурный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ематический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Заимствов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н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имер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Заимствования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суффиксами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русского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языка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мультимедиа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нлайн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ворческий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тражение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алы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глоссарий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Компьютерный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язык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ставщик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оммуникатор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интернет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Спортивные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слова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улич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нщик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келет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фитнес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Мода: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имиджмейкер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эффе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фтинга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шелушение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Коммерческие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слова: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мерчендайзер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хранник;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эсинджер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Большин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хожд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гащ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рч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</w:t>
      </w:r>
      <w:r w:rsidRPr="00DF572D">
        <w:rPr>
          <w:rFonts w:eastAsiaTheme="minorHAnsi"/>
          <w:sz w:val="32"/>
          <w:szCs w:val="32"/>
          <w:lang w:eastAsia="en-US"/>
        </w:rPr>
        <w:t>ы</w:t>
      </w:r>
      <w:r w:rsidRPr="00DF572D">
        <w:rPr>
          <w:rFonts w:eastAsiaTheme="minorHAnsi"/>
          <w:sz w:val="32"/>
          <w:szCs w:val="32"/>
          <w:lang w:eastAsia="en-US"/>
        </w:rPr>
        <w:t>щенне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верен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д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Pr="00DF572D">
        <w:rPr>
          <w:rFonts w:eastAsiaTheme="minorHAnsi"/>
          <w:sz w:val="32"/>
          <w:szCs w:val="32"/>
          <w:lang w:val="tk-TM" w:eastAsia="en-US"/>
        </w:rPr>
        <w:t>3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Лю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р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3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бля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</w:t>
      </w:r>
      <w:r w:rsidRPr="00DF572D">
        <w:rPr>
          <w:rFonts w:eastAsiaTheme="minorHAnsi"/>
          <w:sz w:val="32"/>
          <w:szCs w:val="32"/>
          <w:lang w:eastAsia="en-US"/>
        </w:rPr>
        <w:t>й</w:t>
      </w:r>
      <w:r w:rsidRPr="00DF572D">
        <w:rPr>
          <w:rFonts w:eastAsiaTheme="minorHAnsi"/>
          <w:sz w:val="32"/>
          <w:szCs w:val="32"/>
          <w:lang w:eastAsia="en-US"/>
        </w:rPr>
        <w:t>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рт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рас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мств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га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г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аз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мо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раз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рч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сне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3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ч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ума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громожд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рави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Pr="00DF572D">
        <w:rPr>
          <w:rFonts w:eastAsiaTheme="minorHAnsi"/>
          <w:sz w:val="32"/>
          <w:szCs w:val="32"/>
          <w:lang w:val="tk-TM" w:eastAsia="en-US"/>
        </w:rPr>
        <w:t>1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250682" w:rsidRPr="00DF572D" w:rsidRDefault="00250682" w:rsidP="00CC74CB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омпьют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рн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тъемлем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ясн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бов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и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ствовани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щ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чи.</w:t>
      </w:r>
    </w:p>
    <w:p w:rsidR="00250682" w:rsidRPr="00DF572D" w:rsidRDefault="00250682" w:rsidP="0034721D">
      <w:pPr>
        <w:ind w:firstLine="709"/>
        <w:jc w:val="both"/>
        <w:rPr>
          <w:rFonts w:eastAsiaTheme="minorHAnsi"/>
          <w:sz w:val="20"/>
          <w:szCs w:val="32"/>
          <w:lang w:eastAsia="en-US"/>
        </w:rPr>
      </w:pPr>
    </w:p>
    <w:p w:rsidR="00250682" w:rsidRPr="00DF572D" w:rsidRDefault="00250682" w:rsidP="00CC74CB">
      <w:pPr>
        <w:ind w:left="567" w:hanging="567"/>
        <w:contextualSpacing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b/>
          <w:sz w:val="28"/>
          <w:szCs w:val="32"/>
          <w:lang w:eastAsia="en-US"/>
        </w:rPr>
        <w:t>Литература</w:t>
      </w:r>
    </w:p>
    <w:p w:rsidR="00250682" w:rsidRPr="00DF572D" w:rsidRDefault="00250682" w:rsidP="00CC74CB">
      <w:pPr>
        <w:numPr>
          <w:ilvl w:val="0"/>
          <w:numId w:val="45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Амосо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тимологически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сновы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ловарн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оста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овр</w:t>
      </w:r>
      <w:r w:rsidRPr="00DF572D">
        <w:rPr>
          <w:rFonts w:eastAsiaTheme="minorHAnsi"/>
          <w:sz w:val="28"/>
          <w:szCs w:val="32"/>
          <w:lang w:eastAsia="en-US"/>
        </w:rPr>
        <w:t>е</w:t>
      </w:r>
      <w:r w:rsidRPr="00DF572D">
        <w:rPr>
          <w:rFonts w:eastAsiaTheme="minorHAnsi"/>
          <w:sz w:val="28"/>
          <w:szCs w:val="32"/>
          <w:lang w:eastAsia="en-US"/>
        </w:rPr>
        <w:t>менн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ык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мосов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итературы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ностранных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ыках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56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18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250682" w:rsidRPr="00DF572D" w:rsidRDefault="00250682" w:rsidP="00CC74CB">
      <w:pPr>
        <w:numPr>
          <w:ilvl w:val="0"/>
          <w:numId w:val="45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Арбеко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ексиколог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ык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практич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урс)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чеб</w:t>
      </w:r>
      <w:proofErr w:type="gramStart"/>
      <w:r w:rsidRPr="00DF572D">
        <w:rPr>
          <w:rFonts w:eastAsiaTheme="minorHAnsi"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28"/>
          <w:szCs w:val="32"/>
          <w:lang w:eastAsia="en-US"/>
        </w:rPr>
        <w:t>п</w:t>
      </w:r>
      <w:proofErr w:type="gramEnd"/>
      <w:r w:rsidRPr="00DF572D">
        <w:rPr>
          <w:rFonts w:eastAsiaTheme="minorHAnsi"/>
          <w:sz w:val="28"/>
          <w:szCs w:val="32"/>
          <w:lang w:eastAsia="en-US"/>
        </w:rPr>
        <w:t>особи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л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II-III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урс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н-то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фак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ностр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Т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рб</w:t>
      </w:r>
      <w:r w:rsidRPr="00DF572D">
        <w:rPr>
          <w:rFonts w:eastAsiaTheme="minorHAnsi"/>
          <w:sz w:val="28"/>
          <w:szCs w:val="32"/>
          <w:lang w:eastAsia="en-US"/>
        </w:rPr>
        <w:t>е</w:t>
      </w:r>
      <w:r w:rsidRPr="00DF572D">
        <w:rPr>
          <w:rFonts w:eastAsiaTheme="minorHAnsi"/>
          <w:sz w:val="28"/>
          <w:szCs w:val="32"/>
          <w:lang w:eastAsia="en-US"/>
        </w:rPr>
        <w:t>ков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ысша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школ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77.-240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250682" w:rsidRPr="00DF572D" w:rsidRDefault="00250682" w:rsidP="00CC74CB">
      <w:pPr>
        <w:numPr>
          <w:ilvl w:val="0"/>
          <w:numId w:val="45"/>
        </w:numPr>
        <w:ind w:left="567" w:hanging="567"/>
        <w:contextualSpacing/>
        <w:jc w:val="both"/>
        <w:rPr>
          <w:rFonts w:eastAsiaTheme="minorHAnsi"/>
          <w:spacing w:val="-4"/>
          <w:sz w:val="28"/>
          <w:szCs w:val="32"/>
          <w:lang w:eastAsia="en-US"/>
        </w:rPr>
      </w:pPr>
      <w:r w:rsidRPr="00DF572D">
        <w:rPr>
          <w:rFonts w:eastAsiaTheme="minorHAnsi"/>
          <w:spacing w:val="-4"/>
          <w:sz w:val="28"/>
          <w:szCs w:val="32"/>
          <w:lang w:eastAsia="en-US"/>
        </w:rPr>
        <w:t>Ахманова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О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Словарь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лингвистических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терминов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О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Ахманова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2-е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изд.,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стер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УРСС,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2004.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569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с.: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ISBN</w:t>
      </w:r>
      <w:r w:rsidR="00196958" w:rsidRPr="00DF572D">
        <w:rPr>
          <w:rFonts w:eastAsiaTheme="minorHAns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28"/>
          <w:szCs w:val="32"/>
          <w:lang w:eastAsia="en-US"/>
        </w:rPr>
        <w:t>5-354-00600-7.</w:t>
      </w:r>
    </w:p>
    <w:p w:rsidR="00250682" w:rsidRPr="00DF572D" w:rsidRDefault="00250682" w:rsidP="00CC74CB">
      <w:pPr>
        <w:numPr>
          <w:ilvl w:val="0"/>
          <w:numId w:val="45"/>
        </w:numPr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Крысин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ноязычны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ло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овременном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усском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ык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Л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рыси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Наука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68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8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250682" w:rsidRPr="00DF572D" w:rsidRDefault="00250682" w:rsidP="00CC74CB">
      <w:pPr>
        <w:numPr>
          <w:ilvl w:val="0"/>
          <w:numId w:val="45"/>
        </w:numPr>
        <w:ind w:left="567" w:hanging="567"/>
        <w:contextualSpacing/>
        <w:jc w:val="both"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sz w:val="28"/>
          <w:szCs w:val="32"/>
          <w:lang w:eastAsia="en-US"/>
        </w:rPr>
        <w:t>Секирин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Заимствован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нглийском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язык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екирин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иев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Киевски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ниверситет,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964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52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</w:p>
    <w:p w:rsidR="00250682" w:rsidRPr="00DF572D" w:rsidRDefault="00250682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CC6C10" w:rsidRPr="00DF572D" w:rsidRDefault="00CC6C10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2F766F" w:rsidRPr="00DF572D" w:rsidRDefault="002F766F" w:rsidP="00CC74CB">
      <w:pPr>
        <w:shd w:val="clear" w:color="auto" w:fill="FFFFFF"/>
        <w:rPr>
          <w:b/>
          <w:bCs/>
          <w:sz w:val="32"/>
          <w:szCs w:val="32"/>
        </w:rPr>
      </w:pPr>
      <w:r w:rsidRPr="00DF572D">
        <w:rPr>
          <w:b/>
          <w:bCs/>
          <w:sz w:val="32"/>
          <w:szCs w:val="32"/>
        </w:rPr>
        <w:t>УДК</w:t>
      </w:r>
      <w:r w:rsidR="00196958" w:rsidRPr="00DF572D">
        <w:rPr>
          <w:b/>
          <w:bCs/>
          <w:sz w:val="32"/>
          <w:szCs w:val="32"/>
        </w:rPr>
        <w:t xml:space="preserve"> </w:t>
      </w:r>
      <w:r w:rsidRPr="00DF572D">
        <w:rPr>
          <w:b/>
          <w:bCs/>
          <w:sz w:val="32"/>
          <w:szCs w:val="32"/>
        </w:rPr>
        <w:t>551.435</w:t>
      </w:r>
    </w:p>
    <w:p w:rsidR="002F766F" w:rsidRPr="00DF572D" w:rsidRDefault="002F766F" w:rsidP="00D25730">
      <w:pPr>
        <w:pStyle w:val="2"/>
      </w:pPr>
      <w:bookmarkStart w:id="229" w:name="_Toc58431001"/>
      <w:r w:rsidRPr="00DF572D">
        <w:t>Темирджанов</w:t>
      </w:r>
      <w:r w:rsidR="00196958" w:rsidRPr="00DF572D">
        <w:t xml:space="preserve"> </w:t>
      </w:r>
      <w:r w:rsidRPr="00DF572D">
        <w:t>Рамиль</w:t>
      </w:r>
      <w:r w:rsidR="00196958" w:rsidRPr="00DF572D">
        <w:t xml:space="preserve"> </w:t>
      </w:r>
      <w:r w:rsidRPr="00DF572D">
        <w:t>Адикович,</w:t>
      </w:r>
      <w:bookmarkEnd w:id="229"/>
    </w:p>
    <w:p w:rsidR="002F766F" w:rsidRPr="00DF572D" w:rsidRDefault="002F766F" w:rsidP="00CC74CB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студ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21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естественно-географического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акультета</w:t>
      </w:r>
    </w:p>
    <w:p w:rsidR="002F766F" w:rsidRPr="00DF572D" w:rsidRDefault="00196958" w:rsidP="00CC74CB">
      <w:pPr>
        <w:shd w:val="clear" w:color="auto" w:fill="FFFFFF"/>
        <w:jc w:val="right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E50F74" w:rsidRPr="00DF572D">
        <w:rPr>
          <w:i/>
          <w:sz w:val="32"/>
          <w:szCs w:val="32"/>
          <w:lang w:val="en-US" w:bidi="ru-RU"/>
        </w:rPr>
        <w:t xml:space="preserve">E-mail: </w:t>
      </w:r>
      <w:r w:rsidR="002F766F" w:rsidRPr="00DF572D">
        <w:rPr>
          <w:i/>
          <w:sz w:val="32"/>
          <w:szCs w:val="32"/>
          <w:lang w:val="en-US" w:bidi="ru-RU"/>
        </w:rPr>
        <w:t>temirdjanov.ramil@gmail.com</w:t>
      </w:r>
    </w:p>
    <w:p w:rsidR="002F766F" w:rsidRPr="00DF572D" w:rsidRDefault="002F766F" w:rsidP="00CC74CB">
      <w:pPr>
        <w:shd w:val="clear" w:color="auto" w:fill="FFFFFF"/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Аджие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Мадин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Манафовна,</w:t>
      </w:r>
    </w:p>
    <w:p w:rsidR="002F766F" w:rsidRPr="00DF572D" w:rsidRDefault="002F766F" w:rsidP="00CC74CB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п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из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еографии</w:t>
      </w:r>
    </w:p>
    <w:p w:rsidR="002F766F" w:rsidRPr="00DF572D" w:rsidRDefault="00E50F74" w:rsidP="00CC74CB">
      <w:pPr>
        <w:shd w:val="clear" w:color="auto" w:fill="FFFFFF"/>
        <w:jc w:val="right"/>
        <w:rPr>
          <w:i/>
          <w:sz w:val="32"/>
          <w:szCs w:val="32"/>
          <w:lang w:val="en-US" w:bidi="ru-RU"/>
        </w:rPr>
      </w:pPr>
      <w:r w:rsidRPr="00DF572D">
        <w:rPr>
          <w:i/>
          <w:sz w:val="32"/>
          <w:szCs w:val="32"/>
          <w:lang w:val="en-US" w:bidi="ru-RU"/>
        </w:rPr>
        <w:t xml:space="preserve">E-mail: </w:t>
      </w:r>
      <w:r w:rsidR="002F766F" w:rsidRPr="00DF572D">
        <w:rPr>
          <w:i/>
          <w:sz w:val="32"/>
          <w:szCs w:val="32"/>
          <w:lang w:val="en-US" w:bidi="ru-RU"/>
        </w:rPr>
        <w:t>adzhieva.madina@mail.ru</w:t>
      </w:r>
    </w:p>
    <w:p w:rsidR="002F766F" w:rsidRPr="00DF572D" w:rsidRDefault="002F766F" w:rsidP="00CC74CB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F766F" w:rsidRPr="00DF572D" w:rsidRDefault="00196958" w:rsidP="00CC74CB">
      <w:pPr>
        <w:shd w:val="clear" w:color="auto" w:fill="FFFFFF"/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Россия</w:t>
      </w:r>
    </w:p>
    <w:p w:rsidR="002F766F" w:rsidRPr="00DF572D" w:rsidRDefault="002F766F" w:rsidP="00CC74CB">
      <w:pPr>
        <w:shd w:val="clear" w:color="auto" w:fill="FFFFFF"/>
        <w:rPr>
          <w:sz w:val="32"/>
          <w:szCs w:val="32"/>
        </w:rPr>
      </w:pPr>
    </w:p>
    <w:p w:rsidR="003A5467" w:rsidRPr="00DF572D" w:rsidRDefault="002F766F" w:rsidP="00D25730">
      <w:pPr>
        <w:pStyle w:val="2"/>
      </w:pPr>
      <w:bookmarkStart w:id="230" w:name="_Toc58431002"/>
      <w:bookmarkStart w:id="231" w:name="_Toc13266862"/>
      <w:r w:rsidRPr="00DF572D">
        <w:t>ИССЛЕДОВАНИЯ</w:t>
      </w:r>
      <w:r w:rsidR="00196958" w:rsidRPr="00DF572D">
        <w:t xml:space="preserve"> </w:t>
      </w:r>
      <w:r w:rsidRPr="00DF572D">
        <w:t>ПО</w:t>
      </w:r>
      <w:r w:rsidR="00196958" w:rsidRPr="00DF572D">
        <w:t xml:space="preserve"> </w:t>
      </w:r>
      <w:r w:rsidRPr="00DF572D">
        <w:t>ИЗУЧЕНИЮ</w:t>
      </w:r>
      <w:bookmarkStart w:id="232" w:name="_Toc58431003"/>
      <w:bookmarkEnd w:id="230"/>
      <w:r w:rsidR="003A5467" w:rsidRPr="00DF572D">
        <w:t xml:space="preserve"> </w:t>
      </w:r>
    </w:p>
    <w:p w:rsidR="003A5467" w:rsidRPr="00DF572D" w:rsidRDefault="002F766F" w:rsidP="00D25730">
      <w:pPr>
        <w:pStyle w:val="2"/>
      </w:pPr>
      <w:r w:rsidRPr="00DF572D">
        <w:t>ЭТНОГЕОГРАФИЧЕСКИХ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="00CC74CB" w:rsidRPr="00DF572D">
        <w:t xml:space="preserve"> </w:t>
      </w:r>
      <w:r w:rsidRPr="00DF572D">
        <w:t>ЭТНОТОПОНИМИЧЕСКИХ</w:t>
      </w:r>
      <w:r w:rsidR="00196958" w:rsidRPr="00DF572D">
        <w:t xml:space="preserve"> </w:t>
      </w:r>
      <w:r w:rsidRPr="00DF572D">
        <w:t>ОСОБЕННОСТЕЙ</w:t>
      </w:r>
      <w:r w:rsidR="00196958" w:rsidRPr="00DF572D">
        <w:t xml:space="preserve"> </w:t>
      </w:r>
      <w:r w:rsidRPr="00DF572D">
        <w:t>ГОРНЫХ</w:t>
      </w:r>
      <w:r w:rsidR="00196958" w:rsidRPr="00DF572D">
        <w:t xml:space="preserve"> </w:t>
      </w:r>
      <w:r w:rsidRPr="00DF572D">
        <w:t>ТЕРРИТОРИЙ</w:t>
      </w:r>
      <w:r w:rsidR="00196958" w:rsidRPr="00DF572D">
        <w:t xml:space="preserve"> </w:t>
      </w:r>
    </w:p>
    <w:p w:rsidR="00CC74CB" w:rsidRPr="00DF572D" w:rsidRDefault="002F766F" w:rsidP="00D25730">
      <w:pPr>
        <w:pStyle w:val="2"/>
      </w:pPr>
      <w:r w:rsidRPr="00DF572D">
        <w:t>В</w:t>
      </w:r>
      <w:bookmarkStart w:id="233" w:name="_Toc58431004"/>
      <w:bookmarkEnd w:id="232"/>
      <w:r w:rsidR="003A5467" w:rsidRPr="00DF572D">
        <w:t xml:space="preserve"> </w:t>
      </w:r>
      <w:r w:rsidRPr="00DF572D">
        <w:t>РЕКОНСТРУКЦИИ</w:t>
      </w:r>
      <w:r w:rsidR="00196958" w:rsidRPr="00DF572D">
        <w:t xml:space="preserve"> </w:t>
      </w:r>
      <w:proofErr w:type="gramStart"/>
      <w:r w:rsidRPr="00DF572D">
        <w:t>ТРАДИЦИОННОГО</w:t>
      </w:r>
      <w:bookmarkEnd w:id="233"/>
      <w:proofErr w:type="gramEnd"/>
    </w:p>
    <w:p w:rsidR="002F766F" w:rsidRPr="00DF572D" w:rsidRDefault="002F766F" w:rsidP="00D25730">
      <w:pPr>
        <w:pStyle w:val="2"/>
      </w:pPr>
      <w:bookmarkStart w:id="234" w:name="_Toc58431005"/>
      <w:r w:rsidRPr="00DF572D">
        <w:t>ПРИРОДОПОЛЬЗОВАНИЯ</w:t>
      </w:r>
      <w:bookmarkEnd w:id="234"/>
    </w:p>
    <w:bookmarkEnd w:id="231"/>
    <w:p w:rsidR="002F766F" w:rsidRPr="00DF572D" w:rsidRDefault="002F766F" w:rsidP="00CC74CB">
      <w:pPr>
        <w:jc w:val="both"/>
        <w:rPr>
          <w:rFonts w:eastAsia="Calibri"/>
          <w:b/>
          <w:i/>
          <w:sz w:val="32"/>
          <w:szCs w:val="32"/>
          <w:lang w:eastAsia="en-US"/>
        </w:rPr>
      </w:pPr>
    </w:p>
    <w:p w:rsidR="002F766F" w:rsidRPr="00DF572D" w:rsidRDefault="002F766F" w:rsidP="00AC5CFE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едставлены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сследова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ногеогр</w:t>
      </w:r>
      <w:r w:rsidRPr="00DF572D">
        <w:rPr>
          <w:rFonts w:eastAsia="Calibri"/>
          <w:i/>
          <w:sz w:val="28"/>
          <w:szCs w:val="32"/>
          <w:lang w:eastAsia="en-US"/>
        </w:rPr>
        <w:t>а</w:t>
      </w:r>
      <w:r w:rsidRPr="00DF572D">
        <w:rPr>
          <w:rFonts w:eastAsia="Calibri"/>
          <w:i/>
          <w:sz w:val="28"/>
          <w:szCs w:val="32"/>
          <w:lang w:eastAsia="en-US"/>
        </w:rPr>
        <w:t>ф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нотопоним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гор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ерриторий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чт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вяза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остаточ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ысоки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ровне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конструк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радиционн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родопользован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акж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зучаю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сторико-географическ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собенности.</w:t>
      </w:r>
    </w:p>
    <w:p w:rsidR="002F766F" w:rsidRPr="00DF572D" w:rsidRDefault="002F766F" w:rsidP="00AC5CFE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proofErr w:type="gramStart"/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родопользова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ническ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географ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</w:t>
      </w:r>
      <w:r w:rsidRPr="00DF572D">
        <w:rPr>
          <w:rFonts w:eastAsia="Calibri"/>
          <w:i/>
          <w:sz w:val="28"/>
          <w:szCs w:val="32"/>
          <w:lang w:eastAsia="en-US"/>
        </w:rPr>
        <w:t>е</w:t>
      </w:r>
      <w:r w:rsidRPr="00DF572D">
        <w:rPr>
          <w:rFonts w:eastAsia="Calibri"/>
          <w:i/>
          <w:sz w:val="28"/>
          <w:szCs w:val="32"/>
          <w:lang w:eastAsia="en-US"/>
        </w:rPr>
        <w:t>конструкц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нотопоним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емледелие</w:t>
      </w:r>
      <w:r w:rsidRPr="00DF572D">
        <w:rPr>
          <w:rFonts w:eastAsia="Calibri"/>
          <w:sz w:val="28"/>
          <w:szCs w:val="32"/>
          <w:lang w:eastAsia="en-US"/>
        </w:rPr>
        <w:t>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</w:rPr>
        <w:t>сенокосн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годья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дсека.</w:t>
      </w:r>
      <w:proofErr w:type="gramEnd"/>
    </w:p>
    <w:p w:rsidR="002F766F" w:rsidRPr="00DF572D" w:rsidRDefault="002F766F" w:rsidP="0034721D">
      <w:pPr>
        <w:ind w:firstLine="709"/>
        <w:jc w:val="both"/>
        <w:rPr>
          <w:spacing w:val="-2"/>
          <w:sz w:val="32"/>
          <w:szCs w:val="32"/>
        </w:rPr>
      </w:pPr>
    </w:p>
    <w:p w:rsidR="002F766F" w:rsidRPr="00DF572D" w:rsidRDefault="002F766F" w:rsidP="003A5467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Этногеограф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нотопоним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знеобеспечен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юдей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живающ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р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рана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торичес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гра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ключ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тель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ажну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оль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с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прос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яз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нографи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</w:t>
      </w:r>
      <w:r w:rsidRPr="00DF572D">
        <w:rPr>
          <w:spacing w:val="-4"/>
          <w:sz w:val="32"/>
          <w:szCs w:val="32"/>
        </w:rPr>
        <w:t>т</w:t>
      </w:r>
      <w:r w:rsidRPr="00DF572D">
        <w:rPr>
          <w:spacing w:val="-4"/>
          <w:sz w:val="32"/>
          <w:szCs w:val="32"/>
        </w:rPr>
        <w:t>нотопоним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еографически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торико-географически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актора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условленн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конструк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радицио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родопользо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р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жит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йона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р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щё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ик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нимал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плотную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кту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е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ц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карц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бардино-Балкар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поль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еографически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топо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раф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едениям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вед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еств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раф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еск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еограф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топони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кар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услов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лючитель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онстр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е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но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бъек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польз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рш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вид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уа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гр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ж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сциплин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раф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топо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апт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-эколог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ям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Це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топоним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еограф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ф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жит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онструк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опользования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бъек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бардино-Балкар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Черкес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польз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]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рафически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еог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ф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топоним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едения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ущ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]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еск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поним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Топоним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леолингвист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леогеограф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онстру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циях...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рза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и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иче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конструкци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бот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р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гвистическ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тограф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ализ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т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онструк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я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вл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чи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етод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люч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росн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географ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отопоним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географ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й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выдаваем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рмант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олняем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олнителем)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спользов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я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и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хеологи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фи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нгвисти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онстр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шл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пользов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рзае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7]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пае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8]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рита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]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жие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]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еограф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ели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стано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о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поль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5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]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част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</w:t>
      </w:r>
      <w:r w:rsidR="00A8432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тениеводством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ъудор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фасоль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со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пхы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террас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х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грядк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п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росительно-обводни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</w:t>
      </w:r>
      <w:r w:rsidR="00A84321"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кал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рм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ельниц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яблоко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ерт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груш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ёг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фрукты».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ч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воз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стано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ож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дель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льту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вест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пох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онз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конец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III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III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ячеле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.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им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ели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готавлив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уд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д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детель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д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онз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д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уд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ссей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бер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и</w:t>
      </w:r>
      <w:proofErr w:type="gramStart"/>
      <w:r w:rsidR="00A84321" w:rsidRPr="00DF572D">
        <w:rPr>
          <w:sz w:val="32"/>
          <w:szCs w:val="32"/>
        </w:rPr>
        <w:t>,</w:t>
      </w:r>
      <w:r w:rsidRPr="00DF572D">
        <w:rPr>
          <w:sz w:val="32"/>
          <w:szCs w:val="32"/>
        </w:rPr>
        <w:t>:</w:t>
      </w:r>
      <w:r w:rsidR="00196958" w:rsidRPr="00DF572D">
        <w:rPr>
          <w:sz w:val="32"/>
          <w:szCs w:val="32"/>
        </w:rPr>
        <w:t xml:space="preserve"> </w:t>
      </w:r>
      <w:proofErr w:type="gramEnd"/>
      <w:r w:rsidRPr="00DF572D">
        <w:rPr>
          <w:sz w:val="32"/>
          <w:szCs w:val="32"/>
        </w:rPr>
        <w:t>использова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ц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карц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оевыв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авш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ур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иона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ализе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ермин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п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з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ел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им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щает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раф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="009114F5" w:rsidRPr="00DF572D">
        <w:rPr>
          <w:sz w:val="32"/>
          <w:szCs w:val="32"/>
        </w:rPr>
        <w:t>"</w:t>
      </w:r>
      <w:r w:rsidRPr="00DF572D">
        <w:rPr>
          <w:sz w:val="32"/>
          <w:szCs w:val="32"/>
        </w:rPr>
        <w:t>тала</w:t>
      </w:r>
      <w:r w:rsidR="009114F5" w:rsidRPr="00DF572D">
        <w:rPr>
          <w:sz w:val="32"/>
          <w:szCs w:val="32"/>
        </w:rPr>
        <w:t>"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кротопоним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балкар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лян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ткрыт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ина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я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ропогенные</w:t>
      </w:r>
      <w:r w:rsidR="009114F5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ел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нокос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тбищ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исход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вре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р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оборо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х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ниц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Естеств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обно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рно-лу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ндшаф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йчесын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ством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Х.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жанибековой</w:t>
      </w:r>
      <w:r w:rsidR="00CC6C10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жи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И.</w:t>
      </w:r>
      <w:r w:rsidR="00196958" w:rsidRPr="00DF572D">
        <w:rPr>
          <w:sz w:val="32"/>
          <w:szCs w:val="32"/>
        </w:rPr>
        <w:t xml:space="preserve"> </w:t>
      </w:r>
      <w:r w:rsidR="00CC6C10" w:rsidRPr="00DF572D">
        <w:rPr>
          <w:sz w:val="32"/>
          <w:szCs w:val="32"/>
        </w:rPr>
        <w:t>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енов</w:t>
      </w:r>
      <w:r w:rsidR="009114F5"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]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ел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л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йчесы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хо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о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и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йон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вер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аж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ч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тверж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хранившими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Чечен-ауле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ко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нч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архч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атанаш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алсарт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рз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.</w:t>
      </w:r>
      <w:r w:rsidR="009114F5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нач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асши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хотн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ель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аскорчев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засея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яна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год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ков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ыг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ад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вказ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бард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ка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т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я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ксан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щ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ь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х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кс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хо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ноко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ъя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корче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ко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е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ч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ел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рзу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мил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банов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рлак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ы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я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хо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нокос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годь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ъобанл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г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ю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Куба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се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рлакъл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г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ю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Борлак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ч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ыне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шир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хо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сеч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едел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ствов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нов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й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Безымя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божд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ье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кротопони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</w:t>
      </w:r>
      <w:r w:rsidR="009114F5" w:rsidRPr="00DF572D">
        <w:rPr>
          <w:sz w:val="32"/>
          <w:szCs w:val="32"/>
        </w:rPr>
        <w:t>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ашн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ж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земл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уч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сток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Хубийл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убие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айпанл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ж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Лайпа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пал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ж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апае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.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ред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утствов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я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ыва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мил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дельца</w:t>
      </w:r>
      <w:r w:rsidR="009114F5" w:rsidRPr="00DF572D">
        <w:rPr>
          <w:sz w:val="32"/>
          <w:szCs w:val="32"/>
        </w:rPr>
        <w:t>.</w:t>
      </w:r>
      <w:proofErr w:type="gramEnd"/>
      <w:r w:rsidR="00196958" w:rsidRPr="00DF572D">
        <w:rPr>
          <w:sz w:val="32"/>
          <w:szCs w:val="32"/>
        </w:rPr>
        <w:t xml:space="preserve"> </w:t>
      </w:r>
      <w:r w:rsidR="009114F5"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емля</w:t>
      </w:r>
      <w:r w:rsidR="009114F5" w:rsidRPr="00DF572D">
        <w:rPr>
          <w:sz w:val="32"/>
          <w:szCs w:val="32"/>
        </w:rPr>
        <w:t>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йдаболо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гъарлар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тчала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кротопонимов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д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тандарт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ии</w:t>
      </w:r>
      <w:r w:rsidR="00196958" w:rsidRPr="00DF572D">
        <w:rPr>
          <w:sz w:val="32"/>
          <w:szCs w:val="32"/>
        </w:rPr>
        <w:t xml:space="preserve"> </w:t>
      </w:r>
      <w:r w:rsidR="009114F5" w:rsidRPr="00DF572D">
        <w:rPr>
          <w:sz w:val="32"/>
          <w:szCs w:val="32"/>
        </w:rPr>
        <w:t>«</w:t>
      </w:r>
      <w:r w:rsidRPr="00DF572D">
        <w:rPr>
          <w:sz w:val="32"/>
          <w:szCs w:val="32"/>
        </w:rPr>
        <w:t>джер</w:t>
      </w:r>
      <w:r w:rsidR="009114F5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жер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емля;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стбищ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ноко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о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вартал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ашн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рет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зиров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хот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ок.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нен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нкт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имер: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Ай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аш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лк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б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баба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вященник»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ъыз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Крас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ъо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аш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ке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зу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Дли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ашн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ар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лни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юнб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Юж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ъа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банлыкъ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ерх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ни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.).</w:t>
      </w:r>
      <w:proofErr w:type="gramEnd"/>
    </w:p>
    <w:p w:rsidR="002F766F" w:rsidRPr="00DF572D" w:rsidRDefault="002F766F" w:rsidP="003A5467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Важ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еде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радицион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родопользо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вания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никш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рми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ирмен</w:t>
      </w:r>
      <w:r w:rsidR="00196958" w:rsidRPr="00DF572D">
        <w:rPr>
          <w:spacing w:val="-4"/>
          <w:sz w:val="32"/>
          <w:szCs w:val="32"/>
        </w:rPr>
        <w:t xml:space="preserve"> </w:t>
      </w:r>
      <w:r w:rsidR="009114F5"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мельница</w:t>
      </w:r>
      <w:r w:rsidR="009114F5" w:rsidRPr="00DF572D">
        <w:rPr>
          <w:spacing w:val="-4"/>
          <w:sz w:val="32"/>
          <w:szCs w:val="32"/>
        </w:rPr>
        <w:t>»</w:t>
      </w:r>
      <w:r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и</w:t>
      </w:r>
      <w:r w:rsidRPr="00DF572D">
        <w:rPr>
          <w:spacing w:val="-4"/>
          <w:sz w:val="32"/>
          <w:szCs w:val="32"/>
        </w:rPr>
        <w:t>р</w:t>
      </w:r>
      <w:r w:rsidRPr="00DF572D">
        <w:rPr>
          <w:spacing w:val="-4"/>
          <w:sz w:val="32"/>
          <w:szCs w:val="32"/>
        </w:rPr>
        <w:t>м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ру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местнос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ор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л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положе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льница»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рачаево-балкар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икротопонимии</w:t>
      </w:r>
      <w:r w:rsidR="00196958" w:rsidRPr="00DF572D">
        <w:rPr>
          <w:spacing w:val="-4"/>
          <w:sz w:val="32"/>
          <w:szCs w:val="32"/>
        </w:rPr>
        <w:t xml:space="preserve"> </w:t>
      </w:r>
      <w:r w:rsidR="00832FA8" w:rsidRPr="00DF572D">
        <w:rPr>
          <w:spacing w:val="-4"/>
          <w:sz w:val="32"/>
          <w:szCs w:val="32"/>
        </w:rPr>
        <w:t>«</w:t>
      </w:r>
      <w:r w:rsidRPr="00DF572D">
        <w:rPr>
          <w:spacing w:val="-4"/>
          <w:sz w:val="32"/>
          <w:szCs w:val="32"/>
        </w:rPr>
        <w:t>тирмен</w:t>
      </w:r>
      <w:r w:rsidR="00832FA8" w:rsidRPr="00DF572D">
        <w:rPr>
          <w:spacing w:val="-4"/>
          <w:sz w:val="32"/>
          <w:szCs w:val="32"/>
        </w:rPr>
        <w:t>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ставл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широк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яд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хранили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л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еле</w:t>
      </w:r>
      <w:r w:rsidRPr="00DF572D">
        <w:rPr>
          <w:spacing w:val="-4"/>
          <w:sz w:val="32"/>
          <w:szCs w:val="32"/>
        </w:rPr>
        <w:t>н</w:t>
      </w:r>
      <w:r w:rsidRPr="00DF572D">
        <w:rPr>
          <w:spacing w:val="-4"/>
          <w:sz w:val="32"/>
          <w:szCs w:val="32"/>
        </w:rPr>
        <w:t>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унктов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е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сну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яз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рмин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аба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пашня»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ч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ва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рмином</w:t>
      </w:r>
      <w:r w:rsidR="00196958" w:rsidRPr="00DF572D">
        <w:rPr>
          <w:spacing w:val="-4"/>
          <w:sz w:val="32"/>
          <w:szCs w:val="32"/>
        </w:rPr>
        <w:t xml:space="preserve"> </w:t>
      </w:r>
      <w:r w:rsidR="00832FA8" w:rsidRPr="00DF572D">
        <w:rPr>
          <w:spacing w:val="-4"/>
          <w:sz w:val="32"/>
          <w:szCs w:val="32"/>
        </w:rPr>
        <w:t>«</w:t>
      </w:r>
      <w:r w:rsidRPr="00DF572D">
        <w:rPr>
          <w:spacing w:val="-4"/>
          <w:sz w:val="32"/>
          <w:szCs w:val="32"/>
        </w:rPr>
        <w:t>тирмен</w:t>
      </w:r>
      <w:r w:rsidR="00832FA8" w:rsidRPr="00DF572D">
        <w:rPr>
          <w:spacing w:val="-4"/>
          <w:sz w:val="32"/>
          <w:szCs w:val="32"/>
        </w:rPr>
        <w:t>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зник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е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амил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ладельцев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дк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вани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стности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о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емледель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ван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ра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разд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еньше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вотн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водчески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ж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иде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мер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ассейн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к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берд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в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то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убани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д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ме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оле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400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еографическ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ъектов.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и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яза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родопользовани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хозя</w:t>
      </w:r>
      <w:r w:rsidRPr="00DF572D">
        <w:rPr>
          <w:spacing w:val="-4"/>
          <w:sz w:val="32"/>
          <w:szCs w:val="32"/>
        </w:rPr>
        <w:t>й</w:t>
      </w:r>
      <w:r w:rsidRPr="00DF572D">
        <w:rPr>
          <w:spacing w:val="-4"/>
          <w:sz w:val="32"/>
          <w:szCs w:val="32"/>
        </w:rPr>
        <w:t>ственн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еятельностью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считыв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92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ъект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т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астбищ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джайлыкъ)</w:t>
      </w:r>
      <w:r w:rsidR="00196958" w:rsidRPr="00DF572D">
        <w:rPr>
          <w:spacing w:val="-4"/>
          <w:sz w:val="32"/>
          <w:szCs w:val="32"/>
        </w:rPr>
        <w:t xml:space="preserve"> </w:t>
      </w:r>
      <w:r w:rsidR="00832FA8"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38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и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942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вш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п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веднике</w:t>
      </w:r>
      <w:r w:rsidR="00832FA8"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функциониру</w:t>
      </w:r>
      <w:r w:rsidR="00832FA8" w:rsidRPr="00DF572D">
        <w:rPr>
          <w:spacing w:val="-4"/>
          <w:sz w:val="32"/>
          <w:szCs w:val="32"/>
        </w:rPr>
        <w:t>ю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24);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им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астбищ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имови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къышлыкъ)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7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йбищ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лищ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къош)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33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(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исл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им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19);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йбищ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тн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джайлыкъ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42;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йбищ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ста</w:t>
      </w:r>
      <w:r w:rsidRPr="00DF572D">
        <w:rPr>
          <w:spacing w:val="-4"/>
          <w:sz w:val="32"/>
          <w:szCs w:val="32"/>
        </w:rPr>
        <w:t>у</w:t>
      </w:r>
      <w:r w:rsidRPr="00DF572D">
        <w:rPr>
          <w:spacing w:val="-4"/>
          <w:sz w:val="32"/>
          <w:szCs w:val="32"/>
        </w:rPr>
        <w:t>ат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5;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загон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кот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бау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-13.</w:t>
      </w:r>
      <w:r w:rsidR="00196958" w:rsidRPr="00DF572D">
        <w:rPr>
          <w:spacing w:val="-4"/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оведе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явлено: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балкар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поним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онстру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польз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явл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карии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рачаево-балкар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ограф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ван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делены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ел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лекс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ус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а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ррига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нал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епос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ше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ше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ноко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.</w:t>
      </w:r>
    </w:p>
    <w:p w:rsidR="002F766F" w:rsidRPr="00DF572D" w:rsidRDefault="002F766F" w:rsidP="003A5467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Методо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опонимиче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конструк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иродопользов</w:t>
      </w:r>
      <w:r w:rsidRPr="00DF572D">
        <w:rPr>
          <w:spacing w:val="-4"/>
          <w:sz w:val="32"/>
          <w:szCs w:val="32"/>
        </w:rPr>
        <w:t>а</w:t>
      </w:r>
      <w:r w:rsidRPr="00DF572D">
        <w:rPr>
          <w:spacing w:val="-4"/>
          <w:sz w:val="32"/>
          <w:szCs w:val="32"/>
        </w:rPr>
        <w:t>н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становлен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ноги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устонаселен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горн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кло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еррасы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торы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зад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рабатывали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нтенсив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Pr="00DF572D">
        <w:rPr>
          <w:spacing w:val="-4"/>
          <w:sz w:val="32"/>
          <w:szCs w:val="32"/>
        </w:rPr>
        <w:t>с</w:t>
      </w:r>
      <w:r w:rsidRPr="00DF572D">
        <w:rPr>
          <w:spacing w:val="-4"/>
          <w:sz w:val="32"/>
          <w:szCs w:val="32"/>
        </w:rPr>
        <w:t>пользовали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еловеком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овершен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злюд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егодня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луча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обходимост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гу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ан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екомендаци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спользованию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участк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нов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кологически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основанием.</w:t>
      </w:r>
    </w:p>
    <w:p w:rsidR="00CC6C10" w:rsidRPr="00DF572D" w:rsidRDefault="00CC6C10" w:rsidP="003A5467">
      <w:pPr>
        <w:ind w:firstLine="567"/>
        <w:jc w:val="both"/>
        <w:rPr>
          <w:sz w:val="32"/>
          <w:szCs w:val="32"/>
        </w:rPr>
      </w:pPr>
    </w:p>
    <w:p w:rsidR="002F766F" w:rsidRPr="00DF572D" w:rsidRDefault="002F766F" w:rsidP="00AC5CFE">
      <w:pPr>
        <w:ind w:left="567" w:hanging="567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Аджи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дел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ормирова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ографическ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ультур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ографиче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ышл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снов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тнотопонимическ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ан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джи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йрамкул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/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ктуаль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правл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б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лансирова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рритор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нтекст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ждисц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Pr="00DF572D">
        <w:rPr>
          <w:rFonts w:eastAsia="Calibri"/>
          <w:sz w:val="28"/>
          <w:szCs w:val="32"/>
          <w:lang w:eastAsia="en-US"/>
        </w:rPr>
        <w:t>плинар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дход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м</w:t>
      </w:r>
      <w:r w:rsidRPr="00DF572D">
        <w:rPr>
          <w:rFonts w:eastAsia="Calibri"/>
          <w:sz w:val="28"/>
          <w:szCs w:val="32"/>
          <w:lang w:eastAsia="en-US"/>
        </w:rPr>
        <w:t>атериал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I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ждународ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чн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онф</w:t>
      </w:r>
      <w:r w:rsidRPr="00DF572D">
        <w:rPr>
          <w:rFonts w:eastAsia="Calibri"/>
          <w:sz w:val="28"/>
          <w:szCs w:val="32"/>
          <w:lang w:eastAsia="en-US"/>
        </w:rPr>
        <w:t>е</w:t>
      </w:r>
      <w:r w:rsidRPr="00DF572D">
        <w:rPr>
          <w:rFonts w:eastAsia="Calibri"/>
          <w:sz w:val="28"/>
          <w:szCs w:val="32"/>
          <w:lang w:eastAsia="en-US"/>
        </w:rPr>
        <w:t>ренци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рачаевск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КЧГУ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9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76</w:t>
      </w:r>
      <w:r w:rsidRPr="00DF572D">
        <w:rPr>
          <w:rFonts w:eastAsia="Calibri"/>
          <w:sz w:val="28"/>
          <w:szCs w:val="32"/>
          <w:lang w:eastAsia="en-US"/>
        </w:rPr>
        <w:noBreakHyphen/>
        <w:t>181.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Акрита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28"/>
          <w:szCs w:val="32"/>
          <w:lang w:eastAsia="en-US"/>
        </w:rPr>
        <w:t>Первобытно-общинный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ро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рритор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бард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крита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/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борни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ате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стор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барды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льчик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55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4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58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Джанибек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Х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стествен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озобновле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но-лугов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андшафт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лат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ийчесы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джи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мен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Pr="00DF572D">
        <w:rPr>
          <w:rFonts w:eastAsia="Calibri"/>
          <w:sz w:val="28"/>
          <w:szCs w:val="32"/>
          <w:lang w:eastAsia="en-US"/>
        </w:rPr>
        <w:t>з</w:t>
      </w:r>
      <w:r w:rsidRPr="00DF572D">
        <w:rPr>
          <w:rFonts w:eastAsia="Calibri"/>
          <w:sz w:val="28"/>
          <w:szCs w:val="32"/>
          <w:lang w:eastAsia="en-US"/>
        </w:rPr>
        <w:t>вест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агестан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едагогическ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ниверс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Pr="00DF572D">
        <w:rPr>
          <w:rFonts w:eastAsia="Calibri"/>
          <w:sz w:val="28"/>
          <w:szCs w:val="32"/>
          <w:lang w:eastAsia="en-US"/>
        </w:rPr>
        <w:t>тет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р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«Естествен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оч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ки»</w:t>
      </w:r>
      <w:r w:rsidR="00BD789D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ахачкал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ГПУ</w:t>
      </w:r>
      <w:r w:rsidR="00BD789D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37)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11-117.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Иванк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73" w:history="1">
        <w:r w:rsidRPr="00DF572D">
          <w:rPr>
            <w:rFonts w:eastAsia="Calibri"/>
            <w:sz w:val="28"/>
            <w:szCs w:val="32"/>
            <w:lang w:eastAsia="en-US"/>
          </w:rPr>
          <w:t>Ландшафтные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структуры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горных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бассейновых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систем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Северного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Приэльбрусья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как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основа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оптимизации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природопользов</w:t>
        </w:r>
        <w:r w:rsidRPr="00DF572D">
          <w:rPr>
            <w:rFonts w:eastAsia="Calibri"/>
            <w:sz w:val="28"/>
            <w:szCs w:val="32"/>
            <w:lang w:eastAsia="en-US"/>
          </w:rPr>
          <w:t>а</w:t>
        </w:r>
        <w:r w:rsidRPr="00DF572D">
          <w:rPr>
            <w:rFonts w:eastAsia="Calibri"/>
            <w:sz w:val="28"/>
            <w:szCs w:val="32"/>
            <w:lang w:eastAsia="en-US"/>
          </w:rPr>
          <w:t>ния</w:t>
        </w:r>
      </w:hyperlink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ванко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пке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74" w:history="1">
        <w:r w:rsidRPr="00DF572D">
          <w:rPr>
            <w:rFonts w:eastAsia="Calibri"/>
            <w:sz w:val="28"/>
            <w:szCs w:val="32"/>
            <w:lang w:eastAsia="en-US"/>
          </w:rPr>
          <w:t>Экологический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вестник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нау</w:t>
        </w:r>
        <w:r w:rsidRPr="00DF572D">
          <w:rPr>
            <w:rFonts w:eastAsia="Calibri"/>
            <w:sz w:val="28"/>
            <w:szCs w:val="32"/>
            <w:lang w:eastAsia="en-US"/>
          </w:rPr>
          <w:t>ч</w:t>
        </w:r>
        <w:r w:rsidRPr="00DF572D">
          <w:rPr>
            <w:rFonts w:eastAsia="Calibri"/>
            <w:sz w:val="28"/>
            <w:szCs w:val="32"/>
            <w:lang w:eastAsia="en-US"/>
          </w:rPr>
          <w:t>ных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центров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Черноморского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экономического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сотрудничества</w:t>
        </w:r>
      </w:hyperlink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аснодар</w:t>
      </w:r>
      <w:r w:rsidR="00BD789D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3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hyperlink r:id="rId75" w:history="1">
        <w:r w:rsidRPr="00DF572D">
          <w:rPr>
            <w:rFonts w:eastAsia="Calibri"/>
            <w:sz w:val="28"/>
            <w:szCs w:val="32"/>
            <w:lang w:eastAsia="en-US"/>
          </w:rPr>
          <w:t>№</w:t>
        </w:r>
        <w:r w:rsidR="00196958" w:rsidRPr="00DF572D">
          <w:rPr>
            <w:rFonts w:eastAsia="Calibri"/>
            <w:sz w:val="28"/>
            <w:szCs w:val="32"/>
            <w:lang w:eastAsia="en-US"/>
          </w:rPr>
          <w:t xml:space="preserve"> </w:t>
        </w:r>
        <w:r w:rsidRPr="00DF572D">
          <w:rPr>
            <w:rFonts w:eastAsia="Calibri"/>
            <w:sz w:val="28"/>
            <w:szCs w:val="32"/>
            <w:lang w:eastAsia="en-US"/>
          </w:rPr>
          <w:t>3</w:t>
        </w:r>
      </w:hyperlink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3-28.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Иванк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родно-хозяйственн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руктур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ал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ч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ссейн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льеф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ут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я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нновации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птим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Pr="00DF572D">
        <w:rPr>
          <w:rFonts w:eastAsia="Calibri"/>
          <w:sz w:val="28"/>
          <w:szCs w:val="32"/>
          <w:lang w:eastAsia="en-US"/>
        </w:rPr>
        <w:t>зац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л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ставрац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ванко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пке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т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пенк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естни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кадеми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у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спублик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ашкортоста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фа,</w:t>
      </w:r>
      <w:r w:rsidR="00BD789D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89)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67–75.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Иванк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Фактор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табильност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сел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гиона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мер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вер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вказа)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ванко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ипке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тапенк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спех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овреме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стествознани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r w:rsidR="00BD789D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BD789D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noBreakHyphen/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78–182.</w:t>
      </w:r>
    </w:p>
    <w:p w:rsidR="002F766F" w:rsidRPr="00DF572D" w:rsidRDefault="002F766F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Мурзае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.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ловар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род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еографическ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рмино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ысль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84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sz w:val="28"/>
          <w:szCs w:val="32"/>
          <w:lang w:eastAsia="en-US"/>
        </w:rPr>
        <w:t>653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F766F" w:rsidRPr="00DF572D" w:rsidRDefault="00BD789D" w:rsidP="00AC5CFE">
      <w:pPr>
        <w:numPr>
          <w:ilvl w:val="3"/>
          <w:numId w:val="49"/>
        </w:numPr>
        <w:tabs>
          <w:tab w:val="left" w:pos="1134"/>
        </w:tabs>
        <w:ind w:left="567" w:hanging="567"/>
        <w:contextualSpacing/>
        <w:jc w:val="both"/>
        <w:rPr>
          <w:rFonts w:eastAsia="Calibri"/>
          <w:spacing w:val="-4"/>
          <w:sz w:val="28"/>
          <w:szCs w:val="32"/>
          <w:lang w:eastAsia="en-US"/>
        </w:rPr>
      </w:pPr>
      <w:r w:rsidRPr="00DF572D">
        <w:rPr>
          <w:rFonts w:eastAsia="Calibri"/>
          <w:spacing w:val="-4"/>
          <w:sz w:val="28"/>
          <w:szCs w:val="32"/>
          <w:lang w:eastAsia="en-US"/>
        </w:rPr>
        <w:t>Хапаев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.А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Очерки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природы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Карачаево-Черкесии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/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.А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Хапаев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Черкесск: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тав-роп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кн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изд-во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pacing w:val="-4"/>
          <w:sz w:val="28"/>
          <w:szCs w:val="32"/>
          <w:lang w:eastAsia="en-US"/>
        </w:rPr>
        <w:t>Карачаево-Черкес</w:t>
      </w:r>
      <w:proofErr w:type="gramEnd"/>
      <w:r w:rsidRPr="00DF572D">
        <w:rPr>
          <w:rFonts w:eastAsia="Calibri"/>
          <w:spacing w:val="-4"/>
          <w:sz w:val="28"/>
          <w:szCs w:val="32"/>
          <w:lang w:eastAsia="en-US"/>
        </w:rPr>
        <w:t>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отд-ние,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1981.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317</w:t>
      </w:r>
      <w:r w:rsidR="00196958" w:rsidRPr="00DF572D">
        <w:rPr>
          <w:rFonts w:eastAsia="Calibri"/>
          <w:spacing w:val="-4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4"/>
          <w:sz w:val="28"/>
          <w:szCs w:val="32"/>
          <w:lang w:eastAsia="en-US"/>
        </w:rPr>
        <w:t>с.</w:t>
      </w:r>
      <w:r w:rsidR="002F766F" w:rsidRPr="00DF572D">
        <w:rPr>
          <w:rFonts w:eastAsia="Calibri"/>
          <w:spacing w:val="-4"/>
          <w:sz w:val="28"/>
          <w:szCs w:val="32"/>
          <w:lang w:eastAsia="en-US"/>
        </w:rPr>
        <w:t>.</w:t>
      </w:r>
    </w:p>
    <w:p w:rsidR="002F766F" w:rsidRPr="00DF572D" w:rsidRDefault="002F766F" w:rsidP="0034721D">
      <w:pPr>
        <w:tabs>
          <w:tab w:val="left" w:pos="1134"/>
        </w:tabs>
        <w:ind w:firstLine="709"/>
        <w:jc w:val="both"/>
        <w:rPr>
          <w:sz w:val="32"/>
          <w:szCs w:val="32"/>
        </w:rPr>
      </w:pPr>
    </w:p>
    <w:p w:rsidR="002F766F" w:rsidRPr="00DF572D" w:rsidRDefault="002F766F" w:rsidP="00AC5CFE">
      <w:pPr>
        <w:contextualSpacing/>
        <w:jc w:val="both"/>
        <w:rPr>
          <w:rFonts w:eastAsia="Calibri"/>
          <w:sz w:val="32"/>
          <w:szCs w:val="32"/>
          <w:lang w:eastAsia="en-US"/>
        </w:rPr>
      </w:pPr>
    </w:p>
    <w:p w:rsidR="001E30F9" w:rsidRPr="00DF572D" w:rsidRDefault="001E30F9" w:rsidP="00AC5CFE">
      <w:pPr>
        <w:contextualSpacing/>
        <w:jc w:val="both"/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004.43</w:t>
      </w:r>
    </w:p>
    <w:p w:rsidR="002F766F" w:rsidRPr="00DF572D" w:rsidRDefault="002F766F" w:rsidP="00D25730">
      <w:pPr>
        <w:pStyle w:val="2"/>
      </w:pPr>
      <w:bookmarkStart w:id="235" w:name="_Toc58431006"/>
      <w:r w:rsidRPr="00DF572D">
        <w:t>Теунаева</w:t>
      </w:r>
      <w:r w:rsidR="00196958" w:rsidRPr="00DF572D">
        <w:t xml:space="preserve"> </w:t>
      </w:r>
      <w:r w:rsidRPr="00DF572D">
        <w:t>Фатима</w:t>
      </w:r>
      <w:r w:rsidR="00196958" w:rsidRPr="00DF572D">
        <w:t xml:space="preserve"> </w:t>
      </w:r>
      <w:r w:rsidRPr="00DF572D">
        <w:t>Ачемезовна,</w:t>
      </w:r>
      <w:bookmarkEnd w:id="235"/>
    </w:p>
    <w:p w:rsidR="002F766F" w:rsidRPr="00DF572D" w:rsidRDefault="002F766F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proofErr w:type="gramStart"/>
      <w:r w:rsidRPr="00DF572D">
        <w:rPr>
          <w:i/>
          <w:sz w:val="32"/>
          <w:szCs w:val="32"/>
          <w:lang w:bidi="ru-RU"/>
        </w:rPr>
        <w:t>c</w:t>
      </w:r>
      <w:proofErr w:type="gramEnd"/>
      <w:r w:rsidRPr="00DF572D">
        <w:rPr>
          <w:i/>
          <w:sz w:val="32"/>
          <w:szCs w:val="32"/>
          <w:lang w:bidi="ru-RU"/>
        </w:rPr>
        <w:t>тудентка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43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8765A" w:rsidRPr="00DF572D">
        <w:rPr>
          <w:i/>
          <w:sz w:val="32"/>
          <w:szCs w:val="32"/>
          <w:lang w:bidi="ru-RU"/>
        </w:rPr>
        <w:t>ф</w:t>
      </w:r>
      <w:r w:rsidRPr="00DF572D">
        <w:rPr>
          <w:i/>
          <w:sz w:val="32"/>
          <w:szCs w:val="32"/>
          <w:lang w:bidi="ru-RU"/>
        </w:rPr>
        <w:t>акультета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к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правления</w:t>
      </w:r>
    </w:p>
    <w:p w:rsidR="002F766F" w:rsidRPr="00DF572D" w:rsidRDefault="00196958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E50F74" w:rsidRPr="00DF572D">
        <w:rPr>
          <w:i/>
          <w:sz w:val="32"/>
          <w:szCs w:val="32"/>
          <w:lang w:val="en-US" w:bidi="ru-RU"/>
        </w:rPr>
        <w:t>E</w:t>
      </w:r>
      <w:r w:rsidR="00E50F74" w:rsidRPr="00DF572D">
        <w:rPr>
          <w:i/>
          <w:sz w:val="32"/>
          <w:szCs w:val="32"/>
          <w:lang w:bidi="ru-RU"/>
        </w:rPr>
        <w:t>-</w:t>
      </w:r>
      <w:r w:rsidR="00E50F74" w:rsidRPr="00DF572D">
        <w:rPr>
          <w:i/>
          <w:sz w:val="32"/>
          <w:szCs w:val="32"/>
          <w:lang w:val="en-US" w:bidi="ru-RU"/>
        </w:rPr>
        <w:t>mail</w:t>
      </w:r>
      <w:r w:rsidR="00E50F74" w:rsidRPr="00DF572D">
        <w:rPr>
          <w:i/>
          <w:sz w:val="32"/>
          <w:szCs w:val="32"/>
          <w:lang w:bidi="ru-RU"/>
        </w:rPr>
        <w:t xml:space="preserve">: </w:t>
      </w:r>
      <w:r w:rsidR="002F766F" w:rsidRPr="00DF572D">
        <w:rPr>
          <w:i/>
          <w:sz w:val="32"/>
          <w:szCs w:val="32"/>
          <w:lang w:val="en-US" w:bidi="ru-RU"/>
        </w:rPr>
        <w:t>Fatimateynaeva</w:t>
      </w:r>
      <w:r w:rsidR="002F766F" w:rsidRPr="00DF572D">
        <w:rPr>
          <w:i/>
          <w:sz w:val="32"/>
          <w:szCs w:val="32"/>
          <w:lang w:bidi="ru-RU"/>
        </w:rPr>
        <w:t>@</w:t>
      </w:r>
      <w:r w:rsidR="002F766F" w:rsidRPr="00DF572D">
        <w:rPr>
          <w:i/>
          <w:sz w:val="32"/>
          <w:szCs w:val="32"/>
          <w:lang w:val="en-US" w:bidi="ru-RU"/>
        </w:rPr>
        <w:t>gmail</w:t>
      </w:r>
      <w:r w:rsidR="002F766F" w:rsidRPr="00DF572D">
        <w:rPr>
          <w:i/>
          <w:sz w:val="32"/>
          <w:szCs w:val="32"/>
          <w:lang w:bidi="ru-RU"/>
        </w:rPr>
        <w:t>.ru</w:t>
      </w:r>
    </w:p>
    <w:p w:rsidR="002F766F" w:rsidRPr="00DF572D" w:rsidRDefault="002F766F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F766F" w:rsidRPr="00DF572D" w:rsidRDefault="00196958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Россия</w:t>
      </w:r>
    </w:p>
    <w:p w:rsidR="002F766F" w:rsidRPr="00DF572D" w:rsidRDefault="002F766F" w:rsidP="00AC5CFE">
      <w:pPr>
        <w:shd w:val="clear" w:color="auto" w:fill="FFFFFF"/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Лепшоко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Аланид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Нориевна,</w:t>
      </w:r>
    </w:p>
    <w:p w:rsidR="002F766F" w:rsidRPr="00DF572D" w:rsidRDefault="002F766F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п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к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прикладн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математики</w:t>
      </w:r>
    </w:p>
    <w:p w:rsidR="002F766F" w:rsidRPr="00DF572D" w:rsidRDefault="00E50F74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2F766F" w:rsidRPr="00DF572D">
        <w:rPr>
          <w:i/>
          <w:sz w:val="32"/>
          <w:szCs w:val="32"/>
          <w:lang w:val="en-US" w:bidi="ru-RU"/>
        </w:rPr>
        <w:t>Alanida</w:t>
      </w:r>
      <w:r w:rsidR="002F766F" w:rsidRPr="00DF572D">
        <w:rPr>
          <w:i/>
          <w:sz w:val="32"/>
          <w:szCs w:val="32"/>
          <w:lang w:bidi="ru-RU"/>
        </w:rPr>
        <w:t>@</w:t>
      </w:r>
      <w:r w:rsidR="002F766F" w:rsidRPr="00DF572D">
        <w:rPr>
          <w:i/>
          <w:sz w:val="32"/>
          <w:szCs w:val="32"/>
          <w:lang w:val="en-US" w:bidi="ru-RU"/>
        </w:rPr>
        <w:t>mail</w:t>
      </w:r>
      <w:r w:rsidR="002F766F" w:rsidRPr="00DF572D">
        <w:rPr>
          <w:i/>
          <w:sz w:val="32"/>
          <w:szCs w:val="32"/>
          <w:lang w:bidi="ru-RU"/>
        </w:rPr>
        <w:t>.ru</w:t>
      </w:r>
    </w:p>
    <w:p w:rsidR="002F766F" w:rsidRPr="00DF572D" w:rsidRDefault="002F766F" w:rsidP="00AC5CFE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F766F" w:rsidRPr="00DF572D" w:rsidRDefault="00196958" w:rsidP="00AC5CFE">
      <w:pPr>
        <w:shd w:val="clear" w:color="auto" w:fill="FFFFFF"/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Россия</w:t>
      </w:r>
    </w:p>
    <w:p w:rsidR="002F766F" w:rsidRPr="00DF572D" w:rsidRDefault="002F766F" w:rsidP="00AC5CFE">
      <w:pPr>
        <w:shd w:val="clear" w:color="auto" w:fill="FFFFFF"/>
        <w:rPr>
          <w:sz w:val="32"/>
          <w:szCs w:val="32"/>
        </w:rPr>
      </w:pPr>
    </w:p>
    <w:p w:rsidR="00AC5CFE" w:rsidRPr="00DF572D" w:rsidRDefault="002F766F" w:rsidP="00D25730">
      <w:pPr>
        <w:pStyle w:val="2"/>
      </w:pPr>
      <w:bookmarkStart w:id="236" w:name="_Toc58431007"/>
      <w:r w:rsidRPr="00DF572D">
        <w:t>РАЗРАБОТКА</w:t>
      </w:r>
      <w:r w:rsidR="00196958" w:rsidRPr="00DF572D">
        <w:t xml:space="preserve"> </w:t>
      </w:r>
      <w:r w:rsidRPr="00DF572D">
        <w:t>РЕЗИНОВОГО</w:t>
      </w:r>
      <w:r w:rsidR="00196958" w:rsidRPr="00DF572D">
        <w:t xml:space="preserve"> </w:t>
      </w:r>
      <w:r w:rsidRPr="00DF572D">
        <w:t>САЙТА</w:t>
      </w:r>
      <w:bookmarkEnd w:id="236"/>
    </w:p>
    <w:p w:rsidR="002F766F" w:rsidRPr="00DF572D" w:rsidRDefault="002F766F" w:rsidP="00D25730">
      <w:pPr>
        <w:pStyle w:val="2"/>
      </w:pPr>
      <w:bookmarkStart w:id="237" w:name="_Toc58431008"/>
      <w:r w:rsidRPr="00DF572D">
        <w:t>С</w:t>
      </w:r>
      <w:r w:rsidR="00196958" w:rsidRPr="00DF572D">
        <w:t xml:space="preserve"> </w:t>
      </w:r>
      <w:r w:rsidRPr="00DF572D">
        <w:t>ПОМОЩЬЮ</w:t>
      </w:r>
      <w:r w:rsidR="00196958" w:rsidRPr="00DF572D">
        <w:t xml:space="preserve"> </w:t>
      </w:r>
      <w:r w:rsidRPr="00DF572D">
        <w:t>БЛОКОВ</w:t>
      </w:r>
      <w:bookmarkEnd w:id="237"/>
    </w:p>
    <w:p w:rsidR="002F766F" w:rsidRPr="00DF572D" w:rsidRDefault="002F766F" w:rsidP="0034721D">
      <w:pPr>
        <w:ind w:firstLine="709"/>
        <w:jc w:val="both"/>
        <w:rPr>
          <w:rFonts w:eastAsia="Calibri"/>
          <w:b/>
          <w:i/>
          <w:sz w:val="28"/>
          <w:szCs w:val="32"/>
          <w:lang w:eastAsia="en-US"/>
        </w:rPr>
      </w:pPr>
    </w:p>
    <w:p w:rsidR="002F766F" w:rsidRPr="00DF572D" w:rsidRDefault="002F766F" w:rsidP="00AC5CFE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ссматрива</w:t>
      </w:r>
      <w:r w:rsidR="00091342" w:rsidRPr="00DF572D">
        <w:rPr>
          <w:rFonts w:eastAsia="Calibri"/>
          <w:i/>
          <w:sz w:val="28"/>
          <w:szCs w:val="32"/>
          <w:lang w:eastAsia="en-US"/>
        </w:rPr>
        <w:t>е</w:t>
      </w:r>
      <w:r w:rsidRPr="00DF572D">
        <w:rPr>
          <w:rFonts w:eastAsia="Calibri"/>
          <w:i/>
          <w:sz w:val="28"/>
          <w:szCs w:val="32"/>
          <w:lang w:eastAsia="en-US"/>
        </w:rPr>
        <w:t>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пособ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ерстк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стяг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вающих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л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i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ругому</w:t>
      </w:r>
      <w:proofErr w:type="gramEnd"/>
      <w:r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зинов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айтов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о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пособ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лёгок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менени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ложен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нимании</w:t>
      </w:r>
      <w:r w:rsidR="00091342"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е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ест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яд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едостатков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.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</w:p>
    <w:p w:rsidR="002F766F" w:rsidRPr="00DF572D" w:rsidRDefault="002F766F" w:rsidP="00AC5CFE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web-сайт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лоч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ерстк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айт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зиновы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айт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val="en-US" w:eastAsia="en-US"/>
        </w:rPr>
        <w:t>web</w:t>
      </w:r>
      <w:r w:rsidRPr="00DF572D">
        <w:rPr>
          <w:rFonts w:eastAsia="Calibri"/>
          <w:i/>
          <w:sz w:val="28"/>
          <w:szCs w:val="32"/>
          <w:lang w:eastAsia="en-US"/>
        </w:rPr>
        <w:t>-дизайн.</w:t>
      </w:r>
    </w:p>
    <w:p w:rsidR="002F766F" w:rsidRPr="00DF572D" w:rsidRDefault="002F766F" w:rsidP="00AC5CFE">
      <w:pPr>
        <w:ind w:firstLine="567"/>
        <w:jc w:val="both"/>
        <w:rPr>
          <w:sz w:val="32"/>
          <w:szCs w:val="32"/>
        </w:rPr>
      </w:pP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ынеш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врем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о</w:t>
      </w:r>
      <w:r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мацио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нолог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бходим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ор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твова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к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вой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web</w:t>
      </w:r>
      <w:r w:rsidRPr="00DF572D">
        <w:rPr>
          <w:rFonts w:eastAsiaTheme="minorHAnsi"/>
          <w:sz w:val="32"/>
          <w:szCs w:val="32"/>
          <w:lang w:eastAsia="en-US"/>
        </w:rPr>
        <w:t>-сай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шир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ркетинг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леч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иен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р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об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091342"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нтерн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ыв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гром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ловека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.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="00091342" w:rsidRPr="00DF572D">
        <w:rPr>
          <w:rFonts w:eastAsiaTheme="minorHAnsi"/>
          <w:sz w:val="32"/>
          <w:szCs w:val="32"/>
          <w:lang w:eastAsia="en-US"/>
        </w:rPr>
        <w:t>и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нтерн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зв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вол</w:t>
      </w:r>
      <w:r w:rsidRPr="00DF572D">
        <w:rPr>
          <w:rFonts w:eastAsiaTheme="minorHAnsi"/>
          <w:sz w:val="32"/>
          <w:szCs w:val="32"/>
          <w:lang w:eastAsia="en-US"/>
        </w:rPr>
        <w:t>ю</w:t>
      </w:r>
      <w:r w:rsidRPr="00DF572D">
        <w:rPr>
          <w:rFonts w:eastAsiaTheme="minorHAnsi"/>
          <w:sz w:val="32"/>
          <w:szCs w:val="32"/>
          <w:lang w:eastAsia="en-US"/>
        </w:rPr>
        <w:t>цио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уст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рамм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ен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явила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тегор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ложен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циа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раб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та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рне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итывающ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рве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Web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4].</w:t>
      </w: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явле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web</w:t>
      </w:r>
      <w:r w:rsidRPr="00DF572D">
        <w:rPr>
          <w:rFonts w:eastAsiaTheme="minorHAnsi"/>
          <w:sz w:val="32"/>
          <w:szCs w:val="32"/>
          <w:lang w:eastAsia="en-US"/>
        </w:rPr>
        <w:t>-технолог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ьют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солют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лоч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блич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091342"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нтерне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иро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ран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и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блич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ёрст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блич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лемен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иц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та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де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чей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блиц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аниц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видимыми</w:t>
      </w:r>
      <w:r w:rsidR="00091342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би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аси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ешн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т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укту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таре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остат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ен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ш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лоч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ёрстк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уж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тин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б-дизайнер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врат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де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лемен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ол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ложе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091342"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ю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нимающие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о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бр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и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ющих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бирается</w:t>
      </w:r>
      <w:r w:rsidR="00091342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ход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жел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казчи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он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авляю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има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иан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оспосо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кор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груз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еш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д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б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она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крет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рудова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туп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фли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бо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я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одите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6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егод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уляр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з</w:t>
      </w:r>
      <w:r w:rsidRPr="00DF572D">
        <w:rPr>
          <w:rFonts w:eastAsiaTheme="minorHAnsi"/>
          <w:sz w:val="32"/>
          <w:szCs w:val="32"/>
          <w:lang w:eastAsia="en-US"/>
        </w:rPr>
        <w:t>ы</w:t>
      </w:r>
      <w:r w:rsidRPr="00DF572D">
        <w:rPr>
          <w:rFonts w:eastAsiaTheme="minorHAnsi"/>
          <w:sz w:val="32"/>
          <w:szCs w:val="32"/>
          <w:lang w:eastAsia="en-US"/>
        </w:rPr>
        <w:t>ваем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во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тератур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исыв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ст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остро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1</w:t>
      </w:r>
      <w:r w:rsidR="00446179" w:rsidRPr="00DF572D">
        <w:rPr>
          <w:rFonts w:eastAsiaTheme="minorHAnsi"/>
          <w:sz w:val="32"/>
          <w:szCs w:val="32"/>
          <w:lang w:eastAsia="en-US"/>
        </w:rPr>
        <w:t>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</w:t>
      </w:r>
      <w:r w:rsidR="00446179" w:rsidRPr="00DF572D">
        <w:rPr>
          <w:rFonts w:eastAsiaTheme="minorHAnsi"/>
          <w:sz w:val="32"/>
          <w:szCs w:val="32"/>
          <w:lang w:eastAsia="en-US"/>
        </w:rPr>
        <w:t>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зай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стиж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асивы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зай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й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тягива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ири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ра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иси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ме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ран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стр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б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р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улярность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ет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ы</w:t>
      </w:r>
      <w:r w:rsidR="00091342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н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об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криншот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ассмотрим</w:t>
      </w:r>
      <w:r w:rsidR="00091342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иц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ксирован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казчи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лаг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ущ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дежд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в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аточ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яж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л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рьез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ж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олни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ж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о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олн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л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ж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язан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50%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пех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б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ме</w:t>
      </w:r>
      <w:r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щ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эт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у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ел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имания.</w:t>
      </w: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приме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вторски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иджи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ы</w:t>
      </w:r>
      <w:r w:rsidR="00091342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с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Flash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пол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местн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име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ом-нибуд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тель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ш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солют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шни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у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имани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д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те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урс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услов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ш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рактив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рактив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рфей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б-ресур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о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ель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татистических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на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улируем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html</w:t>
      </w:r>
      <w:r w:rsidRPr="00DF572D">
        <w:rPr>
          <w:rFonts w:eastAsiaTheme="minorHAnsi"/>
          <w:sz w:val="32"/>
          <w:szCs w:val="32"/>
          <w:lang w:eastAsia="en-US"/>
        </w:rPr>
        <w:t>-страниц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площающ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рфей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ьзовате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3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2F766F" w:rsidRPr="00DF572D" w:rsidRDefault="002F766F" w:rsidP="00AC5CFE">
      <w:pPr>
        <w:ind w:firstLine="567"/>
        <w:jc w:val="both"/>
        <w:rPr>
          <w:rFonts w:eastAsiaTheme="minorHAnsi"/>
          <w:bCs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епер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числ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оин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остат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н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нус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нов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остат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ин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зай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612851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ох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д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с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уд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ита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ой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й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лонок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о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с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инны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риф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ньш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еудоб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читать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резин</w:t>
      </w:r>
      <w:r w:rsidRPr="00DF572D">
        <w:rPr>
          <w:rFonts w:eastAsiaTheme="minorHAnsi"/>
          <w:bCs/>
          <w:sz w:val="32"/>
          <w:szCs w:val="32"/>
          <w:lang w:eastAsia="en-US"/>
        </w:rPr>
        <w:t>о</w:t>
      </w:r>
      <w:r w:rsidRPr="00DF572D">
        <w:rPr>
          <w:rFonts w:eastAsiaTheme="minorHAnsi"/>
          <w:bCs/>
          <w:sz w:val="32"/>
          <w:szCs w:val="32"/>
          <w:lang w:eastAsia="en-US"/>
        </w:rPr>
        <w:t>в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руд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рактическ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евозмож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дел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акие-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авторски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разработк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фер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а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акое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мы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ажны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элементы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траниц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ы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идны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есте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отор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олжны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bCs/>
          <w:sz w:val="32"/>
          <w:szCs w:val="32"/>
          <w:lang w:eastAsia="en-US"/>
        </w:rPr>
        <w:t>находится</w:t>
      </w:r>
      <w:proofErr w:type="gramEnd"/>
      <w:r w:rsidRPr="00DF572D">
        <w:rPr>
          <w:rFonts w:eastAsiaTheme="minorHAnsi"/>
          <w:bCs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з</w:t>
      </w:r>
      <w:r w:rsidRPr="00DF572D">
        <w:rPr>
          <w:rFonts w:eastAsiaTheme="minorHAnsi"/>
          <w:bCs/>
          <w:sz w:val="32"/>
          <w:szCs w:val="32"/>
          <w:lang w:eastAsia="en-US"/>
        </w:rPr>
        <w:t>а</w:t>
      </w:r>
      <w:r w:rsidRPr="00DF572D">
        <w:rPr>
          <w:rFonts w:eastAsiaTheme="minorHAnsi"/>
          <w:bCs/>
          <w:sz w:val="32"/>
          <w:szCs w:val="32"/>
          <w:lang w:eastAsia="en-US"/>
        </w:rPr>
        <w:t>виси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разрешени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экрана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дел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акой-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расив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ригинальн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графико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дел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резиновым</w:t>
      </w:r>
      <w:r w:rsidR="00612851" w:rsidRPr="00DF572D">
        <w:rPr>
          <w:rFonts w:eastAsiaTheme="minorHAnsi"/>
          <w:bCs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оволь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рудно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уж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ольш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усили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этого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ольш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р</w:t>
      </w:r>
      <w:r w:rsidRPr="00DF572D">
        <w:rPr>
          <w:rFonts w:eastAsiaTheme="minorHAnsi"/>
          <w:bCs/>
          <w:sz w:val="32"/>
          <w:szCs w:val="32"/>
          <w:lang w:eastAsia="en-US"/>
        </w:rPr>
        <w:t>е</w:t>
      </w:r>
      <w:r w:rsidRPr="00DF572D">
        <w:rPr>
          <w:rFonts w:eastAsiaTheme="minorHAnsi"/>
          <w:bCs/>
          <w:sz w:val="32"/>
          <w:szCs w:val="32"/>
          <w:lang w:eastAsia="en-US"/>
        </w:rPr>
        <w:t>мен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оответствен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одгонять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рудоемко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bCs/>
          <w:sz w:val="32"/>
          <w:szCs w:val="32"/>
          <w:lang w:eastAsia="en-US"/>
        </w:rPr>
        <w:t>Е</w:t>
      </w:r>
      <w:r w:rsidRPr="00DF572D">
        <w:rPr>
          <w:rFonts w:eastAsiaTheme="minorHAnsi"/>
          <w:bCs/>
          <w:sz w:val="32"/>
          <w:szCs w:val="32"/>
          <w:lang w:eastAsia="en-US"/>
        </w:rPr>
        <w:t>с</w:t>
      </w:r>
      <w:r w:rsidRPr="00DF572D">
        <w:rPr>
          <w:rFonts w:eastAsiaTheme="minorHAnsi"/>
          <w:bCs/>
          <w:sz w:val="32"/>
          <w:szCs w:val="32"/>
          <w:lang w:eastAsia="en-US"/>
        </w:rPr>
        <w:t>ли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пример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йт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ал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различных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элементов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пример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ал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екста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ал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графики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.д.</w:t>
      </w:r>
      <w:proofErr w:type="gramEnd"/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аком-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ольш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он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Pr="00DF572D">
        <w:rPr>
          <w:rFonts w:eastAsiaTheme="minorHAnsi"/>
          <w:bCs/>
          <w:sz w:val="32"/>
          <w:szCs w:val="32"/>
          <w:lang w:eastAsia="en-US"/>
        </w:rPr>
        <w:t>тор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ако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й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охож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усто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йт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оэтому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йт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спользова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ал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элементо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.д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лучш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спользов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акой-либ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фиксированн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</w:p>
    <w:p w:rsidR="002F766F" w:rsidRPr="00DF572D" w:rsidRDefault="00612851" w:rsidP="00AC5CFE">
      <w:pPr>
        <w:ind w:firstLine="567"/>
        <w:jc w:val="both"/>
        <w:rPr>
          <w:rFonts w:eastAsiaTheme="minorHAnsi"/>
          <w:bCs/>
          <w:sz w:val="32"/>
          <w:szCs w:val="32"/>
          <w:lang w:eastAsia="en-US"/>
        </w:rPr>
      </w:pPr>
      <w:r w:rsidRPr="00DF572D">
        <w:rPr>
          <w:rFonts w:eastAsiaTheme="minorHAnsi"/>
          <w:bCs/>
          <w:sz w:val="32"/>
          <w:szCs w:val="32"/>
          <w:lang w:eastAsia="en-US"/>
        </w:rPr>
        <w:t>П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еречисли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люсы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езиново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айта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ай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езиновы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зайн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удобе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зучения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экран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осетител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оявляетс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мно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нформации</w:t>
      </w:r>
      <w:r w:rsidRPr="00DF572D">
        <w:rPr>
          <w:rFonts w:eastAsiaTheme="minorHAnsi"/>
          <w:bCs/>
          <w:sz w:val="32"/>
          <w:szCs w:val="32"/>
          <w:lang w:eastAsia="en-US"/>
        </w:rPr>
        <w:t>: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вид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оступно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хорош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осетителе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айт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т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лучае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е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ол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азлично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од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нформации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элементы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мею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равильную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труктуру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икак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вреди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осетителям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заходя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ай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телефонов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КПК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азлично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од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етбуко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алее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изайн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котор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оздаетс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ерспективу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аж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через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4-7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л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уйд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обращени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о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улярен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дел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сай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основ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контейнеро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«DIV»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«SPAN»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над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удели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внимание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размера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контейнеров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равильному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позиционированию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(рис.</w:t>
      </w:r>
      <w:r w:rsidR="002F766F" w:rsidRPr="00DF572D">
        <w:rPr>
          <w:rFonts w:eastAsiaTheme="minorHAnsi"/>
          <w:bCs/>
          <w:sz w:val="32"/>
          <w:szCs w:val="32"/>
          <w:lang w:val="en-US" w:eastAsia="en-US"/>
        </w:rPr>
        <w:t>1</w:t>
      </w:r>
      <w:r w:rsidR="002F766F" w:rsidRPr="00DF572D">
        <w:rPr>
          <w:rFonts w:eastAsiaTheme="minorHAnsi"/>
          <w:bCs/>
          <w:sz w:val="32"/>
          <w:szCs w:val="32"/>
          <w:lang w:eastAsia="en-US"/>
        </w:rPr>
        <w:t>).</w:t>
      </w:r>
    </w:p>
    <w:p w:rsidR="002F766F" w:rsidRPr="00DF572D" w:rsidRDefault="002F766F" w:rsidP="00AC5CFE">
      <w:pPr>
        <w:jc w:val="center"/>
        <w:rPr>
          <w:rFonts w:eastAsiaTheme="minorHAnsi"/>
          <w:bCs/>
          <w:sz w:val="28"/>
          <w:szCs w:val="32"/>
          <w:lang w:eastAsia="en-US"/>
        </w:rPr>
      </w:pPr>
      <w:r w:rsidRPr="00DF572D">
        <w:rPr>
          <w:rFonts w:eastAsiaTheme="minorHAnsi"/>
          <w:noProof/>
          <w:sz w:val="28"/>
          <w:szCs w:val="32"/>
        </w:rPr>
        <w:drawing>
          <wp:inline distT="0" distB="0" distL="0" distR="0" wp14:anchorId="33CCB8FF" wp14:editId="4FE1DC44">
            <wp:extent cx="4765040" cy="3754120"/>
            <wp:effectExtent l="19050" t="0" r="0" b="0"/>
            <wp:docPr id="25" name="Рисунок 25" descr="http://www.internet-technologies.ru/wp-content/uploads/articles/201411/primer-blochnoi-verstki-s-10032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internet-technologies.ru/wp-content/uploads/articles/201411/primer-blochnoi-verstki-s-100326.gif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040" cy="3754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766F" w:rsidRPr="00DF572D" w:rsidRDefault="002F766F" w:rsidP="00AC5CFE">
      <w:pPr>
        <w:jc w:val="center"/>
        <w:rPr>
          <w:rFonts w:eastAsiaTheme="minorHAnsi"/>
          <w:bCs/>
          <w:sz w:val="28"/>
          <w:szCs w:val="32"/>
          <w:lang w:eastAsia="en-US"/>
        </w:rPr>
      </w:pP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Рис.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1.</w:t>
      </w:r>
      <w:r w:rsidR="00196958" w:rsidRPr="00DF572D">
        <w:rPr>
          <w:rFonts w:eastAsiaTheme="minorHAnsi"/>
          <w:bCs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Пример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блочной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верстки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резинового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сайта</w:t>
      </w:r>
    </w:p>
    <w:p w:rsidR="00446179" w:rsidRPr="00DF572D" w:rsidRDefault="00446179" w:rsidP="00AC5CFE">
      <w:pPr>
        <w:jc w:val="both"/>
        <w:rPr>
          <w:rFonts w:eastAsiaTheme="minorHAnsi"/>
          <w:bCs/>
          <w:sz w:val="28"/>
          <w:szCs w:val="32"/>
          <w:lang w:eastAsia="en-US"/>
        </w:rPr>
      </w:pP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bCs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нельз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казать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резинов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универсальны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использов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езде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акой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одходи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пределенны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йтам.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оэтому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еред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в</w:t>
      </w:r>
      <w:r w:rsidRPr="00DF572D">
        <w:rPr>
          <w:rFonts w:eastAsiaTheme="minorHAnsi"/>
          <w:bCs/>
          <w:sz w:val="32"/>
          <w:szCs w:val="32"/>
          <w:lang w:eastAsia="en-US"/>
        </w:rPr>
        <w:t>ы</w:t>
      </w:r>
      <w:r w:rsidRPr="00DF572D">
        <w:rPr>
          <w:rFonts w:eastAsiaTheme="minorHAnsi"/>
          <w:bCs/>
          <w:sz w:val="32"/>
          <w:szCs w:val="32"/>
          <w:lang w:eastAsia="en-US"/>
        </w:rPr>
        <w:t>брать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тип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изайна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воег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айта</w:t>
      </w:r>
      <w:r w:rsidR="00612851" w:rsidRPr="00DF572D">
        <w:rPr>
          <w:rFonts w:eastAsiaTheme="minorHAnsi"/>
          <w:bCs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обязательно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следует</w:t>
      </w:r>
      <w:r w:rsidR="00196958" w:rsidRPr="00DF572D">
        <w:rPr>
          <w:rFonts w:eastAsiaTheme="minorHAnsi"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sz w:val="32"/>
          <w:szCs w:val="32"/>
          <w:lang w:eastAsia="en-US"/>
        </w:rPr>
        <w:t>под</w:t>
      </w:r>
      <w:r w:rsidRPr="00DF572D">
        <w:rPr>
          <w:rFonts w:eastAsiaTheme="minorHAnsi"/>
          <w:bCs/>
          <w:sz w:val="32"/>
          <w:szCs w:val="32"/>
          <w:lang w:eastAsia="en-US"/>
        </w:rPr>
        <w:t>у</w:t>
      </w:r>
      <w:r w:rsidRPr="00DF572D">
        <w:rPr>
          <w:rFonts w:eastAsiaTheme="minorHAnsi"/>
          <w:bCs/>
          <w:sz w:val="32"/>
          <w:szCs w:val="32"/>
          <w:lang w:eastAsia="en-US"/>
        </w:rPr>
        <w:t>мать.</w:t>
      </w:r>
    </w:p>
    <w:p w:rsidR="002F766F" w:rsidRPr="00DF572D" w:rsidRDefault="002F766F" w:rsidP="00AC5CFE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2F766F" w:rsidRPr="00DF572D" w:rsidRDefault="002F766F" w:rsidP="00AC5CFE">
      <w:pPr>
        <w:suppressAutoHyphens/>
        <w:ind w:left="567" w:hanging="567"/>
        <w:jc w:val="both"/>
        <w:rPr>
          <w:rFonts w:eastAsiaTheme="minorHAnsi"/>
          <w:b/>
          <w:bCs/>
          <w:sz w:val="28"/>
          <w:szCs w:val="32"/>
          <w:lang w:eastAsia="en-US"/>
        </w:rPr>
      </w:pPr>
      <w:r w:rsidRPr="00DF572D">
        <w:rPr>
          <w:rFonts w:eastAsiaTheme="minorHAnsi"/>
          <w:b/>
          <w:bCs/>
          <w:sz w:val="28"/>
          <w:szCs w:val="32"/>
          <w:lang w:eastAsia="en-US"/>
        </w:rPr>
        <w:t>Литература</w:t>
      </w:r>
      <w:r w:rsidR="00196958" w:rsidRPr="00DF572D">
        <w:rPr>
          <w:rFonts w:eastAsiaTheme="minorHAnsi"/>
          <w:b/>
          <w:bCs/>
          <w:sz w:val="28"/>
          <w:szCs w:val="32"/>
          <w:lang w:eastAsia="en-US"/>
        </w:rPr>
        <w:t xml:space="preserve"> </w:t>
      </w:r>
    </w:p>
    <w:p w:rsidR="002F766F" w:rsidRPr="00DF572D" w:rsidRDefault="002F766F" w:rsidP="00AC5CFE">
      <w:pPr>
        <w:numPr>
          <w:ilvl w:val="0"/>
          <w:numId w:val="50"/>
        </w:numPr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Зимин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сновны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облем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ерспектив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бучени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еб-дизайну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уза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Зимин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еловечески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питал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4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№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1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31-133.</w:t>
      </w:r>
    </w:p>
    <w:p w:rsidR="002F766F" w:rsidRPr="00DF572D" w:rsidRDefault="002F766F" w:rsidP="00AC5CFE">
      <w:pPr>
        <w:numPr>
          <w:ilvl w:val="0"/>
          <w:numId w:val="50"/>
        </w:numPr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Кузнец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еб-дизайн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к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нструмент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оделировани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ирт</w:t>
      </w:r>
      <w:r w:rsidRPr="00DF572D">
        <w:rPr>
          <w:rFonts w:eastAsia="Calibri"/>
          <w:bCs/>
          <w:sz w:val="28"/>
          <w:szCs w:val="32"/>
          <w:lang w:eastAsia="en-US"/>
        </w:rPr>
        <w:t>у</w:t>
      </w:r>
      <w:r w:rsidRPr="00DF572D">
        <w:rPr>
          <w:rFonts w:eastAsia="Calibri"/>
          <w:bCs/>
          <w:sz w:val="28"/>
          <w:szCs w:val="32"/>
          <w:lang w:eastAsia="en-US"/>
        </w:rPr>
        <w:t>альн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остранст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овременн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ультуры</w:t>
      </w:r>
      <w:proofErr w:type="gramStart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ис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…канд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К</w:t>
      </w:r>
      <w:r w:rsidRPr="00DF572D">
        <w:rPr>
          <w:rFonts w:eastAsia="Calibri"/>
          <w:bCs/>
          <w:sz w:val="28"/>
          <w:szCs w:val="32"/>
          <w:lang w:eastAsia="en-US"/>
        </w:rPr>
        <w:t>ульт</w:t>
      </w:r>
      <w:r w:rsidRPr="00DF572D">
        <w:rPr>
          <w:rFonts w:eastAsia="Calibri"/>
          <w:bCs/>
          <w:sz w:val="28"/>
          <w:szCs w:val="32"/>
          <w:lang w:eastAsia="en-US"/>
        </w:rPr>
        <w:t>у</w:t>
      </w:r>
      <w:r w:rsidRPr="00DF572D">
        <w:rPr>
          <w:rFonts w:eastAsia="Calibri"/>
          <w:bCs/>
          <w:sz w:val="28"/>
          <w:szCs w:val="32"/>
          <w:lang w:eastAsia="en-US"/>
        </w:rPr>
        <w:t>рологи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4.00.01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узнец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и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ергеевна;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уч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ук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.Л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ир</w:t>
      </w:r>
      <w:r w:rsidRPr="00DF572D">
        <w:rPr>
          <w:rFonts w:eastAsia="Calibri"/>
          <w:bCs/>
          <w:sz w:val="28"/>
          <w:szCs w:val="32"/>
          <w:lang w:eastAsia="en-US"/>
        </w:rPr>
        <w:t>о</w:t>
      </w:r>
      <w:r w:rsidRPr="00DF572D">
        <w:rPr>
          <w:rFonts w:eastAsia="Calibri"/>
          <w:bCs/>
          <w:sz w:val="28"/>
          <w:szCs w:val="32"/>
          <w:lang w:eastAsia="en-US"/>
        </w:rPr>
        <w:t>тина;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bCs/>
          <w:sz w:val="28"/>
          <w:szCs w:val="32"/>
          <w:lang w:eastAsia="en-US"/>
        </w:rPr>
        <w:t>Морд</w:t>
      </w:r>
      <w:proofErr w:type="gramEnd"/>
      <w:r w:rsidRPr="00DF572D">
        <w:rPr>
          <w:rFonts w:eastAsia="Calibri"/>
          <w:bCs/>
          <w:sz w:val="28"/>
          <w:szCs w:val="32"/>
          <w:lang w:eastAsia="en-US"/>
        </w:rPr>
        <w:t>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Го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ун-т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П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гарев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аранск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0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71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</w:p>
    <w:p w:rsidR="002F766F" w:rsidRPr="00DF572D" w:rsidRDefault="002F766F" w:rsidP="00AC5CFE">
      <w:pPr>
        <w:numPr>
          <w:ilvl w:val="0"/>
          <w:numId w:val="50"/>
        </w:numPr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Лепшок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люс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спользовани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CGI-технологи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озд</w:t>
      </w:r>
      <w:r w:rsidRPr="00DF572D">
        <w:rPr>
          <w:rFonts w:eastAsia="Calibri"/>
          <w:bCs/>
          <w:sz w:val="28"/>
          <w:szCs w:val="32"/>
          <w:lang w:eastAsia="en-US"/>
        </w:rPr>
        <w:t>а</w:t>
      </w:r>
      <w:r w:rsidRPr="00DF572D">
        <w:rPr>
          <w:rFonts w:eastAsia="Calibri"/>
          <w:bCs/>
          <w:sz w:val="28"/>
          <w:szCs w:val="32"/>
          <w:lang w:eastAsia="en-US"/>
        </w:rPr>
        <w:t>ни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еб-приложени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честв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нтерактивн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аспределенн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бразовательн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есурс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(ИРИОР)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Лепшок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бразов</w:t>
      </w:r>
      <w:r w:rsidRPr="00DF572D">
        <w:rPr>
          <w:rFonts w:eastAsia="Calibri"/>
          <w:bCs/>
          <w:sz w:val="28"/>
          <w:szCs w:val="32"/>
          <w:lang w:eastAsia="en-US"/>
        </w:rPr>
        <w:t>а</w:t>
      </w:r>
      <w:r w:rsidRPr="00DF572D">
        <w:rPr>
          <w:rFonts w:eastAsia="Calibri"/>
          <w:bCs/>
          <w:sz w:val="28"/>
          <w:szCs w:val="32"/>
          <w:lang w:eastAsia="en-US"/>
        </w:rPr>
        <w:t>ние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ук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учны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дры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осква</w:t>
      </w:r>
      <w:r w:rsidR="00446179" w:rsidRPr="00DF572D">
        <w:rPr>
          <w:rFonts w:eastAsia="Calibri"/>
          <w:bCs/>
          <w:sz w:val="28"/>
          <w:szCs w:val="32"/>
          <w:lang w:eastAsia="en-US"/>
        </w:rPr>
        <w:t>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5</w:t>
      </w:r>
      <w:r w:rsidR="00446179" w:rsidRPr="00DF572D">
        <w:rPr>
          <w:rFonts w:eastAsia="Calibri"/>
          <w:bCs/>
          <w:sz w:val="28"/>
          <w:szCs w:val="32"/>
          <w:lang w:eastAsia="en-US"/>
        </w:rPr>
        <w:t>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№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6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20-222.</w:t>
      </w:r>
    </w:p>
    <w:p w:rsidR="002F766F" w:rsidRPr="00DF572D" w:rsidRDefault="002F766F" w:rsidP="00AC5CFE">
      <w:pPr>
        <w:numPr>
          <w:ilvl w:val="0"/>
          <w:numId w:val="50"/>
        </w:numPr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Лепшок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азработк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электронн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учебн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особи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«Вв</w:t>
      </w:r>
      <w:r w:rsidRPr="00DF572D">
        <w:rPr>
          <w:rFonts w:eastAsia="Calibri"/>
          <w:bCs/>
          <w:sz w:val="28"/>
          <w:szCs w:val="32"/>
          <w:lang w:eastAsia="en-US"/>
        </w:rPr>
        <w:t>е</w:t>
      </w:r>
      <w:r w:rsidRPr="00DF572D">
        <w:rPr>
          <w:rFonts w:eastAsia="Calibri"/>
          <w:bCs/>
          <w:sz w:val="28"/>
          <w:szCs w:val="32"/>
          <w:lang w:eastAsia="en-US"/>
        </w:rPr>
        <w:t>дени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HTML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CSS»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амка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еподавания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урс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«Основ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bCs/>
          <w:sz w:val="28"/>
          <w:szCs w:val="32"/>
          <w:lang w:eastAsia="en-US"/>
        </w:rPr>
        <w:t>инте</w:t>
      </w:r>
      <w:r w:rsidRPr="00DF572D">
        <w:rPr>
          <w:rFonts w:eastAsia="Calibri"/>
          <w:bCs/>
          <w:sz w:val="28"/>
          <w:szCs w:val="32"/>
          <w:lang w:eastAsia="en-US"/>
        </w:rPr>
        <w:t>р</w:t>
      </w:r>
      <w:r w:rsidRPr="00DF572D">
        <w:rPr>
          <w:rFonts w:eastAsia="Calibri"/>
          <w:bCs/>
          <w:sz w:val="28"/>
          <w:szCs w:val="32"/>
          <w:lang w:eastAsia="en-US"/>
        </w:rPr>
        <w:t>нет-программирования</w:t>
      </w:r>
      <w:proofErr w:type="gramEnd"/>
      <w:r w:rsidRPr="00DF572D">
        <w:rPr>
          <w:rFonts w:eastAsia="Calibri"/>
          <w:bCs/>
          <w:sz w:val="28"/>
          <w:szCs w:val="32"/>
          <w:lang w:eastAsia="en-US"/>
        </w:rPr>
        <w:t>»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Лепшокова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Узден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Школ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удущего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осква</w:t>
      </w:r>
      <w:r w:rsidR="00446179" w:rsidRPr="00DF572D">
        <w:rPr>
          <w:rFonts w:eastAsia="Calibri"/>
          <w:bCs/>
          <w:sz w:val="28"/>
          <w:szCs w:val="32"/>
          <w:lang w:eastAsia="en-US"/>
        </w:rPr>
        <w:t>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6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№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4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89-95.</w:t>
      </w:r>
    </w:p>
    <w:p w:rsidR="002F766F" w:rsidRPr="00DF572D" w:rsidRDefault="002F766F" w:rsidP="00AC5CFE">
      <w:pPr>
        <w:numPr>
          <w:ilvl w:val="0"/>
          <w:numId w:val="50"/>
        </w:numPr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bookmarkStart w:id="238" w:name="_Toc170019719"/>
      <w:r w:rsidRPr="00DF572D">
        <w:rPr>
          <w:rFonts w:eastAsia="Calibri"/>
          <w:bCs/>
          <w:sz w:val="28"/>
          <w:szCs w:val="32"/>
          <w:lang w:eastAsia="en-US"/>
        </w:rPr>
        <w:t>Ляшенк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Е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емантик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еб-дизай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нтернет-культуры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Pr="00DF572D">
        <w:rPr>
          <w:rFonts w:eastAsia="Calibri"/>
          <w:bCs/>
          <w:sz w:val="28"/>
          <w:szCs w:val="32"/>
          <w:lang w:eastAsia="en-US"/>
        </w:rPr>
        <w:t>мер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российског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нтернета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ди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соиск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учен</w:t>
      </w:r>
      <w:proofErr w:type="gramStart"/>
      <w:r w:rsidR="00A8765A" w:rsidRPr="00DF572D">
        <w:rPr>
          <w:rFonts w:eastAsia="Calibri"/>
          <w:bCs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proofErr w:type="gramStart"/>
      <w:r w:rsidR="00A8765A" w:rsidRPr="00DF572D">
        <w:rPr>
          <w:rFonts w:eastAsia="Calibri"/>
          <w:bCs/>
          <w:sz w:val="28"/>
          <w:szCs w:val="32"/>
          <w:lang w:eastAsia="en-US"/>
        </w:rPr>
        <w:t>с</w:t>
      </w:r>
      <w:proofErr w:type="gramEnd"/>
      <w:r w:rsidR="00A8765A" w:rsidRPr="00DF572D">
        <w:rPr>
          <w:rFonts w:eastAsia="Calibri"/>
          <w:bCs/>
          <w:sz w:val="28"/>
          <w:szCs w:val="32"/>
          <w:lang w:eastAsia="en-US"/>
        </w:rPr>
        <w:t>теп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канд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ульт</w:t>
      </w:r>
      <w:r w:rsidRPr="00DF572D">
        <w:rPr>
          <w:rFonts w:eastAsia="Calibri"/>
          <w:bCs/>
          <w:sz w:val="28"/>
          <w:szCs w:val="32"/>
          <w:lang w:eastAsia="en-US"/>
        </w:rPr>
        <w:t>у</w:t>
      </w:r>
      <w:r w:rsidRPr="00DF572D">
        <w:rPr>
          <w:rFonts w:eastAsia="Calibri"/>
          <w:bCs/>
          <w:sz w:val="28"/>
          <w:szCs w:val="32"/>
          <w:lang w:eastAsia="en-US"/>
        </w:rPr>
        <w:t>рологи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: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24.00.01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Ляшенко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Екатери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Сергеевн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;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Забайк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го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ун-т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A8765A"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Чита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3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64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</w:p>
    <w:p w:rsidR="002F766F" w:rsidRPr="00DF572D" w:rsidRDefault="002F766F" w:rsidP="00AC5CFE">
      <w:pPr>
        <w:numPr>
          <w:ilvl w:val="0"/>
          <w:numId w:val="50"/>
        </w:numPr>
        <w:ind w:left="567" w:hanging="567"/>
        <w:contextualSpacing/>
        <w:jc w:val="both"/>
        <w:rPr>
          <w:rFonts w:eastAsia="Calibri"/>
          <w:bCs/>
          <w:sz w:val="28"/>
          <w:szCs w:val="32"/>
          <w:lang w:eastAsia="en-US"/>
        </w:rPr>
      </w:pPr>
      <w:r w:rsidRPr="00DF572D">
        <w:rPr>
          <w:rFonts w:eastAsia="Calibri"/>
          <w:bCs/>
          <w:sz w:val="28"/>
          <w:szCs w:val="32"/>
          <w:lang w:eastAsia="en-US"/>
        </w:rPr>
        <w:t>Овезгелдие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Ш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Проектировани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аз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данных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Ш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везгелд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Pr="00DF572D">
        <w:rPr>
          <w:rFonts w:eastAsia="Calibri"/>
          <w:bCs/>
          <w:sz w:val="28"/>
          <w:szCs w:val="32"/>
          <w:lang w:eastAsia="en-US"/>
        </w:rPr>
        <w:t>ева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Б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Аргуянова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Традици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инновации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в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истеме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образования</w:t>
      </w:r>
      <w:proofErr w:type="gramStart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атериалы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XII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международн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научно-практической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онференции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="00446179" w:rsidRPr="00DF572D">
        <w:rPr>
          <w:rFonts w:eastAsia="Calibri"/>
          <w:bCs/>
          <w:sz w:val="28"/>
          <w:szCs w:val="32"/>
          <w:lang w:eastAsia="en-US"/>
        </w:rPr>
        <w:t>–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арачаевск</w:t>
      </w:r>
      <w:proofErr w:type="gramStart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КЧГУ,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2017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-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С.</w:t>
      </w:r>
      <w:r w:rsidR="00196958" w:rsidRPr="00DF572D">
        <w:rPr>
          <w:rFonts w:eastAsia="Calibri"/>
          <w:bCs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Cs/>
          <w:sz w:val="28"/>
          <w:szCs w:val="32"/>
          <w:lang w:eastAsia="en-US"/>
        </w:rPr>
        <w:t>194-199.</w:t>
      </w:r>
    </w:p>
    <w:bookmarkEnd w:id="238"/>
    <w:p w:rsidR="00250682" w:rsidRPr="00DF572D" w:rsidRDefault="00250682" w:rsidP="00AC5CFE">
      <w:pPr>
        <w:tabs>
          <w:tab w:val="left" w:pos="993"/>
          <w:tab w:val="left" w:pos="1276"/>
        </w:tabs>
        <w:ind w:left="567" w:hanging="567"/>
        <w:jc w:val="both"/>
        <w:rPr>
          <w:i/>
          <w:iCs/>
          <w:sz w:val="28"/>
          <w:szCs w:val="32"/>
        </w:rPr>
      </w:pPr>
    </w:p>
    <w:p w:rsidR="00446179" w:rsidRPr="00DF572D" w:rsidRDefault="00446179" w:rsidP="0034721D">
      <w:pPr>
        <w:tabs>
          <w:tab w:val="left" w:pos="993"/>
          <w:tab w:val="left" w:pos="1276"/>
        </w:tabs>
        <w:ind w:firstLine="709"/>
        <w:jc w:val="both"/>
        <w:rPr>
          <w:i/>
          <w:iCs/>
          <w:sz w:val="32"/>
          <w:szCs w:val="32"/>
        </w:rPr>
      </w:pPr>
    </w:p>
    <w:p w:rsidR="002F766F" w:rsidRPr="00DF572D" w:rsidRDefault="00832FA8" w:rsidP="00905392">
      <w:pPr>
        <w:overflowPunct w:val="0"/>
        <w:autoSpaceDE w:val="0"/>
        <w:autoSpaceDN w:val="0"/>
        <w:adjustRightInd w:val="0"/>
        <w:textAlignment w:val="baseline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378.1</w:t>
      </w:r>
    </w:p>
    <w:p w:rsidR="002F766F" w:rsidRPr="00DF572D" w:rsidRDefault="002F766F" w:rsidP="00D25730">
      <w:pPr>
        <w:pStyle w:val="2"/>
      </w:pPr>
      <w:bookmarkStart w:id="239" w:name="_Toc58431009"/>
      <w:r w:rsidRPr="00DF572D">
        <w:t>Тораева</w:t>
      </w:r>
      <w:r w:rsidR="00196958" w:rsidRPr="00DF572D">
        <w:t xml:space="preserve"> </w:t>
      </w:r>
      <w:r w:rsidRPr="00DF572D">
        <w:t>Огулнар</w:t>
      </w:r>
      <w:r w:rsidR="00196958" w:rsidRPr="00DF572D">
        <w:t xml:space="preserve"> </w:t>
      </w:r>
      <w:r w:rsidRPr="00DF572D">
        <w:t>Акмурадовна</w:t>
      </w:r>
      <w:r w:rsidR="00A8765A" w:rsidRPr="00DF572D">
        <w:t>,</w:t>
      </w:r>
      <w:bookmarkEnd w:id="239"/>
    </w:p>
    <w:p w:rsidR="002F766F" w:rsidRPr="00DF572D" w:rsidRDefault="00A8765A" w:rsidP="00905392">
      <w:pPr>
        <w:tabs>
          <w:tab w:val="left" w:pos="450"/>
          <w:tab w:val="left" w:pos="1515"/>
          <w:tab w:val="right" w:pos="9638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м</w:t>
      </w:r>
      <w:r w:rsidR="002F766F" w:rsidRPr="00DF572D">
        <w:rPr>
          <w:i/>
          <w:sz w:val="32"/>
          <w:szCs w:val="32"/>
        </w:rPr>
        <w:t>агистрант</w:t>
      </w:r>
      <w:r w:rsidR="00612851" w:rsidRPr="00DF572D">
        <w:rPr>
          <w:i/>
          <w:sz w:val="32"/>
          <w:szCs w:val="32"/>
        </w:rPr>
        <w:t>ка</w:t>
      </w:r>
      <w:r w:rsidR="00196958"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1-го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урса</w:t>
      </w:r>
      <w:r w:rsidR="00196958"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обучения</w:t>
      </w:r>
      <w:r w:rsidR="00196958"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И</w:t>
      </w:r>
      <w:r w:rsidRPr="00DF572D">
        <w:rPr>
          <w:i/>
          <w:sz w:val="32"/>
          <w:szCs w:val="32"/>
        </w:rPr>
        <w:t>нститу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илологии</w:t>
      </w:r>
    </w:p>
    <w:p w:rsidR="002F766F" w:rsidRPr="00DF572D" w:rsidRDefault="00A8765A" w:rsidP="00905392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</w:t>
      </w:r>
      <w:r w:rsidR="002F766F" w:rsidRPr="00DF572D">
        <w:rPr>
          <w:b/>
          <w:i/>
          <w:sz w:val="32"/>
          <w:szCs w:val="32"/>
        </w:rPr>
        <w:t>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="002F766F"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="002F766F" w:rsidRPr="00DF572D">
        <w:rPr>
          <w:b/>
          <w:i/>
          <w:sz w:val="32"/>
          <w:szCs w:val="32"/>
        </w:rPr>
        <w:t>Чотч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="002F766F" w:rsidRPr="00DF572D">
        <w:rPr>
          <w:b/>
          <w:i/>
          <w:sz w:val="32"/>
          <w:szCs w:val="32"/>
        </w:rPr>
        <w:t>Мариза</w:t>
      </w:r>
      <w:r w:rsidR="00196958" w:rsidRPr="00DF572D">
        <w:rPr>
          <w:b/>
          <w:i/>
          <w:sz w:val="32"/>
          <w:szCs w:val="32"/>
        </w:rPr>
        <w:t xml:space="preserve"> </w:t>
      </w:r>
      <w:r w:rsidR="002F766F" w:rsidRPr="00DF572D">
        <w:rPr>
          <w:b/>
          <w:i/>
          <w:sz w:val="32"/>
          <w:szCs w:val="32"/>
        </w:rPr>
        <w:t>Хыйсаевна</w:t>
      </w:r>
      <w:r w:rsidRPr="00DF572D">
        <w:rPr>
          <w:b/>
          <w:i/>
          <w:sz w:val="32"/>
          <w:szCs w:val="32"/>
        </w:rPr>
        <w:t>,</w:t>
      </w:r>
    </w:p>
    <w:p w:rsidR="002F766F" w:rsidRPr="00DF572D" w:rsidRDefault="002F766F" w:rsidP="00905392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ф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литерату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журналистики</w:t>
      </w:r>
    </w:p>
    <w:p w:rsidR="002F766F" w:rsidRPr="00DF572D" w:rsidRDefault="00905392" w:rsidP="00905392">
      <w:pPr>
        <w:tabs>
          <w:tab w:val="left" w:pos="5271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 w:eastAsia="en-US"/>
        </w:rPr>
        <w:t>E</w:t>
      </w:r>
      <w:r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val="en-US" w:eastAsia="en-US"/>
        </w:rPr>
        <w:t>mail</w:t>
      </w:r>
      <w:r w:rsidRPr="00DF572D">
        <w:rPr>
          <w:i/>
          <w:sz w:val="32"/>
          <w:szCs w:val="32"/>
          <w:lang w:eastAsia="en-US"/>
        </w:rPr>
        <w:t xml:space="preserve">: </w:t>
      </w:r>
      <w:r w:rsidR="002F766F" w:rsidRPr="00DF572D">
        <w:rPr>
          <w:i/>
          <w:sz w:val="32"/>
          <w:szCs w:val="32"/>
          <w:lang w:val="en-US"/>
        </w:rPr>
        <w:t>marizachot</w:t>
      </w:r>
      <w:r w:rsidR="002F766F" w:rsidRPr="00DF572D">
        <w:rPr>
          <w:i/>
          <w:sz w:val="32"/>
          <w:szCs w:val="32"/>
        </w:rPr>
        <w:t>@</w:t>
      </w:r>
      <w:r w:rsidR="002F766F" w:rsidRPr="00DF572D">
        <w:rPr>
          <w:i/>
          <w:sz w:val="32"/>
          <w:szCs w:val="32"/>
          <w:lang w:val="en-US"/>
        </w:rPr>
        <w:t>mail</w:t>
      </w:r>
      <w:r w:rsidR="002F766F" w:rsidRPr="00DF572D">
        <w:rPr>
          <w:i/>
          <w:sz w:val="32"/>
          <w:szCs w:val="32"/>
        </w:rPr>
        <w:t>.</w:t>
      </w:r>
      <w:r w:rsidR="002F766F" w:rsidRPr="00DF572D">
        <w:rPr>
          <w:i/>
          <w:sz w:val="32"/>
          <w:szCs w:val="32"/>
          <w:lang w:val="en-US"/>
        </w:rPr>
        <w:t>ru</w:t>
      </w:r>
    </w:p>
    <w:p w:rsidR="002F766F" w:rsidRPr="00DF572D" w:rsidRDefault="002F766F" w:rsidP="00905392">
      <w:pPr>
        <w:tabs>
          <w:tab w:val="left" w:pos="1515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</w:t>
      </w:r>
      <w:r w:rsidR="00905392"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</w:rPr>
        <w:t>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2F766F" w:rsidRPr="00DF572D" w:rsidRDefault="002F766F" w:rsidP="00905392">
      <w:pPr>
        <w:tabs>
          <w:tab w:val="left" w:pos="1515"/>
        </w:tabs>
        <w:overflowPunct w:val="0"/>
        <w:autoSpaceDE w:val="0"/>
        <w:autoSpaceDN w:val="0"/>
        <w:adjustRightInd w:val="0"/>
        <w:jc w:val="right"/>
        <w:textAlignment w:val="baseline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</w:t>
      </w:r>
    </w:p>
    <w:p w:rsidR="002F766F" w:rsidRPr="00DF572D" w:rsidRDefault="002F766F" w:rsidP="00905392">
      <w:pPr>
        <w:tabs>
          <w:tab w:val="left" w:pos="1515"/>
        </w:tabs>
        <w:overflowPunct w:val="0"/>
        <w:autoSpaceDE w:val="0"/>
        <w:autoSpaceDN w:val="0"/>
        <w:adjustRightInd w:val="0"/>
        <w:textAlignment w:val="baseline"/>
        <w:rPr>
          <w:i/>
          <w:sz w:val="32"/>
          <w:szCs w:val="32"/>
        </w:rPr>
      </w:pPr>
    </w:p>
    <w:p w:rsidR="002F766F" w:rsidRPr="00DF572D" w:rsidRDefault="002F766F" w:rsidP="00D25730">
      <w:pPr>
        <w:pStyle w:val="2"/>
      </w:pPr>
      <w:bookmarkStart w:id="240" w:name="_Toc54699917"/>
      <w:bookmarkStart w:id="241" w:name="_Toc58431010"/>
      <w:bookmarkStart w:id="242" w:name="_Toc54646972"/>
      <w:bookmarkStart w:id="243" w:name="_Toc54647034"/>
      <w:bookmarkStart w:id="244" w:name="_Toc54647389"/>
      <w:bookmarkStart w:id="245" w:name="_Toc54647401"/>
      <w:r w:rsidRPr="00DF572D">
        <w:t>ПУШКИНСКИЕ</w:t>
      </w:r>
      <w:r w:rsidR="00196958" w:rsidRPr="00DF572D">
        <w:t xml:space="preserve"> </w:t>
      </w:r>
      <w:r w:rsidRPr="00DF572D">
        <w:t>ЭЛЕГИЧЕСКИЕ</w:t>
      </w:r>
      <w:r w:rsidR="00196958" w:rsidRPr="00DF572D">
        <w:t xml:space="preserve"> </w:t>
      </w:r>
      <w:r w:rsidRPr="00DF572D">
        <w:t>МОТИВЫ</w:t>
      </w:r>
      <w:bookmarkEnd w:id="240"/>
      <w:bookmarkEnd w:id="241"/>
    </w:p>
    <w:p w:rsidR="002F766F" w:rsidRPr="00DF572D" w:rsidRDefault="002F766F" w:rsidP="00D25730">
      <w:pPr>
        <w:pStyle w:val="2"/>
      </w:pPr>
      <w:bookmarkStart w:id="246" w:name="_Toc54699918"/>
      <w:bookmarkStart w:id="247" w:name="_Toc58431011"/>
      <w:r w:rsidRPr="00DF572D">
        <w:t>В</w:t>
      </w:r>
      <w:r w:rsidR="00196958" w:rsidRPr="00DF572D">
        <w:t xml:space="preserve"> </w:t>
      </w:r>
      <w:r w:rsidRPr="00DF572D">
        <w:t>ЛИРИКЕ</w:t>
      </w:r>
      <w:r w:rsidR="00196958" w:rsidRPr="00DF572D">
        <w:t xml:space="preserve"> </w:t>
      </w:r>
      <w:r w:rsidRPr="00DF572D">
        <w:t>С.</w:t>
      </w:r>
      <w:r w:rsidR="00196958" w:rsidRPr="00DF572D">
        <w:t xml:space="preserve"> </w:t>
      </w:r>
      <w:r w:rsidRPr="00DF572D">
        <w:t>ЕСЕНИНА</w:t>
      </w:r>
      <w:bookmarkEnd w:id="242"/>
      <w:bookmarkEnd w:id="243"/>
      <w:bookmarkEnd w:id="244"/>
      <w:bookmarkEnd w:id="245"/>
      <w:bookmarkEnd w:id="246"/>
      <w:bookmarkEnd w:id="247"/>
    </w:p>
    <w:p w:rsidR="00A8765A" w:rsidRPr="00DF572D" w:rsidRDefault="00A8765A" w:rsidP="0034721D">
      <w:pPr>
        <w:keepNext/>
        <w:ind w:firstLine="709"/>
        <w:jc w:val="center"/>
        <w:outlineLvl w:val="1"/>
        <w:rPr>
          <w:b/>
          <w:snapToGrid w:val="0"/>
          <w:sz w:val="32"/>
          <w:szCs w:val="32"/>
        </w:rPr>
      </w:pPr>
    </w:p>
    <w:p w:rsidR="002F766F" w:rsidRPr="00DF572D" w:rsidRDefault="002F766F" w:rsidP="00905392">
      <w:pPr>
        <w:tabs>
          <w:tab w:val="left" w:pos="1134"/>
        </w:tabs>
        <w:ind w:firstLine="567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ссматрива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лия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шкинск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</w:t>
      </w:r>
      <w:r w:rsidRPr="00DF572D">
        <w:rPr>
          <w:i/>
          <w:sz w:val="28"/>
          <w:szCs w:val="32"/>
        </w:rPr>
        <w:t>а</w:t>
      </w:r>
      <w:r w:rsidRPr="00DF572D">
        <w:rPr>
          <w:i/>
          <w:sz w:val="28"/>
          <w:szCs w:val="32"/>
        </w:rPr>
        <w:t>диц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волюци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ворчеств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сенин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являю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собенност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оплощ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адиц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шки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удожествен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стем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сенин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ходств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лич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этиче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осприят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ворче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цесс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ушки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сенина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нали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веден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авнитель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–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поставительно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лан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ичност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художествен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чал.</w:t>
      </w:r>
    </w:p>
    <w:p w:rsidR="002F766F" w:rsidRPr="00DF572D" w:rsidRDefault="002F766F" w:rsidP="00905392">
      <w:pPr>
        <w:tabs>
          <w:tab w:val="left" w:pos="0"/>
        </w:tabs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b/>
          <w:i/>
          <w:sz w:val="28"/>
          <w:szCs w:val="32"/>
        </w:rPr>
        <w:t xml:space="preserve"> </w:t>
      </w:r>
      <w:proofErr w:type="gramStart"/>
      <w:r w:rsidRPr="00DF572D">
        <w:rPr>
          <w:i/>
          <w:sz w:val="28"/>
          <w:szCs w:val="32"/>
        </w:rPr>
        <w:t>Пушкин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сенин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эз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ыт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ыт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на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жизн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мерт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адиц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юбовь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ольклор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ифм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род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удьб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авнение.</w:t>
      </w:r>
      <w:proofErr w:type="gramEnd"/>
    </w:p>
    <w:p w:rsidR="002F766F" w:rsidRPr="00DF572D" w:rsidRDefault="002F766F" w:rsidP="00905392">
      <w:pPr>
        <w:ind w:firstLine="567"/>
        <w:jc w:val="both"/>
        <w:rPr>
          <w:sz w:val="28"/>
          <w:szCs w:val="32"/>
        </w:rPr>
      </w:pPr>
    </w:p>
    <w:p w:rsidR="002F766F" w:rsidRPr="00DF572D" w:rsidRDefault="002F766F" w:rsidP="0090539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ге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ександрович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втори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р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убоко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ы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ш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тератур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ь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пех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т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л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рес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де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л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крен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с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в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пред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стор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к.</w:t>
      </w:r>
    </w:p>
    <w:p w:rsidR="002F766F" w:rsidRPr="00DF572D" w:rsidRDefault="002F766F" w:rsidP="0090539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ушк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и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ител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овокрестья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зии»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я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да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изда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вдоким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оминал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Кто-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н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в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л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ше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9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ти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то-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г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ил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ушкин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иф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с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ходит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здорово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хват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зрач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ежестью!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9].</w:t>
      </w:r>
    </w:p>
    <w:p w:rsidR="002F766F" w:rsidRPr="00DF572D" w:rsidRDefault="002F766F" w:rsidP="00905392">
      <w:pPr>
        <w:ind w:firstLine="567"/>
        <w:jc w:val="both"/>
        <w:rPr>
          <w:spacing w:val="-2"/>
          <w:sz w:val="32"/>
          <w:szCs w:val="32"/>
        </w:rPr>
      </w:pPr>
      <w:r w:rsidRPr="00DF572D">
        <w:rPr>
          <w:sz w:val="32"/>
          <w:szCs w:val="32"/>
        </w:rPr>
        <w:t>Рус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з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льз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опред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тносительн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ушкина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оторы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едставлялс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е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оплощение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ух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творчества.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н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жил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азвивалас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огатейше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ес</w:t>
      </w:r>
      <w:r w:rsidRPr="00DF572D">
        <w:rPr>
          <w:spacing w:val="-2"/>
          <w:sz w:val="32"/>
          <w:szCs w:val="32"/>
        </w:rPr>
        <w:t>т</w:t>
      </w:r>
      <w:r w:rsidRPr="00DF572D">
        <w:rPr>
          <w:spacing w:val="-2"/>
          <w:sz w:val="32"/>
          <w:szCs w:val="32"/>
        </w:rPr>
        <w:t>ро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пектр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дей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то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ыл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е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ил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лабость.</w:t>
      </w:r>
      <w:r w:rsidR="00196958" w:rsidRPr="00DF572D">
        <w:rPr>
          <w:spacing w:val="-2"/>
          <w:sz w:val="32"/>
          <w:szCs w:val="32"/>
        </w:rPr>
        <w:t xml:space="preserve"> </w:t>
      </w:r>
      <w:proofErr w:type="gramStart"/>
      <w:r w:rsidRPr="00DF572D">
        <w:rPr>
          <w:spacing w:val="-2"/>
          <w:sz w:val="32"/>
          <w:szCs w:val="32"/>
        </w:rPr>
        <w:t>Зачастую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де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ыталас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оглотит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рганическую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снову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арован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х</w:t>
      </w:r>
      <w:r w:rsidRPr="00DF572D">
        <w:rPr>
          <w:spacing w:val="-2"/>
          <w:sz w:val="32"/>
          <w:szCs w:val="32"/>
        </w:rPr>
        <w:t>у</w:t>
      </w:r>
      <w:r w:rsidRPr="00DF572D">
        <w:rPr>
          <w:spacing w:val="-2"/>
          <w:sz w:val="32"/>
          <w:szCs w:val="32"/>
        </w:rPr>
        <w:t>дожника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тогд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озникал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заданност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–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оявлялис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симв</w:t>
      </w:r>
      <w:r w:rsidRPr="00DF572D">
        <w:rPr>
          <w:spacing w:val="-2"/>
          <w:sz w:val="32"/>
          <w:szCs w:val="32"/>
        </w:rPr>
        <w:t>о</w:t>
      </w:r>
      <w:r w:rsidRPr="00DF572D">
        <w:rPr>
          <w:spacing w:val="-2"/>
          <w:sz w:val="32"/>
          <w:szCs w:val="32"/>
        </w:rPr>
        <w:t>лист»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лок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футурист»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аяковский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имажинист»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Есенин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а</w:t>
      </w:r>
      <w:r w:rsidRPr="00DF572D">
        <w:rPr>
          <w:spacing w:val="-2"/>
          <w:sz w:val="32"/>
          <w:szCs w:val="32"/>
        </w:rPr>
        <w:t>к</w:t>
      </w:r>
      <w:r w:rsidRPr="00DF572D">
        <w:rPr>
          <w:spacing w:val="-2"/>
          <w:sz w:val="32"/>
          <w:szCs w:val="32"/>
        </w:rPr>
        <w:t>меисты»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Ахматов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андельштам.</w:t>
      </w:r>
      <w:proofErr w:type="gramEnd"/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евозможно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днако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ыл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едставить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символисткого»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футуристкого»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имажинистск</w:t>
      </w:r>
      <w:r w:rsidRPr="00DF572D">
        <w:rPr>
          <w:spacing w:val="-2"/>
          <w:sz w:val="32"/>
          <w:szCs w:val="32"/>
        </w:rPr>
        <w:t>о</w:t>
      </w:r>
      <w:r w:rsidRPr="00DF572D">
        <w:rPr>
          <w:spacing w:val="-2"/>
          <w:sz w:val="32"/>
          <w:szCs w:val="32"/>
        </w:rPr>
        <w:t>го»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«акмеистического»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ушкина.</w:t>
      </w:r>
      <w:r w:rsidR="00196958" w:rsidRPr="00DF572D">
        <w:rPr>
          <w:spacing w:val="-2"/>
          <w:sz w:val="32"/>
          <w:szCs w:val="32"/>
        </w:rPr>
        <w:t xml:space="preserve"> </w:t>
      </w:r>
      <w:proofErr w:type="gramStart"/>
      <w:r w:rsidRPr="00DF572D">
        <w:rPr>
          <w:spacing w:val="-2"/>
          <w:sz w:val="32"/>
          <w:szCs w:val="32"/>
        </w:rPr>
        <w:t>Н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едставител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ти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лит</w:t>
      </w:r>
      <w:r w:rsidRPr="00DF572D">
        <w:rPr>
          <w:spacing w:val="-2"/>
          <w:sz w:val="32"/>
          <w:szCs w:val="32"/>
        </w:rPr>
        <w:t>е</w:t>
      </w:r>
      <w:r w:rsidRPr="00DF572D">
        <w:rPr>
          <w:spacing w:val="-2"/>
          <w:sz w:val="32"/>
          <w:szCs w:val="32"/>
        </w:rPr>
        <w:t>ратурны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аправлени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верял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во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творчеств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елики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</w:t>
      </w:r>
      <w:r w:rsidRPr="00DF572D">
        <w:rPr>
          <w:spacing w:val="-2"/>
          <w:sz w:val="32"/>
          <w:szCs w:val="32"/>
        </w:rPr>
        <w:t>и</w:t>
      </w:r>
      <w:r w:rsidRPr="00DF572D">
        <w:rPr>
          <w:spacing w:val="-2"/>
          <w:sz w:val="32"/>
          <w:szCs w:val="32"/>
        </w:rPr>
        <w:t>сатель</w:t>
      </w:r>
      <w:r w:rsidR="00612851" w:rsidRPr="00DF572D">
        <w:rPr>
          <w:spacing w:val="-2"/>
          <w:sz w:val="32"/>
          <w:szCs w:val="32"/>
        </w:rPr>
        <w:t>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л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каждог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з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и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н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ыл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амы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близки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одной.</w:t>
      </w:r>
      <w:r w:rsidR="00196958" w:rsidRPr="00DF572D">
        <w:rPr>
          <w:spacing w:val="-2"/>
          <w:sz w:val="32"/>
          <w:szCs w:val="32"/>
        </w:rPr>
        <w:t xml:space="preserve"> </w:t>
      </w:r>
      <w:proofErr w:type="gramEnd"/>
    </w:p>
    <w:p w:rsidR="0070685E" w:rsidRPr="00DF572D" w:rsidRDefault="002F766F" w:rsidP="00905392">
      <w:pPr>
        <w:ind w:firstLine="567"/>
        <w:jc w:val="both"/>
        <w:rPr>
          <w:spacing w:val="-4"/>
          <w:sz w:val="32"/>
          <w:szCs w:val="32"/>
        </w:rPr>
      </w:pPr>
      <w:r w:rsidRPr="00DF572D">
        <w:rPr>
          <w:spacing w:val="-4"/>
          <w:sz w:val="32"/>
          <w:szCs w:val="32"/>
        </w:rPr>
        <w:t>Пушки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ш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тератур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жем</w:t>
      </w:r>
      <w:r w:rsidR="00196958" w:rsidRPr="00DF572D">
        <w:rPr>
          <w:spacing w:val="-4"/>
          <w:sz w:val="32"/>
          <w:szCs w:val="32"/>
        </w:rPr>
        <w:t xml:space="preserve"> </w:t>
      </w:r>
      <w:proofErr w:type="gramStart"/>
      <w:r w:rsidRPr="00DF572D">
        <w:rPr>
          <w:spacing w:val="-4"/>
          <w:sz w:val="32"/>
          <w:szCs w:val="32"/>
        </w:rPr>
        <w:t>себе</w:t>
      </w:r>
      <w:proofErr w:type="gramEnd"/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едставить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ы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валас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следующа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тератур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без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ворчеств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А.С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ушкина.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чен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делал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звити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с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литератур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язык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лан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явил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а</w:t>
      </w:r>
      <w:r w:rsidRPr="00DF572D">
        <w:rPr>
          <w:spacing w:val="-4"/>
          <w:sz w:val="32"/>
          <w:szCs w:val="32"/>
        </w:rPr>
        <w:t>н</w:t>
      </w:r>
      <w:r w:rsidRPr="00DF572D">
        <w:rPr>
          <w:spacing w:val="-4"/>
          <w:sz w:val="32"/>
          <w:szCs w:val="32"/>
        </w:rPr>
        <w:t>рах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свои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изведения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н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оснулся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робле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с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бщества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равстве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осно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человечеств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–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эт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озволяет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нам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ассматривать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ворчество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есл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можн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так,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перефразир</w:t>
      </w:r>
      <w:r w:rsidRPr="00DF572D">
        <w:rPr>
          <w:spacing w:val="-4"/>
          <w:sz w:val="32"/>
          <w:szCs w:val="32"/>
        </w:rPr>
        <w:t>о</w:t>
      </w:r>
      <w:r w:rsidRPr="00DF572D">
        <w:rPr>
          <w:spacing w:val="-4"/>
          <w:sz w:val="32"/>
          <w:szCs w:val="32"/>
        </w:rPr>
        <w:t>вав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ели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сског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критика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«энциклопедие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русской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жизни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о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се</w:t>
      </w:r>
      <w:r w:rsidR="00196958" w:rsidRPr="00DF572D">
        <w:rPr>
          <w:spacing w:val="-4"/>
          <w:sz w:val="32"/>
          <w:szCs w:val="32"/>
        </w:rPr>
        <w:t xml:space="preserve"> </w:t>
      </w:r>
      <w:r w:rsidRPr="00DF572D">
        <w:rPr>
          <w:spacing w:val="-4"/>
          <w:sz w:val="32"/>
          <w:szCs w:val="32"/>
        </w:rPr>
        <w:t>времена».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Его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творчество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явля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индикатором</w:t>
      </w:r>
      <w:r w:rsidR="00612851"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на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фоне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к</w:t>
      </w:r>
      <w:r w:rsidR="00864AD6" w:rsidRPr="00DF572D">
        <w:rPr>
          <w:spacing w:val="-4"/>
          <w:sz w:val="32"/>
          <w:szCs w:val="32"/>
        </w:rPr>
        <w:t>о</w:t>
      </w:r>
      <w:r w:rsidR="00864AD6" w:rsidRPr="00DF572D">
        <w:rPr>
          <w:spacing w:val="-4"/>
          <w:sz w:val="32"/>
          <w:szCs w:val="32"/>
        </w:rPr>
        <w:t>торого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ярко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высвечивается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иерархия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нравственных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ценностей</w:t>
      </w:r>
      <w:r w:rsidR="00211779" w:rsidRPr="00DF572D">
        <w:rPr>
          <w:spacing w:val="-4"/>
          <w:sz w:val="32"/>
          <w:szCs w:val="32"/>
        </w:rPr>
        <w:t>,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как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для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поэтов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Серебряного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века,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так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и</w:t>
      </w:r>
      <w:r w:rsidR="00196958" w:rsidRPr="00DF572D">
        <w:rPr>
          <w:spacing w:val="-4"/>
          <w:sz w:val="32"/>
          <w:szCs w:val="32"/>
        </w:rPr>
        <w:t xml:space="preserve"> </w:t>
      </w:r>
      <w:r w:rsidR="00864AD6" w:rsidRPr="00DF572D">
        <w:rPr>
          <w:spacing w:val="-4"/>
          <w:sz w:val="32"/>
          <w:szCs w:val="32"/>
        </w:rPr>
        <w:t>последующих.</w:t>
      </w:r>
    </w:p>
    <w:p w:rsidR="002F766F" w:rsidRPr="00DF572D" w:rsidRDefault="00864AD6" w:rsidP="00905392">
      <w:pPr>
        <w:shd w:val="clear" w:color="auto" w:fill="FFFFFF" w:themeFill="background1"/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Старце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омин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итировать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ушк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кое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о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гря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бор...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86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зву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ыск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ле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але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в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чу...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Т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],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которая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ерш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оск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бацкую»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ин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во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ейш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тив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лософ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р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на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м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тя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у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2]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ти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треч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пол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склонн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ж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еутвержда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</w:t>
      </w:r>
      <w:proofErr w:type="gramStart"/>
      <w:r w:rsidRPr="00DF572D">
        <w:rPr>
          <w:sz w:val="32"/>
          <w:szCs w:val="32"/>
        </w:rPr>
        <w:t>о-</w:t>
      </w:r>
      <w:proofErr w:type="gramEnd"/>
      <w:r w:rsidRPr="00DF572D">
        <w:rPr>
          <w:sz w:val="32"/>
          <w:szCs w:val="32"/>
        </w:rPr>
        <w:t>«русск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ну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ус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ам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олод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а».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т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ен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улиганством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вес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«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е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сандр!</w:t>
      </w:r>
      <w:proofErr w:type="gramEnd"/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//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год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лиган»)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лос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оти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щ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олодостью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лиганством».</w:t>
      </w:r>
      <w:proofErr w:type="gramEnd"/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Цик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Любов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лиган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шедш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оск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бацк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2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тр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ти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тавля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ом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угачева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нифициров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з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ух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евесе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л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лыбкой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ста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крас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гла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ня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лость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оло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ве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ь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дин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вет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ол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ней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ч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р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хладой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та</w:t>
      </w:r>
      <w:r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лод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чувств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ьюга»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отвор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25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ков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и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ви:</w:t>
      </w:r>
    </w:p>
    <w:p w:rsidR="002F766F" w:rsidRPr="00DF572D" w:rsidRDefault="00864AD6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Вижу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он.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Дорога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черная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Бел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п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орная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е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</w:t>
      </w:r>
      <w:proofErr w:type="gramEnd"/>
      <w:r w:rsidRPr="00DF572D">
        <w:rPr>
          <w:sz w:val="32"/>
          <w:szCs w:val="32"/>
        </w:rPr>
        <w:t>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е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Ед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л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любимая</w:t>
      </w:r>
      <w:r w:rsidR="00864AD6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[1,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67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Мил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омин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покалипт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а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и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Любв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лигана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покалипси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-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мечен:</w:t>
      </w:r>
    </w:p>
    <w:p w:rsidR="002F766F" w:rsidRPr="00DF572D" w:rsidRDefault="00864AD6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любовь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забавное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ль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дело?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уеш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уб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сть</w:t>
      </w:r>
      <w:r w:rsidR="00864AD6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[</w:t>
      </w:r>
      <w:r w:rsidRPr="00DF572D">
        <w:rPr>
          <w:sz w:val="32"/>
          <w:szCs w:val="32"/>
        </w:rPr>
        <w:t>1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54</w:t>
      </w:r>
      <w:r w:rsidR="00864AD6" w:rsidRPr="00DF572D">
        <w:rPr>
          <w:sz w:val="32"/>
          <w:szCs w:val="32"/>
        </w:rPr>
        <w:t>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24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т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с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ч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25-лет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жд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то</w:t>
      </w:r>
      <w:r w:rsidR="00864AD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аче</w:t>
      </w:r>
      <w:r w:rsidR="00864AD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чеством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-сво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ликну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жеств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ыти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а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ушк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к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ициал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г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лександрович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г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детельствуют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ис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отво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у</w:t>
      </w:r>
      <w:r w:rsidRPr="00DF572D">
        <w:rPr>
          <w:sz w:val="32"/>
          <w:szCs w:val="32"/>
        </w:rPr>
        <w:t>ш</w:t>
      </w:r>
      <w:r w:rsidRPr="00DF572D">
        <w:rPr>
          <w:sz w:val="32"/>
          <w:szCs w:val="32"/>
        </w:rPr>
        <w:t>кину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чит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тинг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мятн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ер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львар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отво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у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ч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ржествен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ени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р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мятни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щ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лик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ч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огу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ре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-легенд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ром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лижа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ы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зы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овесой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улиганом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дин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ву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рш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поха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ка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смы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вин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ил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б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вах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льз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кал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рав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ност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ычны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тель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бы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рении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нани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ли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жд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вателя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к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тиче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ад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затем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ковеч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онзо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мятник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верж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ме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ото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авд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о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о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рати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е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я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й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ствен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ш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хулиганск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ыт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каз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ла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воз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пит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в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клон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лан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на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ум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…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астья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о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то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гущ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ас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вержд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бреч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нень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78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цип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ем</w:t>
      </w:r>
      <w:r w:rsidR="0070685E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ед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министрати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и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тиче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в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ругов</w:t>
      </w:r>
      <w:r w:rsidR="00612851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иш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ал</w:t>
      </w:r>
      <w:r w:rsidR="00612851"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зу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рет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агае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ги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вуч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ня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ф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н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лантли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теп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нье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-та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звене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онз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амятника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шиб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верж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ть…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г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в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т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ет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Ос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ы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рез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ыл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Золот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но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л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евращ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вет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ер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буй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вод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мк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ик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гед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коль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е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торимо»:</w:t>
      </w:r>
    </w:p>
    <w:p w:rsidR="002F766F" w:rsidRPr="00DF572D" w:rsidRDefault="00864AD6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Ког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жалеть?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Ведь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каждый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мире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транник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-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Пройд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й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ов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в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</w:t>
      </w:r>
      <w:r w:rsidR="00864AD6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[</w:t>
      </w:r>
      <w:r w:rsidRPr="00DF572D">
        <w:rPr>
          <w:sz w:val="32"/>
          <w:szCs w:val="32"/>
        </w:rPr>
        <w:t>1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8</w:t>
      </w:r>
      <w:r w:rsidR="00864AD6" w:rsidRPr="00DF572D">
        <w:rPr>
          <w:sz w:val="32"/>
          <w:szCs w:val="32"/>
        </w:rPr>
        <w:t>]</w:t>
      </w:r>
      <w:r w:rsidRPr="00DF572D">
        <w:rPr>
          <w:sz w:val="32"/>
          <w:szCs w:val="32"/>
        </w:rPr>
        <w:t>.</w:t>
      </w:r>
    </w:p>
    <w:p w:rsidR="002F766F" w:rsidRPr="00DF572D" w:rsidRDefault="001E30F9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Природа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эпична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циклична: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горя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ябин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исти,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лтиз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па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ва</w:t>
      </w:r>
      <w:r w:rsidR="001E30F9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[</w:t>
      </w:r>
      <w:r w:rsidR="001E30F9" w:rsidRPr="00DF572D">
        <w:rPr>
          <w:sz w:val="32"/>
          <w:szCs w:val="32"/>
        </w:rPr>
        <w:t>1,</w:t>
      </w:r>
      <w:r w:rsidR="00196958" w:rsidRPr="00DF572D">
        <w:rPr>
          <w:sz w:val="32"/>
          <w:szCs w:val="32"/>
        </w:rPr>
        <w:t xml:space="preserve"> </w:t>
      </w:r>
      <w:r w:rsidR="001E30F9"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="001E30F9" w:rsidRPr="00DF572D">
        <w:rPr>
          <w:sz w:val="32"/>
          <w:szCs w:val="32"/>
        </w:rPr>
        <w:t>78</w:t>
      </w:r>
      <w:r w:rsidR="00864AD6" w:rsidRPr="00DF572D">
        <w:rPr>
          <w:sz w:val="32"/>
          <w:szCs w:val="32"/>
        </w:rPr>
        <w:t>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отвор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тговори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щ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олотая...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оекра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вучит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есенинское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аль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б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крат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втори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я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ас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лодком:</w:t>
      </w:r>
    </w:p>
    <w:p w:rsidR="002F766F" w:rsidRPr="00DF572D" w:rsidRDefault="001E30F9" w:rsidP="00905392">
      <w:pPr>
        <w:shd w:val="clear" w:color="auto" w:fill="FFFFFF" w:themeFill="background1"/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аду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горит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костер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рябины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красной,</w:t>
      </w:r>
    </w:p>
    <w:p w:rsidR="002F766F" w:rsidRPr="00DF572D" w:rsidRDefault="002F766F" w:rsidP="00905392">
      <w:pPr>
        <w:shd w:val="clear" w:color="auto" w:fill="FFFFFF" w:themeFill="background1"/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реть</w:t>
      </w:r>
      <w:r w:rsidR="001E30F9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[1,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78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Какой-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т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чувст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опл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ни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грезит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о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шедших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ыл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утешительн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тютчевск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ц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греза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н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одобля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жицк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их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аф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из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льклор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гад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н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адуница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гад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о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аф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амат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ыщенной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Од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о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пределя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осредствен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ерцанием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лософ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гл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д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ем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ержал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ормул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жи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истему»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ог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омер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авнодушн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бодны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уб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ципи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ыш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чиня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ягот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р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мир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ру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бод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ествен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..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оборо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еведомой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еизбежн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ы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ю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гиче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тороженн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чите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рьб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избеж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ью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7]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вор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па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ым</w:t>
      </w:r>
      <w:r w:rsidR="00490F0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меч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щ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ё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а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ществ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ры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угачеве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р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-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чи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аматиз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р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овпа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о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б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ну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т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де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я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з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ха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меньш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аматизм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ж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о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е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то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и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лой»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Оконч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уш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узл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яз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черки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иночеств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т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нерг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уч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п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уб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ик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онча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усто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жь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д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аз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т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кровищниц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олняе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пол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ч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интересно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2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198]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Опор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резвычай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верш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ум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оск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бацкая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иду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ус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нтом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тик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силе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щ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пада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ым</w:t>
      </w:r>
      <w:r w:rsidR="00490F0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лиган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враща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р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м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с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оск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нач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и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весны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осени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люблю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д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ова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ыш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яданью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льз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уч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и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у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-истор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ощу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в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армон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е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бя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выталкиваемым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тельности:</w:t>
      </w:r>
    </w:p>
    <w:p w:rsidR="002F766F" w:rsidRPr="00DF572D" w:rsidRDefault="00864AD6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ночам,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прижавшись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изголовью,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иж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ага,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ж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рыз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ью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я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уга</w:t>
      </w:r>
      <w:r w:rsidR="00864AD6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[1,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="00864AD6" w:rsidRPr="00DF572D">
        <w:rPr>
          <w:sz w:val="32"/>
          <w:szCs w:val="32"/>
        </w:rPr>
        <w:t>50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н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лений</w:t>
      </w:r>
      <w:r w:rsidR="00490F0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а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л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ж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му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об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лиз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род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л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знавала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ы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мействе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ь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ве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ействен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адае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зн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ли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м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на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р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иклич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ыв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тесн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о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енн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р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а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ща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сл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н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ходил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й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ись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ек:</w:t>
      </w:r>
    </w:p>
    <w:p w:rsidR="002F766F" w:rsidRPr="00DF572D" w:rsidRDefault="00D63F74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б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дома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начала,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пер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оха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г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учо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чала</w:t>
      </w:r>
      <w:r w:rsidR="00D63F74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D63F74" w:rsidRPr="00DF572D">
        <w:rPr>
          <w:sz w:val="32"/>
          <w:szCs w:val="32"/>
        </w:rPr>
        <w:t>[1,</w:t>
      </w:r>
      <w:r w:rsidR="00196958" w:rsidRPr="00DF572D">
        <w:rPr>
          <w:sz w:val="32"/>
          <w:szCs w:val="32"/>
        </w:rPr>
        <w:t xml:space="preserve"> </w:t>
      </w:r>
      <w:r w:rsidR="00D63F74"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="00D63F74" w:rsidRPr="00DF572D">
        <w:rPr>
          <w:sz w:val="32"/>
          <w:szCs w:val="32"/>
        </w:rPr>
        <w:t>19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Метел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ик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хорон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а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ко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ъять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чало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вет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сен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й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р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аз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межуточ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венье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ход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ен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дава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ерте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кло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риа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ейств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корен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авля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лека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жбицк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мы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призорни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бы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кочи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владе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дьб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иял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9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дк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иде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ствова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ч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и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прос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вуш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урнале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7]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ь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урна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ляд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М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хож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м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Евг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егин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Ан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егина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р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ер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г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тоти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егина,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то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я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уча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тератур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ойни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ро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ег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естьян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м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волюцио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ыт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азы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ре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дых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хоте.</w:t>
      </w:r>
      <w:r w:rsidR="00196958" w:rsidRPr="00DF572D">
        <w:rPr>
          <w:sz w:val="32"/>
          <w:szCs w:val="32"/>
        </w:rPr>
        <w:t xml:space="preserve"> </w:t>
      </w:r>
    </w:p>
    <w:p w:rsidR="00D63F74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Любов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ю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хож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ушкинским</w:t>
      </w:r>
      <w:proofErr w:type="gramEnd"/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ш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исьм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ге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е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ондо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ид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звучав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ча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иначивается: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D63F74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«</w:t>
      </w:r>
      <w:r w:rsidR="002F766F"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годы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любили,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т,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Люб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</w:t>
      </w:r>
      <w:r w:rsidR="00D63F74" w:rsidRPr="00DF572D">
        <w:rPr>
          <w:sz w:val="32"/>
          <w:szCs w:val="32"/>
        </w:rPr>
        <w:t>»</w:t>
      </w:r>
      <w:r w:rsidR="00196958" w:rsidRPr="00DF572D">
        <w:rPr>
          <w:sz w:val="32"/>
          <w:szCs w:val="32"/>
        </w:rPr>
        <w:t xml:space="preserve"> </w:t>
      </w:r>
      <w:r w:rsidR="00D63F74" w:rsidRPr="00DF572D">
        <w:rPr>
          <w:sz w:val="32"/>
          <w:szCs w:val="32"/>
        </w:rPr>
        <w:t>[1,</w:t>
      </w:r>
      <w:r w:rsidR="00196958" w:rsidRPr="00DF572D">
        <w:rPr>
          <w:sz w:val="32"/>
          <w:szCs w:val="32"/>
        </w:rPr>
        <w:t xml:space="preserve"> </w:t>
      </w:r>
      <w:r w:rsidR="00D63F74"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="00D63F74" w:rsidRPr="00DF572D">
        <w:rPr>
          <w:sz w:val="32"/>
          <w:szCs w:val="32"/>
        </w:rPr>
        <w:t>245]</w:t>
      </w:r>
      <w:r w:rsidRPr="00DF572D">
        <w:rPr>
          <w:sz w:val="32"/>
          <w:szCs w:val="32"/>
        </w:rPr>
        <w:t>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Ан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негиной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ов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щуща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шки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ск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я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лагосло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ия.</w:t>
      </w: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firstLine="567"/>
        <w:jc w:val="both"/>
        <w:textAlignment w:val="baseline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ю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ч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г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ен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пе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ил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ли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ус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у</w:t>
      </w:r>
      <w:r w:rsidRPr="00DF572D">
        <w:rPr>
          <w:sz w:val="32"/>
          <w:szCs w:val="32"/>
        </w:rPr>
        <w:t>ш</w:t>
      </w:r>
      <w:r w:rsidRPr="00DF572D">
        <w:rPr>
          <w:sz w:val="32"/>
          <w:szCs w:val="32"/>
        </w:rPr>
        <w:t>кин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уб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ворчество</w:t>
      </w:r>
      <w:r w:rsidR="00490F0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зведени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плот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адиц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тор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йствитель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к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южет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у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зицио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млен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ву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э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род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щной</w:t>
      </w:r>
      <w:r w:rsidR="00490F06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ё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а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ования.</w:t>
      </w:r>
    </w:p>
    <w:p w:rsidR="00B56B3A" w:rsidRPr="00DF572D" w:rsidRDefault="00B56B3A" w:rsidP="0034721D">
      <w:pPr>
        <w:overflowPunct w:val="0"/>
        <w:autoSpaceDE w:val="0"/>
        <w:autoSpaceDN w:val="0"/>
        <w:adjustRightInd w:val="0"/>
        <w:ind w:firstLine="709"/>
        <w:jc w:val="both"/>
        <w:textAlignment w:val="baseline"/>
        <w:rPr>
          <w:b/>
          <w:sz w:val="32"/>
          <w:szCs w:val="32"/>
        </w:rPr>
      </w:pPr>
    </w:p>
    <w:p w:rsidR="002F766F" w:rsidRPr="00DF572D" w:rsidRDefault="002F766F" w:rsidP="00905392">
      <w:pPr>
        <w:overflowPunct w:val="0"/>
        <w:autoSpaceDE w:val="0"/>
        <w:autoSpaceDN w:val="0"/>
        <w:adjustRightInd w:val="0"/>
        <w:ind w:left="567" w:hanging="567"/>
        <w:jc w:val="both"/>
        <w:textAlignment w:val="baseline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F766F" w:rsidRPr="00DF572D" w:rsidRDefault="002F766F" w:rsidP="00905392">
      <w:pPr>
        <w:keepNext/>
        <w:numPr>
          <w:ilvl w:val="0"/>
          <w:numId w:val="51"/>
        </w:numPr>
        <w:shd w:val="clear" w:color="auto" w:fill="FFFFFF" w:themeFill="background1"/>
        <w:overflowPunct w:val="0"/>
        <w:autoSpaceDE w:val="0"/>
        <w:autoSpaceDN w:val="0"/>
        <w:adjustRightInd w:val="0"/>
        <w:ind w:left="567" w:hanging="567"/>
        <w:jc w:val="both"/>
        <w:textAlignment w:val="baseline"/>
        <w:outlineLvl w:val="1"/>
        <w:rPr>
          <w:snapToGrid w:val="0"/>
          <w:sz w:val="28"/>
          <w:szCs w:val="32"/>
        </w:rPr>
      </w:pPr>
      <w:bookmarkStart w:id="248" w:name="_Toc54646976"/>
      <w:bookmarkStart w:id="249" w:name="_Toc54647038"/>
      <w:bookmarkStart w:id="250" w:name="_Toc54647393"/>
      <w:bookmarkStart w:id="251" w:name="_Toc54647405"/>
      <w:bookmarkStart w:id="252" w:name="_Toc54699929"/>
      <w:bookmarkStart w:id="253" w:name="_Toc58431012"/>
      <w:r w:rsidRPr="00DF572D">
        <w:rPr>
          <w:snapToGrid w:val="0"/>
          <w:sz w:val="28"/>
          <w:szCs w:val="32"/>
        </w:rPr>
        <w:t>Есенин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С.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Собрание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сочинений:</w:t>
      </w:r>
      <w:r w:rsidR="00196958" w:rsidRPr="00DF572D">
        <w:rPr>
          <w:snapToGrid w:val="0"/>
          <w:sz w:val="28"/>
          <w:szCs w:val="32"/>
        </w:rPr>
        <w:t xml:space="preserve"> </w:t>
      </w:r>
      <w:r w:rsidR="006B37D8" w:rsidRPr="00DF572D">
        <w:rPr>
          <w:snapToGrid w:val="0"/>
          <w:sz w:val="28"/>
          <w:szCs w:val="32"/>
        </w:rPr>
        <w:t>в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5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т.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/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С.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Есенин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-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М.: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Книговек,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2014.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-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400</w:t>
      </w:r>
      <w:r w:rsidR="00196958" w:rsidRPr="00DF572D">
        <w:rPr>
          <w:snapToGrid w:val="0"/>
          <w:sz w:val="28"/>
          <w:szCs w:val="32"/>
        </w:rPr>
        <w:t xml:space="preserve"> </w:t>
      </w:r>
      <w:r w:rsidRPr="00DF572D">
        <w:rPr>
          <w:snapToGrid w:val="0"/>
          <w:sz w:val="28"/>
          <w:szCs w:val="32"/>
        </w:rPr>
        <w:t>с.</w:t>
      </w:r>
      <w:bookmarkEnd w:id="248"/>
      <w:bookmarkEnd w:id="249"/>
      <w:bookmarkEnd w:id="250"/>
      <w:bookmarkEnd w:id="251"/>
      <w:bookmarkEnd w:id="252"/>
      <w:bookmarkEnd w:id="253"/>
    </w:p>
    <w:p w:rsidR="002F766F" w:rsidRPr="00DF572D" w:rsidRDefault="002F766F" w:rsidP="00905392">
      <w:pPr>
        <w:numPr>
          <w:ilvl w:val="0"/>
          <w:numId w:val="51"/>
        </w:numPr>
        <w:shd w:val="clear" w:color="auto" w:fill="FFFFFF" w:themeFill="background1"/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bCs/>
          <w:sz w:val="28"/>
          <w:szCs w:val="32"/>
        </w:rPr>
        <w:t>С.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А.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Есенин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в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воспоминаниях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современников</w:t>
      </w:r>
      <w:proofErr w:type="gramStart"/>
      <w:r w:rsidR="00196958" w:rsidRPr="00DF572D">
        <w:rPr>
          <w:bCs/>
          <w:sz w:val="28"/>
          <w:szCs w:val="32"/>
        </w:rPr>
        <w:t xml:space="preserve"> </w:t>
      </w:r>
      <w:r w:rsidR="00A93C58" w:rsidRPr="00DF572D">
        <w:rPr>
          <w:bCs/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A93C58"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Т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l.</w:t>
      </w:r>
      <w:r w:rsidR="00196958" w:rsidRPr="00DF572D">
        <w:rPr>
          <w:sz w:val="28"/>
          <w:szCs w:val="32"/>
        </w:rPr>
        <w:t xml:space="preserve"> </w:t>
      </w:r>
      <w:r w:rsidR="006B37D8" w:rsidRPr="00DF572D">
        <w:rPr>
          <w:sz w:val="28"/>
          <w:szCs w:val="32"/>
        </w:rPr>
        <w:t>Воспом</w:t>
      </w:r>
      <w:r w:rsidR="006B37D8" w:rsidRPr="00DF572D">
        <w:rPr>
          <w:sz w:val="28"/>
          <w:szCs w:val="32"/>
        </w:rPr>
        <w:t>и</w:t>
      </w:r>
      <w:r w:rsidR="006B37D8" w:rsidRPr="00DF572D">
        <w:rPr>
          <w:sz w:val="28"/>
          <w:szCs w:val="32"/>
        </w:rPr>
        <w:t>нания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D63F74"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proofErr w:type="gramEnd"/>
      <w:r w:rsidRPr="00DF572D">
        <w:rPr>
          <w:sz w:val="28"/>
          <w:szCs w:val="32"/>
        </w:rPr>
        <w:t>ступ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.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с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ммент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зловского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первый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том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включены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воспоминания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близких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поэта,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друзей,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писателей: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Е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Есениных,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Блока,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Городецкого,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Т.</w:t>
      </w:r>
      <w:r w:rsidR="00196958" w:rsidRPr="00DF572D">
        <w:rPr>
          <w:sz w:val="28"/>
          <w:szCs w:val="32"/>
        </w:rPr>
        <w:t xml:space="preserve"> </w:t>
      </w:r>
      <w:r w:rsidR="003B1A96" w:rsidRPr="00DF572D">
        <w:rPr>
          <w:sz w:val="28"/>
          <w:szCs w:val="32"/>
        </w:rPr>
        <w:t>Коненкова</w:t>
      </w:r>
      <w:r w:rsidR="00196958" w:rsidRPr="00DF572D">
        <w:rPr>
          <w:sz w:val="28"/>
          <w:szCs w:val="32"/>
        </w:rPr>
        <w:t xml:space="preserve"> </w:t>
      </w:r>
      <w:r w:rsidR="00176958" w:rsidRPr="00DF572D">
        <w:rPr>
          <w:sz w:val="28"/>
          <w:szCs w:val="32"/>
        </w:rPr>
        <w:t>[и</w:t>
      </w:r>
      <w:r w:rsidR="00196958" w:rsidRPr="00DF572D">
        <w:rPr>
          <w:sz w:val="28"/>
          <w:szCs w:val="32"/>
        </w:rPr>
        <w:t xml:space="preserve"> </w:t>
      </w:r>
      <w:r w:rsidR="00176958" w:rsidRPr="00DF572D">
        <w:rPr>
          <w:sz w:val="28"/>
          <w:szCs w:val="32"/>
        </w:rPr>
        <w:t>др.]</w:t>
      </w:r>
      <w:r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</w:t>
      </w:r>
      <w:r w:rsidR="00A93C58" w:rsidRPr="00DF572D">
        <w:rPr>
          <w:sz w:val="28"/>
          <w:szCs w:val="32"/>
        </w:rPr>
        <w:t>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удож.</w:t>
      </w:r>
      <w:r w:rsidR="00196958" w:rsidRPr="00DF572D">
        <w:rPr>
          <w:sz w:val="28"/>
          <w:szCs w:val="32"/>
        </w:rPr>
        <w:t xml:space="preserve"> </w:t>
      </w:r>
      <w:proofErr w:type="gramStart"/>
      <w:r w:rsidRPr="00DF572D">
        <w:rPr>
          <w:sz w:val="28"/>
          <w:szCs w:val="32"/>
        </w:rPr>
        <w:t>лит</w:t>
      </w:r>
      <w:proofErr w:type="gramEnd"/>
      <w:r w:rsidRPr="00DF572D">
        <w:rPr>
          <w:sz w:val="28"/>
          <w:szCs w:val="32"/>
        </w:rPr>
        <w:t>.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86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11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</w:p>
    <w:p w:rsidR="002F766F" w:rsidRPr="00DF572D" w:rsidRDefault="002F766F" w:rsidP="00905392">
      <w:pPr>
        <w:numPr>
          <w:ilvl w:val="0"/>
          <w:numId w:val="51"/>
        </w:numPr>
        <w:shd w:val="clear" w:color="auto" w:fill="FFFFFF" w:themeFill="background1"/>
        <w:overflowPunct w:val="0"/>
        <w:autoSpaceDE w:val="0"/>
        <w:autoSpaceDN w:val="0"/>
        <w:adjustRightInd w:val="0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Е</w:t>
      </w:r>
      <w:r w:rsidRPr="00DF572D">
        <w:rPr>
          <w:bCs/>
          <w:sz w:val="28"/>
          <w:szCs w:val="32"/>
        </w:rPr>
        <w:t>сенин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и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русская</w:t>
      </w:r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bCs/>
          <w:sz w:val="28"/>
          <w:szCs w:val="32"/>
        </w:rPr>
        <w:t>поэзия</w:t>
      </w:r>
      <w:r w:rsidR="00196958" w:rsidRPr="00DF572D">
        <w:rPr>
          <w:bCs/>
          <w:sz w:val="28"/>
          <w:szCs w:val="32"/>
        </w:rPr>
        <w:t xml:space="preserve"> </w:t>
      </w:r>
      <w:r w:rsidR="00700812" w:rsidRPr="00DF572D">
        <w:rPr>
          <w:bCs/>
          <w:sz w:val="28"/>
          <w:szCs w:val="32"/>
        </w:rPr>
        <w:t>:</w:t>
      </w:r>
      <w:r w:rsidR="00196958" w:rsidRPr="00DF572D">
        <w:rPr>
          <w:bCs/>
          <w:sz w:val="28"/>
          <w:szCs w:val="32"/>
        </w:rPr>
        <w:t xml:space="preserve"> </w:t>
      </w:r>
      <w:r w:rsidR="00700812" w:rsidRPr="00DF572D">
        <w:rPr>
          <w:bCs/>
          <w:sz w:val="28"/>
          <w:szCs w:val="32"/>
        </w:rPr>
        <w:t>сборник</w:t>
      </w:r>
      <w:proofErr w:type="gramStart"/>
      <w:r w:rsidR="00196958" w:rsidRPr="00DF572D">
        <w:rPr>
          <w:bCs/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</w:t>
      </w:r>
      <w:proofErr w:type="gramEnd"/>
      <w:r w:rsidRPr="00DF572D">
        <w:rPr>
          <w:sz w:val="28"/>
          <w:szCs w:val="32"/>
        </w:rPr>
        <w:t>тв.</w:t>
      </w:r>
      <w:r w:rsidR="00196958" w:rsidRPr="00DF572D">
        <w:rPr>
          <w:sz w:val="28"/>
          <w:szCs w:val="32"/>
        </w:rPr>
        <w:t xml:space="preserve"> </w:t>
      </w:r>
      <w:r w:rsidR="00700812" w:rsidRPr="00DF572D">
        <w:rPr>
          <w:sz w:val="28"/>
          <w:szCs w:val="32"/>
        </w:rPr>
        <w:t>р</w:t>
      </w:r>
      <w:r w:rsidRPr="00DF572D">
        <w:rPr>
          <w:sz w:val="28"/>
          <w:szCs w:val="32"/>
        </w:rPr>
        <w:t>едактор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занов.</w:t>
      </w:r>
      <w:r w:rsidR="00196958" w:rsidRPr="00DF572D">
        <w:rPr>
          <w:sz w:val="28"/>
          <w:szCs w:val="32"/>
        </w:rPr>
        <w:t xml:space="preserve"> </w:t>
      </w:r>
      <w:r w:rsidR="00700812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енинград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700812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к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енинградск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тделение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67.</w:t>
      </w:r>
      <w:r w:rsidR="00196958" w:rsidRPr="00DF572D">
        <w:rPr>
          <w:sz w:val="28"/>
          <w:szCs w:val="32"/>
        </w:rPr>
        <w:t xml:space="preserve"> </w:t>
      </w:r>
      <w:r w:rsidR="00700812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96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2F766F" w:rsidRPr="00DF572D" w:rsidRDefault="002F766F" w:rsidP="00905392">
      <w:pPr>
        <w:numPr>
          <w:ilvl w:val="0"/>
          <w:numId w:val="51"/>
        </w:numPr>
        <w:shd w:val="clear" w:color="auto" w:fill="FFFFFF" w:themeFill="background1"/>
        <w:overflowPunct w:val="0"/>
        <w:autoSpaceDE w:val="0"/>
        <w:autoSpaceDN w:val="0"/>
        <w:adjustRightInd w:val="0"/>
        <w:ind w:left="567" w:hanging="567"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  <w:shd w:val="clear" w:color="auto" w:fill="FFFFFF" w:themeFill="background1"/>
        </w:rPr>
        <w:t>Харчевников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В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И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О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пушкинской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и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лермонтовской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proofErr w:type="gramStart"/>
      <w:r w:rsidR="00BD289A" w:rsidRPr="00DF572D">
        <w:rPr>
          <w:sz w:val="28"/>
          <w:szCs w:val="32"/>
          <w:shd w:val="clear" w:color="auto" w:fill="FFFFFF" w:themeFill="background1"/>
        </w:rPr>
        <w:t>традициях</w:t>
      </w:r>
      <w:proofErr w:type="gramEnd"/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в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по</w:t>
      </w:r>
      <w:r w:rsidR="00BD289A" w:rsidRPr="00DF572D">
        <w:rPr>
          <w:sz w:val="28"/>
          <w:szCs w:val="32"/>
          <w:shd w:val="clear" w:color="auto" w:fill="FFFFFF" w:themeFill="background1"/>
        </w:rPr>
        <w:t>э</w:t>
      </w:r>
      <w:r w:rsidR="00BD289A" w:rsidRPr="00DF572D">
        <w:rPr>
          <w:sz w:val="28"/>
          <w:szCs w:val="32"/>
          <w:shd w:val="clear" w:color="auto" w:fill="FFFFFF" w:themeFill="background1"/>
        </w:rPr>
        <w:t>тическом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стиле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Сергея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Есенина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D63F74" w:rsidRPr="00DF572D">
        <w:rPr>
          <w:sz w:val="28"/>
          <w:szCs w:val="32"/>
          <w:shd w:val="clear" w:color="auto" w:fill="FFFFFF" w:themeFill="background1"/>
        </w:rPr>
        <w:t>/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D63F74" w:rsidRPr="00DF572D">
        <w:rPr>
          <w:sz w:val="28"/>
          <w:szCs w:val="32"/>
          <w:shd w:val="clear" w:color="auto" w:fill="FFFFFF" w:themeFill="background1"/>
        </w:rPr>
        <w:t>В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D63F74" w:rsidRPr="00DF572D">
        <w:rPr>
          <w:sz w:val="28"/>
          <w:szCs w:val="32"/>
          <w:shd w:val="clear" w:color="auto" w:fill="FFFFFF" w:themeFill="background1"/>
        </w:rPr>
        <w:t>И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D63F74" w:rsidRPr="00DF572D">
        <w:rPr>
          <w:sz w:val="28"/>
          <w:szCs w:val="32"/>
          <w:shd w:val="clear" w:color="auto" w:fill="FFFFFF" w:themeFill="background1"/>
        </w:rPr>
        <w:t>Харчевников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//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Поэтика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и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стилистика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русской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литературы</w:t>
      </w:r>
      <w:r w:rsidR="00BD289A" w:rsidRPr="00DF572D">
        <w:rPr>
          <w:sz w:val="28"/>
          <w:szCs w:val="32"/>
          <w:shd w:val="clear" w:color="auto" w:fill="FFFFFF" w:themeFill="background1"/>
        </w:rPr>
        <w:t>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–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Л</w:t>
      </w:r>
      <w:r w:rsidR="00BD289A" w:rsidRPr="00DF572D">
        <w:rPr>
          <w:sz w:val="28"/>
          <w:szCs w:val="32"/>
          <w:shd w:val="clear" w:color="auto" w:fill="FFFFFF" w:themeFill="background1"/>
        </w:rPr>
        <w:t>енинград</w:t>
      </w:r>
      <w:proofErr w:type="gramStart"/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Лениздат,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Pr="00DF572D">
        <w:rPr>
          <w:sz w:val="28"/>
          <w:szCs w:val="32"/>
          <w:shd w:val="clear" w:color="auto" w:fill="FFFFFF" w:themeFill="background1"/>
        </w:rPr>
        <w:t>1971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–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С.</w:t>
      </w:r>
      <w:r w:rsidR="00196958" w:rsidRPr="00DF572D">
        <w:rPr>
          <w:sz w:val="28"/>
          <w:szCs w:val="32"/>
          <w:shd w:val="clear" w:color="auto" w:fill="FFFFFF" w:themeFill="background1"/>
        </w:rPr>
        <w:t xml:space="preserve"> </w:t>
      </w:r>
      <w:r w:rsidR="00BD289A" w:rsidRPr="00DF572D">
        <w:rPr>
          <w:sz w:val="28"/>
          <w:szCs w:val="32"/>
          <w:shd w:val="clear" w:color="auto" w:fill="FFFFFF" w:themeFill="background1"/>
        </w:rPr>
        <w:t>292-300.</w:t>
      </w:r>
    </w:p>
    <w:p w:rsidR="002F766F" w:rsidRPr="00DF572D" w:rsidRDefault="002F766F" w:rsidP="0034721D">
      <w:pPr>
        <w:overflowPunct w:val="0"/>
        <w:autoSpaceDE w:val="0"/>
        <w:autoSpaceDN w:val="0"/>
        <w:adjustRightInd w:val="0"/>
        <w:ind w:firstLine="709"/>
        <w:textAlignment w:val="baseline"/>
        <w:rPr>
          <w:sz w:val="32"/>
          <w:szCs w:val="32"/>
        </w:rPr>
      </w:pPr>
    </w:p>
    <w:p w:rsidR="00265CD9" w:rsidRPr="00DF572D" w:rsidRDefault="00265CD9" w:rsidP="0034721D">
      <w:pPr>
        <w:overflowPunct w:val="0"/>
        <w:autoSpaceDE w:val="0"/>
        <w:autoSpaceDN w:val="0"/>
        <w:adjustRightInd w:val="0"/>
        <w:ind w:firstLine="709"/>
        <w:textAlignment w:val="baseline"/>
        <w:rPr>
          <w:sz w:val="32"/>
          <w:szCs w:val="32"/>
        </w:rPr>
      </w:pPr>
    </w:p>
    <w:p w:rsidR="00B94187" w:rsidRPr="00DF572D" w:rsidRDefault="001E30F9" w:rsidP="00905392">
      <w:pPr>
        <w:overflowPunct w:val="0"/>
        <w:autoSpaceDE w:val="0"/>
        <w:autoSpaceDN w:val="0"/>
        <w:adjustRightInd w:val="0"/>
        <w:textAlignment w:val="baseline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004.51</w:t>
      </w:r>
    </w:p>
    <w:p w:rsidR="002F766F" w:rsidRPr="00DF572D" w:rsidRDefault="002F766F" w:rsidP="00D25730">
      <w:pPr>
        <w:pStyle w:val="2"/>
      </w:pPr>
      <w:bookmarkStart w:id="254" w:name="_Toc58431013"/>
      <w:r w:rsidRPr="00DF572D">
        <w:t>Тохчукова</w:t>
      </w:r>
      <w:r w:rsidR="00196958" w:rsidRPr="00DF572D">
        <w:t xml:space="preserve"> </w:t>
      </w:r>
      <w:r w:rsidRPr="00DF572D">
        <w:t>Фатима</w:t>
      </w:r>
      <w:r w:rsidR="00196958" w:rsidRPr="00DF572D">
        <w:t xml:space="preserve"> </w:t>
      </w:r>
      <w:r w:rsidRPr="00DF572D">
        <w:t>Халитовна,</w:t>
      </w:r>
      <w:bookmarkEnd w:id="254"/>
    </w:p>
    <w:p w:rsidR="002F766F" w:rsidRPr="00DF572D" w:rsidRDefault="002F766F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proofErr w:type="gramStart"/>
      <w:r w:rsidRPr="00DF572D">
        <w:rPr>
          <w:i/>
          <w:sz w:val="32"/>
          <w:szCs w:val="32"/>
          <w:lang w:bidi="ru-RU"/>
        </w:rPr>
        <w:t>c</w:t>
      </w:r>
      <w:proofErr w:type="gramEnd"/>
      <w:r w:rsidRPr="00DF572D">
        <w:rPr>
          <w:i/>
          <w:sz w:val="32"/>
          <w:szCs w:val="32"/>
          <w:lang w:bidi="ru-RU"/>
        </w:rPr>
        <w:t>тудентка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21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A93C58" w:rsidRPr="00DF572D">
        <w:rPr>
          <w:i/>
          <w:sz w:val="32"/>
          <w:szCs w:val="32"/>
          <w:lang w:bidi="ru-RU"/>
        </w:rPr>
        <w:t>ф</w:t>
      </w:r>
      <w:r w:rsidRPr="00DF572D">
        <w:rPr>
          <w:i/>
          <w:sz w:val="32"/>
          <w:szCs w:val="32"/>
          <w:lang w:bidi="ru-RU"/>
        </w:rPr>
        <w:t>акультета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к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правления</w:t>
      </w:r>
    </w:p>
    <w:p w:rsidR="002F766F" w:rsidRPr="00DF572D" w:rsidRDefault="00E50F74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2F766F" w:rsidRPr="00DF572D">
        <w:rPr>
          <w:i/>
          <w:sz w:val="32"/>
          <w:szCs w:val="32"/>
          <w:lang w:val="en-US" w:bidi="ru-RU"/>
        </w:rPr>
        <w:t>F</w:t>
      </w:r>
      <w:r w:rsidR="002F766F" w:rsidRPr="00DF572D">
        <w:rPr>
          <w:i/>
          <w:sz w:val="32"/>
          <w:szCs w:val="32"/>
          <w:lang w:bidi="ru-RU"/>
        </w:rPr>
        <w:t>Tohchukova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@bk.ru</w:t>
      </w:r>
    </w:p>
    <w:p w:rsidR="002F766F" w:rsidRPr="00DF572D" w:rsidRDefault="002F766F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F766F" w:rsidRPr="00DF572D" w:rsidRDefault="00196958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Россия</w:t>
      </w:r>
    </w:p>
    <w:p w:rsidR="002F766F" w:rsidRPr="00DF572D" w:rsidRDefault="002F766F" w:rsidP="00905392">
      <w:pPr>
        <w:shd w:val="clear" w:color="auto" w:fill="FFFFFF"/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Лепшоко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Аланид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Нориевна,</w:t>
      </w:r>
    </w:p>
    <w:p w:rsidR="002F766F" w:rsidRPr="00DF572D" w:rsidRDefault="002F766F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п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к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прикладн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математики</w:t>
      </w:r>
    </w:p>
    <w:p w:rsidR="002F766F" w:rsidRPr="00DF572D" w:rsidRDefault="00E50F74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2F766F" w:rsidRPr="00DF572D">
        <w:rPr>
          <w:i/>
          <w:sz w:val="32"/>
          <w:szCs w:val="32"/>
          <w:lang w:val="en-US" w:bidi="ru-RU"/>
        </w:rPr>
        <w:t>Alanida</w:t>
      </w:r>
      <w:r w:rsidR="002F766F" w:rsidRPr="00DF572D">
        <w:rPr>
          <w:i/>
          <w:sz w:val="32"/>
          <w:szCs w:val="32"/>
          <w:lang w:bidi="ru-RU"/>
        </w:rPr>
        <w:t>@</w:t>
      </w:r>
      <w:r w:rsidR="002F766F" w:rsidRPr="00DF572D">
        <w:rPr>
          <w:i/>
          <w:sz w:val="32"/>
          <w:szCs w:val="32"/>
          <w:lang w:val="en-US" w:bidi="ru-RU"/>
        </w:rPr>
        <w:t>mail</w:t>
      </w:r>
      <w:r w:rsidR="002F766F" w:rsidRPr="00DF572D">
        <w:rPr>
          <w:i/>
          <w:sz w:val="32"/>
          <w:szCs w:val="32"/>
          <w:lang w:bidi="ru-RU"/>
        </w:rPr>
        <w:t>.ru</w:t>
      </w:r>
    </w:p>
    <w:p w:rsidR="002F766F" w:rsidRPr="00DF572D" w:rsidRDefault="002F766F" w:rsidP="00905392">
      <w:pPr>
        <w:shd w:val="clear" w:color="auto" w:fill="FFFFFF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2F766F" w:rsidRPr="00DF572D" w:rsidRDefault="00196958" w:rsidP="00905392">
      <w:pPr>
        <w:shd w:val="clear" w:color="auto" w:fill="FFFFFF"/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2F766F" w:rsidRPr="00DF572D">
        <w:rPr>
          <w:i/>
          <w:sz w:val="32"/>
          <w:szCs w:val="32"/>
          <w:lang w:bidi="ru-RU"/>
        </w:rPr>
        <w:t>Россия</w:t>
      </w:r>
    </w:p>
    <w:p w:rsidR="002F766F" w:rsidRPr="00DF572D" w:rsidRDefault="002F766F" w:rsidP="00D25730">
      <w:pPr>
        <w:pStyle w:val="2"/>
      </w:pPr>
    </w:p>
    <w:p w:rsidR="00905392" w:rsidRPr="00DF572D" w:rsidRDefault="002F766F" w:rsidP="00D25730">
      <w:pPr>
        <w:pStyle w:val="2"/>
      </w:pPr>
      <w:bookmarkStart w:id="255" w:name="_Toc58431014"/>
      <w:r w:rsidRPr="00DF572D">
        <w:t>РЕШЕНИЕ</w:t>
      </w:r>
      <w:r w:rsidR="00196958" w:rsidRPr="00DF572D">
        <w:t xml:space="preserve"> </w:t>
      </w:r>
      <w:r w:rsidRPr="00DF572D">
        <w:t>ОДНОЙ</w:t>
      </w:r>
      <w:r w:rsidR="00196958" w:rsidRPr="00DF572D">
        <w:t xml:space="preserve"> </w:t>
      </w:r>
      <w:r w:rsidRPr="00DF572D">
        <w:t>ЗАДАЧИ</w:t>
      </w:r>
      <w:r w:rsidR="00196958" w:rsidRPr="00DF572D">
        <w:t xml:space="preserve"> </w:t>
      </w:r>
      <w:r w:rsidRPr="00DF572D">
        <w:t>ОПТИМИЗАЦИИ</w:t>
      </w:r>
      <w:bookmarkEnd w:id="255"/>
    </w:p>
    <w:p w:rsidR="002F766F" w:rsidRPr="00DF572D" w:rsidRDefault="002F766F" w:rsidP="00D25730">
      <w:pPr>
        <w:pStyle w:val="2"/>
      </w:pPr>
      <w:bookmarkStart w:id="256" w:name="_Toc58431015"/>
      <w:r w:rsidRPr="00DF572D">
        <w:t>В</w:t>
      </w:r>
      <w:r w:rsidR="00196958" w:rsidRPr="00DF572D">
        <w:t xml:space="preserve"> </w:t>
      </w:r>
      <w:r w:rsidRPr="00DF572D">
        <w:t>MS</w:t>
      </w:r>
      <w:r w:rsidR="00196958" w:rsidRPr="00DF572D">
        <w:t xml:space="preserve"> </w:t>
      </w:r>
      <w:r w:rsidRPr="00DF572D">
        <w:t>EXCEL</w:t>
      </w:r>
      <w:bookmarkEnd w:id="256"/>
    </w:p>
    <w:p w:rsidR="002F766F" w:rsidRPr="00DF572D" w:rsidRDefault="002F766F" w:rsidP="0034721D">
      <w:pPr>
        <w:ind w:firstLine="709"/>
        <w:jc w:val="center"/>
        <w:rPr>
          <w:b/>
          <w:sz w:val="32"/>
          <w:szCs w:val="32"/>
        </w:rPr>
      </w:pPr>
    </w:p>
    <w:p w:rsidR="002F766F" w:rsidRPr="00DF572D" w:rsidRDefault="002F766F" w:rsidP="00905392">
      <w:pPr>
        <w:autoSpaceDE w:val="0"/>
        <w:autoSpaceDN w:val="0"/>
        <w:adjustRightInd w:val="0"/>
        <w:ind w:firstLine="567"/>
        <w:jc w:val="both"/>
        <w:rPr>
          <w:i/>
          <w:spacing w:val="-4"/>
          <w:sz w:val="28"/>
          <w:szCs w:val="32"/>
          <w:highlight w:val="white"/>
          <w:lang w:eastAsia="en-US"/>
        </w:rPr>
      </w:pPr>
      <w:r w:rsidRPr="00DF572D">
        <w:rPr>
          <w:b/>
          <w:i/>
          <w:spacing w:val="-4"/>
          <w:sz w:val="28"/>
          <w:szCs w:val="32"/>
          <w:lang w:eastAsia="en-US"/>
        </w:rPr>
        <w:t>Аннотация</w:t>
      </w:r>
      <w:r w:rsidR="00A93C58" w:rsidRPr="00DF572D">
        <w:rPr>
          <w:b/>
          <w:i/>
          <w:spacing w:val="-4"/>
          <w:sz w:val="28"/>
          <w:szCs w:val="32"/>
          <w:lang w:eastAsia="en-US"/>
        </w:rPr>
        <w:t>.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highlight w:val="white"/>
          <w:lang w:eastAsia="en-US"/>
        </w:rPr>
        <w:t>В</w:t>
      </w:r>
      <w:r w:rsidR="00196958" w:rsidRPr="00DF572D">
        <w:rPr>
          <w:i/>
          <w:spacing w:val="-4"/>
          <w:sz w:val="28"/>
          <w:szCs w:val="32"/>
          <w:highlight w:val="white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highlight w:val="white"/>
          <w:lang w:eastAsia="en-US"/>
        </w:rPr>
        <w:t>статье</w:t>
      </w:r>
      <w:r w:rsidR="00196958" w:rsidRPr="00DF572D">
        <w:rPr>
          <w:i/>
          <w:spacing w:val="-4"/>
          <w:sz w:val="28"/>
          <w:szCs w:val="32"/>
          <w:highlight w:val="white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highlight w:val="white"/>
          <w:lang w:eastAsia="en-US"/>
        </w:rPr>
        <w:t>рассматривается</w:t>
      </w:r>
      <w:r w:rsidR="00196958" w:rsidRPr="00DF572D">
        <w:rPr>
          <w:i/>
          <w:spacing w:val="-4"/>
          <w:sz w:val="28"/>
          <w:szCs w:val="32"/>
          <w:highlight w:val="white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решение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задачи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оптимиз</w:t>
      </w:r>
      <w:r w:rsidRPr="00DF572D">
        <w:rPr>
          <w:i/>
          <w:spacing w:val="-4"/>
          <w:sz w:val="28"/>
          <w:szCs w:val="32"/>
          <w:lang w:eastAsia="en-US"/>
        </w:rPr>
        <w:t>а</w:t>
      </w:r>
      <w:r w:rsidRPr="00DF572D">
        <w:rPr>
          <w:i/>
          <w:spacing w:val="-4"/>
          <w:sz w:val="28"/>
          <w:szCs w:val="32"/>
          <w:lang w:eastAsia="en-US"/>
        </w:rPr>
        <w:t>ции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в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целых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числах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highlight w:val="white"/>
          <w:lang w:eastAsia="en-US"/>
        </w:rPr>
        <w:t>методом</w:t>
      </w:r>
      <w:r w:rsidR="00196958" w:rsidRPr="00DF572D">
        <w:rPr>
          <w:i/>
          <w:spacing w:val="-4"/>
          <w:sz w:val="28"/>
          <w:szCs w:val="32"/>
          <w:highlight w:val="white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перебора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целочисленных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значений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переменных.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Решение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задачи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осуществлялось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в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табличном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процессоре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MS</w:t>
      </w:r>
      <w:r w:rsidR="00196958" w:rsidRPr="00DF572D">
        <w:rPr>
          <w:i/>
          <w:spacing w:val="-4"/>
          <w:sz w:val="28"/>
          <w:szCs w:val="32"/>
          <w:lang w:eastAsia="en-US"/>
        </w:rPr>
        <w:t xml:space="preserve"> </w:t>
      </w:r>
      <w:r w:rsidRPr="00DF572D">
        <w:rPr>
          <w:i/>
          <w:spacing w:val="-4"/>
          <w:sz w:val="28"/>
          <w:szCs w:val="32"/>
          <w:lang w:eastAsia="en-US"/>
        </w:rPr>
        <w:t>Excel.</w:t>
      </w:r>
    </w:p>
    <w:p w:rsidR="002F766F" w:rsidRPr="00DF572D" w:rsidRDefault="002F766F" w:rsidP="00905392">
      <w:pPr>
        <w:widowControl w:val="0"/>
        <w:shd w:val="clear" w:color="auto" w:fill="FFFFFF"/>
        <w:autoSpaceDE w:val="0"/>
        <w:autoSpaceDN w:val="0"/>
        <w:adjustRightInd w:val="0"/>
        <w:ind w:firstLine="567"/>
        <w:jc w:val="both"/>
        <w:rPr>
          <w:i/>
          <w:sz w:val="28"/>
          <w:szCs w:val="32"/>
          <w:lang w:eastAsia="en-US"/>
        </w:rPr>
      </w:pPr>
      <w:r w:rsidRPr="00DF572D">
        <w:rPr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b/>
          <w:i/>
          <w:sz w:val="28"/>
          <w:szCs w:val="32"/>
          <w:lang w:eastAsia="en-US"/>
        </w:rPr>
        <w:t xml:space="preserve"> </w:t>
      </w:r>
      <w:r w:rsidRPr="00DF572D">
        <w:rPr>
          <w:b/>
          <w:i/>
          <w:sz w:val="28"/>
          <w:szCs w:val="32"/>
          <w:lang w:eastAsia="en-US"/>
        </w:rPr>
        <w:t>слова: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задач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целочисленног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линейног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ограммиров</w:t>
      </w:r>
      <w:r w:rsidRPr="00DF572D">
        <w:rPr>
          <w:i/>
          <w:sz w:val="28"/>
          <w:szCs w:val="32"/>
          <w:lang w:eastAsia="en-US"/>
        </w:rPr>
        <w:t>а</w:t>
      </w:r>
      <w:r w:rsidRPr="00DF572D">
        <w:rPr>
          <w:i/>
          <w:sz w:val="28"/>
          <w:szCs w:val="32"/>
          <w:lang w:eastAsia="en-US"/>
        </w:rPr>
        <w:t>ния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val="en-US" w:eastAsia="en-US"/>
        </w:rPr>
        <w:t>MS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val="en-US" w:eastAsia="en-US"/>
        </w:rPr>
        <w:t>Excel</w:t>
      </w:r>
      <w:r w:rsidRPr="00DF572D">
        <w:rPr>
          <w:i/>
          <w:sz w:val="28"/>
          <w:szCs w:val="32"/>
          <w:lang w:eastAsia="en-US"/>
        </w:rPr>
        <w:t>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задач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птимизаци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цел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числах.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Таблич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цессор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  <w:lang w:val="en-US"/>
        </w:rPr>
        <w:t>MS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Excel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-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спространенн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стем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грам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ализующ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нформационн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ехнолог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фессиона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т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исловы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анным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ста</w:t>
      </w:r>
      <w:r w:rsidRPr="00DF572D">
        <w:rPr>
          <w:rFonts w:eastAsia="Calibri"/>
          <w:sz w:val="32"/>
          <w:szCs w:val="32"/>
        </w:rPr>
        <w:t>в</w:t>
      </w:r>
      <w:r w:rsidRPr="00DF572D">
        <w:rPr>
          <w:rFonts w:eastAsia="Calibri"/>
          <w:sz w:val="32"/>
          <w:szCs w:val="32"/>
        </w:rPr>
        <w:t>ленны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и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лектрон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блицы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ксплуат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стем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требовать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начал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рганизо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ход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м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и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строек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ниг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обаревой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Ю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ородецк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олот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рюк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«Технолог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кономичес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счет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редства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MS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EXCEL»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втор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меча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в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обенн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грамм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</w:t>
      </w:r>
      <w:r w:rsidRPr="00DF572D">
        <w:rPr>
          <w:rFonts w:eastAsia="Calibri"/>
          <w:sz w:val="32"/>
          <w:szCs w:val="32"/>
        </w:rPr>
        <w:t>н</w:t>
      </w:r>
      <w:r w:rsidRPr="00DF572D">
        <w:rPr>
          <w:rFonts w:eastAsia="Calibri"/>
          <w:sz w:val="32"/>
          <w:szCs w:val="32"/>
        </w:rPr>
        <w:t>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—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«эффектив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числитель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можн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щ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изуаль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редств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ереда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ифров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нформации»[3]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уществу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воль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тератур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исыв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можн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пользов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MS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Excel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кономичес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а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пользовани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тематическ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етод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граммиров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[1</w:t>
      </w:r>
      <w:r w:rsidR="00A93C58" w:rsidRPr="00DF572D">
        <w:rPr>
          <w:rFonts w:eastAsia="Calibri"/>
          <w:sz w:val="32"/>
          <w:szCs w:val="32"/>
        </w:rPr>
        <w:t>;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2</w:t>
      </w:r>
      <w:r w:rsidR="00A93C58" w:rsidRPr="00DF572D">
        <w:rPr>
          <w:rFonts w:eastAsia="Calibri"/>
          <w:sz w:val="32"/>
          <w:szCs w:val="32"/>
        </w:rPr>
        <w:t>;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4].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нов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ш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ней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изаци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мощь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дстройк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rFonts w:eastAsia="Calibri"/>
          <w:sz w:val="32"/>
          <w:szCs w:val="32"/>
        </w:rPr>
        <w:t>Поис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шения</w:t>
      </w:r>
      <w:r w:rsidR="00265CD9" w:rsidRPr="00DF572D">
        <w:rPr>
          <w:rFonts w:eastAsia="Calibri"/>
          <w:sz w:val="32"/>
          <w:szCs w:val="32"/>
        </w:rPr>
        <w:t>"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ходи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мплекс-метод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оле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ниверсаль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етод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рафический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личеств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еременн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граничив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вум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еременными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мплекс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етод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зволя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ш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юб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мерност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юбы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личеств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еременных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ссмотр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ноническ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да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ней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граммирования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в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ункц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д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улой:</w:t>
      </w:r>
    </w:p>
    <w:p w:rsidR="002F766F" w:rsidRPr="00DF572D" w:rsidRDefault="002F766F" w:rsidP="00905392">
      <w:pPr>
        <w:ind w:firstLine="567"/>
        <w:jc w:val="center"/>
        <w:rPr>
          <w:rFonts w:eastAsia="Calibri"/>
          <w:sz w:val="32"/>
          <w:szCs w:val="32"/>
          <w:lang w:val="en-US"/>
        </w:rPr>
      </w:pPr>
      <w:proofErr w:type="gramStart"/>
      <w:r w:rsidRPr="00DF572D">
        <w:rPr>
          <w:rFonts w:eastAsia="Calibri"/>
          <w:sz w:val="32"/>
          <w:szCs w:val="32"/>
          <w:lang w:val="en-US"/>
        </w:rPr>
        <w:t>f(</w:t>
      </w:r>
      <w:proofErr w:type="gramEnd"/>
      <w:r w:rsidRPr="00DF572D">
        <w:rPr>
          <w:rFonts w:eastAsia="Calibri"/>
          <w:sz w:val="32"/>
          <w:szCs w:val="32"/>
          <w:lang w:val="en-US"/>
        </w:rPr>
        <w:t>x)=(c,x)</w:t>
      </w:r>
      <w:r w:rsidR="00196958" w:rsidRPr="00DF572D">
        <w:rPr>
          <w:rFonts w:eastAsia="Calibri"/>
          <w:sz w:val="32"/>
          <w:szCs w:val="32"/>
          <w:lang w:val="en-US"/>
        </w:rPr>
        <w:t xml:space="preserve"> </w:t>
      </w:r>
      <w:r w:rsidRPr="00DF572D">
        <w:rPr>
          <w:rFonts w:eastAsia="Calibri"/>
          <w:sz w:val="32"/>
          <w:szCs w:val="32"/>
        </w:rPr>
        <w:sym w:font="Symbol" w:char="F0AE"/>
      </w:r>
      <w:r w:rsidR="00196958" w:rsidRPr="00DF572D">
        <w:rPr>
          <w:rFonts w:eastAsia="Calibri"/>
          <w:sz w:val="32"/>
          <w:szCs w:val="32"/>
          <w:lang w:val="en-US"/>
        </w:rPr>
        <w:t xml:space="preserve"> </w:t>
      </w:r>
      <w:r w:rsidRPr="00DF572D">
        <w:rPr>
          <w:rFonts w:eastAsia="Calibri"/>
          <w:sz w:val="32"/>
          <w:szCs w:val="32"/>
          <w:lang w:val="en-US"/>
        </w:rPr>
        <w:t>max</w:t>
      </w:r>
      <w:r w:rsidR="00196958" w:rsidRPr="00DF572D">
        <w:rPr>
          <w:rFonts w:eastAsia="Calibri"/>
          <w:sz w:val="32"/>
          <w:szCs w:val="32"/>
          <w:lang w:val="en-US"/>
        </w:rPr>
        <w:t xml:space="preserve"> </w:t>
      </w:r>
      <w:r w:rsidRPr="00DF572D">
        <w:rPr>
          <w:rFonts w:eastAsia="Calibri"/>
          <w:sz w:val="32"/>
          <w:szCs w:val="32"/>
          <w:lang w:val="en-US"/>
        </w:rPr>
        <w:t>(min)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Ес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ссматрив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ксиму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ебу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ксимизиро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целевую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ункции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вает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же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д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в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ункц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инимизировать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пример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инимизиро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сходы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гранич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стем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венст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ебу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полнитель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трицательн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ектор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</w:t>
      </w:r>
      <w:proofErr w:type="gramStart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:</w:t>
      </w:r>
      <w:proofErr w:type="gramEnd"/>
    </w:p>
    <w:p w:rsidR="002F766F" w:rsidRPr="00DF572D" w:rsidRDefault="00F255D9" w:rsidP="00905392">
      <w:pPr>
        <w:ind w:firstLine="567"/>
        <w:jc w:val="both"/>
        <w:rPr>
          <w:rFonts w:eastAsia="Calibri"/>
          <w:sz w:val="32"/>
          <w:szCs w:val="32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Calibri" w:hAnsi="Cambria Math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eastAsia="Calibri" w:hAnsi="Cambria Math"/>
                      <w:i/>
                      <w:sz w:val="32"/>
                      <w:szCs w:val="32"/>
                    </w:rPr>
                  </m:ctrlPr>
                </m:eqArrPr>
                <m:e>
                  <m:r>
                    <w:rPr>
                      <w:rFonts w:ascii="Cambria Math" w:eastAsia="Calibri" w:hAnsi="Cambria Math"/>
                      <w:sz w:val="32"/>
                      <w:szCs w:val="32"/>
                    </w:rPr>
                    <m:t>Ах=b</m:t>
                  </m:r>
                </m:e>
                <m:e>
                  <m:r>
                    <w:rPr>
                      <w:rFonts w:ascii="Cambria Math" w:eastAsia="Calibri" w:hAnsi="Cambria Math"/>
                      <w:sz w:val="32"/>
                      <w:szCs w:val="32"/>
                    </w:rPr>
                    <m:t>x≥0</m:t>
                  </m:r>
                </m:e>
              </m:eqArr>
            </m:e>
          </m:d>
        </m:oMath>
      </m:oMathPara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Так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зыв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ноническ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е</w:t>
      </w:r>
      <w:r w:rsidR="00265CD9"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ней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граммирования</w:t>
      </w:r>
      <w:r w:rsidR="00265CD9"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зац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сурсо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нят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«оптимизация»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ч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шл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ш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жизнь: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с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уществу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скольк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шений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ст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ствен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бр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их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вля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альным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с</w:t>
      </w:r>
      <w:r w:rsidRPr="00DF572D">
        <w:rPr>
          <w:rFonts w:eastAsia="Calibri"/>
          <w:sz w:val="32"/>
          <w:szCs w:val="32"/>
        </w:rPr>
        <w:t>нов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етод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из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яза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проса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хожд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кстремум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ункций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ыч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с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изводств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их-либ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делий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ссмотр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нкретн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ач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зацию.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редприят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укции</w:t>
      </w:r>
      <w:proofErr w:type="gramStart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proofErr w:type="gramEnd"/>
      <w:r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ли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ын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а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елия</w:t>
      </w:r>
      <w:proofErr w:type="gramStart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60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.е.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ел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80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430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.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од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ел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ход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делие</w:t>
      </w:r>
      <w:proofErr w:type="gramStart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ход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20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85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55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3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2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4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38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сурс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Выпус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дук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езграничн</w:t>
      </w:r>
      <w:r w:rsidR="00265CD9" w:rsidRPr="00DF572D">
        <w:rPr>
          <w:rFonts w:eastAsia="Calibri"/>
          <w:sz w:val="32"/>
          <w:szCs w:val="32"/>
        </w:rPr>
        <w:t>ым</w:t>
      </w:r>
      <w:r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пас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сурс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кла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граничены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ебу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изир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изводствен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грамм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разо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б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в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куп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ход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казал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ксимальным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2F766F" w:rsidRPr="00DF572D" w:rsidRDefault="002F766F" w:rsidP="00905392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Преж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пусти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Поис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решения"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ходим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боч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ст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  <w:lang w:val="en-US"/>
        </w:rPr>
        <w:t>MS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Excel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ве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ул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б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редели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маль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ъ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пуск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дук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ь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тимиз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х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да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чейк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B3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C3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D3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-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меняем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ячейки.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val="en-US"/>
        </w:rPr>
        <w:t>MS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Excel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уд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дбир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ъ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ализации</w:t>
      </w:r>
      <w:r w:rsidR="00265CD9"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довлетворяющи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я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д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чи.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вокуп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ход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уд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ределять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ормул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=B3*B2+C3*C2+D3*D2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(рис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1).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905392" w:rsidRPr="00DF572D" w:rsidRDefault="00905392" w:rsidP="00905392">
      <w:pPr>
        <w:ind w:firstLine="567"/>
        <w:jc w:val="both"/>
        <w:rPr>
          <w:rFonts w:eastAsia="Calibri"/>
          <w:sz w:val="32"/>
          <w:szCs w:val="32"/>
        </w:rPr>
      </w:pPr>
    </w:p>
    <w:p w:rsidR="002F766F" w:rsidRPr="00DF572D" w:rsidRDefault="002F766F" w:rsidP="0034721D">
      <w:pPr>
        <w:jc w:val="center"/>
        <w:rPr>
          <w:sz w:val="32"/>
          <w:szCs w:val="32"/>
        </w:rPr>
      </w:pPr>
      <w:r w:rsidRPr="00DF572D">
        <w:rPr>
          <w:noProof/>
          <w:sz w:val="32"/>
          <w:szCs w:val="32"/>
        </w:rPr>
        <w:drawing>
          <wp:inline distT="0" distB="0" distL="0" distR="0" wp14:anchorId="78E9BBEE" wp14:editId="39DB9611">
            <wp:extent cx="5772941" cy="3562066"/>
            <wp:effectExtent l="0" t="0" r="0" b="63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395" cy="3573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66F" w:rsidRPr="00DF572D" w:rsidRDefault="002F766F" w:rsidP="00905392">
      <w:pPr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1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Ввод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формул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для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нахождения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оптимального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объема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продукции</w:t>
      </w:r>
    </w:p>
    <w:p w:rsidR="002F766F" w:rsidRPr="00DF572D" w:rsidRDefault="002F766F" w:rsidP="0090539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хо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е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ул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ус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стройку</w:t>
      </w:r>
      <w:r w:rsidR="00196958" w:rsidRPr="00DF572D">
        <w:rPr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Поис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решения"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полн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е</w:t>
      </w:r>
      <w:r w:rsidR="00196958" w:rsidRPr="00DF572D">
        <w:rPr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sz w:val="32"/>
          <w:szCs w:val="32"/>
        </w:rPr>
        <w:t>Оптимиз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ев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ю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стройка</w:t>
      </w:r>
      <w:r w:rsidR="00196958" w:rsidRPr="00DF572D">
        <w:rPr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Поис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решения"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sz w:val="32"/>
          <w:szCs w:val="32"/>
        </w:rPr>
        <w:t>буд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ме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чей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апазо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3:D3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бав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ан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д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о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трицатель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числ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з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ш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ализац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рицате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е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ъ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ьзуе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ур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щих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ла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ри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).</w:t>
      </w:r>
      <w:r w:rsidR="00196958" w:rsidRPr="00DF572D">
        <w:rPr>
          <w:sz w:val="32"/>
          <w:szCs w:val="32"/>
        </w:rPr>
        <w:t xml:space="preserve"> </w:t>
      </w:r>
    </w:p>
    <w:p w:rsidR="00A93C58" w:rsidRPr="00DF572D" w:rsidRDefault="00A93C58" w:rsidP="0034721D">
      <w:pPr>
        <w:ind w:firstLine="709"/>
        <w:jc w:val="both"/>
        <w:rPr>
          <w:noProof/>
          <w:sz w:val="32"/>
          <w:szCs w:val="32"/>
        </w:rPr>
      </w:pPr>
    </w:p>
    <w:p w:rsidR="002F766F" w:rsidRPr="00DF572D" w:rsidRDefault="002F766F" w:rsidP="00905392">
      <w:pPr>
        <w:jc w:val="center"/>
        <w:rPr>
          <w:sz w:val="32"/>
          <w:szCs w:val="32"/>
        </w:rPr>
      </w:pPr>
      <w:r w:rsidRPr="00DF572D">
        <w:rPr>
          <w:noProof/>
          <w:sz w:val="32"/>
          <w:szCs w:val="32"/>
        </w:rPr>
        <w:drawing>
          <wp:inline distT="0" distB="0" distL="0" distR="0" wp14:anchorId="3818E6B7" wp14:editId="2E57BA78">
            <wp:extent cx="5468009" cy="3534770"/>
            <wp:effectExtent l="0" t="0" r="0" b="889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527" cy="354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66F" w:rsidRPr="00DF572D" w:rsidRDefault="002F766F" w:rsidP="00905392">
      <w:pPr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2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Заполнени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окна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надстройки</w:t>
      </w:r>
      <w:r w:rsidR="00196958" w:rsidRPr="00DF572D">
        <w:rPr>
          <w:b/>
          <w:i/>
          <w:sz w:val="28"/>
          <w:szCs w:val="32"/>
        </w:rPr>
        <w:t xml:space="preserve"> </w:t>
      </w:r>
      <w:r w:rsidR="00C204E5" w:rsidRPr="00DF572D">
        <w:rPr>
          <w:b/>
          <w:i/>
          <w:sz w:val="28"/>
          <w:szCs w:val="32"/>
        </w:rPr>
        <w:t>"</w:t>
      </w:r>
      <w:r w:rsidRPr="00DF572D">
        <w:rPr>
          <w:b/>
          <w:i/>
          <w:sz w:val="28"/>
          <w:szCs w:val="32"/>
        </w:rPr>
        <w:t>Поиск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решения</w:t>
      </w:r>
      <w:r w:rsidR="00C204E5" w:rsidRPr="00DF572D">
        <w:rPr>
          <w:b/>
          <w:i/>
          <w:sz w:val="28"/>
          <w:szCs w:val="32"/>
        </w:rPr>
        <w:t>"</w:t>
      </w:r>
      <w:r w:rsidRPr="00DF572D">
        <w:rPr>
          <w:b/>
          <w:i/>
          <w:sz w:val="28"/>
          <w:szCs w:val="32"/>
        </w:rPr>
        <w:t>.</w:t>
      </w:r>
    </w:p>
    <w:p w:rsidR="00A93C58" w:rsidRPr="00DF572D" w:rsidRDefault="00A93C58" w:rsidP="0034721D">
      <w:pPr>
        <w:ind w:firstLine="709"/>
        <w:jc w:val="both"/>
        <w:rPr>
          <w:sz w:val="32"/>
          <w:szCs w:val="32"/>
        </w:rPr>
      </w:pPr>
    </w:p>
    <w:p w:rsidR="002F766F" w:rsidRPr="00DF572D" w:rsidRDefault="002F766F" w:rsidP="00905392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жа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нопку</w:t>
      </w:r>
      <w:r w:rsidR="00196958" w:rsidRPr="00DF572D">
        <w:rPr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sz w:val="32"/>
          <w:szCs w:val="32"/>
        </w:rPr>
        <w:t>Выполнить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я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ами</w:t>
      </w:r>
      <w:r w:rsidR="00196958" w:rsidRPr="00DF572D">
        <w:rPr>
          <w:sz w:val="32"/>
          <w:szCs w:val="32"/>
        </w:rPr>
        <w:t xml:space="preserve"> 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sz w:val="32"/>
          <w:szCs w:val="32"/>
        </w:rPr>
        <w:t>Поис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я</w:t>
      </w:r>
      <w:r w:rsidR="00265CD9" w:rsidRPr="00DF572D">
        <w:rPr>
          <w:rFonts w:eastAsia="Calibri"/>
          <w:sz w:val="32"/>
          <w:szCs w:val="32"/>
        </w:rPr>
        <w:t>"</w:t>
      </w:r>
      <w:r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окуп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и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2094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.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ус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е</w:t>
      </w:r>
      <w:proofErr w:type="gramStart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ус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36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ук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ел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ли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13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дел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9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у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ри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).</w:t>
      </w:r>
    </w:p>
    <w:p w:rsidR="00A93C58" w:rsidRPr="00DF572D" w:rsidRDefault="00A93C58" w:rsidP="00905392">
      <w:pPr>
        <w:ind w:firstLine="567"/>
        <w:jc w:val="both"/>
        <w:rPr>
          <w:sz w:val="32"/>
          <w:szCs w:val="32"/>
        </w:rPr>
      </w:pPr>
    </w:p>
    <w:p w:rsidR="002F766F" w:rsidRPr="00DF572D" w:rsidRDefault="002F766F" w:rsidP="0034721D">
      <w:pPr>
        <w:jc w:val="center"/>
        <w:rPr>
          <w:sz w:val="32"/>
          <w:szCs w:val="32"/>
        </w:rPr>
      </w:pPr>
      <w:r w:rsidRPr="00DF572D">
        <w:rPr>
          <w:noProof/>
          <w:sz w:val="32"/>
          <w:szCs w:val="32"/>
        </w:rPr>
        <w:drawing>
          <wp:inline distT="0" distB="0" distL="0" distR="0" wp14:anchorId="76996C13" wp14:editId="76D416FA">
            <wp:extent cx="5500048" cy="3571435"/>
            <wp:effectExtent l="0" t="0" r="571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845" cy="358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66F" w:rsidRPr="00DF572D" w:rsidRDefault="002F766F" w:rsidP="00905392">
      <w:pPr>
        <w:jc w:val="center"/>
        <w:rPr>
          <w:b/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Рис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3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Окно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результатами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надстройки</w:t>
      </w:r>
      <w:r w:rsidR="00196958" w:rsidRPr="00DF572D">
        <w:rPr>
          <w:b/>
          <w:i/>
          <w:sz w:val="28"/>
          <w:szCs w:val="32"/>
        </w:rPr>
        <w:t xml:space="preserve"> </w:t>
      </w:r>
      <w:r w:rsidR="00265CD9" w:rsidRPr="00DF572D">
        <w:rPr>
          <w:rFonts w:eastAsia="Calibri"/>
          <w:sz w:val="28"/>
          <w:szCs w:val="32"/>
        </w:rPr>
        <w:t>"</w:t>
      </w:r>
      <w:r w:rsidRPr="00DF572D">
        <w:rPr>
          <w:b/>
          <w:i/>
          <w:sz w:val="28"/>
          <w:szCs w:val="32"/>
        </w:rPr>
        <w:t>Поиск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решения</w:t>
      </w:r>
      <w:r w:rsidR="00265CD9" w:rsidRPr="00DF572D">
        <w:rPr>
          <w:rFonts w:eastAsia="Calibri"/>
          <w:sz w:val="28"/>
          <w:szCs w:val="32"/>
        </w:rPr>
        <w:t>"</w:t>
      </w:r>
      <w:r w:rsidRPr="00DF572D">
        <w:rPr>
          <w:b/>
          <w:i/>
          <w:sz w:val="28"/>
          <w:szCs w:val="32"/>
        </w:rPr>
        <w:t>.</w:t>
      </w:r>
    </w:p>
    <w:p w:rsidR="00A93C58" w:rsidRPr="00DF572D" w:rsidRDefault="00A93C58" w:rsidP="0034721D">
      <w:pPr>
        <w:ind w:firstLine="709"/>
        <w:jc w:val="both"/>
        <w:rPr>
          <w:sz w:val="32"/>
          <w:szCs w:val="32"/>
        </w:rPr>
      </w:pPr>
    </w:p>
    <w:p w:rsidR="002F766F" w:rsidRPr="00DF572D" w:rsidRDefault="002F766F" w:rsidP="0055197D">
      <w:pPr>
        <w:ind w:firstLine="567"/>
        <w:jc w:val="both"/>
        <w:rPr>
          <w:spacing w:val="-2"/>
          <w:sz w:val="32"/>
          <w:szCs w:val="32"/>
        </w:rPr>
      </w:pPr>
      <w:r w:rsidRPr="00DF572D">
        <w:rPr>
          <w:spacing w:val="-2"/>
          <w:sz w:val="32"/>
          <w:szCs w:val="32"/>
        </w:rPr>
        <w:t>Таки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бразом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спользование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атематических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оделей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я</w:t>
      </w:r>
      <w:r w:rsidRPr="00DF572D">
        <w:rPr>
          <w:spacing w:val="-2"/>
          <w:sz w:val="32"/>
          <w:szCs w:val="32"/>
        </w:rPr>
        <w:t>в</w:t>
      </w:r>
      <w:r w:rsidRPr="00DF572D">
        <w:rPr>
          <w:spacing w:val="-2"/>
          <w:sz w:val="32"/>
          <w:szCs w:val="32"/>
        </w:rPr>
        <w:t>ляетс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важны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направлением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совершенствован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ланирования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роизводства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анализ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еятельност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фирм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экономи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есурсов,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разработк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оптимальног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плана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грузопотоков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и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многого</w:t>
      </w:r>
      <w:r w:rsidR="00196958" w:rsidRPr="00DF572D">
        <w:rPr>
          <w:spacing w:val="-2"/>
          <w:sz w:val="32"/>
          <w:szCs w:val="32"/>
        </w:rPr>
        <w:t xml:space="preserve"> </w:t>
      </w:r>
      <w:r w:rsidRPr="00DF572D">
        <w:rPr>
          <w:spacing w:val="-2"/>
          <w:sz w:val="32"/>
          <w:szCs w:val="32"/>
        </w:rPr>
        <w:t>другого.</w:t>
      </w:r>
      <w:r w:rsidR="00196958" w:rsidRPr="00DF572D">
        <w:rPr>
          <w:spacing w:val="-2"/>
          <w:sz w:val="32"/>
          <w:szCs w:val="32"/>
        </w:rPr>
        <w:t xml:space="preserve"> </w:t>
      </w:r>
    </w:p>
    <w:p w:rsidR="00A93C58" w:rsidRPr="00DF572D" w:rsidRDefault="00A93C58" w:rsidP="0034721D">
      <w:pPr>
        <w:ind w:firstLine="709"/>
        <w:outlineLvl w:val="0"/>
        <w:rPr>
          <w:b/>
          <w:bCs/>
          <w:kern w:val="36"/>
          <w:sz w:val="32"/>
          <w:szCs w:val="32"/>
        </w:rPr>
      </w:pPr>
    </w:p>
    <w:p w:rsidR="002F766F" w:rsidRPr="00DF572D" w:rsidRDefault="002F766F" w:rsidP="0055197D">
      <w:pPr>
        <w:ind w:left="567" w:hanging="567"/>
        <w:outlineLvl w:val="0"/>
        <w:rPr>
          <w:b/>
          <w:bCs/>
          <w:kern w:val="36"/>
          <w:sz w:val="28"/>
          <w:szCs w:val="32"/>
        </w:rPr>
      </w:pPr>
      <w:bookmarkStart w:id="257" w:name="_Toc58431016"/>
      <w:r w:rsidRPr="00DF572D">
        <w:rPr>
          <w:b/>
          <w:bCs/>
          <w:kern w:val="36"/>
          <w:sz w:val="28"/>
          <w:szCs w:val="32"/>
        </w:rPr>
        <w:t>Литература</w:t>
      </w:r>
      <w:bookmarkEnd w:id="257"/>
    </w:p>
    <w:p w:rsidR="002F766F" w:rsidRPr="00DF572D" w:rsidRDefault="002F766F" w:rsidP="0055197D">
      <w:pPr>
        <w:numPr>
          <w:ilvl w:val="0"/>
          <w:numId w:val="5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Алесин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ешению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адач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урсу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"Эк</w:t>
      </w:r>
      <w:r w:rsidRPr="00DF572D">
        <w:rPr>
          <w:rFonts w:eastAsia="Calibri"/>
          <w:sz w:val="28"/>
          <w:szCs w:val="32"/>
          <w:lang w:eastAsia="en-US"/>
        </w:rPr>
        <w:t>о</w:t>
      </w:r>
      <w:r w:rsidRPr="00DF572D">
        <w:rPr>
          <w:rFonts w:eastAsia="Calibri"/>
          <w:sz w:val="28"/>
          <w:szCs w:val="32"/>
          <w:lang w:eastAsia="en-US"/>
        </w:rPr>
        <w:t>номико-математическ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тод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дели"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лесинска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ганрог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-в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РТУ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2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53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F766F" w:rsidRPr="00DF572D" w:rsidRDefault="002F766F" w:rsidP="0055197D">
      <w:pPr>
        <w:numPr>
          <w:ilvl w:val="0"/>
          <w:numId w:val="5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Алесинск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чебно-методическ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урсу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"Эконом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Pr="00DF572D">
        <w:rPr>
          <w:rFonts w:eastAsia="Calibri"/>
          <w:sz w:val="28"/>
          <w:szCs w:val="32"/>
          <w:lang w:eastAsia="en-US"/>
        </w:rPr>
        <w:t>ко-математическ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тод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дели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иней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граммирование"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лесинская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рбин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атае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аганрог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-в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РТУ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1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79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F766F" w:rsidRPr="00DF572D" w:rsidRDefault="002F766F" w:rsidP="0055197D">
      <w:pPr>
        <w:numPr>
          <w:ilvl w:val="0"/>
          <w:numId w:val="5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Гобар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хнолог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ономическ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счето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редствам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val="en-US" w:eastAsia="en-US"/>
        </w:rPr>
        <w:t>MS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Excel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eastAsia="en-US"/>
        </w:rPr>
        <w:t>учеб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eastAsia="en-US"/>
        </w:rPr>
        <w:t>пособ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баре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одецкая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Золотарюк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</w:t>
      </w:r>
      <w:r w:rsidR="00FB2906" w:rsidRPr="00DF572D">
        <w:rPr>
          <w:rFonts w:eastAsia="Calibri"/>
          <w:sz w:val="28"/>
          <w:szCs w:val="32"/>
          <w:lang w:eastAsia="en-US"/>
        </w:rPr>
        <w:t>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B2906" w:rsidRPr="00DF572D">
        <w:rPr>
          <w:sz w:val="28"/>
          <w:szCs w:val="32"/>
        </w:rPr>
        <w:t>КноРус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3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3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F766F" w:rsidRPr="00DF572D" w:rsidRDefault="002F766F" w:rsidP="0055197D">
      <w:pPr>
        <w:numPr>
          <w:ilvl w:val="0"/>
          <w:numId w:val="52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Юди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Линей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граммирование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ория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етод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ил</w:t>
      </w:r>
      <w:r w:rsidRPr="00DF572D">
        <w:rPr>
          <w:rFonts w:eastAsia="Calibri"/>
          <w:sz w:val="28"/>
          <w:szCs w:val="32"/>
          <w:lang w:eastAsia="en-US"/>
        </w:rPr>
        <w:t>о</w:t>
      </w:r>
      <w:r w:rsidRPr="00DF572D">
        <w:rPr>
          <w:rFonts w:eastAsia="Calibri"/>
          <w:sz w:val="28"/>
          <w:szCs w:val="32"/>
          <w:lang w:eastAsia="en-US"/>
        </w:rPr>
        <w:t>ж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Юдин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льштейн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зд-в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асанд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2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2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2F766F" w:rsidRPr="00DF572D" w:rsidRDefault="002F766F" w:rsidP="0055197D">
      <w:pPr>
        <w:overflowPunct w:val="0"/>
        <w:autoSpaceDE w:val="0"/>
        <w:autoSpaceDN w:val="0"/>
        <w:adjustRightInd w:val="0"/>
        <w:ind w:left="567" w:hanging="567"/>
        <w:textAlignment w:val="baseline"/>
        <w:rPr>
          <w:sz w:val="28"/>
          <w:szCs w:val="32"/>
        </w:rPr>
      </w:pPr>
    </w:p>
    <w:p w:rsidR="00A93C58" w:rsidRPr="00DF572D" w:rsidRDefault="00A93C58" w:rsidP="0034721D">
      <w:pPr>
        <w:ind w:firstLine="709"/>
        <w:rPr>
          <w:b/>
          <w:sz w:val="32"/>
          <w:szCs w:val="32"/>
        </w:rPr>
      </w:pPr>
    </w:p>
    <w:p w:rsidR="0055197D" w:rsidRPr="00DF572D" w:rsidRDefault="0055197D">
      <w:pPr>
        <w:spacing w:after="200" w:line="276" w:lineRule="auto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br w:type="page"/>
      </w:r>
    </w:p>
    <w:p w:rsidR="002F766F" w:rsidRPr="00DF572D" w:rsidRDefault="002F766F" w:rsidP="0055197D">
      <w:pPr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338.24</w:t>
      </w:r>
    </w:p>
    <w:p w:rsidR="002F766F" w:rsidRPr="00DF572D" w:rsidRDefault="002F766F" w:rsidP="00D25730">
      <w:pPr>
        <w:pStyle w:val="2"/>
      </w:pPr>
      <w:bookmarkStart w:id="258" w:name="_Toc58431017"/>
      <w:r w:rsidRPr="00DF572D">
        <w:t>Узденова</w:t>
      </w:r>
      <w:r w:rsidR="00196958" w:rsidRPr="00DF572D">
        <w:t xml:space="preserve"> </w:t>
      </w:r>
      <w:r w:rsidRPr="00DF572D">
        <w:t>Зенфира</w:t>
      </w:r>
      <w:r w:rsidR="00196958" w:rsidRPr="00DF572D">
        <w:t xml:space="preserve"> </w:t>
      </w:r>
      <w:r w:rsidRPr="00DF572D">
        <w:t>Аршабиевна</w:t>
      </w:r>
      <w:r w:rsidR="002C25D8" w:rsidRPr="00DF572D">
        <w:t>,</w:t>
      </w:r>
      <w:bookmarkEnd w:id="258"/>
    </w:p>
    <w:p w:rsidR="002F766F" w:rsidRPr="00DF572D" w:rsidRDefault="002F766F" w:rsidP="0055197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1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2C25D8" w:rsidRPr="00DF572D">
        <w:rPr>
          <w:i/>
          <w:sz w:val="32"/>
          <w:szCs w:val="32"/>
        </w:rPr>
        <w:t>факультета</w:t>
      </w:r>
      <w:r w:rsidR="00196958" w:rsidRPr="00DF572D">
        <w:rPr>
          <w:i/>
          <w:sz w:val="32"/>
          <w:szCs w:val="32"/>
        </w:rPr>
        <w:t xml:space="preserve"> </w:t>
      </w:r>
      <w:r w:rsidR="002C25D8"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="002C25D8"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="002C25D8" w:rsidRPr="00DF572D">
        <w:rPr>
          <w:i/>
          <w:sz w:val="32"/>
          <w:szCs w:val="32"/>
        </w:rPr>
        <w:t>управления</w:t>
      </w:r>
    </w:p>
    <w:p w:rsidR="002F766F" w:rsidRPr="00DF572D" w:rsidRDefault="00E50F74" w:rsidP="0055197D">
      <w:pPr>
        <w:jc w:val="right"/>
        <w:rPr>
          <w:b/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/>
        </w:rPr>
        <w:t xml:space="preserve">E-mail: </w:t>
      </w:r>
      <w:r w:rsidR="002F766F" w:rsidRPr="00DF572D">
        <w:rPr>
          <w:i/>
          <w:sz w:val="32"/>
          <w:szCs w:val="32"/>
          <w:lang w:val="en-US"/>
        </w:rPr>
        <w:t>zena.uzdenova999@icloud.com</w:t>
      </w:r>
      <w:r w:rsidR="00196958" w:rsidRPr="00DF572D">
        <w:rPr>
          <w:i/>
          <w:sz w:val="32"/>
          <w:szCs w:val="32"/>
          <w:lang w:val="en-US"/>
        </w:rPr>
        <w:t xml:space="preserve"> </w:t>
      </w:r>
    </w:p>
    <w:p w:rsidR="002F766F" w:rsidRPr="00DF572D" w:rsidRDefault="002F766F" w:rsidP="0055197D">
      <w:pPr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Джаубае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Фаи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Юруслановна</w:t>
      </w:r>
      <w:r w:rsidR="002C25D8" w:rsidRPr="00DF572D">
        <w:rPr>
          <w:b/>
          <w:i/>
          <w:sz w:val="32"/>
          <w:szCs w:val="32"/>
        </w:rPr>
        <w:t>,</w:t>
      </w:r>
    </w:p>
    <w:p w:rsidR="002F766F" w:rsidRPr="00DF572D" w:rsidRDefault="002F766F" w:rsidP="0055197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п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риклад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форматики</w:t>
      </w:r>
      <w:r w:rsidR="00196958" w:rsidRPr="00DF572D">
        <w:rPr>
          <w:i/>
          <w:sz w:val="32"/>
          <w:szCs w:val="32"/>
        </w:rPr>
        <w:t xml:space="preserve"> </w:t>
      </w:r>
    </w:p>
    <w:p w:rsidR="002F766F" w:rsidRPr="00DF572D" w:rsidRDefault="0055197D" w:rsidP="0055197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 w:eastAsia="en-US"/>
        </w:rPr>
        <w:t>E</w:t>
      </w:r>
      <w:r w:rsidRPr="00DF572D">
        <w:rPr>
          <w:i/>
          <w:sz w:val="32"/>
          <w:szCs w:val="32"/>
          <w:lang w:eastAsia="en-US"/>
        </w:rPr>
        <w:t>-</w:t>
      </w:r>
      <w:r w:rsidRPr="00DF572D">
        <w:rPr>
          <w:i/>
          <w:sz w:val="32"/>
          <w:szCs w:val="32"/>
          <w:lang w:val="en-US" w:eastAsia="en-US"/>
        </w:rPr>
        <w:t>mail</w:t>
      </w:r>
      <w:r w:rsidRPr="00DF572D">
        <w:rPr>
          <w:i/>
          <w:sz w:val="32"/>
          <w:szCs w:val="32"/>
          <w:lang w:eastAsia="en-US"/>
        </w:rPr>
        <w:t xml:space="preserve">: </w:t>
      </w:r>
      <w:r w:rsidR="002F766F" w:rsidRPr="00DF572D">
        <w:rPr>
          <w:i/>
          <w:sz w:val="32"/>
          <w:szCs w:val="32"/>
          <w:lang w:val="en-US"/>
        </w:rPr>
        <w:t>djaubaeva</w:t>
      </w:r>
      <w:r w:rsidR="002F766F" w:rsidRPr="00DF572D">
        <w:rPr>
          <w:i/>
          <w:sz w:val="32"/>
          <w:szCs w:val="32"/>
        </w:rPr>
        <w:t>@</w:t>
      </w:r>
      <w:r w:rsidR="002F766F" w:rsidRPr="00DF572D">
        <w:rPr>
          <w:i/>
          <w:sz w:val="32"/>
          <w:szCs w:val="32"/>
          <w:lang w:val="en-US"/>
        </w:rPr>
        <w:t>rambler</w:t>
      </w:r>
      <w:r w:rsidR="002F766F" w:rsidRPr="00DF572D">
        <w:rPr>
          <w:i/>
          <w:sz w:val="32"/>
          <w:szCs w:val="32"/>
        </w:rPr>
        <w:t>.</w:t>
      </w:r>
      <w:r w:rsidR="002F766F" w:rsidRPr="00DF572D">
        <w:rPr>
          <w:i/>
          <w:sz w:val="32"/>
          <w:szCs w:val="32"/>
          <w:lang w:val="en-US"/>
        </w:rPr>
        <w:t>ru</w:t>
      </w:r>
      <w:r w:rsidR="00196958" w:rsidRPr="00DF572D">
        <w:rPr>
          <w:i/>
          <w:sz w:val="32"/>
          <w:szCs w:val="32"/>
        </w:rPr>
        <w:t xml:space="preserve"> </w:t>
      </w:r>
    </w:p>
    <w:p w:rsidR="002F766F" w:rsidRPr="00DF572D" w:rsidRDefault="002F766F" w:rsidP="0055197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2F766F" w:rsidRPr="00DF572D" w:rsidRDefault="00196958" w:rsidP="0055197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имени</w:t>
      </w: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У.</w:t>
      </w: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Д.</w:t>
      </w: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Алиева,</w:t>
      </w: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г.</w:t>
      </w: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Карачаевск,</w:t>
      </w:r>
      <w:r w:rsidRPr="00DF572D">
        <w:rPr>
          <w:i/>
          <w:sz w:val="32"/>
          <w:szCs w:val="32"/>
        </w:rPr>
        <w:t xml:space="preserve"> </w:t>
      </w:r>
      <w:r w:rsidR="002F766F" w:rsidRPr="00DF572D">
        <w:rPr>
          <w:i/>
          <w:sz w:val="32"/>
          <w:szCs w:val="32"/>
        </w:rPr>
        <w:t>Россия</w:t>
      </w:r>
    </w:p>
    <w:p w:rsidR="002F766F" w:rsidRPr="00DF572D" w:rsidRDefault="002F766F" w:rsidP="0055197D">
      <w:pPr>
        <w:keepNext/>
        <w:keepLines/>
        <w:jc w:val="both"/>
        <w:outlineLvl w:val="0"/>
        <w:rPr>
          <w:b/>
          <w:sz w:val="32"/>
          <w:szCs w:val="32"/>
        </w:rPr>
      </w:pPr>
    </w:p>
    <w:p w:rsidR="0055197D" w:rsidRPr="00DF572D" w:rsidRDefault="002F766F" w:rsidP="00D25730">
      <w:pPr>
        <w:pStyle w:val="2"/>
      </w:pPr>
      <w:bookmarkStart w:id="259" w:name="_Toc58431018"/>
      <w:r w:rsidRPr="00DF572D">
        <w:t>ОСОБЕННОСТИ</w:t>
      </w:r>
      <w:r w:rsidR="00196958" w:rsidRPr="00DF572D">
        <w:t xml:space="preserve"> </w:t>
      </w:r>
      <w:proofErr w:type="gramStart"/>
      <w:r w:rsidRPr="00DF572D">
        <w:t>ГОСУДАРСТВЕННОГО</w:t>
      </w:r>
      <w:bookmarkEnd w:id="259"/>
      <w:proofErr w:type="gramEnd"/>
    </w:p>
    <w:p w:rsidR="002F766F" w:rsidRPr="00DF572D" w:rsidRDefault="002F766F" w:rsidP="00D25730">
      <w:pPr>
        <w:pStyle w:val="2"/>
      </w:pPr>
      <w:bookmarkStart w:id="260" w:name="_Toc58431019"/>
      <w:r w:rsidRPr="00DF572D">
        <w:t>РЕГУЛИРОВАНИЯ</w:t>
      </w:r>
      <w:r w:rsidR="00196958" w:rsidRPr="00DF572D">
        <w:t xml:space="preserve"> </w:t>
      </w:r>
      <w:r w:rsidRPr="00DF572D">
        <w:t>ЭКОНОМИКИ</w:t>
      </w:r>
      <w:r w:rsidR="00196958" w:rsidRPr="00DF572D">
        <w:t xml:space="preserve"> </w:t>
      </w:r>
      <w:r w:rsidRPr="00DF572D">
        <w:t>США</w:t>
      </w:r>
      <w:bookmarkEnd w:id="260"/>
    </w:p>
    <w:p w:rsidR="002F766F" w:rsidRPr="00DF572D" w:rsidRDefault="002F766F" w:rsidP="0034721D">
      <w:pPr>
        <w:keepNext/>
        <w:keepLines/>
        <w:ind w:firstLine="709"/>
        <w:jc w:val="center"/>
        <w:outlineLvl w:val="0"/>
        <w:rPr>
          <w:b/>
          <w:sz w:val="32"/>
          <w:szCs w:val="32"/>
        </w:rPr>
      </w:pPr>
    </w:p>
    <w:p w:rsidR="002F766F" w:rsidRPr="00DF572D" w:rsidRDefault="002F766F" w:rsidP="0055197D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</w:t>
      </w:r>
      <w:r w:rsidR="002C25D8" w:rsidRPr="00DF572D">
        <w:rPr>
          <w:b/>
          <w:i/>
          <w:sz w:val="28"/>
          <w:szCs w:val="32"/>
        </w:rPr>
        <w:t>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Ш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вля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идеро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суда</w:t>
      </w:r>
      <w:r w:rsidRPr="00DF572D">
        <w:rPr>
          <w:i/>
          <w:sz w:val="28"/>
          <w:szCs w:val="32"/>
        </w:rPr>
        <w:t>р</w:t>
      </w:r>
      <w:r w:rsidRPr="00DF572D">
        <w:rPr>
          <w:i/>
          <w:sz w:val="28"/>
          <w:szCs w:val="32"/>
        </w:rPr>
        <w:t>ств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асштаба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ровн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ормиров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пережа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юбу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з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рупп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виты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больш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лобализац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</w:t>
      </w:r>
      <w:r w:rsidRPr="00DF572D">
        <w:rPr>
          <w:i/>
          <w:sz w:val="28"/>
          <w:szCs w:val="32"/>
        </w:rPr>
        <w:t>и</w:t>
      </w:r>
      <w:r w:rsidRPr="00DF572D">
        <w:rPr>
          <w:i/>
          <w:sz w:val="28"/>
          <w:szCs w:val="32"/>
        </w:rPr>
        <w:t>к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Ш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ож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читат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«Барометром»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л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ждународ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и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н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казыва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начитель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лия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ирову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у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руг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ан.</w:t>
      </w:r>
    </w:p>
    <w:p w:rsidR="002F766F" w:rsidRPr="00DF572D" w:rsidRDefault="002F766F" w:rsidP="0055197D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ыночн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государствен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егулиров</w:t>
      </w:r>
      <w:r w:rsidRPr="00DF572D">
        <w:rPr>
          <w:i/>
          <w:sz w:val="28"/>
          <w:szCs w:val="32"/>
        </w:rPr>
        <w:t>а</w:t>
      </w:r>
      <w:r w:rsidRPr="00DF572D">
        <w:rPr>
          <w:i/>
          <w:sz w:val="28"/>
          <w:szCs w:val="32"/>
        </w:rPr>
        <w:t>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Ш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одель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мериканск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ономики.</w:t>
      </w:r>
      <w:r w:rsidR="00196958" w:rsidRPr="00DF572D">
        <w:rPr>
          <w:i/>
          <w:sz w:val="28"/>
          <w:szCs w:val="32"/>
        </w:rPr>
        <w:t xml:space="preserve"> </w:t>
      </w:r>
    </w:p>
    <w:p w:rsidR="002C25D8" w:rsidRPr="00DF572D" w:rsidRDefault="002C25D8" w:rsidP="0055197D">
      <w:pPr>
        <w:ind w:firstLine="567"/>
        <w:jc w:val="both"/>
        <w:rPr>
          <w:i/>
          <w:sz w:val="32"/>
          <w:szCs w:val="32"/>
        </w:rPr>
      </w:pPr>
    </w:p>
    <w:p w:rsidR="002F766F" w:rsidRPr="00DF572D" w:rsidRDefault="002F766F" w:rsidP="0055197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рен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аз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де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тел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т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работицы</w:t>
      </w:r>
      <w:r w:rsidR="006171DD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би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сштаб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ереж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.</w:t>
      </w:r>
    </w:p>
    <w:p w:rsidR="002F766F" w:rsidRPr="00DF572D" w:rsidRDefault="002F766F" w:rsidP="0055197D">
      <w:pPr>
        <w:tabs>
          <w:tab w:val="center" w:pos="1212"/>
          <w:tab w:val="center" w:pos="1945"/>
          <w:tab w:val="center" w:pos="3308"/>
          <w:tab w:val="center" w:pos="4600"/>
          <w:tab w:val="center" w:pos="5787"/>
          <w:tab w:val="center" w:pos="6903"/>
          <w:tab w:val="center" w:pos="7946"/>
          <w:tab w:val="center" w:pos="8918"/>
          <w:tab w:val="right" w:pos="9355"/>
        </w:tabs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истема</w:t>
      </w:r>
      <w:r w:rsidRPr="00DF572D">
        <w:rPr>
          <w:sz w:val="32"/>
          <w:szCs w:val="32"/>
        </w:rPr>
        <w:tab/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ключ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чис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веньях:</w:t>
      </w:r>
    </w:p>
    <w:p w:rsidR="002F766F" w:rsidRPr="00DF572D" w:rsidRDefault="006171DD" w:rsidP="0055197D">
      <w:pPr>
        <w:numPr>
          <w:ilvl w:val="0"/>
          <w:numId w:val="54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</w:t>
      </w:r>
      <w:r w:rsidR="002F766F" w:rsidRPr="00DF572D">
        <w:rPr>
          <w:sz w:val="32"/>
          <w:szCs w:val="32"/>
        </w:rPr>
        <w:t>егламентирующая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федеративног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правител</w:t>
      </w:r>
      <w:r w:rsidR="002F766F" w:rsidRPr="00DF572D">
        <w:rPr>
          <w:sz w:val="32"/>
          <w:szCs w:val="32"/>
        </w:rPr>
        <w:t>ь</w:t>
      </w:r>
      <w:r w:rsidR="002F766F" w:rsidRPr="00DF572D">
        <w:rPr>
          <w:sz w:val="32"/>
          <w:szCs w:val="32"/>
        </w:rPr>
        <w:t>ства;</w:t>
      </w:r>
    </w:p>
    <w:p w:rsidR="002F766F" w:rsidRPr="00DF572D" w:rsidRDefault="006171DD" w:rsidP="0055197D">
      <w:pPr>
        <w:numPr>
          <w:ilvl w:val="0"/>
          <w:numId w:val="54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</w:t>
      </w:r>
      <w:r w:rsidR="002F766F" w:rsidRPr="00DF572D">
        <w:rPr>
          <w:sz w:val="32"/>
          <w:szCs w:val="32"/>
        </w:rPr>
        <w:t>истема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штатов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районных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организаций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власти;</w:t>
      </w:r>
    </w:p>
    <w:p w:rsidR="002F766F" w:rsidRPr="00DF572D" w:rsidRDefault="006171DD" w:rsidP="0055197D">
      <w:pPr>
        <w:numPr>
          <w:ilvl w:val="0"/>
          <w:numId w:val="54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</w:t>
      </w:r>
      <w:r w:rsidR="002F766F" w:rsidRPr="00DF572D">
        <w:rPr>
          <w:sz w:val="32"/>
          <w:szCs w:val="32"/>
        </w:rPr>
        <w:t>равительственный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инструмент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финансовог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регулир</w:t>
      </w:r>
      <w:r w:rsidR="002F766F" w:rsidRPr="00DF572D">
        <w:rPr>
          <w:sz w:val="32"/>
          <w:szCs w:val="32"/>
        </w:rPr>
        <w:t>о</w:t>
      </w:r>
      <w:r w:rsidR="002F766F" w:rsidRPr="00DF572D">
        <w:rPr>
          <w:sz w:val="32"/>
          <w:szCs w:val="32"/>
        </w:rPr>
        <w:t>вания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(федеральным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бюджетом,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налоговая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истема,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кредитно-денежной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политики);</w:t>
      </w:r>
    </w:p>
    <w:p w:rsidR="002F766F" w:rsidRPr="00DF572D" w:rsidRDefault="006171DD" w:rsidP="0055197D">
      <w:pPr>
        <w:numPr>
          <w:ilvl w:val="0"/>
          <w:numId w:val="54"/>
        </w:numPr>
        <w:tabs>
          <w:tab w:val="left" w:pos="993"/>
        </w:tabs>
        <w:ind w:left="0"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</w:t>
      </w:r>
      <w:r w:rsidR="002F766F" w:rsidRPr="00DF572D">
        <w:rPr>
          <w:sz w:val="32"/>
          <w:szCs w:val="32"/>
        </w:rPr>
        <w:t>стройств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административного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регулирования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различных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сфер</w:t>
      </w:r>
      <w:r w:rsidR="00196958" w:rsidRPr="00DF572D">
        <w:rPr>
          <w:sz w:val="32"/>
          <w:szCs w:val="32"/>
        </w:rPr>
        <w:t xml:space="preserve"> </w:t>
      </w:r>
      <w:r w:rsidR="002F766F" w:rsidRPr="00DF572D">
        <w:rPr>
          <w:sz w:val="32"/>
          <w:szCs w:val="32"/>
        </w:rPr>
        <w:t>экономики.</w:t>
      </w:r>
    </w:p>
    <w:p w:rsidR="002F766F" w:rsidRPr="00DF572D" w:rsidRDefault="002F766F" w:rsidP="0055197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ажнейш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ор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с</w:t>
      </w:r>
      <w:r w:rsidRPr="00DF572D">
        <w:rPr>
          <w:sz w:val="32"/>
          <w:szCs w:val="32"/>
        </w:rPr>
        <w:t>у</w:t>
      </w:r>
      <w:r w:rsidRPr="00DF572D">
        <w:rPr>
          <w:sz w:val="32"/>
          <w:szCs w:val="32"/>
        </w:rPr>
        <w:t>дар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бюджет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55197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исте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нс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ображ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е</w:t>
      </w:r>
      <w:r w:rsidRPr="00DF572D">
        <w:rPr>
          <w:sz w:val="32"/>
          <w:szCs w:val="32"/>
        </w:rPr>
        <w:t>х</w:t>
      </w:r>
      <w:r w:rsidRPr="00DF572D">
        <w:rPr>
          <w:sz w:val="32"/>
          <w:szCs w:val="32"/>
        </w:rPr>
        <w:t>ступенчат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ти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а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лиз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госуда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.</w:t>
      </w:r>
    </w:p>
    <w:p w:rsidR="002F766F" w:rsidRPr="00DF572D" w:rsidRDefault="002F766F" w:rsidP="0055197D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кол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ущест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е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ппа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и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ОК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я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нсов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е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женера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ме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ход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ОК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18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</w:t>
      </w:r>
      <w:r w:rsidR="006171DD" w:rsidRPr="00DF572D">
        <w:rPr>
          <w:sz w:val="32"/>
          <w:szCs w:val="32"/>
        </w:rPr>
        <w:t>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при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ВП)</w:t>
      </w:r>
      <w:r w:rsidR="00196958" w:rsidRPr="00DF572D">
        <w:rPr>
          <w:sz w:val="32"/>
          <w:szCs w:val="32"/>
        </w:rPr>
        <w:t xml:space="preserve"> </w:t>
      </w:r>
      <w:r w:rsidR="006171DD"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мер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7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ов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ОКР.</w:t>
      </w:r>
    </w:p>
    <w:p w:rsidR="002C25D8" w:rsidRPr="00DF572D" w:rsidRDefault="002F766F" w:rsidP="0055197D">
      <w:pPr>
        <w:ind w:firstLine="709"/>
        <w:jc w:val="right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Таблица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1</w:t>
      </w:r>
    </w:p>
    <w:p w:rsidR="002F766F" w:rsidRPr="00DF572D" w:rsidRDefault="002F766F" w:rsidP="0034721D">
      <w:pPr>
        <w:jc w:val="center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Доля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стран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мира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в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расходах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на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НИОКР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322"/>
        <w:gridCol w:w="2264"/>
        <w:gridCol w:w="2265"/>
        <w:gridCol w:w="2265"/>
      </w:tblGrid>
      <w:tr w:rsidR="00DF572D" w:rsidRPr="00DF572D" w:rsidTr="0055197D">
        <w:tc>
          <w:tcPr>
            <w:tcW w:w="2322" w:type="dxa"/>
          </w:tcPr>
          <w:p w:rsidR="006171DD" w:rsidRPr="00DF572D" w:rsidRDefault="006171DD" w:rsidP="0034721D">
            <w:pPr>
              <w:jc w:val="center"/>
              <w:rPr>
                <w:b/>
                <w:sz w:val="28"/>
                <w:szCs w:val="32"/>
              </w:rPr>
            </w:pPr>
            <w:r w:rsidRPr="00DF572D">
              <w:rPr>
                <w:b/>
                <w:sz w:val="28"/>
                <w:szCs w:val="32"/>
              </w:rPr>
              <w:t>Страна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</w:p>
        </w:tc>
        <w:tc>
          <w:tcPr>
            <w:tcW w:w="2264" w:type="dxa"/>
          </w:tcPr>
          <w:p w:rsidR="006171DD" w:rsidRPr="00DF572D" w:rsidRDefault="006171DD" w:rsidP="0034721D">
            <w:pPr>
              <w:jc w:val="center"/>
              <w:rPr>
                <w:b/>
                <w:sz w:val="28"/>
                <w:szCs w:val="32"/>
              </w:rPr>
            </w:pPr>
            <w:r w:rsidRPr="00DF572D">
              <w:rPr>
                <w:b/>
                <w:sz w:val="28"/>
                <w:szCs w:val="32"/>
              </w:rPr>
              <w:t>2017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г.</w:t>
            </w:r>
          </w:p>
        </w:tc>
        <w:tc>
          <w:tcPr>
            <w:tcW w:w="2265" w:type="dxa"/>
          </w:tcPr>
          <w:p w:rsidR="006171DD" w:rsidRPr="00DF572D" w:rsidRDefault="006171DD" w:rsidP="0034721D">
            <w:pPr>
              <w:jc w:val="center"/>
              <w:rPr>
                <w:b/>
                <w:sz w:val="28"/>
                <w:szCs w:val="32"/>
              </w:rPr>
            </w:pPr>
            <w:r w:rsidRPr="00DF572D">
              <w:rPr>
                <w:b/>
                <w:sz w:val="28"/>
                <w:szCs w:val="32"/>
              </w:rPr>
              <w:t>2018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г.</w:t>
            </w:r>
          </w:p>
        </w:tc>
        <w:tc>
          <w:tcPr>
            <w:tcW w:w="2265" w:type="dxa"/>
          </w:tcPr>
          <w:p w:rsidR="006171DD" w:rsidRPr="00DF572D" w:rsidRDefault="006171DD" w:rsidP="0034721D">
            <w:pPr>
              <w:jc w:val="center"/>
              <w:rPr>
                <w:b/>
                <w:sz w:val="28"/>
                <w:szCs w:val="32"/>
              </w:rPr>
            </w:pPr>
            <w:r w:rsidRPr="00DF572D">
              <w:rPr>
                <w:b/>
                <w:sz w:val="28"/>
                <w:szCs w:val="32"/>
              </w:rPr>
              <w:t>2019</w:t>
            </w:r>
            <w:r w:rsidR="00196958" w:rsidRPr="00DF572D">
              <w:rPr>
                <w:b/>
                <w:sz w:val="28"/>
                <w:szCs w:val="32"/>
              </w:rPr>
              <w:t xml:space="preserve"> </w:t>
            </w:r>
            <w:r w:rsidRPr="00DF572D">
              <w:rPr>
                <w:b/>
                <w:sz w:val="28"/>
                <w:szCs w:val="32"/>
              </w:rPr>
              <w:t>г.</w:t>
            </w:r>
          </w:p>
        </w:tc>
      </w:tr>
      <w:tr w:rsidR="00DF572D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США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26,9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26,4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26,4</w:t>
            </w:r>
          </w:p>
        </w:tc>
      </w:tr>
      <w:tr w:rsidR="00DF572D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Китай</w:t>
            </w:r>
            <w:r w:rsidR="00196958" w:rsidRPr="00DF572D">
              <w:rPr>
                <w:sz w:val="28"/>
                <w:szCs w:val="32"/>
              </w:rPr>
              <w:t xml:space="preserve"> 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19,1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19,8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20,3</w:t>
            </w:r>
          </w:p>
        </w:tc>
      </w:tr>
      <w:tr w:rsidR="00DF572D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Япони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5,7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8,7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8,6</w:t>
            </w:r>
          </w:p>
        </w:tc>
      </w:tr>
      <w:tr w:rsidR="00DF572D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Германия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,6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5,7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5,6</w:t>
            </w:r>
          </w:p>
        </w:tc>
      </w:tr>
      <w:tr w:rsidR="00DF572D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Коре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,4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5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4</w:t>
            </w:r>
          </w:p>
        </w:tc>
      </w:tr>
      <w:tr w:rsidR="00DF572D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Инди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,2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4,2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,7</w:t>
            </w:r>
          </w:p>
        </w:tc>
      </w:tr>
      <w:tr w:rsidR="00F34C39" w:rsidRPr="00DF572D" w:rsidTr="0055197D">
        <w:tc>
          <w:tcPr>
            <w:tcW w:w="2322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Франция</w:t>
            </w:r>
            <w:r w:rsidR="00196958" w:rsidRPr="00DF572D">
              <w:rPr>
                <w:sz w:val="28"/>
                <w:szCs w:val="32"/>
              </w:rPr>
              <w:t xml:space="preserve"> </w:t>
            </w:r>
          </w:p>
        </w:tc>
        <w:tc>
          <w:tcPr>
            <w:tcW w:w="2264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,9</w:t>
            </w:r>
          </w:p>
        </w:tc>
        <w:tc>
          <w:tcPr>
            <w:tcW w:w="2265" w:type="dxa"/>
          </w:tcPr>
          <w:p w:rsidR="00F34C39" w:rsidRPr="00DF572D" w:rsidRDefault="00F34C39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3,1</w:t>
            </w:r>
          </w:p>
        </w:tc>
      </w:tr>
    </w:tbl>
    <w:p w:rsidR="006171DD" w:rsidRPr="00DF572D" w:rsidRDefault="006171DD" w:rsidP="0034721D">
      <w:pPr>
        <w:jc w:val="center"/>
        <w:rPr>
          <w:b/>
          <w:sz w:val="32"/>
          <w:szCs w:val="32"/>
        </w:rPr>
      </w:pP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Увели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ОК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в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а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тег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ующ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а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мощ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ростран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ей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ерш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ц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</w:t>
      </w:r>
      <w:r w:rsidR="00F34C39" w:rsidRPr="00DF572D">
        <w:rPr>
          <w:sz w:val="32"/>
          <w:szCs w:val="32"/>
        </w:rPr>
        <w:t>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читы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ряд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5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ыс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Экспер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явля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</w:t>
      </w:r>
      <w:r w:rsidR="00F34C39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цион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храня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ня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ис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н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ры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ейш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обрет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кры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об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овоц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е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змен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онирующ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огооблож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USA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в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ощр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дейст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идуа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питал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ла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ОК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оборуд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мышле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аний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«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ормиров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стиков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епц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ё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ниципа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мпонен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тив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ер</w:t>
      </w:r>
      <w:r w:rsidRPr="00DF572D">
        <w:rPr>
          <w:sz w:val="32"/>
          <w:szCs w:val="32"/>
        </w:rPr>
        <w:t>в</w:t>
      </w:r>
      <w:r w:rsidRPr="00DF572D">
        <w:rPr>
          <w:sz w:val="32"/>
          <w:szCs w:val="32"/>
        </w:rPr>
        <w:t>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полня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1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84]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оч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зяй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б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р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бер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правл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ша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еш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ли</w:t>
      </w:r>
      <w:r w:rsidRPr="00DF572D">
        <w:rPr>
          <w:sz w:val="32"/>
          <w:szCs w:val="32"/>
        </w:rPr>
        <w:t>ч</w:t>
      </w:r>
      <w:r w:rsidRPr="00DF572D">
        <w:rPr>
          <w:sz w:val="32"/>
          <w:szCs w:val="32"/>
        </w:rPr>
        <w:t>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еспеч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зависимости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Либер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м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аж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изнес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ди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ду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пех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ообогащ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ти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ом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гр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ог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цев: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1-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навл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тве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лан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матриваетс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ход</w:t>
      </w:r>
      <w:r w:rsidRPr="00DF572D">
        <w:rPr>
          <w:sz w:val="32"/>
          <w:szCs w:val="32"/>
        </w:rPr>
        <w:t>я</w:t>
      </w:r>
      <w:r w:rsidRPr="00DF572D">
        <w:rPr>
          <w:sz w:val="32"/>
          <w:szCs w:val="32"/>
        </w:rPr>
        <w:t>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оиму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упп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сел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в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егул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и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распреде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абот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о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</w:t>
      </w:r>
      <w:r w:rsidR="00F34C39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ог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й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осударстве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шатель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существ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о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роизводств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а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ффектив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ов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од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уренци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нос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итике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личитель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та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а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надлеж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нтиинфляцион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и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меша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ноч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у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авитель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явл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ующ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и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солю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-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я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ия: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федер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а,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шта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,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муниципалите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4]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Да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егул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я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ж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редств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ценз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о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кре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во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я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тличи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рт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м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гнозиров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осроч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атегическ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аниров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ан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еп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зд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аз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нимае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ш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ф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ом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соб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од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ль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ит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ханизм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с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но-налогов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анов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иентир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лав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черед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к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трот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ризис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явлени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</w:t>
      </w:r>
      <w:r w:rsidRPr="00DF572D">
        <w:rPr>
          <w:sz w:val="32"/>
          <w:szCs w:val="32"/>
        </w:rPr>
        <w:t>ю</w:t>
      </w:r>
      <w:r w:rsidRPr="00DF572D">
        <w:rPr>
          <w:sz w:val="32"/>
          <w:szCs w:val="32"/>
        </w:rPr>
        <w:t>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п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имулир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ст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нансов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мерика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ублир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щая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епц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ст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льны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ам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т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б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в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оритет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счит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близите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6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бсолют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г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чим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крепляетс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то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х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вейш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д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мир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веч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ижения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времен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у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хнология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юдже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усмотре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еци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раф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ход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величивается[3]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итель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центиру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люче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ип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уницип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раздел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-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федеральное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тат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ппара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сти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Глав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ноз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кроуров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нцентрирова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3-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рганизациях: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в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сультантов,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ов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я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едера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ерв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стем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ФРС),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Административно-бюдже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правл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АБУ)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работ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ноз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широ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н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спер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це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рова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ир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разуме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прерыв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ррект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ществующ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гнозов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глас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р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упл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полнитель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фо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мации.</w:t>
      </w:r>
    </w:p>
    <w:p w:rsidR="002F766F" w:rsidRPr="00DF572D" w:rsidRDefault="002F766F" w:rsidP="003A5467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дел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Ш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то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сударств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гулиров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ач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им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из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ам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балансиров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ире.</w:t>
      </w:r>
      <w:r w:rsidR="00196958" w:rsidRPr="00DF572D">
        <w:rPr>
          <w:sz w:val="32"/>
          <w:szCs w:val="32"/>
        </w:rPr>
        <w:t xml:space="preserve"> </w:t>
      </w:r>
    </w:p>
    <w:p w:rsidR="002F766F" w:rsidRPr="00DF572D" w:rsidRDefault="002F766F" w:rsidP="0034721D">
      <w:pPr>
        <w:ind w:firstLine="709"/>
        <w:jc w:val="both"/>
        <w:rPr>
          <w:sz w:val="32"/>
          <w:szCs w:val="32"/>
        </w:rPr>
      </w:pPr>
    </w:p>
    <w:p w:rsidR="002F766F" w:rsidRPr="00DF572D" w:rsidRDefault="002F766F" w:rsidP="0055197D">
      <w:pPr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2F766F" w:rsidRPr="00DF572D" w:rsidRDefault="002F766F" w:rsidP="0055197D">
      <w:pPr>
        <w:pStyle w:val="ab"/>
        <w:numPr>
          <w:ilvl w:val="0"/>
          <w:numId w:val="53"/>
        </w:numPr>
        <w:ind w:left="567" w:hanging="567"/>
        <w:jc w:val="both"/>
        <w:rPr>
          <w:rFonts w:eastAsiaTheme="minorEastAsia"/>
          <w:sz w:val="28"/>
          <w:szCs w:val="32"/>
        </w:rPr>
      </w:pPr>
      <w:r w:rsidRPr="00DF572D">
        <w:rPr>
          <w:rFonts w:eastAsiaTheme="minorEastAsia"/>
          <w:sz w:val="28"/>
          <w:szCs w:val="32"/>
        </w:rPr>
        <w:t>Гуров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ировая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экономика</w:t>
      </w:r>
      <w:proofErr w:type="gramStart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:</w:t>
      </w:r>
      <w:proofErr w:type="gramEnd"/>
      <w:r w:rsidR="00196958" w:rsidRPr="00DF572D">
        <w:rPr>
          <w:rFonts w:eastAsiaTheme="minorEastAsia"/>
          <w:sz w:val="28"/>
          <w:szCs w:val="32"/>
        </w:rPr>
        <w:t xml:space="preserve"> </w:t>
      </w:r>
      <w:r w:rsidR="00A51A85" w:rsidRPr="00DF572D">
        <w:rPr>
          <w:rFonts w:eastAsiaTheme="minorEastAsia"/>
          <w:sz w:val="28"/>
          <w:szCs w:val="32"/>
        </w:rPr>
        <w:t>у</w:t>
      </w:r>
      <w:r w:rsidRPr="00DF572D">
        <w:rPr>
          <w:rFonts w:eastAsiaTheme="minorEastAsia"/>
          <w:sz w:val="28"/>
          <w:szCs w:val="32"/>
        </w:rPr>
        <w:t>чебник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для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тудентов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/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Г</w:t>
      </w:r>
      <w:r w:rsidRPr="00DF572D">
        <w:rPr>
          <w:rFonts w:eastAsiaTheme="minorEastAsia"/>
          <w:sz w:val="28"/>
          <w:szCs w:val="32"/>
        </w:rPr>
        <w:t>у</w:t>
      </w:r>
      <w:r w:rsidRPr="00DF572D">
        <w:rPr>
          <w:rFonts w:eastAsiaTheme="minorEastAsia"/>
          <w:sz w:val="28"/>
          <w:szCs w:val="32"/>
        </w:rPr>
        <w:t>рова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осква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Омега-Л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017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197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c.</w:t>
      </w:r>
    </w:p>
    <w:p w:rsidR="002F766F" w:rsidRPr="00DF572D" w:rsidRDefault="002F766F" w:rsidP="0055197D">
      <w:pPr>
        <w:pStyle w:val="ab"/>
        <w:numPr>
          <w:ilvl w:val="0"/>
          <w:numId w:val="53"/>
        </w:numPr>
        <w:ind w:left="567" w:hanging="567"/>
        <w:jc w:val="both"/>
        <w:rPr>
          <w:rFonts w:eastAsiaTheme="minorEastAsia"/>
          <w:sz w:val="28"/>
          <w:szCs w:val="32"/>
        </w:rPr>
      </w:pPr>
      <w:r w:rsidRPr="00DF572D">
        <w:rPr>
          <w:rFonts w:eastAsiaTheme="minorEastAsia"/>
          <w:sz w:val="28"/>
          <w:szCs w:val="32"/>
        </w:rPr>
        <w:t>Цыпин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Государственно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егулировани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экономики</w:t>
      </w:r>
      <w:proofErr w:type="gramStart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:</w:t>
      </w:r>
      <w:proofErr w:type="gramEnd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учебник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/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Цыпин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еснин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—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осква</w:t>
      </w:r>
      <w:proofErr w:type="gramStart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:</w:t>
      </w:r>
      <w:proofErr w:type="gramEnd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НФРА-М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019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—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96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</w:p>
    <w:p w:rsidR="002F766F" w:rsidRPr="00DF572D" w:rsidRDefault="002F766F" w:rsidP="0055197D">
      <w:pPr>
        <w:pStyle w:val="ab"/>
        <w:numPr>
          <w:ilvl w:val="0"/>
          <w:numId w:val="53"/>
        </w:numPr>
        <w:autoSpaceDE w:val="0"/>
        <w:autoSpaceDN w:val="0"/>
        <w:adjustRightInd w:val="0"/>
        <w:ind w:left="567" w:hanging="567"/>
        <w:jc w:val="both"/>
        <w:rPr>
          <w:rFonts w:eastAsiaTheme="minorEastAsia"/>
          <w:sz w:val="28"/>
          <w:szCs w:val="32"/>
        </w:rPr>
      </w:pPr>
      <w:r w:rsidRPr="00DF572D">
        <w:rPr>
          <w:rFonts w:eastAsiaTheme="minorEastAsia"/>
          <w:sz w:val="28"/>
          <w:szCs w:val="32"/>
        </w:rPr>
        <w:t>Аксенов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А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Экономик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Ш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XXI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еке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ызовы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тенденци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азвития</w:t>
      </w:r>
      <w:proofErr w:type="gramStart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:</w:t>
      </w:r>
      <w:proofErr w:type="gramEnd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онография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/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Л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Аксёнов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асильев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А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Ерм</w:t>
      </w:r>
      <w:r w:rsidRPr="00DF572D">
        <w:rPr>
          <w:rFonts w:eastAsiaTheme="minorEastAsia"/>
          <w:sz w:val="28"/>
          <w:szCs w:val="32"/>
        </w:rPr>
        <w:t>а</w:t>
      </w:r>
      <w:r w:rsidRPr="00DF572D">
        <w:rPr>
          <w:rFonts w:eastAsiaTheme="minorEastAsia"/>
          <w:sz w:val="28"/>
          <w:szCs w:val="32"/>
        </w:rPr>
        <w:t>ков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[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др.]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;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отв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ед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В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Б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упян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;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Федерально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государственно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бюджетно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учреждени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наук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нститут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Ш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Канады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оссийской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академи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наук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—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осква</w:t>
      </w:r>
      <w:proofErr w:type="gramStart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:</w:t>
      </w:r>
      <w:proofErr w:type="gramEnd"/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Издательство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«Весь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ир»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018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—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424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ISBN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978-5-7777-0734-5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Текст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электронный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hyperlink r:id="rId80" w:history="1">
        <w:r w:rsidRPr="00DF572D">
          <w:rPr>
            <w:rStyle w:val="a7"/>
            <w:rFonts w:eastAsiaTheme="minorEastAsia"/>
            <w:color w:val="auto"/>
            <w:sz w:val="28"/>
            <w:szCs w:val="32"/>
            <w:u w:val="none"/>
          </w:rPr>
          <w:t>URL:</w:t>
        </w:r>
        <w:r w:rsidR="00196958" w:rsidRPr="00DF572D">
          <w:rPr>
            <w:rStyle w:val="a7"/>
            <w:rFonts w:eastAsiaTheme="minorEastAsia"/>
            <w:color w:val="auto"/>
            <w:sz w:val="28"/>
            <w:szCs w:val="32"/>
            <w:u w:val="none"/>
          </w:rPr>
          <w:t xml:space="preserve"> </w:t>
        </w:r>
        <w:r w:rsidRPr="00DF572D">
          <w:rPr>
            <w:rStyle w:val="a7"/>
            <w:rFonts w:eastAsiaTheme="minorEastAsia"/>
            <w:color w:val="auto"/>
            <w:sz w:val="28"/>
            <w:szCs w:val="32"/>
            <w:u w:val="none"/>
          </w:rPr>
          <w:t>https://znanium.com/catalog/product/1014429</w:t>
        </w:r>
      </w:hyperlink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(дат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обращения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0.10.2020)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–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ежим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доступа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о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одписке.</w:t>
      </w:r>
    </w:p>
    <w:p w:rsidR="002F766F" w:rsidRPr="00DF572D" w:rsidRDefault="002F766F" w:rsidP="0055197D">
      <w:pPr>
        <w:pStyle w:val="ab"/>
        <w:numPr>
          <w:ilvl w:val="0"/>
          <w:numId w:val="53"/>
        </w:numPr>
        <w:autoSpaceDE w:val="0"/>
        <w:autoSpaceDN w:val="0"/>
        <w:adjustRightInd w:val="0"/>
        <w:ind w:left="567" w:hanging="567"/>
        <w:jc w:val="both"/>
        <w:rPr>
          <w:rFonts w:eastAsiaTheme="minorEastAsia"/>
          <w:sz w:val="28"/>
          <w:szCs w:val="32"/>
        </w:rPr>
      </w:pPr>
      <w:r w:rsidRPr="00DF572D">
        <w:rPr>
          <w:rFonts w:eastAsiaTheme="minorEastAsia"/>
          <w:sz w:val="28"/>
          <w:szCs w:val="32"/>
        </w:rPr>
        <w:t>Почекутов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Е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Н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Государственно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егулировани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экономики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="00A51A85" w:rsidRPr="00DF572D">
        <w:rPr>
          <w:rFonts w:eastAsiaTheme="minorEastAsia"/>
          <w:sz w:val="28"/>
          <w:szCs w:val="32"/>
        </w:rPr>
        <w:t>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="00A51A85" w:rsidRPr="00DF572D">
        <w:rPr>
          <w:rFonts w:eastAsiaTheme="minorEastAsia"/>
          <w:sz w:val="28"/>
          <w:szCs w:val="32"/>
        </w:rPr>
        <w:t>уче</w:t>
      </w:r>
      <w:r w:rsidR="00A51A85" w:rsidRPr="00DF572D">
        <w:rPr>
          <w:rFonts w:eastAsiaTheme="minorEastAsia"/>
          <w:sz w:val="28"/>
          <w:szCs w:val="32"/>
        </w:rPr>
        <w:t>б</w:t>
      </w:r>
      <w:r w:rsidR="00A51A85" w:rsidRPr="00DF572D">
        <w:rPr>
          <w:rFonts w:eastAsiaTheme="minorEastAsia"/>
          <w:sz w:val="28"/>
          <w:szCs w:val="32"/>
        </w:rPr>
        <w:t>но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="00A51A85" w:rsidRPr="00DF572D">
        <w:rPr>
          <w:rFonts w:eastAsiaTheme="minorEastAsia"/>
          <w:sz w:val="28"/>
          <w:szCs w:val="32"/>
        </w:rPr>
        <w:t>пособи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="00A51A85" w:rsidRPr="00DF572D">
        <w:rPr>
          <w:rFonts w:eastAsiaTheme="minorEastAsia"/>
          <w:sz w:val="28"/>
          <w:szCs w:val="32"/>
        </w:rPr>
        <w:t>в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ч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Ч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1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учеб</w:t>
      </w:r>
      <w:proofErr w:type="gramStart"/>
      <w:r w:rsidRPr="00DF572D">
        <w:rPr>
          <w:rFonts w:eastAsiaTheme="minorEastAsia"/>
          <w:sz w:val="28"/>
          <w:szCs w:val="32"/>
        </w:rPr>
        <w:t>.</w:t>
      </w:r>
      <w:proofErr w:type="gramEnd"/>
      <w:r w:rsidR="00196958" w:rsidRPr="00DF572D">
        <w:rPr>
          <w:rFonts w:eastAsiaTheme="minorEastAsia"/>
          <w:sz w:val="28"/>
          <w:szCs w:val="32"/>
        </w:rPr>
        <w:t xml:space="preserve"> </w:t>
      </w:r>
      <w:proofErr w:type="gramStart"/>
      <w:r w:rsidRPr="00DF572D">
        <w:rPr>
          <w:rFonts w:eastAsiaTheme="minorEastAsia"/>
          <w:sz w:val="28"/>
          <w:szCs w:val="32"/>
        </w:rPr>
        <w:t>п</w:t>
      </w:r>
      <w:proofErr w:type="gramEnd"/>
      <w:r w:rsidRPr="00DF572D">
        <w:rPr>
          <w:rFonts w:eastAsiaTheme="minorEastAsia"/>
          <w:sz w:val="28"/>
          <w:szCs w:val="32"/>
        </w:rPr>
        <w:t>особие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/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Е.Н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очекутова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М.Б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Дви</w:t>
      </w:r>
      <w:r w:rsidRPr="00DF572D">
        <w:rPr>
          <w:rFonts w:eastAsiaTheme="minorEastAsia"/>
          <w:sz w:val="28"/>
          <w:szCs w:val="32"/>
        </w:rPr>
        <w:t>н</w:t>
      </w:r>
      <w:r w:rsidRPr="00DF572D">
        <w:rPr>
          <w:rFonts w:eastAsiaTheme="minorEastAsia"/>
          <w:sz w:val="28"/>
          <w:szCs w:val="32"/>
        </w:rPr>
        <w:t>ский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Красноярск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иб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федер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ун-т,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018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38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с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ISBN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978-5-7638-3893-0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Текст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электронный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-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URL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hyperlink r:id="rId81" w:history="1">
        <w:r w:rsidRPr="00DF572D">
          <w:rPr>
            <w:rStyle w:val="a7"/>
            <w:rFonts w:eastAsiaTheme="minorEastAsia"/>
            <w:color w:val="auto"/>
            <w:sz w:val="28"/>
            <w:szCs w:val="32"/>
            <w:u w:val="none"/>
          </w:rPr>
          <w:t>https://znanium.com/catalog/product/1032169</w:t>
        </w:r>
      </w:hyperlink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(дата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обращения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20.10.2020).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–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Режим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доступа: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о</w:t>
      </w:r>
      <w:r w:rsidR="00196958" w:rsidRPr="00DF572D">
        <w:rPr>
          <w:rFonts w:eastAsiaTheme="minorEastAsia"/>
          <w:sz w:val="28"/>
          <w:szCs w:val="32"/>
        </w:rPr>
        <w:t xml:space="preserve"> </w:t>
      </w:r>
      <w:r w:rsidRPr="00DF572D">
        <w:rPr>
          <w:rFonts w:eastAsiaTheme="minorEastAsia"/>
          <w:sz w:val="28"/>
          <w:szCs w:val="32"/>
        </w:rPr>
        <w:t>подписке.</w:t>
      </w:r>
    </w:p>
    <w:p w:rsidR="002F766F" w:rsidRPr="00DF572D" w:rsidRDefault="002F766F" w:rsidP="0034721D">
      <w:pPr>
        <w:ind w:firstLine="709"/>
        <w:jc w:val="both"/>
        <w:rPr>
          <w:b/>
          <w:sz w:val="32"/>
          <w:szCs w:val="32"/>
        </w:rPr>
      </w:pPr>
    </w:p>
    <w:p w:rsidR="002F766F" w:rsidRPr="00DF572D" w:rsidRDefault="002F766F" w:rsidP="0034721D">
      <w:pPr>
        <w:ind w:firstLine="709"/>
        <w:jc w:val="both"/>
        <w:rPr>
          <w:b/>
          <w:sz w:val="32"/>
          <w:szCs w:val="32"/>
        </w:rPr>
      </w:pPr>
    </w:p>
    <w:p w:rsidR="00DD19AE" w:rsidRPr="00DF572D" w:rsidRDefault="00DD19AE" w:rsidP="0055197D">
      <w:pPr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УДК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336.711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</w:p>
    <w:p w:rsidR="00DD19AE" w:rsidRPr="00DF572D" w:rsidRDefault="00DD19AE" w:rsidP="00D25730">
      <w:pPr>
        <w:pStyle w:val="2"/>
      </w:pPr>
      <w:bookmarkStart w:id="261" w:name="_Toc58431020"/>
      <w:r w:rsidRPr="00DF572D">
        <w:t>Узденова</w:t>
      </w:r>
      <w:r w:rsidR="00196958" w:rsidRPr="00DF572D">
        <w:t xml:space="preserve"> </w:t>
      </w:r>
      <w:r w:rsidRPr="00DF572D">
        <w:t>Зумрат</w:t>
      </w:r>
      <w:r w:rsidR="00196958" w:rsidRPr="00DF572D">
        <w:t xml:space="preserve"> </w:t>
      </w:r>
      <w:r w:rsidRPr="00DF572D">
        <w:t>Джашаровна</w:t>
      </w:r>
      <w:r w:rsidR="00FD6E45" w:rsidRPr="00DF572D">
        <w:t>,</w:t>
      </w:r>
      <w:bookmarkEnd w:id="261"/>
    </w:p>
    <w:p w:rsidR="00DD19AE" w:rsidRPr="00DF572D" w:rsidRDefault="00DD19AE" w:rsidP="0055197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41группы</w:t>
      </w:r>
      <w:r w:rsidR="00196958" w:rsidRPr="00DF572D">
        <w:rPr>
          <w:i/>
          <w:sz w:val="32"/>
          <w:szCs w:val="32"/>
        </w:rPr>
        <w:t xml:space="preserve"> </w:t>
      </w:r>
      <w:r w:rsidR="00386B43" w:rsidRPr="00DF572D">
        <w:rPr>
          <w:i/>
          <w:sz w:val="32"/>
          <w:szCs w:val="32"/>
        </w:rPr>
        <w:t>ф</w:t>
      </w:r>
      <w:r w:rsidRPr="00DF572D">
        <w:rPr>
          <w:i/>
          <w:sz w:val="32"/>
          <w:szCs w:val="32"/>
        </w:rPr>
        <w:t>акульте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экономик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правления</w:t>
      </w:r>
    </w:p>
    <w:p w:rsidR="00DD19AE" w:rsidRPr="00DF572D" w:rsidRDefault="00E50F74" w:rsidP="0055197D">
      <w:pPr>
        <w:jc w:val="right"/>
        <w:rPr>
          <w:i/>
          <w:sz w:val="32"/>
          <w:szCs w:val="32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r w:rsidR="00DD19AE" w:rsidRPr="00DF572D">
        <w:rPr>
          <w:i/>
          <w:sz w:val="32"/>
          <w:szCs w:val="32"/>
          <w:lang w:val="en-US"/>
        </w:rPr>
        <w:t>zumay</w:t>
      </w:r>
      <w:r w:rsidR="00DD19AE" w:rsidRPr="00DF572D">
        <w:rPr>
          <w:i/>
          <w:sz w:val="32"/>
          <w:szCs w:val="32"/>
        </w:rPr>
        <w:t>1999@</w:t>
      </w:r>
      <w:r w:rsidR="00DD19AE" w:rsidRPr="00DF572D">
        <w:rPr>
          <w:i/>
          <w:sz w:val="32"/>
          <w:szCs w:val="32"/>
          <w:lang w:val="en-US"/>
        </w:rPr>
        <w:t>mail</w:t>
      </w:r>
      <w:r w:rsidR="00DD19AE" w:rsidRPr="00DF572D">
        <w:rPr>
          <w:i/>
          <w:sz w:val="32"/>
          <w:szCs w:val="32"/>
        </w:rPr>
        <w:t>.</w:t>
      </w:r>
      <w:r w:rsidR="00DD19AE" w:rsidRPr="00DF572D">
        <w:rPr>
          <w:i/>
          <w:sz w:val="32"/>
          <w:szCs w:val="32"/>
          <w:lang w:val="en-US"/>
        </w:rPr>
        <w:t>ru</w:t>
      </w:r>
    </w:p>
    <w:p w:rsidR="00DD19AE" w:rsidRPr="00DF572D" w:rsidRDefault="00DD19AE" w:rsidP="0055197D">
      <w:pPr>
        <w:contextualSpacing/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</w:t>
      </w:r>
      <w:r w:rsidRPr="00DF572D">
        <w:rPr>
          <w:rFonts w:eastAsia="Calibri"/>
          <w:i/>
          <w:sz w:val="32"/>
          <w:szCs w:val="32"/>
          <w:lang w:eastAsia="en-US"/>
        </w:rPr>
        <w:t>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Айдин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Диан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Хаджи-Муратовна</w:t>
      </w:r>
      <w:r w:rsidR="00FD6E45" w:rsidRPr="00DF572D">
        <w:rPr>
          <w:rFonts w:eastAsia="Calibri"/>
          <w:b/>
          <w:i/>
          <w:sz w:val="32"/>
          <w:szCs w:val="32"/>
          <w:lang w:eastAsia="en-US"/>
        </w:rPr>
        <w:t>,</w:t>
      </w:r>
    </w:p>
    <w:p w:rsidR="00DD19AE" w:rsidRPr="00DF572D" w:rsidRDefault="00DD19AE" w:rsidP="0055197D">
      <w:pPr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э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прикладн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нформатики</w:t>
      </w:r>
    </w:p>
    <w:p w:rsidR="00DD19AE" w:rsidRPr="00DF572D" w:rsidRDefault="00E50F74" w:rsidP="0055197D">
      <w:pPr>
        <w:contextualSpacing/>
        <w:jc w:val="right"/>
        <w:rPr>
          <w:rFonts w:eastAsia="Calibri"/>
          <w:b/>
          <w:i/>
          <w:sz w:val="32"/>
          <w:szCs w:val="32"/>
          <w:lang w:val="en-US"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 xml:space="preserve">E-mail: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diana.ajdinova@mail.ru</w:t>
      </w:r>
    </w:p>
    <w:p w:rsidR="00DD19AE" w:rsidRPr="00DF572D" w:rsidRDefault="00DD19AE" w:rsidP="0055197D">
      <w:pPr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</w:p>
    <w:p w:rsidR="00DD19AE" w:rsidRPr="00DF572D" w:rsidRDefault="00DD19AE" w:rsidP="0055197D">
      <w:pPr>
        <w:contextualSpacing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мен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DD19AE" w:rsidRPr="00DF572D" w:rsidRDefault="00DD19AE" w:rsidP="0055197D">
      <w:pPr>
        <w:jc w:val="both"/>
        <w:rPr>
          <w:rFonts w:eastAsiaTheme="minorHAnsi"/>
          <w:sz w:val="32"/>
          <w:szCs w:val="32"/>
          <w:lang w:eastAsia="en-US"/>
        </w:rPr>
      </w:pPr>
    </w:p>
    <w:p w:rsidR="0055197D" w:rsidRPr="00DF572D" w:rsidRDefault="00DD19AE" w:rsidP="00D25730">
      <w:pPr>
        <w:pStyle w:val="2"/>
      </w:pPr>
      <w:bookmarkStart w:id="262" w:name="_Toc58431021"/>
      <w:r w:rsidRPr="00DF572D">
        <w:t>ДЕЯТЕЛЬНОСТЬ</w:t>
      </w:r>
      <w:r w:rsidR="00196958" w:rsidRPr="00DF572D">
        <w:t xml:space="preserve"> </w:t>
      </w:r>
      <w:r w:rsidRPr="00DF572D">
        <w:t>БАНКОВСКОГО</w:t>
      </w:r>
      <w:r w:rsidR="00196958" w:rsidRPr="00DF572D">
        <w:t xml:space="preserve"> </w:t>
      </w:r>
      <w:r w:rsidRPr="00DF572D">
        <w:t>СЕКТОРА</w:t>
      </w:r>
      <w:r w:rsidR="00196958" w:rsidRPr="00DF572D">
        <w:t xml:space="preserve"> </w:t>
      </w:r>
      <w:r w:rsidRPr="00DF572D">
        <w:t>РОССИИ</w:t>
      </w:r>
      <w:r w:rsidR="00196958" w:rsidRPr="00DF572D">
        <w:t xml:space="preserve"> </w:t>
      </w:r>
      <w:r w:rsidRPr="00DF572D">
        <w:t>ПО</w:t>
      </w:r>
      <w:r w:rsidR="00196958" w:rsidRPr="00DF572D">
        <w:t xml:space="preserve"> </w:t>
      </w:r>
      <w:r w:rsidRPr="00DF572D">
        <w:t>ПРЕОДОЛЕНИЮ</w:t>
      </w:r>
      <w:r w:rsidR="00196958" w:rsidRPr="00DF572D">
        <w:t xml:space="preserve"> </w:t>
      </w:r>
      <w:proofErr w:type="gramStart"/>
      <w:r w:rsidRPr="00DF572D">
        <w:t>ЭКОНОМИЧЕСКИХ</w:t>
      </w:r>
      <w:bookmarkEnd w:id="262"/>
      <w:proofErr w:type="gramEnd"/>
    </w:p>
    <w:p w:rsidR="00DD19AE" w:rsidRPr="00DF572D" w:rsidRDefault="00DD19AE" w:rsidP="00D25730">
      <w:pPr>
        <w:pStyle w:val="2"/>
      </w:pPr>
      <w:bookmarkStart w:id="263" w:name="_Toc58431022"/>
      <w:r w:rsidRPr="00DF572D">
        <w:t>ПОСЛЕДСТВИЙ</w:t>
      </w:r>
      <w:r w:rsidR="00196958" w:rsidRPr="00DF572D">
        <w:t xml:space="preserve"> </w:t>
      </w:r>
      <w:r w:rsidRPr="00DF572D">
        <w:t>КОРОНАВИРУСНОЙ</w:t>
      </w:r>
      <w:r w:rsidR="00196958" w:rsidRPr="00DF572D">
        <w:t xml:space="preserve"> </w:t>
      </w:r>
      <w:r w:rsidRPr="00DF572D">
        <w:t>ИНФЕКЦИИ</w:t>
      </w:r>
      <w:bookmarkEnd w:id="263"/>
    </w:p>
    <w:p w:rsidR="00DD19AE" w:rsidRPr="00DF572D" w:rsidRDefault="00DD19AE" w:rsidP="0034721D">
      <w:pPr>
        <w:ind w:firstLine="709"/>
        <w:jc w:val="center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55197D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Theme="minorHAnsi"/>
          <w:b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егодн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ет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оле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сущн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дл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суждени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оциально-экономически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фера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жизн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ажд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раны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че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спр</w:t>
      </w:r>
      <w:r w:rsidRPr="00DF572D">
        <w:rPr>
          <w:rFonts w:eastAsiaTheme="minorHAnsi"/>
          <w:i/>
          <w:sz w:val="28"/>
          <w:szCs w:val="32"/>
          <w:lang w:eastAsia="en-US"/>
        </w:rPr>
        <w:t>о</w:t>
      </w:r>
      <w:r w:rsidRPr="00DF572D">
        <w:rPr>
          <w:rFonts w:eastAsiaTheme="minorHAnsi"/>
          <w:i/>
          <w:sz w:val="28"/>
          <w:szCs w:val="32"/>
          <w:lang w:eastAsia="en-US"/>
        </w:rPr>
        <w:t>странен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val="en-US" w:eastAsia="en-US"/>
        </w:rPr>
        <w:t>COVID</w:t>
      </w:r>
      <w:r w:rsidRPr="00DF572D">
        <w:rPr>
          <w:rFonts w:eastAsiaTheme="minorHAnsi"/>
          <w:i/>
          <w:sz w:val="28"/>
          <w:szCs w:val="32"/>
          <w:lang w:eastAsia="en-US"/>
        </w:rPr>
        <w:t>-19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ссмотрен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новны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обл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ун</w:t>
      </w:r>
      <w:r w:rsidRPr="00DF572D">
        <w:rPr>
          <w:rFonts w:eastAsiaTheme="minorHAnsi"/>
          <w:i/>
          <w:sz w:val="28"/>
          <w:szCs w:val="32"/>
          <w:lang w:eastAsia="en-US"/>
        </w:rPr>
        <w:t>к</w:t>
      </w:r>
      <w:r w:rsidRPr="00DF572D">
        <w:rPr>
          <w:rFonts w:eastAsiaTheme="minorHAnsi"/>
          <w:i/>
          <w:sz w:val="28"/>
          <w:szCs w:val="32"/>
          <w:lang w:eastAsia="en-US"/>
        </w:rPr>
        <w:t>ционирова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анковск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словия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андемии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оведен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бзор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основ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ероприяти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авительств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Ф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анк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осси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правле</w:t>
      </w:r>
      <w:r w:rsidRPr="00DF572D">
        <w:rPr>
          <w:rFonts w:eastAsiaTheme="minorHAnsi"/>
          <w:i/>
          <w:sz w:val="28"/>
          <w:szCs w:val="32"/>
          <w:lang w:eastAsia="en-US"/>
        </w:rPr>
        <w:t>н</w:t>
      </w:r>
      <w:r w:rsidRPr="00DF572D">
        <w:rPr>
          <w:rFonts w:eastAsiaTheme="minorHAnsi"/>
          <w:i/>
          <w:sz w:val="28"/>
          <w:szCs w:val="32"/>
          <w:lang w:eastAsia="en-US"/>
        </w:rPr>
        <w:t>ны</w:t>
      </w:r>
      <w:r w:rsidR="00F34C39" w:rsidRPr="00DF572D">
        <w:rPr>
          <w:rFonts w:eastAsiaTheme="minorHAnsi"/>
          <w:i/>
          <w:sz w:val="28"/>
          <w:szCs w:val="32"/>
          <w:lang w:eastAsia="en-US"/>
        </w:rPr>
        <w:t>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оддержан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финансов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абильност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анковск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е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b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анк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банковска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стема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андем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val="en-US" w:eastAsia="en-US"/>
        </w:rPr>
        <w:t>COVID</w:t>
      </w:r>
      <w:r w:rsidRPr="00DF572D">
        <w:rPr>
          <w:rFonts w:eastAsiaTheme="minorHAnsi"/>
          <w:i/>
          <w:sz w:val="28"/>
          <w:szCs w:val="32"/>
          <w:lang w:eastAsia="en-US"/>
        </w:rPr>
        <w:t>-19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ризис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i/>
          <w:sz w:val="32"/>
          <w:szCs w:val="32"/>
          <w:lang w:eastAsia="en-US"/>
        </w:rPr>
      </w:pP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трукту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аимодейст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вокуп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еэконо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ор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ст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иро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курент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улятор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ы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ю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2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юч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38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мер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3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банко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AA222B" w:rsidRPr="00DF572D">
        <w:rPr>
          <w:rFonts w:eastAsiaTheme="minorHAnsi"/>
          <w:sz w:val="32"/>
          <w:szCs w:val="32"/>
          <w:lang w:eastAsia="en-US"/>
        </w:rPr>
        <w:t>[1]</w:t>
      </w:r>
      <w:r w:rsidRPr="00DF572D">
        <w:rPr>
          <w:rFonts w:eastAsiaTheme="minorHAnsi"/>
          <w:sz w:val="32"/>
          <w:szCs w:val="32"/>
          <w:lang w:eastAsia="en-US"/>
        </w:rPr>
        <w:t>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чи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1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F34C39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дел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ипа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ниверс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ензи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з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ензие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обладающ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хо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м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СЗКО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черн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ролир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70%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окуп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п</w:t>
      </w:r>
      <w:r w:rsidRPr="00DF572D">
        <w:rPr>
          <w:rFonts w:eastAsiaTheme="minorHAnsi"/>
          <w:sz w:val="32"/>
          <w:szCs w:val="32"/>
          <w:lang w:eastAsia="en-US"/>
        </w:rPr>
        <w:t>ре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регистриров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ценз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ущест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ера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32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рези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="00993576" w:rsidRPr="00DF572D">
        <w:rPr>
          <w:rFonts w:eastAsiaTheme="minorHAnsi"/>
          <w:sz w:val="32"/>
          <w:szCs w:val="32"/>
          <w:lang w:eastAsia="en-US"/>
        </w:rPr>
        <w:t>3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Банков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клю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теризу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язвимо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ш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ешн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ок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граниче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я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сорбирова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ьш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с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кив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гроз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е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пит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вид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п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сроч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су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олжен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илив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т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аточ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питал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ледств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жа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худш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суд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ртф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ход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тельно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ях</w:t>
      </w:r>
      <w:r w:rsidR="00F34C39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ва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ен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роцен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ход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ледств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ыш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оят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быт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я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гроз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кращ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ыв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ы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о-банков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д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к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дополня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илив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а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и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традавш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зывала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хвативш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к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спуск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ючком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ужи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ьш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щерб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нос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финанс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приятия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е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а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штаб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нти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жи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изоля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локдауна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е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ж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пло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кращ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="00993576" w:rsidRPr="00DF572D">
        <w:rPr>
          <w:rFonts w:eastAsiaTheme="minorHAnsi"/>
          <w:sz w:val="32"/>
          <w:szCs w:val="32"/>
          <w:lang w:eastAsia="en-US"/>
        </w:rPr>
        <w:t>2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живших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важ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ение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обре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сперебой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онир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четно-касс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лужи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лек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д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еж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олн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гло</w:t>
      </w:r>
      <w:r w:rsidR="00F34C39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ав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</w:t>
      </w:r>
      <w:r w:rsidR="00F34C39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ечи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ос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мет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а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до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ств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и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л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м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COVID-1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фис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де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й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о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ж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лужи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иен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хра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уп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нужд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изоля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лаг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иро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лайн-сервис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и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равл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ет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верт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лю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еж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вода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смот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трема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ив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сперебой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онир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он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еж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ст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лужи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и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метр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собенно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ущ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лич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изис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08-200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14-201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ь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п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ходи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ис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очеред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орите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т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оти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в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государств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л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ств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зне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="00993576" w:rsidRPr="00DF572D">
        <w:rPr>
          <w:rFonts w:eastAsiaTheme="minorHAnsi"/>
          <w:sz w:val="32"/>
          <w:szCs w:val="32"/>
          <w:lang w:eastAsia="en-US"/>
        </w:rPr>
        <w:t>2</w:t>
      </w:r>
      <w:r w:rsidRPr="00DF572D">
        <w:rPr>
          <w:rFonts w:eastAsiaTheme="minorHAnsi"/>
          <w:sz w:val="32"/>
          <w:szCs w:val="32"/>
          <w:lang w:eastAsia="en-US"/>
        </w:rPr>
        <w:t>]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равитель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едерац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т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уществля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шта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лек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одол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ств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знес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мк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я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реры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а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д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четно-касс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ерац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лож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ж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пло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сроч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лужи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г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ме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щ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е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ьго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прият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асле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ьш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трад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бщени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приниматель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обще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требова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возмезд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бсид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че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РО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ло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никул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ж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х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нос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ительств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авл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лучш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ж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иент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жител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казыв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ч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р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емщ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пол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яз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тель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а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струмен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изуе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штаб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никул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грани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исс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рач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в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квид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же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ход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ен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вов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иск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="00993576" w:rsidRPr="00DF572D">
        <w:rPr>
          <w:rFonts w:eastAsiaTheme="minorHAnsi"/>
          <w:sz w:val="32"/>
          <w:szCs w:val="32"/>
          <w:lang w:eastAsia="en-US"/>
        </w:rPr>
        <w:t>4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жила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рт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COVID-1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и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ункционир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й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вгус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вокуп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т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жа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пре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взош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кризис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ен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выси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0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лн</w:t>
      </w:r>
      <w:r w:rsidR="00993576"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б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pacing w:val="-2"/>
          <w:sz w:val="32"/>
          <w:szCs w:val="32"/>
          <w:lang w:eastAsia="en-US"/>
        </w:rPr>
      </w:pP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целя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рмализ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бо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анковског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ектор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сл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ия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андем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авительств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оссийск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Ф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р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ан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ординировал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йств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ц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зможносте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анковског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ектор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ализ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ер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ржк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сел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изнеса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дн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ороны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яд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ограм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редитова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СП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ключал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еб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арант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ЭБ</w:t>
      </w:r>
      <w:r w:rsidR="00AA222B" w:rsidRPr="00DF572D">
        <w:rPr>
          <w:rFonts w:eastAsiaTheme="minorHAnsi"/>
          <w:spacing w:val="-2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Ф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убс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ирова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ьгот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аво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че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юджет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сточников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руг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ороны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сшире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асштабо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структурирова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олженност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зличн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ида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редит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ммерчески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ам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мел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ольшо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оциально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начение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ыл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зможн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слов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ниж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анк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осси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частност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г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яторног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авл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апитал.</w:t>
      </w:r>
    </w:p>
    <w:p w:rsidR="00DD19AE" w:rsidRPr="00DF572D" w:rsidRDefault="00DD19AE" w:rsidP="0055197D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есом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а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о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ж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е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нам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устр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чи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СЗКО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ель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иг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ч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70%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кт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упп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ед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аци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сполож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иона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еспечив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сперебой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лужи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зне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метр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с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</w:t>
      </w:r>
      <w:r w:rsidR="00993576" w:rsidRPr="00DF572D">
        <w:rPr>
          <w:rFonts w:eastAsiaTheme="minorHAnsi"/>
          <w:sz w:val="32"/>
          <w:szCs w:val="32"/>
          <w:lang w:eastAsia="en-US"/>
        </w:rPr>
        <w:t>4</w:t>
      </w:r>
      <w:r w:rsidRPr="00DF572D">
        <w:rPr>
          <w:rFonts w:eastAsiaTheme="minorHAnsi"/>
          <w:sz w:val="32"/>
          <w:szCs w:val="32"/>
          <w:lang w:eastAsia="en-US"/>
        </w:rPr>
        <w:t>].</w:t>
      </w:r>
    </w:p>
    <w:p w:rsidR="00DD19AE" w:rsidRPr="00DF572D" w:rsidRDefault="00DD19AE" w:rsidP="0034721D">
      <w:pPr>
        <w:ind w:firstLine="709"/>
        <w:jc w:val="both"/>
        <w:rPr>
          <w:rFonts w:eastAsiaTheme="minorHAnsi"/>
          <w:sz w:val="10"/>
          <w:szCs w:val="32"/>
          <w:lang w:eastAsia="en-US"/>
        </w:rPr>
      </w:pPr>
    </w:p>
    <w:p w:rsidR="00DD19AE" w:rsidRPr="00DF572D" w:rsidRDefault="00DD19AE" w:rsidP="0055197D">
      <w:pPr>
        <w:ind w:left="567" w:hanging="567"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b/>
          <w:sz w:val="28"/>
          <w:szCs w:val="32"/>
          <w:lang w:eastAsia="en-US"/>
        </w:rPr>
        <w:t>Литература</w:t>
      </w:r>
    </w:p>
    <w:p w:rsidR="00993576" w:rsidRPr="00DF572D" w:rsidRDefault="00993576" w:rsidP="0055197D">
      <w:pPr>
        <w:numPr>
          <w:ilvl w:val="0"/>
          <w:numId w:val="58"/>
        </w:numPr>
        <w:shd w:val="clear" w:color="auto" w:fill="FFFFFF"/>
        <w:ind w:left="567" w:hanging="567"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Денежно-кредитн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литик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н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ерешел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имулир</w:t>
      </w:r>
      <w:r w:rsidRPr="00DF572D">
        <w:rPr>
          <w:sz w:val="28"/>
          <w:szCs w:val="32"/>
        </w:rPr>
        <w:t>у</w:t>
      </w:r>
      <w:r w:rsidRPr="00DF572D">
        <w:rPr>
          <w:sz w:val="28"/>
          <w:szCs w:val="32"/>
        </w:rPr>
        <w:t>юще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енежно-кредит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литик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урв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анг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[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р.]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осс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ецесс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ост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врем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андем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пециальны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аздел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зов</w:t>
      </w:r>
      <w:r w:rsidRPr="00DF572D">
        <w:rPr>
          <w:rFonts w:eastAsiaTheme="minorHAnsi"/>
          <w:sz w:val="28"/>
          <w:szCs w:val="32"/>
          <w:lang w:eastAsia="en-US"/>
        </w:rPr>
        <w:t>а</w:t>
      </w:r>
      <w:r w:rsidRPr="00DF572D">
        <w:rPr>
          <w:rFonts w:eastAsiaTheme="minorHAnsi"/>
          <w:sz w:val="28"/>
          <w:szCs w:val="32"/>
          <w:lang w:eastAsia="en-US"/>
        </w:rPr>
        <w:t>ние</w:t>
      </w:r>
      <w:proofErr w:type="gramStart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оклад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номик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20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43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  <w:lang w:val="en-US"/>
        </w:rPr>
        <w:t>C</w:t>
      </w:r>
      <w:r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8-21.</w:t>
      </w:r>
      <w:r w:rsidR="00196958" w:rsidRPr="00DF572D">
        <w:rPr>
          <w:sz w:val="28"/>
          <w:szCs w:val="32"/>
        </w:rPr>
        <w:t xml:space="preserve"> </w:t>
      </w:r>
    </w:p>
    <w:p w:rsidR="00993576" w:rsidRPr="00DF572D" w:rsidRDefault="00993576" w:rsidP="0055197D">
      <w:pPr>
        <w:numPr>
          <w:ilvl w:val="0"/>
          <w:numId w:val="58"/>
        </w:numPr>
        <w:shd w:val="clear" w:color="auto" w:fill="FFFFFF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Обзор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банковского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сектора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Российской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Федерации.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Статистические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показатели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Центральный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банк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Российской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Федерации.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№213.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proofErr w:type="gramStart"/>
      <w:r w:rsidRPr="00DF572D">
        <w:rPr>
          <w:rFonts w:eastAsiaTheme="minorHAnsi"/>
          <w:sz w:val="28"/>
          <w:szCs w:val="32"/>
          <w:shd w:val="clear" w:color="auto" w:fill="FFFFFF"/>
          <w:lang w:val="en-US" w:eastAsia="en-US"/>
        </w:rPr>
        <w:t>URL</w:t>
      </w:r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hyperlink r:id="rId82" w:history="1">
        <w:r w:rsidRPr="00DF572D">
          <w:rPr>
            <w:rStyle w:val="a7"/>
            <w:rFonts w:eastAsiaTheme="minorHAnsi"/>
            <w:color w:val="auto"/>
            <w:sz w:val="28"/>
            <w:szCs w:val="32"/>
            <w:u w:val="none"/>
            <w:shd w:val="clear" w:color="auto" w:fill="FFFFFF"/>
            <w:lang w:eastAsia="en-US"/>
          </w:rPr>
          <w:t>https://cbr.ru/statistics/bank_sector/review/</w:t>
        </w:r>
      </w:hyperlink>
      <w:r w:rsidR="00196958" w:rsidRPr="00DF572D">
        <w:rPr>
          <w:rFonts w:eastAsiaTheme="minorHAns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28"/>
          <w:szCs w:val="32"/>
        </w:rPr>
        <w:t>(дат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</w:t>
      </w:r>
      <w:r w:rsidRPr="00DF572D">
        <w:rPr>
          <w:sz w:val="28"/>
          <w:szCs w:val="32"/>
        </w:rPr>
        <w:t>а</w:t>
      </w:r>
      <w:r w:rsidRPr="00DF572D">
        <w:rPr>
          <w:sz w:val="28"/>
          <w:szCs w:val="32"/>
        </w:rPr>
        <w:t>ще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5.10.2020).</w:t>
      </w:r>
    </w:p>
    <w:p w:rsidR="00993576" w:rsidRPr="00DF572D" w:rsidRDefault="00993576" w:rsidP="0055197D">
      <w:pPr>
        <w:numPr>
          <w:ilvl w:val="0"/>
          <w:numId w:val="58"/>
        </w:numPr>
        <w:shd w:val="clear" w:color="auto" w:fill="FFFFFF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rFonts w:eastAsiaTheme="minorHAnsi"/>
          <w:sz w:val="28"/>
          <w:szCs w:val="32"/>
          <w:lang w:eastAsia="en-US"/>
        </w:rPr>
        <w:t>Денежно-кредитна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олитик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Банк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осс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Центральны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банк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Ро</w:t>
      </w:r>
      <w:r w:rsidRPr="00DF572D">
        <w:rPr>
          <w:rFonts w:eastAsiaTheme="minorHAnsi"/>
          <w:sz w:val="28"/>
          <w:szCs w:val="32"/>
          <w:lang w:eastAsia="en-US"/>
        </w:rPr>
        <w:t>с</w:t>
      </w:r>
      <w:r w:rsidRPr="00DF572D">
        <w:rPr>
          <w:rFonts w:eastAsiaTheme="minorHAnsi"/>
          <w:sz w:val="28"/>
          <w:szCs w:val="32"/>
          <w:lang w:eastAsia="en-US"/>
        </w:rPr>
        <w:t>сийско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Федерации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оклад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енежно-кредитно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олитик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-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№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3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27)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–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28"/>
          <w:szCs w:val="32"/>
          <w:lang w:val="en-US" w:eastAsia="en-US"/>
        </w:rPr>
        <w:t>URL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https://cbr.ru/analytics/dkp/ddcp/longread_4_32/page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дат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щен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4.02.2020).</w:t>
      </w:r>
    </w:p>
    <w:p w:rsidR="00993576" w:rsidRPr="00DF572D" w:rsidRDefault="00993576" w:rsidP="0055197D">
      <w:pPr>
        <w:numPr>
          <w:ilvl w:val="0"/>
          <w:numId w:val="58"/>
        </w:numPr>
        <w:shd w:val="clear" w:color="auto" w:fill="FFFFFF"/>
        <w:ind w:left="567" w:hanging="567"/>
        <w:contextualSpacing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Официальны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айт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ан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[сайт]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  <w:lang w:val="en-US"/>
        </w:rPr>
        <w:t>URL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http://www.cbr.ru/content/document/file/87358/on_2021(2022-2023).pdf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(дат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аще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08.10.2020).</w:t>
      </w:r>
    </w:p>
    <w:p w:rsidR="00993576" w:rsidRPr="00DF572D" w:rsidRDefault="00993576" w:rsidP="0034721D">
      <w:pPr>
        <w:ind w:firstLine="709"/>
        <w:contextualSpacing/>
        <w:jc w:val="both"/>
        <w:rPr>
          <w:rFonts w:eastAsiaTheme="minorHAnsi"/>
          <w:b/>
          <w:sz w:val="32"/>
          <w:szCs w:val="32"/>
          <w:lang w:eastAsia="en-US"/>
        </w:rPr>
      </w:pPr>
    </w:p>
    <w:p w:rsidR="00386B43" w:rsidRPr="00DF572D" w:rsidRDefault="00386B43" w:rsidP="0034721D">
      <w:pPr>
        <w:ind w:firstLine="709"/>
        <w:contextualSpacing/>
        <w:jc w:val="both"/>
        <w:rPr>
          <w:rFonts w:eastAsiaTheme="minorHAnsi"/>
          <w:b/>
          <w:sz w:val="32"/>
          <w:szCs w:val="32"/>
          <w:lang w:eastAsia="en-US"/>
        </w:rPr>
      </w:pPr>
    </w:p>
    <w:p w:rsidR="00534FD5" w:rsidRPr="00DF572D" w:rsidRDefault="00534FD5" w:rsidP="0034721D">
      <w:pPr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УДК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811.111</w:t>
      </w:r>
    </w:p>
    <w:p w:rsidR="00534FD5" w:rsidRPr="00DF572D" w:rsidRDefault="00534FD5" w:rsidP="00D25730">
      <w:pPr>
        <w:pStyle w:val="2"/>
      </w:pPr>
      <w:bookmarkStart w:id="264" w:name="_Toc58431023"/>
      <w:r w:rsidRPr="00DF572D">
        <w:t>Ханова</w:t>
      </w:r>
      <w:r w:rsidR="00196958" w:rsidRPr="00DF572D">
        <w:t xml:space="preserve"> </w:t>
      </w:r>
      <w:r w:rsidRPr="00DF572D">
        <w:t>Селби</w:t>
      </w:r>
      <w:r w:rsidR="00196958" w:rsidRPr="00DF572D">
        <w:t xml:space="preserve"> </w:t>
      </w:r>
      <w:r w:rsidRPr="00DF572D">
        <w:t>Чарыевна,</w:t>
      </w:r>
      <w:bookmarkEnd w:id="264"/>
    </w:p>
    <w:p w:rsidR="00534FD5" w:rsidRPr="00DF572D" w:rsidRDefault="00534FD5" w:rsidP="0034721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34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Институт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илологии</w:t>
      </w:r>
    </w:p>
    <w:p w:rsidR="00534FD5" w:rsidRPr="00DF572D" w:rsidRDefault="00E50F74" w:rsidP="0034721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  <w:lang w:val="en-US"/>
        </w:rPr>
        <w:t>E</w:t>
      </w:r>
      <w:r w:rsidRPr="00DF572D">
        <w:rPr>
          <w:i/>
          <w:sz w:val="32"/>
          <w:szCs w:val="32"/>
        </w:rPr>
        <w:t>-</w:t>
      </w:r>
      <w:r w:rsidRPr="00DF572D">
        <w:rPr>
          <w:i/>
          <w:sz w:val="32"/>
          <w:szCs w:val="32"/>
          <w:lang w:val="en-US"/>
        </w:rPr>
        <w:t>mail</w:t>
      </w:r>
      <w:r w:rsidRPr="00DF572D">
        <w:rPr>
          <w:i/>
          <w:sz w:val="32"/>
          <w:szCs w:val="32"/>
        </w:rPr>
        <w:t xml:space="preserve">: </w:t>
      </w:r>
      <w:hyperlink r:id="rId83" w:history="1">
        <w:r w:rsidR="00534FD5" w:rsidRPr="00DF572D">
          <w:rPr>
            <w:i/>
            <w:sz w:val="32"/>
            <w:szCs w:val="32"/>
            <w:lang w:val="en-US"/>
          </w:rPr>
          <w:t>chariyevnaa</w:t>
        </w:r>
        <w:r w:rsidR="00534FD5" w:rsidRPr="00DF572D">
          <w:rPr>
            <w:i/>
            <w:sz w:val="32"/>
            <w:szCs w:val="32"/>
          </w:rPr>
          <w:t>@</w:t>
        </w:r>
        <w:r w:rsidR="00534FD5" w:rsidRPr="00DF572D">
          <w:rPr>
            <w:i/>
            <w:sz w:val="32"/>
            <w:szCs w:val="32"/>
            <w:lang w:val="en-US"/>
          </w:rPr>
          <w:t>gmail</w:t>
        </w:r>
        <w:r w:rsidR="00534FD5" w:rsidRPr="00DF572D">
          <w:rPr>
            <w:i/>
            <w:sz w:val="32"/>
            <w:szCs w:val="32"/>
          </w:rPr>
          <w:t>.</w:t>
        </w:r>
        <w:r w:rsidR="00534FD5" w:rsidRPr="00DF572D">
          <w:rPr>
            <w:i/>
            <w:sz w:val="32"/>
            <w:szCs w:val="32"/>
            <w:lang w:val="en-US"/>
          </w:rPr>
          <w:t>com</w:t>
        </w:r>
      </w:hyperlink>
    </w:p>
    <w:p w:rsidR="00534FD5" w:rsidRPr="00DF572D" w:rsidRDefault="00534FD5" w:rsidP="0034721D">
      <w:pPr>
        <w:jc w:val="right"/>
        <w:rPr>
          <w:b/>
          <w:i/>
          <w:sz w:val="32"/>
          <w:szCs w:val="32"/>
        </w:rPr>
      </w:pPr>
      <w:r w:rsidRPr="00DF572D">
        <w:rPr>
          <w:b/>
          <w:i/>
          <w:sz w:val="32"/>
          <w:szCs w:val="32"/>
        </w:rPr>
        <w:t>Научный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руководитель: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Лепшоков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Светлана</w:t>
      </w:r>
      <w:r w:rsidR="00196958" w:rsidRPr="00DF572D">
        <w:rPr>
          <w:b/>
          <w:i/>
          <w:sz w:val="32"/>
          <w:szCs w:val="32"/>
        </w:rPr>
        <w:t xml:space="preserve"> </w:t>
      </w:r>
      <w:r w:rsidRPr="00DF572D">
        <w:rPr>
          <w:b/>
          <w:i/>
          <w:sz w:val="32"/>
          <w:szCs w:val="32"/>
        </w:rPr>
        <w:t>Мурзакуловна,</w:t>
      </w:r>
    </w:p>
    <w:p w:rsidR="00534FD5" w:rsidRPr="00DF572D" w:rsidRDefault="00534FD5" w:rsidP="0034721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.п.н.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оцен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федры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ерманск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филологии</w:t>
      </w:r>
    </w:p>
    <w:p w:rsidR="00534FD5" w:rsidRPr="00DF572D" w:rsidRDefault="0055197D" w:rsidP="0034721D">
      <w:pPr>
        <w:jc w:val="right"/>
        <w:rPr>
          <w:i/>
          <w:sz w:val="32"/>
          <w:szCs w:val="32"/>
          <w:lang w:val="en-US"/>
        </w:rPr>
      </w:pPr>
      <w:r w:rsidRPr="00DF572D">
        <w:rPr>
          <w:i/>
          <w:sz w:val="32"/>
          <w:szCs w:val="32"/>
          <w:lang w:val="en-US" w:eastAsia="en-US"/>
        </w:rPr>
        <w:t xml:space="preserve">E-mail: </w:t>
      </w:r>
      <w:r w:rsidR="00534FD5" w:rsidRPr="00DF572D">
        <w:rPr>
          <w:i/>
          <w:sz w:val="32"/>
          <w:szCs w:val="32"/>
          <w:lang w:val="en-US"/>
        </w:rPr>
        <w:t>lepshokova.sveta62@mail.ru</w:t>
      </w:r>
    </w:p>
    <w:p w:rsidR="00534FD5" w:rsidRPr="00DF572D" w:rsidRDefault="00534FD5" w:rsidP="0034721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534FD5" w:rsidRPr="00DF572D" w:rsidRDefault="00534FD5" w:rsidP="0034721D">
      <w:pPr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мен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Д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Алиева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.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арачаевск,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оссия.</w:t>
      </w:r>
    </w:p>
    <w:p w:rsidR="00534FD5" w:rsidRPr="00DF572D" w:rsidRDefault="00534FD5" w:rsidP="0034721D">
      <w:pPr>
        <w:jc w:val="center"/>
        <w:rPr>
          <w:sz w:val="32"/>
          <w:szCs w:val="32"/>
        </w:rPr>
      </w:pPr>
    </w:p>
    <w:p w:rsidR="0055197D" w:rsidRPr="00DF572D" w:rsidRDefault="00534FD5" w:rsidP="00D25730">
      <w:pPr>
        <w:pStyle w:val="2"/>
      </w:pPr>
      <w:bookmarkStart w:id="265" w:name="_Toc58431024"/>
      <w:r w:rsidRPr="00DF572D">
        <w:t>СРАВНИТЕЛЬНЫЙ</w:t>
      </w:r>
      <w:r w:rsidR="00196958" w:rsidRPr="00DF572D">
        <w:t xml:space="preserve"> </w:t>
      </w:r>
      <w:r w:rsidRPr="00DF572D">
        <w:t>АНАЛИЗ</w:t>
      </w:r>
      <w:r w:rsidR="00196958" w:rsidRPr="00DF572D">
        <w:t xml:space="preserve"> </w:t>
      </w:r>
      <w:proofErr w:type="gramStart"/>
      <w:r w:rsidRPr="00DF572D">
        <w:t>ЭКОНОМИЧЕСКИХ</w:t>
      </w:r>
      <w:bookmarkEnd w:id="265"/>
      <w:proofErr w:type="gramEnd"/>
    </w:p>
    <w:p w:rsidR="0055197D" w:rsidRPr="00DF572D" w:rsidRDefault="00534FD5" w:rsidP="00D25730">
      <w:pPr>
        <w:pStyle w:val="2"/>
      </w:pPr>
      <w:bookmarkStart w:id="266" w:name="_Toc58431025"/>
      <w:r w:rsidRPr="00DF572D">
        <w:t>ТЕРМИНОВ</w:t>
      </w:r>
      <w:r w:rsidR="00196958" w:rsidRPr="00DF572D">
        <w:t xml:space="preserve"> </w:t>
      </w:r>
      <w:r w:rsidR="0055197D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РУССКОМ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АМЕРИКАНСКОМ</w:t>
      </w:r>
      <w:bookmarkEnd w:id="266"/>
    </w:p>
    <w:p w:rsidR="00534FD5" w:rsidRPr="00DF572D" w:rsidRDefault="00534FD5" w:rsidP="00D25730">
      <w:pPr>
        <w:pStyle w:val="2"/>
      </w:pPr>
      <w:bookmarkStart w:id="267" w:name="_Toc58431026"/>
      <w:r w:rsidRPr="00DF572D">
        <w:t>ВАРИАНТЕ</w:t>
      </w:r>
      <w:r w:rsidR="00196958" w:rsidRPr="00DF572D">
        <w:t xml:space="preserve"> </w:t>
      </w:r>
      <w:r w:rsidRPr="00DF572D">
        <w:t>АНГЛИЙСКОГО</w:t>
      </w:r>
      <w:r w:rsidR="00196958" w:rsidRPr="00DF572D">
        <w:t xml:space="preserve"> </w:t>
      </w:r>
      <w:r w:rsidRPr="00DF572D">
        <w:t>ЯЗЫКА</w:t>
      </w:r>
      <w:bookmarkEnd w:id="267"/>
    </w:p>
    <w:p w:rsidR="00534FD5" w:rsidRPr="00DF572D" w:rsidRDefault="00534FD5" w:rsidP="0034721D">
      <w:pPr>
        <w:ind w:firstLine="709"/>
        <w:jc w:val="both"/>
        <w:rPr>
          <w:b/>
          <w:i/>
          <w:sz w:val="32"/>
          <w:szCs w:val="32"/>
        </w:rPr>
      </w:pPr>
    </w:p>
    <w:p w:rsidR="00534FD5" w:rsidRPr="00DF572D" w:rsidRDefault="00534FD5" w:rsidP="0055197D">
      <w:pPr>
        <w:ind w:firstLine="567"/>
        <w:jc w:val="both"/>
        <w:rPr>
          <w:i/>
          <w:sz w:val="28"/>
          <w:szCs w:val="32"/>
        </w:rPr>
      </w:pPr>
      <w:r w:rsidRPr="00DF572D">
        <w:rPr>
          <w:b/>
          <w:i/>
          <w:sz w:val="28"/>
          <w:szCs w:val="32"/>
        </w:rPr>
        <w:t>Аннотация.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ан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ь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дставля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авне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разо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ов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озн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носителе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ус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мерикан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ариант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</w:t>
      </w:r>
      <w:r w:rsidRPr="00DF572D">
        <w:rPr>
          <w:i/>
          <w:sz w:val="28"/>
          <w:szCs w:val="32"/>
        </w:rPr>
        <w:t>н</w:t>
      </w:r>
      <w:r w:rsidRPr="00DF572D">
        <w:rPr>
          <w:i/>
          <w:sz w:val="28"/>
          <w:szCs w:val="32"/>
        </w:rPr>
        <w:t>глий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а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иводятся</w:t>
      </w:r>
      <w:r w:rsidR="00196958" w:rsidRPr="00DF572D">
        <w:rPr>
          <w:i/>
          <w:sz w:val="28"/>
          <w:szCs w:val="32"/>
        </w:rPr>
        <w:t xml:space="preserve"> </w:t>
      </w:r>
      <w:proofErr w:type="gramStart"/>
      <w:r w:rsidRPr="00DF572D">
        <w:rPr>
          <w:i/>
          <w:sz w:val="28"/>
          <w:szCs w:val="32"/>
        </w:rPr>
        <w:t>примеры</w:t>
      </w:r>
      <w:proofErr w:type="gramEnd"/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спользу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фактическ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</w:t>
      </w:r>
      <w:r w:rsidRPr="00DF572D">
        <w:rPr>
          <w:i/>
          <w:sz w:val="28"/>
          <w:szCs w:val="32"/>
        </w:rPr>
        <w:t>а</w:t>
      </w:r>
      <w:r w:rsidRPr="00DF572D">
        <w:rPr>
          <w:i/>
          <w:sz w:val="28"/>
          <w:szCs w:val="32"/>
        </w:rPr>
        <w:t>териал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нгло-рус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лингвострановедче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ссоциатив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эк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номичес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ловарей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бот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спользую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лассификационны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поставитель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атическ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етоды</w:t>
      </w:r>
      <w:r w:rsidR="00FF3C56" w:rsidRPr="00DF572D">
        <w:rPr>
          <w:i/>
          <w:sz w:val="28"/>
          <w:szCs w:val="32"/>
        </w:rPr>
        <w:t>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зучен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разы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ов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зна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усск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мериканце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офессионально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ени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орп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ративно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ультуре.</w:t>
      </w:r>
    </w:p>
    <w:p w:rsidR="00534FD5" w:rsidRPr="00DF572D" w:rsidRDefault="00534FD5" w:rsidP="0055197D">
      <w:pPr>
        <w:ind w:firstLine="567"/>
        <w:jc w:val="both"/>
        <w:rPr>
          <w:i/>
          <w:sz w:val="28"/>
          <w:szCs w:val="32"/>
        </w:rPr>
      </w:pPr>
      <w:proofErr w:type="gramStart"/>
      <w:r w:rsidRPr="00DF572D">
        <w:rPr>
          <w:b/>
          <w:i/>
          <w:sz w:val="28"/>
          <w:szCs w:val="32"/>
        </w:rPr>
        <w:t>Ключевые</w:t>
      </w:r>
      <w:r w:rsidR="00196958" w:rsidRPr="00DF572D">
        <w:rPr>
          <w:b/>
          <w:i/>
          <w:sz w:val="28"/>
          <w:szCs w:val="32"/>
        </w:rPr>
        <w:t xml:space="preserve"> </w:t>
      </w:r>
      <w:r w:rsidRPr="00DF572D">
        <w:rPr>
          <w:b/>
          <w:i/>
          <w:sz w:val="28"/>
          <w:szCs w:val="32"/>
        </w:rPr>
        <w:t>слова: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усск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нглийски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авильный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пособ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х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потреблен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труктур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бщен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еревод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стема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зыка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раж</w:t>
      </w:r>
      <w:r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ния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лово-понят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равнени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ассоциатив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ле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ерминологическа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единица.</w:t>
      </w:r>
      <w:proofErr w:type="gramEnd"/>
    </w:p>
    <w:p w:rsidR="00534FD5" w:rsidRPr="00DF572D" w:rsidRDefault="00534FD5" w:rsidP="0055197D">
      <w:pPr>
        <w:ind w:firstLine="567"/>
        <w:jc w:val="both"/>
        <w:rPr>
          <w:sz w:val="28"/>
          <w:szCs w:val="32"/>
        </w:rPr>
      </w:pP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val="en-US" w:eastAsia="en-US"/>
        </w:rPr>
      </w:pPr>
      <w:r w:rsidRPr="00DF572D">
        <w:rPr>
          <w:rFonts w:eastAsiaTheme="minorHAnsi"/>
          <w:bCs/>
          <w:sz w:val="32"/>
          <w:szCs w:val="32"/>
          <w:shd w:val="clear" w:color="auto" w:fill="FFFFFF"/>
          <w:lang w:eastAsia="en-US"/>
        </w:rPr>
        <w:t>Налог</w:t>
      </w:r>
      <w:r w:rsidR="00196958" w:rsidRPr="00DF572D">
        <w:rPr>
          <w:rFonts w:eastAsiaTheme="minorHAnsi"/>
          <w:bCs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бязательный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ндивидуальн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безвозмездны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л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еж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зимаемы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рганизаций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физически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лиц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форм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т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чужде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инадлежащи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ав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обственност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редств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целя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финансовог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беспече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еятельност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государств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муниципальны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бразовани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Tax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-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a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rate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imposed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by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the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gover</w:t>
      </w:r>
      <w:r w:rsidRPr="00DF572D">
        <w:rPr>
          <w:rFonts w:eastAsiaTheme="minorHAnsi"/>
          <w:sz w:val="32"/>
          <w:szCs w:val="32"/>
          <w:lang w:val="en-US" w:eastAsia="en-US"/>
        </w:rPr>
        <w:t>n</w:t>
      </w:r>
      <w:r w:rsidRPr="00DF572D">
        <w:rPr>
          <w:rFonts w:eastAsiaTheme="minorHAnsi"/>
          <w:sz w:val="32"/>
          <w:szCs w:val="32"/>
          <w:lang w:val="en-US" w:eastAsia="en-US"/>
        </w:rPr>
        <w:t>ment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on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property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or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persons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to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raise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revenues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or</w:t>
      </w:r>
      <w:r w:rsidR="00196958" w:rsidRPr="00DF572D">
        <w:rPr>
          <w:rFonts w:eastAsiaTheme="minorHAnsi"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strain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ш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авн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н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си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ан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ссоциатив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л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ат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си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иан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териа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ссоциатив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рей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лово-стиму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во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зн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й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во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истик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ли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</w:t>
      </w:r>
      <w:r w:rsidRPr="00DF572D">
        <w:rPr>
          <w:rFonts w:eastAsiaTheme="minorHAnsi"/>
          <w:sz w:val="32"/>
          <w:szCs w:val="32"/>
          <w:lang w:eastAsia="en-US"/>
        </w:rPr>
        <w:t>ы</w:t>
      </w:r>
      <w:r w:rsidRPr="00DF572D">
        <w:rPr>
          <w:rFonts w:eastAsiaTheme="minorHAnsi"/>
          <w:sz w:val="32"/>
          <w:szCs w:val="32"/>
          <w:lang w:eastAsia="en-US"/>
        </w:rPr>
        <w:t>ках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ыс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ир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еква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я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цепт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иан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—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знач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авне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рикан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ениями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val="en-US" w:bidi="ru-RU"/>
        </w:rPr>
      </w:pPr>
      <w:r w:rsidRPr="00DF572D">
        <w:rPr>
          <w:sz w:val="32"/>
          <w:szCs w:val="32"/>
          <w:lang w:val="en-US" w:bidi="ru-RU"/>
        </w:rPr>
        <w:t>Unlik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Russian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in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th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American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associativ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field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wher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th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set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of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representativ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characteristics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is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not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so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wide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you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can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giv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exa</w:t>
      </w:r>
      <w:r w:rsidRPr="00DF572D">
        <w:rPr>
          <w:sz w:val="32"/>
          <w:szCs w:val="32"/>
          <w:lang w:val="en-US" w:bidi="ru-RU"/>
        </w:rPr>
        <w:t>m</w:t>
      </w:r>
      <w:r w:rsidRPr="00DF572D">
        <w:rPr>
          <w:sz w:val="32"/>
          <w:szCs w:val="32"/>
          <w:lang w:val="en-US" w:bidi="ru-RU"/>
        </w:rPr>
        <w:t>ples: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Americans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associate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tax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with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money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Bush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government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ev</w:t>
      </w:r>
      <w:r w:rsidRPr="00DF572D">
        <w:rPr>
          <w:sz w:val="32"/>
          <w:szCs w:val="32"/>
          <w:lang w:val="en-US" w:bidi="ru-RU"/>
        </w:rPr>
        <w:t>a</w:t>
      </w:r>
      <w:r w:rsidRPr="00DF572D">
        <w:rPr>
          <w:sz w:val="32"/>
          <w:szCs w:val="32"/>
          <w:lang w:val="en-US" w:bidi="ru-RU"/>
        </w:rPr>
        <w:t>sion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dollar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income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payment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tariff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so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most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likely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money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gover</w:t>
      </w:r>
      <w:r w:rsidRPr="00DF572D">
        <w:rPr>
          <w:sz w:val="32"/>
          <w:szCs w:val="32"/>
          <w:lang w:val="en-US" w:bidi="ru-RU"/>
        </w:rPr>
        <w:t>n</w:t>
      </w:r>
      <w:r w:rsidRPr="00DF572D">
        <w:rPr>
          <w:sz w:val="32"/>
          <w:szCs w:val="32"/>
          <w:lang w:val="en-US" w:bidi="ru-RU"/>
        </w:rPr>
        <w:t>ment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tax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evasion,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or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payment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at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tariff</w:t>
      </w:r>
      <w:r w:rsidR="00196958" w:rsidRPr="00DF572D">
        <w:rPr>
          <w:sz w:val="32"/>
          <w:szCs w:val="32"/>
          <w:lang w:val="en-US" w:bidi="ru-RU"/>
        </w:rPr>
        <w:t xml:space="preserve"> </w:t>
      </w:r>
      <w:r w:rsidRPr="00DF572D">
        <w:rPr>
          <w:sz w:val="32"/>
          <w:szCs w:val="32"/>
          <w:lang w:val="en-US" w:bidi="ru-RU"/>
        </w:rPr>
        <w:t>rates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усск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зык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ссоциативно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л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«налог»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ож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ыт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означе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ньг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бор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оход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изическ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лица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юджет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центы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оходны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ммы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Слово-стимул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ража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широки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пектр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ссоциатив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ставлени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зыков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ражен</w:t>
      </w:r>
      <w:proofErr w:type="gramStart"/>
      <w:r w:rsidRPr="00DF572D">
        <w:rPr>
          <w:sz w:val="32"/>
          <w:szCs w:val="32"/>
          <w:lang w:bidi="ru-RU"/>
        </w:rPr>
        <w:t>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</w:t>
      </w:r>
      <w:proofErr w:type="gramEnd"/>
      <w:r w:rsidRPr="00DF572D">
        <w:rPr>
          <w:sz w:val="32"/>
          <w:szCs w:val="32"/>
          <w:lang w:bidi="ru-RU"/>
        </w:rPr>
        <w:t>мериканце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усских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оссийск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мериканск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ческ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фер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рмин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ходи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таязы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пределен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ласти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</w:rPr>
      </w:pPr>
      <w:proofErr w:type="gramStart"/>
      <w:r w:rsidRPr="00DF572D">
        <w:rPr>
          <w:sz w:val="32"/>
          <w:szCs w:val="32"/>
          <w:lang w:val="en-US"/>
        </w:rPr>
        <w:t>Considering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h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content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of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h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word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"amount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"in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h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Russian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nd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American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versions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of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English,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w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not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th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similarity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of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som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language</w:t>
      </w:r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  <w:lang w:val="en-US"/>
        </w:rPr>
        <w:t>units.</w:t>
      </w:r>
      <w:proofErr w:type="gramEnd"/>
      <w:r w:rsidR="00196958" w:rsidRPr="00DF572D">
        <w:rPr>
          <w:sz w:val="32"/>
          <w:szCs w:val="32"/>
          <w:lang w:val="en-US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привести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мер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о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сумма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—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личеств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го-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—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quantity»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мм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г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the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total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sum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[3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467]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У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усск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мериканце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динаков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ссоциац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ак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ческ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рмин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атемати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</w:t>
      </w:r>
      <w:r w:rsidRPr="00DF572D">
        <w:rPr>
          <w:sz w:val="32"/>
          <w:szCs w:val="32"/>
          <w:lang w:val="en-US" w:bidi="ru-RU"/>
        </w:rPr>
        <w:t>mathematic</w:t>
      </w:r>
      <w:r w:rsidRPr="00DF572D">
        <w:rPr>
          <w:sz w:val="32"/>
          <w:szCs w:val="32"/>
          <w:lang w:bidi="ru-RU"/>
        </w:rPr>
        <w:t>)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же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</w:t>
      </w:r>
      <w:r w:rsidRPr="00DF572D">
        <w:rPr>
          <w:sz w:val="32"/>
          <w:szCs w:val="32"/>
          <w:lang w:val="en-US" w:bidi="ru-RU"/>
        </w:rPr>
        <w:t>addition</w:t>
      </w:r>
      <w:r w:rsidRPr="00DF572D">
        <w:rPr>
          <w:sz w:val="32"/>
          <w:szCs w:val="32"/>
          <w:lang w:bidi="ru-RU"/>
        </w:rPr>
        <w:t>)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це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</w:t>
      </w:r>
      <w:r w:rsidRPr="00DF572D">
        <w:rPr>
          <w:sz w:val="32"/>
          <w:szCs w:val="32"/>
          <w:lang w:val="en-US" w:bidi="ru-RU"/>
        </w:rPr>
        <w:t>price</w:t>
      </w:r>
      <w:r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bidi="ru-RU"/>
        </w:rPr>
        <w:t>cost</w:t>
      </w:r>
      <w:r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bidi="ru-RU"/>
        </w:rPr>
        <w:t>worth</w:t>
      </w:r>
      <w:r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bidi="ru-RU"/>
        </w:rPr>
        <w:t>value</w:t>
      </w:r>
      <w:r w:rsidRPr="00DF572D">
        <w:rPr>
          <w:sz w:val="32"/>
          <w:szCs w:val="32"/>
          <w:lang w:bidi="ru-RU"/>
        </w:rPr>
        <w:t>)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исл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(</w:t>
      </w:r>
      <w:r w:rsidRPr="00DF572D">
        <w:rPr>
          <w:sz w:val="32"/>
          <w:szCs w:val="32"/>
          <w:lang w:val="en-US" w:bidi="ru-RU"/>
        </w:rPr>
        <w:t>number</w:t>
      </w:r>
      <w:r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bidi="ru-RU"/>
        </w:rPr>
        <w:t>quantity</w:t>
      </w:r>
      <w:r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bidi="ru-RU"/>
        </w:rPr>
        <w:t>figure</w:t>
      </w:r>
      <w:r w:rsidRPr="00DF572D">
        <w:rPr>
          <w:sz w:val="32"/>
          <w:szCs w:val="32"/>
          <w:lang w:bidi="ru-RU"/>
        </w:rPr>
        <w:t>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bidi="ru-RU"/>
        </w:rPr>
        <w:t>digit</w:t>
      </w:r>
      <w:r w:rsidRPr="00DF572D">
        <w:rPr>
          <w:sz w:val="32"/>
          <w:szCs w:val="32"/>
          <w:lang w:bidi="ru-RU"/>
        </w:rPr>
        <w:t>)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мериканск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ариант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нглийск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зы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</w:t>
      </w:r>
      <w:r w:rsidRPr="00DF572D">
        <w:rPr>
          <w:sz w:val="32"/>
          <w:szCs w:val="32"/>
          <w:lang w:bidi="ru-RU"/>
        </w:rPr>
        <w:t>д</w:t>
      </w:r>
      <w:r w:rsidRPr="00DF572D">
        <w:rPr>
          <w:sz w:val="32"/>
          <w:szCs w:val="32"/>
          <w:lang w:bidi="ru-RU"/>
        </w:rPr>
        <w:t>лог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val="en-US" w:eastAsia="en-US" w:bidi="en-US"/>
        </w:rPr>
        <w:t>of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спользу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раза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и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итяжател</w:t>
      </w:r>
      <w:r w:rsidRPr="00DF572D">
        <w:rPr>
          <w:sz w:val="32"/>
          <w:szCs w:val="32"/>
          <w:lang w:bidi="ru-RU"/>
        </w:rPr>
        <w:t>ь</w:t>
      </w:r>
      <w:r w:rsidRPr="00DF572D">
        <w:rPr>
          <w:sz w:val="32"/>
          <w:szCs w:val="32"/>
          <w:lang w:bidi="ru-RU"/>
        </w:rPr>
        <w:t>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орме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</w:rPr>
        <w:t>След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текс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оставля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ссоциа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олог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диниц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деньги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</w:t>
      </w:r>
      <w:r w:rsidRPr="00DF572D">
        <w:rPr>
          <w:sz w:val="32"/>
          <w:szCs w:val="32"/>
          <w:lang w:val="en-US"/>
        </w:rPr>
        <w:t>money</w:t>
      </w:r>
      <w:r w:rsidRPr="00DF572D">
        <w:rPr>
          <w:sz w:val="32"/>
          <w:szCs w:val="32"/>
        </w:rPr>
        <w:t>).</w:t>
      </w:r>
      <w:r w:rsidR="00196958" w:rsidRPr="00DF572D">
        <w:rPr>
          <w:sz w:val="32"/>
          <w:szCs w:val="32"/>
        </w:rPr>
        <w:t xml:space="preserve"> 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Ес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вор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деньги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о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исьм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мятник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жд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од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цептуа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держ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деньги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меня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лич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тери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ме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солют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приемл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има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имер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ков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sink</w:t>
      </w:r>
      <w:r w:rsidRPr="00DF572D">
        <w:rPr>
          <w:rFonts w:eastAsiaTheme="minorHAnsi"/>
          <w:sz w:val="32"/>
          <w:szCs w:val="32"/>
          <w:lang w:eastAsia="en-US"/>
        </w:rPr>
        <w:t>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маш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во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cattle</w:t>
      </w:r>
      <w:r w:rsidRPr="00DF572D">
        <w:rPr>
          <w:rFonts w:eastAsiaTheme="minorHAnsi"/>
          <w:sz w:val="32"/>
          <w:szCs w:val="32"/>
          <w:lang w:eastAsia="en-US"/>
        </w:rPr>
        <w:t>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м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stone</w:t>
      </w:r>
      <w:r w:rsidRPr="00DF572D">
        <w:rPr>
          <w:rFonts w:eastAsiaTheme="minorHAnsi"/>
          <w:sz w:val="32"/>
          <w:szCs w:val="32"/>
          <w:lang w:eastAsia="en-US"/>
        </w:rPr>
        <w:t>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fur</w:t>
      </w:r>
      <w:r w:rsidRPr="00DF572D">
        <w:rPr>
          <w:rFonts w:eastAsiaTheme="minorHAnsi"/>
          <w:sz w:val="32"/>
          <w:szCs w:val="32"/>
          <w:lang w:eastAsia="en-US"/>
        </w:rPr>
        <w:t>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е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Деньг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и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ва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б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б</w:t>
      </w:r>
      <w:r w:rsidRPr="00DF572D">
        <w:rPr>
          <w:rFonts w:eastAsiaTheme="minorHAnsi"/>
          <w:sz w:val="32"/>
          <w:szCs w:val="32"/>
          <w:lang w:eastAsia="en-US"/>
        </w:rPr>
        <w:t>ществ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туп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т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щ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вар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коп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ир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кровищ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цеп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деньги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кан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льтурах—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эт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атеж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ство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тоящ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честв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не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язатель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государств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анковские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гляд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алл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не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маж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ис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2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67]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а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н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ыно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</w:t>
      </w:r>
      <w:r w:rsidRPr="00DF572D">
        <w:rPr>
          <w:sz w:val="32"/>
          <w:szCs w:val="32"/>
          <w:lang w:val="en-US"/>
        </w:rPr>
        <w:t>market</w:t>
      </w:r>
      <w:r w:rsidRPr="00DF572D">
        <w:rPr>
          <w:sz w:val="32"/>
          <w:szCs w:val="32"/>
        </w:rPr>
        <w:t>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—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у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(абстрак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ие)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с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ож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исх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е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вар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оше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упл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аж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луг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м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«рынок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знач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о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дукц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ло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кономиче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ла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а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р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усск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зы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а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«рынок»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—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bidi="ru-RU"/>
        </w:rPr>
        <w:t>это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мес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</w:t>
      </w:r>
      <w:r w:rsidRPr="00DF572D">
        <w:rPr>
          <w:sz w:val="32"/>
          <w:szCs w:val="32"/>
          <w:lang w:bidi="ru-RU"/>
        </w:rPr>
        <w:t>р</w:t>
      </w:r>
      <w:r w:rsidRPr="00DF572D">
        <w:rPr>
          <w:sz w:val="32"/>
          <w:szCs w:val="32"/>
          <w:lang w:bidi="ru-RU"/>
        </w:rPr>
        <w:t>говл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фер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варн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щения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ова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каза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людях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отор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вершен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посредствен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частвую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варно-денеж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ношениях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Хот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леду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дчеркнуть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т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блем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сследу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учеными-экономиста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уч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рудах.</w:t>
      </w:r>
    </w:p>
    <w:p w:rsidR="00534FD5" w:rsidRPr="00DF572D" w:rsidRDefault="00534FD5" w:rsidP="0055197D">
      <w:pPr>
        <w:widowControl w:val="0"/>
        <w:ind w:right="-1"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Сегодн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ынк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стольк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личны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времен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ка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уществую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аж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орм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ыноч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труктур.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ункционирова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ыноч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к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ключае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ебя: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</w:t>
      </w:r>
      <w:r w:rsidRPr="00DF572D">
        <w:rPr>
          <w:sz w:val="32"/>
          <w:szCs w:val="32"/>
          <w:lang w:bidi="ru-RU"/>
        </w:rPr>
        <w:t>и</w:t>
      </w:r>
      <w:r w:rsidRPr="00DF572D">
        <w:rPr>
          <w:sz w:val="32"/>
          <w:szCs w:val="32"/>
          <w:lang w:bidi="ru-RU"/>
        </w:rPr>
        <w:t>нансовы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фондовы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аль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нвестиции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рудов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есурсы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вары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движимо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руг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ынки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ривед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фини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г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л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тур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це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нос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-стимул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днознач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</w:t>
      </w:r>
      <w:r w:rsidRPr="00DF572D">
        <w:rPr>
          <w:rFonts w:eastAsiaTheme="minorHAnsi"/>
          <w:sz w:val="32"/>
          <w:szCs w:val="32"/>
          <w:lang w:val="en-US" w:eastAsia="en-US"/>
        </w:rPr>
        <w:t>market</w:t>
      </w:r>
      <w:r w:rsidRPr="00DF572D">
        <w:rPr>
          <w:rFonts w:eastAsiaTheme="minorHAnsi"/>
          <w:sz w:val="32"/>
          <w:szCs w:val="32"/>
          <w:lang w:eastAsia="en-US"/>
        </w:rPr>
        <w:t>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сутств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ов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н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це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канс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иан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глий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усс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ссоциатив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овар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г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ыв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исемантично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иро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ект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кц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я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убин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ыс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муник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си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а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ф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зна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ставл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.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ван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ре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ств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рмин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г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ссоци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зык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льту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ус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це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1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85]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лово-стиму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банк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bank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во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д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фессиона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иентирован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я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мериканце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с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зкопрофессиональ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во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виде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днознач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потреб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фессион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е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Theme="minorHAnsi"/>
          <w:spacing w:val="-6"/>
          <w:sz w:val="32"/>
          <w:szCs w:val="32"/>
          <w:lang w:eastAsia="en-US"/>
        </w:rPr>
      </w:pP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представленных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определениях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отметить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есь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пектр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употребления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данного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слова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русскоязычной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американо-язычной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профессионально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—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ориентированной</w:t>
      </w:r>
      <w:r w:rsidR="00196958" w:rsidRPr="00DF572D">
        <w:rPr>
          <w:rFonts w:eastAsiaTheme="minorHAnsi"/>
          <w:spacing w:val="-6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6"/>
          <w:sz w:val="32"/>
          <w:szCs w:val="32"/>
          <w:lang w:eastAsia="en-US"/>
        </w:rPr>
        <w:t>коммуникации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ссоциатив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ля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усск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мериканцев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ссмо</w:t>
      </w:r>
      <w:r w:rsidRPr="00DF572D">
        <w:rPr>
          <w:sz w:val="32"/>
          <w:szCs w:val="32"/>
          <w:lang w:bidi="ru-RU"/>
        </w:rPr>
        <w:t>т</w:t>
      </w:r>
      <w:r w:rsidRPr="00DF572D">
        <w:rPr>
          <w:sz w:val="32"/>
          <w:szCs w:val="32"/>
          <w:lang w:bidi="ru-RU"/>
        </w:rPr>
        <w:t>рен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ш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рмин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тражают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разы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зыковог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знания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ыработанны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ход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жизнедеятельно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офессионал</w:t>
      </w:r>
      <w:r w:rsidRPr="00DF572D">
        <w:rPr>
          <w:sz w:val="32"/>
          <w:szCs w:val="32"/>
          <w:lang w:bidi="ru-RU"/>
        </w:rPr>
        <w:t>ь</w:t>
      </w:r>
      <w:r w:rsidRPr="00DF572D">
        <w:rPr>
          <w:sz w:val="32"/>
          <w:szCs w:val="32"/>
          <w:lang w:bidi="ru-RU"/>
        </w:rPr>
        <w:t>но-ориентирован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щен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во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циаль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группах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Распределени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ческ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рмино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фера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зн</w:t>
      </w:r>
      <w:r w:rsidRPr="00DF572D">
        <w:rPr>
          <w:sz w:val="32"/>
          <w:szCs w:val="32"/>
          <w:lang w:bidi="ru-RU"/>
        </w:rPr>
        <w:t>а</w:t>
      </w:r>
      <w:r w:rsidRPr="00DF572D">
        <w:rPr>
          <w:sz w:val="32"/>
          <w:szCs w:val="32"/>
          <w:lang w:bidi="ru-RU"/>
        </w:rPr>
        <w:t>ни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казало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ермин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«экономика»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я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учны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он</w:t>
      </w:r>
      <w:r w:rsidRPr="00DF572D">
        <w:rPr>
          <w:sz w:val="32"/>
          <w:szCs w:val="32"/>
          <w:lang w:bidi="ru-RU"/>
        </w:rPr>
        <w:t>я</w:t>
      </w:r>
      <w:r w:rsidRPr="00DF572D">
        <w:rPr>
          <w:sz w:val="32"/>
          <w:szCs w:val="32"/>
          <w:lang w:bidi="ru-RU"/>
        </w:rPr>
        <w:t>тие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представля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как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фер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пределен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ществен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деятельност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люде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знани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усск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американцев.</w:t>
      </w:r>
      <w:r w:rsidR="00196958" w:rsidRPr="00DF572D">
        <w:rPr>
          <w:sz w:val="32"/>
          <w:szCs w:val="32"/>
          <w:lang w:bidi="ru-RU"/>
        </w:rPr>
        <w:t xml:space="preserve"> 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sz w:val="32"/>
          <w:szCs w:val="32"/>
          <w:lang w:bidi="ru-RU"/>
        </w:rPr>
        <w:t>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ажн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знать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ч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—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bidi="ru-RU"/>
        </w:rPr>
        <w:t>эт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аук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бществе</w:t>
      </w:r>
      <w:r w:rsidRPr="00DF572D">
        <w:rPr>
          <w:sz w:val="32"/>
          <w:szCs w:val="32"/>
          <w:lang w:bidi="ru-RU"/>
        </w:rPr>
        <w:t>н</w:t>
      </w:r>
      <w:r w:rsidRPr="00DF572D">
        <w:rPr>
          <w:sz w:val="32"/>
          <w:szCs w:val="32"/>
          <w:lang w:bidi="ru-RU"/>
        </w:rPr>
        <w:t>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богатстве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озданном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в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сторическ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зличны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ч</w:t>
      </w:r>
      <w:r w:rsidRPr="00DF572D">
        <w:rPr>
          <w:sz w:val="32"/>
          <w:szCs w:val="32"/>
          <w:lang w:bidi="ru-RU"/>
        </w:rPr>
        <w:t>е</w:t>
      </w:r>
      <w:r w:rsidRPr="00DF572D">
        <w:rPr>
          <w:sz w:val="32"/>
          <w:szCs w:val="32"/>
          <w:lang w:bidi="ru-RU"/>
        </w:rPr>
        <w:t>ских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системах,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на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не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ограничивается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только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лишь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амками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рыночной</w:t>
      </w:r>
      <w:r w:rsidR="00196958" w:rsidRPr="00DF572D">
        <w:rPr>
          <w:sz w:val="32"/>
          <w:szCs w:val="32"/>
          <w:lang w:bidi="ru-RU"/>
        </w:rPr>
        <w:t xml:space="preserve"> </w:t>
      </w:r>
      <w:r w:rsidRPr="00DF572D">
        <w:rPr>
          <w:sz w:val="32"/>
          <w:szCs w:val="32"/>
          <w:lang w:bidi="ru-RU"/>
        </w:rPr>
        <w:t>экономики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Англий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дународ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рем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олог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мер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ц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ин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ир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рият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ж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муник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ворчес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фессиона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мен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ме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формацион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ологи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ижениями.</w:t>
      </w:r>
    </w:p>
    <w:p w:rsidR="00534FD5" w:rsidRPr="00DF572D" w:rsidRDefault="00534FD5" w:rsidP="0055197D">
      <w:pPr>
        <w:widowControl w:val="0"/>
        <w:ind w:firstLine="567"/>
        <w:jc w:val="both"/>
        <w:rPr>
          <w:sz w:val="32"/>
          <w:szCs w:val="32"/>
          <w:lang w:bidi="ru-RU"/>
        </w:rPr>
      </w:pPr>
      <w:r w:rsidRPr="00DF572D">
        <w:rPr>
          <w:rFonts w:eastAsia="Calibri"/>
          <w:sz w:val="32"/>
          <w:szCs w:val="32"/>
          <w:lang w:eastAsia="en-US"/>
        </w:rPr>
        <w:t>Сравните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ал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держ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оном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рм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н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ов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на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сител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с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ерикан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ульту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тверж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ч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рения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ше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бот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ы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равнил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ермины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экономическ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</w:t>
      </w:r>
      <w:r w:rsidRPr="00DF572D">
        <w:rPr>
          <w:spacing w:val="-4"/>
          <w:sz w:val="32"/>
          <w:szCs w:val="32"/>
          <w:lang w:eastAsia="en-US"/>
        </w:rPr>
        <w:t>о</w:t>
      </w:r>
      <w:r w:rsidRPr="00DF572D">
        <w:rPr>
          <w:spacing w:val="-4"/>
          <w:sz w:val="32"/>
          <w:szCs w:val="32"/>
          <w:lang w:eastAsia="en-US"/>
        </w:rPr>
        <w:t>держан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вух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ультурах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осителе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усск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американск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ариант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английск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язык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зучил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х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бласть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спользования.</w:t>
      </w:r>
    </w:p>
    <w:p w:rsidR="00534FD5" w:rsidRPr="00DF572D" w:rsidRDefault="00534FD5" w:rsidP="0055197D">
      <w:pPr>
        <w:widowControl w:val="0"/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альнейш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г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я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е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ч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р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ециф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в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дель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спек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ксич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терминологических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иниц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ряд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точни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си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сском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ерика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к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нглийск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осредств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гиналь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британской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рсии.</w:t>
      </w:r>
    </w:p>
    <w:p w:rsidR="00534FD5" w:rsidRPr="00DF572D" w:rsidRDefault="00534FD5" w:rsidP="0034721D">
      <w:pPr>
        <w:widowControl w:val="0"/>
        <w:jc w:val="both"/>
        <w:rPr>
          <w:rFonts w:eastAsia="Calibri"/>
          <w:b/>
          <w:bCs/>
          <w:sz w:val="20"/>
          <w:szCs w:val="32"/>
          <w:lang w:val="tk-TM" w:eastAsia="en-US"/>
        </w:rPr>
      </w:pPr>
    </w:p>
    <w:p w:rsidR="00534FD5" w:rsidRPr="00DF572D" w:rsidRDefault="00534FD5" w:rsidP="0055197D">
      <w:pPr>
        <w:pStyle w:val="110"/>
        <w:shd w:val="clear" w:color="auto" w:fill="auto"/>
        <w:spacing w:before="0" w:after="0" w:line="240" w:lineRule="auto"/>
        <w:ind w:left="567" w:hanging="567"/>
        <w:jc w:val="both"/>
        <w:outlineLvl w:val="9"/>
        <w:rPr>
          <w:rFonts w:ascii="Times New Roman" w:hAnsi="Times New Roman" w:cs="Times New Roman"/>
          <w:szCs w:val="32"/>
          <w:lang w:val="tk-TM"/>
        </w:rPr>
      </w:pPr>
      <w:r w:rsidRPr="00DF572D">
        <w:rPr>
          <w:rFonts w:ascii="Times New Roman" w:hAnsi="Times New Roman" w:cs="Times New Roman"/>
          <w:szCs w:val="32"/>
          <w:lang w:val="tk-TM"/>
        </w:rPr>
        <w:t>Литературa</w:t>
      </w:r>
    </w:p>
    <w:p w:rsidR="00534FD5" w:rsidRPr="00DF572D" w:rsidRDefault="00534FD5" w:rsidP="0055197D">
      <w:pPr>
        <w:pStyle w:val="ab"/>
        <w:widowControl w:val="0"/>
        <w:numPr>
          <w:ilvl w:val="0"/>
          <w:numId w:val="72"/>
        </w:numPr>
        <w:tabs>
          <w:tab w:val="left" w:pos="0"/>
        </w:tabs>
        <w:ind w:left="567" w:hanging="567"/>
        <w:jc w:val="both"/>
        <w:rPr>
          <w:sz w:val="28"/>
          <w:szCs w:val="32"/>
          <w:lang w:val="tk-TM"/>
        </w:rPr>
      </w:pPr>
      <w:r w:rsidRPr="00DF572D">
        <w:rPr>
          <w:sz w:val="28"/>
          <w:szCs w:val="32"/>
        </w:rPr>
        <w:t>Иван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зна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ышле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вано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-в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ГУ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94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29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211-03241-1.</w:t>
      </w:r>
    </w:p>
    <w:p w:rsidR="00534FD5" w:rsidRPr="00DF572D" w:rsidRDefault="00534FD5" w:rsidP="0055197D">
      <w:pPr>
        <w:pStyle w:val="ab"/>
        <w:widowControl w:val="0"/>
        <w:numPr>
          <w:ilvl w:val="0"/>
          <w:numId w:val="72"/>
        </w:numPr>
        <w:tabs>
          <w:tab w:val="left" w:pos="0"/>
        </w:tabs>
        <w:ind w:left="567" w:hanging="567"/>
        <w:jc w:val="both"/>
        <w:rPr>
          <w:sz w:val="28"/>
          <w:szCs w:val="32"/>
          <w:lang w:val="tk-TM"/>
        </w:rPr>
      </w:pPr>
      <w:r w:rsidRPr="00DF572D">
        <w:rPr>
          <w:sz w:val="28"/>
          <w:szCs w:val="32"/>
        </w:rPr>
        <w:t>Словар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ск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язы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7000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л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жего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;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д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д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Шведов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;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ССР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н-т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</w:t>
      </w:r>
      <w:proofErr w:type="gramStart"/>
      <w:r w:rsidRPr="00DF572D">
        <w:rPr>
          <w:sz w:val="28"/>
          <w:szCs w:val="32"/>
        </w:rPr>
        <w:t>.</w:t>
      </w:r>
      <w:proofErr w:type="gramEnd"/>
      <w:r w:rsidR="00196958" w:rsidRPr="00DF572D">
        <w:rPr>
          <w:sz w:val="28"/>
          <w:szCs w:val="32"/>
        </w:rPr>
        <w:t xml:space="preserve"> </w:t>
      </w:r>
      <w:proofErr w:type="gramStart"/>
      <w:r w:rsidRPr="00DF572D">
        <w:rPr>
          <w:sz w:val="28"/>
          <w:szCs w:val="32"/>
        </w:rPr>
        <w:t>я</w:t>
      </w:r>
      <w:proofErr w:type="gramEnd"/>
      <w:r w:rsidRPr="00DF572D">
        <w:rPr>
          <w:sz w:val="28"/>
          <w:szCs w:val="32"/>
        </w:rPr>
        <w:t>з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3-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.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сп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яз</w:t>
      </w:r>
      <w:proofErr w:type="gramStart"/>
      <w:r w:rsidRPr="00DF572D">
        <w:rPr>
          <w:sz w:val="28"/>
          <w:szCs w:val="32"/>
        </w:rPr>
        <w:t>.,</w:t>
      </w:r>
      <w:r w:rsidR="00196958" w:rsidRPr="00DF572D">
        <w:rPr>
          <w:sz w:val="28"/>
          <w:szCs w:val="32"/>
        </w:rPr>
        <w:t xml:space="preserve"> </w:t>
      </w:r>
      <w:proofErr w:type="gramEnd"/>
      <w:r w:rsidRPr="00DF572D">
        <w:rPr>
          <w:sz w:val="28"/>
          <w:szCs w:val="32"/>
        </w:rPr>
        <w:t>1991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915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5-200-01088-8.</w:t>
      </w:r>
    </w:p>
    <w:p w:rsidR="00534FD5" w:rsidRPr="00DF572D" w:rsidRDefault="00534FD5" w:rsidP="0055197D">
      <w:pPr>
        <w:pStyle w:val="ab"/>
        <w:widowControl w:val="0"/>
        <w:numPr>
          <w:ilvl w:val="0"/>
          <w:numId w:val="72"/>
        </w:numPr>
        <w:tabs>
          <w:tab w:val="left" w:pos="0"/>
        </w:tabs>
        <w:ind w:left="567" w:hanging="567"/>
        <w:jc w:val="both"/>
        <w:rPr>
          <w:sz w:val="28"/>
          <w:szCs w:val="32"/>
          <w:lang w:val="tk-TM"/>
        </w:rPr>
      </w:pPr>
      <w:r w:rsidRPr="00DF572D">
        <w:rPr>
          <w:sz w:val="28"/>
          <w:szCs w:val="32"/>
          <w:lang w:val="tk-TM"/>
        </w:rPr>
        <w:t>Соколов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Б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И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Экономика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: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учеб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</w:rPr>
        <w:t>п</w:t>
      </w:r>
      <w:r w:rsidRPr="00DF572D">
        <w:rPr>
          <w:sz w:val="28"/>
          <w:szCs w:val="32"/>
          <w:lang w:val="tk-TM"/>
        </w:rPr>
        <w:t>особие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/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Б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И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Соколов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–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Москва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: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Экономистъ,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2006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-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559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с.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ISBN</w:t>
      </w:r>
      <w:r w:rsidR="00196958" w:rsidRPr="00DF572D">
        <w:rPr>
          <w:sz w:val="28"/>
          <w:szCs w:val="32"/>
          <w:lang w:val="tk-TM"/>
        </w:rPr>
        <w:t xml:space="preserve"> </w:t>
      </w:r>
      <w:r w:rsidRPr="00DF572D">
        <w:rPr>
          <w:sz w:val="28"/>
          <w:szCs w:val="32"/>
          <w:lang w:val="tk-TM"/>
        </w:rPr>
        <w:t>5-98118-170-2.</w:t>
      </w:r>
    </w:p>
    <w:p w:rsidR="00534FD5" w:rsidRPr="00DF572D" w:rsidRDefault="00534FD5" w:rsidP="0034721D">
      <w:pPr>
        <w:widowControl w:val="0"/>
        <w:tabs>
          <w:tab w:val="left" w:pos="0"/>
        </w:tabs>
        <w:jc w:val="both"/>
        <w:rPr>
          <w:sz w:val="32"/>
          <w:szCs w:val="32"/>
          <w:lang w:val="tk-TM"/>
        </w:rPr>
      </w:pPr>
    </w:p>
    <w:p w:rsidR="00857583" w:rsidRPr="00DF572D" w:rsidRDefault="00857583" w:rsidP="0034721D">
      <w:pPr>
        <w:ind w:firstLine="709"/>
        <w:rPr>
          <w:b/>
          <w:sz w:val="32"/>
          <w:szCs w:val="32"/>
        </w:rPr>
      </w:pPr>
    </w:p>
    <w:p w:rsidR="00DD19AE" w:rsidRPr="00DF572D" w:rsidRDefault="00DD19AE" w:rsidP="0055197D">
      <w:pPr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lang w:eastAsia="en-US"/>
        </w:rPr>
        <w:t>004.415.2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</w:p>
    <w:p w:rsidR="00D06CDF" w:rsidRPr="00E1562A" w:rsidRDefault="00D06CDF" w:rsidP="00D25730">
      <w:pPr>
        <w:pStyle w:val="2"/>
      </w:pPr>
      <w:bookmarkStart w:id="268" w:name="_Toc58431027"/>
    </w:p>
    <w:p w:rsidR="00DD19AE" w:rsidRPr="00DF572D" w:rsidRDefault="00DD19AE" w:rsidP="00D25730">
      <w:pPr>
        <w:pStyle w:val="2"/>
      </w:pPr>
      <w:r w:rsidRPr="00DF572D">
        <w:t>Ханфенова</w:t>
      </w:r>
      <w:r w:rsidR="00196958" w:rsidRPr="00DF572D">
        <w:t xml:space="preserve"> </w:t>
      </w:r>
      <w:r w:rsidRPr="00DF572D">
        <w:t>Сабина</w:t>
      </w:r>
      <w:r w:rsidR="00196958" w:rsidRPr="00DF572D">
        <w:t xml:space="preserve"> </w:t>
      </w:r>
      <w:r w:rsidRPr="00DF572D">
        <w:t>Амировна</w:t>
      </w:r>
      <w:r w:rsidR="00FD6E45" w:rsidRPr="00DF572D">
        <w:t>,</w:t>
      </w:r>
      <w:bookmarkEnd w:id="268"/>
    </w:p>
    <w:p w:rsidR="00DD19AE" w:rsidRPr="00DF572D" w:rsidRDefault="00DD19AE" w:rsidP="0055197D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студентк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33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рупп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зико-математического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акультета</w:t>
      </w:r>
    </w:p>
    <w:p w:rsidR="00DD19AE" w:rsidRPr="00DF572D" w:rsidRDefault="00E50F74" w:rsidP="0055197D">
      <w:pPr>
        <w:jc w:val="right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E</w:t>
      </w:r>
      <w:r w:rsidRPr="00DF572D">
        <w:rPr>
          <w:rFonts w:eastAsia="Calibri"/>
          <w:i/>
          <w:sz w:val="32"/>
          <w:szCs w:val="32"/>
          <w:lang w:eastAsia="en-US"/>
        </w:rPr>
        <w:t>-</w:t>
      </w:r>
      <w:r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Pr="00DF572D">
        <w:rPr>
          <w:rFonts w:eastAsia="Calibri"/>
          <w:i/>
          <w:sz w:val="32"/>
          <w:szCs w:val="32"/>
          <w:lang w:eastAsia="en-US"/>
        </w:rPr>
        <w:t xml:space="preserve">: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sabina</w:t>
      </w:r>
      <w:r w:rsidR="00DD19AE" w:rsidRPr="00DF572D">
        <w:rPr>
          <w:rFonts w:eastAsia="Calibri"/>
          <w:i/>
          <w:sz w:val="32"/>
          <w:szCs w:val="32"/>
          <w:lang w:eastAsia="en-US"/>
        </w:rPr>
        <w:t>302@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mail</w:t>
      </w:r>
      <w:r w:rsidR="00DD19AE" w:rsidRPr="00DF572D">
        <w:rPr>
          <w:rFonts w:eastAsia="Calibri"/>
          <w:i/>
          <w:sz w:val="32"/>
          <w:szCs w:val="32"/>
          <w:lang w:eastAsia="en-US"/>
        </w:rPr>
        <w:t>.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ru</w:t>
      </w:r>
    </w:p>
    <w:p w:rsidR="00DD19AE" w:rsidRPr="00DF572D" w:rsidRDefault="00DD19AE" w:rsidP="0055197D">
      <w:pPr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Узден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Аминат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Магометовна</w:t>
      </w:r>
      <w:r w:rsidR="00FD6E45" w:rsidRPr="00DF572D">
        <w:rPr>
          <w:rFonts w:eastAsia="Calibri"/>
          <w:b/>
          <w:i/>
          <w:sz w:val="32"/>
          <w:szCs w:val="32"/>
          <w:lang w:eastAsia="en-US"/>
        </w:rPr>
        <w:t>,</w:t>
      </w:r>
    </w:p>
    <w:p w:rsidR="0055197D" w:rsidRPr="00DF572D" w:rsidRDefault="00850057" w:rsidP="0055197D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ф.-м.</w:t>
      </w:r>
      <w:r w:rsidR="00DD19AE" w:rsidRPr="00DF572D">
        <w:rPr>
          <w:rFonts w:eastAsia="Calibri"/>
          <w:i/>
          <w:sz w:val="32"/>
          <w:szCs w:val="32"/>
          <w:lang w:eastAsia="en-US"/>
        </w:rPr>
        <w:t>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eastAsia="en-US"/>
        </w:rPr>
        <w:t>доцен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eastAsia="en-US"/>
        </w:rPr>
        <w:t>информатик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вычислительн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математики</w:t>
      </w:r>
    </w:p>
    <w:p w:rsidR="00DD19AE" w:rsidRPr="00DF572D" w:rsidRDefault="00E50F74" w:rsidP="0055197D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hyperlink r:id="rId84" w:history="1">
        <w:r w:rsidR="00DD19AE" w:rsidRPr="00DF572D">
          <w:rPr>
            <w:rFonts w:eastAsia="Calibri"/>
            <w:i/>
            <w:sz w:val="32"/>
            <w:szCs w:val="32"/>
            <w:lang w:val="en-US" w:eastAsia="en-US"/>
          </w:rPr>
          <w:t>uzd</w:t>
        </w:r>
        <w:r w:rsidR="00DD19AE" w:rsidRPr="00DF572D">
          <w:rPr>
            <w:rFonts w:eastAsia="Calibri"/>
            <w:i/>
            <w:sz w:val="32"/>
            <w:szCs w:val="32"/>
            <w:lang w:eastAsia="en-US"/>
          </w:rPr>
          <w:t>_</w:t>
        </w:r>
        <w:r w:rsidR="00DD19AE" w:rsidRPr="00DF572D">
          <w:rPr>
            <w:rFonts w:eastAsia="Calibri"/>
            <w:i/>
            <w:sz w:val="32"/>
            <w:szCs w:val="32"/>
            <w:lang w:val="en-US" w:eastAsia="en-US"/>
          </w:rPr>
          <w:t>am</w:t>
        </w:r>
        <w:r w:rsidR="00DD19AE" w:rsidRPr="00DF572D">
          <w:rPr>
            <w:rFonts w:eastAsia="Calibri"/>
            <w:i/>
            <w:sz w:val="32"/>
            <w:szCs w:val="32"/>
            <w:lang w:eastAsia="en-US"/>
          </w:rPr>
          <w:t>@</w:t>
        </w:r>
        <w:r w:rsidR="00DD19AE" w:rsidRPr="00DF572D">
          <w:rPr>
            <w:rFonts w:eastAsia="Calibri"/>
            <w:i/>
            <w:sz w:val="32"/>
            <w:szCs w:val="32"/>
            <w:lang w:val="en-US" w:eastAsia="en-US"/>
          </w:rPr>
          <w:t>mail</w:t>
        </w:r>
        <w:r w:rsidR="00DD19AE" w:rsidRPr="00DF572D">
          <w:rPr>
            <w:rFonts w:eastAsia="Calibri"/>
            <w:i/>
            <w:sz w:val="32"/>
            <w:szCs w:val="32"/>
            <w:lang w:eastAsia="en-US"/>
          </w:rPr>
          <w:t>.</w:t>
        </w:r>
        <w:r w:rsidR="00DD19AE" w:rsidRPr="00DF572D">
          <w:rPr>
            <w:rFonts w:eastAsia="Calibri"/>
            <w:i/>
            <w:sz w:val="32"/>
            <w:szCs w:val="32"/>
            <w:lang w:val="en-US" w:eastAsia="en-US"/>
          </w:rPr>
          <w:t>ru</w:t>
        </w:r>
      </w:hyperlink>
    </w:p>
    <w:p w:rsidR="00DD19AE" w:rsidRPr="00DF572D" w:rsidRDefault="00DD19AE" w:rsidP="0055197D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ниверситет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имен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У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Алиева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г.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оссия</w:t>
      </w:r>
    </w:p>
    <w:p w:rsidR="00DD19AE" w:rsidRPr="00DF572D" w:rsidRDefault="00DD19AE" w:rsidP="0055197D">
      <w:pPr>
        <w:jc w:val="right"/>
        <w:rPr>
          <w:rFonts w:eastAsia="Calibri"/>
          <w:i/>
          <w:sz w:val="20"/>
          <w:szCs w:val="32"/>
          <w:lang w:eastAsia="en-US"/>
        </w:rPr>
      </w:pPr>
    </w:p>
    <w:p w:rsidR="0055197D" w:rsidRPr="00DF572D" w:rsidRDefault="00DD19AE" w:rsidP="00D25730">
      <w:pPr>
        <w:pStyle w:val="2"/>
      </w:pPr>
      <w:bookmarkStart w:id="269" w:name="_Toc58431028"/>
      <w:r w:rsidRPr="00DF572D">
        <w:t>ИЗУЧЕНИЙ</w:t>
      </w:r>
      <w:r w:rsidR="00196958" w:rsidRPr="00DF572D">
        <w:t xml:space="preserve"> </w:t>
      </w:r>
      <w:r w:rsidRPr="00DF572D">
        <w:t>БАЗОВЫХ</w:t>
      </w:r>
      <w:r w:rsidR="00196958" w:rsidRPr="00DF572D">
        <w:t xml:space="preserve"> </w:t>
      </w:r>
      <w:r w:rsidRPr="00DF572D">
        <w:t>ПОНЯТИЙ</w:t>
      </w:r>
      <w:r w:rsidR="00196958" w:rsidRPr="00DF572D">
        <w:t xml:space="preserve"> </w:t>
      </w:r>
      <w:r w:rsidRPr="00DF572D">
        <w:t>ЯЗЫКА</w:t>
      </w:r>
      <w:r w:rsidR="00196958" w:rsidRPr="00DF572D">
        <w:t xml:space="preserve"> </w:t>
      </w:r>
      <w:r w:rsidRPr="00DF572D">
        <w:t>PYTHON</w:t>
      </w:r>
      <w:bookmarkEnd w:id="269"/>
    </w:p>
    <w:p w:rsidR="00DD19AE" w:rsidRPr="00DF572D" w:rsidRDefault="00DD19AE" w:rsidP="00D25730">
      <w:pPr>
        <w:pStyle w:val="2"/>
      </w:pPr>
      <w:bookmarkStart w:id="270" w:name="_Toc58431029"/>
      <w:r w:rsidRPr="00DF572D">
        <w:t>НА</w:t>
      </w:r>
      <w:r w:rsidR="00196958" w:rsidRPr="00DF572D">
        <w:t xml:space="preserve"> </w:t>
      </w:r>
      <w:r w:rsidRPr="00DF572D">
        <w:t>ПРИМЕРЕ</w:t>
      </w:r>
      <w:r w:rsidR="00196958" w:rsidRPr="00DF572D">
        <w:t xml:space="preserve"> </w:t>
      </w:r>
      <w:r w:rsidRPr="00DF572D">
        <w:t>СОЗДАНИЯ</w:t>
      </w:r>
      <w:r w:rsidR="00196958" w:rsidRPr="00DF572D">
        <w:t xml:space="preserve"> </w:t>
      </w:r>
      <w:r w:rsidRPr="00DF572D">
        <w:t>ПРОСТОЙ</w:t>
      </w:r>
      <w:r w:rsidR="00196958" w:rsidRPr="00DF572D">
        <w:t xml:space="preserve"> </w:t>
      </w:r>
      <w:r w:rsidRPr="00DF572D">
        <w:t>ИГРЫ</w:t>
      </w:r>
      <w:bookmarkEnd w:id="270"/>
    </w:p>
    <w:p w:rsidR="00850057" w:rsidRPr="00D06CDF" w:rsidRDefault="00850057" w:rsidP="0034721D">
      <w:pPr>
        <w:ind w:firstLine="709"/>
        <w:jc w:val="center"/>
        <w:rPr>
          <w:rFonts w:eastAsia="Calibri"/>
          <w:b/>
          <w:szCs w:val="32"/>
          <w:lang w:eastAsia="en-US"/>
        </w:rPr>
      </w:pPr>
    </w:p>
    <w:p w:rsidR="00DD19AE" w:rsidRPr="00DF572D" w:rsidRDefault="00DD19AE" w:rsidP="0055197D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ссмотре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етодик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зуче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зов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руктур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пулярн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язык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граммирова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val="en-US" w:eastAsia="en-US"/>
        </w:rPr>
        <w:t>Python</w:t>
      </w:r>
      <w:r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аки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к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н</w:t>
      </w:r>
      <w:r w:rsidRPr="00DF572D">
        <w:rPr>
          <w:rFonts w:eastAsia="Calibri"/>
          <w:i/>
          <w:sz w:val="28"/>
          <w:szCs w:val="32"/>
          <w:lang w:eastAsia="en-US"/>
        </w:rPr>
        <w:t>струкци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одул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лок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ператоры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зуче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через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ше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онкре</w:t>
      </w:r>
      <w:r w:rsidRPr="00DF572D">
        <w:rPr>
          <w:rFonts w:eastAsia="Calibri"/>
          <w:i/>
          <w:sz w:val="28"/>
          <w:szCs w:val="32"/>
          <w:lang w:eastAsia="en-US"/>
        </w:rPr>
        <w:t>т</w:t>
      </w:r>
      <w:r w:rsidRPr="00DF572D">
        <w:rPr>
          <w:rFonts w:eastAsia="Calibri"/>
          <w:i/>
          <w:sz w:val="28"/>
          <w:szCs w:val="32"/>
          <w:lang w:eastAsia="en-US"/>
        </w:rPr>
        <w:t>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актически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адач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ак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авило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оле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ффективно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этому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</w:t>
      </w:r>
      <w:r w:rsidRPr="00DF572D">
        <w:rPr>
          <w:rFonts w:eastAsia="Calibri"/>
          <w:i/>
          <w:sz w:val="28"/>
          <w:szCs w:val="32"/>
          <w:lang w:eastAsia="en-US"/>
        </w:rPr>
        <w:t>с</w:t>
      </w:r>
      <w:r w:rsidRPr="00DF572D">
        <w:rPr>
          <w:rFonts w:eastAsia="Calibri"/>
          <w:i/>
          <w:sz w:val="28"/>
          <w:szCs w:val="32"/>
          <w:lang w:eastAsia="en-US"/>
        </w:rPr>
        <w:t>сматрива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писа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гры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«Угада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число»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од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анн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гры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де</w:t>
      </w:r>
      <w:r w:rsidRPr="00DF572D">
        <w:rPr>
          <w:rFonts w:eastAsia="Calibri"/>
          <w:i/>
          <w:sz w:val="28"/>
          <w:szCs w:val="32"/>
          <w:lang w:eastAsia="en-US"/>
        </w:rPr>
        <w:t>р</w:t>
      </w:r>
      <w:r w:rsidRPr="00DF572D">
        <w:rPr>
          <w:rFonts w:eastAsia="Calibri"/>
          <w:i/>
          <w:sz w:val="28"/>
          <w:szCs w:val="32"/>
          <w:lang w:eastAsia="en-US"/>
        </w:rPr>
        <w:t>жит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с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ышеперечислен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базов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нят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язык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граммирования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язык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граммирован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val="en-US" w:eastAsia="en-US"/>
        </w:rPr>
        <w:t>Python</w:t>
      </w:r>
      <w:r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гр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бъектно-ориентирован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граммирова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одули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операторы.</w:t>
      </w:r>
    </w:p>
    <w:p w:rsidR="00850057" w:rsidRPr="00DF572D" w:rsidRDefault="00850057" w:rsidP="0055197D">
      <w:pPr>
        <w:ind w:firstLine="567"/>
        <w:jc w:val="both"/>
        <w:rPr>
          <w:rFonts w:eastAsia="Calibri"/>
          <w:sz w:val="28"/>
          <w:szCs w:val="32"/>
          <w:lang w:eastAsia="en-US"/>
        </w:rPr>
      </w:pP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val="en-US" w:eastAsia="en-US"/>
        </w:rPr>
        <w:t>Python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сс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тоялос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Питон»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со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ровн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п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тируем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и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носи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сс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ктно-ориентирова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1].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Python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ств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нтакси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им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е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о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ис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онцентриров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P</w:t>
      </w:r>
      <w:r w:rsidRPr="00DF572D">
        <w:rPr>
          <w:rFonts w:eastAsia="Calibri"/>
          <w:sz w:val="32"/>
          <w:szCs w:val="32"/>
          <w:lang w:val="en-US" w:eastAsia="en-US"/>
        </w:rPr>
        <w:t>y</w:t>
      </w:r>
      <w:r w:rsidRPr="00DF572D">
        <w:rPr>
          <w:rFonts w:eastAsia="Calibri"/>
          <w:sz w:val="32"/>
          <w:szCs w:val="32"/>
          <w:lang w:val="en-US" w:eastAsia="en-US"/>
        </w:rPr>
        <w:t>thon</w:t>
      </w:r>
      <w:r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ич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урированност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т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л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живае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оги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ы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мотр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ме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Угада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лю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пьюте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гадывать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й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иапазо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0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</w:t>
      </w:r>
      <w:r w:rsidRPr="00DF572D">
        <w:rPr>
          <w:rFonts w:eastAsia="Calibri"/>
          <w:sz w:val="32"/>
          <w:szCs w:val="32"/>
          <w:lang w:eastAsia="en-US"/>
        </w:rPr>
        <w:t>ж</w:t>
      </w:r>
      <w:r w:rsidRPr="00DF572D">
        <w:rPr>
          <w:rFonts w:eastAsia="Calibri"/>
          <w:sz w:val="32"/>
          <w:szCs w:val="32"/>
          <w:lang w:eastAsia="en-US"/>
        </w:rPr>
        <w:t>д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ыт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е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а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р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и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сказка</w:t>
      </w:r>
      <w:r w:rsidR="00F34C39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н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г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данно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а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ыто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играе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нач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ед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ход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ри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)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кро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оги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и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мети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ст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меру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жа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огиче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а.</w:t>
      </w:r>
    </w:p>
    <w:p w:rsidR="000931C6" w:rsidRPr="00DF572D" w:rsidRDefault="000931C6" w:rsidP="000931C6">
      <w:pPr>
        <w:ind w:firstLine="567"/>
        <w:jc w:val="both"/>
        <w:rPr>
          <w:rFonts w:eastAsia="Calibri"/>
          <w:spacing w:val="-4"/>
          <w:sz w:val="32"/>
          <w:szCs w:val="32"/>
          <w:lang w:eastAsia="en-US"/>
        </w:rPr>
      </w:pPr>
      <w:r w:rsidRPr="00DF572D">
        <w:rPr>
          <w:rFonts w:eastAsia="Calibri"/>
          <w:spacing w:val="-4"/>
          <w:sz w:val="32"/>
          <w:szCs w:val="32"/>
          <w:lang w:eastAsia="en-US"/>
        </w:rPr>
        <w:t xml:space="preserve">Код в </w:t>
      </w:r>
      <w:r w:rsidRPr="00DF572D">
        <w:rPr>
          <w:rFonts w:eastAsia="Calibri"/>
          <w:spacing w:val="-4"/>
          <w:sz w:val="32"/>
          <w:szCs w:val="32"/>
          <w:lang w:val="en-US" w:eastAsia="en-US"/>
        </w:rPr>
        <w:t>Python</w:t>
      </w:r>
      <w:r w:rsidRPr="00DF572D">
        <w:rPr>
          <w:rFonts w:eastAsia="Calibri"/>
          <w:spacing w:val="-4"/>
          <w:sz w:val="32"/>
          <w:szCs w:val="32"/>
          <w:lang w:eastAsia="en-US"/>
        </w:rPr>
        <w:t xml:space="preserve"> пишется в специальной среде IDLE (Interactive DeveLopment Environment - интерактивная среда разработки) [2].</w:t>
      </w:r>
    </w:p>
    <w:p w:rsidR="00D331B9" w:rsidRPr="00DF572D" w:rsidRDefault="000931C6" w:rsidP="000931C6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 первой строке написан комментарий к программе. Ко</w:t>
      </w:r>
      <w:r w:rsidRPr="00DF572D">
        <w:rPr>
          <w:rFonts w:eastAsia="Calibri"/>
          <w:sz w:val="32"/>
          <w:szCs w:val="32"/>
          <w:lang w:eastAsia="en-US"/>
        </w:rPr>
        <w:t>м</w:t>
      </w:r>
      <w:r w:rsidRPr="00DF572D">
        <w:rPr>
          <w:rFonts w:eastAsia="Calibri"/>
          <w:sz w:val="32"/>
          <w:szCs w:val="32"/>
          <w:lang w:eastAsia="en-US"/>
        </w:rPr>
        <w:t>ментарии в Python, пишутся через знак «#». Комментарии на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минают людям, что делает данная программа или ее конкретная строка</w:t>
      </w:r>
    </w:p>
    <w:p w:rsidR="009231C5" w:rsidRPr="009231C5" w:rsidRDefault="009231C5" w:rsidP="0034721D">
      <w:pPr>
        <w:jc w:val="center"/>
        <w:rPr>
          <w:rFonts w:eastAsia="Calibri"/>
          <w:sz w:val="32"/>
          <w:szCs w:val="32"/>
          <w:lang w:eastAsia="en-US"/>
        </w:rPr>
      </w:pPr>
    </w:p>
    <w:p w:rsidR="009231C5" w:rsidRPr="009231C5" w:rsidRDefault="009231C5" w:rsidP="0034721D">
      <w:pPr>
        <w:jc w:val="center"/>
        <w:rPr>
          <w:rFonts w:eastAsia="Calibri"/>
          <w:sz w:val="32"/>
          <w:szCs w:val="32"/>
          <w:lang w:eastAsia="en-US"/>
        </w:rPr>
      </w:pPr>
    </w:p>
    <w:p w:rsidR="009231C5" w:rsidRPr="009231C5" w:rsidRDefault="009231C5" w:rsidP="0034721D">
      <w:pPr>
        <w:jc w:val="center"/>
        <w:rPr>
          <w:rFonts w:eastAsia="Calibri"/>
          <w:sz w:val="32"/>
          <w:szCs w:val="32"/>
          <w:lang w:eastAsia="en-US"/>
        </w:rPr>
      </w:pPr>
    </w:p>
    <w:p w:rsidR="009231C5" w:rsidRPr="009231C5" w:rsidRDefault="009231C5" w:rsidP="0034721D">
      <w:pPr>
        <w:jc w:val="center"/>
        <w:rPr>
          <w:rFonts w:eastAsia="Calibri"/>
          <w:sz w:val="32"/>
          <w:szCs w:val="32"/>
          <w:lang w:eastAsia="en-US"/>
        </w:rPr>
      </w:pPr>
    </w:p>
    <w:p w:rsidR="009231C5" w:rsidRPr="009231C5" w:rsidRDefault="009231C5" w:rsidP="0034721D">
      <w:pPr>
        <w:jc w:val="center"/>
        <w:rPr>
          <w:rFonts w:eastAsia="Calibri"/>
          <w:sz w:val="32"/>
          <w:szCs w:val="32"/>
          <w:lang w:eastAsia="en-US"/>
        </w:rPr>
      </w:pPr>
    </w:p>
    <w:p w:rsidR="00DD19AE" w:rsidRPr="00DF572D" w:rsidRDefault="00DD19AE" w:rsidP="0034721D">
      <w:pPr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noProof/>
          <w:sz w:val="32"/>
          <w:szCs w:val="32"/>
        </w:rPr>
        <w:drawing>
          <wp:inline distT="0" distB="0" distL="0" distR="0" wp14:anchorId="7778140D" wp14:editId="54A6337A">
            <wp:extent cx="5881437" cy="6262577"/>
            <wp:effectExtent l="0" t="0" r="5080" b="508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5">
                      <a:lum bright="-20000" contrast="40000"/>
                    </a:blip>
                    <a:srcRect l="774"/>
                    <a:stretch/>
                  </pic:blipFill>
                  <pic:spPr bwMode="auto">
                    <a:xfrm>
                      <a:off x="0" y="0"/>
                      <a:ext cx="5924962" cy="6308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31C5" w:rsidRDefault="009231C5" w:rsidP="0034721D">
      <w:pPr>
        <w:ind w:firstLine="709"/>
        <w:jc w:val="center"/>
        <w:rPr>
          <w:rFonts w:eastAsia="Calibri"/>
          <w:b/>
          <w:i/>
          <w:sz w:val="28"/>
          <w:szCs w:val="32"/>
          <w:lang w:val="en-US" w:eastAsia="en-US"/>
        </w:rPr>
      </w:pPr>
    </w:p>
    <w:p w:rsidR="00DD19AE" w:rsidRPr="00DF572D" w:rsidRDefault="00DD19AE" w:rsidP="0034721D">
      <w:pPr>
        <w:ind w:firstLine="709"/>
        <w:jc w:val="center"/>
        <w:rPr>
          <w:rFonts w:eastAsia="Calibri"/>
          <w:b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Рис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1</w:t>
      </w:r>
      <w:r w:rsidR="00FD6E45" w:rsidRPr="00DF572D">
        <w:rPr>
          <w:rFonts w:eastAsia="Calibri"/>
          <w:b/>
          <w:i/>
          <w:sz w:val="28"/>
          <w:szCs w:val="32"/>
          <w:lang w:eastAsia="en-US"/>
        </w:rPr>
        <w:t>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Исходный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код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программы</w:t>
      </w:r>
    </w:p>
    <w:p w:rsidR="00850057" w:rsidRPr="00DF572D" w:rsidRDefault="00850057" w:rsidP="0034721D">
      <w:pPr>
        <w:ind w:firstLine="709"/>
        <w:jc w:val="both"/>
        <w:rPr>
          <w:rFonts w:eastAsia="Calibri"/>
          <w:spacing w:val="-4"/>
          <w:sz w:val="32"/>
          <w:szCs w:val="32"/>
          <w:lang w:eastAsia="en-US"/>
        </w:rPr>
      </w:pP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val="en-US" w:eastAsia="en-US"/>
        </w:rPr>
        <w:t>Impor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по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тир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полните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ул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по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тир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ду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random</w:t>
      </w:r>
      <w:r w:rsidRPr="00DF572D">
        <w:rPr>
          <w:rFonts w:eastAsia="Calibri"/>
          <w:b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г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randi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9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3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49]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ериров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й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твер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ме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attempt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назначе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ра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личе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ыто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л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ел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началь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нуляется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а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ет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е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раш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зов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есть:</w:t>
      </w:r>
    </w:p>
    <w:p w:rsidR="00DD19AE" w:rsidRPr="00DF572D" w:rsidRDefault="00F34C39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eastAsia="en-US"/>
        </w:rPr>
        <w:t>P</w:t>
      </w:r>
      <w:r w:rsidR="00DD19AE" w:rsidRPr="00DF572D">
        <w:rPr>
          <w:rFonts w:eastAsia="Calibri"/>
          <w:sz w:val="32"/>
          <w:szCs w:val="32"/>
          <w:lang w:eastAsia="en-US"/>
        </w:rPr>
        <w:t>ri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sz w:val="32"/>
          <w:szCs w:val="32"/>
          <w:lang w:eastAsia="en-US"/>
        </w:rPr>
        <w:t>('Привет!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="00DD19AE"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sz w:val="32"/>
          <w:szCs w:val="32"/>
          <w:lang w:eastAsia="en-US"/>
        </w:rPr>
        <w:t>теб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sz w:val="32"/>
          <w:szCs w:val="32"/>
          <w:lang w:eastAsia="en-US"/>
        </w:rPr>
        <w:t>зовут?')</w:t>
      </w:r>
      <w:proofErr w:type="gramEnd"/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о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ьзов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к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мь)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myNam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=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nput()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ереме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myNam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хран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ед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пер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мотр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у:</w:t>
      </w:r>
    </w:p>
    <w:p w:rsidR="00DD19AE" w:rsidRPr="00DF572D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pri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'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'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+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myNam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+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'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гадыва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0.')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ыду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треч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новые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pri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nput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вод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р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од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авиату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енн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pri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'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'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+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myNam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+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'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гадыва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0.')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изов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катен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то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+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Да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ж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рганиза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кода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кл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кл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for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f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els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break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общ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анд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ыва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я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рав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ком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к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for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for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ин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ующ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м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люче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in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з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range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)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укт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к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ормир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туп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Python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огическ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м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щ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коль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туп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ступ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уппиру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и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4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туп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та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ющ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туп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ход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онч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ступ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BA7D34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а</w:t>
      </w:r>
      <w:r w:rsidR="00BA7D34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н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ут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ач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A7D34"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ож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и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дующ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лаг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о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е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сва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ед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мен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guess</w:t>
      </w:r>
      <w:r w:rsidRPr="00DF572D">
        <w:rPr>
          <w:rFonts w:eastAsia="Calibri"/>
          <w:sz w:val="32"/>
          <w:szCs w:val="32"/>
          <w:lang w:eastAsia="en-US"/>
        </w:rPr>
        <w:t>:</w:t>
      </w:r>
    </w:p>
    <w:p w:rsidR="00DD19AE" w:rsidRPr="00C66EDB" w:rsidRDefault="00BA7D34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val="en-US" w:eastAsia="en-US"/>
        </w:rPr>
        <w:t>P</w:t>
      </w:r>
      <w:r w:rsidR="00DD19AE" w:rsidRPr="00DF572D">
        <w:rPr>
          <w:rFonts w:eastAsia="Calibri"/>
          <w:sz w:val="32"/>
          <w:szCs w:val="32"/>
          <w:lang w:val="en-US" w:eastAsia="en-US"/>
        </w:rPr>
        <w:t>rint</w:t>
      </w:r>
      <w:r w:rsidR="00196958" w:rsidRPr="00C66EDB">
        <w:rPr>
          <w:rFonts w:eastAsia="Calibri"/>
          <w:sz w:val="32"/>
          <w:szCs w:val="32"/>
          <w:lang w:eastAsia="en-US"/>
        </w:rPr>
        <w:t xml:space="preserve"> </w:t>
      </w:r>
      <w:r w:rsidR="00DD19AE" w:rsidRPr="00C66EDB">
        <w:rPr>
          <w:rFonts w:eastAsia="Calibri"/>
          <w:sz w:val="32"/>
          <w:szCs w:val="32"/>
          <w:lang w:eastAsia="en-US"/>
        </w:rPr>
        <w:t>('</w:t>
      </w:r>
      <w:r w:rsidR="00DD19AE" w:rsidRPr="00DF572D">
        <w:rPr>
          <w:rFonts w:eastAsia="Calibri"/>
          <w:sz w:val="32"/>
          <w:szCs w:val="32"/>
          <w:lang w:eastAsia="en-US"/>
        </w:rPr>
        <w:t>Попробуй</w:t>
      </w:r>
      <w:r w:rsidR="00196958" w:rsidRPr="00C66EDB">
        <w:rPr>
          <w:rFonts w:eastAsia="Calibri"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sz w:val="32"/>
          <w:szCs w:val="32"/>
          <w:lang w:eastAsia="en-US"/>
        </w:rPr>
        <w:t>угадать</w:t>
      </w:r>
      <w:r w:rsidR="00DD19AE" w:rsidRPr="00C66EDB">
        <w:rPr>
          <w:rFonts w:eastAsia="Calibri"/>
          <w:sz w:val="32"/>
          <w:szCs w:val="32"/>
          <w:lang w:eastAsia="en-US"/>
        </w:rPr>
        <w:t>.')</w:t>
      </w:r>
    </w:p>
    <w:p w:rsidR="00DD19AE" w:rsidRPr="00C66EDB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val="en-US" w:eastAsia="en-US"/>
        </w:rPr>
        <w:t>guess</w:t>
      </w:r>
      <w:proofErr w:type="gramEnd"/>
      <w:r w:rsidR="00196958" w:rsidRPr="00C66EDB">
        <w:rPr>
          <w:rFonts w:eastAsia="Calibri"/>
          <w:sz w:val="32"/>
          <w:szCs w:val="32"/>
          <w:lang w:eastAsia="en-US"/>
        </w:rPr>
        <w:t xml:space="preserve"> </w:t>
      </w:r>
      <w:r w:rsidRPr="00C66EDB">
        <w:rPr>
          <w:rFonts w:eastAsia="Calibri"/>
          <w:sz w:val="32"/>
          <w:szCs w:val="32"/>
          <w:lang w:eastAsia="en-US"/>
        </w:rPr>
        <w:t>=</w:t>
      </w:r>
      <w:r w:rsidR="00196958" w:rsidRPr="00C66EDB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input</w:t>
      </w:r>
      <w:r w:rsidRPr="00C66EDB">
        <w:rPr>
          <w:rFonts w:eastAsia="Calibri"/>
          <w:sz w:val="32"/>
          <w:szCs w:val="32"/>
          <w:lang w:eastAsia="en-US"/>
        </w:rPr>
        <w:t>()</w:t>
      </w:r>
    </w:p>
    <w:p w:rsidR="00DD19AE" w:rsidRPr="00DF572D" w:rsidRDefault="00DD19AE" w:rsidP="0055197D">
      <w:pPr>
        <w:ind w:firstLine="567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За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а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val="en-US" w:eastAsia="en-US"/>
        </w:rPr>
        <w:t>guess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=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i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</w:t>
      </w:r>
      <w:r w:rsidRPr="00DF572D">
        <w:rPr>
          <w:rFonts w:eastAsia="Calibri"/>
          <w:sz w:val="32"/>
          <w:szCs w:val="32"/>
          <w:lang w:val="en-US" w:eastAsia="en-US"/>
        </w:rPr>
        <w:t>guess</w:t>
      </w:r>
      <w:r w:rsidRPr="00DF572D">
        <w:rPr>
          <w:rFonts w:eastAsia="Calibri"/>
          <w:sz w:val="32"/>
          <w:szCs w:val="32"/>
          <w:lang w:eastAsia="en-US"/>
        </w:rPr>
        <w:t>)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A7D34"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nt()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Pr="00DF572D">
        <w:rPr>
          <w:rFonts w:eastAsia="Calibri"/>
          <w:sz w:val="32"/>
          <w:szCs w:val="32"/>
          <w:lang w:eastAsia="en-US"/>
        </w:rPr>
        <w:t>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вращ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да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ргуме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рн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ре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ществ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глится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амка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анно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ограмм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val="en-US" w:eastAsia="en-US"/>
        </w:rPr>
        <w:t>int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()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еобразуе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и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веденно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ользователе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троковог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ип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целочисле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о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начение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пример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ользовател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вел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10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int()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ерне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целочисленно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10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троково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'10'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ужн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будущем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ограмм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могл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равниват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веденно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ислом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оторо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ыпал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грамме</w:t>
      </w:r>
      <w:proofErr w:type="gramStart"/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.</w:t>
      </w:r>
      <w:proofErr w:type="gramEnd"/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ф</w:t>
      </w:r>
      <w:proofErr w:type="gramEnd"/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ункци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val="en-US" w:eastAsia="en-US"/>
        </w:rPr>
        <w:t>int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()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озвращен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аргумент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функци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ользу</w:t>
      </w:r>
      <w:r w:rsidR="00BA7D34" w:rsidRPr="00DF572D">
        <w:rPr>
          <w:rFonts w:eastAsia="Calibri"/>
          <w:sz w:val="32"/>
          <w:szCs w:val="32"/>
          <w:shd w:val="clear" w:color="auto" w:fill="FFFFFF"/>
          <w:lang w:eastAsia="en-US"/>
        </w:rPr>
        <w:t>ю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2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функци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float()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str()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ерва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ужн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о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рат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числ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лавающе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апятой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тора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="00BA7D34" w:rsidRPr="00DF572D">
        <w:rPr>
          <w:rFonts w:eastAsia="Calibri"/>
          <w:sz w:val="32"/>
          <w:szCs w:val="32"/>
          <w:shd w:val="clear" w:color="auto" w:fill="FFFFFF"/>
          <w:lang w:eastAsia="en-US"/>
        </w:rPr>
        <w:t>-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озвращен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троки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ун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float()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аботае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целочисленных</w:t>
      </w:r>
      <w:r w:rsidR="00BA7D34" w:rsidRPr="00DF572D">
        <w:rPr>
          <w:rFonts w:eastAsia="Calibri"/>
          <w:sz w:val="32"/>
          <w:szCs w:val="32"/>
          <w:shd w:val="clear" w:color="auto" w:fill="FFFFFF"/>
          <w:lang w:eastAsia="en-US"/>
        </w:rPr>
        <w:t>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троковы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еременных,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редставлен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ид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цифр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Кром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рех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ипо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один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огический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3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5-57]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ераторы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равнен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равниваю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два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начен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озвр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а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щаю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результат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ид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логическог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значен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3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A7D34"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58-60]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.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В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ы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полнение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такого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сравнени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называется</w:t>
      </w:r>
      <w:r w:rsidR="00196958" w:rsidRPr="00DF572D">
        <w:rPr>
          <w:rFonts w:eastAsia="Calibr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shd w:val="clear" w:color="auto" w:fill="FFFFFF"/>
          <w:lang w:eastAsia="en-US"/>
        </w:rPr>
        <w:t>условием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7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а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н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меньше»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if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guess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&lt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number:</w:t>
      </w:r>
    </w:p>
    <w:p w:rsidR="00DD19AE" w:rsidRPr="00DF572D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prin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'Тв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иш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ленькое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.'),</w:t>
      </w:r>
      <w:proofErr w:type="gramEnd"/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г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guess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&lt;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number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–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ве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прос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Мен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м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guess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рем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number?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в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ро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BA7D34"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да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ним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ин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ач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ожн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Кро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ератор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меньше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больше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иде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==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уча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льз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т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=».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Зн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=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сваи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м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ой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==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в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т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у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ажен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нстру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f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3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ря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в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в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ден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ок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га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пьютер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пуск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break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4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break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уществл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х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к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верш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н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пол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икл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в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ч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ущ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онч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6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ря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а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с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полн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ло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if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27-28: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val="en-US" w:eastAsia="en-US"/>
        </w:rPr>
      </w:pPr>
      <w:proofErr w:type="gramStart"/>
      <w:r w:rsidRPr="00DF572D">
        <w:rPr>
          <w:rFonts w:eastAsia="Calibri"/>
          <w:sz w:val="32"/>
          <w:szCs w:val="32"/>
          <w:lang w:val="en-US" w:eastAsia="en-US"/>
        </w:rPr>
        <w:t>attempt</w:t>
      </w:r>
      <w:proofErr w:type="gramEnd"/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=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str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(attempt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+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1)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val="en-US" w:eastAsia="en-US"/>
        </w:rPr>
        <w:t>print(</w:t>
      </w:r>
      <w:proofErr w:type="gramEnd"/>
      <w:r w:rsidRPr="00DF572D">
        <w:rPr>
          <w:rFonts w:eastAsia="Calibri"/>
          <w:sz w:val="32"/>
          <w:szCs w:val="32"/>
          <w:lang w:val="en-US" w:eastAsia="en-US"/>
        </w:rPr>
        <w:t>'</w:t>
      </w:r>
      <w:r w:rsidRPr="00DF572D">
        <w:rPr>
          <w:rFonts w:eastAsia="Calibri"/>
          <w:sz w:val="32"/>
          <w:szCs w:val="32"/>
          <w:lang w:eastAsia="en-US"/>
        </w:rPr>
        <w:t>Отлично</w:t>
      </w:r>
      <w:r w:rsidRPr="00DF572D">
        <w:rPr>
          <w:rFonts w:eastAsia="Calibri"/>
          <w:sz w:val="32"/>
          <w:szCs w:val="32"/>
          <w:lang w:val="en-US" w:eastAsia="en-US"/>
        </w:rPr>
        <w:t>,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'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+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myName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+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'!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равил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'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+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attempt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+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'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ытки!')</w:t>
      </w:r>
      <w:proofErr w:type="gramEnd"/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ыт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о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г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сл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полн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ро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30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55197D">
      <w:pPr>
        <w:ind w:firstLine="567"/>
        <w:jc w:val="center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if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guess</w:t>
      </w:r>
      <w:proofErr w:type="gramStart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!</w:t>
      </w:r>
      <w:proofErr w:type="gramEnd"/>
      <w:r w:rsidRPr="00DF572D">
        <w:rPr>
          <w:rFonts w:eastAsia="Calibri"/>
          <w:sz w:val="32"/>
          <w:szCs w:val="32"/>
          <w:lang w:eastAsia="en-US"/>
        </w:rPr>
        <w:t>=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number:</w:t>
      </w:r>
    </w:p>
    <w:p w:rsidR="00DD19AE" w:rsidRPr="00DF572D" w:rsidRDefault="00DD19AE" w:rsidP="0055197D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м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работа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ляр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граммир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Python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цес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г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мотр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ты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струкц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850057" w:rsidRPr="00DF572D" w:rsidRDefault="00850057" w:rsidP="0034721D">
      <w:pPr>
        <w:ind w:firstLine="709"/>
        <w:jc w:val="both"/>
        <w:rPr>
          <w:rFonts w:eastAsia="Calibri"/>
          <w:b/>
          <w:sz w:val="32"/>
          <w:szCs w:val="32"/>
          <w:lang w:eastAsia="en-US"/>
        </w:rPr>
      </w:pPr>
    </w:p>
    <w:p w:rsidR="00DD19AE" w:rsidRPr="00DF572D" w:rsidRDefault="00DD19AE" w:rsidP="0055197D">
      <w:pPr>
        <w:ind w:left="567" w:hanging="567"/>
        <w:jc w:val="both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DD19AE" w:rsidRPr="00DF572D" w:rsidRDefault="00DD19AE" w:rsidP="0055197D">
      <w:pPr>
        <w:numPr>
          <w:ilvl w:val="0"/>
          <w:numId w:val="60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Pytho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икипедия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сайт]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https://ru.wikipedia.org/wiki/Pytho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да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ращения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0.09.2020).</w:t>
      </w:r>
    </w:p>
    <w:p w:rsidR="00DD19AE" w:rsidRPr="00DF572D" w:rsidRDefault="00DD19AE" w:rsidP="0055197D">
      <w:pPr>
        <w:numPr>
          <w:ilvl w:val="0"/>
          <w:numId w:val="60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Самоучитель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Pytho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Pytho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3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л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чинающих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[сайт]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URL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https://pythonworld.ru/samouchitel-pytho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(дат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ращения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4.09.2020).</w:t>
      </w:r>
    </w:p>
    <w:p w:rsidR="00DD19AE" w:rsidRPr="00DF572D" w:rsidRDefault="00DD19AE" w:rsidP="0055197D">
      <w:pPr>
        <w:numPr>
          <w:ilvl w:val="0"/>
          <w:numId w:val="60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Свейгарт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3B26CB" w:rsidRPr="00DF572D">
        <w:rPr>
          <w:rFonts w:eastAsia="Calibri"/>
          <w:sz w:val="28"/>
          <w:szCs w:val="32"/>
          <w:lang w:eastAsia="en-US"/>
        </w:rPr>
        <w:t>Эл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У</w:t>
      </w:r>
      <w:proofErr w:type="gramEnd"/>
      <w:r w:rsidRPr="00DF572D">
        <w:rPr>
          <w:rFonts w:eastAsia="Calibri"/>
          <w:sz w:val="28"/>
          <w:szCs w:val="32"/>
          <w:lang w:eastAsia="en-US"/>
        </w:rPr>
        <w:t>чи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Python</w:t>
      </w:r>
      <w:r w:rsidRPr="00DF572D">
        <w:rPr>
          <w:rFonts w:eastAsia="Calibri"/>
          <w:sz w:val="28"/>
          <w:szCs w:val="32"/>
          <w:lang w:eastAsia="en-US"/>
        </w:rPr>
        <w:t>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ела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круты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гры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Э</w:t>
      </w:r>
      <w:r w:rsidR="003B26CB" w:rsidRPr="00DF572D">
        <w:rPr>
          <w:rFonts w:eastAsia="Calibri"/>
          <w:sz w:val="28"/>
          <w:szCs w:val="32"/>
          <w:lang w:eastAsia="en-US"/>
        </w:rPr>
        <w:t>л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вейгарт</w:t>
      </w:r>
      <w:r w:rsidR="00850057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ксмо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8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1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78-5-699-99572-1.</w:t>
      </w:r>
    </w:p>
    <w:p w:rsidR="00DD19AE" w:rsidRPr="00DF572D" w:rsidRDefault="00DD19AE" w:rsidP="0055197D">
      <w:pPr>
        <w:numPr>
          <w:ilvl w:val="0"/>
          <w:numId w:val="60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Мэтиз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Эрик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proofErr w:type="gramEnd"/>
      <w:r w:rsidRPr="00DF572D">
        <w:rPr>
          <w:rFonts w:eastAsia="Calibri"/>
          <w:sz w:val="28"/>
          <w:szCs w:val="32"/>
          <w:lang w:eastAsia="en-US"/>
        </w:rPr>
        <w:t>зучае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Python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ограммирова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гр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изуализац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анных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еб-приложен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Эри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этиз</w:t>
      </w:r>
      <w:r w:rsidR="00850057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анкт-Петебрург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итер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7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9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78-5-496-02305-4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</w:p>
    <w:p w:rsidR="00DD19AE" w:rsidRPr="00DF572D" w:rsidRDefault="00DD19AE" w:rsidP="0055197D">
      <w:pPr>
        <w:numPr>
          <w:ilvl w:val="0"/>
          <w:numId w:val="60"/>
        </w:numPr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Бизл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Дэвид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Python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п</w:t>
      </w:r>
      <w:r w:rsidRPr="00DF572D">
        <w:rPr>
          <w:rFonts w:eastAsia="Calibri"/>
          <w:sz w:val="28"/>
          <w:szCs w:val="32"/>
          <w:lang w:eastAsia="en-US"/>
        </w:rPr>
        <w:t>одробны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правочник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Дэвид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изл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[пер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с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англ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Киселева]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4-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из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Санкт-Петербург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;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Моск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Символ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2010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(Санкт-Петербург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Start"/>
      <w:r w:rsidR="00A9113B" w:rsidRPr="00DF572D">
        <w:rPr>
          <w:rFonts w:eastAsia="Calibri"/>
          <w:sz w:val="28"/>
          <w:szCs w:val="32"/>
          <w:lang w:eastAsia="en-US"/>
        </w:rPr>
        <w:t>Наука)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858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-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A9113B" w:rsidRPr="00DF572D">
        <w:rPr>
          <w:rFonts w:eastAsia="Calibri"/>
          <w:sz w:val="28"/>
          <w:szCs w:val="32"/>
          <w:lang w:eastAsia="en-US"/>
        </w:rPr>
        <w:t>978-5-93286-157-8</w:t>
      </w:r>
      <w:r w:rsidRPr="00DF572D">
        <w:rPr>
          <w:rFonts w:eastAsia="Calibri"/>
          <w:sz w:val="28"/>
          <w:szCs w:val="32"/>
          <w:lang w:eastAsia="en-US"/>
        </w:rPr>
        <w:t>.</w:t>
      </w:r>
      <w:proofErr w:type="gramEnd"/>
    </w:p>
    <w:p w:rsidR="00DD19AE" w:rsidRPr="00DF572D" w:rsidRDefault="00DD19AE" w:rsidP="0034721D">
      <w:pPr>
        <w:ind w:firstLine="709"/>
        <w:contextualSpacing/>
        <w:jc w:val="both"/>
        <w:rPr>
          <w:rFonts w:eastAsia="Calibri"/>
          <w:sz w:val="32"/>
          <w:szCs w:val="32"/>
          <w:lang w:eastAsia="en-US"/>
        </w:rPr>
      </w:pPr>
    </w:p>
    <w:p w:rsidR="00A9113B" w:rsidRPr="00DF572D" w:rsidRDefault="00A9113B" w:rsidP="0034721D">
      <w:pPr>
        <w:ind w:firstLine="709"/>
        <w:rPr>
          <w:rFonts w:eastAsia="Calibri"/>
          <w:b/>
          <w:bCs/>
          <w:iCs/>
          <w:sz w:val="32"/>
          <w:szCs w:val="32"/>
          <w:lang w:eastAsia="en-US"/>
        </w:rPr>
      </w:pPr>
    </w:p>
    <w:p w:rsidR="00D331B9" w:rsidRPr="00DF572D" w:rsidRDefault="00D331B9">
      <w:pPr>
        <w:spacing w:after="200" w:line="276" w:lineRule="auto"/>
        <w:rPr>
          <w:b/>
          <w:sz w:val="32"/>
          <w:szCs w:val="32"/>
          <w:lang w:eastAsia="en-US"/>
        </w:rPr>
      </w:pPr>
      <w:r w:rsidRPr="00DF572D">
        <w:rPr>
          <w:b/>
          <w:sz w:val="32"/>
          <w:szCs w:val="32"/>
          <w:lang w:eastAsia="en-US"/>
        </w:rPr>
        <w:br w:type="page"/>
      </w:r>
    </w:p>
    <w:p w:rsidR="00DD19AE" w:rsidRPr="00DF572D" w:rsidRDefault="00DD19AE" w:rsidP="0055197D">
      <w:pPr>
        <w:rPr>
          <w:b/>
          <w:sz w:val="32"/>
          <w:szCs w:val="32"/>
          <w:lang w:eastAsia="en-US"/>
        </w:rPr>
      </w:pPr>
      <w:r w:rsidRPr="00DF572D">
        <w:rPr>
          <w:b/>
          <w:sz w:val="32"/>
          <w:szCs w:val="32"/>
          <w:lang w:eastAsia="en-US"/>
        </w:rPr>
        <w:t>УДК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379.85;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rFonts w:eastAsia="TimesNewRomanPSMT"/>
          <w:b/>
          <w:sz w:val="32"/>
          <w:szCs w:val="32"/>
          <w:lang w:eastAsia="en-US"/>
        </w:rPr>
        <w:t>911.6</w:t>
      </w:r>
    </w:p>
    <w:p w:rsidR="00DD19AE" w:rsidRPr="00DF572D" w:rsidRDefault="00DD19AE" w:rsidP="00D25730">
      <w:pPr>
        <w:pStyle w:val="2"/>
      </w:pPr>
      <w:bookmarkStart w:id="271" w:name="_Toc58431030"/>
      <w:r w:rsidRPr="00DF572D">
        <w:t>Хачиров</w:t>
      </w:r>
      <w:r w:rsidR="00196958" w:rsidRPr="00DF572D">
        <w:t xml:space="preserve"> </w:t>
      </w:r>
      <w:r w:rsidRPr="00DF572D">
        <w:t>Мурат</w:t>
      </w:r>
      <w:r w:rsidR="00196958" w:rsidRPr="00DF572D">
        <w:t xml:space="preserve"> </w:t>
      </w:r>
      <w:r w:rsidRPr="00DF572D">
        <w:t>Магомедович</w:t>
      </w:r>
      <w:r w:rsidR="00FD6E45" w:rsidRPr="00DF572D">
        <w:t>,</w:t>
      </w:r>
      <w:bookmarkEnd w:id="271"/>
    </w:p>
    <w:p w:rsidR="00DD19AE" w:rsidRPr="00DF572D" w:rsidRDefault="00DD19AE" w:rsidP="0055197D">
      <w:pPr>
        <w:shd w:val="clear" w:color="auto" w:fill="FFFFFF" w:themeFill="background1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студ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31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рупп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естественно-географического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акультета</w:t>
      </w:r>
    </w:p>
    <w:p w:rsidR="00DD19AE" w:rsidRPr="00DF572D" w:rsidRDefault="00E50F74" w:rsidP="0055197D">
      <w:pPr>
        <w:shd w:val="clear" w:color="auto" w:fill="FFFFFF" w:themeFill="background1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DD19AE" w:rsidRPr="00DF572D">
        <w:rPr>
          <w:i/>
          <w:sz w:val="32"/>
          <w:szCs w:val="32"/>
          <w:lang w:bidi="ru-RU"/>
        </w:rPr>
        <w:t>mmkh27@mail.</w:t>
      </w:r>
    </w:p>
    <w:p w:rsidR="00DD19AE" w:rsidRPr="00DF572D" w:rsidRDefault="00DD19AE" w:rsidP="0055197D">
      <w:pPr>
        <w:shd w:val="clear" w:color="auto" w:fill="FFFFFF" w:themeFill="background1"/>
        <w:jc w:val="right"/>
        <w:rPr>
          <w:b/>
          <w:i/>
          <w:sz w:val="32"/>
          <w:szCs w:val="32"/>
          <w:lang w:bidi="ru-RU"/>
        </w:rPr>
      </w:pPr>
      <w:r w:rsidRPr="00DF572D">
        <w:rPr>
          <w:b/>
          <w:i/>
          <w:sz w:val="32"/>
          <w:szCs w:val="32"/>
          <w:lang w:bidi="ru-RU"/>
        </w:rPr>
        <w:t>Научный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руководитель: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Кипкеева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Палистан</w:t>
      </w:r>
      <w:r w:rsidR="00196958" w:rsidRPr="00DF572D">
        <w:rPr>
          <w:b/>
          <w:i/>
          <w:sz w:val="32"/>
          <w:szCs w:val="32"/>
          <w:lang w:bidi="ru-RU"/>
        </w:rPr>
        <w:t xml:space="preserve"> </w:t>
      </w:r>
      <w:r w:rsidRPr="00DF572D">
        <w:rPr>
          <w:b/>
          <w:i/>
          <w:sz w:val="32"/>
          <w:szCs w:val="32"/>
          <w:lang w:bidi="ru-RU"/>
        </w:rPr>
        <w:t>Аубекировна,</w:t>
      </w:r>
    </w:p>
    <w:p w:rsidR="00DD19AE" w:rsidRPr="00DF572D" w:rsidRDefault="00DD19AE" w:rsidP="0055197D">
      <w:pPr>
        <w:shd w:val="clear" w:color="auto" w:fill="FFFFFF" w:themeFill="background1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.г.н.,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доцент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кафедры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физ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и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экономическо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еографии</w:t>
      </w:r>
    </w:p>
    <w:p w:rsidR="00DD19AE" w:rsidRPr="00DF572D" w:rsidRDefault="00E50F74" w:rsidP="0055197D">
      <w:pPr>
        <w:shd w:val="clear" w:color="auto" w:fill="FFFFFF" w:themeFill="background1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val="en-US" w:bidi="ru-RU"/>
        </w:rPr>
        <w:t>E</w:t>
      </w:r>
      <w:r w:rsidRPr="00DF572D">
        <w:rPr>
          <w:i/>
          <w:sz w:val="32"/>
          <w:szCs w:val="32"/>
          <w:lang w:bidi="ru-RU"/>
        </w:rPr>
        <w:t>-</w:t>
      </w:r>
      <w:r w:rsidRPr="00DF572D">
        <w:rPr>
          <w:i/>
          <w:sz w:val="32"/>
          <w:szCs w:val="32"/>
          <w:lang w:val="en-US" w:bidi="ru-RU"/>
        </w:rPr>
        <w:t>mail</w:t>
      </w:r>
      <w:r w:rsidRPr="00DF572D">
        <w:rPr>
          <w:i/>
          <w:sz w:val="32"/>
          <w:szCs w:val="32"/>
          <w:lang w:bidi="ru-RU"/>
        </w:rPr>
        <w:t xml:space="preserve">: </w:t>
      </w:r>
      <w:r w:rsidR="00DD19AE" w:rsidRPr="00DF572D">
        <w:rPr>
          <w:i/>
          <w:sz w:val="32"/>
          <w:szCs w:val="32"/>
          <w:lang w:bidi="ru-RU"/>
        </w:rPr>
        <w:t>k</w:t>
      </w:r>
      <w:r w:rsidR="00DD19AE" w:rsidRPr="00DF572D">
        <w:rPr>
          <w:i/>
          <w:sz w:val="32"/>
          <w:szCs w:val="32"/>
          <w:lang w:val="en-US" w:bidi="ru-RU"/>
        </w:rPr>
        <w:t>ipkeeva</w:t>
      </w:r>
      <w:r w:rsidR="00DD19AE" w:rsidRPr="00DF572D">
        <w:rPr>
          <w:i/>
          <w:sz w:val="32"/>
          <w:szCs w:val="32"/>
          <w:lang w:bidi="ru-RU"/>
        </w:rPr>
        <w:t>62@</w:t>
      </w:r>
      <w:r w:rsidR="00DD19AE" w:rsidRPr="00DF572D">
        <w:rPr>
          <w:i/>
          <w:sz w:val="32"/>
          <w:szCs w:val="32"/>
          <w:lang w:val="en-US" w:bidi="ru-RU"/>
        </w:rPr>
        <w:t>mail</w:t>
      </w:r>
      <w:r w:rsidR="00DD19AE" w:rsidRPr="00DF572D">
        <w:rPr>
          <w:i/>
          <w:sz w:val="32"/>
          <w:szCs w:val="32"/>
          <w:lang w:bidi="ru-RU"/>
        </w:rPr>
        <w:t>.ru</w:t>
      </w:r>
    </w:p>
    <w:p w:rsidR="00DD19AE" w:rsidRPr="00DF572D" w:rsidRDefault="00DD19AE" w:rsidP="0055197D">
      <w:pPr>
        <w:shd w:val="clear" w:color="auto" w:fill="FFFFFF" w:themeFill="background1"/>
        <w:jc w:val="right"/>
        <w:rPr>
          <w:i/>
          <w:sz w:val="32"/>
          <w:szCs w:val="32"/>
          <w:lang w:bidi="ru-RU"/>
        </w:rPr>
      </w:pPr>
      <w:r w:rsidRPr="00DF572D">
        <w:rPr>
          <w:i/>
          <w:sz w:val="32"/>
          <w:szCs w:val="32"/>
          <w:lang w:bidi="ru-RU"/>
        </w:rPr>
        <w:t>Карачаево-Черкесски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государственный</w:t>
      </w:r>
      <w:r w:rsidR="00196958" w:rsidRPr="00DF572D">
        <w:rPr>
          <w:i/>
          <w:sz w:val="32"/>
          <w:szCs w:val="32"/>
          <w:lang w:bidi="ru-RU"/>
        </w:rPr>
        <w:t xml:space="preserve"> </w:t>
      </w:r>
      <w:r w:rsidRPr="00DF572D">
        <w:rPr>
          <w:i/>
          <w:sz w:val="32"/>
          <w:szCs w:val="32"/>
          <w:lang w:bidi="ru-RU"/>
        </w:rPr>
        <w:t>университет</w:t>
      </w:r>
    </w:p>
    <w:p w:rsidR="00DD19AE" w:rsidRPr="00DF572D" w:rsidRDefault="00196958" w:rsidP="0055197D">
      <w:pPr>
        <w:shd w:val="clear" w:color="auto" w:fill="FFFFFF" w:themeFill="background1"/>
        <w:jc w:val="right"/>
        <w:rPr>
          <w:sz w:val="32"/>
          <w:szCs w:val="32"/>
        </w:rPr>
      </w:pP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имени</w:t>
      </w: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У.</w:t>
      </w: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Д.</w:t>
      </w: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Алиева,</w:t>
      </w: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г.</w:t>
      </w: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Карачаевск,</w:t>
      </w:r>
      <w:r w:rsidRPr="00DF572D">
        <w:rPr>
          <w:i/>
          <w:sz w:val="32"/>
          <w:szCs w:val="32"/>
          <w:lang w:bidi="ru-RU"/>
        </w:rPr>
        <w:t xml:space="preserve"> </w:t>
      </w:r>
      <w:r w:rsidR="00DD19AE" w:rsidRPr="00DF572D">
        <w:rPr>
          <w:i/>
          <w:sz w:val="32"/>
          <w:szCs w:val="32"/>
          <w:lang w:bidi="ru-RU"/>
        </w:rPr>
        <w:t>Россия</w:t>
      </w:r>
    </w:p>
    <w:p w:rsidR="00DD19AE" w:rsidRPr="00DF572D" w:rsidRDefault="00DD19AE" w:rsidP="0055197D">
      <w:pPr>
        <w:shd w:val="clear" w:color="auto" w:fill="FFFFFF" w:themeFill="background1"/>
        <w:rPr>
          <w:sz w:val="32"/>
          <w:szCs w:val="32"/>
          <w:lang w:eastAsia="en-US"/>
        </w:rPr>
      </w:pPr>
    </w:p>
    <w:p w:rsidR="0055197D" w:rsidRPr="00DF572D" w:rsidRDefault="00DD19AE" w:rsidP="00D25730">
      <w:pPr>
        <w:pStyle w:val="2"/>
      </w:pPr>
      <w:bookmarkStart w:id="272" w:name="_Toc58431031"/>
      <w:r w:rsidRPr="00DF572D">
        <w:t>СОСТОЯНИЕ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ПЕРСПЕКТИВЫ</w:t>
      </w:r>
      <w:r w:rsidR="00196958" w:rsidRPr="00DF572D">
        <w:t xml:space="preserve"> </w:t>
      </w:r>
      <w:r w:rsidRPr="00DF572D">
        <w:t>РАЗВИТИЯ</w:t>
      </w:r>
      <w:bookmarkEnd w:id="272"/>
    </w:p>
    <w:p w:rsidR="0055197D" w:rsidRPr="00DF572D" w:rsidRDefault="00DD19AE" w:rsidP="00D25730">
      <w:pPr>
        <w:pStyle w:val="2"/>
      </w:pPr>
      <w:bookmarkStart w:id="273" w:name="_Toc58431032"/>
      <w:r w:rsidRPr="00DF572D">
        <w:t>ЭКОТУРИЗМА</w:t>
      </w:r>
      <w:r w:rsidR="00196958" w:rsidRPr="00DF572D">
        <w:t xml:space="preserve"> </w:t>
      </w:r>
      <w:r w:rsidR="0055197D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КАРАЧАЕВО-ЧЕРКЕССКОЙ</w:t>
      </w:r>
      <w:bookmarkEnd w:id="273"/>
    </w:p>
    <w:p w:rsidR="00DD19AE" w:rsidRPr="00DF572D" w:rsidRDefault="00DD19AE" w:rsidP="00D25730">
      <w:pPr>
        <w:pStyle w:val="2"/>
      </w:pPr>
      <w:bookmarkStart w:id="274" w:name="_Toc58431033"/>
      <w:r w:rsidRPr="00DF572D">
        <w:t>РЕСПУБЛИКЕ</w:t>
      </w:r>
      <w:bookmarkEnd w:id="274"/>
    </w:p>
    <w:p w:rsidR="00DD19AE" w:rsidRPr="00DF572D" w:rsidRDefault="00DD19AE" w:rsidP="0055197D">
      <w:pPr>
        <w:shd w:val="clear" w:color="auto" w:fill="FFFFFF" w:themeFill="background1"/>
        <w:rPr>
          <w:sz w:val="32"/>
          <w:szCs w:val="32"/>
          <w:lang w:eastAsia="en-US"/>
        </w:rPr>
      </w:pPr>
    </w:p>
    <w:p w:rsidR="00DD19AE" w:rsidRPr="00DF572D" w:rsidRDefault="00DD19AE" w:rsidP="00D331B9">
      <w:pPr>
        <w:shd w:val="clear" w:color="auto" w:fill="FFFFFF" w:themeFill="background1"/>
        <w:ind w:firstLine="567"/>
        <w:jc w:val="both"/>
        <w:rPr>
          <w:i/>
          <w:sz w:val="28"/>
          <w:szCs w:val="32"/>
          <w:lang w:eastAsia="en-US"/>
        </w:rPr>
      </w:pPr>
      <w:r w:rsidRPr="00DF572D">
        <w:rPr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b/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тать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едставлены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езультаты</w:t>
      </w:r>
      <w:r w:rsidR="00196958" w:rsidRPr="00DF572D">
        <w:rPr>
          <w:b/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ценк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экот</w:t>
      </w:r>
      <w:r w:rsidRPr="00DF572D">
        <w:rPr>
          <w:i/>
          <w:sz w:val="28"/>
          <w:szCs w:val="32"/>
          <w:lang w:eastAsia="en-US"/>
        </w:rPr>
        <w:t>у</w:t>
      </w:r>
      <w:r w:rsidRPr="00DF572D">
        <w:rPr>
          <w:i/>
          <w:sz w:val="28"/>
          <w:szCs w:val="32"/>
          <w:lang w:eastAsia="en-US"/>
        </w:rPr>
        <w:t>ристског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отенциала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арачаево-Черкесии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ак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действующи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урис</w:t>
      </w:r>
      <w:r w:rsidRPr="00DF572D">
        <w:rPr>
          <w:i/>
          <w:sz w:val="28"/>
          <w:szCs w:val="32"/>
          <w:lang w:eastAsia="en-US"/>
        </w:rPr>
        <w:t>т</w:t>
      </w:r>
      <w:r w:rsidRPr="00DF572D">
        <w:rPr>
          <w:i/>
          <w:sz w:val="28"/>
          <w:szCs w:val="32"/>
          <w:lang w:eastAsia="en-US"/>
        </w:rPr>
        <w:t>ски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центрах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ак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граница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административных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айонов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ыявлено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что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Карачаев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Зеленчук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айоны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меют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очень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ысо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оте</w:t>
      </w:r>
      <w:r w:rsidRPr="00DF572D">
        <w:rPr>
          <w:i/>
          <w:sz w:val="28"/>
          <w:szCs w:val="32"/>
          <w:lang w:eastAsia="en-US"/>
        </w:rPr>
        <w:t>н</w:t>
      </w:r>
      <w:r w:rsidRPr="00DF572D">
        <w:rPr>
          <w:i/>
          <w:sz w:val="28"/>
          <w:szCs w:val="32"/>
          <w:lang w:eastAsia="en-US"/>
        </w:rPr>
        <w:t>циал;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алокарачаев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Уруп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высокий;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рикубанский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Хабез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Усть-Джегутин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средний;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огай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и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Адыге-Хабль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низкий.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</w:p>
    <w:p w:rsidR="00DD19AE" w:rsidRPr="00DF572D" w:rsidRDefault="00DD19AE" w:rsidP="00D331B9">
      <w:pPr>
        <w:shd w:val="clear" w:color="auto" w:fill="FFFFFF" w:themeFill="background1"/>
        <w:ind w:firstLine="567"/>
        <w:jc w:val="both"/>
        <w:rPr>
          <w:i/>
          <w:sz w:val="28"/>
          <w:szCs w:val="32"/>
          <w:lang w:eastAsia="en-US"/>
        </w:rPr>
      </w:pPr>
      <w:r w:rsidRPr="00DF572D">
        <w:rPr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b/>
          <w:i/>
          <w:sz w:val="28"/>
          <w:szCs w:val="32"/>
          <w:lang w:eastAsia="en-US"/>
        </w:rPr>
        <w:t xml:space="preserve"> </w:t>
      </w:r>
      <w:r w:rsidRPr="00DF572D">
        <w:rPr>
          <w:b/>
          <w:i/>
          <w:sz w:val="28"/>
          <w:szCs w:val="32"/>
          <w:lang w:eastAsia="en-US"/>
        </w:rPr>
        <w:t>слова: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уристско-рекреационные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районы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экотурис</w:t>
      </w:r>
      <w:r w:rsidRPr="00DF572D">
        <w:rPr>
          <w:i/>
          <w:sz w:val="28"/>
          <w:szCs w:val="32"/>
          <w:lang w:eastAsia="en-US"/>
        </w:rPr>
        <w:t>т</w:t>
      </w:r>
      <w:r w:rsidRPr="00DF572D">
        <w:rPr>
          <w:i/>
          <w:sz w:val="28"/>
          <w:szCs w:val="32"/>
          <w:lang w:eastAsia="en-US"/>
        </w:rPr>
        <w:t>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потенциал,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туристский</w:t>
      </w:r>
      <w:r w:rsidR="00196958" w:rsidRPr="00DF572D">
        <w:rPr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  <w:lang w:eastAsia="en-US"/>
        </w:rPr>
        <w:t>мезорайон.</w:t>
      </w:r>
    </w:p>
    <w:p w:rsidR="00DD19AE" w:rsidRPr="00DF572D" w:rsidRDefault="00DD19AE" w:rsidP="00D331B9">
      <w:pPr>
        <w:ind w:firstLine="567"/>
        <w:jc w:val="both"/>
        <w:rPr>
          <w:b/>
          <w:sz w:val="32"/>
          <w:szCs w:val="32"/>
          <w:lang w:eastAsia="en-US"/>
        </w:rPr>
      </w:pPr>
    </w:p>
    <w:p w:rsidR="00DD19AE" w:rsidRPr="00DF572D" w:rsidRDefault="00DD19AE" w:rsidP="00D331B9">
      <w:pPr>
        <w:autoSpaceDE w:val="0"/>
        <w:autoSpaceDN w:val="0"/>
        <w:adjustRightInd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Развит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рас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гион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полаг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ч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а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еограф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ространения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урс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ирова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-рекреацион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нциал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3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0].</w:t>
      </w:r>
    </w:p>
    <w:p w:rsidR="00DD19AE" w:rsidRPr="00DF572D" w:rsidRDefault="00DD19AE" w:rsidP="00D331B9">
      <w:pPr>
        <w:autoSpaceDE w:val="0"/>
        <w:autoSpaceDN w:val="0"/>
        <w:adjustRightInd w:val="0"/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Актуаль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след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основыв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л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чест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почитающ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д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ачаево-Черкес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публик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КЧР)</w:t>
      </w:r>
      <w:r w:rsidR="00BA7D34"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жегод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тет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в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лови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2019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сетил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кол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,2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млн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т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0%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ольш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алогич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иод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шл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3].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о-ориентирован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ектор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ном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урс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шающ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ние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личе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вися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луг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ециализац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-рекреаци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</w:t>
      </w:r>
      <w:r w:rsidRPr="00DF572D">
        <w:rPr>
          <w:sz w:val="32"/>
          <w:szCs w:val="32"/>
          <w:lang w:eastAsia="en-US"/>
        </w:rPr>
        <w:t>м</w:t>
      </w:r>
      <w:r w:rsidRPr="00DF572D">
        <w:rPr>
          <w:sz w:val="32"/>
          <w:szCs w:val="32"/>
          <w:lang w:eastAsia="en-US"/>
        </w:rPr>
        <w:t>плекс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лом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Цель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сследования</w:t>
      </w:r>
      <w:r w:rsidRPr="00DF572D">
        <w:rPr>
          <w:sz w:val="32"/>
          <w:szCs w:val="32"/>
          <w:lang w:eastAsia="en-US"/>
        </w:rPr>
        <w:t>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ал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стоя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жиров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ритор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публи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епе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лич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  <w:lang w:eastAsia="en-US"/>
        </w:rPr>
        <w:t>экот</w:t>
      </w:r>
      <w:r w:rsidRPr="00DF572D">
        <w:rPr>
          <w:sz w:val="32"/>
          <w:szCs w:val="32"/>
          <w:lang w:eastAsia="en-US"/>
        </w:rPr>
        <w:t>у</w:t>
      </w:r>
      <w:r w:rsidRPr="00DF572D">
        <w:rPr>
          <w:sz w:val="32"/>
          <w:szCs w:val="32"/>
          <w:lang w:eastAsia="en-US"/>
        </w:rPr>
        <w:t>рист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нциала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Материал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и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r w:rsidRPr="00DF572D">
        <w:rPr>
          <w:i/>
          <w:sz w:val="32"/>
          <w:szCs w:val="32"/>
          <w:lang w:eastAsia="en-US"/>
        </w:rPr>
        <w:t>метод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териа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следова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пользова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тодичес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работ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ублик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под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вател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стественно-географиче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факульте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ачаево-Черкес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суниверситет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н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.Д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лие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КЧГУ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7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8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9]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Исследование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базируется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на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использовании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научных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мет</w:t>
      </w:r>
      <w:r w:rsidRPr="00DF572D">
        <w:rPr>
          <w:sz w:val="32"/>
          <w:szCs w:val="32"/>
          <w:shd w:val="clear" w:color="auto" w:fill="FFFFFF"/>
          <w:lang w:eastAsia="en-US"/>
        </w:rPr>
        <w:t>о</w:t>
      </w:r>
      <w:r w:rsidRPr="00DF572D">
        <w:rPr>
          <w:sz w:val="32"/>
          <w:szCs w:val="32"/>
          <w:shd w:val="clear" w:color="auto" w:fill="FFFFFF"/>
          <w:lang w:eastAsia="en-US"/>
        </w:rPr>
        <w:t>дов: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обобщения,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анализа,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прогнозирования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и</w:t>
      </w:r>
      <w:r w:rsidR="00196958" w:rsidRPr="00DF572D">
        <w:rPr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sz w:val="32"/>
          <w:szCs w:val="32"/>
          <w:shd w:val="clear" w:color="auto" w:fill="FFFFFF"/>
          <w:lang w:eastAsia="en-US"/>
        </w:rPr>
        <w:t>оценки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b/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Гор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па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вказ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ставля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в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у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ону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друже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зависим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сударст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СНГ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рно-Кавказ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кро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</w:t>
      </w:r>
      <w:r w:rsidRPr="00DF572D">
        <w:rPr>
          <w:sz w:val="32"/>
          <w:szCs w:val="32"/>
          <w:lang w:eastAsia="en-US"/>
        </w:rPr>
        <w:t>й</w:t>
      </w:r>
      <w:r w:rsidRPr="00DF572D">
        <w:rPr>
          <w:sz w:val="32"/>
          <w:szCs w:val="32"/>
          <w:lang w:eastAsia="en-US"/>
        </w:rPr>
        <w:t>онирова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Ф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елен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еж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ов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п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циализ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щ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аль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дел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руд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лич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дую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аксонометричес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диницы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унк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крорай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она</w:t>
      </w:r>
      <w:proofErr w:type="gramStart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.</w:t>
      </w:r>
      <w:proofErr w:type="gramEnd"/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Храбовченк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.В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4]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еле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3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туристских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айона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мбай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верн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уд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ва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-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бердино-Домбайский)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рхыз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зункольский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ебердино-Домбайски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туристский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олож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лин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берда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ам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о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ч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ши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мбай-Ульг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4046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)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ходя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кр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района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бердин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мбайский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spacing w:val="-4"/>
          <w:sz w:val="32"/>
          <w:szCs w:val="32"/>
          <w:lang w:eastAsia="en-US"/>
        </w:rPr>
      </w:pPr>
      <w:r w:rsidRPr="00DF572D">
        <w:rPr>
          <w:spacing w:val="-4"/>
          <w:sz w:val="32"/>
          <w:szCs w:val="32"/>
          <w:lang w:eastAsia="en-US"/>
        </w:rPr>
        <w:t>Тебердино-Домбайски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уристски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езорайон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являе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т</w:t>
      </w:r>
      <w:r w:rsidRPr="00DF572D">
        <w:rPr>
          <w:spacing w:val="-4"/>
          <w:sz w:val="32"/>
          <w:szCs w:val="32"/>
          <w:lang w:eastAsia="en-US"/>
        </w:rPr>
        <w:t>а</w:t>
      </w:r>
      <w:r w:rsidRPr="00DF572D">
        <w:rPr>
          <w:spacing w:val="-4"/>
          <w:sz w:val="32"/>
          <w:szCs w:val="32"/>
          <w:lang w:eastAsia="en-US"/>
        </w:rPr>
        <w:t>рейшим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он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ж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руглогодичный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благодар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благоприятны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лиматически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условиям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выделяе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личием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еобходимых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есурсов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л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вити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уризм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–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уристских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нституциональных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рудовых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межных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меетс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хорош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развитая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нфраструктур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пециализацие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санаторно-курортно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лечение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научный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экологически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риключенческий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уризм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строены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асфальт</w:t>
      </w:r>
      <w:r w:rsidRPr="00DF572D">
        <w:rPr>
          <w:spacing w:val="-4"/>
          <w:sz w:val="32"/>
          <w:szCs w:val="32"/>
          <w:lang w:eastAsia="en-US"/>
        </w:rPr>
        <w:t>и</w:t>
      </w:r>
      <w:r w:rsidRPr="00DF572D">
        <w:rPr>
          <w:spacing w:val="-4"/>
          <w:sz w:val="32"/>
          <w:szCs w:val="32"/>
          <w:lang w:eastAsia="en-US"/>
        </w:rPr>
        <w:t>рован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ороги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много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гостиниц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уристских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баз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ействуют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горнолыж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подъемники,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канатные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дорог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и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т.д.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[4;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6;</w:t>
      </w:r>
      <w:r w:rsidR="00196958" w:rsidRPr="00DF572D">
        <w:rPr>
          <w:spacing w:val="-4"/>
          <w:sz w:val="32"/>
          <w:szCs w:val="32"/>
          <w:lang w:eastAsia="en-US"/>
        </w:rPr>
        <w:t xml:space="preserve"> </w:t>
      </w:r>
      <w:r w:rsidRPr="00DF572D">
        <w:rPr>
          <w:spacing w:val="-4"/>
          <w:sz w:val="32"/>
          <w:szCs w:val="32"/>
          <w:lang w:eastAsia="en-US"/>
        </w:rPr>
        <w:t>12]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Архыз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сполож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нтрал</w:t>
      </w:r>
      <w:r w:rsidRPr="00DF572D">
        <w:rPr>
          <w:sz w:val="32"/>
          <w:szCs w:val="32"/>
          <w:lang w:eastAsia="en-US"/>
        </w:rPr>
        <w:t>ь</w:t>
      </w:r>
      <w:r w:rsidRPr="00DF572D">
        <w:rPr>
          <w:sz w:val="32"/>
          <w:szCs w:val="32"/>
          <w:lang w:eastAsia="en-US"/>
        </w:rPr>
        <w:t>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па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вказ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лин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изгыч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сыш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рхыз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ш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оч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р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шиш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3790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4]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тав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де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Софийский</w:t>
      </w:r>
      <w:proofErr w:type="gramEnd"/>
      <w:r w:rsidRPr="00DF572D">
        <w:rPr>
          <w:sz w:val="32"/>
          <w:szCs w:val="32"/>
          <w:lang w:eastAsia="en-US"/>
        </w:rPr>
        <w:t>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сыш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рхы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крорайон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лекае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ст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тиче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н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йзаже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андшаф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от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ясн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тью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ледникам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зер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допадами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рхы</w:t>
      </w:r>
      <w:r w:rsidRPr="00DF572D">
        <w:rPr>
          <w:sz w:val="32"/>
          <w:szCs w:val="32"/>
          <w:lang w:eastAsia="en-US"/>
        </w:rPr>
        <w:t>з</w:t>
      </w:r>
      <w:r w:rsidRPr="00DF572D">
        <w:rPr>
          <w:sz w:val="32"/>
          <w:szCs w:val="32"/>
          <w:lang w:eastAsia="en-US"/>
        </w:rPr>
        <w:t>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ультурно-историче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ирающий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рхеологичес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ъект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рхите</w:t>
      </w:r>
      <w:r w:rsidRPr="00DF572D">
        <w:rPr>
          <w:sz w:val="32"/>
          <w:szCs w:val="32"/>
          <w:lang w:eastAsia="en-US"/>
        </w:rPr>
        <w:t>к</w:t>
      </w:r>
      <w:r w:rsidRPr="00DF572D">
        <w:rPr>
          <w:sz w:val="32"/>
          <w:szCs w:val="32"/>
          <w:lang w:eastAsia="en-US"/>
        </w:rPr>
        <w:t>тур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амятни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ревн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сударст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ланов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т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в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стр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вавший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ктив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лог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че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ключенче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а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i/>
          <w:sz w:val="32"/>
          <w:szCs w:val="32"/>
          <w:lang w:eastAsia="en-US"/>
        </w:rPr>
        <w:t>Узункольский</w:t>
      </w:r>
      <w:r w:rsidR="00196958" w:rsidRPr="00DF572D">
        <w:rPr>
          <w:i/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туристский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раничи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пад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мбай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эльбрусь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Pr="00DF572D">
        <w:rPr>
          <w:sz w:val="32"/>
          <w:szCs w:val="32"/>
          <w:lang w:eastAsia="en-US"/>
        </w:rPr>
        <w:t>о</w:t>
      </w:r>
      <w:r w:rsidRPr="00DF572D">
        <w:rPr>
          <w:sz w:val="32"/>
          <w:szCs w:val="32"/>
          <w:lang w:eastAsia="en-US"/>
        </w:rPr>
        <w:t>сток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огд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щ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вандрин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звани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ши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вандр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ла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3938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4].</w:t>
      </w:r>
    </w:p>
    <w:p w:rsidR="00DD19AE" w:rsidRPr="00DF572D" w:rsidRDefault="00DD19AE" w:rsidP="00D331B9">
      <w:pPr>
        <w:ind w:firstLine="567"/>
        <w:jc w:val="both"/>
        <w:rPr>
          <w:spacing w:val="-2"/>
          <w:sz w:val="32"/>
          <w:szCs w:val="32"/>
          <w:lang w:eastAsia="en-US"/>
        </w:rPr>
      </w:pPr>
      <w:r w:rsidRPr="00DF572D">
        <w:rPr>
          <w:spacing w:val="-2"/>
          <w:sz w:val="32"/>
          <w:szCs w:val="32"/>
          <w:lang w:eastAsia="en-US"/>
        </w:rPr>
        <w:t>Транспортная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сеть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развита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слабо,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инфраструктура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практич</w:t>
      </w:r>
      <w:r w:rsidRPr="00DF572D">
        <w:rPr>
          <w:spacing w:val="-2"/>
          <w:sz w:val="32"/>
          <w:szCs w:val="32"/>
          <w:lang w:eastAsia="en-US"/>
        </w:rPr>
        <w:t>е</w:t>
      </w:r>
      <w:r w:rsidRPr="00DF572D">
        <w:rPr>
          <w:spacing w:val="-2"/>
          <w:sz w:val="32"/>
          <w:szCs w:val="32"/>
          <w:lang w:eastAsia="en-US"/>
        </w:rPr>
        <w:t>ски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отсутствует.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proofErr w:type="gramStart"/>
      <w:r w:rsidRPr="00DF572D">
        <w:rPr>
          <w:spacing w:val="-2"/>
          <w:sz w:val="32"/>
          <w:szCs w:val="32"/>
          <w:lang w:eastAsia="en-US"/>
        </w:rPr>
        <w:t>Узункольский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туристский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езорайон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ожно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назвать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«Учкуланский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потенциальный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туристский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езорайон»</w:t>
      </w:r>
      <w:r w:rsidR="00BA7D34" w:rsidRPr="00DF572D">
        <w:rPr>
          <w:spacing w:val="-2"/>
          <w:sz w:val="32"/>
          <w:szCs w:val="32"/>
          <w:lang w:eastAsia="en-US"/>
        </w:rPr>
        <w:t>,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т.к.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именно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из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Учкулана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ожно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будет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туристам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обживать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все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д</w:t>
      </w:r>
      <w:r w:rsidRPr="00DF572D">
        <w:rPr>
          <w:spacing w:val="-2"/>
          <w:sz w:val="32"/>
          <w:szCs w:val="32"/>
          <w:lang w:eastAsia="en-US"/>
        </w:rPr>
        <w:t>о</w:t>
      </w:r>
      <w:r w:rsidRPr="00DF572D">
        <w:rPr>
          <w:spacing w:val="-2"/>
          <w:sz w:val="32"/>
          <w:szCs w:val="32"/>
          <w:lang w:eastAsia="en-US"/>
        </w:rPr>
        <w:t>лины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Западного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Приэльбрусья.</w:t>
      </w:r>
      <w:proofErr w:type="gramEnd"/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Уже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сейчас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в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него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ожно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вкл</w:t>
      </w:r>
      <w:r w:rsidRPr="00DF572D">
        <w:rPr>
          <w:spacing w:val="-2"/>
          <w:sz w:val="32"/>
          <w:szCs w:val="32"/>
          <w:lang w:eastAsia="en-US"/>
        </w:rPr>
        <w:t>ю</w:t>
      </w:r>
      <w:r w:rsidRPr="00DF572D">
        <w:rPr>
          <w:spacing w:val="-2"/>
          <w:sz w:val="32"/>
          <w:szCs w:val="32"/>
          <w:lang w:eastAsia="en-US"/>
        </w:rPr>
        <w:t>чить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икрорайоны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–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ахарский,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Узункольский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и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Бийтик-Тюбинский.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Этот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мезорайон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новейший,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слаборазвитый,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специ</w:t>
      </w:r>
      <w:r w:rsidRPr="00DF572D">
        <w:rPr>
          <w:spacing w:val="-2"/>
          <w:sz w:val="32"/>
          <w:szCs w:val="32"/>
          <w:lang w:eastAsia="en-US"/>
        </w:rPr>
        <w:t>а</w:t>
      </w:r>
      <w:r w:rsidRPr="00DF572D">
        <w:rPr>
          <w:spacing w:val="-2"/>
          <w:sz w:val="32"/>
          <w:szCs w:val="32"/>
          <w:lang w:eastAsia="en-US"/>
        </w:rPr>
        <w:t>лизирующийся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на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экологическом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и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приключенческом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видах</w:t>
      </w:r>
      <w:r w:rsidR="00196958" w:rsidRPr="00DF572D">
        <w:rPr>
          <w:spacing w:val="-2"/>
          <w:sz w:val="32"/>
          <w:szCs w:val="32"/>
          <w:lang w:eastAsia="en-US"/>
        </w:rPr>
        <w:t xml:space="preserve"> </w:t>
      </w:r>
      <w:r w:rsidRPr="00DF572D">
        <w:rPr>
          <w:spacing w:val="-2"/>
          <w:sz w:val="32"/>
          <w:szCs w:val="32"/>
          <w:lang w:eastAsia="en-US"/>
        </w:rPr>
        <w:t>т</w:t>
      </w:r>
      <w:r w:rsidRPr="00DF572D">
        <w:rPr>
          <w:spacing w:val="-2"/>
          <w:sz w:val="32"/>
          <w:szCs w:val="32"/>
          <w:lang w:eastAsia="en-US"/>
        </w:rPr>
        <w:t>у</w:t>
      </w:r>
      <w:r w:rsidRPr="00DF572D">
        <w:rPr>
          <w:spacing w:val="-2"/>
          <w:sz w:val="32"/>
          <w:szCs w:val="32"/>
          <w:lang w:eastAsia="en-US"/>
        </w:rPr>
        <w:t>ризма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реподавателя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ГУ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итыв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ющие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ип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аци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урс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ответствую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ид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ьност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5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ов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тор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а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лиз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министративны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ед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ницам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ерхнекубан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еленчук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упо-Лабин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дкумско-Хасаут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ркесско-Хабез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8]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Туристск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еятельно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публик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новыва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с</w:t>
      </w:r>
      <w:r w:rsidRPr="00DF572D">
        <w:rPr>
          <w:sz w:val="32"/>
          <w:szCs w:val="32"/>
          <w:lang w:eastAsia="en-US"/>
        </w:rPr>
        <w:t>ключитель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урсах[1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2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5]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цен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влекатель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е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ктив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туриз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храняем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ритория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ООПТ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[11]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Пр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турист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нциал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времен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сследовате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читыв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ощади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нят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ОП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гионе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дую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ОП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ставляющ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/3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лощад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и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бердин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иосфер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поведник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вказ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государстве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иосфер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поведника;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об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храняем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лого-курорт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</w:t>
      </w:r>
      <w:r w:rsidRPr="00DF572D">
        <w:rPr>
          <w:sz w:val="32"/>
          <w:szCs w:val="32"/>
          <w:lang w:eastAsia="en-US"/>
        </w:rPr>
        <w:t>е</w:t>
      </w:r>
      <w:r w:rsidRPr="00DF572D">
        <w:rPr>
          <w:sz w:val="32"/>
          <w:szCs w:val="32"/>
          <w:lang w:eastAsia="en-US"/>
        </w:rPr>
        <w:t>ги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Ф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–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вказск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инеральны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од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8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аказник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74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амятник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публикан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начения.</w:t>
      </w:r>
    </w:p>
    <w:p w:rsidR="00DD19AE" w:rsidRPr="00DF572D" w:rsidRDefault="00DD19AE" w:rsidP="00D331B9">
      <w:pPr>
        <w:ind w:firstLine="567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Н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вед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авнитель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нализ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министратив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етыр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азателям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ОПТ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личеств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мятник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роды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личи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езо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еп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стск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нфраструктур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жд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оличествен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азател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еведен</w:t>
      </w:r>
      <w:r w:rsidR="00196958" w:rsidRPr="00DF572D">
        <w:rPr>
          <w:sz w:val="32"/>
          <w:szCs w:val="32"/>
          <w:lang w:eastAsia="en-US"/>
        </w:rPr>
        <w:t xml:space="preserve"> </w:t>
      </w:r>
      <w:proofErr w:type="gramStart"/>
      <w:r w:rsidRPr="00DF572D">
        <w:rPr>
          <w:sz w:val="32"/>
          <w:szCs w:val="32"/>
          <w:lang w:eastAsia="en-US"/>
        </w:rPr>
        <w:t>в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чественны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noBreakHyphen/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0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10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аллов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алл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с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казателя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едела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министратив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</w:t>
      </w:r>
      <w:r w:rsidRPr="00DF572D">
        <w:rPr>
          <w:sz w:val="32"/>
          <w:szCs w:val="32"/>
          <w:lang w:eastAsia="en-US"/>
        </w:rPr>
        <w:t>й</w:t>
      </w:r>
      <w:r w:rsidRPr="00DF572D">
        <w:rPr>
          <w:sz w:val="32"/>
          <w:szCs w:val="32"/>
          <w:lang w:eastAsia="en-US"/>
        </w:rPr>
        <w:t>он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был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осуммирова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пределен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нг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ледующе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рядке: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арачаев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еленчук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локарачаев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уп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базин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кубан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абез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ть-Джегутин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ыге-Хабль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гай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табл.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FD6E45" w:rsidRPr="00DF572D">
        <w:rPr>
          <w:sz w:val="32"/>
          <w:szCs w:val="32"/>
          <w:lang w:eastAsia="en-US"/>
        </w:rPr>
        <w:t>1</w:t>
      </w:r>
      <w:r w:rsidRPr="00DF572D">
        <w:rPr>
          <w:sz w:val="32"/>
          <w:szCs w:val="32"/>
          <w:lang w:eastAsia="en-US"/>
        </w:rPr>
        <w:t>)</w:t>
      </w:r>
    </w:p>
    <w:p w:rsidR="00DD19AE" w:rsidRPr="00DF572D" w:rsidRDefault="00DD19AE" w:rsidP="00D331B9">
      <w:pPr>
        <w:ind w:firstLine="567"/>
        <w:jc w:val="both"/>
        <w:outlineLvl w:val="1"/>
        <w:rPr>
          <w:sz w:val="32"/>
          <w:szCs w:val="32"/>
          <w:lang w:eastAsia="en-US"/>
        </w:rPr>
      </w:pPr>
      <w:bookmarkStart w:id="275" w:name="_Toc58431034"/>
      <w:r w:rsidRPr="00DF572D">
        <w:rPr>
          <w:sz w:val="32"/>
          <w:szCs w:val="32"/>
          <w:lang w:eastAsia="en-US"/>
        </w:rPr>
        <w:t>Дв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министративны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ЧР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</w:t>
      </w:r>
      <w:proofErr w:type="gramStart"/>
      <w:r w:rsidRPr="00DF572D">
        <w:rPr>
          <w:sz w:val="32"/>
          <w:szCs w:val="32"/>
          <w:lang w:eastAsia="en-US"/>
        </w:rPr>
        <w:t>Карачаевский</w:t>
      </w:r>
      <w:proofErr w:type="gramEnd"/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Зеле</w:t>
      </w:r>
      <w:r w:rsidRPr="00DF572D">
        <w:rPr>
          <w:sz w:val="32"/>
          <w:szCs w:val="32"/>
          <w:lang w:eastAsia="en-US"/>
        </w:rPr>
        <w:t>н</w:t>
      </w:r>
      <w:r w:rsidRPr="00DF572D">
        <w:rPr>
          <w:sz w:val="32"/>
          <w:szCs w:val="32"/>
          <w:lang w:eastAsia="en-US"/>
        </w:rPr>
        <w:t>чукский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лад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чен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о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туристс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нциал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являю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иболее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ктивны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ногих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Pr="00DF572D">
        <w:rPr>
          <w:sz w:val="32"/>
          <w:szCs w:val="32"/>
          <w:lang w:eastAsia="en-US"/>
        </w:rPr>
        <w:t>и</w:t>
      </w:r>
      <w:r w:rsidRPr="00DF572D">
        <w:rPr>
          <w:sz w:val="32"/>
          <w:szCs w:val="32"/>
          <w:lang w:eastAsia="en-US"/>
        </w:rPr>
        <w:t>до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а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Малокарачаев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руп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ы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бладаю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ысок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нциало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ерспективам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я.</w:t>
      </w:r>
      <w:bookmarkEnd w:id="275"/>
      <w:r w:rsidR="00196958" w:rsidRPr="00DF572D">
        <w:rPr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jc w:val="right"/>
        <w:outlineLvl w:val="1"/>
        <w:rPr>
          <w:b/>
          <w:sz w:val="32"/>
          <w:szCs w:val="32"/>
          <w:lang w:eastAsia="en-US"/>
        </w:rPr>
      </w:pPr>
      <w:bookmarkStart w:id="276" w:name="_Toc58431035"/>
      <w:r w:rsidRPr="00DF572D">
        <w:rPr>
          <w:sz w:val="32"/>
          <w:szCs w:val="32"/>
          <w:lang w:eastAsia="en-US"/>
        </w:rPr>
        <w:t>Таблица</w:t>
      </w:r>
      <w:r w:rsidR="00196958" w:rsidRPr="00DF572D">
        <w:rPr>
          <w:sz w:val="32"/>
          <w:szCs w:val="32"/>
          <w:lang w:eastAsia="en-US"/>
        </w:rPr>
        <w:t xml:space="preserve"> </w:t>
      </w:r>
      <w:r w:rsidR="00FD6E45" w:rsidRPr="00DF572D">
        <w:rPr>
          <w:sz w:val="32"/>
          <w:szCs w:val="32"/>
          <w:lang w:eastAsia="en-US"/>
        </w:rPr>
        <w:t>1</w:t>
      </w:r>
      <w:bookmarkEnd w:id="276"/>
    </w:p>
    <w:p w:rsidR="00DD19AE" w:rsidRPr="00DF572D" w:rsidRDefault="00DD19AE" w:rsidP="00D331B9">
      <w:pPr>
        <w:jc w:val="center"/>
        <w:outlineLvl w:val="1"/>
        <w:rPr>
          <w:b/>
          <w:sz w:val="32"/>
          <w:szCs w:val="32"/>
          <w:lang w:eastAsia="en-US"/>
        </w:rPr>
      </w:pPr>
      <w:bookmarkStart w:id="277" w:name="_Toc58431036"/>
      <w:r w:rsidRPr="00DF572D">
        <w:rPr>
          <w:b/>
          <w:sz w:val="32"/>
          <w:szCs w:val="32"/>
          <w:lang w:eastAsia="en-US"/>
        </w:rPr>
        <w:t>Экотуристский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потенциал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административных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районов</w:t>
      </w:r>
      <w:r w:rsidR="00196958" w:rsidRPr="00DF572D">
        <w:rPr>
          <w:b/>
          <w:sz w:val="32"/>
          <w:szCs w:val="32"/>
          <w:lang w:eastAsia="en-US"/>
        </w:rPr>
        <w:t xml:space="preserve"> </w:t>
      </w:r>
      <w:r w:rsidRPr="00DF572D">
        <w:rPr>
          <w:b/>
          <w:sz w:val="32"/>
          <w:szCs w:val="32"/>
          <w:lang w:eastAsia="en-US"/>
        </w:rPr>
        <w:t>КЧР</w:t>
      </w:r>
      <w:bookmarkEnd w:id="277"/>
    </w:p>
    <w:p w:rsidR="00C73509" w:rsidRPr="00DF572D" w:rsidRDefault="00C73509" w:rsidP="0034721D">
      <w:pPr>
        <w:ind w:firstLine="709"/>
        <w:jc w:val="center"/>
        <w:outlineLvl w:val="1"/>
        <w:rPr>
          <w:b/>
          <w:sz w:val="18"/>
          <w:szCs w:val="32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8"/>
        <w:gridCol w:w="2052"/>
        <w:gridCol w:w="687"/>
        <w:gridCol w:w="559"/>
        <w:gridCol w:w="492"/>
        <w:gridCol w:w="492"/>
        <w:gridCol w:w="946"/>
        <w:gridCol w:w="492"/>
        <w:gridCol w:w="1266"/>
        <w:gridCol w:w="492"/>
        <w:gridCol w:w="665"/>
        <w:gridCol w:w="555"/>
      </w:tblGrid>
      <w:tr w:rsidR="00DF572D" w:rsidRPr="00DF572D" w:rsidTr="00D331B9">
        <w:trPr>
          <w:cantSplit/>
          <w:trHeight w:val="511"/>
        </w:trPr>
        <w:tc>
          <w:tcPr>
            <w:tcW w:w="2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78" w:name="_Toc58431037"/>
            <w:r w:rsidRPr="00DF572D">
              <w:rPr>
                <w:sz w:val="28"/>
                <w:szCs w:val="32"/>
                <w:lang w:eastAsia="en-US"/>
              </w:rPr>
              <w:t>№</w:t>
            </w:r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proofErr w:type="gramStart"/>
            <w:r w:rsidRPr="00DF572D">
              <w:rPr>
                <w:sz w:val="28"/>
                <w:szCs w:val="32"/>
                <w:lang w:eastAsia="en-US"/>
              </w:rPr>
              <w:t>п</w:t>
            </w:r>
            <w:proofErr w:type="gramEnd"/>
            <w:r w:rsidRPr="00DF572D">
              <w:rPr>
                <w:sz w:val="28"/>
                <w:szCs w:val="32"/>
                <w:lang w:eastAsia="en-US"/>
              </w:rPr>
              <w:t>/п</w:t>
            </w:r>
            <w:bookmarkEnd w:id="278"/>
          </w:p>
        </w:tc>
        <w:tc>
          <w:tcPr>
            <w:tcW w:w="133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79" w:name="_Toc58431038"/>
            <w:r w:rsidRPr="00DF572D">
              <w:rPr>
                <w:sz w:val="28"/>
                <w:szCs w:val="32"/>
                <w:lang w:eastAsia="en-US"/>
              </w:rPr>
              <w:t>Администр</w:t>
            </w:r>
            <w:r w:rsidRPr="00DF572D">
              <w:rPr>
                <w:sz w:val="28"/>
                <w:szCs w:val="32"/>
                <w:lang w:eastAsia="en-US"/>
              </w:rPr>
              <w:t>а</w:t>
            </w:r>
            <w:r w:rsidRPr="00DF572D">
              <w:rPr>
                <w:sz w:val="28"/>
                <w:szCs w:val="32"/>
                <w:lang w:eastAsia="en-US"/>
              </w:rPr>
              <w:t>тивный</w:t>
            </w:r>
            <w:bookmarkEnd w:id="279"/>
          </w:p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0" w:name="_Toc58431039"/>
            <w:r w:rsidRPr="00DF572D">
              <w:rPr>
                <w:sz w:val="28"/>
                <w:szCs w:val="32"/>
                <w:lang w:eastAsia="en-US"/>
              </w:rPr>
              <w:t>район</w:t>
            </w:r>
            <w:bookmarkEnd w:id="280"/>
          </w:p>
        </w:tc>
        <w:tc>
          <w:tcPr>
            <w:tcW w:w="6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1" w:name="_Toc58431040"/>
            <w:r w:rsidRPr="00DF572D">
              <w:rPr>
                <w:sz w:val="28"/>
                <w:szCs w:val="32"/>
                <w:lang w:eastAsia="en-US"/>
              </w:rPr>
              <w:t>Памя</w:t>
            </w:r>
            <w:r w:rsidRPr="00DF572D">
              <w:rPr>
                <w:sz w:val="28"/>
                <w:szCs w:val="32"/>
                <w:lang w:eastAsia="en-US"/>
              </w:rPr>
              <w:t>т</w:t>
            </w:r>
            <w:r w:rsidRPr="00DF572D">
              <w:rPr>
                <w:sz w:val="28"/>
                <w:szCs w:val="32"/>
                <w:lang w:eastAsia="en-US"/>
              </w:rPr>
              <w:t>ники</w:t>
            </w:r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sz w:val="28"/>
                <w:szCs w:val="32"/>
                <w:lang w:eastAsia="en-US"/>
              </w:rPr>
              <w:t>природы</w:t>
            </w:r>
            <w:bookmarkEnd w:id="281"/>
          </w:p>
        </w:tc>
        <w:tc>
          <w:tcPr>
            <w:tcW w:w="5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2" w:name="_Toc58431041"/>
            <w:r w:rsidRPr="00DF572D">
              <w:rPr>
                <w:sz w:val="28"/>
                <w:szCs w:val="32"/>
                <w:lang w:eastAsia="en-US"/>
              </w:rPr>
              <w:t>Доля</w:t>
            </w:r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sz w:val="28"/>
                <w:szCs w:val="32"/>
                <w:lang w:eastAsia="en-US"/>
              </w:rPr>
              <w:t>ООПТ</w:t>
            </w:r>
            <w:bookmarkEnd w:id="282"/>
          </w:p>
        </w:tc>
        <w:tc>
          <w:tcPr>
            <w:tcW w:w="79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3" w:name="_Toc58431042"/>
            <w:r w:rsidRPr="00DF572D">
              <w:rPr>
                <w:sz w:val="28"/>
                <w:szCs w:val="32"/>
                <w:lang w:eastAsia="en-US"/>
              </w:rPr>
              <w:t>Турис</w:t>
            </w:r>
            <w:r w:rsidRPr="00DF572D">
              <w:rPr>
                <w:sz w:val="28"/>
                <w:szCs w:val="32"/>
                <w:lang w:eastAsia="en-US"/>
              </w:rPr>
              <w:t>т</w:t>
            </w:r>
            <w:r w:rsidRPr="00DF572D">
              <w:rPr>
                <w:sz w:val="28"/>
                <w:szCs w:val="32"/>
                <w:lang w:eastAsia="en-US"/>
              </w:rPr>
              <w:t>ский</w:t>
            </w:r>
            <w:bookmarkEnd w:id="283"/>
          </w:p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4" w:name="_Toc58431043"/>
            <w:r w:rsidRPr="00DF572D">
              <w:rPr>
                <w:sz w:val="28"/>
                <w:szCs w:val="32"/>
                <w:lang w:eastAsia="en-US"/>
              </w:rPr>
              <w:t>мезорайон</w:t>
            </w:r>
            <w:bookmarkEnd w:id="284"/>
          </w:p>
        </w:tc>
        <w:tc>
          <w:tcPr>
            <w:tcW w:w="8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5" w:name="_Toc58431044"/>
            <w:r w:rsidRPr="00DF572D">
              <w:rPr>
                <w:sz w:val="28"/>
                <w:szCs w:val="32"/>
                <w:lang w:eastAsia="en-US"/>
              </w:rPr>
              <w:t>Туристская</w:t>
            </w:r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sz w:val="28"/>
                <w:szCs w:val="32"/>
                <w:lang w:eastAsia="en-US"/>
              </w:rPr>
              <w:t>инфрастру</w:t>
            </w:r>
            <w:r w:rsidRPr="00DF572D">
              <w:rPr>
                <w:sz w:val="28"/>
                <w:szCs w:val="32"/>
                <w:lang w:eastAsia="en-US"/>
              </w:rPr>
              <w:t>к</w:t>
            </w:r>
            <w:r w:rsidRPr="00DF572D">
              <w:rPr>
                <w:sz w:val="28"/>
                <w:szCs w:val="32"/>
                <w:lang w:eastAsia="en-US"/>
              </w:rPr>
              <w:t>тура</w:t>
            </w:r>
            <w:bookmarkEnd w:id="285"/>
          </w:p>
        </w:tc>
        <w:tc>
          <w:tcPr>
            <w:tcW w:w="32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6" w:name="_Toc58431045"/>
            <w:proofErr w:type="gramStart"/>
            <w:r w:rsidRPr="00DF572D">
              <w:rPr>
                <w:sz w:val="28"/>
                <w:szCs w:val="32"/>
                <w:lang w:eastAsia="en-US"/>
              </w:rPr>
              <w:t>Сум-ма</w:t>
            </w:r>
            <w:proofErr w:type="gramEnd"/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sz w:val="28"/>
                <w:szCs w:val="32"/>
                <w:lang w:eastAsia="en-US"/>
              </w:rPr>
              <w:t>б</w:t>
            </w:r>
            <w:r w:rsidRPr="00DF572D">
              <w:rPr>
                <w:sz w:val="28"/>
                <w:szCs w:val="32"/>
                <w:lang w:eastAsia="en-US"/>
              </w:rPr>
              <w:t>а</w:t>
            </w:r>
            <w:r w:rsidRPr="00DF572D">
              <w:rPr>
                <w:sz w:val="28"/>
                <w:szCs w:val="32"/>
                <w:lang w:eastAsia="en-US"/>
              </w:rPr>
              <w:t>лов</w:t>
            </w:r>
            <w:bookmarkEnd w:id="286"/>
          </w:p>
        </w:tc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jc w:val="center"/>
              <w:outlineLvl w:val="1"/>
              <w:rPr>
                <w:sz w:val="28"/>
                <w:szCs w:val="32"/>
                <w:lang w:eastAsia="en-US"/>
              </w:rPr>
            </w:pPr>
            <w:bookmarkStart w:id="287" w:name="_Toc58431046"/>
            <w:r w:rsidRPr="00DF572D">
              <w:rPr>
                <w:sz w:val="28"/>
                <w:szCs w:val="32"/>
                <w:lang w:eastAsia="en-US"/>
              </w:rPr>
              <w:t>Ранг</w:t>
            </w:r>
            <w:bookmarkEnd w:id="287"/>
          </w:p>
        </w:tc>
      </w:tr>
      <w:tr w:rsidR="00DF572D" w:rsidRPr="00DF572D" w:rsidTr="00D331B9">
        <w:trPr>
          <w:cantSplit/>
          <w:trHeight w:val="1479"/>
        </w:trPr>
        <w:tc>
          <w:tcPr>
            <w:tcW w:w="2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</w:p>
        </w:tc>
        <w:tc>
          <w:tcPr>
            <w:tcW w:w="133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Ко-во,</w:t>
            </w:r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r w:rsidRPr="00DF572D">
              <w:rPr>
                <w:sz w:val="28"/>
                <w:szCs w:val="32"/>
                <w:lang w:eastAsia="en-US"/>
              </w:rPr>
              <w:t>шт.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Баллы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%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Баллы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proofErr w:type="gramStart"/>
            <w:r w:rsidRPr="00DF572D">
              <w:rPr>
                <w:sz w:val="28"/>
                <w:szCs w:val="32"/>
                <w:lang w:eastAsia="en-US"/>
              </w:rPr>
              <w:t>Нали-чие</w:t>
            </w:r>
            <w:proofErr w:type="gramEnd"/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Баллы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Степень</w:t>
            </w:r>
            <w:r w:rsidR="00196958" w:rsidRPr="00DF572D">
              <w:rPr>
                <w:sz w:val="28"/>
                <w:szCs w:val="32"/>
                <w:lang w:eastAsia="en-US"/>
              </w:rPr>
              <w:t xml:space="preserve"> </w:t>
            </w:r>
            <w:proofErr w:type="gramStart"/>
            <w:r w:rsidRPr="00DF572D">
              <w:rPr>
                <w:sz w:val="28"/>
                <w:szCs w:val="32"/>
                <w:lang w:eastAsia="en-US"/>
              </w:rPr>
              <w:t>ра</w:t>
            </w:r>
            <w:r w:rsidRPr="00DF572D">
              <w:rPr>
                <w:sz w:val="28"/>
                <w:szCs w:val="32"/>
                <w:lang w:eastAsia="en-US"/>
              </w:rPr>
              <w:t>з</w:t>
            </w:r>
            <w:r w:rsidRPr="00DF572D">
              <w:rPr>
                <w:sz w:val="28"/>
                <w:szCs w:val="32"/>
                <w:lang w:eastAsia="en-US"/>
              </w:rPr>
              <w:t>ви-тия</w:t>
            </w:r>
            <w:proofErr w:type="gramEnd"/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DD19AE" w:rsidRPr="00DF572D" w:rsidRDefault="00DD19AE" w:rsidP="00D331B9">
            <w:pPr>
              <w:tabs>
                <w:tab w:val="left" w:pos="459"/>
              </w:tabs>
              <w:ind w:left="-56" w:right="-74"/>
              <w:jc w:val="center"/>
              <w:rPr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Баллы</w:t>
            </w:r>
          </w:p>
        </w:tc>
        <w:tc>
          <w:tcPr>
            <w:tcW w:w="32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</w:p>
        </w:tc>
        <w:tc>
          <w:tcPr>
            <w:tcW w:w="28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2B501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1</w:t>
            </w:r>
            <w:r w:rsidR="00DD19AE" w:rsidRPr="00DF572D">
              <w:rPr>
                <w:sz w:val="28"/>
                <w:szCs w:val="32"/>
                <w:lang w:eastAsia="en-US"/>
              </w:rPr>
              <w:t>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86" w:history="1">
              <w:r w:rsidR="00DD19AE" w:rsidRPr="00DF572D">
                <w:rPr>
                  <w:sz w:val="28"/>
                  <w:szCs w:val="32"/>
                  <w:lang w:eastAsia="en-US"/>
                </w:rPr>
                <w:t>Карачаев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35,9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4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имеется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хорош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1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5</w:t>
            </w:r>
            <w:r w:rsidR="002B501E" w:rsidRPr="00DF572D">
              <w:rPr>
                <w:sz w:val="28"/>
                <w:szCs w:val="32"/>
                <w:lang w:eastAsia="en-US"/>
              </w:rPr>
              <w:t>2</w:t>
            </w:r>
            <w:r w:rsidRPr="00DF572D">
              <w:rPr>
                <w:sz w:val="28"/>
                <w:szCs w:val="32"/>
                <w:lang w:eastAsia="en-US"/>
              </w:rPr>
              <w:t>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87" w:history="1">
              <w:r w:rsidR="00DD19AE" w:rsidRPr="00DF572D">
                <w:rPr>
                  <w:sz w:val="28"/>
                  <w:szCs w:val="32"/>
                  <w:lang w:eastAsia="en-US"/>
                </w:rPr>
                <w:t>Зеленчук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,3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32,6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4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имеется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хорош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0,3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2B501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3</w:t>
            </w:r>
            <w:r w:rsidR="00DD19AE" w:rsidRPr="00DF572D">
              <w:rPr>
                <w:sz w:val="28"/>
                <w:szCs w:val="32"/>
                <w:lang w:eastAsia="en-US"/>
              </w:rPr>
              <w:t>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88" w:history="1">
              <w:r w:rsidR="00DD19AE" w:rsidRPr="00DF572D">
                <w:rPr>
                  <w:sz w:val="28"/>
                  <w:szCs w:val="32"/>
                  <w:lang w:eastAsia="en-US"/>
                </w:rPr>
                <w:t>Малокарачае</w:t>
              </w:r>
              <w:r w:rsidR="00DD19AE" w:rsidRPr="00DF572D">
                <w:rPr>
                  <w:sz w:val="28"/>
                  <w:szCs w:val="32"/>
                  <w:lang w:eastAsia="en-US"/>
                </w:rPr>
                <w:t>в</w:t>
              </w:r>
              <w:r w:rsidR="00DD19AE" w:rsidRPr="00DF572D">
                <w:rPr>
                  <w:sz w:val="28"/>
                  <w:szCs w:val="32"/>
                  <w:lang w:eastAsia="en-US"/>
                </w:rPr>
                <w:t>ский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4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,4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имеется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слабая</w:t>
            </w:r>
            <w:r w:rsidR="00196958" w:rsidRPr="00DF572D">
              <w:rPr>
                <w:szCs w:val="32"/>
                <w:lang w:eastAsia="en-US"/>
              </w:rPr>
              <w:t xml:space="preserve"> 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3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8,4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3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2B501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4</w:t>
            </w:r>
            <w:r w:rsidR="00DD19AE" w:rsidRPr="00DF572D">
              <w:rPr>
                <w:sz w:val="28"/>
                <w:szCs w:val="32"/>
                <w:lang w:eastAsia="en-US"/>
              </w:rPr>
              <w:t>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89" w:history="1">
              <w:r w:rsidR="00DD19AE" w:rsidRPr="00DF572D">
                <w:rPr>
                  <w:sz w:val="28"/>
                  <w:szCs w:val="32"/>
                  <w:lang w:eastAsia="en-US"/>
                </w:rPr>
                <w:t>Уруп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2,5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имеется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слаб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3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4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4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2B501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5</w:t>
            </w:r>
            <w:r w:rsidR="00DD19AE" w:rsidRPr="00DF572D">
              <w:rPr>
                <w:sz w:val="28"/>
                <w:szCs w:val="32"/>
                <w:lang w:eastAsia="en-US"/>
              </w:rPr>
              <w:t>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90" w:history="1">
              <w:r w:rsidR="00DD19AE" w:rsidRPr="00DF572D">
                <w:rPr>
                  <w:sz w:val="28"/>
                  <w:szCs w:val="32"/>
                  <w:lang w:eastAsia="en-US"/>
                </w:rPr>
                <w:t>Абазин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49,9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ет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изк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6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91" w:history="1">
              <w:r w:rsidR="00DD19AE" w:rsidRPr="00DF572D">
                <w:rPr>
                  <w:sz w:val="28"/>
                  <w:szCs w:val="32"/>
                  <w:lang w:eastAsia="en-US"/>
                </w:rPr>
                <w:t>Прикубанский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3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,3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ет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изк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,3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6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7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92" w:history="1">
              <w:r w:rsidR="00DD19AE" w:rsidRPr="00DF572D">
                <w:rPr>
                  <w:sz w:val="28"/>
                  <w:szCs w:val="32"/>
                  <w:lang w:eastAsia="en-US"/>
                </w:rPr>
                <w:t>Хабез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ет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изк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7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8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93" w:history="1">
              <w:r w:rsidR="00DD19AE" w:rsidRPr="00DF572D">
                <w:rPr>
                  <w:sz w:val="28"/>
                  <w:szCs w:val="32"/>
                  <w:lang w:eastAsia="en-US"/>
                </w:rPr>
                <w:t>Усть-Джегутин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5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,5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ет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изк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,5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8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9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94" w:history="1">
              <w:r w:rsidR="00DD19AE" w:rsidRPr="00DF572D">
                <w:rPr>
                  <w:sz w:val="28"/>
                  <w:szCs w:val="32"/>
                  <w:lang w:eastAsia="en-US"/>
                </w:rPr>
                <w:t>Адыге-Хабль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2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,2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ет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изк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,2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9</w:t>
            </w:r>
          </w:p>
        </w:tc>
      </w:tr>
      <w:tr w:rsidR="00DF572D" w:rsidRPr="00DF572D" w:rsidTr="00D331B9">
        <w:trPr>
          <w:trHeight w:val="144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 w:val="28"/>
                <w:szCs w:val="32"/>
                <w:lang w:eastAsia="en-US"/>
              </w:rPr>
            </w:pPr>
            <w:r w:rsidRPr="00DF572D">
              <w:rPr>
                <w:sz w:val="28"/>
                <w:szCs w:val="32"/>
                <w:lang w:eastAsia="en-US"/>
              </w:rPr>
              <w:t>10.</w:t>
            </w:r>
          </w:p>
        </w:tc>
        <w:tc>
          <w:tcPr>
            <w:tcW w:w="1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F255D9" w:rsidP="00D331B9">
            <w:pPr>
              <w:ind w:left="-56" w:right="-74"/>
              <w:rPr>
                <w:sz w:val="28"/>
                <w:szCs w:val="32"/>
                <w:lang w:eastAsia="en-US"/>
              </w:rPr>
            </w:pPr>
            <w:hyperlink r:id="rId95" w:history="1">
              <w:r w:rsidR="00DD19AE" w:rsidRPr="00DF572D">
                <w:rPr>
                  <w:sz w:val="28"/>
                  <w:szCs w:val="32"/>
                  <w:lang w:eastAsia="en-US"/>
                </w:rPr>
                <w:t>Ногайский</w:t>
              </w:r>
              <w:r w:rsidR="00196958" w:rsidRPr="00DF572D">
                <w:rPr>
                  <w:sz w:val="28"/>
                  <w:szCs w:val="32"/>
                  <w:lang w:eastAsia="en-US"/>
                </w:rPr>
                <w:t xml:space="preserve"> </w:t>
              </w:r>
            </w:hyperlink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19AE" w:rsidRPr="00DF572D" w:rsidRDefault="00DD19AE" w:rsidP="00D331B9">
            <w:pPr>
              <w:ind w:left="-56" w:right="-74"/>
              <w:rPr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ет</w:t>
            </w:r>
          </w:p>
        </w:tc>
        <w:tc>
          <w:tcPr>
            <w:tcW w:w="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низкая</w:t>
            </w:r>
          </w:p>
        </w:tc>
        <w:tc>
          <w:tcPr>
            <w:tcW w:w="2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0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9AE" w:rsidRPr="00DF572D" w:rsidRDefault="00DD19AE" w:rsidP="00D331B9">
            <w:pPr>
              <w:ind w:left="-56" w:right="-74"/>
              <w:rPr>
                <w:b/>
                <w:szCs w:val="32"/>
                <w:lang w:eastAsia="en-US"/>
              </w:rPr>
            </w:pPr>
            <w:r w:rsidRPr="00DF572D">
              <w:rPr>
                <w:szCs w:val="32"/>
                <w:lang w:eastAsia="en-US"/>
              </w:rPr>
              <w:t>10</w:t>
            </w:r>
          </w:p>
        </w:tc>
      </w:tr>
    </w:tbl>
    <w:p w:rsidR="002B501E" w:rsidRPr="00DF572D" w:rsidRDefault="002B501E" w:rsidP="0034721D">
      <w:pPr>
        <w:ind w:firstLine="709"/>
        <w:jc w:val="both"/>
        <w:rPr>
          <w:sz w:val="32"/>
          <w:szCs w:val="32"/>
          <w:lang w:eastAsia="en-US"/>
        </w:rPr>
      </w:pPr>
    </w:p>
    <w:p w:rsidR="00DD19AE" w:rsidRPr="00DF572D" w:rsidRDefault="00DD19AE" w:rsidP="0034721D">
      <w:pPr>
        <w:ind w:firstLine="709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я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редне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епенью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годност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рг</w:t>
      </w:r>
      <w:r w:rsidRPr="00DF572D">
        <w:rPr>
          <w:sz w:val="32"/>
          <w:szCs w:val="32"/>
          <w:lang w:eastAsia="en-US"/>
        </w:rPr>
        <w:t>а</w:t>
      </w:r>
      <w:r w:rsidRPr="00DF572D">
        <w:rPr>
          <w:sz w:val="32"/>
          <w:szCs w:val="32"/>
          <w:lang w:eastAsia="en-US"/>
        </w:rPr>
        <w:t>низац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а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(преимущественн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экологическ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арианта)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надлежат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рикубанский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Хабез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Усть-Джегутин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ы.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огай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Адыге-Хабльс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тнося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к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йонам,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имеющим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изки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потенциал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дл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азвити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уризма.</w:t>
      </w:r>
    </w:p>
    <w:p w:rsidR="00DD19AE" w:rsidRPr="00DF572D" w:rsidRDefault="00DD19AE" w:rsidP="0034721D">
      <w:pPr>
        <w:ind w:firstLine="709"/>
        <w:jc w:val="both"/>
        <w:rPr>
          <w:sz w:val="32"/>
          <w:szCs w:val="32"/>
          <w:lang w:eastAsia="en-US"/>
        </w:rPr>
      </w:pPr>
      <w:r w:rsidRPr="00DF572D">
        <w:rPr>
          <w:sz w:val="32"/>
          <w:szCs w:val="32"/>
          <w:lang w:eastAsia="en-US"/>
        </w:rPr>
        <w:t>Основна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часть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территор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спублик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ходится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в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начальной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стадии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рекреационного</w:t>
      </w:r>
      <w:r w:rsidR="00196958" w:rsidRPr="00DF572D">
        <w:rPr>
          <w:sz w:val="32"/>
          <w:szCs w:val="32"/>
          <w:lang w:eastAsia="en-US"/>
        </w:rPr>
        <w:t xml:space="preserve"> </w:t>
      </w:r>
      <w:r w:rsidRPr="00DF572D">
        <w:rPr>
          <w:sz w:val="32"/>
          <w:szCs w:val="32"/>
          <w:lang w:eastAsia="en-US"/>
        </w:rPr>
        <w:t>освоения.</w:t>
      </w:r>
      <w:r w:rsidR="00196958" w:rsidRPr="00DF572D">
        <w:rPr>
          <w:sz w:val="32"/>
          <w:szCs w:val="32"/>
          <w:lang w:eastAsia="en-US"/>
        </w:rPr>
        <w:t xml:space="preserve"> </w:t>
      </w:r>
    </w:p>
    <w:p w:rsidR="00DD19AE" w:rsidRPr="00DF572D" w:rsidRDefault="00DD19AE" w:rsidP="0034721D">
      <w:pPr>
        <w:tabs>
          <w:tab w:val="left" w:pos="851"/>
        </w:tabs>
        <w:ind w:firstLine="709"/>
        <w:jc w:val="both"/>
        <w:rPr>
          <w:b/>
          <w:sz w:val="32"/>
          <w:szCs w:val="32"/>
          <w:lang w:eastAsia="en-US"/>
        </w:rPr>
      </w:pPr>
    </w:p>
    <w:p w:rsidR="00DD19AE" w:rsidRPr="00DF572D" w:rsidRDefault="00DD19AE" w:rsidP="00D331B9">
      <w:pPr>
        <w:tabs>
          <w:tab w:val="left" w:pos="851"/>
        </w:tabs>
        <w:ind w:left="567" w:hanging="567"/>
        <w:jc w:val="both"/>
        <w:rPr>
          <w:b/>
          <w:sz w:val="28"/>
          <w:szCs w:val="32"/>
          <w:lang w:eastAsia="en-US"/>
        </w:rPr>
      </w:pPr>
      <w:r w:rsidRPr="00DF572D">
        <w:rPr>
          <w:b/>
          <w:sz w:val="28"/>
          <w:szCs w:val="32"/>
          <w:lang w:eastAsia="en-US"/>
        </w:rPr>
        <w:t>Литература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</w:tabs>
        <w:ind w:left="567" w:hanging="567"/>
        <w:contextualSpacing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Аджие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hyperlink r:id="rId96" w:history="1">
        <w:r w:rsidRPr="00DF572D">
          <w:rPr>
            <w:sz w:val="28"/>
            <w:szCs w:val="32"/>
            <w:lang w:eastAsia="en-US"/>
          </w:rPr>
          <w:t>Геоморфологическая</w:t>
        </w:r>
        <w:r w:rsidR="00196958" w:rsidRPr="00DF572D">
          <w:rPr>
            <w:sz w:val="28"/>
            <w:szCs w:val="32"/>
            <w:lang w:eastAsia="en-US"/>
          </w:rPr>
          <w:t xml:space="preserve"> </w:t>
        </w:r>
        <w:r w:rsidRPr="00DF572D">
          <w:rPr>
            <w:sz w:val="28"/>
            <w:szCs w:val="32"/>
            <w:lang w:eastAsia="en-US"/>
          </w:rPr>
          <w:t>индикация</w:t>
        </w:r>
        <w:r w:rsidR="00196958" w:rsidRPr="00DF572D">
          <w:rPr>
            <w:sz w:val="28"/>
            <w:szCs w:val="32"/>
            <w:lang w:eastAsia="en-US"/>
          </w:rPr>
          <w:t xml:space="preserve"> </w:t>
        </w:r>
        <w:r w:rsidRPr="00DF572D">
          <w:rPr>
            <w:sz w:val="28"/>
            <w:szCs w:val="32"/>
            <w:lang w:eastAsia="en-US"/>
          </w:rPr>
          <w:t>рекреационных</w:t>
        </w:r>
        <w:r w:rsidR="00196958" w:rsidRPr="00DF572D">
          <w:rPr>
            <w:sz w:val="28"/>
            <w:szCs w:val="32"/>
            <w:lang w:eastAsia="en-US"/>
          </w:rPr>
          <w:t xml:space="preserve"> </w:t>
        </w:r>
        <w:r w:rsidRPr="00DF572D">
          <w:rPr>
            <w:sz w:val="28"/>
            <w:szCs w:val="32"/>
            <w:lang w:eastAsia="en-US"/>
          </w:rPr>
          <w:t>р</w:t>
        </w:r>
        <w:r w:rsidRPr="00DF572D">
          <w:rPr>
            <w:sz w:val="28"/>
            <w:szCs w:val="32"/>
            <w:lang w:eastAsia="en-US"/>
          </w:rPr>
          <w:t>е</w:t>
        </w:r>
        <w:r w:rsidRPr="00DF572D">
          <w:rPr>
            <w:sz w:val="28"/>
            <w:szCs w:val="32"/>
            <w:lang w:eastAsia="en-US"/>
          </w:rPr>
          <w:t>сурсов</w:t>
        </w:r>
        <w:r w:rsidR="00196958" w:rsidRPr="00DF572D">
          <w:rPr>
            <w:sz w:val="28"/>
            <w:szCs w:val="32"/>
            <w:lang w:eastAsia="en-US"/>
          </w:rPr>
          <w:t xml:space="preserve"> </w:t>
        </w:r>
        <w:r w:rsidRPr="00DF572D">
          <w:rPr>
            <w:sz w:val="28"/>
            <w:szCs w:val="32"/>
            <w:lang w:eastAsia="en-US"/>
          </w:rPr>
          <w:t>Карачаево-Черкесии</w:t>
        </w:r>
      </w:hyperlink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джи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Х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Братов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Байрамуков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A24466" w:rsidRPr="00DF572D">
        <w:rPr>
          <w:sz w:val="28"/>
          <w:szCs w:val="32"/>
          <w:lang w:eastAsia="en-US"/>
        </w:rPr>
        <w:t>/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I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вказ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кологиче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орум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атериал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онференц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Грозный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8-30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ктябр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5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розный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ЧГУ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5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7-50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Аджие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реацио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урс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рритор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</w:t>
      </w:r>
      <w:r w:rsidRPr="00DF572D">
        <w:rPr>
          <w:sz w:val="28"/>
          <w:szCs w:val="32"/>
          <w:lang w:eastAsia="en-US"/>
        </w:rPr>
        <w:t>а</w:t>
      </w:r>
      <w:r w:rsidRPr="00DF572D">
        <w:rPr>
          <w:sz w:val="28"/>
          <w:szCs w:val="32"/>
          <w:lang w:eastAsia="en-US"/>
        </w:rPr>
        <w:t>чаево-Черкесии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стетико-ландшафтн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основа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джи</w:t>
      </w:r>
      <w:r w:rsidRPr="00DF572D">
        <w:rPr>
          <w:sz w:val="28"/>
          <w:szCs w:val="32"/>
          <w:lang w:eastAsia="en-US"/>
        </w:rPr>
        <w:t>е</w:t>
      </w:r>
      <w:r w:rsidRPr="00DF572D">
        <w:rPr>
          <w:sz w:val="28"/>
          <w:szCs w:val="32"/>
          <w:lang w:eastAsia="en-US"/>
        </w:rPr>
        <w:t>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Х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жанибеко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A24466"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з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альн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е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бор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ате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моленск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33-138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Волосухин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еспечен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целев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нформацие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род</w:t>
      </w:r>
      <w:r w:rsidRPr="00DF572D">
        <w:rPr>
          <w:sz w:val="28"/>
          <w:szCs w:val="32"/>
          <w:lang w:eastAsia="en-US"/>
        </w:rPr>
        <w:t>о</w:t>
      </w:r>
      <w:r w:rsidRPr="00DF572D">
        <w:rPr>
          <w:sz w:val="28"/>
          <w:szCs w:val="32"/>
          <w:lang w:eastAsia="en-US"/>
        </w:rPr>
        <w:t>пользова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рритор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мер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ск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публики)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олосухин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ван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а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вест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сш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ведени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веро-Кавказ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рия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стеств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остов-на-Дону</w:t>
      </w:r>
      <w:r w:rsidR="00A24466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A24466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7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193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89–95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Дег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сокогор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зер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ерспективны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реационны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одукт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ег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нищ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то</w:t>
      </w:r>
      <w:r w:rsidRPr="00DF572D">
        <w:rPr>
          <w:sz w:val="28"/>
          <w:szCs w:val="32"/>
          <w:lang w:eastAsia="en-US"/>
        </w:rPr>
        <w:t>й</w:t>
      </w:r>
      <w:r w:rsidRPr="00DF572D">
        <w:rPr>
          <w:sz w:val="28"/>
          <w:szCs w:val="32"/>
          <w:lang w:eastAsia="en-US"/>
        </w:rPr>
        <w:t>чив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рритори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4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19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68–74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Джанибеко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Х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я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реацио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урсы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он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тдых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зм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Х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жанибе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джиев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A24466"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</w:t>
      </w:r>
      <w:r w:rsidRPr="00DF572D">
        <w:rPr>
          <w:sz w:val="28"/>
          <w:szCs w:val="32"/>
          <w:lang w:eastAsia="en-US"/>
        </w:rPr>
        <w:t>у</w:t>
      </w:r>
      <w:r w:rsidRPr="00DF572D">
        <w:rPr>
          <w:sz w:val="28"/>
          <w:szCs w:val="32"/>
          <w:lang w:eastAsia="en-US"/>
        </w:rPr>
        <w:t>риз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альн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е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бор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ате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моленск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62-167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Иванко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родно-хозяйств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руктур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ал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ч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бассейн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льеф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у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я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нновации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птим</w:t>
      </w:r>
      <w:r w:rsidRPr="00DF572D">
        <w:rPr>
          <w:sz w:val="28"/>
          <w:szCs w:val="32"/>
          <w:lang w:eastAsia="en-US"/>
        </w:rPr>
        <w:t>и</w:t>
      </w:r>
      <w:r w:rsidRPr="00DF572D">
        <w:rPr>
          <w:sz w:val="28"/>
          <w:szCs w:val="32"/>
          <w:lang w:eastAsia="en-US"/>
        </w:rPr>
        <w:t>зац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л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таврац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ван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</w:t>
      </w:r>
      <w:r w:rsidRPr="00DF572D">
        <w:rPr>
          <w:sz w:val="28"/>
          <w:szCs w:val="32"/>
          <w:lang w:eastAsia="en-US"/>
        </w:rPr>
        <w:t>а</w:t>
      </w:r>
      <w:r w:rsidRPr="00DF572D">
        <w:rPr>
          <w:sz w:val="28"/>
          <w:szCs w:val="32"/>
          <w:lang w:eastAsia="en-US"/>
        </w:rPr>
        <w:t>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ест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кадем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спублик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Башкортоста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фа</w:t>
      </w:r>
      <w:r w:rsidR="00A24466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A24466" w:rsidRPr="00DF572D">
        <w:rPr>
          <w:sz w:val="28"/>
          <w:szCs w:val="32"/>
          <w:lang w:eastAsia="en-US"/>
        </w:rPr>
        <w:t>-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8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89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67–75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Иванко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актор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абильнос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селе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а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мер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верн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вказа)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ванк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а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пех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овременн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стествознани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8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78–182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Кипкее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снов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актор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еспече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тойчив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</w:t>
      </w:r>
      <w:r w:rsidRPr="00DF572D">
        <w:rPr>
          <w:sz w:val="28"/>
          <w:szCs w:val="32"/>
          <w:lang w:eastAsia="en-US"/>
        </w:rPr>
        <w:t>з</w:t>
      </w:r>
      <w:r w:rsidRPr="00DF572D">
        <w:rPr>
          <w:sz w:val="28"/>
          <w:szCs w:val="32"/>
          <w:lang w:eastAsia="en-US"/>
        </w:rPr>
        <w:t>м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Ю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отап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ес</w:t>
      </w:r>
      <w:r w:rsidRPr="00DF572D">
        <w:rPr>
          <w:sz w:val="28"/>
          <w:szCs w:val="32"/>
          <w:lang w:eastAsia="en-US"/>
        </w:rPr>
        <w:t>т</w:t>
      </w:r>
      <w:r w:rsidRPr="00DF572D">
        <w:rPr>
          <w:sz w:val="28"/>
          <w:szCs w:val="32"/>
          <w:lang w:eastAsia="en-US"/>
        </w:rPr>
        <w:t>ни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ов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ниверситет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р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еография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5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76</w:t>
      </w:r>
      <w:r w:rsidRPr="00DF572D">
        <w:rPr>
          <w:sz w:val="28"/>
          <w:szCs w:val="32"/>
          <w:lang w:eastAsia="en-US"/>
        </w:rPr>
        <w:noBreakHyphen/>
        <w:t>81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Кипкее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птимизац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колого-географиче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разован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А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ипкеев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звест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сш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заведени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веро-Кавказ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гио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рия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стественны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ки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остов-на-Дону</w:t>
      </w:r>
      <w:r w:rsidR="00A24466" w:rsidRPr="00DF572D">
        <w:rPr>
          <w:sz w:val="28"/>
          <w:szCs w:val="32"/>
          <w:lang w:eastAsia="en-US"/>
        </w:rPr>
        <w:t>.</w:t>
      </w:r>
      <w:r w:rsidR="00196958" w:rsidRPr="00DF572D">
        <w:rPr>
          <w:sz w:val="28"/>
          <w:szCs w:val="32"/>
          <w:lang w:eastAsia="en-US"/>
        </w:rPr>
        <w:t xml:space="preserve"> </w:t>
      </w:r>
      <w:r w:rsidR="00A24466" w:rsidRPr="00DF572D">
        <w:rPr>
          <w:sz w:val="28"/>
          <w:szCs w:val="32"/>
          <w:lang w:eastAsia="en-US"/>
        </w:rPr>
        <w:t>-</w:t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sz w:val="28"/>
          <w:szCs w:val="32"/>
          <w:lang w:eastAsia="en-US"/>
        </w:rPr>
        <w:t>2013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176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rFonts w:eastAsia="Tahoma"/>
          <w:sz w:val="28"/>
          <w:szCs w:val="32"/>
          <w:lang w:eastAsia="en-US" w:bidi="ru-RU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99</w:t>
      </w:r>
      <w:r w:rsidRPr="00DF572D">
        <w:rPr>
          <w:sz w:val="28"/>
          <w:szCs w:val="32"/>
          <w:lang w:eastAsia="en-US"/>
        </w:rPr>
        <w:noBreakHyphen/>
        <w:t>103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Никола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реационна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еографи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иколаенко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ладос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1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88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SBN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-691-00683-5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Онищ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екреационно-географическа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ивлекательность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с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гмент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Шелков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у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нищенко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ег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зденов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Емельяно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сторико-культурн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след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елик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Шелковог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ут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родвижен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стски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</w:t>
      </w:r>
      <w:r w:rsidRPr="00DF572D">
        <w:rPr>
          <w:sz w:val="28"/>
          <w:szCs w:val="32"/>
          <w:lang w:eastAsia="en-US"/>
        </w:rPr>
        <w:t>е</w:t>
      </w:r>
      <w:r w:rsidRPr="00DF572D">
        <w:rPr>
          <w:sz w:val="28"/>
          <w:szCs w:val="32"/>
          <w:lang w:eastAsia="en-US"/>
        </w:rPr>
        <w:t>стинац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еверно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вказе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атериал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еждународн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учно-практическ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онференц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Ставрополь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ктября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6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.)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аврополь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КФУ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6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18</w:t>
      </w:r>
      <w:r w:rsidRPr="00DF572D">
        <w:rPr>
          <w:sz w:val="28"/>
          <w:szCs w:val="32"/>
          <w:lang w:eastAsia="en-US"/>
        </w:rPr>
        <w:noBreakHyphen/>
        <w:t>122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Онищ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тойчив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лов</w:t>
      </w:r>
      <w:r w:rsidRPr="00DF572D">
        <w:rPr>
          <w:sz w:val="28"/>
          <w:szCs w:val="32"/>
          <w:lang w:eastAsia="en-US"/>
        </w:rPr>
        <w:t>и</w:t>
      </w:r>
      <w:r w:rsidRPr="00DF572D">
        <w:rPr>
          <w:sz w:val="28"/>
          <w:szCs w:val="32"/>
          <w:lang w:eastAsia="en-US"/>
        </w:rPr>
        <w:t>я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овременно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рганизац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косистем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нищенко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Дег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стойчив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развит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рных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ерриторий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9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№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49</w:t>
      </w:r>
      <w:r w:rsidRPr="00DF572D">
        <w:rPr>
          <w:sz w:val="28"/>
          <w:szCs w:val="32"/>
          <w:lang w:eastAsia="en-US"/>
        </w:rPr>
        <w:noBreakHyphen/>
        <w:t>54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Турпоток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урорт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Карачаево-Черкеси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9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году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ырос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н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10%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ст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[сайт]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19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URL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https://tourism.interfax.ru/ru/news/articles/63356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(дата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обращения: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07.12.2019).</w:t>
      </w:r>
    </w:p>
    <w:p w:rsidR="00DD19AE" w:rsidRPr="00DF572D" w:rsidRDefault="00DD19AE" w:rsidP="00D331B9">
      <w:pPr>
        <w:numPr>
          <w:ilvl w:val="0"/>
          <w:numId w:val="61"/>
        </w:numPr>
        <w:tabs>
          <w:tab w:val="left" w:pos="851"/>
          <w:tab w:val="left" w:pos="1134"/>
        </w:tabs>
        <w:ind w:left="567" w:hanging="567"/>
        <w:jc w:val="both"/>
        <w:rPr>
          <w:sz w:val="28"/>
          <w:szCs w:val="32"/>
          <w:lang w:eastAsia="en-US"/>
        </w:rPr>
      </w:pPr>
      <w:r w:rsidRPr="00DF572D">
        <w:rPr>
          <w:sz w:val="28"/>
          <w:szCs w:val="32"/>
          <w:lang w:eastAsia="en-US"/>
        </w:rPr>
        <w:t>Храбовченко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Экологический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туризм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учебно-методическо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п</w:t>
      </w:r>
      <w:r w:rsidRPr="00DF572D">
        <w:rPr>
          <w:sz w:val="28"/>
          <w:szCs w:val="32"/>
          <w:lang w:eastAsia="en-US"/>
        </w:rPr>
        <w:t>о</w:t>
      </w:r>
      <w:r w:rsidRPr="00DF572D">
        <w:rPr>
          <w:sz w:val="28"/>
          <w:szCs w:val="32"/>
          <w:lang w:eastAsia="en-US"/>
        </w:rPr>
        <w:t>собие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/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В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Храбовченко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–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Москва</w:t>
      </w:r>
      <w:proofErr w:type="gramStart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:</w:t>
      </w:r>
      <w:proofErr w:type="gramEnd"/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Финансы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и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татистика,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04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208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с.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noBreakHyphen/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ISBN</w:t>
      </w:r>
      <w:r w:rsidR="00196958" w:rsidRPr="00DF572D">
        <w:rPr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  <w:lang w:eastAsia="en-US"/>
        </w:rPr>
        <w:t>5-279-02528-3.</w:t>
      </w:r>
    </w:p>
    <w:p w:rsidR="00DD19AE" w:rsidRPr="00DF572D" w:rsidRDefault="00DD19AE" w:rsidP="00D331B9">
      <w:pPr>
        <w:ind w:left="567" w:hanging="567"/>
        <w:rPr>
          <w:rFonts w:eastAsia="Calibri"/>
          <w:sz w:val="28"/>
          <w:szCs w:val="32"/>
          <w:lang w:eastAsia="en-US"/>
        </w:rPr>
      </w:pPr>
    </w:p>
    <w:p w:rsidR="00A24466" w:rsidRPr="00DF572D" w:rsidRDefault="00A24466" w:rsidP="0034721D">
      <w:pPr>
        <w:ind w:firstLine="709"/>
        <w:rPr>
          <w:rFonts w:eastAsia="Calibri"/>
          <w:sz w:val="32"/>
          <w:szCs w:val="32"/>
          <w:lang w:eastAsia="en-US"/>
        </w:rPr>
      </w:pPr>
    </w:p>
    <w:p w:rsidR="003A5467" w:rsidRPr="00DF572D" w:rsidRDefault="003A5467">
      <w:pPr>
        <w:spacing w:after="200" w:line="276" w:lineRule="auto"/>
        <w:rPr>
          <w:rFonts w:eastAsia="Calibri"/>
          <w:b/>
          <w:sz w:val="32"/>
          <w:szCs w:val="32"/>
          <w:shd w:val="clear" w:color="auto" w:fill="FFFFFF" w:themeFill="background1"/>
          <w:lang w:eastAsia="en-US"/>
        </w:rPr>
      </w:pPr>
      <w:r w:rsidRPr="00DF572D">
        <w:rPr>
          <w:rFonts w:eastAsia="Calibri"/>
          <w:b/>
          <w:sz w:val="32"/>
          <w:szCs w:val="32"/>
          <w:shd w:val="clear" w:color="auto" w:fill="FFFFFF" w:themeFill="background1"/>
          <w:lang w:eastAsia="en-US"/>
        </w:rPr>
        <w:br w:type="page"/>
      </w:r>
    </w:p>
    <w:p w:rsidR="00A24466" w:rsidRPr="00DF572D" w:rsidRDefault="00DD19AE" w:rsidP="00D331B9">
      <w:pPr>
        <w:shd w:val="clear" w:color="auto" w:fill="FFFFFF" w:themeFill="background1"/>
        <w:rPr>
          <w:rFonts w:eastAsia="Calibri"/>
          <w:b/>
          <w:sz w:val="32"/>
          <w:szCs w:val="32"/>
          <w:lang w:eastAsia="en-US"/>
        </w:rPr>
      </w:pPr>
      <w:r w:rsidRPr="00DF572D">
        <w:rPr>
          <w:rFonts w:eastAsia="Calibri"/>
          <w:b/>
          <w:sz w:val="32"/>
          <w:szCs w:val="32"/>
          <w:shd w:val="clear" w:color="auto" w:fill="FFFFFF" w:themeFill="background1"/>
          <w:lang w:eastAsia="en-US"/>
        </w:rPr>
        <w:t>УДК</w:t>
      </w:r>
      <w:r w:rsidR="00196958" w:rsidRPr="00DF572D">
        <w:rPr>
          <w:rFonts w:eastAsia="Calibri"/>
          <w:b/>
          <w:sz w:val="32"/>
          <w:szCs w:val="32"/>
          <w:shd w:val="clear" w:color="auto" w:fill="FFFFFF" w:themeFill="background1"/>
          <w:lang w:eastAsia="en-US"/>
        </w:rPr>
        <w:t xml:space="preserve"> </w:t>
      </w:r>
      <w:r w:rsidRPr="00DF572D">
        <w:rPr>
          <w:rFonts w:eastAsia="Calibri"/>
          <w:b/>
          <w:sz w:val="32"/>
          <w:szCs w:val="32"/>
          <w:shd w:val="clear" w:color="auto" w:fill="FFFFFF" w:themeFill="background1"/>
          <w:lang w:eastAsia="en-US"/>
        </w:rPr>
        <w:t>316.37</w:t>
      </w:r>
      <w:r w:rsidR="00196958" w:rsidRPr="00DF572D">
        <w:rPr>
          <w:rFonts w:eastAsia="Calibri"/>
          <w:b/>
          <w:sz w:val="32"/>
          <w:szCs w:val="32"/>
          <w:lang w:eastAsia="en-US"/>
        </w:rPr>
        <w:t xml:space="preserve"> </w:t>
      </w:r>
    </w:p>
    <w:p w:rsidR="00DD19AE" w:rsidRPr="00DF572D" w:rsidRDefault="00DD19AE" w:rsidP="00D25730">
      <w:pPr>
        <w:pStyle w:val="2"/>
      </w:pPr>
      <w:bookmarkStart w:id="288" w:name="_Toc58431047"/>
      <w:r w:rsidRPr="00DF572D">
        <w:t>Чагарова</w:t>
      </w:r>
      <w:r w:rsidR="00196958" w:rsidRPr="00DF572D">
        <w:t xml:space="preserve"> </w:t>
      </w:r>
      <w:r w:rsidRPr="00DF572D">
        <w:t>Джамиля</w:t>
      </w:r>
      <w:r w:rsidR="00196958" w:rsidRPr="00DF572D">
        <w:t xml:space="preserve"> </w:t>
      </w:r>
      <w:r w:rsidRPr="00DF572D">
        <w:t>Рашидовна</w:t>
      </w:r>
      <w:r w:rsidR="00FD6E45" w:rsidRPr="00DF572D">
        <w:t>,</w:t>
      </w:r>
      <w:bookmarkEnd w:id="288"/>
      <w:r w:rsidR="00196958" w:rsidRPr="00DF572D">
        <w:t xml:space="preserve"> </w:t>
      </w:r>
    </w:p>
    <w:p w:rsidR="00D331B9" w:rsidRPr="00DF572D" w:rsidRDefault="00DD19AE" w:rsidP="00D331B9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тудентка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2</w:t>
      </w:r>
      <w:r w:rsidR="00AD5BAE" w:rsidRPr="00DF572D">
        <w:rPr>
          <w:i/>
          <w:sz w:val="32"/>
          <w:szCs w:val="32"/>
        </w:rPr>
        <w:t>2</w:t>
      </w:r>
      <w:r w:rsidR="00196958" w:rsidRPr="00DF572D">
        <w:rPr>
          <w:i/>
          <w:sz w:val="32"/>
          <w:szCs w:val="32"/>
        </w:rPr>
        <w:t xml:space="preserve"> </w:t>
      </w:r>
      <w:r w:rsidR="00AD5BAE" w:rsidRPr="00DF572D">
        <w:rPr>
          <w:i/>
          <w:sz w:val="32"/>
          <w:szCs w:val="32"/>
        </w:rPr>
        <w:t>группы</w:t>
      </w:r>
      <w:r w:rsidR="00196958" w:rsidRPr="00DF572D">
        <w:rPr>
          <w:i/>
          <w:sz w:val="32"/>
          <w:szCs w:val="32"/>
        </w:rPr>
        <w:t xml:space="preserve"> </w:t>
      </w:r>
      <w:r w:rsidR="0058722D" w:rsidRPr="00DF572D">
        <w:rPr>
          <w:i/>
          <w:sz w:val="32"/>
          <w:szCs w:val="32"/>
        </w:rPr>
        <w:t>ф</w:t>
      </w:r>
      <w:r w:rsidRPr="00DF572D">
        <w:rPr>
          <w:i/>
          <w:sz w:val="32"/>
          <w:szCs w:val="32"/>
        </w:rPr>
        <w:t>акульте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сихологии</w:t>
      </w:r>
      <w:r w:rsidR="00196958" w:rsidRPr="00DF572D">
        <w:rPr>
          <w:i/>
          <w:sz w:val="32"/>
          <w:szCs w:val="32"/>
        </w:rPr>
        <w:t xml:space="preserve"> </w:t>
      </w:r>
    </w:p>
    <w:p w:rsidR="00DD19AE" w:rsidRPr="00DF572D" w:rsidRDefault="00DD19AE" w:rsidP="00D331B9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и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социально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аботы</w:t>
      </w:r>
      <w:r w:rsidR="00196958" w:rsidRPr="00DF572D">
        <w:rPr>
          <w:i/>
          <w:sz w:val="32"/>
          <w:szCs w:val="32"/>
        </w:rPr>
        <w:t xml:space="preserve"> </w:t>
      </w:r>
    </w:p>
    <w:p w:rsidR="00DD19AE" w:rsidRPr="00DF572D" w:rsidRDefault="00DD19AE" w:rsidP="00D331B9">
      <w:pPr>
        <w:shd w:val="clear" w:color="auto" w:fill="FFFFFF" w:themeFill="background1"/>
        <w:jc w:val="right"/>
        <w:rPr>
          <w:rFonts w:eastAsia="Calibri"/>
          <w:b/>
          <w:i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Лайпан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Фатим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Хутовна</w:t>
      </w:r>
      <w:r w:rsidR="00FD6E45" w:rsidRPr="00DF572D">
        <w:rPr>
          <w:rFonts w:eastAsia="Calibri"/>
          <w:b/>
          <w:i/>
          <w:sz w:val="32"/>
          <w:szCs w:val="32"/>
          <w:lang w:eastAsia="en-US"/>
        </w:rPr>
        <w:t>,</w:t>
      </w:r>
    </w:p>
    <w:p w:rsidR="00DD19AE" w:rsidRPr="00DF572D" w:rsidRDefault="00DD19AE" w:rsidP="00D331B9">
      <w:pPr>
        <w:shd w:val="clear" w:color="auto" w:fill="FFFFFF" w:themeFill="background1"/>
        <w:jc w:val="right"/>
        <w:rPr>
          <w:rFonts w:eastAsia="Calibri"/>
          <w:i/>
          <w:sz w:val="32"/>
          <w:szCs w:val="32"/>
          <w:lang w:eastAsia="en-US"/>
        </w:rPr>
      </w:pPr>
      <w:r w:rsidRPr="00DF572D">
        <w:rPr>
          <w:rFonts w:eastAsia="Calibri"/>
          <w:i/>
          <w:sz w:val="32"/>
          <w:szCs w:val="32"/>
          <w:lang w:eastAsia="en-US"/>
        </w:rPr>
        <w:t>к.ф.н.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доцент,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завкафедр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философи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социальной</w:t>
      </w:r>
      <w:r w:rsidR="00196958" w:rsidRPr="00DF572D">
        <w:rPr>
          <w:rFonts w:eastAsia="Calibri"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/>
        </w:rPr>
        <w:t>работы</w:t>
      </w:r>
    </w:p>
    <w:p w:rsidR="00DD19AE" w:rsidRPr="00DF572D" w:rsidRDefault="00D331B9" w:rsidP="00D331B9">
      <w:pPr>
        <w:shd w:val="clear" w:color="auto" w:fill="FFFFFF" w:themeFill="background1"/>
        <w:jc w:val="right"/>
        <w:rPr>
          <w:rFonts w:eastAsia="Calibri"/>
          <w:i/>
          <w:sz w:val="32"/>
          <w:szCs w:val="32"/>
          <w:lang w:val="en-US" w:eastAsia="en-US"/>
        </w:rPr>
      </w:pPr>
      <w:r w:rsidRPr="00DF572D">
        <w:rPr>
          <w:i/>
          <w:sz w:val="32"/>
          <w:szCs w:val="32"/>
          <w:lang w:val="en-US" w:eastAsia="en-US"/>
        </w:rPr>
        <w:t xml:space="preserve">E-mail: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L.fatima@mail.ru</w:t>
      </w:r>
    </w:p>
    <w:p w:rsidR="00DD19AE" w:rsidRPr="00DF572D" w:rsidRDefault="00DD19AE" w:rsidP="00D331B9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Карачаево-Черкесски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государственный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университет</w:t>
      </w:r>
    </w:p>
    <w:p w:rsidR="00DD19AE" w:rsidRPr="00DF572D" w:rsidRDefault="00196958" w:rsidP="00D331B9">
      <w:pPr>
        <w:shd w:val="clear" w:color="auto" w:fill="FFFFFF" w:themeFill="background1"/>
        <w:jc w:val="right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имени</w:t>
      </w: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У.</w:t>
      </w: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Д.</w:t>
      </w: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Алиева,</w:t>
      </w: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г.</w:t>
      </w: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Карачаевск,</w:t>
      </w:r>
      <w:r w:rsidRPr="00DF572D">
        <w:rPr>
          <w:i/>
          <w:sz w:val="32"/>
          <w:szCs w:val="32"/>
        </w:rPr>
        <w:t xml:space="preserve"> </w:t>
      </w:r>
      <w:r w:rsidR="00DD19AE" w:rsidRPr="00DF572D">
        <w:rPr>
          <w:i/>
          <w:sz w:val="32"/>
          <w:szCs w:val="32"/>
        </w:rPr>
        <w:t>Россия</w:t>
      </w:r>
    </w:p>
    <w:p w:rsidR="00DD19AE" w:rsidRPr="00DF572D" w:rsidRDefault="00DD19AE" w:rsidP="00D25730">
      <w:pPr>
        <w:pStyle w:val="2"/>
      </w:pPr>
    </w:p>
    <w:p w:rsidR="00D331B9" w:rsidRPr="00DF572D" w:rsidRDefault="00DD19AE" w:rsidP="00D25730">
      <w:pPr>
        <w:pStyle w:val="2"/>
      </w:pPr>
      <w:bookmarkStart w:id="289" w:name="_Toc58431048"/>
      <w:r w:rsidRPr="00DF572D">
        <w:t>СИНДРОМ</w:t>
      </w:r>
      <w:r w:rsidR="00196958" w:rsidRPr="00DF572D">
        <w:t xml:space="preserve"> </w:t>
      </w:r>
      <w:proofErr w:type="gramStart"/>
      <w:r w:rsidRPr="00DF572D">
        <w:t>ЭМОЦИОНАЛЬНОГО</w:t>
      </w:r>
      <w:bookmarkEnd w:id="289"/>
      <w:proofErr w:type="gramEnd"/>
    </w:p>
    <w:p w:rsidR="00DD19AE" w:rsidRPr="00DF572D" w:rsidRDefault="00DD19AE" w:rsidP="00D25730">
      <w:pPr>
        <w:pStyle w:val="2"/>
      </w:pPr>
      <w:bookmarkStart w:id="290" w:name="_Toc58431049"/>
      <w:r w:rsidRPr="00DF572D">
        <w:t>ВЫГОРАНИЯ</w:t>
      </w:r>
      <w:r w:rsidR="00196958" w:rsidRPr="00DF572D">
        <w:t xml:space="preserve"> </w:t>
      </w:r>
      <w:r w:rsidRPr="00DF572D">
        <w:t>МАТЕРЕЙ</w:t>
      </w:r>
      <w:bookmarkEnd w:id="290"/>
    </w:p>
    <w:p w:rsidR="00DD19AE" w:rsidRPr="00DF572D" w:rsidRDefault="00DD19AE" w:rsidP="0034721D">
      <w:pPr>
        <w:shd w:val="clear" w:color="auto" w:fill="FFFFFF" w:themeFill="background1"/>
        <w:ind w:firstLine="709"/>
        <w:jc w:val="both"/>
        <w:rPr>
          <w:rFonts w:eastAsia="Calibri"/>
          <w:b/>
          <w:i/>
          <w:sz w:val="32"/>
          <w:szCs w:val="32"/>
          <w:lang w:eastAsia="en-US"/>
        </w:rPr>
      </w:pPr>
    </w:p>
    <w:p w:rsidR="00DD19AE" w:rsidRPr="00DF572D" w:rsidRDefault="00DD19AE" w:rsidP="00D331B9">
      <w:pPr>
        <w:shd w:val="clear" w:color="auto" w:fill="FFFFFF" w:themeFill="background1"/>
        <w:ind w:firstLine="567"/>
        <w:jc w:val="both"/>
        <w:rPr>
          <w:i/>
          <w:sz w:val="28"/>
          <w:szCs w:val="32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</w:t>
      </w:r>
      <w:r w:rsidR="00354428" w:rsidRPr="00DF572D">
        <w:rPr>
          <w:rFonts w:eastAsia="Calibri"/>
          <w:b/>
          <w:i/>
          <w:sz w:val="28"/>
          <w:szCs w:val="32"/>
          <w:lang w:eastAsia="en-US"/>
        </w:rPr>
        <w:t>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свяще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нализу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остоя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моциональн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ыгорани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терей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спитывающи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ебенка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казано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чт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i/>
          <w:sz w:val="28"/>
          <w:szCs w:val="32"/>
        </w:rPr>
        <w:t>эмоци</w:t>
      </w:r>
      <w:r w:rsidRPr="00DF572D">
        <w:rPr>
          <w:i/>
          <w:sz w:val="28"/>
          <w:szCs w:val="32"/>
        </w:rPr>
        <w:t>о</w:t>
      </w:r>
      <w:r w:rsidRPr="00DF572D">
        <w:rPr>
          <w:i/>
          <w:sz w:val="28"/>
          <w:szCs w:val="32"/>
        </w:rPr>
        <w:t>нально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ыгорани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являетс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рьезны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аболевание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л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матери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р</w:t>
      </w:r>
      <w:r w:rsidRPr="00DF572D">
        <w:rPr>
          <w:i/>
          <w:sz w:val="28"/>
          <w:szCs w:val="32"/>
        </w:rPr>
        <w:t>е</w:t>
      </w:r>
      <w:r w:rsidRPr="00DF572D">
        <w:rPr>
          <w:i/>
          <w:sz w:val="28"/>
          <w:szCs w:val="32"/>
        </w:rPr>
        <w:t>бующ</w:t>
      </w:r>
      <w:r w:rsidR="00354428" w:rsidRPr="00DF572D">
        <w:rPr>
          <w:i/>
          <w:sz w:val="28"/>
          <w:szCs w:val="32"/>
        </w:rPr>
        <w:t>им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ерьез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внимания.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акже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пас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тем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чт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сильн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увел</w:t>
      </w:r>
      <w:r w:rsidRPr="00DF572D">
        <w:rPr>
          <w:i/>
          <w:sz w:val="28"/>
          <w:szCs w:val="32"/>
        </w:rPr>
        <w:t>и</w:t>
      </w:r>
      <w:r w:rsidRPr="00DF572D">
        <w:rPr>
          <w:i/>
          <w:sz w:val="28"/>
          <w:szCs w:val="32"/>
        </w:rPr>
        <w:t>чивает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иск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заболеваний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разводов,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ренебрежительн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и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жестоког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ведения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по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отношению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к</w:t>
      </w:r>
      <w:r w:rsidR="00196958" w:rsidRPr="00DF572D">
        <w:rPr>
          <w:i/>
          <w:sz w:val="28"/>
          <w:szCs w:val="32"/>
        </w:rPr>
        <w:t xml:space="preserve"> </w:t>
      </w:r>
      <w:r w:rsidRPr="00DF572D">
        <w:rPr>
          <w:i/>
          <w:sz w:val="28"/>
          <w:szCs w:val="32"/>
        </w:rPr>
        <w:t>детям.</w:t>
      </w:r>
      <w:r w:rsidR="00196958" w:rsidRPr="00DF572D">
        <w:rPr>
          <w:i/>
          <w:sz w:val="28"/>
          <w:szCs w:val="32"/>
        </w:rPr>
        <w:t xml:space="preserve"> </w:t>
      </w:r>
    </w:p>
    <w:p w:rsidR="00DD19AE" w:rsidRPr="00DF572D" w:rsidRDefault="00DD19AE" w:rsidP="00D331B9">
      <w:pPr>
        <w:shd w:val="clear" w:color="auto" w:fill="FFFFFF" w:themeFill="background1"/>
        <w:ind w:firstLine="567"/>
        <w:jc w:val="both"/>
        <w:rPr>
          <w:sz w:val="28"/>
          <w:szCs w:val="32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моционально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ыгорание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атеринство</w:t>
      </w:r>
      <w:r w:rsidRPr="00DF572D">
        <w:rPr>
          <w:rFonts w:eastAsia="Calibri"/>
          <w:sz w:val="28"/>
          <w:szCs w:val="32"/>
          <w:lang w:eastAsia="en-US"/>
        </w:rPr>
        <w:t>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sz w:val="28"/>
          <w:szCs w:val="32"/>
        </w:rPr>
        <w:t>истощ</w:t>
      </w:r>
      <w:r w:rsidRPr="00DF572D">
        <w:rPr>
          <w:sz w:val="28"/>
          <w:szCs w:val="32"/>
        </w:rPr>
        <w:t>е</w:t>
      </w:r>
      <w:r w:rsidRPr="00DF572D">
        <w:rPr>
          <w:sz w:val="28"/>
          <w:szCs w:val="32"/>
        </w:rPr>
        <w:t>ние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бенок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енебрежение.</w:t>
      </w:r>
      <w:r w:rsidR="00196958" w:rsidRPr="00DF572D">
        <w:rPr>
          <w:sz w:val="28"/>
          <w:szCs w:val="32"/>
        </w:rPr>
        <w:t xml:space="preserve"> </w:t>
      </w:r>
    </w:p>
    <w:p w:rsidR="0058722D" w:rsidRPr="00DF572D" w:rsidRDefault="0058722D" w:rsidP="00D331B9">
      <w:pPr>
        <w:shd w:val="clear" w:color="auto" w:fill="FFFFFF" w:themeFill="background1"/>
        <w:ind w:firstLine="567"/>
        <w:jc w:val="both"/>
        <w:rPr>
          <w:sz w:val="32"/>
          <w:szCs w:val="32"/>
        </w:rPr>
      </w:pP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Рож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явля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аж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дос</w:t>
      </w:r>
      <w:r w:rsidRPr="00DF572D">
        <w:rPr>
          <w:sz w:val="32"/>
          <w:szCs w:val="32"/>
        </w:rPr>
        <w:t>т</w:t>
      </w:r>
      <w:r w:rsidRPr="00DF572D">
        <w:rPr>
          <w:sz w:val="32"/>
          <w:szCs w:val="32"/>
        </w:rPr>
        <w:t>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ыт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не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провожда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ьез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ссо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с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спол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г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статоч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обходим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бственн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оровье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аживающ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лень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ом</w:t>
      </w:r>
      <w:r w:rsidR="00354428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ладе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рьб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актор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сс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дотвра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и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я.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Эмоцион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арактеризу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изич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сихологически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тор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л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щ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полн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истанцир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н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эффе</w:t>
      </w:r>
      <w:r w:rsidRPr="00DF572D">
        <w:rPr>
          <w:sz w:val="32"/>
          <w:szCs w:val="32"/>
        </w:rPr>
        <w:t>к</w:t>
      </w:r>
      <w:r w:rsidRPr="00DF572D">
        <w:rPr>
          <w:sz w:val="32"/>
          <w:szCs w:val="32"/>
        </w:rPr>
        <w:t>тивности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отовя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жде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ж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знав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лг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яжел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гра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ил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орой.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Женс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ждени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од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ооцене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част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води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ссам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д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ч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язвим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и.</w:t>
      </w:r>
    </w:p>
    <w:p w:rsidR="00DD19AE" w:rsidRPr="00DF572D" w:rsidRDefault="00DD19AE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Ран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следов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еноме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ы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средот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че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тника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лужб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дравоохранения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гатив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влия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честв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т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ледовательн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ровен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служива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оставляем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лиентам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и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б</w:t>
      </w:r>
      <w:r w:rsidRPr="00DF572D">
        <w:rPr>
          <w:rFonts w:eastAsia="Calibri"/>
          <w:sz w:val="32"/>
          <w:szCs w:val="32"/>
        </w:rPr>
        <w:t>разо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ольк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ред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ам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тник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казы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торич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ред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действ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л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ент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ациенто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астност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спек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персонал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зац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ве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ьном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танционирован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рыву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рач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сихолог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лиенто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</w:t>
      </w:r>
      <w:r w:rsidRPr="00DF572D">
        <w:rPr>
          <w:rFonts w:eastAsia="Calibri"/>
          <w:sz w:val="32"/>
          <w:szCs w:val="32"/>
        </w:rPr>
        <w:t>ь</w:t>
      </w:r>
      <w:r w:rsidRPr="00DF572D">
        <w:rPr>
          <w:rFonts w:eastAsia="Calibri"/>
          <w:sz w:val="32"/>
          <w:szCs w:val="32"/>
        </w:rPr>
        <w:t>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ступ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вив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пец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алис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стоян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ходи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пряжен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т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оси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дн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образ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арактер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т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н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луч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лж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тер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а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награжд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ра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ощрения.</w:t>
      </w:r>
    </w:p>
    <w:p w:rsidR="00DD19AE" w:rsidRPr="00DF572D" w:rsidRDefault="00DD19AE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Синдр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ставлен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е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мерениях: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мственн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тал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ь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тощ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ние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гатив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увств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ставл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юдя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перс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нализац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ниж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щущени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ч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пеха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ж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казать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изическ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сихическ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доровье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изическ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мптом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явля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ид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талост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тощ</w:t>
      </w:r>
      <w:r w:rsidRPr="00DF572D">
        <w:rPr>
          <w:rFonts w:eastAsia="Calibri"/>
          <w:sz w:val="32"/>
          <w:szCs w:val="32"/>
        </w:rPr>
        <w:t>е</w:t>
      </w:r>
      <w:r w:rsidRPr="00DF572D">
        <w:rPr>
          <w:rFonts w:eastAsia="Calibri"/>
          <w:sz w:val="32"/>
          <w:szCs w:val="32"/>
        </w:rPr>
        <w:t>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матизаци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язан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способностью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регул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ровать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раж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й.</w:t>
      </w:r>
    </w:p>
    <w:p w:rsidR="00DD19AE" w:rsidRPr="00DF572D" w:rsidRDefault="00DD19AE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ойк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делил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ндр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азы:</w:t>
      </w:r>
      <w:r w:rsidR="00196958" w:rsidRPr="00DF572D">
        <w:rPr>
          <w:rFonts w:eastAsia="Calibri"/>
          <w:sz w:val="32"/>
          <w:szCs w:val="32"/>
        </w:rPr>
        <w:t xml:space="preserve"> </w:t>
      </w:r>
    </w:p>
    <w:p w:rsidR="00DD19AE" w:rsidRPr="00DF572D" w:rsidRDefault="00354428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ф</w:t>
      </w:r>
      <w:r w:rsidR="00DD19AE" w:rsidRPr="00DF572D">
        <w:rPr>
          <w:rFonts w:eastAsia="Calibri"/>
          <w:sz w:val="32"/>
          <w:szCs w:val="32"/>
        </w:rPr>
        <w:t>а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DD19AE" w:rsidRPr="00DF572D">
        <w:rPr>
          <w:rFonts w:eastAsia="Calibri"/>
          <w:sz w:val="32"/>
          <w:szCs w:val="32"/>
        </w:rPr>
        <w:t>напряжения;</w:t>
      </w:r>
    </w:p>
    <w:p w:rsidR="00DD19AE" w:rsidRPr="00DF572D" w:rsidRDefault="00354428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ф</w:t>
      </w:r>
      <w:r w:rsidR="00DD19AE" w:rsidRPr="00DF572D">
        <w:rPr>
          <w:rFonts w:eastAsia="Calibri"/>
          <w:sz w:val="32"/>
          <w:szCs w:val="32"/>
        </w:rPr>
        <w:t>а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DD19AE" w:rsidRPr="00DF572D">
        <w:rPr>
          <w:rFonts w:eastAsia="Calibri"/>
          <w:sz w:val="32"/>
          <w:szCs w:val="32"/>
        </w:rPr>
        <w:t>резисцентноти;</w:t>
      </w:r>
    </w:p>
    <w:p w:rsidR="00DD19AE" w:rsidRPr="00DF572D" w:rsidRDefault="00354428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ф</w:t>
      </w:r>
      <w:r w:rsidR="00DD19AE" w:rsidRPr="00DF572D">
        <w:rPr>
          <w:rFonts w:eastAsia="Calibri"/>
          <w:sz w:val="32"/>
          <w:szCs w:val="32"/>
        </w:rPr>
        <w:t>а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DD19AE" w:rsidRPr="00DF572D">
        <w:rPr>
          <w:rFonts w:eastAsia="Calibri"/>
          <w:sz w:val="32"/>
          <w:szCs w:val="32"/>
        </w:rPr>
        <w:t>истощения.</w:t>
      </w:r>
    </w:p>
    <w:p w:rsidR="00DD19AE" w:rsidRPr="00DF572D" w:rsidRDefault="00DD19AE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Фа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пряж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арактеризу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стояние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«борьбы»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354428" w:rsidRPr="00DF572D">
        <w:rPr>
          <w:rFonts w:eastAsia="Calibri"/>
          <w:sz w:val="32"/>
          <w:szCs w:val="32"/>
        </w:rPr>
        <w:t>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нешним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бстоятельствам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к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щ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бежд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тивац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ятельности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тор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а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лич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ерв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ем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ил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сходе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елове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ыт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мкнутьс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беж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блем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н</w:t>
      </w:r>
      <w:r w:rsidR="0058722D"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к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прессия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ретье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аз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явля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жесточе</w:t>
      </w:r>
      <w:r w:rsidRPr="00DF572D">
        <w:rPr>
          <w:rFonts w:eastAsia="Calibri"/>
          <w:sz w:val="32"/>
          <w:szCs w:val="32"/>
        </w:rPr>
        <w:t>н</w:t>
      </w:r>
      <w:r w:rsidRPr="00DF572D">
        <w:rPr>
          <w:rFonts w:eastAsia="Calibri"/>
          <w:sz w:val="32"/>
          <w:szCs w:val="32"/>
        </w:rPr>
        <w:t>ность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готовн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ини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се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блемах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грессивно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нош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кружающим.</w:t>
      </w:r>
    </w:p>
    <w:p w:rsidR="00DD19AE" w:rsidRPr="00DF572D" w:rsidRDefault="00DD19AE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Больш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ол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никновени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нен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.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ойко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ме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неш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нутрен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акторы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внешним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н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носи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циаль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кономическ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лов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елове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существля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о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функции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proofErr w:type="gramStart"/>
      <w:r w:rsidRPr="00DF572D">
        <w:rPr>
          <w:rFonts w:eastAsia="Calibri"/>
          <w:sz w:val="32"/>
          <w:szCs w:val="32"/>
        </w:rPr>
        <w:t>внутренним</w:t>
      </w:r>
      <w:proofErr w:type="gramEnd"/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–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клонн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эмоционально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игидности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такж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оц</w:t>
      </w:r>
      <w:r w:rsidRPr="00DF572D">
        <w:rPr>
          <w:rFonts w:eastAsia="Calibri"/>
          <w:sz w:val="32"/>
          <w:szCs w:val="32"/>
        </w:rPr>
        <w:t>и</w:t>
      </w:r>
      <w:r w:rsidRPr="00DF572D">
        <w:rPr>
          <w:rFonts w:eastAsia="Calibri"/>
          <w:sz w:val="32"/>
          <w:szCs w:val="32"/>
        </w:rPr>
        <w:t>альна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езориентац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чности.</w:t>
      </w:r>
    </w:p>
    <w:p w:rsidR="00DD19AE" w:rsidRPr="00DF572D" w:rsidRDefault="00DD19AE" w:rsidP="00BF15C3">
      <w:pPr>
        <w:ind w:firstLine="567"/>
        <w:jc w:val="both"/>
        <w:rPr>
          <w:rFonts w:eastAsia="Calibri"/>
          <w:sz w:val="32"/>
          <w:szCs w:val="32"/>
        </w:rPr>
      </w:pPr>
      <w:r w:rsidRPr="00DF572D">
        <w:rPr>
          <w:rFonts w:eastAsia="Calibri"/>
          <w:sz w:val="32"/>
          <w:szCs w:val="32"/>
        </w:rPr>
        <w:t>Изуче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ругих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второ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(М.В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гапов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допьянов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арченкова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аслач)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ае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можн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нстатировать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исходи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имущественн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з-з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обработан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неразрешен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хроническ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тре</w:t>
      </w:r>
      <w:r w:rsidRPr="00DF572D">
        <w:rPr>
          <w:rFonts w:eastAsia="Calibri"/>
          <w:sz w:val="32"/>
          <w:szCs w:val="32"/>
        </w:rPr>
        <w:t>с</w:t>
      </w:r>
      <w:r w:rsidRPr="00DF572D">
        <w:rPr>
          <w:rFonts w:eastAsia="Calibri"/>
          <w:sz w:val="32"/>
          <w:szCs w:val="32"/>
        </w:rPr>
        <w:t>са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истресса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ч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сурс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пособствов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едо</w:t>
      </w:r>
      <w:r w:rsidRPr="00DF572D">
        <w:rPr>
          <w:rFonts w:eastAsia="Calibri"/>
          <w:sz w:val="32"/>
          <w:szCs w:val="32"/>
        </w:rPr>
        <w:t>т</w:t>
      </w:r>
      <w:r w:rsidRPr="00DF572D">
        <w:rPr>
          <w:rFonts w:eastAsia="Calibri"/>
          <w:sz w:val="32"/>
          <w:szCs w:val="32"/>
        </w:rPr>
        <w:t>вращен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меньшени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сурс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пределяю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ак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се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т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спринимаетс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человеком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остижени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л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целей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лючев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бочи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сурсы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ключа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зможност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дл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фессионального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азвит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автономи</w:t>
      </w:r>
      <w:r w:rsidR="00354428" w:rsidRPr="00DF572D">
        <w:rPr>
          <w:rFonts w:eastAsia="Calibri"/>
          <w:sz w:val="32"/>
          <w:szCs w:val="32"/>
        </w:rPr>
        <w:t>ю</w:t>
      </w:r>
      <w:r w:rsidRPr="00DF572D">
        <w:rPr>
          <w:rFonts w:eastAsia="Calibri"/>
          <w:sz w:val="32"/>
          <w:szCs w:val="32"/>
        </w:rPr>
        <w:t>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гулярн</w:t>
      </w:r>
      <w:r w:rsidR="00354428" w:rsidRPr="00DF572D">
        <w:rPr>
          <w:rFonts w:eastAsia="Calibri"/>
          <w:sz w:val="32"/>
          <w:szCs w:val="32"/>
        </w:rPr>
        <w:t>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</w:t>
      </w:r>
      <w:r w:rsidRPr="00DF572D">
        <w:rPr>
          <w:rFonts w:eastAsia="Calibri"/>
          <w:sz w:val="32"/>
          <w:szCs w:val="32"/>
        </w:rPr>
        <w:t>о</w:t>
      </w:r>
      <w:r w:rsidRPr="00DF572D">
        <w:rPr>
          <w:rFonts w:eastAsia="Calibri"/>
          <w:sz w:val="32"/>
          <w:szCs w:val="32"/>
        </w:rPr>
        <w:t>ложительн</w:t>
      </w:r>
      <w:r w:rsidR="00354428" w:rsidRPr="00DF572D">
        <w:rPr>
          <w:rFonts w:eastAsia="Calibri"/>
          <w:sz w:val="32"/>
          <w:szCs w:val="32"/>
        </w:rPr>
        <w:t>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="00354428" w:rsidRPr="00DF572D">
        <w:rPr>
          <w:rFonts w:eastAsia="Calibri"/>
          <w:sz w:val="32"/>
          <w:szCs w:val="32"/>
        </w:rPr>
        <w:t>обратную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вязь.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Личн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ресурсы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торы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ещ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больше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защищаю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о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ыгорания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могут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ключа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ебя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с</w:t>
      </w:r>
      <w:r w:rsidRPr="00DF572D">
        <w:rPr>
          <w:rFonts w:eastAsia="Calibri"/>
          <w:sz w:val="32"/>
          <w:szCs w:val="32"/>
        </w:rPr>
        <w:t>а</w:t>
      </w:r>
      <w:r w:rsidRPr="00DF572D">
        <w:rPr>
          <w:rFonts w:eastAsia="Calibri"/>
          <w:sz w:val="32"/>
          <w:szCs w:val="32"/>
        </w:rPr>
        <w:t>моэффективность,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устойчивость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и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комплексный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процесс</w:t>
      </w:r>
      <w:r w:rsidR="00196958" w:rsidRPr="00DF572D">
        <w:rPr>
          <w:rFonts w:eastAsia="Calibri"/>
          <w:sz w:val="32"/>
          <w:szCs w:val="32"/>
        </w:rPr>
        <w:t xml:space="preserve"> </w:t>
      </w:r>
      <w:r w:rsidRPr="00DF572D">
        <w:rPr>
          <w:rFonts w:eastAsia="Calibri"/>
          <w:sz w:val="32"/>
          <w:szCs w:val="32"/>
        </w:rPr>
        <w:t>во</w:t>
      </w:r>
      <w:r w:rsidRPr="00DF572D">
        <w:rPr>
          <w:rFonts w:eastAsia="Calibri"/>
          <w:sz w:val="32"/>
          <w:szCs w:val="32"/>
        </w:rPr>
        <w:t>с</w:t>
      </w:r>
      <w:r w:rsidRPr="00DF572D">
        <w:rPr>
          <w:rFonts w:eastAsia="Calibri"/>
          <w:sz w:val="32"/>
          <w:szCs w:val="32"/>
        </w:rPr>
        <w:t>становления.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ств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е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жд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провожд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ль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ите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я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крас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ы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ьств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жд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удивитель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итыва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кцен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ьс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награждениях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исл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гащ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мысл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изн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ж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ци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грац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днак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цес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ноголет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руд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юб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я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ложи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рицатель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ы.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жд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казы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е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яд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седнев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лопот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ссов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итуаци</w:t>
      </w:r>
      <w:r w:rsidR="00354428" w:rsidRPr="00DF572D">
        <w:rPr>
          <w:sz w:val="32"/>
          <w:szCs w:val="32"/>
        </w:rPr>
        <w:t>й</w:t>
      </w:r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ь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веденческ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оровье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е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роничес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ват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сурсов</w:t>
      </w:r>
      <w:r w:rsidR="000060D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у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рави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0060D3" w:rsidRPr="00DF572D">
        <w:rPr>
          <w:sz w:val="32"/>
          <w:szCs w:val="32"/>
        </w:rPr>
        <w:t>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ссорами,</w:t>
      </w:r>
      <w:r w:rsidR="00196958" w:rsidRPr="00DF572D">
        <w:rPr>
          <w:sz w:val="32"/>
          <w:szCs w:val="32"/>
        </w:rPr>
        <w:t xml:space="preserve"> </w:t>
      </w:r>
      <w:r w:rsidR="000060D3" w:rsidRPr="00DF572D">
        <w:rPr>
          <w:sz w:val="32"/>
          <w:szCs w:val="32"/>
        </w:rPr>
        <w:t>т.к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вер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иск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ания.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Эмоцион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характеризова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нтенс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ще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ск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лью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елов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анови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тране</w:t>
      </w:r>
      <w:r w:rsidRPr="00DF572D">
        <w:rPr>
          <w:sz w:val="32"/>
          <w:szCs w:val="32"/>
        </w:rPr>
        <w:t>н</w:t>
      </w:r>
      <w:r w:rsidRPr="00DF572D">
        <w:rPr>
          <w:sz w:val="32"/>
          <w:szCs w:val="32"/>
        </w:rPr>
        <w:t>ны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мневае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ост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о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ь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зультат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заимодей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еж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граничить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ункциона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спект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ч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спекто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ответствен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</w:t>
      </w:r>
      <w:r w:rsidRPr="00DF572D">
        <w:rPr>
          <w:sz w:val="32"/>
          <w:szCs w:val="32"/>
        </w:rPr>
        <w:t>ь</w:t>
      </w:r>
      <w:r w:rsidRPr="00DF572D">
        <w:rPr>
          <w:sz w:val="32"/>
          <w:szCs w:val="32"/>
        </w:rPr>
        <w:t>ш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ув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б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ро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ря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доволь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ода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спитани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щ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и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ьми.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годняшн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р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редоточ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им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л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язвимой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наружил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верг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ибольш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иск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гд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ни: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стремя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альн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ями,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евротич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ш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пособности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управлять</w:t>
      </w:r>
      <w:proofErr w:type="gramEnd"/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я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рессом;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отсутству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актическ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к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пруга;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об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ностями;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а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обби.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Н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ы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вед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ед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а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ходящими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пус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од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о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рат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им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еющ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у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алов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л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явля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изна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тощения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ед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работ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мохозяе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70%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спонденто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жаловалис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резмер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спыльчив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</w:t>
      </w:r>
      <w:r w:rsidRPr="00DF572D">
        <w:rPr>
          <w:sz w:val="32"/>
          <w:szCs w:val="32"/>
        </w:rPr>
        <w:t>з</w:t>
      </w:r>
      <w:r w:rsidRPr="00DF572D">
        <w:rPr>
          <w:sz w:val="32"/>
          <w:szCs w:val="32"/>
        </w:rPr>
        <w:t>дражительнос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уку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е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ог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ь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пруг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</w:t>
      </w:r>
      <w:r w:rsidRPr="00DF572D">
        <w:rPr>
          <w:sz w:val="32"/>
          <w:szCs w:val="32"/>
        </w:rPr>
        <w:t>ы</w:t>
      </w:r>
      <w:r w:rsidRPr="00DF572D">
        <w:rPr>
          <w:sz w:val="32"/>
          <w:szCs w:val="32"/>
        </w:rPr>
        <w:t>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зработными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льш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оятность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верж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онально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ю.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личн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есед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женщины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казавш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со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я</w:t>
      </w:r>
      <w:r w:rsidR="000060D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предел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стал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ерманент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досыпа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тоян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драж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тельнос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рыв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етях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сновну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о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облему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бознач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утств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ддержк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част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ы</w:t>
      </w:r>
      <w:r w:rsidR="00196958" w:rsidRPr="00DF572D">
        <w:rPr>
          <w:sz w:val="32"/>
          <w:szCs w:val="32"/>
        </w:rPr>
        <w:t xml:space="preserve"> </w:t>
      </w:r>
      <w:proofErr w:type="gramStart"/>
      <w:r w:rsidRPr="00DF572D">
        <w:rPr>
          <w:sz w:val="32"/>
          <w:szCs w:val="32"/>
        </w:rPr>
        <w:t>близких</w:t>
      </w:r>
      <w:proofErr w:type="gramEnd"/>
      <w:r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ж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изк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альны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ровен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ь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сутств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бот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/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л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овы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работкам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упруга.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а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отмети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е</w:t>
      </w:r>
      <w:r w:rsidRPr="00DF572D">
        <w:rPr>
          <w:sz w:val="32"/>
          <w:szCs w:val="32"/>
        </w:rPr>
        <w:t>с</w:t>
      </w:r>
      <w:r w:rsidRPr="00DF572D">
        <w:rPr>
          <w:sz w:val="32"/>
          <w:szCs w:val="32"/>
        </w:rPr>
        <w:t>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вяза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дени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ренебреж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торо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одителе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лохо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гу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будить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дею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бег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гатив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д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цело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ледователь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ожн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к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зать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щ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нц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ы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ст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н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остоя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едени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.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DD19AE" w:rsidP="00BF15C3">
      <w:pPr>
        <w:ind w:firstLine="567"/>
        <w:jc w:val="both"/>
        <w:rPr>
          <w:sz w:val="32"/>
          <w:szCs w:val="32"/>
        </w:rPr>
      </w:pPr>
      <w:r w:rsidRPr="00DF572D">
        <w:rPr>
          <w:sz w:val="32"/>
          <w:szCs w:val="32"/>
        </w:rPr>
        <w:t>В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удущем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требуютс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сследов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зуче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уг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таки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озможных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ствий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оциональ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</w:t>
      </w:r>
      <w:r w:rsidRPr="00DF572D">
        <w:rPr>
          <w:sz w:val="32"/>
          <w:szCs w:val="32"/>
        </w:rPr>
        <w:t>а</w:t>
      </w:r>
      <w:r w:rsidRPr="00DF572D">
        <w:rPr>
          <w:sz w:val="32"/>
          <w:szCs w:val="32"/>
        </w:rPr>
        <w:t>терей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ак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худше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доровья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азвод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р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нятно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ч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м</w:t>
      </w:r>
      <w:r w:rsidRPr="00DF572D">
        <w:rPr>
          <w:sz w:val="32"/>
          <w:szCs w:val="32"/>
        </w:rPr>
        <w:t>о</w:t>
      </w:r>
      <w:r w:rsidRPr="00DF572D">
        <w:rPr>
          <w:sz w:val="32"/>
          <w:szCs w:val="32"/>
        </w:rPr>
        <w:t>циональ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ыгорани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атер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–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эт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ьезно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болевание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м</w:t>
      </w:r>
      <w:r w:rsidRPr="00DF572D">
        <w:rPr>
          <w:sz w:val="32"/>
          <w:szCs w:val="32"/>
        </w:rPr>
        <w:t>е</w:t>
      </w:r>
      <w:r w:rsidRPr="00DF572D">
        <w:rPr>
          <w:sz w:val="32"/>
          <w:szCs w:val="32"/>
        </w:rPr>
        <w:t>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рьезные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следстви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ребенка</w:t>
      </w:r>
      <w:r w:rsidR="000060D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и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дл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семьи</w:t>
      </w:r>
      <w:r w:rsidR="000060D3" w:rsidRPr="00DF572D">
        <w:rPr>
          <w:sz w:val="32"/>
          <w:szCs w:val="32"/>
        </w:rPr>
        <w:t>,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заслуж</w:t>
      </w:r>
      <w:r w:rsidRPr="00DF572D">
        <w:rPr>
          <w:sz w:val="32"/>
          <w:szCs w:val="32"/>
        </w:rPr>
        <w:t>и</w:t>
      </w:r>
      <w:r w:rsidRPr="00DF572D">
        <w:rPr>
          <w:sz w:val="32"/>
          <w:szCs w:val="32"/>
        </w:rPr>
        <w:t>вает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повышенного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нимания.</w:t>
      </w:r>
      <w:r w:rsidR="00196958" w:rsidRPr="00DF572D">
        <w:rPr>
          <w:sz w:val="32"/>
          <w:szCs w:val="32"/>
        </w:rPr>
        <w:t xml:space="preserve"> </w:t>
      </w:r>
    </w:p>
    <w:p w:rsidR="00DD19AE" w:rsidRPr="00DF572D" w:rsidRDefault="00196958" w:rsidP="0034721D">
      <w:pPr>
        <w:shd w:val="clear" w:color="auto" w:fill="FFFFFF"/>
        <w:ind w:firstLine="709"/>
        <w:jc w:val="both"/>
        <w:rPr>
          <w:sz w:val="32"/>
          <w:szCs w:val="32"/>
        </w:rPr>
      </w:pPr>
      <w:r w:rsidRPr="00DF572D">
        <w:rPr>
          <w:sz w:val="32"/>
          <w:szCs w:val="32"/>
        </w:rPr>
        <w:t xml:space="preserve"> </w:t>
      </w:r>
    </w:p>
    <w:p w:rsidR="00DD19AE" w:rsidRPr="00DF572D" w:rsidRDefault="00DD19AE" w:rsidP="00D331B9">
      <w:pPr>
        <w:shd w:val="clear" w:color="auto" w:fill="FFFFFF"/>
        <w:ind w:left="567" w:hanging="567"/>
        <w:jc w:val="both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DD19AE" w:rsidRPr="00DF572D" w:rsidRDefault="00DD19AE" w:rsidP="00D331B9">
      <w:pPr>
        <w:numPr>
          <w:ilvl w:val="0"/>
          <w:numId w:val="64"/>
        </w:numPr>
        <w:shd w:val="clear" w:color="auto" w:fill="FFFFFF"/>
        <w:ind w:left="567" w:hanging="567"/>
        <w:contextualSpacing/>
        <w:jc w:val="both"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Бойк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нерг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моций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щении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згляд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еб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друг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ойко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</w:t>
      </w:r>
      <w:r w:rsidR="0058722D" w:rsidRPr="00DF572D">
        <w:rPr>
          <w:rFonts w:eastAsia="Calibri"/>
          <w:sz w:val="28"/>
          <w:szCs w:val="32"/>
          <w:lang w:eastAsia="en-US"/>
        </w:rPr>
        <w:t>осква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Информ.-изд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до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"Филинъ"</w:t>
      </w:r>
      <w:r w:rsidRPr="00DF572D">
        <w:rPr>
          <w:rFonts w:eastAsia="Calibri"/>
          <w:sz w:val="28"/>
          <w:szCs w:val="32"/>
          <w:lang w:eastAsia="en-US"/>
        </w:rPr>
        <w:t>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99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19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DD19AE" w:rsidRPr="00DF572D" w:rsidRDefault="00DD19AE" w:rsidP="00D331B9">
      <w:pPr>
        <w:numPr>
          <w:ilvl w:val="0"/>
          <w:numId w:val="64"/>
        </w:numPr>
        <w:shd w:val="clear" w:color="auto" w:fill="FFFFFF"/>
        <w:ind w:left="567" w:hanging="567"/>
        <w:contextualSpacing/>
        <w:rPr>
          <w:rFonts w:eastAsia="Calibri"/>
          <w:sz w:val="28"/>
          <w:szCs w:val="32"/>
          <w:lang w:eastAsia="en-US"/>
        </w:rPr>
      </w:pPr>
      <w:r w:rsidRPr="00DF572D">
        <w:rPr>
          <w:rFonts w:eastAsia="Calibri"/>
          <w:sz w:val="28"/>
          <w:szCs w:val="32"/>
          <w:lang w:eastAsia="en-US"/>
        </w:rPr>
        <w:t>Бойк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нерг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моций</w:t>
      </w:r>
      <w:proofErr w:type="gramStart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монограф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Бойко</w:t>
      </w:r>
      <w:r w:rsidR="00E06D5A"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</w:t>
      </w:r>
      <w:r w:rsidR="00E06D5A" w:rsidRPr="00DF572D">
        <w:rPr>
          <w:rFonts w:eastAsia="Calibri"/>
          <w:sz w:val="28"/>
          <w:szCs w:val="32"/>
          <w:lang w:eastAsia="en-US"/>
        </w:rPr>
        <w:t>анкт-Петербург</w:t>
      </w:r>
      <w:proofErr w:type="gramStart"/>
      <w:r w:rsidRPr="00DF572D">
        <w:rPr>
          <w:rFonts w:eastAsia="Calibri"/>
          <w:sz w:val="28"/>
          <w:szCs w:val="32"/>
          <w:lang w:eastAsia="en-US"/>
        </w:rPr>
        <w:t>.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End"/>
      <w:r w:rsidRPr="00DF572D">
        <w:rPr>
          <w:rFonts w:eastAsia="Calibri"/>
          <w:sz w:val="28"/>
          <w:szCs w:val="32"/>
          <w:lang w:eastAsia="en-US"/>
        </w:rPr>
        <w:t>Питер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0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74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</w:p>
    <w:p w:rsidR="00DD19AE" w:rsidRPr="00DF572D" w:rsidRDefault="00DD19AE" w:rsidP="00D331B9">
      <w:pPr>
        <w:numPr>
          <w:ilvl w:val="0"/>
          <w:numId w:val="64"/>
        </w:numPr>
        <w:shd w:val="clear" w:color="auto" w:fill="FFFFFF"/>
        <w:ind w:left="567" w:hanging="567"/>
        <w:contextualSpacing/>
        <w:jc w:val="both"/>
        <w:rPr>
          <w:b/>
          <w:sz w:val="28"/>
          <w:szCs w:val="32"/>
        </w:rPr>
      </w:pPr>
      <w:r w:rsidRPr="00DF572D">
        <w:rPr>
          <w:rFonts w:eastAsia="Calibri"/>
          <w:sz w:val="28"/>
          <w:szCs w:val="32"/>
          <w:lang w:eastAsia="en-US"/>
        </w:rPr>
        <w:t>Водопьяно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Е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Синдром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выгорания: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диагности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профилакти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Н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Е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Водопьянова,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Е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Старченков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>Санкт-Петербург</w:t>
      </w:r>
      <w:proofErr w:type="gramStart"/>
      <w:r w:rsidR="00196958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>:</w:t>
      </w:r>
      <w:proofErr w:type="gramEnd"/>
      <w:r w:rsidR="00196958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>Питер,</w:t>
      </w:r>
      <w:r w:rsidR="00196958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>2005</w:t>
      </w:r>
      <w:r w:rsidR="00F07BC5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>.</w:t>
      </w:r>
      <w:r w:rsidR="00196958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 xml:space="preserve"> </w:t>
      </w:r>
      <w:r w:rsidR="00F07BC5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>-</w:t>
      </w:r>
      <w:r w:rsidR="00196958" w:rsidRPr="00DF572D">
        <w:rPr>
          <w:rFonts w:eastAsia="Calibri"/>
          <w:sz w:val="28"/>
          <w:szCs w:val="32"/>
          <w:shd w:val="clear" w:color="auto" w:fill="FFFFFF" w:themeFill="background1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336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="00E06D5A" w:rsidRPr="00DF572D">
        <w:rPr>
          <w:rFonts w:eastAsia="Calibri"/>
          <w:sz w:val="28"/>
          <w:szCs w:val="32"/>
          <w:lang w:eastAsia="en-US"/>
        </w:rPr>
        <w:t>с</w:t>
      </w:r>
      <w:proofErr w:type="gramStart"/>
      <w:r w:rsidR="00E06D5A" w:rsidRPr="00DF572D">
        <w:rPr>
          <w:rFonts w:eastAsia="Calibri"/>
          <w:sz w:val="28"/>
          <w:szCs w:val="32"/>
          <w:lang w:eastAsia="en-US"/>
        </w:rPr>
        <w:t>.</w:t>
      </w:r>
      <w:r w:rsidRPr="00DF572D">
        <w:rPr>
          <w:rFonts w:eastAsia="Calibri"/>
          <w:sz w:val="28"/>
          <w:szCs w:val="32"/>
          <w:lang w:eastAsia="en-US"/>
        </w:rPr>
        <w:t>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proofErr w:type="gramEnd"/>
    </w:p>
    <w:p w:rsidR="00DD19AE" w:rsidRPr="00DF572D" w:rsidRDefault="00DD19AE" w:rsidP="00D331B9">
      <w:pPr>
        <w:numPr>
          <w:ilvl w:val="0"/>
          <w:numId w:val="64"/>
        </w:numPr>
        <w:shd w:val="clear" w:color="auto" w:fill="FFFFFF"/>
        <w:ind w:left="567" w:hanging="567"/>
        <w:contextualSpacing/>
        <w:rPr>
          <w:b/>
          <w:spacing w:val="-6"/>
          <w:sz w:val="28"/>
          <w:szCs w:val="32"/>
        </w:rPr>
      </w:pPr>
      <w:r w:rsidRPr="00DF572D">
        <w:rPr>
          <w:rFonts w:eastAsia="Calibri"/>
          <w:spacing w:val="-6"/>
          <w:sz w:val="28"/>
          <w:szCs w:val="32"/>
          <w:lang w:eastAsia="en-US"/>
        </w:rPr>
        <w:t>Галиев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Л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M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Духовный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потенциал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сельского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учителя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факторы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его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с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о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вершенствования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: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канд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социол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н</w:t>
      </w:r>
      <w:r w:rsidRPr="00DF572D">
        <w:rPr>
          <w:rFonts w:eastAsia="Calibri"/>
          <w:spacing w:val="-6"/>
          <w:sz w:val="28"/>
          <w:szCs w:val="32"/>
          <w:lang w:eastAsia="en-US"/>
        </w:rPr>
        <w:t>аук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: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22.00.06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/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Галиев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Ленар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Мирз</w:t>
      </w:r>
      <w:r w:rsidRPr="00DF572D">
        <w:rPr>
          <w:rFonts w:eastAsia="Calibri"/>
          <w:spacing w:val="-6"/>
          <w:sz w:val="28"/>
          <w:szCs w:val="32"/>
          <w:lang w:eastAsia="en-US"/>
        </w:rPr>
        <w:t>а</w:t>
      </w:r>
      <w:r w:rsidRPr="00DF572D">
        <w:rPr>
          <w:rFonts w:eastAsia="Calibri"/>
          <w:spacing w:val="-6"/>
          <w:sz w:val="28"/>
          <w:szCs w:val="32"/>
          <w:lang w:eastAsia="en-US"/>
        </w:rPr>
        <w:t>нурович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;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Казан</w:t>
      </w:r>
      <w:proofErr w:type="gramStart"/>
      <w:r w:rsidRPr="00DF572D">
        <w:rPr>
          <w:rFonts w:eastAsia="Calibri"/>
          <w:spacing w:val="-6"/>
          <w:sz w:val="28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pacing w:val="-6"/>
          <w:sz w:val="28"/>
          <w:szCs w:val="32"/>
          <w:lang w:eastAsia="en-US"/>
        </w:rPr>
        <w:t>ф</w:t>
      </w:r>
      <w:proofErr w:type="gramEnd"/>
      <w:r w:rsidRPr="00DF572D">
        <w:rPr>
          <w:rFonts w:eastAsia="Calibri"/>
          <w:spacing w:val="-6"/>
          <w:sz w:val="28"/>
          <w:szCs w:val="32"/>
          <w:lang w:eastAsia="en-US"/>
        </w:rPr>
        <w:t>инансово-экон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И</w:t>
      </w:r>
      <w:r w:rsidRPr="00DF572D">
        <w:rPr>
          <w:rFonts w:eastAsia="Calibri"/>
          <w:spacing w:val="-6"/>
          <w:sz w:val="28"/>
          <w:szCs w:val="32"/>
          <w:lang w:eastAsia="en-US"/>
        </w:rPr>
        <w:t>нститут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Казань,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2006</w:t>
      </w:r>
      <w:r w:rsidR="00F07BC5" w:rsidRPr="00DF572D">
        <w:rPr>
          <w:rFonts w:eastAsia="Calibri"/>
          <w:spacing w:val="-6"/>
          <w:sz w:val="28"/>
          <w:szCs w:val="32"/>
          <w:lang w:eastAsia="en-US"/>
        </w:rPr>
        <w:t>.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30</w:t>
      </w:r>
      <w:r w:rsidR="00196958" w:rsidRPr="00DF572D">
        <w:rPr>
          <w:rFonts w:eastAsia="Calibri"/>
          <w:spacing w:val="-6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pacing w:val="-6"/>
          <w:sz w:val="28"/>
          <w:szCs w:val="32"/>
          <w:lang w:eastAsia="en-US"/>
        </w:rPr>
        <w:t>с.</w:t>
      </w:r>
    </w:p>
    <w:p w:rsidR="00DD19AE" w:rsidRPr="00DF572D" w:rsidRDefault="00DD19AE" w:rsidP="00D331B9">
      <w:pPr>
        <w:numPr>
          <w:ilvl w:val="0"/>
          <w:numId w:val="64"/>
        </w:numPr>
        <w:shd w:val="clear" w:color="auto" w:fill="FFFFFF"/>
        <w:ind w:left="567" w:hanging="567"/>
        <w:contextualSpacing/>
        <w:rPr>
          <w:b/>
          <w:sz w:val="28"/>
          <w:szCs w:val="32"/>
        </w:rPr>
      </w:pPr>
      <w:r w:rsidRPr="00DF572D">
        <w:rPr>
          <w:rFonts w:eastAsia="Calibri"/>
          <w:sz w:val="28"/>
          <w:szCs w:val="32"/>
          <w:lang w:eastAsia="en-US"/>
        </w:rPr>
        <w:t>Горде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Эмоционально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выгорание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сударственны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луж</w:t>
      </w:r>
      <w:r w:rsidRPr="00DF572D">
        <w:rPr>
          <w:rFonts w:eastAsia="Calibri"/>
          <w:sz w:val="28"/>
          <w:szCs w:val="32"/>
          <w:lang w:eastAsia="en-US"/>
        </w:rPr>
        <w:t>а</w:t>
      </w:r>
      <w:r w:rsidRPr="00DF572D">
        <w:rPr>
          <w:rFonts w:eastAsia="Calibri"/>
          <w:sz w:val="28"/>
          <w:szCs w:val="32"/>
          <w:lang w:eastAsia="en-US"/>
        </w:rPr>
        <w:t>щих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М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А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Гордеев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//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Теория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и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практика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общественного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развития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2014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№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9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–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С.</w:t>
      </w:r>
      <w:r w:rsidR="00196958" w:rsidRPr="00DF572D">
        <w:rPr>
          <w:rFonts w:eastAsia="Calibri"/>
          <w:sz w:val="28"/>
          <w:szCs w:val="32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lang w:eastAsia="en-US"/>
        </w:rPr>
        <w:t>43-45.</w:t>
      </w:r>
    </w:p>
    <w:p w:rsidR="00DD19AE" w:rsidRPr="00DF572D" w:rsidRDefault="00DD19AE" w:rsidP="0034721D">
      <w:pPr>
        <w:ind w:firstLine="709"/>
        <w:rPr>
          <w:rFonts w:eastAsia="Calibri"/>
          <w:sz w:val="32"/>
          <w:szCs w:val="32"/>
          <w:lang w:eastAsia="en-US"/>
        </w:rPr>
      </w:pPr>
    </w:p>
    <w:p w:rsidR="00DD19AE" w:rsidRPr="00DF572D" w:rsidRDefault="00DD19AE" w:rsidP="0034721D">
      <w:pPr>
        <w:shd w:val="clear" w:color="auto" w:fill="FFFFFF"/>
        <w:ind w:firstLine="709"/>
        <w:contextualSpacing/>
        <w:jc w:val="both"/>
        <w:rPr>
          <w:b/>
          <w:sz w:val="32"/>
          <w:szCs w:val="32"/>
        </w:rPr>
      </w:pPr>
    </w:p>
    <w:p w:rsidR="00DD19AE" w:rsidRPr="00DF572D" w:rsidRDefault="00DD19AE" w:rsidP="00D331B9">
      <w:pPr>
        <w:shd w:val="clear" w:color="auto" w:fill="FFFFFF"/>
        <w:outlineLvl w:val="0"/>
        <w:rPr>
          <w:b/>
          <w:kern w:val="36"/>
          <w:sz w:val="32"/>
          <w:szCs w:val="32"/>
        </w:rPr>
      </w:pPr>
      <w:bookmarkStart w:id="291" w:name="_Toc58431050"/>
      <w:bookmarkStart w:id="292" w:name="_Toc52193344"/>
      <w:r w:rsidRPr="00DF572D">
        <w:rPr>
          <w:b/>
          <w:kern w:val="36"/>
          <w:sz w:val="32"/>
          <w:szCs w:val="32"/>
        </w:rPr>
        <w:t>УДК</w:t>
      </w:r>
      <w:r w:rsidR="00196958" w:rsidRPr="00DF572D">
        <w:rPr>
          <w:b/>
          <w:kern w:val="36"/>
          <w:sz w:val="32"/>
          <w:szCs w:val="32"/>
        </w:rPr>
        <w:t xml:space="preserve"> </w:t>
      </w:r>
      <w:r w:rsidRPr="00DF572D">
        <w:rPr>
          <w:b/>
          <w:bCs/>
          <w:kern w:val="36"/>
          <w:sz w:val="32"/>
          <w:szCs w:val="32"/>
        </w:rPr>
        <w:t>81</w:t>
      </w:r>
      <w:r w:rsidR="00FC3D10" w:rsidRPr="00DF572D">
        <w:rPr>
          <w:b/>
          <w:bCs/>
          <w:kern w:val="36"/>
          <w:sz w:val="32"/>
          <w:szCs w:val="32"/>
        </w:rPr>
        <w:t>.</w:t>
      </w:r>
      <w:r w:rsidRPr="00DF572D">
        <w:rPr>
          <w:b/>
          <w:bCs/>
          <w:kern w:val="36"/>
          <w:sz w:val="32"/>
          <w:szCs w:val="32"/>
        </w:rPr>
        <w:t>38</w:t>
      </w:r>
      <w:bookmarkEnd w:id="291"/>
    </w:p>
    <w:p w:rsidR="00DD19AE" w:rsidRPr="00DF572D" w:rsidRDefault="00DD19AE" w:rsidP="00D25730">
      <w:pPr>
        <w:pStyle w:val="2"/>
      </w:pPr>
      <w:bookmarkStart w:id="293" w:name="_Toc58431051"/>
      <w:r w:rsidRPr="00DF572D">
        <w:t>Чагарова</w:t>
      </w:r>
      <w:r w:rsidR="00196958" w:rsidRPr="00DF572D">
        <w:t xml:space="preserve"> </w:t>
      </w:r>
      <w:r w:rsidRPr="00DF572D">
        <w:t>Лейла</w:t>
      </w:r>
      <w:r w:rsidR="00196958" w:rsidRPr="00DF572D">
        <w:t xml:space="preserve"> </w:t>
      </w:r>
      <w:r w:rsidRPr="00DF572D">
        <w:t>Азаматовна</w:t>
      </w:r>
      <w:r w:rsidR="00FD6E45" w:rsidRPr="00DF572D">
        <w:t>,</w:t>
      </w:r>
      <w:bookmarkEnd w:id="293"/>
      <w:r w:rsidR="00196958" w:rsidRPr="00DF572D">
        <w:t xml:space="preserve"> </w:t>
      </w:r>
    </w:p>
    <w:p w:rsidR="00DD19AE" w:rsidRPr="00DF572D" w:rsidRDefault="00DD19AE" w:rsidP="00D331B9">
      <w:pPr>
        <w:shd w:val="clear" w:color="auto" w:fill="FFFFFF"/>
        <w:jc w:val="right"/>
        <w:outlineLvl w:val="0"/>
        <w:rPr>
          <w:i/>
          <w:kern w:val="36"/>
          <w:sz w:val="32"/>
          <w:szCs w:val="32"/>
        </w:rPr>
      </w:pPr>
      <w:bookmarkStart w:id="294" w:name="_Toc58431052"/>
      <w:r w:rsidRPr="00DF572D">
        <w:rPr>
          <w:i/>
          <w:kern w:val="36"/>
          <w:sz w:val="32"/>
          <w:szCs w:val="32"/>
        </w:rPr>
        <w:t>студентка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45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группы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Института</w:t>
      </w:r>
      <w:r w:rsidR="00196958" w:rsidRPr="00DF572D">
        <w:rPr>
          <w:i/>
          <w:kern w:val="36"/>
          <w:sz w:val="32"/>
          <w:szCs w:val="32"/>
        </w:rPr>
        <w:t xml:space="preserve"> </w:t>
      </w:r>
      <w:r w:rsidRPr="00DF572D">
        <w:rPr>
          <w:i/>
          <w:kern w:val="36"/>
          <w:sz w:val="32"/>
          <w:szCs w:val="32"/>
        </w:rPr>
        <w:t>филологии</w:t>
      </w:r>
      <w:bookmarkEnd w:id="294"/>
    </w:p>
    <w:p w:rsidR="00DD19AE" w:rsidRPr="00DF572D" w:rsidRDefault="00E50F74" w:rsidP="00D331B9">
      <w:pPr>
        <w:shd w:val="clear" w:color="auto" w:fill="FFFFFF"/>
        <w:jc w:val="right"/>
        <w:outlineLvl w:val="0"/>
        <w:rPr>
          <w:i/>
          <w:kern w:val="36"/>
          <w:sz w:val="32"/>
          <w:szCs w:val="32"/>
        </w:rPr>
      </w:pPr>
      <w:bookmarkStart w:id="295" w:name="_Toc58431053"/>
      <w:r w:rsidRPr="00DF572D">
        <w:rPr>
          <w:i/>
          <w:kern w:val="36"/>
          <w:sz w:val="32"/>
          <w:szCs w:val="32"/>
          <w:lang w:val="en-US"/>
        </w:rPr>
        <w:t>E</w:t>
      </w:r>
      <w:r w:rsidRPr="00DF572D">
        <w:rPr>
          <w:i/>
          <w:kern w:val="36"/>
          <w:sz w:val="32"/>
          <w:szCs w:val="32"/>
        </w:rPr>
        <w:t>-</w:t>
      </w:r>
      <w:r w:rsidRPr="00DF572D">
        <w:rPr>
          <w:i/>
          <w:kern w:val="36"/>
          <w:sz w:val="32"/>
          <w:szCs w:val="32"/>
          <w:lang w:val="en-US"/>
        </w:rPr>
        <w:t>mail</w:t>
      </w:r>
      <w:r w:rsidRPr="00DF572D">
        <w:rPr>
          <w:i/>
          <w:kern w:val="36"/>
          <w:sz w:val="32"/>
          <w:szCs w:val="32"/>
        </w:rPr>
        <w:t xml:space="preserve">: </w:t>
      </w:r>
      <w:r w:rsidR="00DD19AE" w:rsidRPr="00DF572D">
        <w:rPr>
          <w:i/>
          <w:kern w:val="36"/>
          <w:sz w:val="32"/>
          <w:szCs w:val="32"/>
          <w:lang w:val="en-US"/>
        </w:rPr>
        <w:t>leilachagarova</w:t>
      </w:r>
      <w:r w:rsidR="00DD19AE" w:rsidRPr="00DF572D">
        <w:rPr>
          <w:i/>
          <w:kern w:val="36"/>
          <w:sz w:val="32"/>
          <w:szCs w:val="32"/>
        </w:rPr>
        <w:t>@</w:t>
      </w:r>
      <w:r w:rsidR="00DD19AE" w:rsidRPr="00DF572D">
        <w:rPr>
          <w:i/>
          <w:kern w:val="36"/>
          <w:sz w:val="32"/>
          <w:szCs w:val="32"/>
          <w:lang w:val="en-US"/>
        </w:rPr>
        <w:t>bk</w:t>
      </w:r>
      <w:r w:rsidR="00DD19AE" w:rsidRPr="00DF572D">
        <w:rPr>
          <w:i/>
          <w:kern w:val="36"/>
          <w:sz w:val="32"/>
          <w:szCs w:val="32"/>
        </w:rPr>
        <w:t>.</w:t>
      </w:r>
      <w:r w:rsidR="00DD19AE" w:rsidRPr="00DF572D">
        <w:rPr>
          <w:i/>
          <w:kern w:val="36"/>
          <w:sz w:val="32"/>
          <w:szCs w:val="32"/>
          <w:lang w:val="en-US"/>
        </w:rPr>
        <w:t>ru</w:t>
      </w:r>
      <w:bookmarkEnd w:id="295"/>
    </w:p>
    <w:p w:rsidR="00DD19AE" w:rsidRPr="00DF572D" w:rsidRDefault="00DD19AE" w:rsidP="00D331B9">
      <w:pPr>
        <w:shd w:val="clear" w:color="auto" w:fill="FFFFFF"/>
        <w:jc w:val="right"/>
        <w:outlineLvl w:val="0"/>
        <w:rPr>
          <w:b/>
          <w:i/>
          <w:kern w:val="36"/>
          <w:sz w:val="32"/>
          <w:szCs w:val="32"/>
        </w:rPr>
      </w:pPr>
      <w:bookmarkStart w:id="296" w:name="_Toc58431054"/>
      <w:r w:rsidRPr="00DF572D">
        <w:rPr>
          <w:b/>
          <w:i/>
          <w:kern w:val="36"/>
          <w:sz w:val="32"/>
          <w:szCs w:val="32"/>
        </w:rPr>
        <w:t>Научный</w:t>
      </w:r>
      <w:r w:rsidR="00196958" w:rsidRPr="00DF572D">
        <w:rPr>
          <w:b/>
          <w:i/>
          <w:kern w:val="36"/>
          <w:sz w:val="32"/>
          <w:szCs w:val="32"/>
        </w:rPr>
        <w:t xml:space="preserve"> </w:t>
      </w:r>
      <w:r w:rsidRPr="00DF572D">
        <w:rPr>
          <w:b/>
          <w:i/>
          <w:kern w:val="36"/>
          <w:sz w:val="32"/>
          <w:szCs w:val="32"/>
        </w:rPr>
        <w:t>руководитель: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Лепшоков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Светлана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Мурзакулова</w:t>
      </w:r>
      <w:r w:rsidR="00FD6E45" w:rsidRPr="00DF572D">
        <w:rPr>
          <w:rFonts w:eastAsia="Calibri"/>
          <w:b/>
          <w:i/>
          <w:sz w:val="32"/>
          <w:szCs w:val="32"/>
          <w:lang w:eastAsia="en-US"/>
        </w:rPr>
        <w:t>,</w:t>
      </w:r>
      <w:bookmarkEnd w:id="296"/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</w:p>
    <w:p w:rsidR="00DD19AE" w:rsidRPr="00DF572D" w:rsidRDefault="00196958" w:rsidP="00D331B9">
      <w:pPr>
        <w:shd w:val="clear" w:color="auto" w:fill="FFFFFF"/>
        <w:jc w:val="right"/>
        <w:outlineLvl w:val="0"/>
        <w:rPr>
          <w:i/>
          <w:kern w:val="36"/>
          <w:sz w:val="32"/>
          <w:szCs w:val="32"/>
        </w:rPr>
      </w:pPr>
      <w:r w:rsidRPr="00DF572D">
        <w:rPr>
          <w:i/>
          <w:kern w:val="36"/>
          <w:sz w:val="32"/>
          <w:szCs w:val="32"/>
        </w:rPr>
        <w:t xml:space="preserve"> </w:t>
      </w:r>
      <w:bookmarkStart w:id="297" w:name="_Toc58431055"/>
      <w:r w:rsidR="00DD19AE" w:rsidRPr="00DF572D">
        <w:rPr>
          <w:i/>
          <w:kern w:val="36"/>
          <w:sz w:val="32"/>
          <w:szCs w:val="32"/>
        </w:rPr>
        <w:t>к.п.н.,</w:t>
      </w:r>
      <w:r w:rsidRPr="00DF572D">
        <w:rPr>
          <w:i/>
          <w:kern w:val="36"/>
          <w:sz w:val="32"/>
          <w:szCs w:val="32"/>
        </w:rPr>
        <w:t xml:space="preserve"> </w:t>
      </w:r>
      <w:r w:rsidR="00DD19AE" w:rsidRPr="00DF572D">
        <w:rPr>
          <w:i/>
          <w:kern w:val="36"/>
          <w:sz w:val="32"/>
          <w:szCs w:val="32"/>
        </w:rPr>
        <w:t>доцент</w:t>
      </w:r>
      <w:r w:rsidRPr="00DF572D">
        <w:rPr>
          <w:i/>
          <w:kern w:val="36"/>
          <w:sz w:val="32"/>
          <w:szCs w:val="32"/>
        </w:rPr>
        <w:t xml:space="preserve"> </w:t>
      </w:r>
      <w:r w:rsidR="00DD19AE" w:rsidRPr="00DF572D">
        <w:rPr>
          <w:i/>
          <w:kern w:val="36"/>
          <w:sz w:val="32"/>
          <w:szCs w:val="32"/>
        </w:rPr>
        <w:t>кафедры</w:t>
      </w:r>
      <w:r w:rsidRPr="00DF572D">
        <w:rPr>
          <w:i/>
          <w:kern w:val="36"/>
          <w:sz w:val="32"/>
          <w:szCs w:val="32"/>
        </w:rPr>
        <w:t xml:space="preserve"> </w:t>
      </w:r>
      <w:r w:rsidR="00DD19AE" w:rsidRPr="00DF572D">
        <w:rPr>
          <w:i/>
          <w:kern w:val="36"/>
          <w:sz w:val="32"/>
          <w:szCs w:val="32"/>
        </w:rPr>
        <w:t>германской</w:t>
      </w:r>
      <w:r w:rsidRPr="00DF572D">
        <w:rPr>
          <w:i/>
          <w:kern w:val="36"/>
          <w:sz w:val="32"/>
          <w:szCs w:val="32"/>
        </w:rPr>
        <w:t xml:space="preserve"> </w:t>
      </w:r>
      <w:r w:rsidR="00DD19AE" w:rsidRPr="00DF572D">
        <w:rPr>
          <w:i/>
          <w:kern w:val="36"/>
          <w:sz w:val="32"/>
          <w:szCs w:val="32"/>
        </w:rPr>
        <w:t>филологии</w:t>
      </w:r>
      <w:bookmarkEnd w:id="297"/>
    </w:p>
    <w:p w:rsidR="00DD19AE" w:rsidRPr="00DF572D" w:rsidRDefault="00E50F74" w:rsidP="00D331B9">
      <w:pPr>
        <w:shd w:val="clear" w:color="auto" w:fill="FFFFFF"/>
        <w:jc w:val="right"/>
        <w:outlineLvl w:val="0"/>
        <w:rPr>
          <w:i/>
          <w:kern w:val="36"/>
          <w:sz w:val="32"/>
          <w:szCs w:val="32"/>
          <w:lang w:val="en-US"/>
        </w:rPr>
      </w:pPr>
      <w:bookmarkStart w:id="298" w:name="_Toc58431056"/>
      <w:r w:rsidRPr="00DF572D">
        <w:rPr>
          <w:i/>
          <w:kern w:val="36"/>
          <w:sz w:val="32"/>
          <w:szCs w:val="32"/>
          <w:lang w:val="en-US"/>
        </w:rPr>
        <w:t xml:space="preserve">E-mail: </w:t>
      </w:r>
      <w:r w:rsidR="00DD19AE" w:rsidRPr="00DF572D">
        <w:rPr>
          <w:i/>
          <w:kern w:val="36"/>
          <w:sz w:val="32"/>
          <w:szCs w:val="32"/>
          <w:lang w:val="en-US"/>
        </w:rPr>
        <w:t>lepshokova.sveta62@mail.ru</w:t>
      </w:r>
      <w:bookmarkEnd w:id="298"/>
    </w:p>
    <w:p w:rsidR="00DD19AE" w:rsidRPr="00DF572D" w:rsidRDefault="00DD19AE" w:rsidP="00D331B9">
      <w:pPr>
        <w:widowControl w:val="0"/>
        <w:tabs>
          <w:tab w:val="left" w:pos="1695"/>
          <w:tab w:val="left" w:pos="9000"/>
        </w:tabs>
        <w:jc w:val="right"/>
        <w:rPr>
          <w:rFonts w:eastAsia="Calibri"/>
          <w:i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Карачаево-Черкесский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FC3D10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г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осударственный</w:t>
      </w:r>
      <w:r w:rsidR="00196958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университет</w:t>
      </w:r>
    </w:p>
    <w:p w:rsidR="00DD19AE" w:rsidRPr="00DF572D" w:rsidRDefault="00196958" w:rsidP="00D331B9">
      <w:pPr>
        <w:widowControl w:val="0"/>
        <w:tabs>
          <w:tab w:val="left" w:pos="1695"/>
          <w:tab w:val="left" w:pos="9000"/>
        </w:tabs>
        <w:jc w:val="right"/>
        <w:rPr>
          <w:rFonts w:eastAsia="Calibri"/>
          <w:b/>
          <w:i/>
          <w:sz w:val="32"/>
          <w:szCs w:val="32"/>
          <w:shd w:val="clear" w:color="auto" w:fill="FFFFFF"/>
          <w:lang w:eastAsia="en-US"/>
        </w:rPr>
      </w:pP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им</w:t>
      </w:r>
      <w:r w:rsidR="00FC3D10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ени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У.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Д.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Алиева,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г.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Карачаевск,</w:t>
      </w:r>
      <w:r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shd w:val="clear" w:color="auto" w:fill="FFFFFF"/>
          <w:lang w:eastAsia="en-US"/>
        </w:rPr>
        <w:t>Россия</w:t>
      </w:r>
    </w:p>
    <w:p w:rsidR="00DD19AE" w:rsidRPr="00DF572D" w:rsidRDefault="00DD19AE" w:rsidP="00D331B9">
      <w:pPr>
        <w:rPr>
          <w:rFonts w:eastAsia="Calibri"/>
          <w:b/>
          <w:sz w:val="32"/>
          <w:szCs w:val="32"/>
          <w:lang w:eastAsia="en-US"/>
        </w:rPr>
      </w:pPr>
    </w:p>
    <w:p w:rsidR="00D331B9" w:rsidRPr="00DF572D" w:rsidRDefault="00DD19AE" w:rsidP="00D25730">
      <w:pPr>
        <w:pStyle w:val="2"/>
      </w:pPr>
      <w:bookmarkStart w:id="299" w:name="_Toc58431057"/>
      <w:r w:rsidRPr="00DF572D">
        <w:t>СТИЛИСТИЧЕСКИЙ</w:t>
      </w:r>
      <w:r w:rsidR="00196958" w:rsidRPr="00DF572D">
        <w:t xml:space="preserve"> </w:t>
      </w:r>
      <w:r w:rsidRPr="00DF572D">
        <w:t>АНАЛИЗ</w:t>
      </w:r>
      <w:r w:rsidR="00196958" w:rsidRPr="00DF572D">
        <w:t xml:space="preserve"> </w:t>
      </w:r>
      <w:r w:rsidRPr="00DF572D">
        <w:t>РАССКАЗА</w:t>
      </w:r>
      <w:bookmarkEnd w:id="299"/>
    </w:p>
    <w:p w:rsidR="00DD19AE" w:rsidRPr="00DF572D" w:rsidRDefault="00DD19AE" w:rsidP="00D25730">
      <w:pPr>
        <w:pStyle w:val="2"/>
      </w:pPr>
      <w:bookmarkStart w:id="300" w:name="_Toc58431058"/>
      <w:r w:rsidRPr="00DF572D">
        <w:t>«ЗЕЛЕНАЯ</w:t>
      </w:r>
      <w:r w:rsidR="00196958" w:rsidRPr="00DF572D">
        <w:t xml:space="preserve"> </w:t>
      </w:r>
      <w:r w:rsidRPr="00DF572D">
        <w:t>ДВЕРЬ</w:t>
      </w:r>
      <w:bookmarkEnd w:id="292"/>
      <w:r w:rsidRPr="00DF572D">
        <w:t>»</w:t>
      </w:r>
      <w:bookmarkEnd w:id="300"/>
    </w:p>
    <w:p w:rsidR="00DD19AE" w:rsidRPr="00DF572D" w:rsidRDefault="00DD19AE" w:rsidP="0034721D">
      <w:pPr>
        <w:ind w:firstLine="709"/>
        <w:jc w:val="center"/>
        <w:rPr>
          <w:rFonts w:eastAsia="Calibri"/>
          <w:b/>
          <w:sz w:val="32"/>
          <w:szCs w:val="32"/>
          <w:lang w:eastAsia="en-US"/>
        </w:rPr>
      </w:pPr>
    </w:p>
    <w:p w:rsidR="00DD19AE" w:rsidRPr="00DF572D" w:rsidRDefault="00DD19AE" w:rsidP="00D331B9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</w:t>
      </w:r>
      <w:r w:rsidRPr="00DF572D">
        <w:rPr>
          <w:rFonts w:eastAsia="Calibri"/>
          <w:i/>
          <w:sz w:val="28"/>
          <w:szCs w:val="32"/>
          <w:lang w:eastAsia="en-US"/>
        </w:rPr>
        <w:t>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это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оводи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нализ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короткого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ссказ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«Зеле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верь»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ильям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идне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ортер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такж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збираю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</w:t>
      </w:r>
      <w:r w:rsidRPr="00DF572D">
        <w:rPr>
          <w:rFonts w:eastAsia="Calibri"/>
          <w:i/>
          <w:sz w:val="28"/>
          <w:szCs w:val="32"/>
          <w:lang w:eastAsia="en-US"/>
        </w:rPr>
        <w:t>и</w:t>
      </w:r>
      <w:r w:rsidRPr="00DF572D">
        <w:rPr>
          <w:rFonts w:eastAsia="Calibri"/>
          <w:i/>
          <w:sz w:val="28"/>
          <w:szCs w:val="32"/>
          <w:lang w:eastAsia="en-US"/>
        </w:rPr>
        <w:t>листическ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емы</w:t>
      </w:r>
      <w:r w:rsidR="00BA7D34" w:rsidRPr="00DF572D">
        <w:rPr>
          <w:rFonts w:eastAsia="Calibri"/>
          <w:i/>
          <w:sz w:val="28"/>
          <w:szCs w:val="32"/>
          <w:lang w:eastAsia="en-US"/>
        </w:rPr>
        <w:t>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спользуемы</w:t>
      </w:r>
      <w:r w:rsidR="00BA7D34" w:rsidRPr="00DF572D">
        <w:rPr>
          <w:rFonts w:eastAsia="Calibri"/>
          <w:i/>
          <w:sz w:val="28"/>
          <w:szCs w:val="32"/>
          <w:lang w:eastAsia="en-US"/>
        </w:rPr>
        <w:t>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втором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писан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ссказа</w:t>
      </w:r>
      <w:r w:rsidR="00BA7D34" w:rsidRPr="00DF572D">
        <w:rPr>
          <w:rFonts w:eastAsia="Calibri"/>
          <w:i/>
          <w:sz w:val="28"/>
          <w:szCs w:val="32"/>
          <w:lang w:eastAsia="en-US"/>
        </w:rPr>
        <w:t>.</w:t>
      </w:r>
    </w:p>
    <w:p w:rsidR="00DD19AE" w:rsidRPr="00DF572D" w:rsidRDefault="00DD19AE" w:rsidP="00D331B9">
      <w:pPr>
        <w:ind w:firstLine="567"/>
        <w:jc w:val="both"/>
        <w:rPr>
          <w:rFonts w:eastAsia="Calibr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: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ирон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арадокс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ллитерац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илистическ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риемы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инекдоха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елена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дверь.</w:t>
      </w:r>
    </w:p>
    <w:p w:rsidR="00FC3D10" w:rsidRPr="00DF572D" w:rsidRDefault="00FC3D10" w:rsidP="0034721D">
      <w:pPr>
        <w:ind w:firstLine="709"/>
        <w:jc w:val="both"/>
        <w:rPr>
          <w:rFonts w:eastAsia="Calibri"/>
          <w:sz w:val="32"/>
          <w:szCs w:val="32"/>
          <w:lang w:eastAsia="en-US"/>
        </w:rPr>
      </w:pP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стор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ворачив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кру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лод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стоящ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антюрис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Pr="00DF572D">
        <w:rPr>
          <w:rFonts w:eastAsia="Calibri"/>
          <w:sz w:val="32"/>
          <w:szCs w:val="32"/>
          <w:lang w:eastAsia="en-US"/>
        </w:rPr>
        <w:t>доль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тейнер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лодо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влекате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ужчин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узыкаль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газин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рог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м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о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бине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ач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ме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нокож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ужчин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дающ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лам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стов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стк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р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ужчи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сток</w:t>
      </w:r>
      <w:r w:rsidR="00BA7D34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ходя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м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BA7D34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я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р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кл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аз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ы</w:t>
      </w:r>
      <w:r w:rsidRPr="00DF572D">
        <w:rPr>
          <w:rFonts w:eastAsia="Calibri"/>
          <w:sz w:val="32"/>
          <w:szCs w:val="32"/>
          <w:lang w:eastAsia="en-US"/>
        </w:rPr>
        <w:t>брас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меч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лам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ст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ли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клет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дре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ач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ш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ясни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чина</w:t>
      </w:r>
      <w:r w:rsidR="00BA7D34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вращ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р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нов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то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Рудольф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тур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щу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и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BA7D34" w:rsidRPr="00DF572D">
        <w:rPr>
          <w:rFonts w:eastAsia="Calibri"/>
          <w:sz w:val="32"/>
          <w:szCs w:val="32"/>
          <w:lang w:eastAsia="en-US"/>
        </w:rPr>
        <w:t>-</w:t>
      </w:r>
      <w:r w:rsidRPr="00DF572D">
        <w:rPr>
          <w:rFonts w:eastAsia="Calibri"/>
          <w:sz w:val="32"/>
          <w:szCs w:val="32"/>
          <w:lang w:eastAsia="en-US"/>
        </w:rPr>
        <w:t>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й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гадочно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аз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ыграло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ображени</w:t>
      </w:r>
      <w:r w:rsidR="00337EE7"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д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прос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уч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ст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дпис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ши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й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ла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начерта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кр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="00337EE7" w:rsidRPr="00DF572D">
        <w:rPr>
          <w:rFonts w:eastAsia="Calibri"/>
          <w:sz w:val="32"/>
          <w:szCs w:val="32"/>
          <w:lang w:eastAsia="en-US"/>
        </w:rPr>
        <w:t>го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Зда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ходила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инствен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ятиэтажны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ним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тор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аж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ом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учи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вуш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р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адца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кр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а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морок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писа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м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трир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к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тератур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м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на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те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тк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ртин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ключ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дьбы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Литератур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д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ыв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веря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оретиче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нов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лия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терпретац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1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150]</w:t>
      </w:r>
      <w:r w:rsidR="00337EE7" w:rsidRPr="00DF572D">
        <w:rPr>
          <w:rFonts w:eastAsia="Calibri"/>
          <w:sz w:val="32"/>
          <w:szCs w:val="32"/>
          <w:lang w:eastAsia="en-US"/>
        </w:rPr>
        <w:t>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eastAsia="en-US"/>
        </w:rPr>
        <w:t>Один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щеупотребляемых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ов</w:t>
      </w:r>
      <w:r w:rsidR="00337EE7" w:rsidRPr="00DF572D">
        <w:rPr>
          <w:rFonts w:eastAsia="Calibri"/>
          <w:sz w:val="32"/>
          <w:szCs w:val="32"/>
          <w:lang w:val="en-US" w:eastAsia="en-US"/>
        </w:rPr>
        <w:t>,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val="en-US" w:eastAsia="en-US"/>
        </w:rPr>
        <w:t>.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Pr="00DF572D">
        <w:rPr>
          <w:rFonts w:eastAsia="Calibri"/>
          <w:sz w:val="32"/>
          <w:szCs w:val="32"/>
          <w:lang w:val="en-US" w:eastAsia="en-US"/>
        </w:rPr>
        <w:t>,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-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ллитерация</w:t>
      </w:r>
      <w:r w:rsidRPr="00DF572D">
        <w:rPr>
          <w:rFonts w:eastAsia="Calibri"/>
          <w:sz w:val="32"/>
          <w:szCs w:val="32"/>
          <w:lang w:val="en-US" w:eastAsia="en-US"/>
        </w:rPr>
        <w:t>,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торение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вуков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ле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редине</w:t>
      </w:r>
      <w:r w:rsidRPr="00DF572D">
        <w:rPr>
          <w:rFonts w:eastAsia="Calibri"/>
          <w:sz w:val="32"/>
          <w:szCs w:val="32"/>
          <w:lang w:val="en-US" w:eastAsia="en-US"/>
        </w:rPr>
        <w:t>,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мере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/>
        </w:rPr>
        <w:t>«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Usually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pass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ed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d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ispenser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d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entist’s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car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d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without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reducing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is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tore,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but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onigh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t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Afr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i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can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lipp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ed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on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into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is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an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d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o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d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eftly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at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retaine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d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it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r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mi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l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ing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a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littl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a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t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uccessful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fea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t</w:t>
      </w:r>
      <w:r w:rsidRPr="00DF572D">
        <w:rPr>
          <w:rFonts w:eastAsia="Calibri"/>
          <w:i/>
          <w:sz w:val="32"/>
          <w:szCs w:val="32"/>
          <w:lang w:val="en-US" w:eastAsia="en-US"/>
        </w:rPr>
        <w:t>»</w:t>
      </w:r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(</w:t>
      </w:r>
      <w:r w:rsidRPr="00DF572D">
        <w:rPr>
          <w:rFonts w:eastAsia="Calibri"/>
          <w:i/>
          <w:sz w:val="32"/>
          <w:szCs w:val="32"/>
          <w:lang w:val="en-US" w:eastAsia="en-US"/>
        </w:rPr>
        <w:t>O</w:t>
      </w:r>
      <w:proofErr w:type="gramEnd"/>
      <w:r w:rsidRPr="00DF572D">
        <w:rPr>
          <w:rFonts w:eastAsia="Calibri"/>
          <w:i/>
          <w:sz w:val="32"/>
          <w:szCs w:val="32"/>
          <w:lang w:val="en-US" w:eastAsia="en-US"/>
        </w:rPr>
        <w:t>.</w:t>
      </w:r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/>
        </w:rPr>
        <w:t>Henry,</w:t>
      </w:r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proofErr w:type="gramStart"/>
      <w:r w:rsidRPr="00DF572D">
        <w:rPr>
          <w:rFonts w:eastAsia="Calibri"/>
          <w:i/>
          <w:sz w:val="32"/>
          <w:szCs w:val="32"/>
          <w:lang w:val="en-US" w:eastAsia="en-US"/>
        </w:rPr>
        <w:t>The</w:t>
      </w:r>
      <w:proofErr w:type="gramEnd"/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/>
        </w:rPr>
        <w:t>Green</w:t>
      </w:r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/>
        </w:rPr>
        <w:t>Door,</w:t>
      </w:r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/>
        </w:rPr>
        <w:t>35).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е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мет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тор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ву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/d/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ча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ц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оже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зд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вуко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да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идим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вукам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ллитерац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ву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/</w:t>
      </w:r>
      <w:r w:rsidRPr="00DF572D">
        <w:rPr>
          <w:rFonts w:eastAsia="Calibri"/>
          <w:sz w:val="32"/>
          <w:szCs w:val="32"/>
          <w:lang w:val="en-US" w:eastAsia="en-US"/>
        </w:rPr>
        <w:t>t</w:t>
      </w:r>
      <w:r w:rsidRPr="00DF572D">
        <w:rPr>
          <w:rFonts w:eastAsia="Calibri"/>
          <w:sz w:val="32"/>
          <w:szCs w:val="32"/>
          <w:lang w:eastAsia="en-US"/>
        </w:rPr>
        <w:t>/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ах: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en-US"/>
        </w:rPr>
        <w:t>slipped,</w:t>
      </w:r>
      <w:r w:rsidR="00196958" w:rsidRPr="00DF572D">
        <w:rPr>
          <w:rFonts w:eastAsia="Calibri"/>
          <w:i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en-US"/>
        </w:rPr>
        <w:t>passed,</w:t>
      </w:r>
      <w:r w:rsidR="00196958" w:rsidRPr="00DF572D">
        <w:rPr>
          <w:rFonts w:eastAsia="Calibri"/>
          <w:i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en-US"/>
        </w:rPr>
        <w:t>tonight,</w:t>
      </w:r>
      <w:r w:rsidR="00196958" w:rsidRPr="00DF572D">
        <w:rPr>
          <w:rFonts w:eastAsia="Calibri"/>
          <w:i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en-US"/>
        </w:rPr>
        <w:t>at,</w:t>
      </w:r>
      <w:r w:rsidR="00196958" w:rsidRPr="00DF572D">
        <w:rPr>
          <w:rFonts w:eastAsia="Calibri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eastAsia="en-US" w:bidi="en-US"/>
        </w:rPr>
        <w:t>feat</w:t>
      </w:r>
      <w:r w:rsidR="00337EE7" w:rsidRPr="00DF572D">
        <w:rPr>
          <w:rFonts w:eastAsia="Calibri"/>
          <w:i/>
          <w:sz w:val="32"/>
          <w:szCs w:val="32"/>
          <w:lang w:eastAsia="en-US" w:bidi="en-US"/>
        </w:rPr>
        <w:t>,</w:t>
      </w:r>
      <w:r w:rsidR="00196958" w:rsidRPr="00DF572D">
        <w:rPr>
          <w:rFonts w:eastAsia="Calibri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ывающ</w:t>
      </w:r>
      <w:r w:rsidR="00337EE7" w:rsidRPr="00DF572D">
        <w:rPr>
          <w:rFonts w:eastAsia="Calibri"/>
          <w:sz w:val="32"/>
          <w:szCs w:val="32"/>
          <w:lang w:eastAsia="en-US"/>
        </w:rPr>
        <w:t>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ичите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мент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ач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падения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ыв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кс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ончи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бот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ани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конец-то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боде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ко</w:t>
      </w:r>
      <w:r w:rsidRPr="00DF572D">
        <w:rPr>
          <w:rFonts w:eastAsia="Calibri"/>
          <w:sz w:val="32"/>
          <w:szCs w:val="32"/>
          <w:lang w:eastAsia="en-US"/>
        </w:rPr>
        <w:t>й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род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</w:t>
      </w:r>
      <w:r w:rsidR="00337EE7" w:rsidRPr="00DF572D">
        <w:rPr>
          <w:rFonts w:eastAsia="Calibri"/>
          <w:sz w:val="32"/>
          <w:szCs w:val="32"/>
          <w:lang w:eastAsia="en-US"/>
        </w:rPr>
        <w:t>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чер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еменен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т</w:t>
      </w:r>
      <w:r w:rsidR="00337EE7" w:rsidRPr="00DF572D">
        <w:rPr>
          <w:rFonts w:eastAsia="Calibri"/>
          <w:sz w:val="32"/>
          <w:szCs w:val="32"/>
          <w:lang w:eastAsia="en-US"/>
        </w:rPr>
        <w:t>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ш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аст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ючен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т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ск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ью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ображ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антюрис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воля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ыт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ан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е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паде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бир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точ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ум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ж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н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юче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й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ач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глас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ч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р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ачлив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лич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аршрут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лж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каз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бедит</w:t>
      </w:r>
      <w:r w:rsidRPr="00DF572D">
        <w:rPr>
          <w:rFonts w:eastAsia="Calibri"/>
          <w:sz w:val="32"/>
          <w:szCs w:val="32"/>
          <w:lang w:eastAsia="en-US"/>
        </w:rPr>
        <w:t>ь</w:t>
      </w:r>
      <w:r w:rsidRPr="00DF572D">
        <w:rPr>
          <w:rFonts w:eastAsia="Calibri"/>
          <w:sz w:val="32"/>
          <w:szCs w:val="32"/>
          <w:lang w:eastAsia="en-US"/>
        </w:rPr>
        <w:t>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ачливым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val="en-US" w:eastAsia="en-US"/>
        </w:rPr>
      </w:pPr>
      <w:r w:rsidRPr="00DF572D">
        <w:rPr>
          <w:rFonts w:eastAsia="Calibri"/>
          <w:sz w:val="32"/>
          <w:szCs w:val="32"/>
          <w:lang w:eastAsia="en-US"/>
        </w:rPr>
        <w:t>Т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вид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е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м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ер</w:t>
      </w:r>
      <w:r w:rsidRPr="00DF572D">
        <w:rPr>
          <w:rFonts w:eastAsia="Calibri"/>
          <w:spacing w:val="-2"/>
          <w:sz w:val="32"/>
          <w:szCs w:val="32"/>
          <w:lang w:eastAsia="en-US"/>
        </w:rPr>
        <w:t>е</w:t>
      </w:r>
      <w:r w:rsidRPr="00DF572D">
        <w:rPr>
          <w:rFonts w:eastAsia="Calibri"/>
          <w:spacing w:val="-2"/>
          <w:sz w:val="32"/>
          <w:szCs w:val="32"/>
          <w:lang w:eastAsia="en-US"/>
        </w:rPr>
        <w:t>носн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мысле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дае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дополнительны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мысл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иг</w:t>
      </w:r>
      <w:r w:rsidRPr="00DF572D">
        <w:rPr>
          <w:rFonts w:eastAsia="Calibri"/>
          <w:spacing w:val="-2"/>
          <w:sz w:val="32"/>
          <w:szCs w:val="32"/>
          <w:lang w:eastAsia="en-US"/>
        </w:rPr>
        <w:t>у</w:t>
      </w:r>
      <w:r w:rsidRPr="00DF572D">
        <w:rPr>
          <w:rFonts w:eastAsia="Calibri"/>
          <w:spacing w:val="-2"/>
          <w:sz w:val="32"/>
          <w:szCs w:val="32"/>
          <w:lang w:eastAsia="en-US"/>
        </w:rPr>
        <w:t>ра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еч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омане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«Сравнени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-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собы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ип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разеологических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нструкций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торых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нутрення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словнос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фраз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предел</w:t>
      </w:r>
      <w:r w:rsidRPr="00DF572D">
        <w:rPr>
          <w:rFonts w:eastAsia="Calibri"/>
          <w:spacing w:val="-2"/>
          <w:sz w:val="32"/>
          <w:szCs w:val="32"/>
          <w:lang w:eastAsia="en-US"/>
        </w:rPr>
        <w:t>я</w:t>
      </w:r>
      <w:r w:rsidRPr="00DF572D">
        <w:rPr>
          <w:rFonts w:eastAsia="Calibri"/>
          <w:spacing w:val="-2"/>
          <w:sz w:val="32"/>
          <w:szCs w:val="32"/>
          <w:lang w:eastAsia="en-US"/>
        </w:rPr>
        <w:t>етс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радиционн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циональн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характеристичностью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браза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спытанн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еткостью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ытовы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еализм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кспресси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нушительностью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[3,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val="en-US" w:eastAsia="en-US"/>
        </w:rPr>
        <w:t>.</w:t>
      </w:r>
      <w:r w:rsidR="00196958"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sz w:val="32"/>
          <w:szCs w:val="32"/>
          <w:lang w:val="en-US" w:eastAsia="en-US"/>
        </w:rPr>
        <w:t>206].</w:t>
      </w:r>
    </w:p>
    <w:p w:rsidR="00DD19AE" w:rsidRPr="00DF572D" w:rsidRDefault="00DD19AE" w:rsidP="00D331B9">
      <w:pPr>
        <w:ind w:firstLine="567"/>
        <w:jc w:val="both"/>
        <w:rPr>
          <w:rFonts w:eastAsia="Calibri"/>
          <w:i/>
          <w:sz w:val="32"/>
          <w:szCs w:val="32"/>
          <w:lang w:val="en-US" w:eastAsia="en-US" w:bidi="en-US"/>
        </w:rPr>
      </w:pPr>
      <w:r w:rsidRPr="00DF572D">
        <w:rPr>
          <w:rFonts w:eastAsia="Calibri"/>
          <w:i/>
          <w:sz w:val="32"/>
          <w:szCs w:val="32"/>
          <w:lang w:val="en-US" w:eastAsia="en-US"/>
        </w:rPr>
        <w:t>«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Every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alf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minut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chanted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a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arsh,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unintelligibl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phras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val="en-US" w:eastAsia="en-US" w:bidi="en-US"/>
        </w:rPr>
        <w:t>akin</w:t>
      </w:r>
      <w:r w:rsidR="00196958" w:rsidRPr="00DF572D">
        <w:rPr>
          <w:rFonts w:eastAsia="Calibri"/>
          <w:b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o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jabber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of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car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conductors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and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grand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opera»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(O.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enry,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Green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Door,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36)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ло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</w:t>
      </w:r>
      <w:r w:rsidRPr="00DF572D">
        <w:rPr>
          <w:rFonts w:eastAsia="Calibri"/>
          <w:i/>
          <w:sz w:val="32"/>
          <w:szCs w:val="32"/>
          <w:lang w:eastAsia="en-US" w:bidi="en-US"/>
        </w:rPr>
        <w:t>akin</w:t>
      </w:r>
      <w:r w:rsidRPr="00DF572D">
        <w:rPr>
          <w:rFonts w:eastAsia="Calibri"/>
          <w:sz w:val="32"/>
          <w:szCs w:val="32"/>
          <w:lang w:eastAsia="en-US"/>
        </w:rPr>
        <w:t>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зна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337EE7" w:rsidRPr="00DF572D">
        <w:rPr>
          <w:rFonts w:eastAsia="Calibri"/>
          <w:sz w:val="32"/>
          <w:szCs w:val="32"/>
          <w:lang w:eastAsia="en-US"/>
        </w:rPr>
        <w:t>«</w:t>
      </w:r>
      <w:r w:rsidRPr="00DF572D">
        <w:rPr>
          <w:rFonts w:eastAsia="Calibri"/>
          <w:sz w:val="32"/>
          <w:szCs w:val="32"/>
          <w:lang w:eastAsia="en-US"/>
        </w:rPr>
        <w:t>похожий</w:t>
      </w:r>
      <w:r w:rsidR="00337EE7" w:rsidRPr="00DF572D">
        <w:rPr>
          <w:rFonts w:eastAsia="Calibri"/>
          <w:sz w:val="32"/>
          <w:szCs w:val="32"/>
          <w:lang w:eastAsia="en-US"/>
        </w:rPr>
        <w:t>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337EE7" w:rsidRPr="00DF572D">
        <w:rPr>
          <w:rFonts w:eastAsia="Calibri"/>
          <w:sz w:val="32"/>
          <w:szCs w:val="32"/>
          <w:lang w:eastAsia="en-US"/>
        </w:rPr>
        <w:t>«</w:t>
      </w:r>
      <w:r w:rsidRPr="00DF572D">
        <w:rPr>
          <w:rFonts w:eastAsia="Calibri"/>
          <w:sz w:val="32"/>
          <w:szCs w:val="32"/>
          <w:lang w:eastAsia="en-US"/>
        </w:rPr>
        <w:t>подобный</w:t>
      </w:r>
      <w:r w:rsidR="00337EE7" w:rsidRPr="00DF572D">
        <w:rPr>
          <w:rFonts w:eastAsia="Calibri"/>
          <w:sz w:val="32"/>
          <w:szCs w:val="32"/>
          <w:lang w:eastAsia="en-US"/>
        </w:rPr>
        <w:t>»</w:t>
      </w:r>
      <w:r w:rsidRPr="00DF572D">
        <w:rPr>
          <w:rFonts w:eastAsia="Calibri"/>
          <w:sz w:val="32"/>
          <w:szCs w:val="32"/>
          <w:lang w:eastAsia="en-US"/>
        </w:rPr>
        <w:t>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равн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ч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товн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ар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ирижер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="00337EE7"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ранд-Опер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разборчива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с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иоп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р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клеты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Чит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честв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ч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ак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я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здельничаю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да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стк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матри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ч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ссмы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лен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мер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н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маны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ходя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мо.</w:t>
      </w:r>
      <w:proofErr w:type="gramEnd"/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Сленгов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назн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ч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седне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туац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мен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</w:t>
      </w:r>
      <w:r w:rsidRPr="00DF572D">
        <w:rPr>
          <w:rFonts w:eastAsia="Calibri"/>
          <w:i/>
          <w:sz w:val="32"/>
          <w:szCs w:val="32"/>
          <w:lang w:eastAsia="en-US" w:bidi="en-US"/>
        </w:rPr>
        <w:t>akin</w:t>
      </w:r>
      <w:r w:rsidRPr="00DF572D">
        <w:rPr>
          <w:rFonts w:eastAsia="Calibri"/>
          <w:sz w:val="32"/>
          <w:szCs w:val="32"/>
          <w:lang w:eastAsia="en-US"/>
        </w:rPr>
        <w:t>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зульта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г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вергал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тик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г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тическ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ссе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уменьшал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игнорировал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ами</w:t>
      </w:r>
      <w:proofErr w:type="gramEnd"/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мерика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с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тератур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Истор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терату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едине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татов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(1946)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помин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ажд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и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Pr="00DF572D">
        <w:rPr>
          <w:rFonts w:eastAsia="Calibri"/>
          <w:sz w:val="32"/>
          <w:szCs w:val="32"/>
          <w:lang w:eastAsia="en-US"/>
        </w:rPr>
        <w:t>тор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нг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пуляр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ате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ССР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вест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ов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груб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щ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ами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ар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па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держ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ожеств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нгов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ажен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еч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лич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нгов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л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мпатич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ирок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убл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[2]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ы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рхностны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шенным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юмористическ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мич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ск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итик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е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утка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ющ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нг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ерьезны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остато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че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а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но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ы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звед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ыв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а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быт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седне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е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итуациях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Pr="00DF572D">
        <w:rPr>
          <w:rFonts w:eastAsia="Calibri"/>
          <w:sz w:val="32"/>
          <w:szCs w:val="32"/>
          <w:lang w:eastAsia="en-US"/>
        </w:rPr>
        <w:t>пользу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енгов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зы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ст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рода.</w:t>
      </w:r>
    </w:p>
    <w:p w:rsidR="00DD19AE" w:rsidRPr="00DF572D" w:rsidRDefault="00DD19AE" w:rsidP="00D331B9">
      <w:pPr>
        <w:ind w:firstLine="567"/>
        <w:jc w:val="both"/>
        <w:rPr>
          <w:rFonts w:eastAsia="Calibri"/>
          <w:i/>
          <w:sz w:val="32"/>
          <w:szCs w:val="32"/>
          <w:lang w:val="en-US" w:eastAsia="en-US" w:bidi="en-US"/>
        </w:rPr>
      </w:pP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стори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читател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тал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видетеле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амечательно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ехник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инекдохи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аключающейс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ом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что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час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Pr="00DF572D">
        <w:rPr>
          <w:rFonts w:eastAsia="Calibri"/>
          <w:spacing w:val="-2"/>
          <w:sz w:val="32"/>
          <w:szCs w:val="32"/>
          <w:lang w:eastAsia="en-US"/>
        </w:rPr>
        <w:t>с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льзуетс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едставлени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целог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оборот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мере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-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/>
        </w:rPr>
        <w:t>«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Sh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began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to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tell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him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her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littl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story.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proofErr w:type="gramStart"/>
      <w:r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>It</w:t>
      </w:r>
      <w:r w:rsidR="00196958"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>was</w:t>
      </w:r>
      <w:r w:rsidR="00196958"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>one</w:t>
      </w:r>
      <w:r w:rsidR="00196958"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>of</w:t>
      </w:r>
      <w:r w:rsidR="00196958"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>a</w:t>
      </w:r>
      <w:r w:rsidR="00196958"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val="en-US" w:eastAsia="en-US" w:bidi="en-US"/>
        </w:rPr>
        <w:t>thousand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such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a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city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yawns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every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day</w:t>
      </w:r>
      <w:r w:rsidRPr="00DF572D">
        <w:rPr>
          <w:rFonts w:eastAsia="Calibri"/>
          <w:i/>
          <w:sz w:val="32"/>
          <w:szCs w:val="32"/>
          <w:lang w:val="en-US" w:eastAsia="en-US"/>
        </w:rPr>
        <w:t>»</w:t>
      </w:r>
      <w:r w:rsidR="00196958"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(O.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Henry,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The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Green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Door,</w:t>
      </w:r>
      <w:r w:rsidR="00196958" w:rsidRPr="00DF572D">
        <w:rPr>
          <w:rFonts w:eastAsia="Calibri"/>
          <w:i/>
          <w:sz w:val="32"/>
          <w:szCs w:val="32"/>
          <w:lang w:val="en-US" w:eastAsia="en-US" w:bidi="en-US"/>
        </w:rPr>
        <w:t xml:space="preserve"> </w:t>
      </w:r>
      <w:r w:rsidRPr="00DF572D">
        <w:rPr>
          <w:rFonts w:eastAsia="Calibri"/>
          <w:i/>
          <w:sz w:val="32"/>
          <w:szCs w:val="32"/>
          <w:lang w:val="en-US" w:eastAsia="en-US" w:bidi="en-US"/>
        </w:rPr>
        <w:t>40)</w:t>
      </w:r>
      <w:r w:rsidR="00337EE7" w:rsidRPr="00DF572D">
        <w:rPr>
          <w:rFonts w:eastAsia="Calibri"/>
          <w:i/>
          <w:sz w:val="32"/>
          <w:szCs w:val="32"/>
          <w:lang w:val="en-US" w:eastAsia="en-US" w:bidi="en-US"/>
        </w:rPr>
        <w:t>.</w:t>
      </w:r>
      <w:proofErr w:type="gramEnd"/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ясн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ыво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я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ор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казыв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т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клон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в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ываю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об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вушк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раз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те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ставлен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целым</w:t>
      </w:r>
      <w:r w:rsidR="00337EE7" w:rsidRPr="00DF572D">
        <w:rPr>
          <w:rFonts w:eastAsia="Calibri"/>
          <w:sz w:val="32"/>
          <w:szCs w:val="32"/>
          <w:lang w:eastAsia="en-US"/>
        </w:rPr>
        <w:t>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об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рыв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чит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сонификацие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вор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л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век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вает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proofErr w:type="gramStart"/>
      <w:r w:rsidRPr="00DF572D">
        <w:rPr>
          <w:rFonts w:eastAsia="Calibri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зн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и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метны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листичес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емом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спользованны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автор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Генри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являетс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«перс</w:t>
      </w:r>
      <w:r w:rsidRPr="00DF572D">
        <w:rPr>
          <w:rFonts w:eastAsia="Calibri"/>
          <w:spacing w:val="-2"/>
          <w:sz w:val="32"/>
          <w:szCs w:val="32"/>
          <w:lang w:eastAsia="en-US"/>
        </w:rPr>
        <w:t>о</w:t>
      </w:r>
      <w:r w:rsidRPr="00DF572D">
        <w:rPr>
          <w:rFonts w:eastAsia="Calibri"/>
          <w:spacing w:val="-2"/>
          <w:sz w:val="32"/>
          <w:szCs w:val="32"/>
          <w:lang w:eastAsia="en-US"/>
        </w:rPr>
        <w:t>нификация»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ы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ходи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десь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эт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трывке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возможно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иболе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аметн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трывк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/>
        </w:rPr>
        <w:t>«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In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th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big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city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th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twin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spirits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Romanc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and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Adventur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ar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always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abroad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seeking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wooers.</w:t>
      </w:r>
      <w:r w:rsidRPr="00DF572D">
        <w:rPr>
          <w:rFonts w:eastAsia="Calibri"/>
          <w:i/>
          <w:spacing w:val="-2"/>
          <w:sz w:val="32"/>
          <w:szCs w:val="32"/>
          <w:lang w:eastAsia="en-US"/>
        </w:rPr>
        <w:t>».</w:t>
      </w:r>
      <w:r w:rsidR="00196958" w:rsidRPr="00DF572D">
        <w:rPr>
          <w:rFonts w:eastAsia="Calibri"/>
          <w:i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(O.</w:t>
      </w:r>
      <w:proofErr w:type="gramEnd"/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proofErr w:type="gramStart"/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Henry,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The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Green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Door,</w:t>
      </w:r>
      <w:r w:rsidR="00196958" w:rsidRPr="00DF572D">
        <w:rPr>
          <w:rFonts w:eastAsia="Calibri"/>
          <w:i/>
          <w:spacing w:val="-2"/>
          <w:sz w:val="32"/>
          <w:szCs w:val="32"/>
          <w:lang w:eastAsia="en-US" w:bidi="en-US"/>
        </w:rPr>
        <w:t xml:space="preserve"> </w:t>
      </w:r>
      <w:r w:rsidRPr="00DF572D">
        <w:rPr>
          <w:rFonts w:eastAsia="Calibri"/>
          <w:i/>
          <w:spacing w:val="-2"/>
          <w:sz w:val="32"/>
          <w:szCs w:val="32"/>
          <w:lang w:eastAsia="en-US" w:bidi="en-US"/>
        </w:rPr>
        <w:t>32)</w:t>
      </w:r>
      <w:r w:rsidRPr="00DF572D">
        <w:rPr>
          <w:rFonts w:eastAsia="Calibri"/>
          <w:i/>
          <w:spacing w:val="-2"/>
          <w:sz w:val="32"/>
          <w:szCs w:val="32"/>
          <w:lang w:eastAsia="en-US"/>
        </w:rPr>
        <w:t>.</w:t>
      </w:r>
      <w:proofErr w:type="gramEnd"/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омантик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ключени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само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дел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люди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торы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огут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одглядыва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м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росать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на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зов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дели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чески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чествами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онят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лист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ипербол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вид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увели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</w:t>
      </w:r>
      <w:r w:rsidRPr="00DF572D">
        <w:rPr>
          <w:rFonts w:eastAsia="Calibri"/>
          <w:sz w:val="32"/>
          <w:szCs w:val="32"/>
          <w:lang w:eastAsia="en-US"/>
        </w:rPr>
        <w:t>ф</w:t>
      </w:r>
      <w:r w:rsidRPr="00DF572D">
        <w:rPr>
          <w:rFonts w:eastAsia="Calibri"/>
          <w:sz w:val="32"/>
          <w:szCs w:val="32"/>
          <w:lang w:eastAsia="en-US"/>
        </w:rPr>
        <w:t>фек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юмор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личитель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р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юмо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Штайнер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и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кате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ючений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ясня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ск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ечеров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аль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иска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жида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пиющег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этом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кольк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щ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юче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посредствен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ла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йств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у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н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жидаемы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лав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-притворств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</w:t>
      </w:r>
      <w:r w:rsidRPr="00DF572D">
        <w:rPr>
          <w:rFonts w:eastAsia="Calibri"/>
          <w:sz w:val="32"/>
          <w:szCs w:val="32"/>
          <w:lang w:eastAsia="en-US"/>
        </w:rPr>
        <w:t>е</w:t>
      </w:r>
      <w:r w:rsidRPr="00DF572D">
        <w:rPr>
          <w:rFonts w:eastAsia="Calibri"/>
          <w:sz w:val="32"/>
          <w:szCs w:val="32"/>
          <w:lang w:eastAsia="en-US"/>
        </w:rPr>
        <w:t>ла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о-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и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является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арадок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чевидн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тивореч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о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сх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ес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ят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ырази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ложно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казыва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ти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полож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гу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авдо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авантюрист-продавец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а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д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им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</w:t>
      </w:r>
      <w:r w:rsidRPr="00DF572D">
        <w:rPr>
          <w:rFonts w:eastAsia="Calibri"/>
          <w:sz w:val="32"/>
          <w:szCs w:val="32"/>
          <w:lang w:eastAsia="en-US"/>
        </w:rPr>
        <w:t>ю</w:t>
      </w:r>
      <w:r w:rsidRPr="00DF572D">
        <w:rPr>
          <w:rFonts w:eastAsia="Calibri"/>
          <w:sz w:val="32"/>
          <w:szCs w:val="32"/>
          <w:lang w:eastAsia="en-US"/>
        </w:rPr>
        <w:t>ч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десь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наружи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лодающ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лод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давщиц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лаг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ячий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р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ронич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з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зна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у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лам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одск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ектак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в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.</w:t>
      </w:r>
    </w:p>
    <w:p w:rsidR="00DD19AE" w:rsidRPr="00DF572D" w:rsidRDefault="00DD19AE" w:rsidP="00D331B9">
      <w:pPr>
        <w:ind w:firstLine="567"/>
        <w:jc w:val="both"/>
        <w:rPr>
          <w:rFonts w:eastAsia="Calibri"/>
          <w:spacing w:val="-2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ответств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уществ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щ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хни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кот</w:t>
      </w:r>
      <w:r w:rsidRPr="00DF572D">
        <w:rPr>
          <w:rFonts w:eastAsia="Calibri"/>
          <w:spacing w:val="-2"/>
          <w:sz w:val="32"/>
          <w:szCs w:val="32"/>
          <w:lang w:eastAsia="en-US"/>
        </w:rPr>
        <w:t>о</w:t>
      </w:r>
      <w:r w:rsidRPr="00DF572D">
        <w:rPr>
          <w:rFonts w:eastAsia="Calibri"/>
          <w:spacing w:val="-2"/>
          <w:sz w:val="32"/>
          <w:szCs w:val="32"/>
          <w:lang w:eastAsia="en-US"/>
        </w:rPr>
        <w:t>рую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можн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увидеть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спользуя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риторический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ием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ксюморон,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использование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противоречивых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терминов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о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бок</w:t>
      </w:r>
      <w:r w:rsidR="00196958" w:rsidRPr="00DF572D">
        <w:rPr>
          <w:rFonts w:eastAsia="Calibr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pacing w:val="-2"/>
          <w:sz w:val="32"/>
          <w:szCs w:val="32"/>
          <w:lang w:eastAsia="en-US"/>
        </w:rPr>
        <w:t>[4].</w:t>
      </w:r>
    </w:p>
    <w:p w:rsidR="00DD19AE" w:rsidRPr="00DF572D" w:rsidRDefault="00196958" w:rsidP="00D331B9">
      <w:pPr>
        <w:ind w:firstLine="567"/>
        <w:jc w:val="both"/>
        <w:rPr>
          <w:rFonts w:eastAsia="Calibri"/>
          <w:sz w:val="32"/>
          <w:szCs w:val="32"/>
          <w:lang w:val="en-US" w:eastAsia="en-US"/>
        </w:rPr>
      </w:pPr>
      <w:r w:rsidRPr="00DF572D">
        <w:rPr>
          <w:rFonts w:eastAsia="Calibri"/>
          <w:sz w:val="32"/>
          <w:szCs w:val="32"/>
          <w:lang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«She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began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to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eat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with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sort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of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b/>
          <w:i/>
          <w:sz w:val="32"/>
          <w:szCs w:val="32"/>
          <w:lang w:val="en-US" w:eastAsia="en-US"/>
        </w:rPr>
        <w:t>dainty</w:t>
      </w:r>
      <w:r w:rsidRPr="00DF572D">
        <w:rPr>
          <w:rFonts w:eastAsia="Calibri"/>
          <w:b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b/>
          <w:i/>
          <w:sz w:val="32"/>
          <w:szCs w:val="32"/>
          <w:lang w:val="en-US" w:eastAsia="en-US"/>
        </w:rPr>
        <w:t>ferocity</w:t>
      </w:r>
      <w:proofErr w:type="gramStart"/>
      <w:r w:rsidR="00DD19AE" w:rsidRPr="00DF572D">
        <w:rPr>
          <w:rFonts w:eastAsia="Calibri"/>
          <w:i/>
          <w:sz w:val="32"/>
          <w:szCs w:val="32"/>
          <w:lang w:val="en-US" w:eastAsia="en-US"/>
        </w:rPr>
        <w:t>.»</w:t>
      </w:r>
      <w:proofErr w:type="gramEnd"/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sz w:val="32"/>
          <w:szCs w:val="32"/>
          <w:lang w:val="en-US" w:eastAsia="en-US"/>
        </w:rPr>
        <w:t>(O.</w:t>
      </w:r>
      <w:r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sz w:val="32"/>
          <w:szCs w:val="32"/>
          <w:lang w:val="en-US" w:eastAsia="en-US"/>
        </w:rPr>
        <w:t>Henry,</w:t>
      </w:r>
      <w:r w:rsidRPr="00DF572D">
        <w:rPr>
          <w:rFonts w:eastAsia="Calibri"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The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Green</w:t>
      </w:r>
      <w:r w:rsidRPr="00DF572D">
        <w:rPr>
          <w:rFonts w:eastAsia="Calibri"/>
          <w:i/>
          <w:sz w:val="32"/>
          <w:szCs w:val="32"/>
          <w:lang w:val="en-US" w:eastAsia="en-US"/>
        </w:rPr>
        <w:t xml:space="preserve"> </w:t>
      </w:r>
      <w:r w:rsidR="00DD19AE" w:rsidRPr="00DF572D">
        <w:rPr>
          <w:rFonts w:eastAsia="Calibri"/>
          <w:i/>
          <w:sz w:val="32"/>
          <w:szCs w:val="32"/>
          <w:lang w:val="en-US" w:eastAsia="en-US"/>
        </w:rPr>
        <w:t>Door</w:t>
      </w:r>
      <w:proofErr w:type="gramStart"/>
      <w:r w:rsidR="00DD19AE" w:rsidRPr="00DF572D">
        <w:rPr>
          <w:rFonts w:eastAsia="Calibri"/>
          <w:sz w:val="32"/>
          <w:szCs w:val="32"/>
          <w:lang w:val="en-US" w:eastAsia="en-US"/>
        </w:rPr>
        <w:t>,39</w:t>
      </w:r>
      <w:proofErr w:type="gramEnd"/>
      <w:r w:rsidR="00DD19AE" w:rsidRPr="00DF572D">
        <w:rPr>
          <w:rFonts w:eastAsia="Calibri"/>
          <w:sz w:val="32"/>
          <w:szCs w:val="32"/>
          <w:lang w:val="en-US" w:eastAsia="en-US"/>
        </w:rPr>
        <w:t>)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b/>
          <w:i/>
          <w:sz w:val="32"/>
          <w:szCs w:val="32"/>
          <w:lang w:eastAsia="en-US"/>
        </w:rPr>
        <w:t>Dainty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и</w:t>
      </w:r>
      <w:r w:rsidR="00196958" w:rsidRPr="00DF572D">
        <w:rPr>
          <w:rFonts w:eastAsia="Calibri"/>
          <w:b/>
          <w:i/>
          <w:sz w:val="32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32"/>
          <w:szCs w:val="32"/>
          <w:lang w:eastAsia="en-US"/>
        </w:rPr>
        <w:t>ferocity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тивоположност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бъединя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разе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интерес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те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и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де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ж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мысл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Иро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удольф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чт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ключения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мантик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стуча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ыл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се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иш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ьна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ед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вуш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уждающая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мощ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шел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льк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у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л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аж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сход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шибк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г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руч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укле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кламир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ьесу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тор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д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д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звани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Зелен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»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ключ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нтраст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ежд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олаг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аглави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ита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ествовани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амо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ел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оисходит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лодо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елове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крыв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у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мес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й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ектак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атр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ром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г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азывается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ес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еле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вери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П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нени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д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имуще</w:t>
      </w:r>
      <w:proofErr w:type="gramStart"/>
      <w:r w:rsidRPr="00DF572D">
        <w:rPr>
          <w:rFonts w:eastAsia="Calibri"/>
          <w:sz w:val="32"/>
          <w:szCs w:val="32"/>
          <w:lang w:eastAsia="en-US"/>
        </w:rPr>
        <w:t>ст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</w:t>
      </w:r>
      <w:proofErr w:type="gramEnd"/>
      <w:r w:rsidRPr="00DF572D">
        <w:rPr>
          <w:rFonts w:eastAsia="Calibri"/>
          <w:sz w:val="32"/>
          <w:szCs w:val="32"/>
          <w:lang w:eastAsia="en-US"/>
        </w:rPr>
        <w:t>иклю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стои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о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ружить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ругим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гд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м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являе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лод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енщина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оверша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схожден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оризон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знакомяс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вым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людьми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ож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едпол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гат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ме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граничен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згляд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ь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в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вое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знью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словно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-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еб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возмо</w:t>
      </w:r>
      <w:r w:rsidRPr="00DF572D">
        <w:rPr>
          <w:rFonts w:eastAsia="Calibri"/>
          <w:sz w:val="32"/>
          <w:szCs w:val="32"/>
          <w:lang w:eastAsia="en-US"/>
        </w:rPr>
        <w:t>ж</w:t>
      </w:r>
      <w:r w:rsidRPr="00DF572D">
        <w:rPr>
          <w:rFonts w:eastAsia="Calibri"/>
          <w:sz w:val="32"/>
          <w:szCs w:val="32"/>
          <w:lang w:eastAsia="en-US"/>
        </w:rPr>
        <w:t>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следов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альш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кружающ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мир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тому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н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клоняют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ормы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  <w:r w:rsidRPr="00DF572D">
        <w:rPr>
          <w:rFonts w:eastAsia="Calibri"/>
          <w:sz w:val="32"/>
          <w:szCs w:val="32"/>
          <w:lang w:eastAsia="en-US"/>
        </w:rPr>
        <w:t>Анализиру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лист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енност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Генри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езн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ня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тил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исьм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а.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втор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ец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Pr="00DF572D">
        <w:rPr>
          <w:rFonts w:eastAsia="Calibri"/>
          <w:sz w:val="32"/>
          <w:szCs w:val="32"/>
          <w:lang w:eastAsia="en-US"/>
        </w:rPr>
        <w:t>ф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лагательн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разы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дчеркну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ис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Pr="00DF572D">
        <w:rPr>
          <w:rFonts w:eastAsia="Calibri"/>
          <w:sz w:val="32"/>
          <w:szCs w:val="32"/>
          <w:lang w:eastAsia="en-US"/>
        </w:rPr>
        <w:t>ние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ередни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лан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вторяющиес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фраз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стиж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пределенного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которы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иторически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рием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«фигур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ечи»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чтобы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л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то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рассказ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боле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жив</w:t>
      </w:r>
      <w:r w:rsidRPr="00DF572D">
        <w:rPr>
          <w:rFonts w:eastAsia="Calibri"/>
          <w:sz w:val="32"/>
          <w:szCs w:val="32"/>
          <w:lang w:eastAsia="en-US"/>
        </w:rPr>
        <w:t>о</w:t>
      </w:r>
      <w:r w:rsidRPr="00DF572D">
        <w:rPr>
          <w:rFonts w:eastAsia="Calibri"/>
          <w:sz w:val="32"/>
          <w:szCs w:val="32"/>
          <w:lang w:eastAsia="en-US"/>
        </w:rPr>
        <w:t>писным,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а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также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пользуе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особ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пособ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неожиданных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ко</w:t>
      </w:r>
      <w:r w:rsidRPr="00DF572D">
        <w:rPr>
          <w:rFonts w:eastAsia="Calibri"/>
          <w:sz w:val="32"/>
          <w:szCs w:val="32"/>
          <w:lang w:eastAsia="en-US"/>
        </w:rPr>
        <w:t>н</w:t>
      </w:r>
      <w:r w:rsidRPr="00DF572D">
        <w:rPr>
          <w:rFonts w:eastAsia="Calibri"/>
          <w:sz w:val="32"/>
          <w:szCs w:val="32"/>
          <w:lang w:eastAsia="en-US"/>
        </w:rPr>
        <w:t>цовок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получени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рони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сделать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удивительный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эффект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для</w:t>
      </w:r>
      <w:r w:rsidR="00196958" w:rsidRPr="00DF572D">
        <w:rPr>
          <w:rFonts w:eastAsia="Calibri"/>
          <w:sz w:val="32"/>
          <w:szCs w:val="32"/>
          <w:lang w:eastAsia="en-US"/>
        </w:rPr>
        <w:t xml:space="preserve"> </w:t>
      </w:r>
      <w:r w:rsidRPr="00DF572D">
        <w:rPr>
          <w:rFonts w:eastAsia="Calibri"/>
          <w:sz w:val="32"/>
          <w:szCs w:val="32"/>
          <w:lang w:eastAsia="en-US"/>
        </w:rPr>
        <w:t>истории.</w:t>
      </w:r>
    </w:p>
    <w:p w:rsidR="00DD19AE" w:rsidRPr="00DF572D" w:rsidRDefault="00DD19AE" w:rsidP="00D331B9">
      <w:pPr>
        <w:ind w:firstLine="567"/>
        <w:jc w:val="both"/>
        <w:rPr>
          <w:rFonts w:eastAsia="Calibri"/>
          <w:sz w:val="32"/>
          <w:szCs w:val="32"/>
          <w:lang w:eastAsia="en-US"/>
        </w:rPr>
      </w:pPr>
    </w:p>
    <w:p w:rsidR="00DD19AE" w:rsidRPr="00DF572D" w:rsidRDefault="00DD19AE" w:rsidP="00D331B9">
      <w:pPr>
        <w:ind w:left="567" w:hanging="567"/>
        <w:jc w:val="both"/>
        <w:rPr>
          <w:rFonts w:eastAsia="Calibri"/>
          <w:b/>
          <w:sz w:val="28"/>
          <w:szCs w:val="32"/>
          <w:lang w:eastAsia="en-US"/>
        </w:rPr>
      </w:pPr>
      <w:r w:rsidRPr="00DF572D">
        <w:rPr>
          <w:rFonts w:eastAsia="Calibri"/>
          <w:b/>
          <w:sz w:val="28"/>
          <w:szCs w:val="32"/>
          <w:lang w:eastAsia="en-US"/>
        </w:rPr>
        <w:t>Литература</w:t>
      </w:r>
    </w:p>
    <w:p w:rsidR="00FC3D10" w:rsidRPr="00DF572D" w:rsidRDefault="00DD19AE" w:rsidP="00D331B9">
      <w:pPr>
        <w:numPr>
          <w:ilvl w:val="0"/>
          <w:numId w:val="65"/>
        </w:numPr>
        <w:tabs>
          <w:tab w:val="left" w:pos="851"/>
          <w:tab w:val="left" w:pos="993"/>
        </w:tabs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огдано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илисти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усск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язы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ультур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ч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екс</w:t>
      </w:r>
      <w:r w:rsidRPr="00DF572D">
        <w:rPr>
          <w:sz w:val="28"/>
          <w:szCs w:val="32"/>
        </w:rPr>
        <w:t>и</w:t>
      </w:r>
      <w:r w:rsidRPr="00DF572D">
        <w:rPr>
          <w:sz w:val="28"/>
          <w:szCs w:val="32"/>
        </w:rPr>
        <w:t>колог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л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чев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ействий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огданов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линт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1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48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ISBN</w:t>
      </w:r>
      <w:r w:rsidR="00196958" w:rsidRPr="00DF572D">
        <w:rPr>
          <w:rFonts w:eastAsia="Calibri"/>
          <w:sz w:val="28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="Calibri"/>
          <w:sz w:val="28"/>
          <w:szCs w:val="32"/>
          <w:shd w:val="clear" w:color="auto" w:fill="FFFFFF"/>
          <w:lang w:eastAsia="en-US"/>
        </w:rPr>
        <w:t>978-5-9765-0912-2</w:t>
      </w:r>
      <w:r w:rsidR="00FC3D10" w:rsidRPr="00DF572D">
        <w:rPr>
          <w:rFonts w:eastAsia="Calibri"/>
          <w:sz w:val="28"/>
          <w:szCs w:val="32"/>
          <w:shd w:val="clear" w:color="auto" w:fill="FFFFFF"/>
          <w:lang w:eastAsia="en-US"/>
        </w:rPr>
        <w:t>.</w:t>
      </w:r>
    </w:p>
    <w:p w:rsidR="00DD19AE" w:rsidRPr="00DF572D" w:rsidRDefault="00DD19AE" w:rsidP="00D331B9">
      <w:pPr>
        <w:numPr>
          <w:ilvl w:val="0"/>
          <w:numId w:val="65"/>
        </w:numPr>
        <w:tabs>
          <w:tab w:val="left" w:pos="851"/>
          <w:tab w:val="left" w:pos="993"/>
        </w:tabs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Гуревич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илисти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глийск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язы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=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English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stylistics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="00FC3D10"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="00FC3D10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FC3D10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FC3D10" w:rsidRPr="00DF572D">
        <w:rPr>
          <w:sz w:val="28"/>
          <w:szCs w:val="32"/>
        </w:rPr>
        <w:t>Гуревич</w:t>
      </w:r>
      <w:r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6-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д.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ер.</w:t>
      </w:r>
      <w:r w:rsidR="00196958" w:rsidRPr="00DF572D">
        <w:rPr>
          <w:sz w:val="28"/>
          <w:szCs w:val="32"/>
        </w:rPr>
        <w:t xml:space="preserve"> </w:t>
      </w:r>
      <w:r w:rsidR="00FC3D10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ЛИ</w:t>
      </w:r>
      <w:r w:rsidRPr="00DF572D">
        <w:rPr>
          <w:sz w:val="28"/>
          <w:szCs w:val="32"/>
        </w:rPr>
        <w:t>Н</w:t>
      </w:r>
      <w:r w:rsidRPr="00DF572D">
        <w:rPr>
          <w:sz w:val="28"/>
          <w:szCs w:val="32"/>
        </w:rPr>
        <w:t>ТА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к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5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67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978-5-89349-814-1</w:t>
      </w:r>
      <w:r w:rsidR="00FC3D10" w:rsidRPr="00DF572D">
        <w:rPr>
          <w:sz w:val="28"/>
          <w:szCs w:val="32"/>
        </w:rPr>
        <w:t>.</w:t>
      </w:r>
    </w:p>
    <w:p w:rsidR="00DD19AE" w:rsidRPr="00DF572D" w:rsidRDefault="00DD19AE" w:rsidP="00D331B9">
      <w:pPr>
        <w:numPr>
          <w:ilvl w:val="0"/>
          <w:numId w:val="65"/>
        </w:numPr>
        <w:tabs>
          <w:tab w:val="left" w:pos="993"/>
        </w:tabs>
        <w:ind w:left="567" w:hanging="567"/>
        <w:contextualSpacing/>
        <w:jc w:val="both"/>
        <w:rPr>
          <w:sz w:val="28"/>
          <w:szCs w:val="32"/>
        </w:rPr>
      </w:pPr>
      <w:r w:rsidRPr="00DF572D">
        <w:rPr>
          <w:bCs/>
          <w:sz w:val="28"/>
          <w:szCs w:val="32"/>
          <w:shd w:val="clear" w:color="auto" w:fill="FFFFFF"/>
        </w:rPr>
        <w:t>Виноградов</w:t>
      </w:r>
      <w:r w:rsidR="00196958" w:rsidRPr="00DF572D">
        <w:rPr>
          <w:bCs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sz w:val="28"/>
          <w:szCs w:val="32"/>
          <w:shd w:val="clear" w:color="auto" w:fill="FFFFFF"/>
        </w:rPr>
        <w:t>В.</w:t>
      </w:r>
      <w:r w:rsidR="00196958" w:rsidRPr="00DF572D">
        <w:rPr>
          <w:bCs/>
          <w:sz w:val="28"/>
          <w:szCs w:val="32"/>
          <w:shd w:val="clear" w:color="auto" w:fill="FFFFFF"/>
        </w:rPr>
        <w:t xml:space="preserve"> </w:t>
      </w:r>
      <w:r w:rsidRPr="00DF572D">
        <w:rPr>
          <w:bCs/>
          <w:sz w:val="28"/>
          <w:szCs w:val="32"/>
          <w:shd w:val="clear" w:color="auto" w:fill="FFFFFF"/>
        </w:rPr>
        <w:t>В.</w:t>
      </w:r>
      <w:r w:rsidR="00196958" w:rsidRPr="00DF572D">
        <w:rPr>
          <w:b/>
          <w:bCs/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</w:rPr>
        <w:t>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язык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художественн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зы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збранны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труд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иноградо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ка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80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6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</w:p>
    <w:p w:rsidR="00DD19AE" w:rsidRPr="00DF572D" w:rsidRDefault="00DD19AE" w:rsidP="00D331B9">
      <w:pPr>
        <w:numPr>
          <w:ilvl w:val="0"/>
          <w:numId w:val="65"/>
        </w:numPr>
        <w:tabs>
          <w:tab w:val="left" w:pos="993"/>
        </w:tabs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Загряд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илистик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глийск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язык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="006973BB"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="006973BB" w:rsidRPr="00DF572D">
        <w:rPr>
          <w:sz w:val="28"/>
          <w:szCs w:val="32"/>
        </w:rPr>
        <w:t>Н.</w:t>
      </w:r>
      <w:r w:rsidR="00196958" w:rsidRPr="00DF572D">
        <w:rPr>
          <w:sz w:val="28"/>
          <w:szCs w:val="32"/>
        </w:rPr>
        <w:t xml:space="preserve"> </w:t>
      </w:r>
      <w:r w:rsidR="006973BB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6973BB" w:rsidRPr="00DF572D">
        <w:rPr>
          <w:sz w:val="28"/>
          <w:szCs w:val="32"/>
        </w:rPr>
        <w:t>Загрядская</w:t>
      </w:r>
      <w:r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ИУ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ГОУ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18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6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978-5-7017-2958-0</w:t>
      </w:r>
      <w:r w:rsidR="006973BB" w:rsidRPr="00DF572D">
        <w:rPr>
          <w:sz w:val="28"/>
          <w:szCs w:val="32"/>
        </w:rPr>
        <w:t>.</w:t>
      </w:r>
    </w:p>
    <w:p w:rsidR="00DD19AE" w:rsidRPr="00DF572D" w:rsidRDefault="00DD19AE" w:rsidP="00D331B9">
      <w:pPr>
        <w:numPr>
          <w:ilvl w:val="0"/>
          <w:numId w:val="65"/>
        </w:numPr>
        <w:tabs>
          <w:tab w:val="left" w:pos="993"/>
        </w:tabs>
        <w:ind w:left="567" w:hanging="567"/>
        <w:contextualSpacing/>
        <w:jc w:val="both"/>
        <w:rPr>
          <w:rFonts w:eastAsia="Calibri"/>
          <w:sz w:val="28"/>
          <w:szCs w:val="32"/>
          <w:lang w:val="en-US" w:eastAsia="en-US"/>
        </w:rPr>
      </w:pPr>
      <w:r w:rsidRPr="00DF572D">
        <w:rPr>
          <w:rFonts w:eastAsia="Calibri"/>
          <w:sz w:val="28"/>
          <w:szCs w:val="32"/>
          <w:lang w:val="en-US" w:eastAsia="en-US"/>
        </w:rPr>
        <w:t>Henry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O.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Selected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Stories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/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O.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Henry.-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M</w:t>
      </w:r>
      <w:r w:rsidR="006973BB" w:rsidRPr="00DF572D">
        <w:rPr>
          <w:rFonts w:eastAsia="Calibri"/>
          <w:sz w:val="28"/>
          <w:szCs w:val="32"/>
          <w:lang w:eastAsia="en-US"/>
        </w:rPr>
        <w:t>осква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: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Progress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Publishers,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1977.-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376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p.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ISBN</w:t>
      </w:r>
      <w:r w:rsidR="00196958" w:rsidRPr="00DF572D">
        <w:rPr>
          <w:rFonts w:eastAsia="Calibri"/>
          <w:sz w:val="28"/>
          <w:szCs w:val="32"/>
          <w:lang w:val="en-US" w:eastAsia="en-US"/>
        </w:rPr>
        <w:t xml:space="preserve"> </w:t>
      </w:r>
      <w:r w:rsidRPr="00DF572D">
        <w:rPr>
          <w:rFonts w:eastAsia="Calibri"/>
          <w:sz w:val="28"/>
          <w:szCs w:val="32"/>
          <w:lang w:val="en-US" w:eastAsia="en-US"/>
        </w:rPr>
        <w:t>5-8346-0007-7</w:t>
      </w:r>
    </w:p>
    <w:p w:rsidR="00DD19AE" w:rsidRPr="00DF572D" w:rsidRDefault="00DD19AE" w:rsidP="0034721D">
      <w:pPr>
        <w:tabs>
          <w:tab w:val="left" w:pos="993"/>
        </w:tabs>
        <w:ind w:firstLine="709"/>
        <w:contextualSpacing/>
        <w:jc w:val="both"/>
        <w:rPr>
          <w:rFonts w:eastAsia="Calibri"/>
          <w:sz w:val="32"/>
          <w:szCs w:val="32"/>
          <w:lang w:val="en-US" w:eastAsia="en-US"/>
        </w:rPr>
      </w:pPr>
    </w:p>
    <w:p w:rsidR="00DD19AE" w:rsidRPr="00DF572D" w:rsidRDefault="00DD19AE" w:rsidP="00D331B9">
      <w:pPr>
        <w:tabs>
          <w:tab w:val="left" w:pos="993"/>
        </w:tabs>
        <w:jc w:val="both"/>
        <w:rPr>
          <w:rFonts w:eastAsia="Calibri"/>
          <w:b/>
          <w:sz w:val="32"/>
          <w:szCs w:val="32"/>
          <w:lang w:val="en-US" w:eastAsia="en-US"/>
        </w:rPr>
      </w:pPr>
    </w:p>
    <w:p w:rsidR="00BF15C3" w:rsidRPr="00DF572D" w:rsidRDefault="00BF15C3">
      <w:pPr>
        <w:spacing w:after="200" w:line="276" w:lineRule="auto"/>
        <w:rPr>
          <w:rFonts w:eastAsiaTheme="minorHAnsi"/>
          <w:b/>
          <w:sz w:val="32"/>
          <w:szCs w:val="32"/>
          <w:lang w:val="en-US" w:eastAsia="en-US" w:bidi="ru-RU"/>
        </w:rPr>
      </w:pPr>
      <w:r w:rsidRPr="00DF572D">
        <w:rPr>
          <w:rFonts w:eastAsiaTheme="minorHAnsi"/>
          <w:b/>
          <w:sz w:val="32"/>
          <w:szCs w:val="32"/>
          <w:lang w:val="en-US" w:eastAsia="en-US" w:bidi="ru-RU"/>
        </w:rPr>
        <w:br w:type="page"/>
      </w:r>
    </w:p>
    <w:p w:rsidR="00DD19AE" w:rsidRPr="00DF572D" w:rsidRDefault="00DD19AE" w:rsidP="00D331B9">
      <w:pPr>
        <w:jc w:val="both"/>
        <w:rPr>
          <w:rFonts w:eastAsiaTheme="minorHAnsi"/>
          <w:b/>
          <w:sz w:val="32"/>
          <w:szCs w:val="32"/>
          <w:lang w:eastAsia="en-US" w:bidi="ru-RU"/>
        </w:rPr>
      </w:pPr>
      <w:r w:rsidRPr="00DF572D">
        <w:rPr>
          <w:rFonts w:eastAsiaTheme="minorHAnsi"/>
          <w:b/>
          <w:sz w:val="32"/>
          <w:szCs w:val="32"/>
          <w:lang w:eastAsia="en-US" w:bidi="ru-RU"/>
        </w:rPr>
        <w:t>УДК</w:t>
      </w:r>
      <w:r w:rsidR="00196958" w:rsidRPr="00DF572D">
        <w:rPr>
          <w:rFonts w:eastAsiaTheme="minorHAnsi"/>
          <w:b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 w:bidi="ru-RU"/>
        </w:rPr>
        <w:t>159.923</w:t>
      </w:r>
    </w:p>
    <w:p w:rsidR="00DD19AE" w:rsidRPr="00DF572D" w:rsidRDefault="00DD19AE" w:rsidP="00D25730">
      <w:pPr>
        <w:pStyle w:val="2"/>
      </w:pPr>
      <w:bookmarkStart w:id="301" w:name="_Toc58431059"/>
      <w:r w:rsidRPr="00DF572D">
        <w:t>Черенкова</w:t>
      </w:r>
      <w:r w:rsidR="00196958" w:rsidRPr="00DF572D">
        <w:t xml:space="preserve"> </w:t>
      </w:r>
      <w:r w:rsidRPr="00DF572D">
        <w:t>Диана</w:t>
      </w:r>
      <w:r w:rsidR="00196958" w:rsidRPr="00DF572D">
        <w:t xml:space="preserve"> </w:t>
      </w:r>
      <w:r w:rsidRPr="00DF572D">
        <w:t>Ивановна,</w:t>
      </w:r>
      <w:bookmarkEnd w:id="301"/>
    </w:p>
    <w:p w:rsidR="00D331B9" w:rsidRPr="00DF572D" w:rsidRDefault="00DD19AE" w:rsidP="00D331B9">
      <w:pPr>
        <w:shd w:val="clear" w:color="auto" w:fill="FFFFFF"/>
        <w:jc w:val="right"/>
        <w:rPr>
          <w:rFonts w:eastAsiaTheme="minorHAnsi"/>
          <w:i/>
          <w:sz w:val="32"/>
          <w:szCs w:val="32"/>
          <w:lang w:eastAsia="en-US" w:bidi="ru-RU"/>
        </w:rPr>
      </w:pPr>
      <w:proofErr w:type="gramStart"/>
      <w:r w:rsidRPr="00DF572D">
        <w:rPr>
          <w:rFonts w:eastAsiaTheme="minorHAnsi"/>
          <w:i/>
          <w:sz w:val="32"/>
          <w:szCs w:val="32"/>
          <w:lang w:eastAsia="en-US" w:bidi="ru-RU"/>
        </w:rPr>
        <w:t>c</w:t>
      </w:r>
      <w:proofErr w:type="gramEnd"/>
      <w:r w:rsidRPr="00DF572D">
        <w:rPr>
          <w:rFonts w:eastAsiaTheme="minorHAnsi"/>
          <w:i/>
          <w:sz w:val="32"/>
          <w:szCs w:val="32"/>
          <w:lang w:eastAsia="en-US" w:bidi="ru-RU"/>
        </w:rPr>
        <w:t>тудентка</w:t>
      </w:r>
      <w:r w:rsidR="00196958"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>41</w:t>
      </w:r>
      <w:r w:rsidR="00196958"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>группы</w:t>
      </w:r>
      <w:r w:rsidR="00196958"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6973BB" w:rsidRPr="00DF572D">
        <w:rPr>
          <w:rFonts w:eastAsiaTheme="minorHAnsi"/>
          <w:i/>
          <w:sz w:val="32"/>
          <w:szCs w:val="32"/>
          <w:lang w:eastAsia="en-US" w:bidi="ru-RU"/>
        </w:rPr>
        <w:t>ф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>акультета</w:t>
      </w:r>
      <w:r w:rsidR="00196958"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>психологии</w:t>
      </w:r>
    </w:p>
    <w:p w:rsidR="00DD19AE" w:rsidRPr="00DF572D" w:rsidRDefault="00196958" w:rsidP="00D331B9">
      <w:pPr>
        <w:shd w:val="clear" w:color="auto" w:fill="FFFFFF"/>
        <w:jc w:val="right"/>
        <w:rPr>
          <w:rFonts w:eastAsiaTheme="minorHAnsi"/>
          <w:i/>
          <w:sz w:val="32"/>
          <w:szCs w:val="32"/>
          <w:lang w:eastAsia="en-US" w:bidi="ru-RU"/>
        </w:rPr>
      </w:pP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и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социальной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работы</w:t>
      </w:r>
    </w:p>
    <w:p w:rsidR="00DD19AE" w:rsidRPr="00DF572D" w:rsidRDefault="00196958" w:rsidP="00D331B9">
      <w:pPr>
        <w:shd w:val="clear" w:color="auto" w:fill="FFFFFF"/>
        <w:jc w:val="right"/>
        <w:rPr>
          <w:rFonts w:eastAsiaTheme="minorHAnsi"/>
          <w:i/>
          <w:sz w:val="32"/>
          <w:szCs w:val="32"/>
          <w:lang w:eastAsia="en-US" w:bidi="ru-RU"/>
        </w:rPr>
      </w:pP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E50F74" w:rsidRPr="00DF572D">
        <w:rPr>
          <w:rFonts w:eastAsiaTheme="minorHAnsi"/>
          <w:i/>
          <w:sz w:val="32"/>
          <w:szCs w:val="32"/>
          <w:lang w:val="en-US" w:eastAsia="en-US" w:bidi="ru-RU"/>
        </w:rPr>
        <w:t>E</w:t>
      </w:r>
      <w:r w:rsidR="00E50F74" w:rsidRPr="00DF572D">
        <w:rPr>
          <w:rFonts w:eastAsiaTheme="minorHAnsi"/>
          <w:i/>
          <w:sz w:val="32"/>
          <w:szCs w:val="32"/>
          <w:lang w:eastAsia="en-US" w:bidi="ru-RU"/>
        </w:rPr>
        <w:t>-</w:t>
      </w:r>
      <w:r w:rsidR="00E50F74" w:rsidRPr="00DF572D">
        <w:rPr>
          <w:rFonts w:eastAsiaTheme="minorHAnsi"/>
          <w:i/>
          <w:sz w:val="32"/>
          <w:szCs w:val="32"/>
          <w:lang w:val="en-US" w:eastAsia="en-US" w:bidi="ru-RU"/>
        </w:rPr>
        <w:t>mail</w:t>
      </w:r>
      <w:r w:rsidR="00E50F74" w:rsidRPr="00DF572D">
        <w:rPr>
          <w:rFonts w:eastAsiaTheme="minorHAnsi"/>
          <w:i/>
          <w:sz w:val="32"/>
          <w:szCs w:val="32"/>
          <w:lang w:eastAsia="en-US" w:bidi="ru-RU"/>
        </w:rPr>
        <w:t xml:space="preserve">: </w:t>
      </w:r>
      <w:r w:rsidR="00DD19AE" w:rsidRPr="00DF572D">
        <w:rPr>
          <w:rFonts w:eastAsiaTheme="minorHAnsi"/>
          <w:i/>
          <w:sz w:val="32"/>
          <w:szCs w:val="32"/>
          <w:lang w:val="en-US" w:eastAsia="en-US" w:bidi="ru-RU"/>
        </w:rPr>
        <w:t>dianach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9898@</w:t>
      </w:r>
      <w:r w:rsidR="00DD19AE" w:rsidRPr="00DF572D">
        <w:rPr>
          <w:rFonts w:eastAsiaTheme="minorHAnsi"/>
          <w:i/>
          <w:sz w:val="32"/>
          <w:szCs w:val="32"/>
          <w:lang w:val="en-US" w:eastAsia="en-US" w:bidi="ru-RU"/>
        </w:rPr>
        <w:t>mail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.</w:t>
      </w:r>
      <w:r w:rsidR="00DD19AE" w:rsidRPr="00DF572D">
        <w:rPr>
          <w:rFonts w:eastAsiaTheme="minorHAnsi"/>
          <w:i/>
          <w:sz w:val="32"/>
          <w:szCs w:val="32"/>
          <w:lang w:val="en-US" w:eastAsia="en-US" w:bidi="ru-RU"/>
        </w:rPr>
        <w:t>ru</w:t>
      </w:r>
    </w:p>
    <w:p w:rsidR="00DD19AE" w:rsidRPr="00DF572D" w:rsidRDefault="00DD19AE" w:rsidP="00D331B9">
      <w:pPr>
        <w:shd w:val="clear" w:color="auto" w:fill="FFFFFF"/>
        <w:jc w:val="right"/>
        <w:rPr>
          <w:rFonts w:eastAsiaTheme="minorHAnsi"/>
          <w:b/>
          <w:i/>
          <w:sz w:val="32"/>
          <w:szCs w:val="32"/>
          <w:lang w:eastAsia="en-US" w:bidi="ru-RU"/>
        </w:rPr>
      </w:pPr>
      <w:r w:rsidRPr="00DF572D">
        <w:rPr>
          <w:rFonts w:eastAsiaTheme="minorHAnsi"/>
          <w:b/>
          <w:i/>
          <w:sz w:val="32"/>
          <w:szCs w:val="32"/>
          <w:lang w:eastAsia="en-US" w:bidi="ru-RU"/>
        </w:rPr>
        <w:t>Научный</w:t>
      </w:r>
      <w:r w:rsidR="00196958" w:rsidRPr="00DF572D">
        <w:rPr>
          <w:rFonts w:eastAsiaTheme="minorHAnsi"/>
          <w:b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 w:bidi="ru-RU"/>
        </w:rPr>
        <w:t>руководитель:</w:t>
      </w:r>
      <w:r w:rsidR="00196958" w:rsidRPr="00DF572D">
        <w:rPr>
          <w:rFonts w:eastAsiaTheme="minorHAnsi"/>
          <w:b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 w:bidi="ru-RU"/>
        </w:rPr>
        <w:t>Урусова</w:t>
      </w:r>
      <w:r w:rsidR="00196958" w:rsidRPr="00DF572D">
        <w:rPr>
          <w:rFonts w:eastAsiaTheme="minorHAnsi"/>
          <w:b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 w:bidi="ru-RU"/>
        </w:rPr>
        <w:t>Асият</w:t>
      </w:r>
      <w:r w:rsidR="00196958" w:rsidRPr="00DF572D">
        <w:rPr>
          <w:rFonts w:eastAsiaTheme="minorHAnsi"/>
          <w:b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b/>
          <w:i/>
          <w:sz w:val="32"/>
          <w:szCs w:val="32"/>
          <w:lang w:eastAsia="en-US" w:bidi="ru-RU"/>
        </w:rPr>
        <w:t>Муссаевна,</w:t>
      </w:r>
    </w:p>
    <w:p w:rsidR="00DD19AE" w:rsidRPr="00DF572D" w:rsidRDefault="00DD1EF4" w:rsidP="00D331B9">
      <w:pPr>
        <w:shd w:val="clear" w:color="auto" w:fill="FFFFFF"/>
        <w:jc w:val="right"/>
        <w:rPr>
          <w:rFonts w:eastAsiaTheme="minorHAnsi"/>
          <w:i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/>
        </w:rPr>
        <w:t>к</w:t>
      </w:r>
      <w:proofErr w:type="gramStart"/>
      <w:r w:rsidRPr="00DF572D">
        <w:rPr>
          <w:rFonts w:eastAsiaTheme="minorHAnsi"/>
          <w:i/>
          <w:sz w:val="32"/>
          <w:szCs w:val="32"/>
          <w:lang w:eastAsia="en-US"/>
        </w:rPr>
        <w:t>.</w:t>
      </w:r>
      <w:r w:rsidR="00DD19AE" w:rsidRPr="00DF572D">
        <w:rPr>
          <w:rFonts w:eastAsiaTheme="minorHAnsi"/>
          <w:i/>
          <w:sz w:val="32"/>
          <w:szCs w:val="32"/>
          <w:lang w:eastAsia="en-US"/>
        </w:rPr>
        <w:t>п</w:t>
      </w:r>
      <w:proofErr w:type="gramEnd"/>
      <w:r w:rsidR="00DD19AE" w:rsidRPr="00DF572D">
        <w:rPr>
          <w:rFonts w:eastAsiaTheme="minorHAnsi"/>
          <w:i/>
          <w:sz w:val="32"/>
          <w:szCs w:val="32"/>
          <w:lang w:eastAsia="en-US"/>
        </w:rPr>
        <w:t>с</w:t>
      </w:r>
      <w:r w:rsidRPr="00DF572D">
        <w:rPr>
          <w:rFonts w:eastAsiaTheme="minorHAnsi"/>
          <w:i/>
          <w:sz w:val="32"/>
          <w:szCs w:val="32"/>
          <w:lang w:eastAsia="en-US"/>
        </w:rPr>
        <w:t>х</w:t>
      </w:r>
      <w:r w:rsidR="00DD19AE" w:rsidRPr="00DF572D">
        <w:rPr>
          <w:rFonts w:eastAsiaTheme="minorHAnsi"/>
          <w:i/>
          <w:sz w:val="32"/>
          <w:szCs w:val="32"/>
          <w:lang w:eastAsia="en-US"/>
        </w:rPr>
        <w:t>.н.,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/>
        </w:rPr>
        <w:t>доц</w:t>
      </w:r>
      <w:r w:rsidRPr="00DF572D">
        <w:rPr>
          <w:rFonts w:eastAsiaTheme="minorHAnsi"/>
          <w:i/>
          <w:sz w:val="32"/>
          <w:szCs w:val="32"/>
          <w:lang w:eastAsia="en-US"/>
        </w:rPr>
        <w:t>ент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обще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педагогической</w:t>
      </w:r>
      <w:r w:rsidR="00196958" w:rsidRPr="00DF572D">
        <w:rPr>
          <w:rFonts w:eastAsiaTheme="minorHAnsi"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/>
        </w:rPr>
        <w:t>психологии</w:t>
      </w:r>
    </w:p>
    <w:p w:rsidR="00DD19AE" w:rsidRPr="00DF572D" w:rsidRDefault="00DD19AE" w:rsidP="00D331B9">
      <w:pPr>
        <w:shd w:val="clear" w:color="auto" w:fill="FFFFFF"/>
        <w:jc w:val="right"/>
        <w:rPr>
          <w:rFonts w:eastAsiaTheme="minorHAnsi"/>
          <w:i/>
          <w:sz w:val="32"/>
          <w:szCs w:val="32"/>
          <w:lang w:eastAsia="en-US" w:bidi="ru-RU"/>
        </w:rPr>
      </w:pPr>
      <w:r w:rsidRPr="00DF572D">
        <w:rPr>
          <w:rFonts w:eastAsiaTheme="minorHAnsi"/>
          <w:i/>
          <w:sz w:val="32"/>
          <w:szCs w:val="32"/>
          <w:lang w:eastAsia="en-US" w:bidi="ru-RU"/>
        </w:rPr>
        <w:t>Карачаево-Черкесский</w:t>
      </w:r>
      <w:r w:rsidR="00196958"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>государственный</w:t>
      </w:r>
      <w:r w:rsidR="00196958"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>университет</w:t>
      </w:r>
    </w:p>
    <w:p w:rsidR="00DD19AE" w:rsidRPr="00DF572D" w:rsidRDefault="00196958" w:rsidP="00D331B9">
      <w:pPr>
        <w:shd w:val="clear" w:color="auto" w:fill="FFFFFF"/>
        <w:jc w:val="right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имени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У.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Д.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Алиева,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г.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Карачаевск,</w:t>
      </w:r>
      <w:r w:rsidRPr="00DF572D">
        <w:rPr>
          <w:rFonts w:eastAsiaTheme="minorHAnsi"/>
          <w:i/>
          <w:sz w:val="32"/>
          <w:szCs w:val="32"/>
          <w:lang w:eastAsia="en-US" w:bidi="ru-RU"/>
        </w:rPr>
        <w:t xml:space="preserve"> </w:t>
      </w:r>
      <w:r w:rsidR="00DD19AE" w:rsidRPr="00DF572D">
        <w:rPr>
          <w:rFonts w:eastAsiaTheme="minorHAnsi"/>
          <w:i/>
          <w:sz w:val="32"/>
          <w:szCs w:val="32"/>
          <w:lang w:eastAsia="en-US" w:bidi="ru-RU"/>
        </w:rPr>
        <w:t>Россия</w:t>
      </w:r>
    </w:p>
    <w:p w:rsidR="00DD19AE" w:rsidRPr="00DF572D" w:rsidRDefault="00DD19AE" w:rsidP="00D331B9">
      <w:pPr>
        <w:shd w:val="clear" w:color="auto" w:fill="FFFFFF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D25730">
      <w:pPr>
        <w:pStyle w:val="2"/>
      </w:pPr>
      <w:bookmarkStart w:id="302" w:name="_Toc58431060"/>
      <w:r w:rsidRPr="00DF572D">
        <w:t>ВЛИЯНИЕ</w:t>
      </w:r>
      <w:r w:rsidR="00196958" w:rsidRPr="00DF572D">
        <w:t xml:space="preserve"> </w:t>
      </w:r>
      <w:r w:rsidRPr="00DF572D">
        <w:t>ЗАЩИТНЫХ</w:t>
      </w:r>
      <w:r w:rsidR="00196958" w:rsidRPr="00DF572D">
        <w:t xml:space="preserve"> </w:t>
      </w:r>
      <w:r w:rsidRPr="00DF572D">
        <w:t>МЕХАНИЗМОВ</w:t>
      </w:r>
      <w:r w:rsidR="00196958" w:rsidRPr="00DF572D">
        <w:t xml:space="preserve"> </w:t>
      </w:r>
      <w:r w:rsidRPr="00DF572D">
        <w:t>НА</w:t>
      </w:r>
      <w:r w:rsidR="00196958" w:rsidRPr="00DF572D">
        <w:t xml:space="preserve"> </w:t>
      </w:r>
      <w:r w:rsidRPr="00DF572D">
        <w:t>УРОВЕНЬ</w:t>
      </w:r>
      <w:r w:rsidR="00196958" w:rsidRPr="00DF572D">
        <w:t xml:space="preserve"> </w:t>
      </w:r>
      <w:r w:rsidRPr="00DF572D">
        <w:t>СТРЕССА</w:t>
      </w:r>
      <w:r w:rsidR="00196958" w:rsidRPr="00DF572D">
        <w:t xml:space="preserve"> </w:t>
      </w:r>
      <w:r w:rsidRPr="00DF572D">
        <w:t>В</w:t>
      </w:r>
      <w:r w:rsidR="00196958" w:rsidRPr="00DF572D">
        <w:t xml:space="preserve"> </w:t>
      </w:r>
      <w:r w:rsidRPr="00DF572D">
        <w:t>ПЕРИОД</w:t>
      </w:r>
      <w:r w:rsidR="00196958" w:rsidRPr="00DF572D">
        <w:t xml:space="preserve"> </w:t>
      </w:r>
      <w:r w:rsidRPr="00DF572D">
        <w:t>АДАПТАЦИИ</w:t>
      </w:r>
      <w:r w:rsidR="00196958" w:rsidRPr="00DF572D">
        <w:t xml:space="preserve"> </w:t>
      </w:r>
      <w:r w:rsidRPr="00DF572D">
        <w:t>ПЕРВОКУРСНИКОВ</w:t>
      </w:r>
      <w:bookmarkEnd w:id="302"/>
    </w:p>
    <w:p w:rsidR="00DD19AE" w:rsidRPr="00DF572D" w:rsidRDefault="00DD19AE" w:rsidP="00D25730">
      <w:pPr>
        <w:pStyle w:val="2"/>
      </w:pPr>
    </w:p>
    <w:p w:rsidR="00DD19AE" w:rsidRPr="00DF572D" w:rsidRDefault="00DD19AE" w:rsidP="00D331B9">
      <w:pPr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ать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рассматривается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лияни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ащитных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ех</w:t>
      </w:r>
      <w:r w:rsidRPr="00DF572D">
        <w:rPr>
          <w:rFonts w:eastAsia="Calibri"/>
          <w:i/>
          <w:sz w:val="28"/>
          <w:szCs w:val="32"/>
          <w:lang w:eastAsia="en-US"/>
        </w:rPr>
        <w:t>а</w:t>
      </w:r>
      <w:r w:rsidRPr="00DF572D">
        <w:rPr>
          <w:rFonts w:eastAsia="Calibri"/>
          <w:i/>
          <w:sz w:val="28"/>
          <w:szCs w:val="32"/>
          <w:lang w:eastAsia="en-US"/>
        </w:rPr>
        <w:t>низмо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н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уровень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ресса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ериод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даптации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первокурсников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кт</w:t>
      </w:r>
      <w:r w:rsidRPr="00DF572D">
        <w:rPr>
          <w:rFonts w:eastAsiaTheme="minorHAnsi"/>
          <w:i/>
          <w:sz w:val="28"/>
          <w:szCs w:val="32"/>
          <w:lang w:eastAsia="en-US"/>
        </w:rPr>
        <w:t>у</w:t>
      </w:r>
      <w:r w:rsidRPr="00DF572D">
        <w:rPr>
          <w:rFonts w:eastAsiaTheme="minorHAnsi"/>
          <w:i/>
          <w:sz w:val="28"/>
          <w:szCs w:val="32"/>
          <w:lang w:eastAsia="en-US"/>
        </w:rPr>
        <w:t>альность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сследован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есно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вяза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её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алоизученностью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</w:t>
      </w:r>
      <w:r w:rsidRPr="00DF572D">
        <w:rPr>
          <w:rFonts w:eastAsiaTheme="minorHAnsi"/>
          <w:i/>
          <w:sz w:val="28"/>
          <w:szCs w:val="32"/>
          <w:lang w:eastAsia="en-US"/>
        </w:rPr>
        <w:t>е</w:t>
      </w:r>
      <w:r w:rsidRPr="00DF572D">
        <w:rPr>
          <w:rFonts w:eastAsiaTheme="minorHAnsi"/>
          <w:i/>
          <w:sz w:val="28"/>
          <w:szCs w:val="32"/>
          <w:lang w:eastAsia="en-US"/>
        </w:rPr>
        <w:t>достаточн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сследованностью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роблем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заимосвяз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защитных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ех</w:t>
      </w:r>
      <w:r w:rsidRPr="00DF572D">
        <w:rPr>
          <w:rFonts w:eastAsiaTheme="minorHAnsi"/>
          <w:i/>
          <w:sz w:val="28"/>
          <w:szCs w:val="32"/>
          <w:lang w:eastAsia="en-US"/>
        </w:rPr>
        <w:t>а</w:t>
      </w:r>
      <w:r w:rsidRPr="00DF572D">
        <w:rPr>
          <w:rFonts w:eastAsiaTheme="minorHAnsi"/>
          <w:i/>
          <w:sz w:val="28"/>
          <w:szCs w:val="32"/>
          <w:lang w:eastAsia="en-US"/>
        </w:rPr>
        <w:t>низмо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уденто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уровне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тресс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риод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адаптации.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rFonts w:eastAsia="Calibri"/>
          <w:b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="Calibr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b/>
          <w:i/>
          <w:sz w:val="28"/>
          <w:szCs w:val="32"/>
          <w:lang w:eastAsia="en-US"/>
        </w:rPr>
        <w:t>слова</w:t>
      </w:r>
      <w:r w:rsidRPr="00DF572D">
        <w:rPr>
          <w:rFonts w:eastAsia="Calibri"/>
          <w:i/>
          <w:sz w:val="28"/>
          <w:szCs w:val="32"/>
          <w:lang w:eastAsia="en-US"/>
        </w:rPr>
        <w:t>: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уденчество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юношеский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возраст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защитные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м</w:t>
      </w:r>
      <w:r w:rsidRPr="00DF572D">
        <w:rPr>
          <w:rFonts w:eastAsia="Calibri"/>
          <w:i/>
          <w:sz w:val="28"/>
          <w:szCs w:val="32"/>
          <w:lang w:eastAsia="en-US"/>
        </w:rPr>
        <w:t>е</w:t>
      </w:r>
      <w:r w:rsidRPr="00DF572D">
        <w:rPr>
          <w:rFonts w:eastAsia="Calibri"/>
          <w:i/>
          <w:sz w:val="28"/>
          <w:szCs w:val="32"/>
          <w:lang w:eastAsia="en-US"/>
        </w:rPr>
        <w:t>ханизмы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адаптация,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  <w:r w:rsidRPr="00DF572D">
        <w:rPr>
          <w:rFonts w:eastAsia="Calibri"/>
          <w:i/>
          <w:sz w:val="28"/>
          <w:szCs w:val="32"/>
          <w:lang w:eastAsia="en-US"/>
        </w:rPr>
        <w:t>стресс.</w:t>
      </w:r>
      <w:r w:rsidR="00196958" w:rsidRPr="00DF572D">
        <w:rPr>
          <w:rFonts w:eastAsia="Calibri"/>
          <w:i/>
          <w:sz w:val="28"/>
          <w:szCs w:val="32"/>
          <w:lang w:eastAsia="en-US"/>
        </w:rPr>
        <w:t xml:space="preserve"> </w:t>
      </w:r>
    </w:p>
    <w:p w:rsidR="00DD1EF4" w:rsidRPr="00DF572D" w:rsidRDefault="00DD1EF4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ч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че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ссоцииру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сель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ич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знаватель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звлекатель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ероприятиям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чески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руппа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алее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дн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н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аже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еспечн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егким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руг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сег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ишь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чередн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ап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жизн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тором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обходим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испособиться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н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олоды</w:t>
      </w:r>
      <w:r w:rsidR="000060D3"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тому</w:t>
      </w:r>
      <w:r w:rsidR="000060D3"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зможно</w:t>
      </w:r>
      <w:r w:rsidR="000060D3"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олов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би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ножеств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облем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войственн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олод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юдям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котор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ты</w:t>
      </w:r>
      <w:r w:rsidR="000060D3"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оборот</w:t>
      </w:r>
      <w:r w:rsidR="000060D3"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зросл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юд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о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етственн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леча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ежи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ольша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тветств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сть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ешае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сладить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че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концентрирова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нятиях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у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EF4" w:rsidRPr="00DF572D">
        <w:rPr>
          <w:rFonts w:eastAsiaTheme="minorHAnsi"/>
          <w:sz w:val="32"/>
          <w:szCs w:val="32"/>
          <w:lang w:eastAsia="en-US"/>
        </w:rPr>
        <w:t>вуз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ж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у</w:t>
      </w:r>
      <w:r w:rsidR="000060D3" w:rsidRPr="00DF572D">
        <w:rPr>
          <w:rFonts w:eastAsiaTheme="minorHAnsi"/>
          <w:sz w:val="32"/>
          <w:szCs w:val="32"/>
          <w:lang w:eastAsia="en-US"/>
        </w:rPr>
        <w:t>ю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аточ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твержд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утчи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ытываем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оят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ази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б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черед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певае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учающегос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е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удобства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ледств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рессировать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т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яв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ньг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ль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зопас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ью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сом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бходим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ави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уд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стя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во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смотре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вш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0060D3" w:rsidRPr="00DF572D">
        <w:rPr>
          <w:rFonts w:eastAsiaTheme="minorHAnsi"/>
          <w:sz w:val="32"/>
          <w:szCs w:val="32"/>
          <w:lang w:eastAsia="en-US"/>
        </w:rPr>
        <w:t>привычки</w:t>
      </w:r>
      <w:r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0060D3" w:rsidRPr="00DF572D">
        <w:rPr>
          <w:rFonts w:eastAsiaTheme="minorHAnsi"/>
          <w:sz w:val="32"/>
          <w:szCs w:val="32"/>
          <w:lang w:eastAsia="en-US"/>
        </w:rPr>
        <w:t>инач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ыты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ст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ш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ав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ир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разви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ющей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выражающей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стояте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ч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Pr="00DF572D">
        <w:rPr>
          <w:rFonts w:eastAsiaTheme="minorHAnsi"/>
          <w:sz w:val="32"/>
          <w:szCs w:val="32"/>
          <w:lang w:eastAsia="en-US"/>
        </w:rPr>
        <w:t>ден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аде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числе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урс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бств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не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ивиду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сихолог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еш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процент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ш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дач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я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ост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те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ним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вержен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честв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ич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п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остр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ноглас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зыв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уд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флекси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анали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оцено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ч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стояте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бо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определени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жнейш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кив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курсн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0060D3" w:rsidRPr="00DF572D">
        <w:rPr>
          <w:rFonts w:eastAsiaTheme="minorHAnsi"/>
          <w:sz w:val="32"/>
          <w:szCs w:val="32"/>
          <w:lang w:eastAsia="en-US"/>
        </w:rPr>
        <w:t>в</w:t>
      </w:r>
      <w:r w:rsidR="000060D3" w:rsidRPr="00DF572D">
        <w:rPr>
          <w:rFonts w:eastAsiaTheme="minorHAnsi"/>
          <w:sz w:val="32"/>
          <w:szCs w:val="32"/>
          <w:lang w:eastAsia="en-US"/>
        </w:rPr>
        <w:t>у</w:t>
      </w:r>
      <w:r w:rsidR="000060D3"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никающ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уаль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с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а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ё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лоизученно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остаточ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ност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аимосвяз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н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3F7E7C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Ря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те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2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4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.]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ют</w:t>
      </w:r>
      <w:r w:rsidR="00DD19AE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стрес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состо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псих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напряж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возникающ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челове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процес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деяте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наи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сложны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труд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повседне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жизн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особ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sz w:val="32"/>
          <w:szCs w:val="32"/>
          <w:lang w:eastAsia="en-US"/>
        </w:rPr>
        <w:t>обстоятельствах</w:t>
      </w:r>
      <w:r w:rsidR="00DD1EF4" w:rsidRPr="00DF572D">
        <w:rPr>
          <w:rFonts w:eastAsiaTheme="minorHAnsi"/>
          <w:sz w:val="32"/>
          <w:szCs w:val="32"/>
          <w:lang w:eastAsia="en-US"/>
        </w:rPr>
        <w:t>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pacing w:val="-2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сновател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чит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ан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ь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аур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а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белевск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емии</w:t>
      </w:r>
      <w:r w:rsidR="00E80E09"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физиолог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ыделил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2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форм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ресса: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ресс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лезны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(конструктивный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ложительный)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устресс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редоносны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(негативный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структивный)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3F7E7C" w:rsidRPr="00DF572D">
        <w:rPr>
          <w:rFonts w:eastAsiaTheme="minorHAnsi"/>
          <w:spacing w:val="-2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истресс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3F7E7C" w:rsidRPr="00DF572D">
        <w:rPr>
          <w:rFonts w:eastAsiaTheme="minorHAnsi"/>
          <w:spacing w:val="-2"/>
          <w:sz w:val="32"/>
          <w:szCs w:val="32"/>
          <w:lang w:eastAsia="en-US"/>
        </w:rPr>
        <w:t>[2]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pacing w:val="-2"/>
          <w:sz w:val="32"/>
          <w:szCs w:val="32"/>
          <w:lang w:eastAsia="en-US"/>
        </w:rPr>
      </w:pPr>
      <w:r w:rsidRPr="00DF572D">
        <w:rPr>
          <w:rFonts w:eastAsiaTheme="minorHAnsi"/>
          <w:spacing w:val="-2"/>
          <w:sz w:val="32"/>
          <w:szCs w:val="32"/>
          <w:lang w:eastAsia="en-US"/>
        </w:rPr>
        <w:t>Механизм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сихологическ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и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ичност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026A85" w:rsidRPr="00DF572D">
        <w:rPr>
          <w:rFonts w:eastAsiaTheme="minorHAnsi"/>
          <w:spacing w:val="-2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ссл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ую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3F7E7C" w:rsidRPr="00DF572D">
        <w:rPr>
          <w:rFonts w:eastAsiaTheme="minorHAnsi"/>
          <w:spacing w:val="-2"/>
          <w:sz w:val="32"/>
          <w:szCs w:val="32"/>
          <w:lang w:eastAsia="en-US"/>
        </w:rPr>
        <w:t>многи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3F7E7C" w:rsidRPr="00DF572D">
        <w:rPr>
          <w:rFonts w:eastAsiaTheme="minorHAnsi"/>
          <w:spacing w:val="-2"/>
          <w:sz w:val="32"/>
          <w:szCs w:val="32"/>
          <w:lang w:eastAsia="en-US"/>
        </w:rPr>
        <w:t>отечествен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че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026A85" w:rsidRPr="00DF572D">
        <w:rPr>
          <w:rFonts w:eastAsiaTheme="minorHAnsi"/>
          <w:spacing w:val="-2"/>
          <w:sz w:val="32"/>
          <w:szCs w:val="32"/>
          <w:lang w:eastAsia="en-US"/>
        </w:rPr>
        <w:t>[1;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026A85" w:rsidRPr="00DF572D">
        <w:rPr>
          <w:rFonts w:eastAsiaTheme="minorHAnsi"/>
          <w:spacing w:val="-2"/>
          <w:sz w:val="32"/>
          <w:szCs w:val="32"/>
          <w:lang w:eastAsia="en-US"/>
        </w:rPr>
        <w:t>6;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026A85" w:rsidRPr="00DF572D">
        <w:rPr>
          <w:rFonts w:eastAsiaTheme="minorHAnsi"/>
          <w:spacing w:val="-2"/>
          <w:sz w:val="32"/>
          <w:szCs w:val="32"/>
          <w:lang w:eastAsia="en-US"/>
        </w:rPr>
        <w:t>8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026A85"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026A85" w:rsidRPr="00DF572D">
        <w:rPr>
          <w:rFonts w:eastAsiaTheme="minorHAnsi"/>
          <w:spacing w:val="-2"/>
          <w:sz w:val="32"/>
          <w:szCs w:val="32"/>
          <w:lang w:eastAsia="en-US"/>
        </w:rPr>
        <w:t>др.]</w:t>
      </w:r>
      <w:r w:rsidR="00DD1EF4" w:rsidRPr="00DF572D">
        <w:rPr>
          <w:rFonts w:eastAsiaTheme="minorHAnsi"/>
          <w:spacing w:val="-2"/>
          <w:sz w:val="32"/>
          <w:szCs w:val="32"/>
          <w:lang w:eastAsia="en-US"/>
        </w:rPr>
        <w:t>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pacing w:val="-2"/>
          <w:sz w:val="32"/>
          <w:szCs w:val="32"/>
          <w:lang w:eastAsia="en-US"/>
        </w:rPr>
      </w:pPr>
      <w:r w:rsidRPr="00DF572D">
        <w:rPr>
          <w:rFonts w:eastAsiaTheme="minorHAnsi"/>
          <w:spacing w:val="-2"/>
          <w:sz w:val="32"/>
          <w:szCs w:val="32"/>
          <w:lang w:eastAsia="en-US"/>
        </w:rPr>
        <w:t>Психологичес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и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ычн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ля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2"/>
          <w:sz w:val="32"/>
          <w:szCs w:val="32"/>
          <w:lang w:eastAsia="en-US"/>
        </w:rPr>
        <w:t>на</w:t>
      </w:r>
      <w:proofErr w:type="gramEnd"/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специфичес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пецифические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пецифичес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сихологичес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ы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дходя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характер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грозы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ссматриваю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одержательн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араметры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специфичес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сихологич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к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и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дходящи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цел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стоятел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ь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в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лич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грозы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ъясняе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лубин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филогенет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чески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сточника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и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начительн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становочн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сновой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2"/>
          <w:sz w:val="32"/>
          <w:szCs w:val="32"/>
          <w:lang w:eastAsia="en-US"/>
        </w:rPr>
        <w:t>общем-то</w:t>
      </w:r>
      <w:proofErr w:type="gramEnd"/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еспечиваю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человек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инимал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ь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держк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акци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еспечива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раз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к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ренны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тве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3C49D3" w:rsidRPr="00DF572D">
        <w:rPr>
          <w:rFonts w:eastAsiaTheme="minorHAnsi"/>
          <w:spacing w:val="-2"/>
          <w:sz w:val="32"/>
          <w:szCs w:val="32"/>
          <w:lang w:eastAsia="en-US"/>
        </w:rPr>
        <w:t>[7]</w:t>
      </w:r>
      <w:r w:rsidR="00DD1EF4" w:rsidRPr="00DF572D">
        <w:rPr>
          <w:rFonts w:eastAsiaTheme="minorHAnsi"/>
          <w:spacing w:val="-2"/>
          <w:sz w:val="32"/>
          <w:szCs w:val="32"/>
          <w:lang w:eastAsia="en-US"/>
        </w:rPr>
        <w:t>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pacing w:val="-2"/>
          <w:sz w:val="32"/>
          <w:szCs w:val="32"/>
          <w:lang w:eastAsia="en-US"/>
        </w:rPr>
      </w:pPr>
      <w:proofErr w:type="gramStart"/>
      <w:r w:rsidRPr="00DF572D">
        <w:rPr>
          <w:rFonts w:eastAsiaTheme="minorHAnsi"/>
          <w:spacing w:val="-2"/>
          <w:sz w:val="32"/>
          <w:szCs w:val="32"/>
          <w:lang w:eastAsia="en-US"/>
        </w:rPr>
        <w:t>Существуе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зличн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лассифик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ехани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ов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снов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тор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ыделить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8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снов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еханизмов: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замещение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мпенсация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трицание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оекция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рессия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нтеллектуализация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ытеснение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активн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разов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ия.</w:t>
      </w:r>
      <w:proofErr w:type="gramEnd"/>
    </w:p>
    <w:p w:rsidR="00DD19AE" w:rsidRPr="00DF572D" w:rsidRDefault="00DD19AE" w:rsidP="00D331B9">
      <w:pPr>
        <w:ind w:firstLine="567"/>
        <w:jc w:val="both"/>
        <w:rPr>
          <w:rFonts w:eastAsiaTheme="minorHAnsi"/>
          <w:spacing w:val="-2"/>
          <w:sz w:val="32"/>
          <w:szCs w:val="32"/>
          <w:lang w:eastAsia="en-US"/>
        </w:rPr>
      </w:pPr>
      <w:r w:rsidRPr="00DF572D">
        <w:rPr>
          <w:rFonts w:eastAsiaTheme="minorHAnsi"/>
          <w:spacing w:val="-2"/>
          <w:sz w:val="32"/>
          <w:szCs w:val="32"/>
          <w:lang w:eastAsia="en-US"/>
        </w:rPr>
        <w:t>Защитны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еханизм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осознан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сихич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ки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оцессами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правлен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инимизацию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триц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ель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ереживаний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днако</w:t>
      </w:r>
      <w:proofErr w:type="gramStart"/>
      <w:r w:rsidRPr="00DF572D">
        <w:rPr>
          <w:rFonts w:eastAsiaTheme="minorHAnsi"/>
          <w:spacing w:val="-2"/>
          <w:sz w:val="32"/>
          <w:szCs w:val="32"/>
          <w:lang w:eastAsia="en-US"/>
        </w:rPr>
        <w:t>,</w:t>
      </w:r>
      <w:proofErr w:type="gramEnd"/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котор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итуация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а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гу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овоцировать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адекватно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веде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ичности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pacing w:val="-2"/>
          <w:sz w:val="32"/>
          <w:szCs w:val="32"/>
          <w:lang w:eastAsia="en-US"/>
        </w:rPr>
        <w:t>Изуче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оциально-психологическ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ндивидуальн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обле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тов-первокурснико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DD1EF4" w:rsidRPr="00DF572D">
        <w:rPr>
          <w:rFonts w:eastAsiaTheme="minorHAnsi"/>
          <w:spacing w:val="-2"/>
          <w:sz w:val="32"/>
          <w:szCs w:val="32"/>
          <w:lang w:eastAsia="en-US"/>
        </w:rPr>
        <w:t>вуз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нтересн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ук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еоретическ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актическ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екте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ервокурсник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чальны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ап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уч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ызов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торы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н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олжен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править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уметь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="00716FE3" w:rsidRPr="00DF572D">
        <w:rPr>
          <w:rFonts w:eastAsiaTheme="minorHAnsi"/>
          <w:spacing w:val="-2"/>
          <w:sz w:val="32"/>
          <w:szCs w:val="32"/>
          <w:lang w:eastAsia="en-US"/>
        </w:rPr>
        <w:t>вработать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ом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м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жизненном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апу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ежд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2"/>
          <w:sz w:val="32"/>
          <w:szCs w:val="32"/>
          <w:lang w:eastAsia="en-US"/>
        </w:rPr>
        <w:t>всего</w:t>
      </w:r>
      <w:proofErr w:type="gramEnd"/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чал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уч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хожде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личност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ругую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коре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сего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знакомую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му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акро-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икросреду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сво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оциальн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ол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меющих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в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словиях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уденты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се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спытываю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екватны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иту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искомфорт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следств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ерестройк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нутренн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сихофизиологически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цессов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сновны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факторам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эмоциональна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нформационна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ерегруженность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(ка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чебной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неучебн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ятельности);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ытова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(т.е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амообсл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живание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амообеспечиваемость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амостоятельно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спределе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бюджета)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яд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ных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Ту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з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ыступае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я,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котора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змещае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адекватно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веден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ак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н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ложении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лужи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сточником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овых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пособо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иближ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осстановл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птимального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остоя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рг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изм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малознакомой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бстановке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луча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наступлени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о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цесс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оявляются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ложност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зучен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усвоени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предмет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еятельност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егулировании.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Различают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следу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ю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щие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дв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вида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адаптации:</w:t>
      </w:r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pacing w:val="-2"/>
          <w:sz w:val="32"/>
          <w:szCs w:val="32"/>
          <w:lang w:eastAsia="en-US"/>
        </w:rPr>
        <w:t>социально-психологическую</w:t>
      </w:r>
      <w:proofErr w:type="gramEnd"/>
      <w:r w:rsidR="00196958" w:rsidRPr="00DF572D">
        <w:rPr>
          <w:rFonts w:eastAsiaTheme="minorHAnsi"/>
          <w:spacing w:val="-2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2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оф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зиологическую</w:t>
      </w:r>
      <w:r w:rsidR="00716FE3"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о-психологиче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ык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иви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тра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дел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бъек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заим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способ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иви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ы</w:t>
      </w:r>
      <w:r w:rsidR="00DD1EF4"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ор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ировать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б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ес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н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лкива</w:t>
      </w:r>
      <w:r w:rsidR="00716FE3"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т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ови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устрой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ж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ие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упп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учеб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уппа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урс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подавателя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3C49D3" w:rsidRPr="00DF572D">
        <w:rPr>
          <w:rFonts w:eastAsiaTheme="minorHAnsi"/>
          <w:sz w:val="32"/>
          <w:szCs w:val="32"/>
          <w:lang w:eastAsia="en-US"/>
        </w:rPr>
        <w:t>[7]</w:t>
      </w:r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Изу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им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чнос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й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уден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лодеж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мож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уществ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тек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ь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г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н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блем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е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ход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шесказанног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в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тель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ш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пол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екват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кц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ом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ял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е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х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п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едотвращ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х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екват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стрес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юд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чне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в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курсника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изир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ч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б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ролир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анизма.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кт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ульте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с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холог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бо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чаево-Черкесск</w:t>
      </w:r>
      <w:r w:rsidR="003C49D3" w:rsidRPr="00DF572D">
        <w:rPr>
          <w:rFonts w:eastAsiaTheme="minorHAnsi"/>
          <w:sz w:val="32"/>
          <w:szCs w:val="32"/>
          <w:lang w:eastAsia="en-US"/>
        </w:rPr>
        <w:t>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</w:t>
      </w:r>
      <w:r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ственн</w:t>
      </w:r>
      <w:r w:rsidR="003C49D3" w:rsidRPr="00DF572D">
        <w:rPr>
          <w:rFonts w:eastAsiaTheme="minorHAnsi"/>
          <w:sz w:val="32"/>
          <w:szCs w:val="32"/>
          <w:lang w:eastAsia="en-US"/>
        </w:rPr>
        <w:t>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ниверситет</w:t>
      </w:r>
      <w:r w:rsidR="003C49D3"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</w:t>
      </w:r>
      <w:r w:rsidR="0036474F" w:rsidRPr="00DF572D">
        <w:rPr>
          <w:rFonts w:eastAsiaTheme="minorHAnsi"/>
          <w:sz w:val="32"/>
          <w:szCs w:val="32"/>
          <w:lang w:eastAsia="en-US"/>
        </w:rPr>
        <w:t>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лие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-первокурсник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рас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ни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7-2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агности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аст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им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мпирическ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следова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одило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мощ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ющ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ик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тоди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Индек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иля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лутчик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е</w:t>
      </w:r>
      <w:r w:rsidRPr="00DF572D">
        <w:rPr>
          <w:rFonts w:eastAsiaTheme="minorHAnsi"/>
          <w:sz w:val="32"/>
          <w:szCs w:val="32"/>
          <w:lang w:eastAsia="en-US"/>
        </w:rPr>
        <w:t>л</w:t>
      </w:r>
      <w:r w:rsidRPr="00DF572D">
        <w:rPr>
          <w:rFonts w:eastAsiaTheme="minorHAnsi"/>
          <w:sz w:val="32"/>
          <w:szCs w:val="32"/>
          <w:lang w:eastAsia="en-US"/>
        </w:rPr>
        <w:t>лерма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е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716FE3"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етоди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«Шк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сихолог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PSM-25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3C49D3"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3C49D3" w:rsidRPr="00DF572D">
        <w:rPr>
          <w:rFonts w:eastAsiaTheme="minorHAnsi"/>
          <w:sz w:val="32"/>
          <w:szCs w:val="32"/>
          <w:lang w:eastAsia="en-US"/>
        </w:rPr>
        <w:t>метод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3C49D3" w:rsidRPr="00DF572D">
        <w:rPr>
          <w:rFonts w:eastAsiaTheme="minorHAnsi"/>
          <w:sz w:val="32"/>
          <w:szCs w:val="32"/>
          <w:lang w:eastAsia="en-US"/>
        </w:rPr>
        <w:t>«</w:t>
      </w:r>
      <w:r w:rsidRPr="00DF572D">
        <w:rPr>
          <w:rFonts w:eastAsiaTheme="minorHAnsi"/>
          <w:sz w:val="32"/>
          <w:szCs w:val="32"/>
          <w:lang w:eastAsia="en-US"/>
        </w:rPr>
        <w:t>1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мура-ТесьеФиллиона</w:t>
      </w:r>
      <w:r w:rsidR="003C49D3" w:rsidRPr="00DF572D">
        <w:rPr>
          <w:rFonts w:eastAsiaTheme="minorHAnsi"/>
          <w:sz w:val="32"/>
          <w:szCs w:val="32"/>
          <w:lang w:eastAsia="en-US"/>
        </w:rPr>
        <w:t>»</w:t>
      </w:r>
      <w:r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агност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м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7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716FE3"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eastAsia="en-US"/>
        </w:rPr>
        <w:t>62,96%</w:t>
      </w:r>
      <w:r w:rsidR="00716FE3" w:rsidRPr="00DF572D">
        <w:rPr>
          <w:rFonts w:eastAsiaTheme="minorHAnsi"/>
          <w:sz w:val="32"/>
          <w:szCs w:val="32"/>
          <w:lang w:eastAsia="en-US"/>
        </w:rPr>
        <w:t>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дущ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ек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ри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716FE3"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4,82%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ажен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ицани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716FE3"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ам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д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а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енс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телектуализац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</w:t>
      </w:r>
      <w:r w:rsidRPr="00DF572D">
        <w:rPr>
          <w:rFonts w:eastAsiaTheme="minorHAnsi"/>
          <w:sz w:val="32"/>
          <w:szCs w:val="32"/>
          <w:lang w:eastAsia="en-US"/>
        </w:rPr>
        <w:t>ж</w:t>
      </w:r>
      <w:r w:rsidRPr="00DF572D">
        <w:rPr>
          <w:rFonts w:eastAsiaTheme="minorHAnsi"/>
          <w:sz w:val="32"/>
          <w:szCs w:val="32"/>
          <w:lang w:eastAsia="en-US"/>
        </w:rPr>
        <w:t>д</w:t>
      </w:r>
      <w:r w:rsidR="00716FE3" w:rsidRPr="00DF572D">
        <w:rPr>
          <w:rFonts w:eastAsiaTheme="minorHAnsi"/>
          <w:sz w:val="32"/>
          <w:szCs w:val="32"/>
          <w:lang w:eastAsia="en-US"/>
        </w:rPr>
        <w:t>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которых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аже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1,11%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3C49D3" w:rsidRPr="00DF572D" w:rsidRDefault="003C49D3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34721D">
      <w:pPr>
        <w:jc w:val="center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noProof/>
          <w:sz w:val="32"/>
          <w:szCs w:val="32"/>
        </w:rPr>
        <w:drawing>
          <wp:inline distT="0" distB="0" distL="0" distR="0" wp14:anchorId="46B4DBB6" wp14:editId="235DC24A">
            <wp:extent cx="5268036" cy="3125338"/>
            <wp:effectExtent l="0" t="0" r="27940" b="18415"/>
            <wp:docPr id="224" name="Диаграмма 2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7"/>
              </a:graphicData>
            </a:graphic>
          </wp:inline>
        </w:drawing>
      </w:r>
    </w:p>
    <w:p w:rsidR="002B501E" w:rsidRPr="00DF572D" w:rsidRDefault="002B501E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DD19AE" w:rsidRPr="00DF572D" w:rsidRDefault="00DD19AE" w:rsidP="00D331B9">
      <w:pPr>
        <w:jc w:val="center"/>
        <w:rPr>
          <w:rFonts w:eastAsiaTheme="minorHAnsi"/>
          <w:i/>
          <w:sz w:val="28"/>
          <w:szCs w:val="28"/>
          <w:lang w:eastAsia="en-US"/>
        </w:rPr>
      </w:pPr>
      <w:r w:rsidRPr="00DF572D">
        <w:rPr>
          <w:rFonts w:eastAsiaTheme="minorHAnsi"/>
          <w:b/>
          <w:i/>
          <w:sz w:val="28"/>
          <w:szCs w:val="28"/>
          <w:lang w:eastAsia="en-US"/>
        </w:rPr>
        <w:t>Рис.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1</w:t>
      </w:r>
      <w:r w:rsidR="00FD6E45" w:rsidRPr="00DF572D">
        <w:rPr>
          <w:rFonts w:eastAsiaTheme="minorHAnsi"/>
          <w:b/>
          <w:i/>
          <w:sz w:val="28"/>
          <w:szCs w:val="28"/>
          <w:lang w:eastAsia="en-US"/>
        </w:rPr>
        <w:t>.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Распределение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защитных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механизмов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в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выборке</w:t>
      </w:r>
    </w:p>
    <w:p w:rsidR="0036474F" w:rsidRPr="00DF572D" w:rsidRDefault="0036474F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тог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агност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ющ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воды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бор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блюдает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1%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ниже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наруж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4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спондент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88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89%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бор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="00716FE3"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и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).</w:t>
      </w:r>
    </w:p>
    <w:p w:rsidR="003C49D3" w:rsidRPr="00DF572D" w:rsidRDefault="003C49D3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34721D">
      <w:pPr>
        <w:jc w:val="center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noProof/>
          <w:sz w:val="32"/>
          <w:szCs w:val="32"/>
        </w:rPr>
        <w:drawing>
          <wp:inline distT="0" distB="0" distL="0" distR="0" wp14:anchorId="5EF35D4F" wp14:editId="394F8407">
            <wp:extent cx="4708478" cy="2784144"/>
            <wp:effectExtent l="0" t="0" r="16510" b="16510"/>
            <wp:docPr id="225" name="Диаграмма 2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8"/>
              </a:graphicData>
            </a:graphic>
          </wp:inline>
        </w:drawing>
      </w:r>
    </w:p>
    <w:p w:rsidR="002B501E" w:rsidRPr="00DF572D" w:rsidRDefault="002B501E" w:rsidP="0034721D">
      <w:pPr>
        <w:tabs>
          <w:tab w:val="left" w:pos="2255"/>
        </w:tabs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DD19AE" w:rsidRPr="00DF572D" w:rsidRDefault="00DD19AE" w:rsidP="00D331B9">
      <w:pPr>
        <w:tabs>
          <w:tab w:val="left" w:pos="2255"/>
        </w:tabs>
        <w:jc w:val="center"/>
        <w:rPr>
          <w:rFonts w:eastAsiaTheme="minorHAnsi"/>
          <w:b/>
          <w:i/>
          <w:sz w:val="28"/>
          <w:szCs w:val="28"/>
          <w:lang w:eastAsia="en-US"/>
        </w:rPr>
      </w:pPr>
      <w:r w:rsidRPr="00DF572D">
        <w:rPr>
          <w:rFonts w:eastAsiaTheme="minorHAnsi"/>
          <w:b/>
          <w:i/>
          <w:sz w:val="28"/>
          <w:szCs w:val="28"/>
          <w:lang w:eastAsia="en-US"/>
        </w:rPr>
        <w:t>Рис</w:t>
      </w:r>
      <w:r w:rsidR="003B743E" w:rsidRPr="00DF572D">
        <w:rPr>
          <w:rFonts w:eastAsiaTheme="minorHAnsi"/>
          <w:b/>
          <w:i/>
          <w:sz w:val="28"/>
          <w:szCs w:val="28"/>
          <w:lang w:eastAsia="en-US"/>
        </w:rPr>
        <w:t>.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2</w:t>
      </w:r>
      <w:r w:rsidR="00FD6E45" w:rsidRPr="00DF572D">
        <w:rPr>
          <w:rFonts w:eastAsiaTheme="minorHAnsi"/>
          <w:b/>
          <w:i/>
          <w:sz w:val="28"/>
          <w:szCs w:val="28"/>
          <w:lang w:eastAsia="en-US"/>
        </w:rPr>
        <w:t>.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Уровень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агрессии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в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студенческой</w:t>
      </w:r>
      <w:r w:rsidR="00196958" w:rsidRPr="00DF572D">
        <w:rPr>
          <w:rFonts w:eastAsiaTheme="minorHAnsi"/>
          <w:b/>
          <w:i/>
          <w:sz w:val="28"/>
          <w:szCs w:val="28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28"/>
          <w:lang w:eastAsia="en-US"/>
        </w:rPr>
        <w:t>выборке</w:t>
      </w:r>
    </w:p>
    <w:p w:rsidR="0036474F" w:rsidRPr="00DF572D" w:rsidRDefault="0036474F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тог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веде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реляцион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ли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наруж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тистичес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м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яз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яжен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rxy</w:t>
      </w:r>
      <w:r w:rsidRPr="00DF572D">
        <w:rPr>
          <w:rFonts w:eastAsiaTheme="minorHAnsi"/>
          <w:sz w:val="32"/>
          <w:szCs w:val="32"/>
          <w:lang w:eastAsia="en-US"/>
        </w:rPr>
        <w:t>=0,52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р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=0,01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л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вод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ажен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ого-либ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ицате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дейст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рг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з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аже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ицател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действ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таб</w:t>
      </w:r>
      <w:r w:rsidR="0036474F" w:rsidRPr="00DF572D">
        <w:rPr>
          <w:rFonts w:eastAsiaTheme="minorHAnsi"/>
          <w:sz w:val="32"/>
          <w:szCs w:val="32"/>
          <w:lang w:eastAsia="en-US"/>
        </w:rPr>
        <w:t>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).</w:t>
      </w:r>
    </w:p>
    <w:p w:rsidR="00BF15C3" w:rsidRPr="00DF572D" w:rsidRDefault="00BF15C3" w:rsidP="0034721D">
      <w:pPr>
        <w:ind w:firstLine="709"/>
        <w:jc w:val="right"/>
        <w:rPr>
          <w:rFonts w:eastAsiaTheme="minorHAnsi"/>
          <w:sz w:val="32"/>
          <w:szCs w:val="32"/>
          <w:lang w:eastAsia="en-US"/>
        </w:rPr>
      </w:pPr>
    </w:p>
    <w:p w:rsidR="0036474F" w:rsidRPr="00DF572D" w:rsidRDefault="00DD19AE" w:rsidP="0034721D">
      <w:pPr>
        <w:ind w:firstLine="709"/>
        <w:jc w:val="right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бл</w:t>
      </w:r>
      <w:r w:rsidR="0036474F" w:rsidRPr="00DF572D">
        <w:rPr>
          <w:rFonts w:eastAsiaTheme="minorHAnsi"/>
          <w:sz w:val="32"/>
          <w:szCs w:val="32"/>
          <w:lang w:eastAsia="en-US"/>
        </w:rPr>
        <w:t>иц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34721D">
      <w:pPr>
        <w:jc w:val="center"/>
        <w:rPr>
          <w:rFonts w:eastAsiaTheme="minorHAnsi"/>
          <w:b/>
          <w:sz w:val="32"/>
          <w:szCs w:val="32"/>
          <w:lang w:eastAsia="en-US"/>
        </w:rPr>
      </w:pPr>
      <w:r w:rsidRPr="00DF572D">
        <w:rPr>
          <w:rFonts w:eastAsiaTheme="minorHAnsi"/>
          <w:b/>
          <w:sz w:val="32"/>
          <w:szCs w:val="32"/>
          <w:lang w:eastAsia="en-US"/>
        </w:rPr>
        <w:t>Результаты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корреляционного</w:t>
      </w:r>
      <w:r w:rsidR="00196958" w:rsidRPr="00DF572D">
        <w:rPr>
          <w:rFonts w:eastAsiaTheme="minorHAnsi"/>
          <w:b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sz w:val="32"/>
          <w:szCs w:val="32"/>
          <w:lang w:eastAsia="en-US"/>
        </w:rPr>
        <w:t>анализа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4"/>
        <w:gridCol w:w="1139"/>
        <w:gridCol w:w="1139"/>
        <w:gridCol w:w="1096"/>
        <w:gridCol w:w="870"/>
        <w:gridCol w:w="706"/>
        <w:gridCol w:w="706"/>
        <w:gridCol w:w="706"/>
        <w:gridCol w:w="706"/>
        <w:gridCol w:w="764"/>
      </w:tblGrid>
      <w:tr w:rsidR="00DF572D" w:rsidRPr="00DF572D" w:rsidTr="00D331B9">
        <w:trPr>
          <w:cantSplit/>
          <w:trHeight w:val="356"/>
          <w:jc w:val="center"/>
        </w:trPr>
        <w:tc>
          <w:tcPr>
            <w:tcW w:w="705" w:type="pct"/>
            <w:vMerge w:val="restart"/>
            <w:shd w:val="clear" w:color="auto" w:fill="auto"/>
            <w:noWrap/>
            <w:textDirection w:val="btLr"/>
            <w:vAlign w:val="center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Стресс</w:t>
            </w:r>
          </w:p>
        </w:tc>
        <w:tc>
          <w:tcPr>
            <w:tcW w:w="4295" w:type="pct"/>
            <w:gridSpan w:val="9"/>
            <w:shd w:val="clear" w:color="auto" w:fill="auto"/>
            <w:noWrap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Защитные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механизмы</w:t>
            </w:r>
          </w:p>
        </w:tc>
      </w:tr>
      <w:tr w:rsidR="00DF572D" w:rsidRPr="00DF572D" w:rsidTr="00D331B9">
        <w:trPr>
          <w:cantSplit/>
          <w:trHeight w:val="2716"/>
          <w:jc w:val="center"/>
        </w:trPr>
        <w:tc>
          <w:tcPr>
            <w:tcW w:w="705" w:type="pct"/>
            <w:vMerge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</w:p>
        </w:tc>
        <w:tc>
          <w:tcPr>
            <w:tcW w:w="625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Вытеснение</w:t>
            </w:r>
          </w:p>
        </w:tc>
        <w:tc>
          <w:tcPr>
            <w:tcW w:w="625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Регрессия</w:t>
            </w:r>
          </w:p>
        </w:tc>
        <w:tc>
          <w:tcPr>
            <w:tcW w:w="601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Замещение</w:t>
            </w:r>
          </w:p>
        </w:tc>
        <w:tc>
          <w:tcPr>
            <w:tcW w:w="477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Отрицание</w:t>
            </w:r>
          </w:p>
        </w:tc>
        <w:tc>
          <w:tcPr>
            <w:tcW w:w="387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Проекция</w:t>
            </w:r>
          </w:p>
        </w:tc>
        <w:tc>
          <w:tcPr>
            <w:tcW w:w="387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Компенсация</w:t>
            </w:r>
          </w:p>
        </w:tc>
        <w:tc>
          <w:tcPr>
            <w:tcW w:w="387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Реактивные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образов</w:t>
            </w:r>
            <w:r w:rsidRPr="00DF572D">
              <w:rPr>
                <w:sz w:val="28"/>
                <w:szCs w:val="32"/>
              </w:rPr>
              <w:t>а</w:t>
            </w:r>
            <w:r w:rsidRPr="00DF572D">
              <w:rPr>
                <w:sz w:val="28"/>
                <w:szCs w:val="32"/>
              </w:rPr>
              <w:t>ния</w:t>
            </w:r>
          </w:p>
        </w:tc>
        <w:tc>
          <w:tcPr>
            <w:tcW w:w="387" w:type="pct"/>
            <w:shd w:val="clear" w:color="auto" w:fill="auto"/>
            <w:noWrap/>
            <w:textDirection w:val="btLr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Интеллектуализация</w:t>
            </w:r>
          </w:p>
        </w:tc>
        <w:tc>
          <w:tcPr>
            <w:tcW w:w="417" w:type="pct"/>
            <w:vAlign w:val="center"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</w:p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</w:p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</w:p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</w:p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ОНЗ</w:t>
            </w:r>
          </w:p>
        </w:tc>
      </w:tr>
      <w:tr w:rsidR="00505114" w:rsidRPr="00DF572D" w:rsidTr="00D331B9">
        <w:trPr>
          <w:trHeight w:val="282"/>
          <w:jc w:val="center"/>
        </w:trPr>
        <w:tc>
          <w:tcPr>
            <w:tcW w:w="705" w:type="pct"/>
            <w:vMerge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both"/>
              <w:rPr>
                <w:sz w:val="28"/>
                <w:szCs w:val="32"/>
              </w:rPr>
            </w:pP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-0,01</w:t>
            </w:r>
          </w:p>
        </w:tc>
        <w:tc>
          <w:tcPr>
            <w:tcW w:w="625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0,58</w:t>
            </w:r>
          </w:p>
        </w:tc>
        <w:tc>
          <w:tcPr>
            <w:tcW w:w="601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-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0,19</w:t>
            </w:r>
          </w:p>
        </w:tc>
        <w:tc>
          <w:tcPr>
            <w:tcW w:w="477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-</w:t>
            </w:r>
            <w:r w:rsidR="00196958" w:rsidRPr="00DF572D">
              <w:rPr>
                <w:sz w:val="28"/>
                <w:szCs w:val="32"/>
              </w:rPr>
              <w:t xml:space="preserve"> </w:t>
            </w:r>
            <w:r w:rsidRPr="00DF572D">
              <w:rPr>
                <w:sz w:val="28"/>
                <w:szCs w:val="32"/>
              </w:rPr>
              <w:t>0,08</w:t>
            </w:r>
          </w:p>
        </w:tc>
        <w:tc>
          <w:tcPr>
            <w:tcW w:w="387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0,17</w:t>
            </w:r>
          </w:p>
        </w:tc>
        <w:tc>
          <w:tcPr>
            <w:tcW w:w="387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0,15</w:t>
            </w:r>
          </w:p>
        </w:tc>
        <w:tc>
          <w:tcPr>
            <w:tcW w:w="387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0,53</w:t>
            </w:r>
          </w:p>
        </w:tc>
        <w:tc>
          <w:tcPr>
            <w:tcW w:w="387" w:type="pct"/>
            <w:shd w:val="clear" w:color="auto" w:fill="auto"/>
            <w:noWrap/>
            <w:vAlign w:val="bottom"/>
            <w:hideMark/>
          </w:tcPr>
          <w:p w:rsidR="00DD19AE" w:rsidRPr="00DF572D" w:rsidRDefault="00DD19AE" w:rsidP="0034721D">
            <w:pPr>
              <w:jc w:val="center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0,16</w:t>
            </w:r>
          </w:p>
        </w:tc>
        <w:tc>
          <w:tcPr>
            <w:tcW w:w="417" w:type="pct"/>
            <w:shd w:val="clear" w:color="auto" w:fill="auto"/>
          </w:tcPr>
          <w:p w:rsidR="00DD19AE" w:rsidRPr="00DF572D" w:rsidRDefault="00DD19AE" w:rsidP="0034721D">
            <w:pPr>
              <w:jc w:val="both"/>
              <w:rPr>
                <w:sz w:val="28"/>
                <w:szCs w:val="32"/>
              </w:rPr>
            </w:pPr>
            <w:r w:rsidRPr="00DF572D">
              <w:rPr>
                <w:sz w:val="28"/>
                <w:szCs w:val="32"/>
              </w:rPr>
              <w:t>0,52</w:t>
            </w:r>
          </w:p>
        </w:tc>
      </w:tr>
    </w:tbl>
    <w:p w:rsidR="00DD19AE" w:rsidRPr="00DF572D" w:rsidRDefault="00DD19AE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римечание: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val="en-US" w:eastAsia="en-US"/>
        </w:rPr>
        <w:t>r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кр=0,3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p</w:t>
      </w:r>
      <w:r w:rsidRPr="00DF572D">
        <w:rPr>
          <w:rFonts w:eastAsiaTheme="minorHAnsi"/>
          <w:sz w:val="32"/>
          <w:szCs w:val="32"/>
          <w:lang w:eastAsia="en-US"/>
        </w:rPr>
        <w:t>=0,05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r</w:t>
      </w:r>
      <w:r w:rsidRPr="00DF572D">
        <w:rPr>
          <w:rFonts w:eastAsiaTheme="minorHAnsi"/>
          <w:sz w:val="32"/>
          <w:szCs w:val="32"/>
          <w:lang w:eastAsia="en-US"/>
        </w:rPr>
        <w:t>кр=0,4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val="en-US" w:eastAsia="en-US"/>
        </w:rPr>
        <w:t>p</w:t>
      </w:r>
      <w:r w:rsidRPr="00DF572D">
        <w:rPr>
          <w:rFonts w:eastAsiaTheme="minorHAnsi"/>
          <w:sz w:val="32"/>
          <w:szCs w:val="32"/>
          <w:lang w:eastAsia="en-US"/>
        </w:rPr>
        <w:t>=0,01</w:t>
      </w:r>
    </w:p>
    <w:p w:rsidR="0036474F" w:rsidRPr="00DF572D" w:rsidRDefault="0036474F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таль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ли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о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сихолог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ив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ы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н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руж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ид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сущ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грузк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чне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ресс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раста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ра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тани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rxy</w:t>
      </w:r>
      <w:r w:rsidRPr="00DF572D">
        <w:rPr>
          <w:rFonts w:eastAsiaTheme="minorHAnsi"/>
          <w:sz w:val="32"/>
          <w:szCs w:val="32"/>
          <w:lang w:eastAsia="en-US"/>
        </w:rPr>
        <w:t>=0,58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р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=0,01)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ктив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з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</w:t>
      </w:r>
      <w:r w:rsidRPr="00DF572D">
        <w:rPr>
          <w:rFonts w:eastAsiaTheme="minorHAnsi"/>
          <w:sz w:val="32"/>
          <w:szCs w:val="32"/>
          <w:lang w:val="en-US" w:eastAsia="en-US"/>
        </w:rPr>
        <w:t>rxy</w:t>
      </w:r>
      <w:r w:rsidRPr="00DF572D">
        <w:rPr>
          <w:rFonts w:eastAsiaTheme="minorHAnsi"/>
          <w:sz w:val="32"/>
          <w:szCs w:val="32"/>
          <w:lang w:eastAsia="en-US"/>
        </w:rPr>
        <w:t>=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0,53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=0,01)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учая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г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уден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у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ству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ролир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ю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х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ди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кц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ружающи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он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ытаетс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едупр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е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ить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еприятны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едопустимые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него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мысли,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чувства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оступки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уте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еувеличения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противоположных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этим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>стремлений.</w:t>
      </w:r>
      <w:r w:rsidR="00196958" w:rsidRPr="00DF572D">
        <w:rPr>
          <w:rFonts w:eastAsiaTheme="minorHAnsi"/>
          <w:sz w:val="32"/>
          <w:szCs w:val="32"/>
          <w:shd w:val="clear" w:color="auto" w:fill="FFFFFF"/>
          <w:lang w:eastAsia="en-US"/>
        </w:rPr>
        <w:t xml:space="preserve"> </w:t>
      </w:r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нализ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след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ш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воду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ен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ив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курсников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яжен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щит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реля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ля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гресси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из-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щущ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еспомощ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тановке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ктив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вания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заме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приемлем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е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обряем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бъекти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ч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рения).</w:t>
      </w:r>
      <w:proofErr w:type="gramEnd"/>
    </w:p>
    <w:p w:rsidR="00DD19AE" w:rsidRPr="00DF572D" w:rsidRDefault="00DD19AE" w:rsidP="00D331B9">
      <w:pPr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Защит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ханизмы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явл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рейд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учалис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верга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пытк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лассифик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ченым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созна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сихически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цесса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авлен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нимизац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ицате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живаний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котор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я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оциро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адекват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ед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ч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962B93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оны</w:t>
      </w:r>
      <w:r w:rsidR="00962B93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-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сознавае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ров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ля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ств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обман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дна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личны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особам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низ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аем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есс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962B93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ечно</w:t>
      </w:r>
      <w:r w:rsidR="00962B93" w:rsidRPr="00DF572D">
        <w:rPr>
          <w:rFonts w:eastAsiaTheme="minorHAnsi"/>
          <w:sz w:val="32"/>
          <w:szCs w:val="32"/>
          <w:lang w:eastAsia="en-US"/>
        </w:rPr>
        <w:t>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уализирова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ио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дапт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в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т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</w:p>
    <w:p w:rsidR="00DD19AE" w:rsidRPr="00DF572D" w:rsidRDefault="00DD19AE" w:rsidP="0034721D">
      <w:pPr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D331B9">
      <w:pPr>
        <w:ind w:left="567" w:hanging="567"/>
        <w:jc w:val="both"/>
        <w:rPr>
          <w:rFonts w:eastAsiaTheme="minorHAnsi"/>
          <w:b/>
          <w:sz w:val="28"/>
          <w:szCs w:val="32"/>
          <w:lang w:eastAsia="en-US"/>
        </w:rPr>
      </w:pPr>
      <w:r w:rsidRPr="00DF572D">
        <w:rPr>
          <w:rFonts w:eastAsiaTheme="minorHAnsi"/>
          <w:b/>
          <w:sz w:val="28"/>
          <w:szCs w:val="32"/>
          <w:lang w:eastAsia="en-US"/>
        </w:rPr>
        <w:t>Литература</w:t>
      </w:r>
    </w:p>
    <w:p w:rsidR="00DD19AE" w:rsidRPr="00DF572D" w:rsidRDefault="0036474F" w:rsidP="00D331B9">
      <w:pPr>
        <w:widowControl w:val="0"/>
        <w:numPr>
          <w:ilvl w:val="0"/>
          <w:numId w:val="66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Бресла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.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Агрессия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у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детей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подростков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</w:t>
      </w:r>
      <w:r w:rsidR="00DD19AE" w:rsidRPr="00DF572D">
        <w:rPr>
          <w:sz w:val="28"/>
          <w:szCs w:val="32"/>
        </w:rPr>
        <w:t>чебное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ресла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[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р</w:t>
      </w:r>
      <w:proofErr w:type="gramStart"/>
      <w:r w:rsidRPr="00DF572D">
        <w:rPr>
          <w:sz w:val="28"/>
          <w:szCs w:val="32"/>
        </w:rPr>
        <w:t>.]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;</w:t>
      </w:r>
      <w:r w:rsidRPr="00DF572D">
        <w:rPr>
          <w:sz w:val="28"/>
          <w:szCs w:val="32"/>
        </w:rPr>
        <w:t>.</w:t>
      </w:r>
      <w:proofErr w:type="gramEnd"/>
      <w:r w:rsidR="00104DA6" w:rsidRPr="00DF572D">
        <w:rPr>
          <w:sz w:val="28"/>
          <w:szCs w:val="32"/>
        </w:rPr>
        <w:t>п</w:t>
      </w:r>
      <w:r w:rsidR="00DD19AE" w:rsidRPr="00DF572D">
        <w:rPr>
          <w:sz w:val="28"/>
          <w:szCs w:val="32"/>
        </w:rPr>
        <w:t>од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ред.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Н.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Платоновой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С</w:t>
      </w:r>
      <w:r w:rsidRPr="00DF572D">
        <w:rPr>
          <w:sz w:val="28"/>
          <w:szCs w:val="32"/>
        </w:rPr>
        <w:t>ан</w:t>
      </w:r>
      <w:r w:rsidR="00104DA6" w:rsidRPr="00DF572D">
        <w:rPr>
          <w:sz w:val="28"/>
          <w:szCs w:val="32"/>
        </w:rPr>
        <w:t>к</w:t>
      </w:r>
      <w:r w:rsidRPr="00DF572D">
        <w:rPr>
          <w:sz w:val="28"/>
          <w:szCs w:val="32"/>
        </w:rPr>
        <w:t>т-Петербург</w:t>
      </w:r>
      <w:proofErr w:type="gramStart"/>
      <w:r w:rsidR="00DD19AE" w:rsidRPr="00DF572D">
        <w:rPr>
          <w:sz w:val="28"/>
          <w:szCs w:val="32"/>
        </w:rPr>
        <w:t>.:</w:t>
      </w:r>
      <w:r w:rsidR="00196958" w:rsidRPr="00DF572D">
        <w:rPr>
          <w:sz w:val="28"/>
          <w:szCs w:val="32"/>
        </w:rPr>
        <w:t xml:space="preserve"> </w:t>
      </w:r>
      <w:proofErr w:type="gramEnd"/>
      <w:r w:rsidR="00DD19AE" w:rsidRPr="00DF572D">
        <w:rPr>
          <w:sz w:val="28"/>
          <w:szCs w:val="32"/>
        </w:rPr>
        <w:t>Речь,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2006.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336</w:t>
      </w:r>
      <w:r w:rsidR="00196958" w:rsidRPr="00DF572D">
        <w:rPr>
          <w:sz w:val="28"/>
          <w:szCs w:val="32"/>
        </w:rPr>
        <w:t xml:space="preserve"> </w:t>
      </w:r>
      <w:r w:rsidR="00DD19AE" w:rsidRPr="00DF572D">
        <w:rPr>
          <w:sz w:val="28"/>
          <w:szCs w:val="32"/>
        </w:rPr>
        <w:t>с</w:t>
      </w:r>
      <w:r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5-9268-0290-3.</w:t>
      </w:r>
    </w:p>
    <w:p w:rsidR="003C49D3" w:rsidRPr="00DF572D" w:rsidRDefault="003C49D3" w:rsidP="00D331B9">
      <w:pPr>
        <w:numPr>
          <w:ilvl w:val="0"/>
          <w:numId w:val="66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Сель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ан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рес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без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истресс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[перевод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глийского]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ан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</w:t>
      </w:r>
      <w:r w:rsidRPr="00DF572D">
        <w:rPr>
          <w:sz w:val="28"/>
          <w:szCs w:val="32"/>
        </w:rPr>
        <w:t>е</w:t>
      </w:r>
      <w:r w:rsidRPr="00DF572D">
        <w:rPr>
          <w:sz w:val="28"/>
          <w:szCs w:val="32"/>
        </w:rPr>
        <w:t>ль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;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щ</w:t>
      </w:r>
      <w:proofErr w:type="gramStart"/>
      <w:r w:rsidRPr="00DF572D">
        <w:rPr>
          <w:sz w:val="28"/>
          <w:szCs w:val="32"/>
        </w:rPr>
        <w:t>.</w:t>
      </w:r>
      <w:proofErr w:type="gramEnd"/>
      <w:r w:rsidR="00196958" w:rsidRPr="00DF572D">
        <w:rPr>
          <w:sz w:val="28"/>
          <w:szCs w:val="32"/>
        </w:rPr>
        <w:t xml:space="preserve"> </w:t>
      </w:r>
      <w:proofErr w:type="gramStart"/>
      <w:r w:rsidRPr="00DF572D">
        <w:rPr>
          <w:sz w:val="28"/>
          <w:szCs w:val="32"/>
        </w:rPr>
        <w:t>р</w:t>
      </w:r>
      <w:proofErr w:type="gramEnd"/>
      <w:r w:rsidRPr="00DF572D">
        <w:rPr>
          <w:sz w:val="28"/>
          <w:szCs w:val="32"/>
        </w:rPr>
        <w:t>ед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Е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репс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гресс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982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124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</w:p>
    <w:p w:rsidR="00DD19AE" w:rsidRPr="00DF572D" w:rsidRDefault="00DD19AE" w:rsidP="00D331B9">
      <w:pPr>
        <w:numPr>
          <w:ilvl w:val="0"/>
          <w:numId w:val="66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Мак-Вильям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</w:t>
      </w:r>
      <w:r w:rsidR="00104DA6" w:rsidRPr="00DF572D">
        <w:rPr>
          <w:sz w:val="28"/>
          <w:szCs w:val="32"/>
        </w:rPr>
        <w:t>енс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сихоаналитическ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диагностик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ниман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руктур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ичност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линическом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цесс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Ненси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Мак-Вильямс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;</w:t>
      </w:r>
      <w:proofErr w:type="gramEnd"/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п</w:t>
      </w:r>
      <w:r w:rsidRPr="00DF572D">
        <w:rPr>
          <w:sz w:val="28"/>
          <w:szCs w:val="32"/>
        </w:rPr>
        <w:t>ер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нгл.</w:t>
      </w:r>
      <w:r w:rsidR="00196958" w:rsidRPr="00DF572D">
        <w:rPr>
          <w:sz w:val="28"/>
          <w:szCs w:val="32"/>
        </w:rPr>
        <w:t xml:space="preserve"> </w:t>
      </w:r>
      <w:r w:rsidR="00EC52BA"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="00EC52BA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EC52BA" w:rsidRPr="00DF572D">
        <w:rPr>
          <w:sz w:val="28"/>
          <w:szCs w:val="32"/>
        </w:rPr>
        <w:t>Глущенко,</w:t>
      </w:r>
      <w:r w:rsidR="00196958" w:rsidRPr="00DF572D">
        <w:rPr>
          <w:sz w:val="28"/>
          <w:szCs w:val="32"/>
        </w:rPr>
        <w:t xml:space="preserve"> </w:t>
      </w:r>
      <w:r w:rsidR="00EC52BA" w:rsidRPr="00DF572D">
        <w:rPr>
          <w:sz w:val="28"/>
          <w:szCs w:val="32"/>
        </w:rPr>
        <w:t>М.</w:t>
      </w:r>
      <w:r w:rsidR="00196958" w:rsidRPr="00DF572D">
        <w:rPr>
          <w:sz w:val="28"/>
          <w:szCs w:val="32"/>
        </w:rPr>
        <w:t xml:space="preserve"> </w:t>
      </w:r>
      <w:r w:rsidR="00EC52BA"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="00EC52BA" w:rsidRPr="00DF572D">
        <w:rPr>
          <w:sz w:val="28"/>
          <w:szCs w:val="32"/>
        </w:rPr>
        <w:t>Ромашкевича.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</w:t>
      </w:r>
      <w:r w:rsidR="00104DA6" w:rsidRPr="00DF572D">
        <w:rPr>
          <w:sz w:val="28"/>
          <w:szCs w:val="32"/>
        </w:rPr>
        <w:t>осква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езав</w:t>
      </w:r>
      <w:r w:rsidRPr="00DF572D">
        <w:rPr>
          <w:sz w:val="28"/>
          <w:szCs w:val="32"/>
        </w:rPr>
        <w:t>и</w:t>
      </w:r>
      <w:r w:rsidRPr="00DF572D">
        <w:rPr>
          <w:sz w:val="28"/>
          <w:szCs w:val="32"/>
        </w:rPr>
        <w:t>сима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фирм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“Класс”,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01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48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.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ISBN</w:t>
      </w:r>
      <w:r w:rsidR="00196958" w:rsidRPr="00DF572D">
        <w:rPr>
          <w:sz w:val="28"/>
          <w:szCs w:val="32"/>
        </w:rPr>
        <w:t xml:space="preserve"> </w:t>
      </w:r>
      <w:r w:rsidR="00104DA6" w:rsidRPr="00DF572D">
        <w:rPr>
          <w:sz w:val="28"/>
          <w:szCs w:val="32"/>
        </w:rPr>
        <w:t>5-86375-098-7</w:t>
      </w:r>
    </w:p>
    <w:p w:rsidR="00DD19AE" w:rsidRPr="00DF572D" w:rsidRDefault="00EC52BA" w:rsidP="00D331B9">
      <w:pPr>
        <w:numPr>
          <w:ilvl w:val="0"/>
          <w:numId w:val="66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Абраменко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сихология</w:t>
      </w:r>
      <w:proofErr w:type="gramStart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:</w:t>
      </w:r>
      <w:proofErr w:type="gramEnd"/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ловарь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браменко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[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р.];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од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общ</w:t>
      </w:r>
      <w:proofErr w:type="gramStart"/>
      <w:r w:rsidRPr="00DF572D">
        <w:rPr>
          <w:spacing w:val="-4"/>
          <w:sz w:val="28"/>
          <w:szCs w:val="32"/>
        </w:rPr>
        <w:t>.</w:t>
      </w:r>
      <w:proofErr w:type="gramEnd"/>
      <w:r w:rsidR="00196958" w:rsidRPr="00DF572D">
        <w:rPr>
          <w:spacing w:val="-4"/>
          <w:sz w:val="28"/>
          <w:szCs w:val="32"/>
        </w:rPr>
        <w:t xml:space="preserve"> </w:t>
      </w:r>
      <w:proofErr w:type="gramStart"/>
      <w:r w:rsidRPr="00DF572D">
        <w:rPr>
          <w:spacing w:val="-4"/>
          <w:sz w:val="28"/>
          <w:szCs w:val="32"/>
        </w:rPr>
        <w:t>р</w:t>
      </w:r>
      <w:proofErr w:type="gramEnd"/>
      <w:r w:rsidRPr="00DF572D">
        <w:rPr>
          <w:spacing w:val="-4"/>
          <w:sz w:val="28"/>
          <w:szCs w:val="32"/>
        </w:rPr>
        <w:t>ед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А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етровского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Г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Ярошевского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2-е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зд.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спр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доп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Москва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: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Политиздат,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1990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–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494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ISBN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5-250-00364-8</w:t>
      </w:r>
    </w:p>
    <w:p w:rsidR="00DD19AE" w:rsidRPr="00DF572D" w:rsidRDefault="00DD19AE" w:rsidP="00D331B9">
      <w:pPr>
        <w:numPr>
          <w:ilvl w:val="0"/>
          <w:numId w:val="66"/>
        </w:numPr>
        <w:ind w:left="567" w:hanging="567"/>
        <w:contextualSpacing/>
        <w:jc w:val="both"/>
        <w:rPr>
          <w:spacing w:val="-4"/>
          <w:sz w:val="28"/>
          <w:szCs w:val="32"/>
        </w:rPr>
      </w:pPr>
      <w:r w:rsidRPr="00DF572D">
        <w:rPr>
          <w:spacing w:val="-4"/>
          <w:sz w:val="28"/>
          <w:szCs w:val="32"/>
        </w:rPr>
        <w:t>Ротенберг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B.</w:t>
      </w:r>
      <w:r w:rsidR="00196958" w:rsidRPr="00DF572D">
        <w:rPr>
          <w:spacing w:val="-4"/>
          <w:sz w:val="28"/>
          <w:szCs w:val="32"/>
        </w:rPr>
        <w:t xml:space="preserve"> </w:t>
      </w:r>
      <w:r w:rsidRPr="00DF572D">
        <w:rPr>
          <w:spacing w:val="-4"/>
          <w:sz w:val="28"/>
          <w:szCs w:val="32"/>
        </w:rPr>
        <w:t>C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Поисковая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активность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и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адаптация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/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С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Ротенберг,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Аршавский;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отв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ред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П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В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Симонов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Москва</w:t>
      </w:r>
      <w:proofErr w:type="gramStart"/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:</w:t>
      </w:r>
      <w:proofErr w:type="gramEnd"/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Наука,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1984.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-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193</w:t>
      </w:r>
      <w:r w:rsidR="00196958" w:rsidRPr="00DF572D">
        <w:rPr>
          <w:spacing w:val="-4"/>
          <w:sz w:val="28"/>
          <w:szCs w:val="32"/>
        </w:rPr>
        <w:t xml:space="preserve"> </w:t>
      </w:r>
      <w:r w:rsidR="00EC52BA" w:rsidRPr="00DF572D">
        <w:rPr>
          <w:spacing w:val="-4"/>
          <w:sz w:val="28"/>
          <w:szCs w:val="32"/>
        </w:rPr>
        <w:t>с.</w:t>
      </w:r>
    </w:p>
    <w:p w:rsidR="00DD19AE" w:rsidRPr="00DF572D" w:rsidRDefault="00DD19AE" w:rsidP="00D331B9">
      <w:pPr>
        <w:numPr>
          <w:ilvl w:val="0"/>
          <w:numId w:val="66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pacing w:val="-4"/>
          <w:sz w:val="28"/>
          <w:szCs w:val="32"/>
          <w:shd w:val="clear" w:color="auto" w:fill="FFFFFF"/>
        </w:rPr>
        <w:t>С</w:t>
      </w:r>
      <w:r w:rsidR="00905F62" w:rsidRPr="00DF572D">
        <w:rPr>
          <w:spacing w:val="-4"/>
          <w:sz w:val="28"/>
          <w:szCs w:val="32"/>
          <w:shd w:val="clear" w:color="auto" w:fill="FFFFFF"/>
        </w:rPr>
        <w:t>о</w:t>
      </w:r>
      <w:r w:rsidRPr="00DF572D">
        <w:rPr>
          <w:spacing w:val="-4"/>
          <w:sz w:val="28"/>
          <w:szCs w:val="32"/>
          <w:shd w:val="clear" w:color="auto" w:fill="FFFFFF"/>
        </w:rPr>
        <w:t>венк</w:t>
      </w:r>
      <w:r w:rsidR="00905F62" w:rsidRPr="00DF572D">
        <w:rPr>
          <w:spacing w:val="-4"/>
          <w:sz w:val="28"/>
          <w:szCs w:val="32"/>
          <w:shd w:val="clear" w:color="auto" w:fill="FFFFFF"/>
        </w:rPr>
        <w:t>а</w:t>
      </w:r>
      <w:r w:rsidR="00196958" w:rsidRPr="00DF572D">
        <w:rPr>
          <w:spacing w:val="-4"/>
          <w:sz w:val="28"/>
          <w:szCs w:val="32"/>
          <w:shd w:val="clear" w:color="auto" w:fill="FFFFFF"/>
        </w:rPr>
        <w:t xml:space="preserve"> </w:t>
      </w:r>
      <w:r w:rsidRPr="00DF572D">
        <w:rPr>
          <w:spacing w:val="-4"/>
          <w:sz w:val="28"/>
          <w:szCs w:val="32"/>
          <w:shd w:val="clear" w:color="auto" w:fill="FFFFFF"/>
        </w:rPr>
        <w:t>Ю.</w:t>
      </w:r>
      <w:r w:rsidR="00196958" w:rsidRPr="00DF572D">
        <w:rPr>
          <w:spacing w:val="-4"/>
          <w:sz w:val="28"/>
          <w:szCs w:val="32"/>
          <w:shd w:val="clear" w:color="auto" w:fill="FFFFFF"/>
        </w:rPr>
        <w:t xml:space="preserve"> </w:t>
      </w:r>
      <w:r w:rsidRPr="00DF572D">
        <w:rPr>
          <w:spacing w:val="-4"/>
          <w:sz w:val="28"/>
          <w:szCs w:val="32"/>
          <w:shd w:val="clear" w:color="auto" w:fill="FFFFFF"/>
        </w:rPr>
        <w:t>С.</w:t>
      </w:r>
      <w:r w:rsidR="00196958" w:rsidRPr="00DF572D">
        <w:rPr>
          <w:spacing w:val="-4"/>
          <w:sz w:val="28"/>
          <w:szCs w:val="32"/>
          <w:shd w:val="clear" w:color="auto" w:fill="FFFFFF"/>
        </w:rPr>
        <w:t xml:space="preserve"> </w:t>
      </w:r>
      <w:r w:rsidRPr="00DF572D">
        <w:rPr>
          <w:spacing w:val="-4"/>
          <w:sz w:val="28"/>
          <w:szCs w:val="32"/>
          <w:shd w:val="clear" w:color="auto" w:fill="FFFFFF"/>
        </w:rPr>
        <w:t>Проективные</w:t>
      </w:r>
      <w:r w:rsidR="00196958" w:rsidRPr="00DF572D">
        <w:rPr>
          <w:spacing w:val="-4"/>
          <w:sz w:val="28"/>
          <w:szCs w:val="32"/>
          <w:shd w:val="clear" w:color="auto" w:fill="FFFFFF"/>
        </w:rPr>
        <w:t xml:space="preserve"> </w:t>
      </w:r>
      <w:r w:rsidRPr="00DF572D">
        <w:rPr>
          <w:spacing w:val="-4"/>
          <w:sz w:val="28"/>
          <w:szCs w:val="32"/>
          <w:shd w:val="clear" w:color="auto" w:fill="FFFFFF"/>
        </w:rPr>
        <w:t>методы</w:t>
      </w:r>
      <w:r w:rsidR="00196958" w:rsidRPr="00DF572D">
        <w:rPr>
          <w:spacing w:val="-4"/>
          <w:sz w:val="28"/>
          <w:szCs w:val="32"/>
          <w:shd w:val="clear" w:color="auto" w:fill="FFFFFF"/>
        </w:rPr>
        <w:t xml:space="preserve"> </w:t>
      </w:r>
      <w:r w:rsidRPr="00DF572D">
        <w:rPr>
          <w:spacing w:val="-4"/>
          <w:sz w:val="28"/>
          <w:szCs w:val="32"/>
          <w:shd w:val="clear" w:color="auto" w:fill="FFFFFF"/>
        </w:rPr>
        <w:t>в</w:t>
      </w:r>
      <w:r w:rsidR="00196958" w:rsidRPr="00DF572D">
        <w:rPr>
          <w:spacing w:val="-4"/>
          <w:sz w:val="28"/>
          <w:szCs w:val="32"/>
          <w:shd w:val="clear" w:color="auto" w:fill="FFFFFF"/>
        </w:rPr>
        <w:t xml:space="preserve"> </w:t>
      </w:r>
      <w:r w:rsidRPr="00DF572D">
        <w:rPr>
          <w:spacing w:val="-4"/>
          <w:sz w:val="28"/>
          <w:szCs w:val="32"/>
          <w:shd w:val="clear" w:color="auto" w:fill="FFFFFF"/>
        </w:rPr>
        <w:t>исследовании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бессознательн</w:t>
      </w:r>
      <w:r w:rsidRPr="00DF572D">
        <w:rPr>
          <w:sz w:val="28"/>
          <w:szCs w:val="32"/>
          <w:shd w:val="clear" w:color="auto" w:fill="FFFFFF"/>
        </w:rPr>
        <w:t>о</w:t>
      </w:r>
      <w:r w:rsidRPr="00DF572D">
        <w:rPr>
          <w:sz w:val="28"/>
          <w:szCs w:val="32"/>
          <w:shd w:val="clear" w:color="auto" w:fill="FFFFFF"/>
        </w:rPr>
        <w:t>го</w:t>
      </w:r>
      <w:r w:rsidR="00905F62" w:rsidRPr="00DF572D">
        <w:rPr>
          <w:sz w:val="28"/>
          <w:szCs w:val="32"/>
          <w:shd w:val="clear" w:color="auto" w:fill="FFFFFF"/>
        </w:rPr>
        <w:t>: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в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4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т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Т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3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Бессознательное</w:t>
      </w:r>
      <w:proofErr w:type="gramStart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природа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функции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методы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исследов</w:t>
      </w:r>
      <w:r w:rsidRPr="00DF572D">
        <w:rPr>
          <w:sz w:val="28"/>
          <w:szCs w:val="32"/>
          <w:shd w:val="clear" w:color="auto" w:fill="FFFFFF"/>
        </w:rPr>
        <w:t>а</w:t>
      </w:r>
      <w:r w:rsidRPr="00DF572D">
        <w:rPr>
          <w:sz w:val="28"/>
          <w:szCs w:val="32"/>
          <w:shd w:val="clear" w:color="auto" w:fill="FFFFFF"/>
        </w:rPr>
        <w:t>ния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–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Тбилиси</w:t>
      </w:r>
      <w:proofErr w:type="gramStart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:</w:t>
      </w:r>
      <w:proofErr w:type="gramEnd"/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Мецниереба</w:t>
      </w:r>
      <w:r w:rsidRPr="00DF572D">
        <w:rPr>
          <w:sz w:val="28"/>
          <w:szCs w:val="32"/>
          <w:shd w:val="clear" w:color="auto" w:fill="FFFFFF"/>
        </w:rPr>
        <w:t>,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Pr="00DF572D">
        <w:rPr>
          <w:sz w:val="28"/>
          <w:szCs w:val="32"/>
          <w:shd w:val="clear" w:color="auto" w:fill="FFFFFF"/>
        </w:rPr>
        <w:t>1978.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  <w:shd w:val="clear" w:color="auto" w:fill="FFFFFF"/>
        </w:rPr>
        <w:t>-</w:t>
      </w:r>
      <w:r w:rsidR="00196958" w:rsidRPr="00DF572D">
        <w:rPr>
          <w:sz w:val="28"/>
          <w:szCs w:val="32"/>
          <w:shd w:val="clear" w:color="auto" w:fill="FFFFFF"/>
        </w:rPr>
        <w:t xml:space="preserve"> </w:t>
      </w:r>
      <w:r w:rsidR="00905F62"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="00905F62" w:rsidRPr="00DF572D">
        <w:rPr>
          <w:sz w:val="28"/>
          <w:szCs w:val="32"/>
        </w:rPr>
        <w:t>632-637.</w:t>
      </w:r>
    </w:p>
    <w:p w:rsidR="00DD19AE" w:rsidRPr="00DF572D" w:rsidRDefault="00DD19AE" w:rsidP="00D331B9">
      <w:pPr>
        <w:numPr>
          <w:ilvl w:val="0"/>
          <w:numId w:val="66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Тухуже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ханизм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сихологической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защиты</w:t>
      </w:r>
      <w:r w:rsidR="00196958" w:rsidRPr="00DF572D">
        <w:rPr>
          <w:sz w:val="28"/>
          <w:szCs w:val="32"/>
        </w:rPr>
        <w:t xml:space="preserve"> </w:t>
      </w:r>
      <w:r w:rsidR="00905F62"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Л.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905F62" w:rsidRPr="00DF572D">
        <w:rPr>
          <w:sz w:val="28"/>
          <w:szCs w:val="32"/>
        </w:rPr>
        <w:t>Тух</w:t>
      </w:r>
      <w:r w:rsidR="00905F62" w:rsidRPr="00DF572D">
        <w:rPr>
          <w:sz w:val="28"/>
          <w:szCs w:val="32"/>
        </w:rPr>
        <w:t>у</w:t>
      </w:r>
      <w:r w:rsidR="00905F62" w:rsidRPr="00DF572D">
        <w:rPr>
          <w:sz w:val="28"/>
          <w:szCs w:val="32"/>
        </w:rPr>
        <w:t>жева,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А.</w:t>
      </w:r>
      <w:r w:rsidR="00196958" w:rsidRPr="00DF572D">
        <w:rPr>
          <w:sz w:val="28"/>
          <w:szCs w:val="32"/>
        </w:rPr>
        <w:t xml:space="preserve"> </w:t>
      </w:r>
      <w:r w:rsidR="00905F62" w:rsidRPr="00DF572D">
        <w:rPr>
          <w:sz w:val="28"/>
          <w:szCs w:val="32"/>
        </w:rPr>
        <w:t>Джанкулаев</w:t>
      </w:r>
      <w:r w:rsidR="000A2D98" w:rsidRPr="00DF572D">
        <w:rPr>
          <w:sz w:val="28"/>
          <w:szCs w:val="32"/>
        </w:rPr>
        <w:t>,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Ж.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З.</w:t>
      </w:r>
      <w:r w:rsidR="00196958" w:rsidRPr="00DF572D">
        <w:rPr>
          <w:sz w:val="28"/>
          <w:szCs w:val="32"/>
        </w:rPr>
        <w:t xml:space="preserve"> </w:t>
      </w:r>
      <w:r w:rsidR="00905F62" w:rsidRPr="00DF572D">
        <w:rPr>
          <w:sz w:val="28"/>
          <w:szCs w:val="32"/>
        </w:rPr>
        <w:t>Тухуже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опрос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ук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аз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вания</w:t>
      </w:r>
      <w:r w:rsidR="000A2D98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20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(86)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5.</w:t>
      </w:r>
    </w:p>
    <w:p w:rsidR="003C49D3" w:rsidRPr="00DF572D" w:rsidRDefault="003C49D3" w:rsidP="00D331B9">
      <w:pPr>
        <w:numPr>
          <w:ilvl w:val="0"/>
          <w:numId w:val="66"/>
        </w:numPr>
        <w:ind w:left="567" w:hanging="567"/>
        <w:contextualSpacing/>
        <w:jc w:val="both"/>
        <w:rPr>
          <w:sz w:val="28"/>
          <w:szCs w:val="32"/>
        </w:rPr>
      </w:pPr>
      <w:r w:rsidRPr="00DF572D">
        <w:rPr>
          <w:sz w:val="28"/>
          <w:szCs w:val="32"/>
        </w:rPr>
        <w:t>Щербатых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сихолог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тресс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тоды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коррекции</w:t>
      </w:r>
      <w:proofErr w:type="gramStart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учебно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особ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Щербатых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анкт-Петербург</w:t>
      </w:r>
      <w:proofErr w:type="gramStart"/>
      <w:r w:rsidR="00196958" w:rsidRPr="00DF572D">
        <w:rPr>
          <w:sz w:val="28"/>
          <w:szCs w:val="32"/>
        </w:rPr>
        <w:t xml:space="preserve"> </w:t>
      </w:r>
      <w:r w:rsidR="00073D2C"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r w:rsidR="00073D2C" w:rsidRPr="00DF572D">
        <w:rPr>
          <w:sz w:val="28"/>
          <w:szCs w:val="32"/>
        </w:rPr>
        <w:t>Питер,</w:t>
      </w:r>
      <w:r w:rsidR="00196958" w:rsidRPr="00DF572D">
        <w:rPr>
          <w:sz w:val="28"/>
          <w:szCs w:val="32"/>
        </w:rPr>
        <w:t xml:space="preserve"> </w:t>
      </w:r>
      <w:r w:rsidR="00073D2C" w:rsidRPr="00DF572D">
        <w:rPr>
          <w:sz w:val="28"/>
          <w:szCs w:val="32"/>
        </w:rPr>
        <w:t>2006.</w:t>
      </w:r>
      <w:r w:rsidR="00196958" w:rsidRPr="00DF572D">
        <w:rPr>
          <w:sz w:val="28"/>
          <w:szCs w:val="32"/>
        </w:rPr>
        <w:t xml:space="preserve"> </w:t>
      </w:r>
      <w:r w:rsidR="00073D2C"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="00073D2C" w:rsidRPr="00DF572D">
        <w:rPr>
          <w:sz w:val="28"/>
          <w:szCs w:val="32"/>
        </w:rPr>
        <w:t>256</w:t>
      </w:r>
      <w:r w:rsidR="00196958" w:rsidRPr="00DF572D">
        <w:rPr>
          <w:sz w:val="28"/>
          <w:szCs w:val="32"/>
        </w:rPr>
        <w:t xml:space="preserve"> </w:t>
      </w:r>
      <w:r w:rsidR="00073D2C" w:rsidRPr="00DF572D">
        <w:rPr>
          <w:sz w:val="28"/>
          <w:szCs w:val="32"/>
        </w:rPr>
        <w:t>с.</w:t>
      </w:r>
    </w:p>
    <w:p w:rsidR="00905F62" w:rsidRPr="00DF572D" w:rsidRDefault="00905F62" w:rsidP="0034721D">
      <w:pPr>
        <w:ind w:firstLine="709"/>
        <w:jc w:val="both"/>
        <w:rPr>
          <w:sz w:val="32"/>
          <w:szCs w:val="32"/>
        </w:rPr>
      </w:pPr>
    </w:p>
    <w:p w:rsidR="00DD19AE" w:rsidRPr="00DF572D" w:rsidRDefault="00DD19AE" w:rsidP="0034721D">
      <w:pPr>
        <w:ind w:firstLine="709"/>
        <w:jc w:val="both"/>
        <w:rPr>
          <w:rFonts w:eastAsiaTheme="minorHAnsi"/>
          <w:b/>
          <w:sz w:val="32"/>
          <w:szCs w:val="32"/>
          <w:lang w:eastAsia="en-US"/>
        </w:rPr>
      </w:pPr>
    </w:p>
    <w:p w:rsidR="00BF15C3" w:rsidRPr="00DF572D" w:rsidRDefault="00BF15C3">
      <w:pPr>
        <w:spacing w:after="200" w:line="276" w:lineRule="auto"/>
        <w:rPr>
          <w:rFonts w:eastAsiaTheme="minorHAnsi"/>
          <w:b/>
          <w:bCs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sz w:val="32"/>
          <w:szCs w:val="32"/>
          <w:lang w:eastAsia="en-US"/>
        </w:rPr>
        <w:br w:type="page"/>
      </w:r>
    </w:p>
    <w:p w:rsidR="00DD19AE" w:rsidRPr="00DF572D" w:rsidRDefault="00DD19AE" w:rsidP="00D331B9">
      <w:pPr>
        <w:autoSpaceDE w:val="0"/>
        <w:autoSpaceDN w:val="0"/>
        <w:adjustRightInd w:val="0"/>
        <w:rPr>
          <w:rFonts w:eastAsiaTheme="minorHAnsi"/>
          <w:b/>
          <w:bCs/>
          <w:sz w:val="32"/>
          <w:szCs w:val="32"/>
          <w:lang w:eastAsia="en-US"/>
        </w:rPr>
      </w:pPr>
      <w:bookmarkStart w:id="303" w:name="_GoBack"/>
      <w:r w:rsidRPr="00DF572D">
        <w:rPr>
          <w:rFonts w:eastAsiaTheme="minorHAnsi"/>
          <w:b/>
          <w:bCs/>
          <w:sz w:val="32"/>
          <w:szCs w:val="32"/>
          <w:lang w:eastAsia="en-US"/>
        </w:rPr>
        <w:t>УДК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330.101.541</w:t>
      </w:r>
    </w:p>
    <w:p w:rsidR="00DD19AE" w:rsidRPr="00DF572D" w:rsidRDefault="00DD19AE" w:rsidP="00D25730">
      <w:pPr>
        <w:pStyle w:val="2"/>
      </w:pPr>
      <w:bookmarkStart w:id="304" w:name="_Toc58431061"/>
      <w:r w:rsidRPr="00DF572D">
        <w:t>Эркенова</w:t>
      </w:r>
      <w:r w:rsidR="00196958" w:rsidRPr="00DF572D">
        <w:t xml:space="preserve"> </w:t>
      </w:r>
      <w:r w:rsidRPr="00DF572D">
        <w:t>Альбина</w:t>
      </w:r>
      <w:r w:rsidR="00196958" w:rsidRPr="00DF572D">
        <w:t xml:space="preserve"> </w:t>
      </w:r>
      <w:r w:rsidRPr="00DF572D">
        <w:t>Арасуловна</w:t>
      </w:r>
      <w:r w:rsidR="000A2D98" w:rsidRPr="00DF572D">
        <w:t>,</w:t>
      </w:r>
      <w:bookmarkEnd w:id="304"/>
    </w:p>
    <w:p w:rsidR="00DD19AE" w:rsidRPr="00DF572D" w:rsidRDefault="000A2D98" w:rsidP="00D331B9">
      <w:pPr>
        <w:autoSpaceDE w:val="0"/>
        <w:autoSpaceDN w:val="0"/>
        <w:adjustRightInd w:val="0"/>
        <w:jc w:val="right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Cs/>
          <w:i/>
          <w:sz w:val="32"/>
          <w:szCs w:val="32"/>
          <w:lang w:eastAsia="en-US"/>
        </w:rPr>
        <w:t>с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тудентка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41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группы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ф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акультета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управления</w:t>
      </w:r>
    </w:p>
    <w:p w:rsidR="00DD19AE" w:rsidRPr="00DF572D" w:rsidRDefault="00E50F74" w:rsidP="00D331B9">
      <w:pPr>
        <w:autoSpaceDE w:val="0"/>
        <w:autoSpaceDN w:val="0"/>
        <w:adjustRightInd w:val="0"/>
        <w:jc w:val="right"/>
        <w:rPr>
          <w:rFonts w:eastAsiaTheme="minorHAnsi"/>
          <w:bCs/>
          <w:i/>
          <w:sz w:val="32"/>
          <w:szCs w:val="32"/>
          <w:lang w:val="en-US" w:eastAsia="en-US"/>
        </w:rPr>
      </w:pPr>
      <w:r w:rsidRPr="00DF572D">
        <w:rPr>
          <w:rFonts w:eastAsiaTheme="minorHAnsi"/>
          <w:bCs/>
          <w:i/>
          <w:sz w:val="32"/>
          <w:szCs w:val="32"/>
          <w:lang w:val="en-US" w:eastAsia="en-US"/>
        </w:rPr>
        <w:t xml:space="preserve">E-mail: </w:t>
      </w:r>
      <w:hyperlink r:id="rId99" w:history="1">
        <w:r w:rsidR="00DD19AE" w:rsidRPr="00DF572D">
          <w:rPr>
            <w:rFonts w:eastAsiaTheme="minorHAnsi"/>
            <w:bCs/>
            <w:i/>
            <w:sz w:val="32"/>
            <w:szCs w:val="32"/>
            <w:lang w:val="en-US" w:eastAsia="en-US"/>
          </w:rPr>
          <w:t>albina_erkenova@mail.ru</w:t>
        </w:r>
      </w:hyperlink>
      <w:r w:rsidR="00196958" w:rsidRPr="00DF572D">
        <w:rPr>
          <w:rFonts w:eastAsiaTheme="minorHAnsi"/>
          <w:bCs/>
          <w:i/>
          <w:sz w:val="32"/>
          <w:szCs w:val="32"/>
          <w:lang w:val="en-US" w:eastAsia="en-US"/>
        </w:rPr>
        <w:t xml:space="preserve"> </w:t>
      </w:r>
    </w:p>
    <w:p w:rsidR="00DD19AE" w:rsidRPr="00DF572D" w:rsidRDefault="00DD19AE" w:rsidP="00D331B9">
      <w:pPr>
        <w:autoSpaceDE w:val="0"/>
        <w:autoSpaceDN w:val="0"/>
        <w:adjustRightInd w:val="0"/>
        <w:jc w:val="right"/>
        <w:rPr>
          <w:rFonts w:eastAsiaTheme="minorHAnsi"/>
          <w:b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Научный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руководитель: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Айдинова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Диана</w:t>
      </w:r>
      <w:r w:rsidR="00196958" w:rsidRPr="00DF572D">
        <w:rPr>
          <w:rFonts w:eastAsiaTheme="minorHAnsi"/>
          <w:b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32"/>
          <w:szCs w:val="32"/>
          <w:lang w:eastAsia="en-US"/>
        </w:rPr>
        <w:t>Хаджи-Муратовна</w:t>
      </w:r>
      <w:r w:rsidR="000A2D98" w:rsidRPr="00DF572D">
        <w:rPr>
          <w:rFonts w:eastAsiaTheme="minorHAnsi"/>
          <w:b/>
          <w:bCs/>
          <w:i/>
          <w:sz w:val="32"/>
          <w:szCs w:val="32"/>
          <w:lang w:eastAsia="en-US"/>
        </w:rPr>
        <w:t>,</w:t>
      </w:r>
    </w:p>
    <w:p w:rsidR="00DD19AE" w:rsidRPr="00DF572D" w:rsidRDefault="00DD19AE" w:rsidP="00D331B9">
      <w:pPr>
        <w:autoSpaceDE w:val="0"/>
        <w:autoSpaceDN w:val="0"/>
        <w:adjustRightInd w:val="0"/>
        <w:jc w:val="right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Cs/>
          <w:i/>
          <w:sz w:val="32"/>
          <w:szCs w:val="32"/>
          <w:lang w:eastAsia="en-US"/>
        </w:rPr>
        <w:t>к.э.н.,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доцент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кафедры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прикладной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информатики</w:t>
      </w:r>
    </w:p>
    <w:p w:rsidR="00DD19AE" w:rsidRPr="00DF572D" w:rsidRDefault="00E50F74" w:rsidP="00D331B9">
      <w:pPr>
        <w:autoSpaceDE w:val="0"/>
        <w:autoSpaceDN w:val="0"/>
        <w:adjustRightInd w:val="0"/>
        <w:jc w:val="right"/>
        <w:rPr>
          <w:rFonts w:eastAsiaTheme="minorHAnsi"/>
          <w:bCs/>
          <w:i/>
          <w:sz w:val="32"/>
          <w:szCs w:val="32"/>
          <w:lang w:val="en-US" w:eastAsia="en-US"/>
        </w:rPr>
      </w:pPr>
      <w:r w:rsidRPr="00DF572D">
        <w:rPr>
          <w:rFonts w:eastAsiaTheme="minorHAnsi"/>
          <w:bCs/>
          <w:i/>
          <w:sz w:val="32"/>
          <w:szCs w:val="32"/>
          <w:lang w:val="en-US" w:eastAsia="en-US"/>
        </w:rPr>
        <w:t xml:space="preserve">E-mail: </w:t>
      </w:r>
      <w:hyperlink r:id="rId100" w:history="1">
        <w:r w:rsidR="00DD19AE" w:rsidRPr="00DF572D">
          <w:rPr>
            <w:rFonts w:eastAsiaTheme="minorHAnsi"/>
            <w:bCs/>
            <w:i/>
            <w:sz w:val="32"/>
            <w:szCs w:val="32"/>
            <w:lang w:val="en-US" w:eastAsia="en-US"/>
          </w:rPr>
          <w:t>diana.ajdinova@mail.ru</w:t>
        </w:r>
      </w:hyperlink>
    </w:p>
    <w:p w:rsidR="00DD19AE" w:rsidRPr="00DF572D" w:rsidRDefault="00DD19AE" w:rsidP="00D331B9">
      <w:pPr>
        <w:autoSpaceDE w:val="0"/>
        <w:autoSpaceDN w:val="0"/>
        <w:adjustRightInd w:val="0"/>
        <w:jc w:val="right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Cs/>
          <w:i/>
          <w:sz w:val="32"/>
          <w:szCs w:val="32"/>
          <w:lang w:eastAsia="en-US"/>
        </w:rPr>
        <w:t>Карачаево-Черкесский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государственный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университет</w:t>
      </w:r>
    </w:p>
    <w:p w:rsidR="00DD19AE" w:rsidRPr="00DF572D" w:rsidRDefault="000A2D98" w:rsidP="00D331B9">
      <w:pPr>
        <w:autoSpaceDE w:val="0"/>
        <w:autoSpaceDN w:val="0"/>
        <w:adjustRightInd w:val="0"/>
        <w:jc w:val="right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Cs/>
          <w:i/>
          <w:sz w:val="32"/>
          <w:szCs w:val="32"/>
          <w:lang w:eastAsia="en-US"/>
        </w:rPr>
        <w:t>и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мени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У.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Д.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Алиева,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г.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Карачаевск,</w:t>
      </w:r>
      <w:r w:rsidR="00196958" w:rsidRPr="00DF572D">
        <w:rPr>
          <w:rFonts w:eastAsiaTheme="minorHAnsi"/>
          <w:bCs/>
          <w:i/>
          <w:sz w:val="32"/>
          <w:szCs w:val="32"/>
          <w:lang w:eastAsia="en-US"/>
        </w:rPr>
        <w:t xml:space="preserve"> </w:t>
      </w:r>
      <w:r w:rsidR="00DD19AE" w:rsidRPr="00DF572D">
        <w:rPr>
          <w:rFonts w:eastAsiaTheme="minorHAnsi"/>
          <w:bCs/>
          <w:i/>
          <w:sz w:val="32"/>
          <w:szCs w:val="32"/>
          <w:lang w:eastAsia="en-US"/>
        </w:rPr>
        <w:t>Россия</w:t>
      </w:r>
    </w:p>
    <w:p w:rsidR="00DD19AE" w:rsidRPr="00DF572D" w:rsidRDefault="00DD19AE" w:rsidP="00D331B9">
      <w:pPr>
        <w:autoSpaceDE w:val="0"/>
        <w:autoSpaceDN w:val="0"/>
        <w:adjustRightInd w:val="0"/>
        <w:jc w:val="center"/>
        <w:rPr>
          <w:rFonts w:eastAsiaTheme="minorHAnsi"/>
          <w:b/>
          <w:bCs/>
          <w:sz w:val="32"/>
          <w:szCs w:val="32"/>
          <w:lang w:eastAsia="en-US"/>
        </w:rPr>
      </w:pPr>
    </w:p>
    <w:p w:rsidR="00DD19AE" w:rsidRPr="00DF572D" w:rsidRDefault="00DD19AE" w:rsidP="00D25730">
      <w:pPr>
        <w:pStyle w:val="2"/>
      </w:pPr>
      <w:bookmarkStart w:id="305" w:name="_Toc58431062"/>
      <w:r w:rsidRPr="00DF572D">
        <w:t>МИРОВАЯ</w:t>
      </w:r>
      <w:r w:rsidR="00196958" w:rsidRPr="00DF572D">
        <w:t xml:space="preserve"> </w:t>
      </w:r>
      <w:r w:rsidRPr="00DF572D">
        <w:t>ЭКОНОМИКА:</w:t>
      </w:r>
      <w:r w:rsidR="00196958" w:rsidRPr="00DF572D">
        <w:t xml:space="preserve"> </w:t>
      </w:r>
      <w:r w:rsidRPr="00DF572D">
        <w:t>ТЕНДЕНЦИИ</w:t>
      </w:r>
      <w:r w:rsidR="00196958" w:rsidRPr="00DF572D">
        <w:t xml:space="preserve"> </w:t>
      </w:r>
      <w:r w:rsidRPr="00DF572D">
        <w:t>И</w:t>
      </w:r>
      <w:r w:rsidR="00196958" w:rsidRPr="00DF572D">
        <w:t xml:space="preserve"> </w:t>
      </w:r>
      <w:r w:rsidRPr="00DF572D">
        <w:t>КРАТКОСРО</w:t>
      </w:r>
      <w:r w:rsidRPr="00DF572D">
        <w:t>Ч</w:t>
      </w:r>
      <w:r w:rsidRPr="00DF572D">
        <w:t>НЫЕ</w:t>
      </w:r>
      <w:r w:rsidR="00196958" w:rsidRPr="00DF572D">
        <w:t xml:space="preserve"> </w:t>
      </w:r>
      <w:r w:rsidRPr="00DF572D">
        <w:t>ПЕРСПЕКТИВЫ</w:t>
      </w:r>
      <w:r w:rsidR="00196958" w:rsidRPr="00DF572D">
        <w:t xml:space="preserve"> </w:t>
      </w:r>
      <w:r w:rsidRPr="00DF572D">
        <w:t>РАЗВИТИЯ</w:t>
      </w:r>
      <w:bookmarkEnd w:id="305"/>
    </w:p>
    <w:p w:rsidR="00DD19AE" w:rsidRPr="00DF572D" w:rsidRDefault="00DD19AE" w:rsidP="00D331B9">
      <w:pPr>
        <w:autoSpaceDE w:val="0"/>
        <w:autoSpaceDN w:val="0"/>
        <w:adjustRightInd w:val="0"/>
        <w:jc w:val="center"/>
        <w:rPr>
          <w:rFonts w:eastAsiaTheme="minorHAnsi"/>
          <w:b/>
          <w:bCs/>
          <w:sz w:val="32"/>
          <w:szCs w:val="32"/>
          <w:lang w:eastAsia="en-US"/>
        </w:rPr>
      </w:pPr>
    </w:p>
    <w:p w:rsidR="00DD19AE" w:rsidRPr="00DF572D" w:rsidRDefault="00DD19AE" w:rsidP="00D331B9">
      <w:pPr>
        <w:tabs>
          <w:tab w:val="left" w:pos="3064"/>
        </w:tabs>
        <w:autoSpaceDE w:val="0"/>
        <w:autoSpaceDN w:val="0"/>
        <w:adjustRightInd w:val="0"/>
        <w:ind w:firstLine="567"/>
        <w:jc w:val="both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Аннотация.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статье</w:t>
      </w:r>
      <w:r w:rsidR="00196958" w:rsidRPr="00DF572D">
        <w:rPr>
          <w:rFonts w:eastAsiaTheme="minorHAnsi"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рассматривается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в</w:t>
      </w:r>
      <w:r w:rsidRPr="00DF572D">
        <w:rPr>
          <w:rFonts w:eastAsiaTheme="minorHAnsi"/>
          <w:i/>
          <w:sz w:val="28"/>
          <w:szCs w:val="32"/>
          <w:lang w:eastAsia="en-US"/>
        </w:rPr>
        <w:t>лияни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андеми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C</w:t>
      </w:r>
      <w:r w:rsidR="00026A85" w:rsidRPr="00DF572D">
        <w:rPr>
          <w:rFonts w:eastAsiaTheme="minorHAnsi"/>
          <w:i/>
          <w:sz w:val="28"/>
          <w:szCs w:val="32"/>
          <w:lang w:val="en-US" w:eastAsia="en-US"/>
        </w:rPr>
        <w:t>O</w:t>
      </w:r>
      <w:r w:rsidRPr="00DF572D">
        <w:rPr>
          <w:rFonts w:eastAsiaTheme="minorHAnsi"/>
          <w:i/>
          <w:sz w:val="28"/>
          <w:szCs w:val="32"/>
          <w:lang w:eastAsia="en-US"/>
        </w:rPr>
        <w:t>V</w:t>
      </w:r>
      <w:r w:rsidR="00026A85" w:rsidRPr="00DF572D">
        <w:rPr>
          <w:rFonts w:eastAsiaTheme="minorHAnsi"/>
          <w:i/>
          <w:sz w:val="28"/>
          <w:szCs w:val="32"/>
          <w:lang w:val="en-US" w:eastAsia="en-US"/>
        </w:rPr>
        <w:t>I</w:t>
      </w:r>
      <w:r w:rsidRPr="00DF572D">
        <w:rPr>
          <w:rFonts w:eastAsiaTheme="minorHAnsi"/>
          <w:i/>
          <w:sz w:val="28"/>
          <w:szCs w:val="32"/>
          <w:lang w:eastAsia="en-US"/>
        </w:rPr>
        <w:t>D-19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(Corona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Virus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Disease-19)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на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акроэкономическую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туацию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ра</w:t>
      </w:r>
      <w:r w:rsidRPr="00DF572D">
        <w:rPr>
          <w:rFonts w:eastAsiaTheme="minorHAnsi"/>
          <w:i/>
          <w:sz w:val="28"/>
          <w:szCs w:val="32"/>
          <w:lang w:eastAsia="en-US"/>
        </w:rPr>
        <w:t>т</w:t>
      </w:r>
      <w:r w:rsidRPr="00DF572D">
        <w:rPr>
          <w:rFonts w:eastAsiaTheme="minorHAnsi"/>
          <w:i/>
          <w:sz w:val="28"/>
          <w:szCs w:val="32"/>
          <w:lang w:eastAsia="en-US"/>
        </w:rPr>
        <w:t>косрочные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перспективы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азвити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ложившейся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ситуации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как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мировом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хозяйстве,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так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российской</w:t>
      </w:r>
      <w:r w:rsidR="00196958" w:rsidRPr="00DF572D">
        <w:rPr>
          <w:rFonts w:eastAsiaTheme="minorHAnsi"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i/>
          <w:sz w:val="28"/>
          <w:szCs w:val="32"/>
          <w:lang w:eastAsia="en-US"/>
        </w:rPr>
        <w:t>экономике.</w:t>
      </w:r>
    </w:p>
    <w:p w:rsidR="00DD19AE" w:rsidRPr="00DF572D" w:rsidRDefault="00DD19AE" w:rsidP="00D331B9">
      <w:pPr>
        <w:autoSpaceDE w:val="0"/>
        <w:autoSpaceDN w:val="0"/>
        <w:adjustRightInd w:val="0"/>
        <w:ind w:firstLine="567"/>
        <w:jc w:val="both"/>
        <w:rPr>
          <w:rFonts w:eastAsiaTheme="minorHAnsi"/>
          <w:bCs/>
          <w:i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Ключевые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i/>
          <w:sz w:val="28"/>
          <w:szCs w:val="32"/>
          <w:lang w:eastAsia="en-US"/>
        </w:rPr>
        <w:t>слова: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мировая</w:t>
      </w:r>
      <w:r w:rsidR="00196958" w:rsidRPr="00DF572D">
        <w:rPr>
          <w:rFonts w:eastAsiaTheme="minorHAnsi"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экономика,</w:t>
      </w:r>
      <w:r w:rsidR="00196958" w:rsidRPr="00DF572D">
        <w:rPr>
          <w:rFonts w:eastAsiaTheme="minorHAnsi"/>
          <w:b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val="en-US" w:eastAsia="en-US"/>
        </w:rPr>
        <w:t>CoViD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-19,</w:t>
      </w:r>
      <w:r w:rsidR="00196958" w:rsidRPr="00DF572D">
        <w:rPr>
          <w:rFonts w:eastAsiaTheme="minorHAnsi"/>
          <w:bCs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Cs/>
          <w:i/>
          <w:sz w:val="28"/>
          <w:szCs w:val="32"/>
          <w:lang w:eastAsia="en-US"/>
        </w:rPr>
        <w:t>кризис</w:t>
      </w:r>
      <w:r w:rsidRPr="00DF572D">
        <w:rPr>
          <w:rFonts w:eastAsiaTheme="minorHAnsi"/>
          <w:bCs/>
          <w:i/>
          <w:sz w:val="32"/>
          <w:szCs w:val="32"/>
          <w:lang w:eastAsia="en-US"/>
        </w:rPr>
        <w:t>.</w:t>
      </w:r>
    </w:p>
    <w:p w:rsidR="00026A85" w:rsidRPr="00DF572D" w:rsidRDefault="00026A85" w:rsidP="0034721D">
      <w:pPr>
        <w:autoSpaceDE w:val="0"/>
        <w:autoSpaceDN w:val="0"/>
        <w:adjustRightInd w:val="0"/>
        <w:ind w:firstLine="709"/>
        <w:jc w:val="both"/>
        <w:rPr>
          <w:rFonts w:eastAsiaTheme="minorHAnsi"/>
          <w:i/>
          <w:sz w:val="32"/>
          <w:szCs w:val="32"/>
          <w:lang w:eastAsia="en-US"/>
        </w:rPr>
      </w:pPr>
    </w:p>
    <w:p w:rsidR="00DD19AE" w:rsidRPr="00DF572D" w:rsidRDefault="00DD19AE" w:rsidP="00D331B9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андем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и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у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ё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ти</w:t>
      </w:r>
      <w:r w:rsidR="00026A85" w:rsidRPr="00DF572D">
        <w:rPr>
          <w:rFonts w:eastAsiaTheme="minorHAnsi"/>
          <w:sz w:val="32"/>
          <w:szCs w:val="32"/>
          <w:lang w:eastAsia="en-US"/>
        </w:rPr>
        <w:t>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лижайш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спектив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ущ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ВФ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ажд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пре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юне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смотре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ноз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рон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иж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ректиров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лич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ис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м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танов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долж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ю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Pr="00DF572D">
        <w:rPr>
          <w:rFonts w:eastAsiaTheme="minorHAnsi"/>
          <w:sz w:val="32"/>
          <w:szCs w:val="32"/>
          <w:lang w:eastAsia="en-US"/>
        </w:rPr>
        <w:t>густе.</w:t>
      </w:r>
    </w:p>
    <w:p w:rsidR="00DD19AE" w:rsidRPr="00DF572D" w:rsidRDefault="00DD19AE" w:rsidP="00D331B9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ь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гатив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ли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="00EF78D9" w:rsidRPr="00DF572D">
        <w:rPr>
          <w:rFonts w:eastAsiaTheme="minorHAnsi"/>
          <w:sz w:val="32"/>
          <w:szCs w:val="32"/>
          <w:lang w:eastAsia="en-US"/>
        </w:rPr>
        <w:t>COVID-1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каз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ови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I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вартале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ж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ранти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изоля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звал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рыв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одствен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ргово-сбыто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почек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ич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тановк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ятел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я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расл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луг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анспорт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бходимо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циа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станцирова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ве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формирова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ын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уд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ф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СП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2].</w:t>
      </w:r>
    </w:p>
    <w:p w:rsidR="00DD19AE" w:rsidRPr="00DF572D" w:rsidRDefault="00DD19AE" w:rsidP="00D331B9">
      <w:pPr>
        <w:autoSpaceDE w:val="0"/>
        <w:autoSpaceDN w:val="0"/>
        <w:adjustRightInd w:val="0"/>
        <w:jc w:val="center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i/>
          <w:noProof/>
          <w:sz w:val="28"/>
          <w:szCs w:val="32"/>
        </w:rPr>
        <w:drawing>
          <wp:inline distT="0" distB="0" distL="0" distR="0" wp14:anchorId="54EE5A8E" wp14:editId="5714D7FF">
            <wp:extent cx="5533696" cy="3083530"/>
            <wp:effectExtent l="0" t="0" r="0" b="3175"/>
            <wp:docPr id="226" name="Рисунок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1">
                      <a:lum bright="-20000" contrast="4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637" cy="309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1B9" w:rsidRPr="00DF572D" w:rsidRDefault="00DD19AE" w:rsidP="00D331B9">
      <w:pPr>
        <w:autoSpaceDE w:val="0"/>
        <w:autoSpaceDN w:val="0"/>
        <w:adjustRightInd w:val="0"/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Рис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1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Изменени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прогноза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МВФ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по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динамике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ВВП</w:t>
      </w:r>
    </w:p>
    <w:p w:rsidR="00DD19AE" w:rsidRPr="00DF572D" w:rsidRDefault="00196958" w:rsidP="00D331B9">
      <w:pPr>
        <w:autoSpaceDE w:val="0"/>
        <w:autoSpaceDN w:val="0"/>
        <w:adjustRightInd w:val="0"/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="00DD19AE" w:rsidRPr="00DF572D">
        <w:rPr>
          <w:rFonts w:eastAsiaTheme="minorHAnsi"/>
          <w:b/>
          <w:i/>
          <w:sz w:val="28"/>
          <w:szCs w:val="32"/>
          <w:lang w:eastAsia="en-US"/>
        </w:rPr>
        <w:t>различных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="00DD19AE" w:rsidRPr="00DF572D">
        <w:rPr>
          <w:rFonts w:eastAsiaTheme="minorHAnsi"/>
          <w:b/>
          <w:i/>
          <w:sz w:val="28"/>
          <w:szCs w:val="32"/>
          <w:lang w:eastAsia="en-US"/>
        </w:rPr>
        <w:t>гру</w:t>
      </w:r>
      <w:proofErr w:type="gramStart"/>
      <w:r w:rsidR="00DD19AE" w:rsidRPr="00DF572D">
        <w:rPr>
          <w:rFonts w:eastAsiaTheme="minorHAnsi"/>
          <w:b/>
          <w:i/>
          <w:sz w:val="28"/>
          <w:szCs w:val="32"/>
          <w:lang w:eastAsia="en-US"/>
        </w:rPr>
        <w:t>пп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="00DD19AE" w:rsidRPr="00DF572D">
        <w:rPr>
          <w:rFonts w:eastAsiaTheme="minorHAnsi"/>
          <w:b/>
          <w:i/>
          <w:sz w:val="28"/>
          <w:szCs w:val="32"/>
          <w:lang w:eastAsia="en-US"/>
        </w:rPr>
        <w:t>стр</w:t>
      </w:r>
      <w:proofErr w:type="gramEnd"/>
      <w:r w:rsidR="00DD19AE" w:rsidRPr="00DF572D">
        <w:rPr>
          <w:rFonts w:eastAsiaTheme="minorHAnsi"/>
          <w:b/>
          <w:i/>
          <w:sz w:val="28"/>
          <w:szCs w:val="32"/>
          <w:lang w:eastAsia="en-US"/>
        </w:rPr>
        <w:t>ан,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="00DD19AE" w:rsidRPr="00DF572D">
        <w:rPr>
          <w:rFonts w:eastAsiaTheme="minorHAnsi"/>
          <w:b/>
          <w:i/>
          <w:sz w:val="28"/>
          <w:szCs w:val="32"/>
          <w:lang w:eastAsia="en-US"/>
        </w:rPr>
        <w:t>%</w:t>
      </w:r>
    </w:p>
    <w:p w:rsidR="00DD19AE" w:rsidRPr="00DF572D" w:rsidRDefault="00DD19AE" w:rsidP="00D331B9">
      <w:pPr>
        <w:autoSpaceDE w:val="0"/>
        <w:autoSpaceDN w:val="0"/>
        <w:adjustRightInd w:val="0"/>
        <w:ind w:firstLine="709"/>
        <w:jc w:val="center"/>
        <w:rPr>
          <w:rFonts w:eastAsiaTheme="minorHAnsi"/>
          <w:i/>
          <w:sz w:val="28"/>
          <w:szCs w:val="32"/>
          <w:lang w:eastAsia="en-US"/>
        </w:rPr>
      </w:pPr>
    </w:p>
    <w:p w:rsidR="00DD19AE" w:rsidRPr="00DF572D" w:rsidRDefault="00DD19AE" w:rsidP="00D331B9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к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ВФ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ю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мир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е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звод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зульта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мическ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шо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ави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2020–2021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ы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12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лн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лл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бсолют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ражен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н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ер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д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ибольш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м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П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ж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дает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тог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-лиде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оми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ш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ита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енсир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о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ер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уч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рос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ъем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П.</w:t>
      </w:r>
    </w:p>
    <w:p w:rsidR="00DD19AE" w:rsidRPr="00DF572D" w:rsidRDefault="00DD19AE" w:rsidP="0034721D">
      <w:pPr>
        <w:autoSpaceDE w:val="0"/>
        <w:autoSpaceDN w:val="0"/>
        <w:adjustRightInd w:val="0"/>
        <w:jc w:val="center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noProof/>
          <w:sz w:val="32"/>
          <w:szCs w:val="32"/>
        </w:rPr>
        <w:drawing>
          <wp:inline distT="0" distB="0" distL="0" distR="0" wp14:anchorId="55AF2661" wp14:editId="3B6041C9">
            <wp:extent cx="5281448" cy="3127847"/>
            <wp:effectExtent l="0" t="0" r="0" b="0"/>
            <wp:docPr id="227" name="Рисунок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96668" cy="3136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9AE" w:rsidRPr="00DF572D" w:rsidRDefault="00DD19AE" w:rsidP="0034721D">
      <w:pPr>
        <w:autoSpaceDE w:val="0"/>
        <w:autoSpaceDN w:val="0"/>
        <w:adjustRightInd w:val="0"/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Рис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2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Фактическая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и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прогнозная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динамика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В</w:t>
      </w:r>
      <w:proofErr w:type="gramStart"/>
      <w:r w:rsidRPr="00DF572D">
        <w:rPr>
          <w:rFonts w:eastAsiaTheme="minorHAnsi"/>
          <w:b/>
          <w:i/>
          <w:sz w:val="28"/>
          <w:szCs w:val="32"/>
          <w:lang w:eastAsia="en-US"/>
        </w:rPr>
        <w:t>ВП*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кр</w:t>
      </w:r>
      <w:proofErr w:type="gramEnd"/>
      <w:r w:rsidRPr="00DF572D">
        <w:rPr>
          <w:rFonts w:eastAsiaTheme="minorHAnsi"/>
          <w:b/>
          <w:i/>
          <w:sz w:val="28"/>
          <w:szCs w:val="32"/>
          <w:lang w:eastAsia="en-US"/>
        </w:rPr>
        <w:t>упнейших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странах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в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2019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-2020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годах</w:t>
      </w:r>
    </w:p>
    <w:p w:rsidR="000A2D98" w:rsidRPr="00DF572D" w:rsidRDefault="00DD19AE" w:rsidP="0034721D">
      <w:pPr>
        <w:autoSpaceDE w:val="0"/>
        <w:autoSpaceDN w:val="0"/>
        <w:adjustRightInd w:val="0"/>
        <w:ind w:firstLine="709"/>
        <w:jc w:val="right"/>
        <w:rPr>
          <w:rFonts w:eastAsiaTheme="minorHAnsi"/>
          <w:b/>
          <w:bCs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sz w:val="32"/>
          <w:szCs w:val="32"/>
          <w:lang w:eastAsia="en-US"/>
        </w:rPr>
        <w:t>Таблица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1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</w:p>
    <w:p w:rsidR="00DD19AE" w:rsidRPr="00DF572D" w:rsidRDefault="00DD19AE" w:rsidP="0034721D">
      <w:pPr>
        <w:autoSpaceDE w:val="0"/>
        <w:autoSpaceDN w:val="0"/>
        <w:adjustRightInd w:val="0"/>
        <w:ind w:firstLine="709"/>
        <w:jc w:val="center"/>
        <w:rPr>
          <w:rFonts w:eastAsiaTheme="minorHAnsi"/>
          <w:b/>
          <w:bCs/>
          <w:sz w:val="32"/>
          <w:szCs w:val="32"/>
          <w:lang w:eastAsia="en-US"/>
        </w:rPr>
      </w:pPr>
      <w:r w:rsidRPr="00DF572D">
        <w:rPr>
          <w:rFonts w:eastAsiaTheme="minorHAnsi"/>
          <w:b/>
          <w:bCs/>
          <w:sz w:val="32"/>
          <w:szCs w:val="32"/>
          <w:lang w:eastAsia="en-US"/>
        </w:rPr>
        <w:t>Макроэкономические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показатели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мирового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хозяйства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целом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отдельным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странам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2019-2021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годах,</w:t>
      </w:r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b/>
          <w:bCs/>
          <w:sz w:val="32"/>
          <w:szCs w:val="32"/>
          <w:lang w:eastAsia="en-US"/>
        </w:rPr>
        <w:t>в</w:t>
      </w:r>
      <w:proofErr w:type="gramEnd"/>
      <w:r w:rsidR="00196958" w:rsidRPr="00DF572D">
        <w:rPr>
          <w:rFonts w:eastAsiaTheme="minorHAnsi"/>
          <w:b/>
          <w:bCs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eastAsia="en-US"/>
        </w:rPr>
        <w:t>%</w:t>
      </w:r>
    </w:p>
    <w:p w:rsidR="00DD19AE" w:rsidRPr="00DF572D" w:rsidRDefault="00DD19AE" w:rsidP="0034721D">
      <w:pPr>
        <w:autoSpaceDE w:val="0"/>
        <w:autoSpaceDN w:val="0"/>
        <w:adjustRightInd w:val="0"/>
        <w:jc w:val="center"/>
        <w:rPr>
          <w:rFonts w:eastAsiaTheme="minorHAnsi"/>
          <w:b/>
          <w:bCs/>
          <w:sz w:val="32"/>
          <w:szCs w:val="32"/>
          <w:lang w:eastAsia="en-US"/>
        </w:rPr>
      </w:pPr>
      <w:r w:rsidRPr="00DF572D">
        <w:rPr>
          <w:rFonts w:eastAsiaTheme="minorHAnsi"/>
          <w:noProof/>
          <w:sz w:val="32"/>
          <w:szCs w:val="32"/>
        </w:rPr>
        <w:drawing>
          <wp:inline distT="0" distB="0" distL="0" distR="0" wp14:anchorId="76C8A118" wp14:editId="09D91733">
            <wp:extent cx="3636335" cy="3498111"/>
            <wp:effectExtent l="0" t="0" r="2540" b="7620"/>
            <wp:docPr id="228" name="Рисунок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636335" cy="349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D98" w:rsidRPr="00DF572D" w:rsidRDefault="000A2D98" w:rsidP="0034721D">
      <w:pPr>
        <w:autoSpaceDE w:val="0"/>
        <w:autoSpaceDN w:val="0"/>
        <w:adjustRightInd w:val="0"/>
        <w:ind w:firstLine="709"/>
        <w:jc w:val="center"/>
        <w:rPr>
          <w:rFonts w:eastAsiaTheme="minorHAnsi"/>
          <w:b/>
          <w:bCs/>
          <w:sz w:val="32"/>
          <w:szCs w:val="32"/>
          <w:lang w:eastAsia="en-US"/>
        </w:rPr>
      </w:pPr>
    </w:p>
    <w:p w:rsidR="00DD19AE" w:rsidRPr="00DF572D" w:rsidRDefault="00DD19AE" w:rsidP="0034721D">
      <w:pPr>
        <w:autoSpaceDE w:val="0"/>
        <w:autoSpaceDN w:val="0"/>
        <w:adjustRightInd w:val="0"/>
        <w:ind w:firstLine="709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*прогноз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**Стр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EMDE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(Emerging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markets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&amp;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developing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economies)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–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ормирующим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ынк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вивающие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ы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bCs/>
          <w:sz w:val="32"/>
          <w:szCs w:val="32"/>
          <w:lang w:val="en-US" w:eastAsia="en-US"/>
        </w:rPr>
      </w:pPr>
      <w:r w:rsidRPr="00DF572D">
        <w:rPr>
          <w:rFonts w:eastAsiaTheme="minorHAnsi"/>
          <w:b/>
          <w:bCs/>
          <w:sz w:val="32"/>
          <w:szCs w:val="32"/>
          <w:lang w:eastAsia="en-US"/>
        </w:rPr>
        <w:t>Источник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:</w:t>
      </w:r>
      <w:r w:rsidR="00196958" w:rsidRPr="00DF572D">
        <w:rPr>
          <w:rFonts w:eastAsiaTheme="minorHAnsi"/>
          <w:b/>
          <w:bCs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IMF,</w:t>
      </w:r>
      <w:r w:rsidR="00196958" w:rsidRPr="00DF572D">
        <w:rPr>
          <w:rFonts w:eastAsiaTheme="minorHAnsi"/>
          <w:b/>
          <w:bCs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World</w:t>
      </w:r>
      <w:r w:rsidR="00196958" w:rsidRPr="00DF572D">
        <w:rPr>
          <w:rFonts w:eastAsiaTheme="minorHAnsi"/>
          <w:b/>
          <w:bCs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Economic</w:t>
      </w:r>
      <w:r w:rsidR="00196958" w:rsidRPr="00DF572D">
        <w:rPr>
          <w:rFonts w:eastAsiaTheme="minorHAnsi"/>
          <w:b/>
          <w:bCs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Outlook,</w:t>
      </w:r>
      <w:r w:rsidR="00196958" w:rsidRPr="00DF572D">
        <w:rPr>
          <w:rFonts w:eastAsiaTheme="minorHAnsi"/>
          <w:b/>
          <w:bCs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June</w:t>
      </w:r>
      <w:r w:rsidR="00196958" w:rsidRPr="00DF572D">
        <w:rPr>
          <w:rFonts w:eastAsiaTheme="minorHAnsi"/>
          <w:b/>
          <w:bCs/>
          <w:sz w:val="32"/>
          <w:szCs w:val="32"/>
          <w:lang w:val="en-US" w:eastAsia="en-US"/>
        </w:rPr>
        <w:t xml:space="preserve"> </w:t>
      </w:r>
      <w:r w:rsidRPr="00DF572D">
        <w:rPr>
          <w:rFonts w:eastAsiaTheme="minorHAnsi"/>
          <w:b/>
          <w:bCs/>
          <w:sz w:val="32"/>
          <w:szCs w:val="32"/>
          <w:lang w:val="en-US" w:eastAsia="en-US"/>
        </w:rPr>
        <w:t>2020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val="en-US" w:eastAsia="en-US"/>
        </w:rPr>
      </w:pP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ноз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ВФ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нств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дущ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пло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ц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ющ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л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мпенси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ер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П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.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pacing w:val="-4"/>
          <w:sz w:val="32"/>
          <w:szCs w:val="32"/>
          <w:lang w:eastAsia="en-US"/>
        </w:rPr>
      </w:pPr>
      <w:r w:rsidRPr="00DF572D">
        <w:rPr>
          <w:rFonts w:eastAsiaTheme="minorHAnsi"/>
          <w:spacing w:val="-4"/>
          <w:sz w:val="32"/>
          <w:szCs w:val="32"/>
          <w:lang w:eastAsia="en-US"/>
        </w:rPr>
        <w:t>Восстановлени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иров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кономик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степенным.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астоящее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евозможно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рогнозировать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рок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полн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но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р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мализаци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оциальн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сферы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экономической</w:t>
      </w:r>
      <w:r w:rsidR="00196958" w:rsidRPr="00DF572D">
        <w:rPr>
          <w:rFonts w:eastAsiaTheme="minorHAnsi"/>
          <w:spacing w:val="-4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pacing w:val="-4"/>
          <w:sz w:val="32"/>
          <w:szCs w:val="32"/>
          <w:lang w:eastAsia="en-US"/>
        </w:rPr>
        <w:t>деятельности.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Ситуац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изу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со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епень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определ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ж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ить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учшую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удш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р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ключе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риан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б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втор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л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COVID-19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иб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дифик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ронавирус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фекц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исе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ффектив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ст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леч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а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цин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штаб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менения.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II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варт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зна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стич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ов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лубо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ад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преле-мае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яц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ног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пользовал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ст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рово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удитель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оизоля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аждан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</w:t>
      </w:r>
      <w:r w:rsidRPr="00DF572D">
        <w:rPr>
          <w:rFonts w:eastAsiaTheme="minorHAnsi"/>
          <w:sz w:val="32"/>
          <w:szCs w:val="32"/>
          <w:lang w:eastAsia="en-US"/>
        </w:rPr>
        <w:t>р</w:t>
      </w:r>
      <w:r w:rsidRPr="00DF572D">
        <w:rPr>
          <w:rFonts w:eastAsiaTheme="minorHAnsi"/>
          <w:sz w:val="32"/>
          <w:szCs w:val="32"/>
          <w:lang w:eastAsia="en-US"/>
        </w:rPr>
        <w:t>стве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рамм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мяг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следств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в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да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андем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COVID-19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наход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д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пус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бо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лось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котор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ал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акти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3].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оложительны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ффек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социальному</w:t>
      </w:r>
      <w:proofErr w:type="gramEnd"/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станциров</w:t>
      </w:r>
      <w:r w:rsidRPr="00DF572D">
        <w:rPr>
          <w:rFonts w:eastAsiaTheme="minorHAnsi"/>
          <w:sz w:val="32"/>
          <w:szCs w:val="32"/>
          <w:lang w:eastAsia="en-US"/>
        </w:rPr>
        <w:t>а</w:t>
      </w:r>
      <w:r w:rsidRPr="00DF572D">
        <w:rPr>
          <w:rFonts w:eastAsiaTheme="minorHAnsi"/>
          <w:sz w:val="32"/>
          <w:szCs w:val="32"/>
          <w:lang w:eastAsia="en-US"/>
        </w:rPr>
        <w:t>ни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електив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изнес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л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ил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ц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-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ча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юн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уще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цион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екс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PM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казыв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лучш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ту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е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т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ительн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ис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щ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ыш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ецесси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ред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м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уп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склю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авля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итай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д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рет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сяц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ря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исход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ак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блюда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зна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рмал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зяйстве</w:t>
      </w:r>
      <w:r w:rsidRPr="00DF572D">
        <w:rPr>
          <w:rFonts w:eastAsiaTheme="minorHAnsi"/>
          <w:sz w:val="32"/>
          <w:szCs w:val="32"/>
          <w:lang w:eastAsia="en-US"/>
        </w:rPr>
        <w:t>н</w:t>
      </w:r>
      <w:r w:rsidRPr="00DF572D">
        <w:rPr>
          <w:rFonts w:eastAsiaTheme="minorHAnsi"/>
          <w:sz w:val="32"/>
          <w:szCs w:val="32"/>
          <w:lang w:eastAsia="en-US"/>
        </w:rPr>
        <w:t>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.</w:t>
      </w:r>
    </w:p>
    <w:p w:rsidR="00DD19AE" w:rsidRPr="00DF572D" w:rsidRDefault="00DD19AE" w:rsidP="0034721D">
      <w:pPr>
        <w:autoSpaceDE w:val="0"/>
        <w:autoSpaceDN w:val="0"/>
        <w:adjustRightInd w:val="0"/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595D16">
      <w:pPr>
        <w:autoSpaceDE w:val="0"/>
        <w:autoSpaceDN w:val="0"/>
        <w:adjustRightInd w:val="0"/>
        <w:jc w:val="center"/>
        <w:rPr>
          <w:rFonts w:eastAsiaTheme="minorHAnsi"/>
          <w:i/>
          <w:sz w:val="28"/>
          <w:szCs w:val="32"/>
          <w:lang w:eastAsia="en-US"/>
        </w:rPr>
      </w:pPr>
      <w:r w:rsidRPr="00DF572D">
        <w:rPr>
          <w:rFonts w:eastAsiaTheme="minorHAnsi"/>
          <w:i/>
          <w:noProof/>
          <w:sz w:val="28"/>
          <w:szCs w:val="32"/>
        </w:rPr>
        <w:drawing>
          <wp:inline distT="0" distB="0" distL="0" distR="0" wp14:anchorId="685BAE35" wp14:editId="20370750">
            <wp:extent cx="5218971" cy="1854679"/>
            <wp:effectExtent l="0" t="0" r="1270" b="0"/>
            <wp:docPr id="229" name="Рисунок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23163" cy="185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D98" w:rsidRPr="00DF572D" w:rsidRDefault="000A2D98" w:rsidP="00595D16">
      <w:pPr>
        <w:autoSpaceDE w:val="0"/>
        <w:autoSpaceDN w:val="0"/>
        <w:adjustRightInd w:val="0"/>
        <w:jc w:val="center"/>
        <w:rPr>
          <w:rFonts w:eastAsiaTheme="minorHAnsi"/>
          <w:i/>
          <w:sz w:val="28"/>
          <w:szCs w:val="32"/>
          <w:lang w:eastAsia="en-US"/>
        </w:rPr>
      </w:pPr>
    </w:p>
    <w:p w:rsidR="00DD19AE" w:rsidRPr="00DF572D" w:rsidRDefault="00DD19AE" w:rsidP="00595D16">
      <w:pPr>
        <w:autoSpaceDE w:val="0"/>
        <w:autoSpaceDN w:val="0"/>
        <w:adjustRightInd w:val="0"/>
        <w:jc w:val="center"/>
        <w:rPr>
          <w:rFonts w:eastAsiaTheme="minorHAnsi"/>
          <w:b/>
          <w:i/>
          <w:sz w:val="28"/>
          <w:szCs w:val="32"/>
          <w:lang w:eastAsia="en-US"/>
        </w:rPr>
      </w:pPr>
      <w:r w:rsidRPr="00DF572D">
        <w:rPr>
          <w:rFonts w:eastAsiaTheme="minorHAnsi"/>
          <w:b/>
          <w:i/>
          <w:sz w:val="28"/>
          <w:szCs w:val="32"/>
          <w:lang w:eastAsia="en-US"/>
        </w:rPr>
        <w:t>Рис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sz w:val="28"/>
          <w:szCs w:val="32"/>
          <w:lang w:eastAsia="en-US"/>
        </w:rPr>
        <w:t>3.</w:t>
      </w:r>
      <w:r w:rsidR="00196958" w:rsidRPr="00DF572D">
        <w:rPr>
          <w:rFonts w:eastAsiaTheme="minorHAnsi"/>
          <w:b/>
          <w:i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Динамика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индекса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PMIComposite(промышленность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+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услуги)в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ведущих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странах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мира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в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январе-июне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2020</w:t>
      </w:r>
      <w:r w:rsidR="00196958" w:rsidRPr="00DF572D">
        <w:rPr>
          <w:rFonts w:eastAsiaTheme="minorHAnsi"/>
          <w:b/>
          <w:i/>
          <w:noProof/>
          <w:sz w:val="28"/>
          <w:szCs w:val="32"/>
        </w:rPr>
        <w:t xml:space="preserve"> </w:t>
      </w:r>
      <w:r w:rsidRPr="00DF572D">
        <w:rPr>
          <w:rFonts w:eastAsiaTheme="minorHAnsi"/>
          <w:b/>
          <w:i/>
          <w:noProof/>
          <w:sz w:val="28"/>
          <w:szCs w:val="32"/>
        </w:rPr>
        <w:t>года</w:t>
      </w:r>
    </w:p>
    <w:p w:rsidR="00DD19AE" w:rsidRPr="00DF572D" w:rsidRDefault="00DD19AE" w:rsidP="0034721D">
      <w:pPr>
        <w:autoSpaceDE w:val="0"/>
        <w:autoSpaceDN w:val="0"/>
        <w:adjustRightInd w:val="0"/>
        <w:ind w:firstLine="709"/>
        <w:jc w:val="both"/>
        <w:rPr>
          <w:rFonts w:eastAsiaTheme="minorHAnsi"/>
          <w:sz w:val="32"/>
          <w:szCs w:val="32"/>
          <w:lang w:eastAsia="en-US"/>
        </w:rPr>
      </w:pP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Знач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зате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PM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ережающ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ндикат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р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еду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ереоценивать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явля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ценоч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жд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ниям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текст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кущ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ту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ог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менит</w:t>
      </w:r>
      <w:r w:rsidRPr="00DF572D">
        <w:rPr>
          <w:rFonts w:eastAsiaTheme="minorHAnsi"/>
          <w:sz w:val="32"/>
          <w:szCs w:val="32"/>
          <w:lang w:eastAsia="en-US"/>
        </w:rPr>
        <w:t>ь</w:t>
      </w:r>
      <w:r w:rsidRPr="00DF572D">
        <w:rPr>
          <w:rFonts w:eastAsiaTheme="minorHAnsi"/>
          <w:sz w:val="32"/>
          <w:szCs w:val="32"/>
          <w:lang w:eastAsia="en-US"/>
        </w:rPr>
        <w:t>ся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виси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арактер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пидемиолог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станов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[1].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Так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разом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лагода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нят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анитарно-врачеб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ера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штаб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щемир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а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ческ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медлилс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льк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т</w:t>
      </w:r>
      <w:r w:rsidRPr="00DF572D">
        <w:rPr>
          <w:rFonts w:eastAsiaTheme="minorHAnsi"/>
          <w:sz w:val="32"/>
          <w:szCs w:val="32"/>
          <w:lang w:eastAsia="en-US"/>
        </w:rPr>
        <w:t>дель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ж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блюдаю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лаб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зна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витель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т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юл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ле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итае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зитив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изнак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лучш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лов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ив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явилис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Ш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Евро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осс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я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руг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ан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тог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II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вартал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2020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к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нован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тимистич</w:t>
      </w:r>
      <w:r w:rsidRPr="00DF572D">
        <w:rPr>
          <w:rFonts w:eastAsiaTheme="minorHAnsi"/>
          <w:sz w:val="32"/>
          <w:szCs w:val="32"/>
          <w:lang w:eastAsia="en-US"/>
        </w:rPr>
        <w:t>е</w:t>
      </w:r>
      <w:r w:rsidRPr="00DF572D">
        <w:rPr>
          <w:rFonts w:eastAsiaTheme="minorHAnsi"/>
          <w:sz w:val="32"/>
          <w:szCs w:val="32"/>
          <w:lang w:eastAsia="en-US"/>
        </w:rPr>
        <w:t>ск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рогнозов.</w:t>
      </w:r>
    </w:p>
    <w:p w:rsidR="00DD19AE" w:rsidRPr="00DF572D" w:rsidRDefault="00DD19AE" w:rsidP="00595D16">
      <w:pPr>
        <w:autoSpaceDE w:val="0"/>
        <w:autoSpaceDN w:val="0"/>
        <w:adjustRightInd w:val="0"/>
        <w:ind w:firstLine="567"/>
        <w:jc w:val="both"/>
        <w:rPr>
          <w:rFonts w:eastAsiaTheme="minorHAnsi"/>
          <w:sz w:val="32"/>
          <w:szCs w:val="32"/>
          <w:lang w:eastAsia="en-US"/>
        </w:rPr>
      </w:pPr>
      <w:r w:rsidRPr="00DF572D">
        <w:rPr>
          <w:rFonts w:eastAsiaTheme="minorHAnsi"/>
          <w:sz w:val="32"/>
          <w:szCs w:val="32"/>
          <w:lang w:eastAsia="en-US"/>
        </w:rPr>
        <w:t>Процес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ормализаци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хозяйств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жизн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ет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се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ероят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статоч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ительны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ил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йств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л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яд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оров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частности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ребуетс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вест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рем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л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устранени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зникши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рыв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цепочка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обавленно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Pr="00DF572D">
        <w:rPr>
          <w:rFonts w:eastAsiaTheme="minorHAnsi"/>
          <w:sz w:val="32"/>
          <w:szCs w:val="32"/>
          <w:lang w:eastAsia="en-US"/>
        </w:rPr>
        <w:t>мости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ряду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и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еополитическ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пряженность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оргов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онфликт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епрессив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стоя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ольшинств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ынко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б</w:t>
      </w:r>
      <w:r w:rsidRPr="00DF572D">
        <w:rPr>
          <w:rFonts w:eastAsiaTheme="minorHAnsi"/>
          <w:sz w:val="32"/>
          <w:szCs w:val="32"/>
          <w:lang w:eastAsia="en-US"/>
        </w:rPr>
        <w:t>ы</w:t>
      </w:r>
      <w:r w:rsidRPr="00DF572D">
        <w:rPr>
          <w:rFonts w:eastAsiaTheme="minorHAnsi"/>
          <w:sz w:val="32"/>
          <w:szCs w:val="32"/>
          <w:lang w:eastAsia="en-US"/>
        </w:rPr>
        <w:t>т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буду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держивать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осстановл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спорт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тенциала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ущественно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значен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мее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актор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достаточности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</w:t>
      </w:r>
      <w:r w:rsidRPr="00DF572D">
        <w:rPr>
          <w:rFonts w:eastAsiaTheme="minorHAnsi"/>
          <w:sz w:val="32"/>
          <w:szCs w:val="32"/>
          <w:lang w:eastAsia="en-US"/>
        </w:rPr>
        <w:t>ф</w:t>
      </w:r>
      <w:r w:rsidRPr="00DF572D">
        <w:rPr>
          <w:rFonts w:eastAsiaTheme="minorHAnsi"/>
          <w:sz w:val="32"/>
          <w:szCs w:val="32"/>
          <w:lang w:eastAsia="en-US"/>
        </w:rPr>
        <w:t>фективног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проса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собенн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ороны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селения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есмотр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а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ассирова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финансов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осударственн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поддержку.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б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том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видетельствую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актуаль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атистически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анн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динамик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ВП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различны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гру</w:t>
      </w:r>
      <w:proofErr w:type="gramStart"/>
      <w:r w:rsidRPr="00DF572D">
        <w:rPr>
          <w:rFonts w:eastAsiaTheme="minorHAnsi"/>
          <w:sz w:val="32"/>
          <w:szCs w:val="32"/>
          <w:lang w:eastAsia="en-US"/>
        </w:rPr>
        <w:t>пп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стр</w:t>
      </w:r>
      <w:proofErr w:type="gramEnd"/>
      <w:r w:rsidRPr="00DF572D">
        <w:rPr>
          <w:rFonts w:eastAsiaTheme="minorHAnsi"/>
          <w:sz w:val="32"/>
          <w:szCs w:val="32"/>
          <w:lang w:eastAsia="en-US"/>
        </w:rPr>
        <w:t>ан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ючая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тех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из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них,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к</w:t>
      </w:r>
      <w:r w:rsidRPr="00DF572D">
        <w:rPr>
          <w:rFonts w:eastAsiaTheme="minorHAnsi"/>
          <w:sz w:val="32"/>
          <w:szCs w:val="32"/>
          <w:lang w:eastAsia="en-US"/>
        </w:rPr>
        <w:t>о</w:t>
      </w:r>
      <w:r w:rsidRPr="00DF572D">
        <w:rPr>
          <w:rFonts w:eastAsiaTheme="minorHAnsi"/>
          <w:sz w:val="32"/>
          <w:szCs w:val="32"/>
          <w:lang w:eastAsia="en-US"/>
        </w:rPr>
        <w:t>торые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носят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определяющий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клад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в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мировую</w:t>
      </w:r>
      <w:r w:rsidR="00196958" w:rsidRPr="00DF572D">
        <w:rPr>
          <w:rFonts w:eastAsiaTheme="minorHAnsi"/>
          <w:sz w:val="32"/>
          <w:szCs w:val="32"/>
          <w:lang w:eastAsia="en-US"/>
        </w:rPr>
        <w:t xml:space="preserve"> </w:t>
      </w:r>
      <w:r w:rsidRPr="00DF572D">
        <w:rPr>
          <w:rFonts w:eastAsiaTheme="minorHAnsi"/>
          <w:sz w:val="32"/>
          <w:szCs w:val="32"/>
          <w:lang w:eastAsia="en-US"/>
        </w:rPr>
        <w:t>экономику</w:t>
      </w:r>
    </w:p>
    <w:p w:rsidR="00DD19AE" w:rsidRPr="00DF572D" w:rsidRDefault="00DD19AE" w:rsidP="00595D16">
      <w:pPr>
        <w:ind w:firstLine="567"/>
        <w:rPr>
          <w:rFonts w:eastAsiaTheme="minorHAnsi"/>
          <w:sz w:val="28"/>
          <w:szCs w:val="32"/>
          <w:lang w:eastAsia="en-US"/>
        </w:rPr>
      </w:pPr>
    </w:p>
    <w:p w:rsidR="00DD19AE" w:rsidRPr="00DF572D" w:rsidRDefault="00DD19AE" w:rsidP="00595D16">
      <w:pPr>
        <w:ind w:left="567" w:hanging="567"/>
        <w:rPr>
          <w:b/>
          <w:sz w:val="28"/>
          <w:szCs w:val="32"/>
        </w:rPr>
      </w:pPr>
      <w:r w:rsidRPr="00DF572D">
        <w:rPr>
          <w:b/>
          <w:sz w:val="28"/>
          <w:szCs w:val="32"/>
        </w:rPr>
        <w:t>Литература</w:t>
      </w:r>
    </w:p>
    <w:p w:rsidR="00DD19AE" w:rsidRPr="00DF572D" w:rsidRDefault="00DD19AE" w:rsidP="00595D16">
      <w:pPr>
        <w:numPr>
          <w:ilvl w:val="0"/>
          <w:numId w:val="67"/>
        </w:numPr>
        <w:tabs>
          <w:tab w:val="clear" w:pos="360"/>
        </w:tabs>
        <w:ind w:left="567" w:hanging="567"/>
        <w:jc w:val="both"/>
        <w:textAlignment w:val="baseline"/>
        <w:rPr>
          <w:sz w:val="28"/>
          <w:szCs w:val="32"/>
        </w:rPr>
      </w:pPr>
      <w:r w:rsidRPr="00DF572D">
        <w:rPr>
          <w:sz w:val="28"/>
          <w:szCs w:val="32"/>
        </w:rPr>
        <w:t>Департамент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международн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егиональног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отрудничеств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П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Ф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//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Воздействие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андеми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  <w:lang w:val="en-US"/>
        </w:rPr>
        <w:t>COVID</w:t>
      </w:r>
      <w:r w:rsidRPr="00DF572D">
        <w:rPr>
          <w:sz w:val="28"/>
          <w:szCs w:val="32"/>
        </w:rPr>
        <w:t>-19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н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промышленность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и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экол</w:t>
      </w:r>
      <w:r w:rsidRPr="00DF572D">
        <w:rPr>
          <w:sz w:val="28"/>
          <w:szCs w:val="32"/>
        </w:rPr>
        <w:t>о</w:t>
      </w:r>
      <w:r w:rsidRPr="00DF572D">
        <w:rPr>
          <w:sz w:val="28"/>
          <w:szCs w:val="32"/>
        </w:rPr>
        <w:t>гию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2020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-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№3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37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с.</w:t>
      </w:r>
    </w:p>
    <w:p w:rsidR="00DD19AE" w:rsidRPr="00DF572D" w:rsidRDefault="00DD19AE" w:rsidP="00595D16">
      <w:pPr>
        <w:numPr>
          <w:ilvl w:val="0"/>
          <w:numId w:val="67"/>
        </w:numPr>
        <w:shd w:val="clear" w:color="auto" w:fill="FFFFFF"/>
        <w:tabs>
          <w:tab w:val="clear" w:pos="360"/>
        </w:tabs>
        <w:ind w:left="567" w:hanging="567"/>
        <w:jc w:val="both"/>
        <w:textAlignment w:val="baseline"/>
        <w:rPr>
          <w:sz w:val="28"/>
          <w:szCs w:val="32"/>
        </w:rPr>
      </w:pPr>
      <w:r w:rsidRPr="00DF572D">
        <w:rPr>
          <w:rFonts w:eastAsiaTheme="minorHAnsi"/>
          <w:sz w:val="28"/>
          <w:szCs w:val="32"/>
          <w:lang w:eastAsia="en-US"/>
        </w:rPr>
        <w:t>Дмитрие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кономические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последствия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эпидемии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COVID-19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А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Дмитриев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//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Молодой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ученый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—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020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—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№24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314)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—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="000A2D98"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174-177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с.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—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URL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hyperlink r:id="rId105" w:history="1">
        <w:r w:rsidR="00490F62" w:rsidRPr="00DF572D">
          <w:rPr>
            <w:rStyle w:val="a7"/>
            <w:rFonts w:eastAsiaTheme="minorHAnsi"/>
            <w:color w:val="auto"/>
            <w:sz w:val="28"/>
            <w:szCs w:val="32"/>
            <w:u w:val="none"/>
            <w:lang w:eastAsia="en-US"/>
          </w:rPr>
          <w:t>https://moluch.ru/archive/314/71594/</w:t>
        </w:r>
      </w:hyperlink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(дата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обращ</w:t>
      </w:r>
      <w:r w:rsidRPr="00DF572D">
        <w:rPr>
          <w:rFonts w:eastAsiaTheme="minorHAnsi"/>
          <w:sz w:val="28"/>
          <w:szCs w:val="32"/>
          <w:lang w:eastAsia="en-US"/>
        </w:rPr>
        <w:t>е</w:t>
      </w:r>
      <w:r w:rsidRPr="00DF572D">
        <w:rPr>
          <w:rFonts w:eastAsiaTheme="minorHAnsi"/>
          <w:sz w:val="28"/>
          <w:szCs w:val="32"/>
          <w:lang w:eastAsia="en-US"/>
        </w:rPr>
        <w:t>ния:</w:t>
      </w:r>
      <w:r w:rsidR="00196958" w:rsidRPr="00DF572D">
        <w:rPr>
          <w:rFonts w:eastAsiaTheme="minorHAnsi"/>
          <w:sz w:val="28"/>
          <w:szCs w:val="32"/>
          <w:lang w:eastAsia="en-US"/>
        </w:rPr>
        <w:t xml:space="preserve"> </w:t>
      </w:r>
      <w:r w:rsidRPr="00DF572D">
        <w:rPr>
          <w:rFonts w:eastAsiaTheme="minorHAnsi"/>
          <w:sz w:val="28"/>
          <w:szCs w:val="32"/>
          <w:lang w:eastAsia="en-US"/>
        </w:rPr>
        <w:t>26.09.2020г.).</w:t>
      </w:r>
    </w:p>
    <w:p w:rsidR="00DD19AE" w:rsidRPr="00DF572D" w:rsidRDefault="00DD19AE" w:rsidP="00595D16">
      <w:pPr>
        <w:numPr>
          <w:ilvl w:val="0"/>
          <w:numId w:val="67"/>
        </w:numPr>
        <w:tabs>
          <w:tab w:val="clear" w:pos="360"/>
        </w:tabs>
        <w:ind w:left="567" w:hanging="567"/>
        <w:contextualSpacing/>
        <w:jc w:val="both"/>
        <w:rPr>
          <w:rFonts w:eastAsiaTheme="minorHAnsi"/>
          <w:sz w:val="28"/>
          <w:szCs w:val="32"/>
          <w:lang w:eastAsia="en-US"/>
        </w:rPr>
      </w:pPr>
      <w:r w:rsidRPr="00DF572D">
        <w:rPr>
          <w:sz w:val="28"/>
          <w:szCs w:val="32"/>
        </w:rPr>
        <w:t>Правительство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России</w:t>
      </w:r>
      <w:r w:rsidR="000A2D98" w:rsidRPr="00DF572D">
        <w:rPr>
          <w:sz w:val="28"/>
          <w:szCs w:val="32"/>
        </w:rPr>
        <w:t>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Официальный</w:t>
      </w:r>
      <w:r w:rsidR="00196958" w:rsidRPr="00DF572D">
        <w:rPr>
          <w:sz w:val="28"/>
          <w:szCs w:val="32"/>
        </w:rPr>
        <w:t xml:space="preserve"> </w:t>
      </w:r>
      <w:r w:rsidR="000A2D98" w:rsidRPr="00DF572D">
        <w:rPr>
          <w:sz w:val="28"/>
          <w:szCs w:val="32"/>
        </w:rPr>
        <w:t>сайт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[сайт].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–</w:t>
      </w:r>
      <w:r w:rsidR="00196958" w:rsidRPr="00DF572D">
        <w:rPr>
          <w:sz w:val="28"/>
          <w:szCs w:val="32"/>
        </w:rPr>
        <w:t xml:space="preserve"> </w:t>
      </w:r>
      <w:proofErr w:type="gramStart"/>
      <w:r w:rsidRPr="00DF572D">
        <w:rPr>
          <w:sz w:val="28"/>
          <w:szCs w:val="32"/>
          <w:lang w:val="en-US"/>
        </w:rPr>
        <w:t>URL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:</w:t>
      </w:r>
      <w:proofErr w:type="gramEnd"/>
      <w:r w:rsidR="00196958" w:rsidRPr="00DF572D">
        <w:rPr>
          <w:sz w:val="28"/>
          <w:szCs w:val="32"/>
        </w:rPr>
        <w:t xml:space="preserve"> </w:t>
      </w:r>
      <w:hyperlink r:id="rId106" w:history="1">
        <w:r w:rsidRPr="00DF572D">
          <w:rPr>
            <w:sz w:val="28"/>
            <w:szCs w:val="32"/>
          </w:rPr>
          <w:t>http://government.ru/</w:t>
        </w:r>
      </w:hyperlink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(дата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обращения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09.10.2020</w:t>
      </w:r>
      <w:r w:rsidR="00196958" w:rsidRPr="00DF572D">
        <w:rPr>
          <w:sz w:val="28"/>
          <w:szCs w:val="32"/>
        </w:rPr>
        <w:t xml:space="preserve"> </w:t>
      </w:r>
      <w:r w:rsidRPr="00DF572D">
        <w:rPr>
          <w:sz w:val="28"/>
          <w:szCs w:val="32"/>
        </w:rPr>
        <w:t>г.).</w:t>
      </w:r>
    </w:p>
    <w:p w:rsidR="00DD19AE" w:rsidRPr="00DF572D" w:rsidRDefault="00DD19AE" w:rsidP="0034721D">
      <w:pPr>
        <w:ind w:firstLine="709"/>
        <w:contextualSpacing/>
        <w:jc w:val="both"/>
        <w:rPr>
          <w:rFonts w:eastAsiaTheme="minorHAnsi"/>
          <w:sz w:val="32"/>
          <w:szCs w:val="32"/>
          <w:shd w:val="clear" w:color="auto" w:fill="FFFFFF"/>
          <w:lang w:eastAsia="en-US"/>
        </w:rPr>
      </w:pPr>
    </w:p>
    <w:p w:rsidR="00F4653F" w:rsidRPr="00DF572D" w:rsidRDefault="00F4653F">
      <w:pPr>
        <w:spacing w:after="200" w:line="276" w:lineRule="auto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br w:type="page"/>
      </w:r>
    </w:p>
    <w:bookmarkEnd w:id="303"/>
    <w:p w:rsidR="00DF572D" w:rsidRPr="00D01F88" w:rsidRDefault="00F4653F">
      <w:pPr>
        <w:spacing w:after="200" w:line="276" w:lineRule="auto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F572D" w:rsidRPr="00D01F88" w:rsidRDefault="00DF572D">
      <w:pPr>
        <w:spacing w:after="200" w:line="276" w:lineRule="auto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rFonts w:asciiTheme="majorHAnsi" w:hAnsiTheme="majorHAnsi"/>
          <w:b/>
          <w:sz w:val="40"/>
          <w:szCs w:val="32"/>
        </w:rPr>
      </w:pPr>
      <w:r w:rsidRPr="00DF572D">
        <w:rPr>
          <w:rFonts w:asciiTheme="majorHAnsi" w:hAnsiTheme="majorHAnsi"/>
          <w:b/>
          <w:sz w:val="40"/>
          <w:szCs w:val="32"/>
        </w:rPr>
        <w:t>Молодежь.</w:t>
      </w:r>
      <w:r w:rsidR="00196958" w:rsidRPr="00DF572D">
        <w:rPr>
          <w:rFonts w:asciiTheme="majorHAnsi" w:hAnsiTheme="majorHAnsi"/>
          <w:b/>
          <w:sz w:val="40"/>
          <w:szCs w:val="32"/>
        </w:rPr>
        <w:t xml:space="preserve"> </w:t>
      </w:r>
      <w:r w:rsidRPr="00DF572D">
        <w:rPr>
          <w:rFonts w:asciiTheme="majorHAnsi" w:hAnsiTheme="majorHAnsi"/>
          <w:b/>
          <w:sz w:val="40"/>
          <w:szCs w:val="32"/>
        </w:rPr>
        <w:t>Наука.</w:t>
      </w:r>
      <w:r w:rsidR="00196958" w:rsidRPr="00DF572D">
        <w:rPr>
          <w:rFonts w:asciiTheme="majorHAnsi" w:hAnsiTheme="majorHAnsi"/>
          <w:b/>
          <w:sz w:val="40"/>
          <w:szCs w:val="32"/>
        </w:rPr>
        <w:t xml:space="preserve"> </w:t>
      </w:r>
      <w:r w:rsidRPr="00DF572D">
        <w:rPr>
          <w:rFonts w:asciiTheme="majorHAnsi" w:hAnsiTheme="majorHAnsi"/>
          <w:b/>
          <w:sz w:val="40"/>
          <w:szCs w:val="32"/>
        </w:rPr>
        <w:t>Образование.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4D2CAE" w:rsidRPr="00DF572D" w:rsidRDefault="004D2CAE" w:rsidP="009C14FE">
      <w:pPr>
        <w:widowControl w:val="0"/>
        <w:tabs>
          <w:tab w:val="left" w:pos="142"/>
          <w:tab w:val="num" w:pos="1134"/>
        </w:tabs>
        <w:jc w:val="center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Сборник</w:t>
      </w:r>
      <w:r w:rsidR="00196958" w:rsidRPr="00DF572D">
        <w:rPr>
          <w:i/>
          <w:sz w:val="32"/>
          <w:szCs w:val="32"/>
        </w:rPr>
        <w:t xml:space="preserve"> </w:t>
      </w:r>
      <w:r w:rsidR="00217AC5" w:rsidRPr="00DF572D">
        <w:rPr>
          <w:i/>
          <w:sz w:val="32"/>
          <w:szCs w:val="32"/>
        </w:rPr>
        <w:t>научных</w:t>
      </w:r>
      <w:r w:rsidR="00196958" w:rsidRPr="00DF572D">
        <w:rPr>
          <w:i/>
          <w:sz w:val="32"/>
          <w:szCs w:val="32"/>
        </w:rPr>
        <w:t xml:space="preserve"> </w:t>
      </w:r>
      <w:r w:rsidR="00217AC5" w:rsidRPr="00DF572D">
        <w:rPr>
          <w:i/>
          <w:sz w:val="32"/>
          <w:szCs w:val="32"/>
        </w:rPr>
        <w:t>трудов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по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материалам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конкурса</w:t>
      </w:r>
      <w:r w:rsidR="00196958" w:rsidRPr="00DF572D">
        <w:rPr>
          <w:i/>
          <w:sz w:val="32"/>
          <w:szCs w:val="32"/>
        </w:rPr>
        <w:t xml:space="preserve"> </w:t>
      </w:r>
    </w:p>
    <w:p w:rsidR="009727C9" w:rsidRPr="00DF572D" w:rsidRDefault="004D2CAE" w:rsidP="009C14FE">
      <w:pPr>
        <w:widowControl w:val="0"/>
        <w:tabs>
          <w:tab w:val="left" w:pos="142"/>
          <w:tab w:val="num" w:pos="1134"/>
        </w:tabs>
        <w:jc w:val="center"/>
        <w:rPr>
          <w:i/>
          <w:sz w:val="32"/>
          <w:szCs w:val="32"/>
        </w:rPr>
      </w:pPr>
      <w:r w:rsidRPr="00DF572D">
        <w:rPr>
          <w:i/>
          <w:sz w:val="32"/>
          <w:szCs w:val="32"/>
        </w:rPr>
        <w:t>научных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работ</w:t>
      </w:r>
      <w:r w:rsidR="00196958" w:rsidRPr="00DF572D">
        <w:rPr>
          <w:i/>
          <w:sz w:val="32"/>
          <w:szCs w:val="32"/>
        </w:rPr>
        <w:t xml:space="preserve"> </w:t>
      </w:r>
      <w:r w:rsidRPr="00DF572D">
        <w:rPr>
          <w:i/>
          <w:sz w:val="32"/>
          <w:szCs w:val="32"/>
        </w:rPr>
        <w:t>«Студент-исследователь»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  <w:r w:rsidRPr="00DF572D">
        <w:rPr>
          <w:sz w:val="32"/>
          <w:szCs w:val="32"/>
        </w:rPr>
        <w:t>План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университета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2020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г.</w:t>
      </w:r>
      <w:r w:rsidR="00196958" w:rsidRPr="00DF572D">
        <w:rPr>
          <w:sz w:val="32"/>
          <w:szCs w:val="32"/>
        </w:rPr>
        <w:t xml:space="preserve"> 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rPr>
          <w:sz w:val="32"/>
          <w:szCs w:val="32"/>
        </w:rPr>
      </w:pPr>
      <w:r w:rsidRPr="00DF572D">
        <w:rPr>
          <w:sz w:val="32"/>
          <w:szCs w:val="32"/>
        </w:rPr>
        <w:t>Редактор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ab/>
      </w:r>
      <w:r w:rsidRPr="00DF572D">
        <w:rPr>
          <w:sz w:val="32"/>
          <w:szCs w:val="32"/>
        </w:rPr>
        <w:tab/>
      </w:r>
      <w:r w:rsidRPr="00DF572D">
        <w:rPr>
          <w:sz w:val="32"/>
          <w:szCs w:val="32"/>
        </w:rPr>
        <w:tab/>
      </w:r>
      <w:r w:rsidR="009C14FE" w:rsidRPr="00DF572D">
        <w:rPr>
          <w:sz w:val="32"/>
          <w:szCs w:val="32"/>
        </w:rPr>
        <w:tab/>
      </w:r>
      <w:r w:rsidRPr="00DF572D">
        <w:rPr>
          <w:sz w:val="32"/>
          <w:szCs w:val="32"/>
        </w:rPr>
        <w:t>Н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Ефрюкова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rPr>
          <w:sz w:val="32"/>
          <w:szCs w:val="32"/>
        </w:rPr>
      </w:pPr>
      <w:r w:rsidRPr="00DF572D">
        <w:rPr>
          <w:sz w:val="32"/>
          <w:szCs w:val="32"/>
        </w:rPr>
        <w:t>Корректоры:</w:t>
      </w:r>
      <w:r w:rsidRPr="00DF572D">
        <w:rPr>
          <w:sz w:val="32"/>
          <w:szCs w:val="32"/>
        </w:rPr>
        <w:tab/>
      </w:r>
      <w:r w:rsidRPr="00DF572D">
        <w:rPr>
          <w:sz w:val="32"/>
          <w:szCs w:val="32"/>
        </w:rPr>
        <w:tab/>
      </w:r>
      <w:r w:rsidRPr="00DF572D">
        <w:rPr>
          <w:sz w:val="32"/>
          <w:szCs w:val="32"/>
        </w:rPr>
        <w:tab/>
        <w:t>Л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Ю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Козлова,</w:t>
      </w:r>
      <w:r w:rsidR="009C14FE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Ф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М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Хубиева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rPr>
          <w:sz w:val="32"/>
          <w:szCs w:val="32"/>
        </w:rPr>
      </w:pPr>
      <w:r w:rsidRPr="00DF572D">
        <w:rPr>
          <w:sz w:val="32"/>
          <w:szCs w:val="32"/>
        </w:rPr>
        <w:t>Компьютерная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верстка</w:t>
      </w:r>
      <w:r w:rsidRPr="00DF572D">
        <w:rPr>
          <w:sz w:val="32"/>
          <w:szCs w:val="32"/>
        </w:rPr>
        <w:tab/>
        <w:t>С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А.</w:t>
      </w:r>
      <w:r w:rsidR="00196958" w:rsidRPr="00DF572D">
        <w:rPr>
          <w:sz w:val="32"/>
          <w:szCs w:val="32"/>
        </w:rPr>
        <w:t xml:space="preserve"> </w:t>
      </w:r>
      <w:r w:rsidRPr="00DF572D">
        <w:rPr>
          <w:sz w:val="32"/>
          <w:szCs w:val="32"/>
        </w:rPr>
        <w:t>Бостанова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F4653F" w:rsidRPr="00DF572D" w:rsidRDefault="00F4653F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F4653F" w:rsidRPr="00DF572D" w:rsidRDefault="00F4653F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F4653F" w:rsidRPr="00DF572D" w:rsidRDefault="00F4653F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F4653F" w:rsidRPr="00DF572D" w:rsidRDefault="00F4653F" w:rsidP="009C14FE">
      <w:pPr>
        <w:widowControl w:val="0"/>
        <w:tabs>
          <w:tab w:val="left" w:pos="142"/>
          <w:tab w:val="num" w:pos="1134"/>
        </w:tabs>
        <w:jc w:val="center"/>
        <w:rPr>
          <w:sz w:val="32"/>
          <w:szCs w:val="32"/>
        </w:rPr>
      </w:pP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Подписано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в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печать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29.</w:t>
      </w:r>
      <w:r w:rsidR="004D2CAE" w:rsidRPr="00DF572D">
        <w:rPr>
          <w:b/>
          <w:sz w:val="32"/>
          <w:szCs w:val="32"/>
        </w:rPr>
        <w:t>11</w:t>
      </w:r>
      <w:r w:rsidRPr="00DF572D">
        <w:rPr>
          <w:b/>
          <w:sz w:val="32"/>
          <w:szCs w:val="32"/>
        </w:rPr>
        <w:t>.2020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Формат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60х84х16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Бумага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офисная</w:t>
      </w:r>
    </w:p>
    <w:p w:rsidR="009727C9" w:rsidRPr="00DF572D" w:rsidRDefault="009727C9" w:rsidP="009C14FE">
      <w:pPr>
        <w:widowControl w:val="0"/>
        <w:tabs>
          <w:tab w:val="left" w:pos="142"/>
          <w:tab w:val="num" w:pos="1134"/>
        </w:tabs>
        <w:jc w:val="center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Объем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–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1</w:t>
      </w:r>
      <w:r w:rsidR="00F4653F" w:rsidRPr="00DF572D">
        <w:rPr>
          <w:b/>
          <w:sz w:val="32"/>
          <w:szCs w:val="32"/>
        </w:rPr>
        <w:t>4</w:t>
      </w:r>
      <w:r w:rsidRPr="00DF572D">
        <w:rPr>
          <w:b/>
          <w:sz w:val="32"/>
          <w:szCs w:val="32"/>
        </w:rPr>
        <w:t>,</w:t>
      </w:r>
      <w:r w:rsidR="00026A85" w:rsidRPr="00DF572D">
        <w:rPr>
          <w:b/>
          <w:sz w:val="32"/>
          <w:szCs w:val="32"/>
        </w:rPr>
        <w:t>4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уч.-изд.</w:t>
      </w:r>
      <w:r w:rsidR="00196958" w:rsidRPr="00DF572D">
        <w:rPr>
          <w:b/>
          <w:sz w:val="32"/>
          <w:szCs w:val="32"/>
        </w:rPr>
        <w:t xml:space="preserve"> </w:t>
      </w:r>
      <w:proofErr w:type="gramStart"/>
      <w:r w:rsidRPr="00DF572D">
        <w:rPr>
          <w:b/>
          <w:sz w:val="32"/>
          <w:szCs w:val="32"/>
        </w:rPr>
        <w:t>л</w:t>
      </w:r>
      <w:proofErr w:type="gramEnd"/>
      <w:r w:rsidRPr="00DF572D">
        <w:rPr>
          <w:b/>
          <w:sz w:val="32"/>
          <w:szCs w:val="32"/>
        </w:rPr>
        <w:t>.</w:t>
      </w:r>
    </w:p>
    <w:p w:rsidR="009727C9" w:rsidRPr="00DF572D" w:rsidRDefault="009727C9" w:rsidP="0034721D">
      <w:pPr>
        <w:widowControl w:val="0"/>
        <w:tabs>
          <w:tab w:val="num" w:pos="1134"/>
        </w:tabs>
        <w:jc w:val="center"/>
        <w:rPr>
          <w:b/>
          <w:sz w:val="32"/>
          <w:szCs w:val="32"/>
        </w:rPr>
      </w:pPr>
      <w:r w:rsidRPr="00DF572D">
        <w:rPr>
          <w:b/>
          <w:sz w:val="32"/>
          <w:szCs w:val="32"/>
        </w:rPr>
        <w:t>Тираж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1</w:t>
      </w:r>
      <w:r w:rsidR="002B57C3" w:rsidRPr="00DF572D">
        <w:rPr>
          <w:b/>
          <w:sz w:val="32"/>
          <w:szCs w:val="32"/>
        </w:rPr>
        <w:t>0</w:t>
      </w:r>
      <w:r w:rsidRPr="00DF572D">
        <w:rPr>
          <w:b/>
          <w:sz w:val="32"/>
          <w:szCs w:val="32"/>
        </w:rPr>
        <w:t>0</w:t>
      </w:r>
      <w:r w:rsidR="00196958" w:rsidRPr="00DF572D">
        <w:rPr>
          <w:b/>
          <w:sz w:val="32"/>
          <w:szCs w:val="32"/>
        </w:rPr>
        <w:t xml:space="preserve"> </w:t>
      </w:r>
      <w:r w:rsidRPr="00DF572D">
        <w:rPr>
          <w:b/>
          <w:sz w:val="32"/>
          <w:szCs w:val="32"/>
        </w:rPr>
        <w:t>экз.</w:t>
      </w: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spacing w:val="-2"/>
          <w:sz w:val="32"/>
          <w:szCs w:val="32"/>
        </w:rPr>
      </w:pP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spacing w:val="-2"/>
          <w:sz w:val="32"/>
          <w:szCs w:val="32"/>
        </w:rPr>
      </w:pP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spacing w:val="-2"/>
          <w:sz w:val="32"/>
          <w:szCs w:val="32"/>
        </w:rPr>
      </w:pP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spacing w:val="-2"/>
          <w:sz w:val="32"/>
          <w:szCs w:val="32"/>
        </w:rPr>
      </w:pP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  <w:r w:rsidRPr="00DF572D">
        <w:rPr>
          <w:b/>
          <w:spacing w:val="-2"/>
          <w:sz w:val="32"/>
          <w:szCs w:val="32"/>
        </w:rPr>
        <w:t xml:space="preserve">Издательство </w:t>
      </w:r>
      <w:proofErr w:type="gramStart"/>
      <w:r w:rsidRPr="00DF572D">
        <w:rPr>
          <w:b/>
          <w:spacing w:val="-2"/>
          <w:sz w:val="32"/>
          <w:szCs w:val="32"/>
        </w:rPr>
        <w:t>Карачаево-Черкесского</w:t>
      </w:r>
      <w:proofErr w:type="gramEnd"/>
      <w:r w:rsidRPr="00DF572D">
        <w:rPr>
          <w:b/>
          <w:spacing w:val="-2"/>
          <w:sz w:val="32"/>
          <w:szCs w:val="32"/>
        </w:rPr>
        <w:t xml:space="preserve"> государственного </w:t>
      </w: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  <w:r w:rsidRPr="00DF572D">
        <w:rPr>
          <w:b/>
          <w:spacing w:val="-2"/>
          <w:sz w:val="32"/>
          <w:szCs w:val="32"/>
        </w:rPr>
        <w:t xml:space="preserve">университета имени У.Д. Алиева: 369202, г. Карачаевск, </w:t>
      </w: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  <w:r w:rsidRPr="00DF572D">
        <w:rPr>
          <w:b/>
          <w:spacing w:val="-2"/>
          <w:sz w:val="32"/>
          <w:szCs w:val="32"/>
        </w:rPr>
        <w:t>ул. Ленина, 29 ЛР №040310 от 21.10.1997.</w:t>
      </w: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  <w:r w:rsidRPr="00DF572D">
        <w:rPr>
          <w:b/>
          <w:spacing w:val="-2"/>
          <w:sz w:val="32"/>
          <w:szCs w:val="32"/>
        </w:rPr>
        <w:t>Набрано и отпечатано в типографии</w:t>
      </w: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  <w:r w:rsidRPr="00DF572D">
        <w:rPr>
          <w:b/>
          <w:spacing w:val="-2"/>
          <w:sz w:val="32"/>
          <w:szCs w:val="32"/>
        </w:rPr>
        <w:t>Карачаево-Черкесского государственного университета</w:t>
      </w:r>
    </w:p>
    <w:p w:rsidR="00F4653F" w:rsidRPr="00DF572D" w:rsidRDefault="00F4653F" w:rsidP="00F4653F">
      <w:pPr>
        <w:widowControl w:val="0"/>
        <w:tabs>
          <w:tab w:val="left" w:pos="1134"/>
        </w:tabs>
        <w:jc w:val="center"/>
        <w:rPr>
          <w:b/>
          <w:spacing w:val="-2"/>
          <w:sz w:val="32"/>
          <w:szCs w:val="32"/>
        </w:rPr>
      </w:pPr>
      <w:r w:rsidRPr="00DF572D">
        <w:rPr>
          <w:b/>
          <w:spacing w:val="-2"/>
          <w:sz w:val="32"/>
          <w:szCs w:val="32"/>
        </w:rPr>
        <w:t xml:space="preserve"> имени У.Д. Алиева: 369202, г. Карачаевск, ул. Ленина, 46.</w:t>
      </w:r>
    </w:p>
    <w:p w:rsidR="00F4653F" w:rsidRPr="00DF572D" w:rsidRDefault="00F4653F" w:rsidP="00F4653F">
      <w:pPr>
        <w:spacing w:after="200" w:line="276" w:lineRule="auto"/>
        <w:rPr>
          <w:b/>
          <w:spacing w:val="-2"/>
          <w:sz w:val="32"/>
          <w:szCs w:val="32"/>
        </w:rPr>
      </w:pPr>
      <w:r w:rsidRPr="00DF572D">
        <w:rPr>
          <w:b/>
          <w:noProof/>
          <w:spacing w:val="-2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205CA7" wp14:editId="468F75A4">
                <wp:simplePos x="0" y="0"/>
                <wp:positionH relativeFrom="column">
                  <wp:posOffset>2229485</wp:posOffset>
                </wp:positionH>
                <wp:positionV relativeFrom="paragraph">
                  <wp:posOffset>265430</wp:posOffset>
                </wp:positionV>
                <wp:extent cx="1012190" cy="711200"/>
                <wp:effectExtent l="0" t="0" r="0" b="0"/>
                <wp:wrapNone/>
                <wp:docPr id="34" name="Поле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190" cy="71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55D9" w:rsidRDefault="00F255D9" w:rsidP="00F46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Поле 34" o:spid="_x0000_s1030" type="#_x0000_t202" style="position:absolute;margin-left:175.55pt;margin-top:20.9pt;width:79.7pt;height:5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" stroked="f">
                <v:textbox>
                  <w:txbxContent>
                    <w:p w:rsidR="00D25730" w:rsidRDefault="00D25730" w:rsidP="00F4653F"/>
                  </w:txbxContent>
                </v:textbox>
              </v:shape>
            </w:pict>
          </mc:Fallback>
        </mc:AlternateContent>
      </w:r>
      <w:r w:rsidRPr="00DF572D">
        <w:rPr>
          <w:b/>
          <w:spacing w:val="-2"/>
          <w:sz w:val="32"/>
          <w:szCs w:val="32"/>
        </w:rPr>
        <w:br w:type="page"/>
      </w:r>
    </w:p>
    <w:p w:rsidR="009727C9" w:rsidRPr="00DF572D" w:rsidRDefault="00F4653F" w:rsidP="0034721D">
      <w:pPr>
        <w:shd w:val="clear" w:color="auto" w:fill="FFFFFF"/>
        <w:ind w:firstLine="709"/>
        <w:contextualSpacing/>
        <w:jc w:val="both"/>
        <w:rPr>
          <w:b/>
          <w:sz w:val="32"/>
          <w:szCs w:val="32"/>
        </w:rPr>
      </w:pPr>
      <w:r w:rsidRPr="00DF572D">
        <w:rPr>
          <w:b/>
          <w:noProof/>
          <w:spacing w:val="-2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8A101E7" wp14:editId="23D2AEEC">
                <wp:simplePos x="0" y="0"/>
                <wp:positionH relativeFrom="column">
                  <wp:posOffset>2381885</wp:posOffset>
                </wp:positionH>
                <wp:positionV relativeFrom="paragraph">
                  <wp:posOffset>8893810</wp:posOffset>
                </wp:positionV>
                <wp:extent cx="1012190" cy="711200"/>
                <wp:effectExtent l="0" t="0" r="0" b="0"/>
                <wp:wrapNone/>
                <wp:docPr id="5" name="Поле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2190" cy="71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55D9" w:rsidRDefault="00F255D9" w:rsidP="00F46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Поле 5" o:spid="_x0000_s1031" type="#_x0000_t202" style="position:absolute;left:0;text-align:left;margin-left:187.55pt;margin-top:700.3pt;width:79.7pt;height:5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" stroked="f">
                <v:textbox>
                  <w:txbxContent>
                    <w:p w:rsidR="00D25730" w:rsidRDefault="00D25730" w:rsidP="00F4653F"/>
                  </w:txbxContent>
                </v:textbox>
              </v:shape>
            </w:pict>
          </mc:Fallback>
        </mc:AlternateContent>
      </w:r>
    </w:p>
    <w:sectPr w:rsidR="009727C9" w:rsidRPr="00DF572D" w:rsidSect="000C47F2">
      <w:headerReference w:type="even" r:id="rId107"/>
      <w:headerReference w:type="default" r:id="rId108"/>
      <w:footerReference w:type="even" r:id="rId109"/>
      <w:footerReference w:type="default" r:id="rId110"/>
      <w:headerReference w:type="first" r:id="rId111"/>
      <w:footerReference w:type="first" r:id="rId112"/>
      <w:pgSz w:w="11906" w:h="16838" w:code="9"/>
      <w:pgMar w:top="1134" w:right="1021" w:bottom="1134" w:left="1985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55A0" w:rsidRDefault="00FE55A0" w:rsidP="00196958">
      <w:r>
        <w:separator/>
      </w:r>
    </w:p>
  </w:endnote>
  <w:endnote w:type="continuationSeparator" w:id="0">
    <w:p w:rsidR="00FE55A0" w:rsidRDefault="00FE55A0" w:rsidP="001969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5D9" w:rsidRDefault="00F255D9">
    <w:pPr>
      <w:pStyle w:val="af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55132694"/>
      <w:docPartObj>
        <w:docPartGallery w:val="Page Numbers (Bottom of Page)"/>
        <w:docPartUnique/>
      </w:docPartObj>
    </w:sdtPr>
    <w:sdtEndPr>
      <w:rPr>
        <w:sz w:val="32"/>
        <w:szCs w:val="32"/>
      </w:rPr>
    </w:sdtEndPr>
    <w:sdtContent>
      <w:p w:rsidR="00F255D9" w:rsidRPr="00196958" w:rsidRDefault="00F255D9">
        <w:pPr>
          <w:pStyle w:val="af1"/>
          <w:jc w:val="center"/>
          <w:rPr>
            <w:sz w:val="32"/>
            <w:szCs w:val="32"/>
          </w:rPr>
        </w:pPr>
        <w:r w:rsidRPr="00196958">
          <w:rPr>
            <w:sz w:val="32"/>
            <w:szCs w:val="32"/>
          </w:rPr>
          <w:fldChar w:fldCharType="begin"/>
        </w:r>
        <w:r w:rsidRPr="00196958">
          <w:rPr>
            <w:sz w:val="32"/>
            <w:szCs w:val="32"/>
          </w:rPr>
          <w:instrText>PAGE   \* MERGEFORMAT</w:instrText>
        </w:r>
        <w:r w:rsidRPr="00196958">
          <w:rPr>
            <w:sz w:val="32"/>
            <w:szCs w:val="32"/>
          </w:rPr>
          <w:fldChar w:fldCharType="separate"/>
        </w:r>
        <w:r w:rsidR="000837CC">
          <w:rPr>
            <w:noProof/>
            <w:sz w:val="32"/>
            <w:szCs w:val="32"/>
          </w:rPr>
          <w:t>234</w:t>
        </w:r>
        <w:r w:rsidRPr="00196958">
          <w:rPr>
            <w:sz w:val="32"/>
            <w:szCs w:val="32"/>
          </w:rPr>
          <w:fldChar w:fldCharType="end"/>
        </w:r>
      </w:p>
    </w:sdtContent>
  </w:sdt>
  <w:p w:rsidR="00F255D9" w:rsidRDefault="00F255D9">
    <w:pPr>
      <w:pStyle w:val="af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5D9" w:rsidRDefault="00F255D9">
    <w:pPr>
      <w:pStyle w:val="a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55A0" w:rsidRDefault="00FE55A0" w:rsidP="00196958">
      <w:r>
        <w:separator/>
      </w:r>
    </w:p>
  </w:footnote>
  <w:footnote w:type="continuationSeparator" w:id="0">
    <w:p w:rsidR="00FE55A0" w:rsidRDefault="00FE55A0" w:rsidP="001969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5D9" w:rsidRDefault="00F255D9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5D9" w:rsidRDefault="00F255D9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5D9" w:rsidRDefault="00F255D9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7481D"/>
    <w:multiLevelType w:val="hybridMultilevel"/>
    <w:tmpl w:val="D44CDDDE"/>
    <w:lvl w:ilvl="0" w:tplc="35E87878">
      <w:start w:val="1"/>
      <w:numFmt w:val="decimal"/>
      <w:lvlText w:val="%1."/>
      <w:lvlJc w:val="left"/>
      <w:pPr>
        <w:ind w:left="1069" w:hanging="360"/>
      </w:pPr>
      <w:rPr>
        <w:rFonts w:hint="default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1F70C48"/>
    <w:multiLevelType w:val="hybridMultilevel"/>
    <w:tmpl w:val="C6227E7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2A47DDE"/>
    <w:multiLevelType w:val="hybridMultilevel"/>
    <w:tmpl w:val="E6E47B2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942DFD"/>
    <w:multiLevelType w:val="hybridMultilevel"/>
    <w:tmpl w:val="05E6C4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06A069E0"/>
    <w:multiLevelType w:val="hybridMultilevel"/>
    <w:tmpl w:val="F6965E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836143"/>
    <w:multiLevelType w:val="hybridMultilevel"/>
    <w:tmpl w:val="33EA0C3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7AA2814"/>
    <w:multiLevelType w:val="multilevel"/>
    <w:tmpl w:val="6B340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08072DE5"/>
    <w:multiLevelType w:val="hybridMultilevel"/>
    <w:tmpl w:val="E60E48A8"/>
    <w:lvl w:ilvl="0" w:tplc="A6C8F162">
      <w:start w:val="1"/>
      <w:numFmt w:val="decimal"/>
      <w:lvlText w:val="%1)"/>
      <w:lvlJc w:val="left"/>
      <w:pPr>
        <w:tabs>
          <w:tab w:val="num" w:pos="1410"/>
        </w:tabs>
        <w:ind w:left="1410" w:hanging="360"/>
      </w:pPr>
      <w:rPr>
        <w:rFonts w:ascii="Times New Roman" w:eastAsiaTheme="minorHAnsi" w:hAnsi="Times New Roman" w:cs="Times New Roman" w:hint="default"/>
      </w:rPr>
    </w:lvl>
    <w:lvl w:ilvl="1" w:tplc="041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2" w:tplc="B176AB7C">
      <w:start w:val="1"/>
      <w:numFmt w:val="decimal"/>
      <w:lvlText w:val="%3."/>
      <w:lvlJc w:val="left"/>
      <w:pPr>
        <w:ind w:left="3030" w:hanging="360"/>
      </w:pPr>
      <w:rPr>
        <w:rFonts w:hint="default"/>
      </w:rPr>
    </w:lvl>
    <w:lvl w:ilvl="3" w:tplc="0419000F" w:tentative="1">
      <w:start w:val="1"/>
      <w:numFmt w:val="decimal"/>
      <w:lvlText w:val="%4."/>
      <w:lvlJc w:val="left"/>
      <w:pPr>
        <w:tabs>
          <w:tab w:val="num" w:pos="3570"/>
        </w:tabs>
        <w:ind w:left="357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290"/>
        </w:tabs>
        <w:ind w:left="429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10"/>
        </w:tabs>
        <w:ind w:left="501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30"/>
        </w:tabs>
        <w:ind w:left="573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50"/>
        </w:tabs>
        <w:ind w:left="645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70"/>
        </w:tabs>
        <w:ind w:left="7170" w:hanging="180"/>
      </w:pPr>
    </w:lvl>
  </w:abstractNum>
  <w:abstractNum w:abstractNumId="8">
    <w:nsid w:val="0B613ED6"/>
    <w:multiLevelType w:val="hybridMultilevel"/>
    <w:tmpl w:val="8348FF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6674A4"/>
    <w:multiLevelType w:val="multilevel"/>
    <w:tmpl w:val="06EA8B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0">
    <w:nsid w:val="0DF928E4"/>
    <w:multiLevelType w:val="hybridMultilevel"/>
    <w:tmpl w:val="F82AFA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F833D45"/>
    <w:multiLevelType w:val="hybridMultilevel"/>
    <w:tmpl w:val="5636B74A"/>
    <w:lvl w:ilvl="0" w:tplc="2A5A302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0762A31"/>
    <w:multiLevelType w:val="hybridMultilevel"/>
    <w:tmpl w:val="91307F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77752C4"/>
    <w:multiLevelType w:val="hybridMultilevel"/>
    <w:tmpl w:val="BAE0D40A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>
    <w:nsid w:val="17C05E53"/>
    <w:multiLevelType w:val="multilevel"/>
    <w:tmpl w:val="A15CF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17F541F0"/>
    <w:multiLevelType w:val="hybridMultilevel"/>
    <w:tmpl w:val="F0C670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8022B0F"/>
    <w:multiLevelType w:val="hybridMultilevel"/>
    <w:tmpl w:val="0F2C91F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>
    <w:nsid w:val="18AE7907"/>
    <w:multiLevelType w:val="hybridMultilevel"/>
    <w:tmpl w:val="0F628732"/>
    <w:lvl w:ilvl="0" w:tplc="2018AB2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19E175E5"/>
    <w:multiLevelType w:val="hybridMultilevel"/>
    <w:tmpl w:val="4E7C726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1BFB1BD0"/>
    <w:multiLevelType w:val="hybridMultilevel"/>
    <w:tmpl w:val="5DEA51E4"/>
    <w:lvl w:ilvl="0" w:tplc="9E5E295E">
      <w:start w:val="1"/>
      <w:numFmt w:val="decimal"/>
      <w:lvlText w:val="%1."/>
      <w:lvlJc w:val="left"/>
      <w:pPr>
        <w:ind w:left="1069" w:hanging="360"/>
      </w:pPr>
      <w:rPr>
        <w:rFonts w:eastAsiaTheme="minorHAnsi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1CF21440"/>
    <w:multiLevelType w:val="hybridMultilevel"/>
    <w:tmpl w:val="75EAF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ECC2AE7"/>
    <w:multiLevelType w:val="hybridMultilevel"/>
    <w:tmpl w:val="1A046DC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1F566983"/>
    <w:multiLevelType w:val="hybridMultilevel"/>
    <w:tmpl w:val="8348FF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008107D"/>
    <w:multiLevelType w:val="hybridMultilevel"/>
    <w:tmpl w:val="806071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23617723"/>
    <w:multiLevelType w:val="hybridMultilevel"/>
    <w:tmpl w:val="929626AE"/>
    <w:lvl w:ilvl="0" w:tplc="3ACE80A2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2598789C"/>
    <w:multiLevelType w:val="hybridMultilevel"/>
    <w:tmpl w:val="98B6EFB6"/>
    <w:lvl w:ilvl="0" w:tplc="BA62EA8C">
      <w:numFmt w:val="bullet"/>
      <w:lvlText w:val="-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25B708CE"/>
    <w:multiLevelType w:val="hybridMultilevel"/>
    <w:tmpl w:val="E75409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74116A4"/>
    <w:multiLevelType w:val="hybridMultilevel"/>
    <w:tmpl w:val="8FA06EF6"/>
    <w:lvl w:ilvl="0" w:tplc="617E941E">
      <w:start w:val="1"/>
      <w:numFmt w:val="bullet"/>
      <w:lvlText w:val="-"/>
      <w:lvlJc w:val="left"/>
      <w:pPr>
        <w:ind w:left="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0EE740C">
      <w:start w:val="1"/>
      <w:numFmt w:val="bullet"/>
      <w:lvlText w:val="o"/>
      <w:lvlJc w:val="left"/>
      <w:pPr>
        <w:ind w:left="1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DBA9DE6">
      <w:start w:val="1"/>
      <w:numFmt w:val="bullet"/>
      <w:lvlText w:val="▪"/>
      <w:lvlJc w:val="left"/>
      <w:pPr>
        <w:ind w:left="2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35635AA">
      <w:start w:val="1"/>
      <w:numFmt w:val="bullet"/>
      <w:lvlText w:val="•"/>
      <w:lvlJc w:val="left"/>
      <w:pPr>
        <w:ind w:left="2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B965B5A">
      <w:start w:val="1"/>
      <w:numFmt w:val="bullet"/>
      <w:lvlText w:val="o"/>
      <w:lvlJc w:val="left"/>
      <w:pPr>
        <w:ind w:left="3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1548B242">
      <w:start w:val="1"/>
      <w:numFmt w:val="bullet"/>
      <w:lvlText w:val="▪"/>
      <w:lvlJc w:val="left"/>
      <w:pPr>
        <w:ind w:left="4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105E430E">
      <w:start w:val="1"/>
      <w:numFmt w:val="bullet"/>
      <w:lvlText w:val="•"/>
      <w:lvlJc w:val="left"/>
      <w:pPr>
        <w:ind w:left="4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AE4BCF4">
      <w:start w:val="1"/>
      <w:numFmt w:val="bullet"/>
      <w:lvlText w:val="o"/>
      <w:lvlJc w:val="left"/>
      <w:pPr>
        <w:ind w:left="5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0D04A96">
      <w:start w:val="1"/>
      <w:numFmt w:val="bullet"/>
      <w:lvlText w:val="▪"/>
      <w:lvlJc w:val="left"/>
      <w:pPr>
        <w:ind w:left="6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>
    <w:nsid w:val="284A68D9"/>
    <w:multiLevelType w:val="hybridMultilevel"/>
    <w:tmpl w:val="0FDEFE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2DBF3784"/>
    <w:multiLevelType w:val="hybridMultilevel"/>
    <w:tmpl w:val="E048E6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13C1938"/>
    <w:multiLevelType w:val="hybridMultilevel"/>
    <w:tmpl w:val="5C0CBA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6995D5A"/>
    <w:multiLevelType w:val="hybridMultilevel"/>
    <w:tmpl w:val="1CECF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36AB6A3A"/>
    <w:multiLevelType w:val="hybridMultilevel"/>
    <w:tmpl w:val="BED43C4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378D621E"/>
    <w:multiLevelType w:val="hybridMultilevel"/>
    <w:tmpl w:val="D370FA54"/>
    <w:lvl w:ilvl="0" w:tplc="041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37C83108"/>
    <w:multiLevelType w:val="hybridMultilevel"/>
    <w:tmpl w:val="7E144F5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3864123B"/>
    <w:multiLevelType w:val="hybridMultilevel"/>
    <w:tmpl w:val="4A3EA23E"/>
    <w:lvl w:ilvl="0" w:tplc="8B5E0FC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>
    <w:nsid w:val="39C620A5"/>
    <w:multiLevelType w:val="hybridMultilevel"/>
    <w:tmpl w:val="7E364646"/>
    <w:lvl w:ilvl="0" w:tplc="6900A51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222222"/>
        <w:sz w:val="21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3D8F4999"/>
    <w:multiLevelType w:val="hybridMultilevel"/>
    <w:tmpl w:val="B8062DFC"/>
    <w:lvl w:ilvl="0" w:tplc="952C43A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8">
    <w:nsid w:val="3E1E53BD"/>
    <w:multiLevelType w:val="hybridMultilevel"/>
    <w:tmpl w:val="9606D79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3FF306CF"/>
    <w:multiLevelType w:val="hybridMultilevel"/>
    <w:tmpl w:val="1CB0010C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0">
    <w:nsid w:val="40303BD3"/>
    <w:multiLevelType w:val="hybridMultilevel"/>
    <w:tmpl w:val="7902A6A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41E078C3"/>
    <w:multiLevelType w:val="hybridMultilevel"/>
    <w:tmpl w:val="58E4C046"/>
    <w:lvl w:ilvl="0" w:tplc="0419000F">
      <w:start w:val="1"/>
      <w:numFmt w:val="decimal"/>
      <w:lvlText w:val="%1."/>
      <w:lvlJc w:val="left"/>
      <w:pPr>
        <w:tabs>
          <w:tab w:val="num" w:pos="1410"/>
        </w:tabs>
        <w:ind w:left="141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30"/>
        </w:tabs>
        <w:ind w:left="213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50"/>
        </w:tabs>
        <w:ind w:left="285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70"/>
        </w:tabs>
        <w:ind w:left="357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290"/>
        </w:tabs>
        <w:ind w:left="429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10"/>
        </w:tabs>
        <w:ind w:left="501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30"/>
        </w:tabs>
        <w:ind w:left="573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50"/>
        </w:tabs>
        <w:ind w:left="645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70"/>
        </w:tabs>
        <w:ind w:left="7170" w:hanging="180"/>
      </w:pPr>
    </w:lvl>
  </w:abstractNum>
  <w:abstractNum w:abstractNumId="42">
    <w:nsid w:val="43073095"/>
    <w:multiLevelType w:val="hybridMultilevel"/>
    <w:tmpl w:val="FE102E12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43A37D67"/>
    <w:multiLevelType w:val="hybridMultilevel"/>
    <w:tmpl w:val="4210E7EC"/>
    <w:lvl w:ilvl="0" w:tplc="100888AE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45947AE7"/>
    <w:multiLevelType w:val="multilevel"/>
    <w:tmpl w:val="8D081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45D4117E"/>
    <w:multiLevelType w:val="hybridMultilevel"/>
    <w:tmpl w:val="7EF644F8"/>
    <w:lvl w:ilvl="0" w:tplc="98F6C4F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>
    <w:nsid w:val="48BB6189"/>
    <w:multiLevelType w:val="multilevel"/>
    <w:tmpl w:val="332434D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>
    <w:nsid w:val="491F6955"/>
    <w:multiLevelType w:val="hybridMultilevel"/>
    <w:tmpl w:val="1CB0010C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8">
    <w:nsid w:val="4997720E"/>
    <w:multiLevelType w:val="hybridMultilevel"/>
    <w:tmpl w:val="9332894E"/>
    <w:lvl w:ilvl="0" w:tplc="617E941E">
      <w:start w:val="1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49">
    <w:nsid w:val="4B5D014F"/>
    <w:multiLevelType w:val="hybridMultilevel"/>
    <w:tmpl w:val="B4849A7C"/>
    <w:lvl w:ilvl="0" w:tplc="617E941E">
      <w:start w:val="1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50">
    <w:nsid w:val="50A93333"/>
    <w:multiLevelType w:val="hybridMultilevel"/>
    <w:tmpl w:val="5B42853E"/>
    <w:lvl w:ilvl="0" w:tplc="3B28BA6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>
    <w:nsid w:val="52EB43DF"/>
    <w:multiLevelType w:val="hybridMultilevel"/>
    <w:tmpl w:val="31726554"/>
    <w:lvl w:ilvl="0" w:tplc="C370159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b w:val="0"/>
        <w:bCs w:val="0"/>
      </w:rPr>
    </w:lvl>
    <w:lvl w:ilvl="1" w:tplc="E53A686C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b w:val="0"/>
        <w:bCs w:val="0"/>
        <w:sz w:val="24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>
    <w:nsid w:val="53D434BC"/>
    <w:multiLevelType w:val="hybridMultilevel"/>
    <w:tmpl w:val="A5FC2B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360" w:hanging="360"/>
      </w:pPr>
    </w:lvl>
    <w:lvl w:ilvl="4" w:tplc="0419000F">
      <w:start w:val="1"/>
      <w:numFmt w:val="decimal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57B21231"/>
    <w:multiLevelType w:val="hybridMultilevel"/>
    <w:tmpl w:val="986837AE"/>
    <w:lvl w:ilvl="0" w:tplc="A2A2A5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7B33B12"/>
    <w:multiLevelType w:val="hybridMultilevel"/>
    <w:tmpl w:val="A7BC5C38"/>
    <w:lvl w:ilvl="0" w:tplc="BA62EA8C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58243813"/>
    <w:multiLevelType w:val="hybridMultilevel"/>
    <w:tmpl w:val="DA267E96"/>
    <w:lvl w:ilvl="0" w:tplc="3D7ADCAC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18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FFFFFFFF" w:tentative="1">
      <w:start w:val="1"/>
      <w:numFmt w:val="lowerLetter"/>
      <w:lvlText w:val="%2."/>
      <w:lvlJc w:val="left"/>
      <w:pPr>
        <w:ind w:left="938" w:hanging="360"/>
      </w:pPr>
    </w:lvl>
    <w:lvl w:ilvl="2" w:tplc="FFFFFFFF" w:tentative="1">
      <w:start w:val="1"/>
      <w:numFmt w:val="lowerRoman"/>
      <w:lvlText w:val="%3."/>
      <w:lvlJc w:val="right"/>
      <w:pPr>
        <w:ind w:left="1658" w:hanging="180"/>
      </w:pPr>
    </w:lvl>
    <w:lvl w:ilvl="3" w:tplc="FFFFFFFF" w:tentative="1">
      <w:start w:val="1"/>
      <w:numFmt w:val="decimal"/>
      <w:lvlText w:val="%4."/>
      <w:lvlJc w:val="left"/>
      <w:pPr>
        <w:ind w:left="2378" w:hanging="360"/>
      </w:pPr>
    </w:lvl>
    <w:lvl w:ilvl="4" w:tplc="FFFFFFFF" w:tentative="1">
      <w:start w:val="1"/>
      <w:numFmt w:val="lowerLetter"/>
      <w:lvlText w:val="%5."/>
      <w:lvlJc w:val="left"/>
      <w:pPr>
        <w:ind w:left="3098" w:hanging="360"/>
      </w:pPr>
    </w:lvl>
    <w:lvl w:ilvl="5" w:tplc="FFFFFFFF" w:tentative="1">
      <w:start w:val="1"/>
      <w:numFmt w:val="lowerRoman"/>
      <w:lvlText w:val="%6."/>
      <w:lvlJc w:val="right"/>
      <w:pPr>
        <w:ind w:left="3818" w:hanging="180"/>
      </w:pPr>
    </w:lvl>
    <w:lvl w:ilvl="6" w:tplc="FFFFFFFF" w:tentative="1">
      <w:start w:val="1"/>
      <w:numFmt w:val="decimal"/>
      <w:lvlText w:val="%7."/>
      <w:lvlJc w:val="left"/>
      <w:pPr>
        <w:ind w:left="4538" w:hanging="360"/>
      </w:pPr>
    </w:lvl>
    <w:lvl w:ilvl="7" w:tplc="FFFFFFFF" w:tentative="1">
      <w:start w:val="1"/>
      <w:numFmt w:val="lowerLetter"/>
      <w:lvlText w:val="%8."/>
      <w:lvlJc w:val="left"/>
      <w:pPr>
        <w:ind w:left="5258" w:hanging="360"/>
      </w:pPr>
    </w:lvl>
    <w:lvl w:ilvl="8" w:tplc="FFFFFFFF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56">
    <w:nsid w:val="59D17846"/>
    <w:multiLevelType w:val="multilevel"/>
    <w:tmpl w:val="CF96415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7">
    <w:nsid w:val="5A437327"/>
    <w:multiLevelType w:val="hybridMultilevel"/>
    <w:tmpl w:val="BD3652E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>
    <w:nsid w:val="5A897D29"/>
    <w:multiLevelType w:val="hybridMultilevel"/>
    <w:tmpl w:val="ABE2AEB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>
    <w:nsid w:val="5E9833C6"/>
    <w:multiLevelType w:val="hybridMultilevel"/>
    <w:tmpl w:val="7C4CD6EA"/>
    <w:lvl w:ilvl="0" w:tplc="61CC4ECC">
      <w:start w:val="1"/>
      <w:numFmt w:val="decimal"/>
      <w:lvlText w:val="%1."/>
      <w:lvlJc w:val="left"/>
      <w:pPr>
        <w:ind w:left="546" w:hanging="305"/>
      </w:pPr>
      <w:rPr>
        <w:rFonts w:ascii="Times New Roman" w:hAnsi="Times New Roman" w:hint="default"/>
        <w:b w:val="0"/>
        <w:i w:val="0"/>
        <w:color w:val="000000"/>
        <w:spacing w:val="0"/>
        <w:w w:val="100"/>
        <w:sz w:val="28"/>
        <w:szCs w:val="28"/>
        <w:lang w:val="ru-RU" w:eastAsia="en-US" w:bidi="ar-SA"/>
      </w:rPr>
    </w:lvl>
    <w:lvl w:ilvl="1" w:tplc="D3B8EE4A">
      <w:start w:val="1"/>
      <w:numFmt w:val="decimal"/>
      <w:lvlText w:val="%2."/>
      <w:lvlJc w:val="left"/>
      <w:pPr>
        <w:ind w:left="928" w:hanging="360"/>
        <w:jc w:val="right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ru-RU" w:eastAsia="en-US" w:bidi="ar-SA"/>
      </w:rPr>
    </w:lvl>
    <w:lvl w:ilvl="2" w:tplc="2BEA390C">
      <w:numFmt w:val="bullet"/>
      <w:lvlText w:val="•"/>
      <w:lvlJc w:val="left"/>
      <w:pPr>
        <w:ind w:left="1876" w:hanging="360"/>
      </w:pPr>
      <w:rPr>
        <w:rFonts w:hint="default"/>
        <w:lang w:val="ru-RU" w:eastAsia="en-US" w:bidi="ar-SA"/>
      </w:rPr>
    </w:lvl>
    <w:lvl w:ilvl="3" w:tplc="E9A633A8">
      <w:numFmt w:val="bullet"/>
      <w:lvlText w:val="•"/>
      <w:lvlJc w:val="left"/>
      <w:pPr>
        <w:ind w:left="2873" w:hanging="360"/>
      </w:pPr>
      <w:rPr>
        <w:rFonts w:hint="default"/>
        <w:lang w:val="ru-RU" w:eastAsia="en-US" w:bidi="ar-SA"/>
      </w:rPr>
    </w:lvl>
    <w:lvl w:ilvl="4" w:tplc="35FEA50A">
      <w:numFmt w:val="bullet"/>
      <w:lvlText w:val="•"/>
      <w:lvlJc w:val="left"/>
      <w:pPr>
        <w:ind w:left="3870" w:hanging="360"/>
      </w:pPr>
      <w:rPr>
        <w:rFonts w:hint="default"/>
        <w:lang w:val="ru-RU" w:eastAsia="en-US" w:bidi="ar-SA"/>
      </w:rPr>
    </w:lvl>
    <w:lvl w:ilvl="5" w:tplc="F5D2174E">
      <w:numFmt w:val="bullet"/>
      <w:lvlText w:val="•"/>
      <w:lvlJc w:val="left"/>
      <w:pPr>
        <w:ind w:left="4867" w:hanging="360"/>
      </w:pPr>
      <w:rPr>
        <w:rFonts w:hint="default"/>
        <w:lang w:val="ru-RU" w:eastAsia="en-US" w:bidi="ar-SA"/>
      </w:rPr>
    </w:lvl>
    <w:lvl w:ilvl="6" w:tplc="56821988">
      <w:numFmt w:val="bullet"/>
      <w:lvlText w:val="•"/>
      <w:lvlJc w:val="left"/>
      <w:pPr>
        <w:ind w:left="5864" w:hanging="360"/>
      </w:pPr>
      <w:rPr>
        <w:rFonts w:hint="default"/>
        <w:lang w:val="ru-RU" w:eastAsia="en-US" w:bidi="ar-SA"/>
      </w:rPr>
    </w:lvl>
    <w:lvl w:ilvl="7" w:tplc="DEAE51B2">
      <w:numFmt w:val="bullet"/>
      <w:lvlText w:val="•"/>
      <w:lvlJc w:val="left"/>
      <w:pPr>
        <w:ind w:left="6860" w:hanging="360"/>
      </w:pPr>
      <w:rPr>
        <w:rFonts w:hint="default"/>
        <w:lang w:val="ru-RU" w:eastAsia="en-US" w:bidi="ar-SA"/>
      </w:rPr>
    </w:lvl>
    <w:lvl w:ilvl="8" w:tplc="8DBAA5BC">
      <w:numFmt w:val="bullet"/>
      <w:lvlText w:val="•"/>
      <w:lvlJc w:val="left"/>
      <w:pPr>
        <w:ind w:left="7857" w:hanging="360"/>
      </w:pPr>
      <w:rPr>
        <w:rFonts w:hint="default"/>
        <w:lang w:val="ru-RU" w:eastAsia="en-US" w:bidi="ar-SA"/>
      </w:rPr>
    </w:lvl>
  </w:abstractNum>
  <w:abstractNum w:abstractNumId="60">
    <w:nsid w:val="5F337139"/>
    <w:multiLevelType w:val="hybridMultilevel"/>
    <w:tmpl w:val="F43E74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626B669D"/>
    <w:multiLevelType w:val="hybridMultilevel"/>
    <w:tmpl w:val="E18A2070"/>
    <w:lvl w:ilvl="0" w:tplc="B4EC2E44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2">
    <w:nsid w:val="62C56850"/>
    <w:multiLevelType w:val="hybridMultilevel"/>
    <w:tmpl w:val="1CB0010C"/>
    <w:lvl w:ilvl="0" w:tplc="0419000F">
      <w:start w:val="1"/>
      <w:numFmt w:val="decimal"/>
      <w:lvlText w:val="%1."/>
      <w:lvlJc w:val="left"/>
      <w:pPr>
        <w:ind w:left="1222" w:hanging="360"/>
      </w:pPr>
    </w:lvl>
    <w:lvl w:ilvl="1" w:tplc="04190019" w:tentative="1">
      <w:start w:val="1"/>
      <w:numFmt w:val="lowerLetter"/>
      <w:lvlText w:val="%2."/>
      <w:lvlJc w:val="left"/>
      <w:pPr>
        <w:ind w:left="1942" w:hanging="360"/>
      </w:pPr>
    </w:lvl>
    <w:lvl w:ilvl="2" w:tplc="0419001B" w:tentative="1">
      <w:start w:val="1"/>
      <w:numFmt w:val="lowerRoman"/>
      <w:lvlText w:val="%3."/>
      <w:lvlJc w:val="right"/>
      <w:pPr>
        <w:ind w:left="2662" w:hanging="180"/>
      </w:pPr>
    </w:lvl>
    <w:lvl w:ilvl="3" w:tplc="0419000F" w:tentative="1">
      <w:start w:val="1"/>
      <w:numFmt w:val="decimal"/>
      <w:lvlText w:val="%4."/>
      <w:lvlJc w:val="left"/>
      <w:pPr>
        <w:ind w:left="3382" w:hanging="360"/>
      </w:pPr>
    </w:lvl>
    <w:lvl w:ilvl="4" w:tplc="04190019" w:tentative="1">
      <w:start w:val="1"/>
      <w:numFmt w:val="lowerLetter"/>
      <w:lvlText w:val="%5."/>
      <w:lvlJc w:val="left"/>
      <w:pPr>
        <w:ind w:left="4102" w:hanging="360"/>
      </w:pPr>
    </w:lvl>
    <w:lvl w:ilvl="5" w:tplc="0419001B" w:tentative="1">
      <w:start w:val="1"/>
      <w:numFmt w:val="lowerRoman"/>
      <w:lvlText w:val="%6."/>
      <w:lvlJc w:val="right"/>
      <w:pPr>
        <w:ind w:left="4822" w:hanging="180"/>
      </w:pPr>
    </w:lvl>
    <w:lvl w:ilvl="6" w:tplc="0419000F" w:tentative="1">
      <w:start w:val="1"/>
      <w:numFmt w:val="decimal"/>
      <w:lvlText w:val="%7."/>
      <w:lvlJc w:val="left"/>
      <w:pPr>
        <w:ind w:left="5542" w:hanging="360"/>
      </w:pPr>
    </w:lvl>
    <w:lvl w:ilvl="7" w:tplc="04190019" w:tentative="1">
      <w:start w:val="1"/>
      <w:numFmt w:val="lowerLetter"/>
      <w:lvlText w:val="%8."/>
      <w:lvlJc w:val="left"/>
      <w:pPr>
        <w:ind w:left="6262" w:hanging="360"/>
      </w:pPr>
    </w:lvl>
    <w:lvl w:ilvl="8" w:tplc="041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63">
    <w:nsid w:val="62C605EE"/>
    <w:multiLevelType w:val="hybridMultilevel"/>
    <w:tmpl w:val="3C32D3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64525B8C"/>
    <w:multiLevelType w:val="hybridMultilevel"/>
    <w:tmpl w:val="CA047A8C"/>
    <w:lvl w:ilvl="0" w:tplc="617E941E">
      <w:start w:val="1"/>
      <w:numFmt w:val="bullet"/>
      <w:lvlText w:val="-"/>
      <w:lvlJc w:val="left"/>
      <w:pPr>
        <w:ind w:left="9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66DEA94A">
      <w:start w:val="1"/>
      <w:numFmt w:val="bullet"/>
      <w:lvlText w:val="o"/>
      <w:lvlJc w:val="left"/>
      <w:pPr>
        <w:ind w:left="14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1D140F8C">
      <w:start w:val="1"/>
      <w:numFmt w:val="bullet"/>
      <w:lvlText w:val="▪"/>
      <w:lvlJc w:val="left"/>
      <w:pPr>
        <w:ind w:left="21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D17043D0">
      <w:start w:val="1"/>
      <w:numFmt w:val="bullet"/>
      <w:lvlText w:val="•"/>
      <w:lvlJc w:val="left"/>
      <w:pPr>
        <w:ind w:left="29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1E19BC">
      <w:start w:val="1"/>
      <w:numFmt w:val="bullet"/>
      <w:lvlText w:val="o"/>
      <w:lvlJc w:val="left"/>
      <w:pPr>
        <w:ind w:left="36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348C854">
      <w:start w:val="1"/>
      <w:numFmt w:val="bullet"/>
      <w:lvlText w:val="▪"/>
      <w:lvlJc w:val="left"/>
      <w:pPr>
        <w:ind w:left="43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60C1282">
      <w:start w:val="1"/>
      <w:numFmt w:val="bullet"/>
      <w:lvlText w:val="•"/>
      <w:lvlJc w:val="left"/>
      <w:pPr>
        <w:ind w:left="50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BA03578">
      <w:start w:val="1"/>
      <w:numFmt w:val="bullet"/>
      <w:lvlText w:val="o"/>
      <w:lvlJc w:val="left"/>
      <w:pPr>
        <w:ind w:left="57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CAE076BC">
      <w:start w:val="1"/>
      <w:numFmt w:val="bullet"/>
      <w:lvlText w:val="▪"/>
      <w:lvlJc w:val="left"/>
      <w:pPr>
        <w:ind w:left="65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5">
    <w:nsid w:val="66730C24"/>
    <w:multiLevelType w:val="hybridMultilevel"/>
    <w:tmpl w:val="F2400EEA"/>
    <w:lvl w:ilvl="0" w:tplc="98F6C4F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6">
    <w:nsid w:val="674627E4"/>
    <w:multiLevelType w:val="hybridMultilevel"/>
    <w:tmpl w:val="008427C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>
    <w:nsid w:val="6EAC07F9"/>
    <w:multiLevelType w:val="hybridMultilevel"/>
    <w:tmpl w:val="06BCA8C8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8">
    <w:nsid w:val="700B2D69"/>
    <w:multiLevelType w:val="hybridMultilevel"/>
    <w:tmpl w:val="7D8CC2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7F70FA2"/>
    <w:multiLevelType w:val="hybridMultilevel"/>
    <w:tmpl w:val="C630A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16ADB6A">
      <w:start w:val="1"/>
      <w:numFmt w:val="decimal"/>
      <w:lvlText w:val="%2."/>
      <w:lvlJc w:val="left"/>
      <w:pPr>
        <w:ind w:left="2535" w:hanging="1455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789E1699"/>
    <w:multiLevelType w:val="hybridMultilevel"/>
    <w:tmpl w:val="589E1C66"/>
    <w:lvl w:ilvl="0" w:tplc="8A4CE6B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1">
    <w:nsid w:val="79D07BD1"/>
    <w:multiLevelType w:val="hybridMultilevel"/>
    <w:tmpl w:val="877E953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>
    <w:nsid w:val="7AA67D65"/>
    <w:multiLevelType w:val="hybridMultilevel"/>
    <w:tmpl w:val="0FDEFE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3"/>
  </w:num>
  <w:num w:numId="2">
    <w:abstractNumId w:val="34"/>
  </w:num>
  <w:num w:numId="3">
    <w:abstractNumId w:val="19"/>
  </w:num>
  <w:num w:numId="4">
    <w:abstractNumId w:val="7"/>
  </w:num>
  <w:num w:numId="5">
    <w:abstractNumId w:val="41"/>
  </w:num>
  <w:num w:numId="6">
    <w:abstractNumId w:val="51"/>
  </w:num>
  <w:num w:numId="7">
    <w:abstractNumId w:val="37"/>
  </w:num>
  <w:num w:numId="8">
    <w:abstractNumId w:val="55"/>
  </w:num>
  <w:num w:numId="9">
    <w:abstractNumId w:val="20"/>
  </w:num>
  <w:num w:numId="10">
    <w:abstractNumId w:val="24"/>
  </w:num>
  <w:num w:numId="11">
    <w:abstractNumId w:val="44"/>
  </w:num>
  <w:num w:numId="12">
    <w:abstractNumId w:val="14"/>
  </w:num>
  <w:num w:numId="13">
    <w:abstractNumId w:val="10"/>
  </w:num>
  <w:num w:numId="14">
    <w:abstractNumId w:val="35"/>
  </w:num>
  <w:num w:numId="15">
    <w:abstractNumId w:val="5"/>
  </w:num>
  <w:num w:numId="16">
    <w:abstractNumId w:val="57"/>
  </w:num>
  <w:num w:numId="17">
    <w:abstractNumId w:val="28"/>
  </w:num>
  <w:num w:numId="18">
    <w:abstractNumId w:val="17"/>
  </w:num>
  <w:num w:numId="19">
    <w:abstractNumId w:val="66"/>
  </w:num>
  <w:num w:numId="20">
    <w:abstractNumId w:val="60"/>
  </w:num>
  <w:num w:numId="21">
    <w:abstractNumId w:val="68"/>
  </w:num>
  <w:num w:numId="22">
    <w:abstractNumId w:val="26"/>
  </w:num>
  <w:num w:numId="23">
    <w:abstractNumId w:val="58"/>
  </w:num>
  <w:num w:numId="24">
    <w:abstractNumId w:val="42"/>
  </w:num>
  <w:num w:numId="25">
    <w:abstractNumId w:val="9"/>
  </w:num>
  <w:num w:numId="26">
    <w:abstractNumId w:val="18"/>
  </w:num>
  <w:num w:numId="27">
    <w:abstractNumId w:val="50"/>
  </w:num>
  <w:num w:numId="28">
    <w:abstractNumId w:val="40"/>
  </w:num>
  <w:num w:numId="29">
    <w:abstractNumId w:val="54"/>
  </w:num>
  <w:num w:numId="30">
    <w:abstractNumId w:val="25"/>
  </w:num>
  <w:num w:numId="31">
    <w:abstractNumId w:val="38"/>
  </w:num>
  <w:num w:numId="32">
    <w:abstractNumId w:val="4"/>
  </w:num>
  <w:num w:numId="33">
    <w:abstractNumId w:val="70"/>
  </w:num>
  <w:num w:numId="34">
    <w:abstractNumId w:val="32"/>
  </w:num>
  <w:num w:numId="35">
    <w:abstractNumId w:val="0"/>
  </w:num>
  <w:num w:numId="36">
    <w:abstractNumId w:val="69"/>
  </w:num>
  <w:num w:numId="37">
    <w:abstractNumId w:val="16"/>
  </w:num>
  <w:num w:numId="38">
    <w:abstractNumId w:val="56"/>
  </w:num>
  <w:num w:numId="39">
    <w:abstractNumId w:val="21"/>
  </w:num>
  <w:num w:numId="40">
    <w:abstractNumId w:val="2"/>
  </w:num>
  <w:num w:numId="41">
    <w:abstractNumId w:val="8"/>
  </w:num>
  <w:num w:numId="42">
    <w:abstractNumId w:val="22"/>
  </w:num>
  <w:num w:numId="43">
    <w:abstractNumId w:val="31"/>
  </w:num>
  <w:num w:numId="44">
    <w:abstractNumId w:val="11"/>
  </w:num>
  <w:num w:numId="45">
    <w:abstractNumId w:val="3"/>
  </w:num>
  <w:num w:numId="46">
    <w:abstractNumId w:val="63"/>
  </w:num>
  <w:num w:numId="47">
    <w:abstractNumId w:val="71"/>
  </w:num>
  <w:num w:numId="48">
    <w:abstractNumId w:val="46"/>
  </w:num>
  <w:num w:numId="49">
    <w:abstractNumId w:val="52"/>
  </w:num>
  <w:num w:numId="50">
    <w:abstractNumId w:val="53"/>
  </w:num>
  <w:num w:numId="51">
    <w:abstractNumId w:val="23"/>
  </w:num>
  <w:num w:numId="52">
    <w:abstractNumId w:val="1"/>
  </w:num>
  <w:num w:numId="53">
    <w:abstractNumId w:val="12"/>
  </w:num>
  <w:num w:numId="54">
    <w:abstractNumId w:val="64"/>
  </w:num>
  <w:num w:numId="55">
    <w:abstractNumId w:val="27"/>
  </w:num>
  <w:num w:numId="56">
    <w:abstractNumId w:val="49"/>
  </w:num>
  <w:num w:numId="57">
    <w:abstractNumId w:val="48"/>
  </w:num>
  <w:num w:numId="58">
    <w:abstractNumId w:val="61"/>
  </w:num>
  <w:num w:numId="59">
    <w:abstractNumId w:val="39"/>
  </w:num>
  <w:num w:numId="60">
    <w:abstractNumId w:val="67"/>
  </w:num>
  <w:num w:numId="61">
    <w:abstractNumId w:val="13"/>
  </w:num>
  <w:num w:numId="62">
    <w:abstractNumId w:val="65"/>
  </w:num>
  <w:num w:numId="63">
    <w:abstractNumId w:val="45"/>
  </w:num>
  <w:num w:numId="64">
    <w:abstractNumId w:val="33"/>
  </w:num>
  <w:num w:numId="65">
    <w:abstractNumId w:val="36"/>
  </w:num>
  <w:num w:numId="66">
    <w:abstractNumId w:val="30"/>
  </w:num>
  <w:num w:numId="67">
    <w:abstractNumId w:val="6"/>
  </w:num>
  <w:num w:numId="68">
    <w:abstractNumId w:val="15"/>
  </w:num>
  <w:num w:numId="69">
    <w:abstractNumId w:val="59"/>
  </w:num>
  <w:num w:numId="7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62"/>
  </w:num>
  <w:num w:numId="72">
    <w:abstractNumId w:val="47"/>
  </w:num>
  <w:num w:numId="73">
    <w:abstractNumId w:val="72"/>
  </w:num>
  <w:num w:numId="74">
    <w:abstractNumId w:val="29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hideSpellingErrors/>
  <w:proofState w:grammar="clean"/>
  <w:defaultTabStop w:val="708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5161A"/>
    <w:rsid w:val="00002FB7"/>
    <w:rsid w:val="000037C0"/>
    <w:rsid w:val="000060D3"/>
    <w:rsid w:val="00015AE6"/>
    <w:rsid w:val="00026A85"/>
    <w:rsid w:val="00030FB8"/>
    <w:rsid w:val="000346D0"/>
    <w:rsid w:val="0003555F"/>
    <w:rsid w:val="00052268"/>
    <w:rsid w:val="000525EC"/>
    <w:rsid w:val="00053E14"/>
    <w:rsid w:val="00056F73"/>
    <w:rsid w:val="00061156"/>
    <w:rsid w:val="00073D2C"/>
    <w:rsid w:val="00074DB6"/>
    <w:rsid w:val="000837CC"/>
    <w:rsid w:val="00091342"/>
    <w:rsid w:val="000931C6"/>
    <w:rsid w:val="000A2D98"/>
    <w:rsid w:val="000B0C85"/>
    <w:rsid w:val="000B1C68"/>
    <w:rsid w:val="000C47F2"/>
    <w:rsid w:val="000C5C0F"/>
    <w:rsid w:val="000D25FB"/>
    <w:rsid w:val="000E2DBE"/>
    <w:rsid w:val="000E5761"/>
    <w:rsid w:val="000F11CB"/>
    <w:rsid w:val="000F4F89"/>
    <w:rsid w:val="000F5ADA"/>
    <w:rsid w:val="00104DA6"/>
    <w:rsid w:val="00123B4C"/>
    <w:rsid w:val="0012447E"/>
    <w:rsid w:val="00133051"/>
    <w:rsid w:val="00170ACF"/>
    <w:rsid w:val="00172F1B"/>
    <w:rsid w:val="00174210"/>
    <w:rsid w:val="00176958"/>
    <w:rsid w:val="00180767"/>
    <w:rsid w:val="001907EB"/>
    <w:rsid w:val="001942DA"/>
    <w:rsid w:val="00196958"/>
    <w:rsid w:val="001B623F"/>
    <w:rsid w:val="001B773E"/>
    <w:rsid w:val="001C55B2"/>
    <w:rsid w:val="001D1480"/>
    <w:rsid w:val="001D6791"/>
    <w:rsid w:val="001E30F9"/>
    <w:rsid w:val="001F16A0"/>
    <w:rsid w:val="001F3511"/>
    <w:rsid w:val="001F48BD"/>
    <w:rsid w:val="002042EE"/>
    <w:rsid w:val="00211779"/>
    <w:rsid w:val="002178FD"/>
    <w:rsid w:val="00217AC5"/>
    <w:rsid w:val="0022321B"/>
    <w:rsid w:val="00224EA2"/>
    <w:rsid w:val="00225143"/>
    <w:rsid w:val="00244570"/>
    <w:rsid w:val="00250682"/>
    <w:rsid w:val="0025495D"/>
    <w:rsid w:val="00256C21"/>
    <w:rsid w:val="00265CD9"/>
    <w:rsid w:val="002768B5"/>
    <w:rsid w:val="00286B38"/>
    <w:rsid w:val="002A188D"/>
    <w:rsid w:val="002B501E"/>
    <w:rsid w:val="002B57C3"/>
    <w:rsid w:val="002C1BC6"/>
    <w:rsid w:val="002C25D8"/>
    <w:rsid w:val="002D06E3"/>
    <w:rsid w:val="002D4A57"/>
    <w:rsid w:val="002E02FC"/>
    <w:rsid w:val="002E1BD2"/>
    <w:rsid w:val="002E666B"/>
    <w:rsid w:val="002F65CA"/>
    <w:rsid w:val="002F766F"/>
    <w:rsid w:val="00303194"/>
    <w:rsid w:val="00327D73"/>
    <w:rsid w:val="00337EE7"/>
    <w:rsid w:val="0034721D"/>
    <w:rsid w:val="00354428"/>
    <w:rsid w:val="0036474F"/>
    <w:rsid w:val="00364D6C"/>
    <w:rsid w:val="0036553B"/>
    <w:rsid w:val="003672A5"/>
    <w:rsid w:val="003713AE"/>
    <w:rsid w:val="00372F63"/>
    <w:rsid w:val="00375A00"/>
    <w:rsid w:val="00381510"/>
    <w:rsid w:val="003863AB"/>
    <w:rsid w:val="00386B43"/>
    <w:rsid w:val="0039298C"/>
    <w:rsid w:val="003A5467"/>
    <w:rsid w:val="003B18F5"/>
    <w:rsid w:val="003B1A96"/>
    <w:rsid w:val="003B26CB"/>
    <w:rsid w:val="003B743E"/>
    <w:rsid w:val="003C49D3"/>
    <w:rsid w:val="003F7E7C"/>
    <w:rsid w:val="004058EC"/>
    <w:rsid w:val="00426EBD"/>
    <w:rsid w:val="00437BAC"/>
    <w:rsid w:val="00446179"/>
    <w:rsid w:val="00464B24"/>
    <w:rsid w:val="0047132C"/>
    <w:rsid w:val="00473741"/>
    <w:rsid w:val="004807B3"/>
    <w:rsid w:val="004808A6"/>
    <w:rsid w:val="00490F06"/>
    <w:rsid w:val="00490F62"/>
    <w:rsid w:val="004A508F"/>
    <w:rsid w:val="004B1092"/>
    <w:rsid w:val="004C504F"/>
    <w:rsid w:val="004C610D"/>
    <w:rsid w:val="004D2CAE"/>
    <w:rsid w:val="004E5767"/>
    <w:rsid w:val="004E5B48"/>
    <w:rsid w:val="004F1C88"/>
    <w:rsid w:val="004F3D0B"/>
    <w:rsid w:val="00505114"/>
    <w:rsid w:val="00511869"/>
    <w:rsid w:val="00534FD5"/>
    <w:rsid w:val="00537C06"/>
    <w:rsid w:val="00543271"/>
    <w:rsid w:val="00543BA5"/>
    <w:rsid w:val="0055197D"/>
    <w:rsid w:val="0058722D"/>
    <w:rsid w:val="00591D56"/>
    <w:rsid w:val="00595D16"/>
    <w:rsid w:val="005A1122"/>
    <w:rsid w:val="005A58E8"/>
    <w:rsid w:val="005F14F8"/>
    <w:rsid w:val="005F4EE4"/>
    <w:rsid w:val="005F5B47"/>
    <w:rsid w:val="005F7173"/>
    <w:rsid w:val="00612851"/>
    <w:rsid w:val="006171DD"/>
    <w:rsid w:val="00624B82"/>
    <w:rsid w:val="00632D2F"/>
    <w:rsid w:val="006331B2"/>
    <w:rsid w:val="00650BAF"/>
    <w:rsid w:val="00656145"/>
    <w:rsid w:val="00675449"/>
    <w:rsid w:val="006973BB"/>
    <w:rsid w:val="006A16D4"/>
    <w:rsid w:val="006A2D5E"/>
    <w:rsid w:val="006A6E6B"/>
    <w:rsid w:val="006A7244"/>
    <w:rsid w:val="006B37D8"/>
    <w:rsid w:val="006C504A"/>
    <w:rsid w:val="006C6DDA"/>
    <w:rsid w:val="006C7CAE"/>
    <w:rsid w:val="006D5FF0"/>
    <w:rsid w:val="006E514E"/>
    <w:rsid w:val="006E7FE0"/>
    <w:rsid w:val="00700812"/>
    <w:rsid w:val="0070685E"/>
    <w:rsid w:val="00711100"/>
    <w:rsid w:val="00716FE3"/>
    <w:rsid w:val="0074543C"/>
    <w:rsid w:val="007464F9"/>
    <w:rsid w:val="00754AE0"/>
    <w:rsid w:val="0078093D"/>
    <w:rsid w:val="007947CC"/>
    <w:rsid w:val="007D073D"/>
    <w:rsid w:val="007D5A96"/>
    <w:rsid w:val="007D7072"/>
    <w:rsid w:val="007E4A6B"/>
    <w:rsid w:val="007E52C9"/>
    <w:rsid w:val="007F204E"/>
    <w:rsid w:val="007F31A0"/>
    <w:rsid w:val="0080241A"/>
    <w:rsid w:val="008038DA"/>
    <w:rsid w:val="008040CD"/>
    <w:rsid w:val="00817C83"/>
    <w:rsid w:val="00822CEE"/>
    <w:rsid w:val="00824565"/>
    <w:rsid w:val="00832FA8"/>
    <w:rsid w:val="00833B33"/>
    <w:rsid w:val="00846911"/>
    <w:rsid w:val="00850057"/>
    <w:rsid w:val="008547B3"/>
    <w:rsid w:val="00857583"/>
    <w:rsid w:val="00864AD6"/>
    <w:rsid w:val="008741CF"/>
    <w:rsid w:val="0087621A"/>
    <w:rsid w:val="008A5B3A"/>
    <w:rsid w:val="008B0A49"/>
    <w:rsid w:val="008B32A4"/>
    <w:rsid w:val="008B5AEC"/>
    <w:rsid w:val="008D5500"/>
    <w:rsid w:val="008D669E"/>
    <w:rsid w:val="008E73B8"/>
    <w:rsid w:val="008F01A8"/>
    <w:rsid w:val="008F6ECB"/>
    <w:rsid w:val="00900456"/>
    <w:rsid w:val="00905392"/>
    <w:rsid w:val="00905F62"/>
    <w:rsid w:val="009114F5"/>
    <w:rsid w:val="009213D8"/>
    <w:rsid w:val="009231C5"/>
    <w:rsid w:val="009270A8"/>
    <w:rsid w:val="00941415"/>
    <w:rsid w:val="0095570D"/>
    <w:rsid w:val="00962B93"/>
    <w:rsid w:val="009727C9"/>
    <w:rsid w:val="00972BBA"/>
    <w:rsid w:val="00976A57"/>
    <w:rsid w:val="00993576"/>
    <w:rsid w:val="00996F7C"/>
    <w:rsid w:val="009C14FE"/>
    <w:rsid w:val="009C2FC5"/>
    <w:rsid w:val="009C4176"/>
    <w:rsid w:val="009E026A"/>
    <w:rsid w:val="009E312B"/>
    <w:rsid w:val="009F6D83"/>
    <w:rsid w:val="00A10D00"/>
    <w:rsid w:val="00A11928"/>
    <w:rsid w:val="00A1483B"/>
    <w:rsid w:val="00A24466"/>
    <w:rsid w:val="00A354AF"/>
    <w:rsid w:val="00A35BD9"/>
    <w:rsid w:val="00A45C71"/>
    <w:rsid w:val="00A517A4"/>
    <w:rsid w:val="00A51A85"/>
    <w:rsid w:val="00A52402"/>
    <w:rsid w:val="00A53785"/>
    <w:rsid w:val="00A54EAD"/>
    <w:rsid w:val="00A67EB9"/>
    <w:rsid w:val="00A84321"/>
    <w:rsid w:val="00A8765A"/>
    <w:rsid w:val="00A9113B"/>
    <w:rsid w:val="00A91694"/>
    <w:rsid w:val="00A93C58"/>
    <w:rsid w:val="00A945FB"/>
    <w:rsid w:val="00AA13CB"/>
    <w:rsid w:val="00AA222B"/>
    <w:rsid w:val="00AA435E"/>
    <w:rsid w:val="00AB337E"/>
    <w:rsid w:val="00AC21F9"/>
    <w:rsid w:val="00AC5CFE"/>
    <w:rsid w:val="00AD0A50"/>
    <w:rsid w:val="00AD5BAE"/>
    <w:rsid w:val="00B02CAF"/>
    <w:rsid w:val="00B05FB6"/>
    <w:rsid w:val="00B10C5D"/>
    <w:rsid w:val="00B128DB"/>
    <w:rsid w:val="00B134D4"/>
    <w:rsid w:val="00B21503"/>
    <w:rsid w:val="00B24380"/>
    <w:rsid w:val="00B56B3A"/>
    <w:rsid w:val="00B60099"/>
    <w:rsid w:val="00B741B4"/>
    <w:rsid w:val="00B771AC"/>
    <w:rsid w:val="00B80ADA"/>
    <w:rsid w:val="00B94187"/>
    <w:rsid w:val="00BA1F1E"/>
    <w:rsid w:val="00BA7D34"/>
    <w:rsid w:val="00BB22F4"/>
    <w:rsid w:val="00BB6E7C"/>
    <w:rsid w:val="00BD289A"/>
    <w:rsid w:val="00BD789D"/>
    <w:rsid w:val="00BE68C5"/>
    <w:rsid w:val="00BF15C3"/>
    <w:rsid w:val="00BF56FB"/>
    <w:rsid w:val="00C1482C"/>
    <w:rsid w:val="00C204E5"/>
    <w:rsid w:val="00C27AB1"/>
    <w:rsid w:val="00C35CDA"/>
    <w:rsid w:val="00C66931"/>
    <w:rsid w:val="00C66EDB"/>
    <w:rsid w:val="00C66FC6"/>
    <w:rsid w:val="00C73509"/>
    <w:rsid w:val="00C8458F"/>
    <w:rsid w:val="00C923C0"/>
    <w:rsid w:val="00C9248E"/>
    <w:rsid w:val="00CA3EA0"/>
    <w:rsid w:val="00CB7138"/>
    <w:rsid w:val="00CC6C10"/>
    <w:rsid w:val="00CC74CB"/>
    <w:rsid w:val="00CD1EBE"/>
    <w:rsid w:val="00CE2662"/>
    <w:rsid w:val="00D01F88"/>
    <w:rsid w:val="00D06CDF"/>
    <w:rsid w:val="00D13483"/>
    <w:rsid w:val="00D22693"/>
    <w:rsid w:val="00D24F57"/>
    <w:rsid w:val="00D25730"/>
    <w:rsid w:val="00D31F1A"/>
    <w:rsid w:val="00D331B9"/>
    <w:rsid w:val="00D468DA"/>
    <w:rsid w:val="00D52F21"/>
    <w:rsid w:val="00D572BE"/>
    <w:rsid w:val="00D63F74"/>
    <w:rsid w:val="00D751DA"/>
    <w:rsid w:val="00D81B78"/>
    <w:rsid w:val="00D83D14"/>
    <w:rsid w:val="00D8561A"/>
    <w:rsid w:val="00D95F44"/>
    <w:rsid w:val="00D97FE4"/>
    <w:rsid w:val="00DD19AE"/>
    <w:rsid w:val="00DD1EF4"/>
    <w:rsid w:val="00DD7893"/>
    <w:rsid w:val="00DE2EA2"/>
    <w:rsid w:val="00DE3D05"/>
    <w:rsid w:val="00DF572D"/>
    <w:rsid w:val="00DF7C30"/>
    <w:rsid w:val="00E0542E"/>
    <w:rsid w:val="00E06D5A"/>
    <w:rsid w:val="00E10BE7"/>
    <w:rsid w:val="00E1562A"/>
    <w:rsid w:val="00E168B3"/>
    <w:rsid w:val="00E313A6"/>
    <w:rsid w:val="00E338A4"/>
    <w:rsid w:val="00E350D7"/>
    <w:rsid w:val="00E41E08"/>
    <w:rsid w:val="00E50F74"/>
    <w:rsid w:val="00E5161A"/>
    <w:rsid w:val="00E67E1F"/>
    <w:rsid w:val="00E761B8"/>
    <w:rsid w:val="00E80E09"/>
    <w:rsid w:val="00E825EC"/>
    <w:rsid w:val="00E83AA8"/>
    <w:rsid w:val="00E9467B"/>
    <w:rsid w:val="00E9550A"/>
    <w:rsid w:val="00E969FB"/>
    <w:rsid w:val="00EA0777"/>
    <w:rsid w:val="00EB629F"/>
    <w:rsid w:val="00EB7729"/>
    <w:rsid w:val="00EC52BA"/>
    <w:rsid w:val="00EF21AF"/>
    <w:rsid w:val="00EF50D4"/>
    <w:rsid w:val="00EF78D9"/>
    <w:rsid w:val="00F07BC5"/>
    <w:rsid w:val="00F11CE2"/>
    <w:rsid w:val="00F20C1E"/>
    <w:rsid w:val="00F21CC5"/>
    <w:rsid w:val="00F25158"/>
    <w:rsid w:val="00F255D9"/>
    <w:rsid w:val="00F263C4"/>
    <w:rsid w:val="00F310C2"/>
    <w:rsid w:val="00F34C39"/>
    <w:rsid w:val="00F4653F"/>
    <w:rsid w:val="00F55DA3"/>
    <w:rsid w:val="00F6413C"/>
    <w:rsid w:val="00F77002"/>
    <w:rsid w:val="00F81081"/>
    <w:rsid w:val="00FA5C88"/>
    <w:rsid w:val="00FB2906"/>
    <w:rsid w:val="00FB36A7"/>
    <w:rsid w:val="00FB6B76"/>
    <w:rsid w:val="00FC3D10"/>
    <w:rsid w:val="00FD1895"/>
    <w:rsid w:val="00FD4D6B"/>
    <w:rsid w:val="00FD6E45"/>
    <w:rsid w:val="00FE0739"/>
    <w:rsid w:val="00FE55A0"/>
    <w:rsid w:val="00FF1D78"/>
    <w:rsid w:val="00FF3C56"/>
    <w:rsid w:val="00FF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2C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uiPriority w:val="9"/>
    <w:qFormat/>
    <w:rsid w:val="00822CE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25730"/>
    <w:pPr>
      <w:keepNext/>
      <w:keepLines/>
      <w:jc w:val="right"/>
      <w:outlineLvl w:val="1"/>
    </w:pPr>
    <w:rPr>
      <w:rFonts w:eastAsiaTheme="majorEastAsia"/>
      <w:b/>
      <w:bCs/>
      <w:i/>
      <w:color w:val="4F81BD" w:themeColor="accent1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822CEE"/>
    <w:pPr>
      <w:spacing w:after="0" w:line="240" w:lineRule="auto"/>
    </w:pPr>
    <w:rPr>
      <w:rFonts w:eastAsiaTheme="minorEastAsia"/>
    </w:rPr>
  </w:style>
  <w:style w:type="character" w:customStyle="1" w:styleId="a4">
    <w:name w:val="Без интервала Знак"/>
    <w:basedOn w:val="a0"/>
    <w:link w:val="a3"/>
    <w:uiPriority w:val="1"/>
    <w:rsid w:val="00822CEE"/>
    <w:rPr>
      <w:rFonts w:eastAsiaTheme="minorEastAsia"/>
    </w:rPr>
  </w:style>
  <w:style w:type="paragraph" w:styleId="a5">
    <w:name w:val="Balloon Text"/>
    <w:basedOn w:val="a"/>
    <w:link w:val="a6"/>
    <w:uiPriority w:val="99"/>
    <w:semiHidden/>
    <w:unhideWhenUsed/>
    <w:rsid w:val="00822CEE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22CE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25730"/>
    <w:rPr>
      <w:rFonts w:ascii="Times New Roman" w:eastAsiaTheme="majorEastAsia" w:hAnsi="Times New Roman" w:cs="Times New Roman"/>
      <w:b/>
      <w:bCs/>
      <w:i/>
      <w:color w:val="4F81BD" w:themeColor="accent1"/>
      <w:sz w:val="32"/>
      <w:szCs w:val="32"/>
    </w:rPr>
  </w:style>
  <w:style w:type="character" w:styleId="a7">
    <w:name w:val="Hyperlink"/>
    <w:basedOn w:val="a0"/>
    <w:uiPriority w:val="99"/>
    <w:unhideWhenUsed/>
    <w:rsid w:val="00822CEE"/>
    <w:rPr>
      <w:color w:val="0000FF" w:themeColor="hyperlink"/>
      <w:u w:val="single"/>
    </w:rPr>
  </w:style>
  <w:style w:type="character" w:customStyle="1" w:styleId="11">
    <w:name w:val="Заголовок 1 Знак"/>
    <w:basedOn w:val="a0"/>
    <w:link w:val="10"/>
    <w:uiPriority w:val="9"/>
    <w:rsid w:val="00822CE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paragraph" w:customStyle="1" w:styleId="Compact">
    <w:name w:val="Compact"/>
    <w:basedOn w:val="a8"/>
    <w:qFormat/>
    <w:rsid w:val="004A508F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1">
    <w:name w:val="1ЛитературныеИсточники+"/>
    <w:basedOn w:val="a"/>
    <w:qFormat/>
    <w:rsid w:val="004A508F"/>
    <w:pPr>
      <w:numPr>
        <w:numId w:val="8"/>
      </w:numPr>
      <w:jc w:val="both"/>
    </w:pPr>
    <w:rPr>
      <w:rFonts w:eastAsia="Calibri"/>
      <w:sz w:val="20"/>
      <w:szCs w:val="20"/>
      <w:lang w:eastAsia="en-US"/>
    </w:rPr>
  </w:style>
  <w:style w:type="paragraph" w:styleId="a8">
    <w:name w:val="Body Text"/>
    <w:basedOn w:val="a"/>
    <w:link w:val="a9"/>
    <w:uiPriority w:val="99"/>
    <w:semiHidden/>
    <w:unhideWhenUsed/>
    <w:rsid w:val="004A508F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4A508F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a">
    <w:name w:val="Table Grid"/>
    <w:basedOn w:val="a1"/>
    <w:uiPriority w:val="59"/>
    <w:rsid w:val="004A508F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List Paragraph"/>
    <w:basedOn w:val="a"/>
    <w:uiPriority w:val="34"/>
    <w:qFormat/>
    <w:rsid w:val="00250682"/>
    <w:pPr>
      <w:ind w:left="720"/>
      <w:contextualSpacing/>
    </w:pPr>
  </w:style>
  <w:style w:type="paragraph" w:styleId="ac">
    <w:name w:val="Body Text Indent"/>
    <w:basedOn w:val="a"/>
    <w:link w:val="ad"/>
    <w:uiPriority w:val="99"/>
    <w:semiHidden/>
    <w:unhideWhenUsed/>
    <w:rsid w:val="00250682"/>
    <w:pPr>
      <w:spacing w:after="120"/>
      <w:ind w:left="283"/>
    </w:p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25068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9">
    <w:name w:val="Style9"/>
    <w:basedOn w:val="a"/>
    <w:uiPriority w:val="99"/>
    <w:rsid w:val="00250682"/>
    <w:pPr>
      <w:widowControl w:val="0"/>
      <w:autoSpaceDE w:val="0"/>
      <w:autoSpaceDN w:val="0"/>
      <w:adjustRightInd w:val="0"/>
      <w:spacing w:line="492" w:lineRule="exact"/>
      <w:ind w:firstLine="902"/>
      <w:jc w:val="both"/>
    </w:pPr>
    <w:rPr>
      <w:rFonts w:eastAsiaTheme="minorEastAsia"/>
    </w:rPr>
  </w:style>
  <w:style w:type="table" w:customStyle="1" w:styleId="12">
    <w:name w:val="Сетка таблицы1"/>
    <w:basedOn w:val="a1"/>
    <w:next w:val="aa"/>
    <w:uiPriority w:val="59"/>
    <w:rsid w:val="002506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9">
    <w:name w:val="Style19"/>
    <w:basedOn w:val="a"/>
    <w:uiPriority w:val="99"/>
    <w:rsid w:val="00250682"/>
    <w:pPr>
      <w:widowControl w:val="0"/>
      <w:autoSpaceDE w:val="0"/>
      <w:autoSpaceDN w:val="0"/>
      <w:adjustRightInd w:val="0"/>
      <w:spacing w:line="278" w:lineRule="exact"/>
      <w:jc w:val="both"/>
    </w:pPr>
    <w:rPr>
      <w:rFonts w:eastAsiaTheme="minorEastAsia"/>
    </w:rPr>
  </w:style>
  <w:style w:type="character" w:customStyle="1" w:styleId="FontStyle56">
    <w:name w:val="Font Style56"/>
    <w:basedOn w:val="a0"/>
    <w:uiPriority w:val="99"/>
    <w:rsid w:val="00250682"/>
    <w:rPr>
      <w:rFonts w:ascii="Times New Roman" w:hAnsi="Times New Roman" w:cs="Times New Roman"/>
      <w:sz w:val="22"/>
      <w:szCs w:val="22"/>
    </w:rPr>
  </w:style>
  <w:style w:type="paragraph" w:styleId="21">
    <w:name w:val="Body Text 2"/>
    <w:basedOn w:val="a"/>
    <w:link w:val="22"/>
    <w:uiPriority w:val="99"/>
    <w:semiHidden/>
    <w:unhideWhenUsed/>
    <w:rsid w:val="002F766F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2F766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e">
    <w:name w:val="FollowedHyperlink"/>
    <w:basedOn w:val="a0"/>
    <w:uiPriority w:val="99"/>
    <w:semiHidden/>
    <w:unhideWhenUsed/>
    <w:rsid w:val="009E312B"/>
    <w:rPr>
      <w:color w:val="800080" w:themeColor="followedHyperlink"/>
      <w:u w:val="single"/>
    </w:rPr>
  </w:style>
  <w:style w:type="character" w:customStyle="1" w:styleId="13">
    <w:name w:val="Заголовок №1_"/>
    <w:link w:val="110"/>
    <w:locked/>
    <w:rsid w:val="00857583"/>
    <w:rPr>
      <w:b/>
      <w:bCs/>
      <w:sz w:val="28"/>
      <w:szCs w:val="28"/>
      <w:shd w:val="clear" w:color="auto" w:fill="FFFFFF"/>
    </w:rPr>
  </w:style>
  <w:style w:type="paragraph" w:customStyle="1" w:styleId="110">
    <w:name w:val="Заголовок №11"/>
    <w:basedOn w:val="a"/>
    <w:link w:val="13"/>
    <w:rsid w:val="00857583"/>
    <w:pPr>
      <w:widowControl w:val="0"/>
      <w:shd w:val="clear" w:color="auto" w:fill="FFFFFF"/>
      <w:spacing w:before="480" w:after="300" w:line="240" w:lineRule="atLeast"/>
      <w:ind w:hanging="280"/>
      <w:outlineLvl w:val="0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  <w:style w:type="paragraph" w:styleId="af">
    <w:name w:val="header"/>
    <w:basedOn w:val="a"/>
    <w:link w:val="af0"/>
    <w:uiPriority w:val="99"/>
    <w:unhideWhenUsed/>
    <w:rsid w:val="00196958"/>
    <w:pPr>
      <w:tabs>
        <w:tab w:val="center" w:pos="4677"/>
        <w:tab w:val="right" w:pos="9355"/>
      </w:tabs>
    </w:pPr>
  </w:style>
  <w:style w:type="character" w:customStyle="1" w:styleId="af0">
    <w:name w:val="Верхний колонтитул Знак"/>
    <w:basedOn w:val="a0"/>
    <w:link w:val="af"/>
    <w:uiPriority w:val="99"/>
    <w:rsid w:val="0019695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1">
    <w:name w:val="footer"/>
    <w:basedOn w:val="a"/>
    <w:link w:val="af2"/>
    <w:uiPriority w:val="99"/>
    <w:unhideWhenUsed/>
    <w:rsid w:val="00196958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19695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TOC Heading"/>
    <w:basedOn w:val="10"/>
    <w:next w:val="a"/>
    <w:uiPriority w:val="39"/>
    <w:unhideWhenUsed/>
    <w:qFormat/>
    <w:rsid w:val="000F5ADA"/>
    <w:pPr>
      <w:spacing w:line="276" w:lineRule="auto"/>
      <w:outlineLvl w:val="9"/>
    </w:pPr>
  </w:style>
  <w:style w:type="paragraph" w:styleId="14">
    <w:name w:val="toc 1"/>
    <w:basedOn w:val="a"/>
    <w:next w:val="a"/>
    <w:autoRedefine/>
    <w:uiPriority w:val="39"/>
    <w:unhideWhenUsed/>
    <w:rsid w:val="000F5ADA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0F5ADA"/>
    <w:pPr>
      <w:spacing w:after="100"/>
      <w:ind w:left="240"/>
    </w:pPr>
  </w:style>
  <w:style w:type="paragraph" w:styleId="3">
    <w:name w:val="toc 3"/>
    <w:basedOn w:val="a"/>
    <w:next w:val="a"/>
    <w:autoRedefine/>
    <w:uiPriority w:val="39"/>
    <w:unhideWhenUsed/>
    <w:rsid w:val="000F5ADA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4">
    <w:name w:val="toc 4"/>
    <w:basedOn w:val="a"/>
    <w:next w:val="a"/>
    <w:autoRedefine/>
    <w:uiPriority w:val="39"/>
    <w:unhideWhenUsed/>
    <w:rsid w:val="000F5ADA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">
    <w:name w:val="toc 5"/>
    <w:basedOn w:val="a"/>
    <w:next w:val="a"/>
    <w:autoRedefine/>
    <w:uiPriority w:val="39"/>
    <w:unhideWhenUsed/>
    <w:rsid w:val="000F5ADA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">
    <w:name w:val="toc 6"/>
    <w:basedOn w:val="a"/>
    <w:next w:val="a"/>
    <w:autoRedefine/>
    <w:uiPriority w:val="39"/>
    <w:unhideWhenUsed/>
    <w:rsid w:val="000F5ADA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0F5ADA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0F5ADA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0F5ADA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styleId="af4">
    <w:name w:val="Placeholder Text"/>
    <w:basedOn w:val="a0"/>
    <w:uiPriority w:val="99"/>
    <w:semiHidden/>
    <w:rsid w:val="000931C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2C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uiPriority w:val="9"/>
    <w:qFormat/>
    <w:rsid w:val="00822CE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25730"/>
    <w:pPr>
      <w:keepNext/>
      <w:keepLines/>
      <w:jc w:val="right"/>
      <w:outlineLvl w:val="1"/>
    </w:pPr>
    <w:rPr>
      <w:rFonts w:eastAsiaTheme="majorEastAsia"/>
      <w:b/>
      <w:bCs/>
      <w:i/>
      <w:color w:val="4F81BD" w:themeColor="accent1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822CEE"/>
    <w:pPr>
      <w:spacing w:after="0" w:line="240" w:lineRule="auto"/>
    </w:pPr>
    <w:rPr>
      <w:rFonts w:eastAsiaTheme="minorEastAsia"/>
    </w:rPr>
  </w:style>
  <w:style w:type="character" w:customStyle="1" w:styleId="a4">
    <w:name w:val="Без интервала Знак"/>
    <w:basedOn w:val="a0"/>
    <w:link w:val="a3"/>
    <w:uiPriority w:val="1"/>
    <w:rsid w:val="00822CEE"/>
    <w:rPr>
      <w:rFonts w:eastAsiaTheme="minorEastAsia"/>
    </w:rPr>
  </w:style>
  <w:style w:type="paragraph" w:styleId="a5">
    <w:name w:val="Balloon Text"/>
    <w:basedOn w:val="a"/>
    <w:link w:val="a6"/>
    <w:uiPriority w:val="99"/>
    <w:semiHidden/>
    <w:unhideWhenUsed/>
    <w:rsid w:val="00822CEE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22CE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25730"/>
    <w:rPr>
      <w:rFonts w:ascii="Times New Roman" w:eastAsiaTheme="majorEastAsia" w:hAnsi="Times New Roman" w:cs="Times New Roman"/>
      <w:b/>
      <w:bCs/>
      <w:i/>
      <w:color w:val="4F81BD" w:themeColor="accent1"/>
      <w:sz w:val="32"/>
      <w:szCs w:val="32"/>
    </w:rPr>
  </w:style>
  <w:style w:type="character" w:styleId="a7">
    <w:name w:val="Hyperlink"/>
    <w:basedOn w:val="a0"/>
    <w:uiPriority w:val="99"/>
    <w:unhideWhenUsed/>
    <w:rsid w:val="00822CEE"/>
    <w:rPr>
      <w:color w:val="0000FF" w:themeColor="hyperlink"/>
      <w:u w:val="single"/>
    </w:rPr>
  </w:style>
  <w:style w:type="character" w:customStyle="1" w:styleId="11">
    <w:name w:val="Заголовок 1 Знак"/>
    <w:basedOn w:val="a0"/>
    <w:link w:val="10"/>
    <w:uiPriority w:val="9"/>
    <w:rsid w:val="00822CE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paragraph" w:customStyle="1" w:styleId="Compact">
    <w:name w:val="Compact"/>
    <w:basedOn w:val="a8"/>
    <w:qFormat/>
    <w:rsid w:val="004A508F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1">
    <w:name w:val="1ЛитературныеИсточники+"/>
    <w:basedOn w:val="a"/>
    <w:qFormat/>
    <w:rsid w:val="004A508F"/>
    <w:pPr>
      <w:numPr>
        <w:numId w:val="8"/>
      </w:numPr>
      <w:jc w:val="both"/>
    </w:pPr>
    <w:rPr>
      <w:rFonts w:eastAsia="Calibri"/>
      <w:sz w:val="20"/>
      <w:szCs w:val="20"/>
      <w:lang w:eastAsia="en-US"/>
    </w:rPr>
  </w:style>
  <w:style w:type="paragraph" w:styleId="a8">
    <w:name w:val="Body Text"/>
    <w:basedOn w:val="a"/>
    <w:link w:val="a9"/>
    <w:uiPriority w:val="99"/>
    <w:semiHidden/>
    <w:unhideWhenUsed/>
    <w:rsid w:val="004A508F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4A508F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a">
    <w:name w:val="Table Grid"/>
    <w:basedOn w:val="a1"/>
    <w:uiPriority w:val="59"/>
    <w:rsid w:val="004A508F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List Paragraph"/>
    <w:basedOn w:val="a"/>
    <w:uiPriority w:val="34"/>
    <w:qFormat/>
    <w:rsid w:val="00250682"/>
    <w:pPr>
      <w:ind w:left="720"/>
      <w:contextualSpacing/>
    </w:pPr>
  </w:style>
  <w:style w:type="paragraph" w:styleId="ac">
    <w:name w:val="Body Text Indent"/>
    <w:basedOn w:val="a"/>
    <w:link w:val="ad"/>
    <w:uiPriority w:val="99"/>
    <w:semiHidden/>
    <w:unhideWhenUsed/>
    <w:rsid w:val="00250682"/>
    <w:pPr>
      <w:spacing w:after="120"/>
      <w:ind w:left="283"/>
    </w:pPr>
  </w:style>
  <w:style w:type="character" w:customStyle="1" w:styleId="ad">
    <w:name w:val="Основной текст с отступом Знак"/>
    <w:basedOn w:val="a0"/>
    <w:link w:val="ac"/>
    <w:uiPriority w:val="99"/>
    <w:semiHidden/>
    <w:rsid w:val="0025068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9">
    <w:name w:val="Style9"/>
    <w:basedOn w:val="a"/>
    <w:uiPriority w:val="99"/>
    <w:rsid w:val="00250682"/>
    <w:pPr>
      <w:widowControl w:val="0"/>
      <w:autoSpaceDE w:val="0"/>
      <w:autoSpaceDN w:val="0"/>
      <w:adjustRightInd w:val="0"/>
      <w:spacing w:line="492" w:lineRule="exact"/>
      <w:ind w:firstLine="902"/>
      <w:jc w:val="both"/>
    </w:pPr>
    <w:rPr>
      <w:rFonts w:eastAsiaTheme="minorEastAsia"/>
    </w:rPr>
  </w:style>
  <w:style w:type="table" w:customStyle="1" w:styleId="12">
    <w:name w:val="Сетка таблицы1"/>
    <w:basedOn w:val="a1"/>
    <w:next w:val="aa"/>
    <w:uiPriority w:val="59"/>
    <w:rsid w:val="002506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9">
    <w:name w:val="Style19"/>
    <w:basedOn w:val="a"/>
    <w:uiPriority w:val="99"/>
    <w:rsid w:val="00250682"/>
    <w:pPr>
      <w:widowControl w:val="0"/>
      <w:autoSpaceDE w:val="0"/>
      <w:autoSpaceDN w:val="0"/>
      <w:adjustRightInd w:val="0"/>
      <w:spacing w:line="278" w:lineRule="exact"/>
      <w:jc w:val="both"/>
    </w:pPr>
    <w:rPr>
      <w:rFonts w:eastAsiaTheme="minorEastAsia"/>
    </w:rPr>
  </w:style>
  <w:style w:type="character" w:customStyle="1" w:styleId="FontStyle56">
    <w:name w:val="Font Style56"/>
    <w:basedOn w:val="a0"/>
    <w:uiPriority w:val="99"/>
    <w:rsid w:val="00250682"/>
    <w:rPr>
      <w:rFonts w:ascii="Times New Roman" w:hAnsi="Times New Roman" w:cs="Times New Roman"/>
      <w:sz w:val="22"/>
      <w:szCs w:val="22"/>
    </w:rPr>
  </w:style>
  <w:style w:type="paragraph" w:styleId="21">
    <w:name w:val="Body Text 2"/>
    <w:basedOn w:val="a"/>
    <w:link w:val="22"/>
    <w:uiPriority w:val="99"/>
    <w:semiHidden/>
    <w:unhideWhenUsed/>
    <w:rsid w:val="002F766F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2F766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e">
    <w:name w:val="FollowedHyperlink"/>
    <w:basedOn w:val="a0"/>
    <w:uiPriority w:val="99"/>
    <w:semiHidden/>
    <w:unhideWhenUsed/>
    <w:rsid w:val="009E312B"/>
    <w:rPr>
      <w:color w:val="800080" w:themeColor="followedHyperlink"/>
      <w:u w:val="single"/>
    </w:rPr>
  </w:style>
  <w:style w:type="character" w:customStyle="1" w:styleId="13">
    <w:name w:val="Заголовок №1_"/>
    <w:link w:val="110"/>
    <w:locked/>
    <w:rsid w:val="00857583"/>
    <w:rPr>
      <w:b/>
      <w:bCs/>
      <w:sz w:val="28"/>
      <w:szCs w:val="28"/>
      <w:shd w:val="clear" w:color="auto" w:fill="FFFFFF"/>
    </w:rPr>
  </w:style>
  <w:style w:type="paragraph" w:customStyle="1" w:styleId="110">
    <w:name w:val="Заголовок №11"/>
    <w:basedOn w:val="a"/>
    <w:link w:val="13"/>
    <w:rsid w:val="00857583"/>
    <w:pPr>
      <w:widowControl w:val="0"/>
      <w:shd w:val="clear" w:color="auto" w:fill="FFFFFF"/>
      <w:spacing w:before="480" w:after="300" w:line="240" w:lineRule="atLeast"/>
      <w:ind w:hanging="280"/>
      <w:outlineLvl w:val="0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  <w:style w:type="paragraph" w:styleId="af">
    <w:name w:val="header"/>
    <w:basedOn w:val="a"/>
    <w:link w:val="af0"/>
    <w:uiPriority w:val="99"/>
    <w:unhideWhenUsed/>
    <w:rsid w:val="00196958"/>
    <w:pPr>
      <w:tabs>
        <w:tab w:val="center" w:pos="4677"/>
        <w:tab w:val="right" w:pos="9355"/>
      </w:tabs>
    </w:pPr>
  </w:style>
  <w:style w:type="character" w:customStyle="1" w:styleId="af0">
    <w:name w:val="Верхний колонтитул Знак"/>
    <w:basedOn w:val="a0"/>
    <w:link w:val="af"/>
    <w:uiPriority w:val="99"/>
    <w:rsid w:val="0019695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1">
    <w:name w:val="footer"/>
    <w:basedOn w:val="a"/>
    <w:link w:val="af2"/>
    <w:uiPriority w:val="99"/>
    <w:unhideWhenUsed/>
    <w:rsid w:val="00196958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19695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TOC Heading"/>
    <w:basedOn w:val="10"/>
    <w:next w:val="a"/>
    <w:uiPriority w:val="39"/>
    <w:unhideWhenUsed/>
    <w:qFormat/>
    <w:rsid w:val="000F5ADA"/>
    <w:pPr>
      <w:spacing w:line="276" w:lineRule="auto"/>
      <w:outlineLvl w:val="9"/>
    </w:pPr>
  </w:style>
  <w:style w:type="paragraph" w:styleId="14">
    <w:name w:val="toc 1"/>
    <w:basedOn w:val="a"/>
    <w:next w:val="a"/>
    <w:autoRedefine/>
    <w:uiPriority w:val="39"/>
    <w:unhideWhenUsed/>
    <w:rsid w:val="000F5ADA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0F5ADA"/>
    <w:pPr>
      <w:spacing w:after="100"/>
      <w:ind w:left="240"/>
    </w:pPr>
  </w:style>
  <w:style w:type="paragraph" w:styleId="3">
    <w:name w:val="toc 3"/>
    <w:basedOn w:val="a"/>
    <w:next w:val="a"/>
    <w:autoRedefine/>
    <w:uiPriority w:val="39"/>
    <w:unhideWhenUsed/>
    <w:rsid w:val="000F5ADA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4">
    <w:name w:val="toc 4"/>
    <w:basedOn w:val="a"/>
    <w:next w:val="a"/>
    <w:autoRedefine/>
    <w:uiPriority w:val="39"/>
    <w:unhideWhenUsed/>
    <w:rsid w:val="000F5ADA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">
    <w:name w:val="toc 5"/>
    <w:basedOn w:val="a"/>
    <w:next w:val="a"/>
    <w:autoRedefine/>
    <w:uiPriority w:val="39"/>
    <w:unhideWhenUsed/>
    <w:rsid w:val="000F5ADA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">
    <w:name w:val="toc 6"/>
    <w:basedOn w:val="a"/>
    <w:next w:val="a"/>
    <w:autoRedefine/>
    <w:uiPriority w:val="39"/>
    <w:unhideWhenUsed/>
    <w:rsid w:val="000F5ADA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0F5ADA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0F5ADA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0F5ADA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styleId="af4">
    <w:name w:val="Placeholder Text"/>
    <w:basedOn w:val="a0"/>
    <w:uiPriority w:val="99"/>
    <w:semiHidden/>
    <w:rsid w:val="000931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8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94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53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1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9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uzmadina@rambler.ru" TargetMode="External"/><Relationship Id="rId21" Type="http://schemas.openxmlformats.org/officeDocument/2006/relationships/image" Target="media/image6.png"/><Relationship Id="rId42" Type="http://schemas.openxmlformats.org/officeDocument/2006/relationships/hyperlink" Target="mailto:laipanovislam6@gmail.com" TargetMode="External"/><Relationship Id="rId47" Type="http://schemas.openxmlformats.org/officeDocument/2006/relationships/hyperlink" Target="mailto:uzmadina@rambler.ru" TargetMode="External"/><Relationship Id="rId63" Type="http://schemas.openxmlformats.org/officeDocument/2006/relationships/hyperlink" Target="https://www.osp.ru/nets/1997/06/142618" TargetMode="External"/><Relationship Id="rId68" Type="http://schemas.openxmlformats.org/officeDocument/2006/relationships/image" Target="media/image15.jpeg"/><Relationship Id="rId84" Type="http://schemas.openxmlformats.org/officeDocument/2006/relationships/hyperlink" Target="mailto:uzd_am@mail.ru" TargetMode="External"/><Relationship Id="rId89" Type="http://schemas.openxmlformats.org/officeDocument/2006/relationships/hyperlink" Target="https://ru.wikipedia.org/wiki/%D0%A3%D1%80%D1%83%D0%BF%D1%81%D0%BA%D0%B8%D0%B9_%D1%80%D0%B0%D0%B9%D0%BE%D0%BD" TargetMode="External"/><Relationship Id="rId1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mailto:esmira009@mail.ru" TargetMode="External"/><Relationship Id="rId29" Type="http://schemas.openxmlformats.org/officeDocument/2006/relationships/hyperlink" Target="http://www.4stud.info/ppp/lecture8.html" TargetMode="External"/><Relationship Id="rId107" Type="http://schemas.openxmlformats.org/officeDocument/2006/relationships/header" Target="header1.xml"/><Relationship Id="rId11" Type="http://schemas.openxmlformats.org/officeDocument/2006/relationships/image" Target="media/image2.png"/><Relationship Id="rId24" Type="http://schemas.openxmlformats.org/officeDocument/2006/relationships/image" Target="media/image7.jpeg"/><Relationship Id="rId32" Type="http://schemas.openxmlformats.org/officeDocument/2006/relationships/hyperlink" Target="https://cyberleninka.ru/article/n/obschestvennoe-mnenie-diskussii-o-definitsii" TargetMode="External"/><Relationship Id="rId37" Type="http://schemas.openxmlformats.org/officeDocument/2006/relationships/hyperlink" Target="mailto:bilbild@bk.ru" TargetMode="External"/><Relationship Id="rId40" Type="http://schemas.openxmlformats.org/officeDocument/2006/relationships/hyperlink" Target="http://www.kremlin.ru/events/president/transcripts/21905" TargetMode="External"/><Relationship Id="rId45" Type="http://schemas.openxmlformats.org/officeDocument/2006/relationships/hyperlink" Target="https://ru.wikipedia.org/wiki/%D0%9A%D1%80%D0%B8%D0%BF%D1%82%D0%BE%D0%B2%D0%B0%D0%BB%D1%8E%D1%82%D0%B0" TargetMode="External"/><Relationship Id="rId53" Type="http://schemas.openxmlformats.org/officeDocument/2006/relationships/hyperlink" Target="mailto:merjen.m.tm@gmail.com" TargetMode="External"/><Relationship Id="rId58" Type="http://schemas.openxmlformats.org/officeDocument/2006/relationships/image" Target="media/image10.png"/><Relationship Id="rId66" Type="http://schemas.openxmlformats.org/officeDocument/2006/relationships/hyperlink" Target="http://www.consultant.ru/document/cons_doc_LAW_37570" TargetMode="External"/><Relationship Id="rId74" Type="http://schemas.openxmlformats.org/officeDocument/2006/relationships/hyperlink" Target="https://elibrary.ru/contents.asp?id=34264318" TargetMode="External"/><Relationship Id="rId79" Type="http://schemas.openxmlformats.org/officeDocument/2006/relationships/image" Target="media/image20.png"/><Relationship Id="rId87" Type="http://schemas.openxmlformats.org/officeDocument/2006/relationships/hyperlink" Target="https://ru.wikipedia.org/wiki/%D0%97%D0%B5%D0%BB%D0%B5%D0%BD%D1%87%D1%83%D0%BA%D1%81%D0%BA%D0%B8%D0%B9_%D1%80%D0%B0%D0%B9%D0%BE%D0%BD" TargetMode="External"/><Relationship Id="rId102" Type="http://schemas.openxmlformats.org/officeDocument/2006/relationships/image" Target="media/image23.png"/><Relationship Id="rId110" Type="http://schemas.openxmlformats.org/officeDocument/2006/relationships/footer" Target="footer2.xml"/><Relationship Id="rId5" Type="http://schemas.openxmlformats.org/officeDocument/2006/relationships/settings" Target="settings.xml"/><Relationship Id="rId61" Type="http://schemas.openxmlformats.org/officeDocument/2006/relationships/image" Target="media/image13.png"/><Relationship Id="rId82" Type="http://schemas.openxmlformats.org/officeDocument/2006/relationships/hyperlink" Target="https://cbr.ru/statistics/bank_sector/review/" TargetMode="External"/><Relationship Id="rId90" Type="http://schemas.openxmlformats.org/officeDocument/2006/relationships/hyperlink" Target="https://ru.wikipedia.org/wiki/%D0%90%D0%B1%D0%B0%D0%B7%D0%B8%D0%BD%D1%81%D0%BA%D0%B8%D0%B9_%D1%80%D0%B0%D0%B9%D0%BE%D0%BD" TargetMode="External"/><Relationship Id="rId95" Type="http://schemas.openxmlformats.org/officeDocument/2006/relationships/hyperlink" Target="https://ru.wikipedia.org/wiki/%D0%9D%D0%BE%D0%B3%D0%B0%D0%B9%D1%81%D0%BA%D0%B8%D0%B9_%D1%80%D0%B0%D0%B9%D0%BE%D0%BD_(%D0%9A%D0%B0%D1%80%D0%B0%D1%87%D0%B0%D0%B5%D0%B2%D0%BE-%D0%A7%D0%B5%D1%80%D0%BA%D0%B5%D1%81%D0%B8%D1%8F)" TargetMode="External"/><Relationship Id="rId19" Type="http://schemas.openxmlformats.org/officeDocument/2006/relationships/image" Target="media/image4.png"/><Relationship Id="rId14" Type="http://schemas.openxmlformats.org/officeDocument/2006/relationships/hyperlink" Target="https://abaza.org/fazil-iskander-mudrets-iz-chegema" TargetMode="External"/><Relationship Id="rId22" Type="http://schemas.openxmlformats.org/officeDocument/2006/relationships/hyperlink" Target="mailto:htambieva@yandex.ru" TargetMode="External"/><Relationship Id="rId27" Type="http://schemas.openxmlformats.org/officeDocument/2006/relationships/hyperlink" Target="http://www.4stud.info/ppp/lecture8.html" TargetMode="External"/><Relationship Id="rId30" Type="http://schemas.openxmlformats.org/officeDocument/2006/relationships/hyperlink" Target="http://www.4stud.info/ppp/lecture8.html" TargetMode="External"/><Relationship Id="rId35" Type="http://schemas.openxmlformats.org/officeDocument/2006/relationships/hyperlink" Target="mailto:bilbild@bk.ru" TargetMode="External"/><Relationship Id="rId43" Type="http://schemas.openxmlformats.org/officeDocument/2006/relationships/hyperlink" Target="https://ru.wikipedia.org/wiki/%D0%90%D0%BD%D0%B3%D0%BB%D0%B8%D0%B9%D1%81%D0%BA%D0%B8%D0%B9_%D1%8F%D0%B7%D1%8B%D0%BA" TargetMode="External"/><Relationship Id="rId48" Type="http://schemas.openxmlformats.org/officeDocument/2006/relationships/image" Target="media/image8.png"/><Relationship Id="rId56" Type="http://schemas.openxmlformats.org/officeDocument/2006/relationships/hyperlink" Target="mailto:mariam31379@mail.ru" TargetMode="External"/><Relationship Id="rId64" Type="http://schemas.openxmlformats.org/officeDocument/2006/relationships/hyperlink" Target="https://www.osp.ru/nets" TargetMode="External"/><Relationship Id="rId69" Type="http://schemas.microsoft.com/office/2007/relationships/hdphoto" Target="media/hdphoto2.wdp"/><Relationship Id="rId77" Type="http://schemas.openxmlformats.org/officeDocument/2006/relationships/image" Target="media/image18.png"/><Relationship Id="rId100" Type="http://schemas.openxmlformats.org/officeDocument/2006/relationships/hyperlink" Target="mailto:diana.ajdinova@mail.ru" TargetMode="External"/><Relationship Id="rId105" Type="http://schemas.openxmlformats.org/officeDocument/2006/relationships/hyperlink" Target="https://moluch.ru/archive/314/71594/" TargetMode="External"/><Relationship Id="rId113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file:///E:\16.%20&#1052;&#1086;&#1083;&#1086;&#1076;&#1077;&#1078;&#1100;...2020\htambieva@yandex.ru" TargetMode="External"/><Relationship Id="rId72" Type="http://schemas.openxmlformats.org/officeDocument/2006/relationships/hyperlink" Target="mailto:soltanova0707@mail.ru" TargetMode="External"/><Relationship Id="rId80" Type="http://schemas.openxmlformats.org/officeDocument/2006/relationships/hyperlink" Target="URL:%20https://znanium.com/catalog/product/1014429%20" TargetMode="External"/><Relationship Id="rId85" Type="http://schemas.openxmlformats.org/officeDocument/2006/relationships/image" Target="media/image21.png"/><Relationship Id="rId93" Type="http://schemas.openxmlformats.org/officeDocument/2006/relationships/hyperlink" Target="https://ru.wikipedia.org/wiki/%D0%A3%D1%81%D1%82%D1%8C-%D0%94%D0%B6%D0%B5%D0%B3%D1%83%D1%82%D0%B8%D0%BD%D1%81%D0%BA%D0%B8%D0%B9_%D1%80%D0%B0%D0%B9%D0%BE%D0%BD" TargetMode="External"/><Relationship Id="rId98" Type="http://schemas.openxmlformats.org/officeDocument/2006/relationships/chart" Target="charts/chart3.xml"/><Relationship Id="rId3" Type="http://schemas.openxmlformats.org/officeDocument/2006/relationships/styles" Target="styles.xml"/><Relationship Id="rId12" Type="http://schemas.microsoft.com/office/2007/relationships/hdphoto" Target="media/hdphoto1.wdp"/><Relationship Id="rId17" Type="http://schemas.openxmlformats.org/officeDocument/2006/relationships/hyperlink" Target="mailto:bostanova14@mail.ru" TargetMode="External"/><Relationship Id="rId25" Type="http://schemas.openxmlformats.org/officeDocument/2006/relationships/hyperlink" Target="mailto:fotyagekkieva@icloud.com" TargetMode="External"/><Relationship Id="rId33" Type="http://schemas.openxmlformats.org/officeDocument/2006/relationships/hyperlink" Target="http://www.kara-murza.ru/books/manipul/manipul50.htm" TargetMode="External"/><Relationship Id="rId38" Type="http://schemas.openxmlformats.org/officeDocument/2006/relationships/hyperlink" Target="mailto:lepshokova.sveta62@mail.ru" TargetMode="External"/><Relationship Id="rId46" Type="http://schemas.openxmlformats.org/officeDocument/2006/relationships/hyperlink" Target="mailto:ahmat.mamaev.09@gmail.com" TargetMode="External"/><Relationship Id="rId59" Type="http://schemas.openxmlformats.org/officeDocument/2006/relationships/image" Target="media/image11.png"/><Relationship Id="rId67" Type="http://schemas.openxmlformats.org/officeDocument/2006/relationships/hyperlink" Target="http://www.cbr.ru" TargetMode="External"/><Relationship Id="rId103" Type="http://schemas.openxmlformats.org/officeDocument/2006/relationships/image" Target="media/image24.png"/><Relationship Id="rId108" Type="http://schemas.openxmlformats.org/officeDocument/2006/relationships/header" Target="header2.xml"/><Relationship Id="rId20" Type="http://schemas.openxmlformats.org/officeDocument/2006/relationships/image" Target="media/image5.png"/><Relationship Id="rId41" Type="http://schemas.openxmlformats.org/officeDocument/2006/relationships/hyperlink" Target="mailto:k-robert@inbox.ru" TargetMode="External"/><Relationship Id="rId54" Type="http://schemas.openxmlformats.org/officeDocument/2006/relationships/hyperlink" Target="mailto:lepshokova.sveta62@mail.ru" TargetMode="External"/><Relationship Id="rId62" Type="http://schemas.openxmlformats.org/officeDocument/2006/relationships/image" Target="media/image14.png"/><Relationship Id="rId70" Type="http://schemas.openxmlformats.org/officeDocument/2006/relationships/image" Target="media/image16.jpeg"/><Relationship Id="rId75" Type="http://schemas.openxmlformats.org/officeDocument/2006/relationships/hyperlink" Target="https://elibrary.ru/contents.asp?id=34264318&amp;selid=26687485" TargetMode="External"/><Relationship Id="rId83" Type="http://schemas.openxmlformats.org/officeDocument/2006/relationships/hyperlink" Target="mailto:chariyevnaa@gmail.com" TargetMode="External"/><Relationship Id="rId88" Type="http://schemas.openxmlformats.org/officeDocument/2006/relationships/hyperlink" Target="https://ru.wikipedia.org/wiki/%D0%9C%D0%B0%D0%BB%D0%BE%D0%BA%D0%B0%D1%80%D0%B0%D1%87%D0%B0%D0%B5%D0%B2%D1%81%D0%BA%D0%B8%D0%B9_%D1%80%D0%B0%D0%B9%D0%BE%D0%BD" TargetMode="External"/><Relationship Id="rId91" Type="http://schemas.openxmlformats.org/officeDocument/2006/relationships/hyperlink" Target="https://ru.wikipedia.org/wiki/%D0%9F%D1%80%D0%B8%D0%BA%D1%83%D0%B1%D0%B0%D0%BD%D1%81%D0%BA%D0%B8%D0%B9_%D1%80%D0%B0%D0%B9%D0%BE%D0%BD" TargetMode="External"/><Relationship Id="rId96" Type="http://schemas.openxmlformats.org/officeDocument/2006/relationships/hyperlink" Target="https://www.elibrary.ru/item.asp?id=25298970" TargetMode="External"/><Relationship Id="rId11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abaza.org/fazil-iskander-mudrets-iz-chegema" TargetMode="External"/><Relationship Id="rId23" Type="http://schemas.openxmlformats.org/officeDocument/2006/relationships/hyperlink" Target="http://worldtaxes.ru/nalogi-v-ssha/" TargetMode="External"/><Relationship Id="rId28" Type="http://schemas.openxmlformats.org/officeDocument/2006/relationships/hyperlink" Target="http://www.4stud.info/ppp/lecture6.html" TargetMode="External"/><Relationship Id="rId36" Type="http://schemas.openxmlformats.org/officeDocument/2006/relationships/hyperlink" Target="mailto:lepshokova.sveta62@mail.ru" TargetMode="External"/><Relationship Id="rId49" Type="http://schemas.openxmlformats.org/officeDocument/2006/relationships/image" Target="media/image9.png"/><Relationship Id="rId57" Type="http://schemas.openxmlformats.org/officeDocument/2006/relationships/hyperlink" Target="mailto:mahri09p@gmail.com" TargetMode="External"/><Relationship Id="rId106" Type="http://schemas.openxmlformats.org/officeDocument/2006/relationships/hyperlink" Target="http://government.ru/" TargetMode="External"/><Relationship Id="rId114" Type="http://schemas.openxmlformats.org/officeDocument/2006/relationships/theme" Target="theme/theme1.xml"/><Relationship Id="rId10" Type="http://schemas.openxmlformats.org/officeDocument/2006/relationships/hyperlink" Target="mailto:tirkishmyrat.amanmyradov.95@bk.ru" TargetMode="External"/><Relationship Id="rId31" Type="http://schemas.openxmlformats.org/officeDocument/2006/relationships/hyperlink" Target="https://cyberleninka.ru/article/n/manipulyativnye-tehnologii-v-mass-media" TargetMode="External"/><Relationship Id="rId44" Type="http://schemas.openxmlformats.org/officeDocument/2006/relationships/hyperlink" Target="https://ru.wikipedia.org/wiki/%D0%91%D0%BB%D0%BE%D0%BA%D1%87%D0%B5%D0%B9%D0%BD" TargetMode="External"/><Relationship Id="rId52" Type="http://schemas.openxmlformats.org/officeDocument/2006/relationships/hyperlink" Target="http://www.consultant.ru/document/cons_doc_LAW_20780/&#160;" TargetMode="External"/><Relationship Id="rId60" Type="http://schemas.openxmlformats.org/officeDocument/2006/relationships/image" Target="media/image12.png"/><Relationship Id="rId65" Type="http://schemas.openxmlformats.org/officeDocument/2006/relationships/hyperlink" Target="mailto:Lepshokova.e.a@m.ru" TargetMode="External"/><Relationship Id="rId73" Type="http://schemas.openxmlformats.org/officeDocument/2006/relationships/hyperlink" Target="https://elibrary.ru/item.asp?id=26687485" TargetMode="External"/><Relationship Id="rId78" Type="http://schemas.openxmlformats.org/officeDocument/2006/relationships/image" Target="media/image19.png"/><Relationship Id="rId81" Type="http://schemas.openxmlformats.org/officeDocument/2006/relationships/hyperlink" Target="https://znanium.com/catalog/product/1032169%20" TargetMode="External"/><Relationship Id="rId86" Type="http://schemas.openxmlformats.org/officeDocument/2006/relationships/hyperlink" Target="https://ru.wikipedia.org/wiki/%D0%9A%D0%B0%D1%80%D0%B0%D1%87%D0%B0%D0%B5%D0%B2%D1%81%D0%BA%D0%B8%D0%B9_%D1%80%D0%B0%D0%B9%D0%BE%D0%BD" TargetMode="External"/><Relationship Id="rId94" Type="http://schemas.openxmlformats.org/officeDocument/2006/relationships/hyperlink" Target="https://ru.wikipedia.org/wiki/%D0%90%D0%B4%D1%8B%D0%B3%D0%B5-%D0%A5%D0%B0%D0%B1%D0%BB%D1%8C%D1%81%D0%BA%D0%B8%D0%B9_%D1%80%D0%B0%D0%B9%D0%BE%D0%BD" TargetMode="External"/><Relationship Id="rId99" Type="http://schemas.openxmlformats.org/officeDocument/2006/relationships/hyperlink" Target="mailto:albina_erkenova@mail.ru" TargetMode="External"/><Relationship Id="rId101" Type="http://schemas.openxmlformats.org/officeDocument/2006/relationships/image" Target="media/image2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3" Type="http://schemas.openxmlformats.org/officeDocument/2006/relationships/chart" Target="charts/chart1.xml"/><Relationship Id="rId18" Type="http://schemas.openxmlformats.org/officeDocument/2006/relationships/image" Target="media/image3.png"/><Relationship Id="rId39" Type="http://schemas.openxmlformats.org/officeDocument/2006/relationships/hyperlink" Target="mailto:zemfir917@gmail.com" TargetMode="External"/><Relationship Id="rId109" Type="http://schemas.openxmlformats.org/officeDocument/2006/relationships/footer" Target="footer1.xml"/><Relationship Id="rId34" Type="http://schemas.openxmlformats.org/officeDocument/2006/relationships/hyperlink" Target="mailto:dekkusheva0801@mail.ru" TargetMode="External"/><Relationship Id="rId50" Type="http://schemas.openxmlformats.org/officeDocument/2006/relationships/hyperlink" Target="mailto:zemchik00@gmail.com" TargetMode="External"/><Relationship Id="rId55" Type="http://schemas.openxmlformats.org/officeDocument/2006/relationships/hyperlink" Target="mailto:azat.orazberdi@mail.ru" TargetMode="External"/><Relationship Id="rId76" Type="http://schemas.openxmlformats.org/officeDocument/2006/relationships/image" Target="media/image17.gif"/><Relationship Id="rId97" Type="http://schemas.openxmlformats.org/officeDocument/2006/relationships/chart" Target="charts/chart2.xml"/><Relationship Id="rId104" Type="http://schemas.openxmlformats.org/officeDocument/2006/relationships/image" Target="media/image25.png"/><Relationship Id="rId7" Type="http://schemas.openxmlformats.org/officeDocument/2006/relationships/footnotes" Target="footnotes.xml"/><Relationship Id="rId71" Type="http://schemas.openxmlformats.org/officeDocument/2006/relationships/hyperlink" Target="https://www.elibrary.ru/item.asp?id=26123655" TargetMode="External"/><Relationship Id="rId92" Type="http://schemas.openxmlformats.org/officeDocument/2006/relationships/hyperlink" Target="https://ru.wikipedia.org/wiki/%D0%A5%D0%B0%D0%B1%D0%B5%D0%B7%D1%81%D0%BA%D0%B8%D0%B9_%D1%80%D0%B0%D0%B9%D0%BE%D0%BD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_____Microsoft_Excel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_____Microsoft_Excel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_____Microsoft_Excel3.xlsx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31"/>
    </mc:Choice>
    <mc:Fallback>
      <c:style val="3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9.6578008394112028E-2"/>
          <c:y val="8.1172665916760409E-2"/>
          <c:w val="0.76517418717494257"/>
          <c:h val="0.80277357157278417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invertIfNegative val="0"/>
          <c:dPt>
            <c:idx val="1"/>
            <c:invertIfNegative val="0"/>
            <c:bubble3D val="0"/>
            <c:spPr>
              <a:solidFill>
                <a:srgbClr val="FF9933"/>
              </a:solidFill>
            </c:spPr>
          </c:dPt>
          <c:dPt>
            <c:idx val="2"/>
            <c:invertIfNegative val="0"/>
            <c:bubble3D val="0"/>
            <c:spPr>
              <a:solidFill>
                <a:srgbClr val="FF0000"/>
              </a:solidFill>
            </c:spPr>
          </c:dPt>
          <c:dLbls>
            <c:dLbl>
              <c:idx val="0"/>
              <c:layout>
                <c:manualLayout>
                  <c:x val="1.6203703703703703E-2"/>
                  <c:y val="-1.187943218184947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layout>
                <c:manualLayout>
                  <c:x val="1.6203703703703703E-2"/>
                  <c:y val="-2.37588643636989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2"/>
              <c:layout>
                <c:manualLayout>
                  <c:x val="1.1574074074074073E-2"/>
                  <c:y val="-2.37588643636989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3"/>
              <c:layout>
                <c:manualLayout>
                  <c:x val="1.1574074074074073E-2"/>
                  <c:y val="-1.58392429091326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4"/>
              <c:layout>
                <c:manualLayout>
                  <c:x val="2.0833333333333332E-2"/>
                  <c:y val="-1.58392429091326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</c:dLbl>
            <c:numFmt formatCode="General" sourceLinked="0"/>
            <c:txPr>
              <a:bodyPr/>
              <a:lstStyle/>
              <a:p>
                <a:pPr>
                  <a:defRPr sz="1400" b="1">
                    <a:latin typeface="Times New Roman" pitchFamily="18" charset="0"/>
                    <a:cs typeface="Times New Roman" pitchFamily="18" charset="0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numRef>
              <c:f>Лист1!$A$2:$A$4</c:f>
              <c:numCache>
                <c:formatCode>General</c:formatCode>
                <c:ptCount val="3"/>
                <c:pt idx="0">
                  <c:v>1</c:v>
                </c:pt>
                <c:pt idx="1">
                  <c:v>4</c:v>
                </c:pt>
                <c:pt idx="2">
                  <c:v>5</c:v>
                </c:pt>
              </c:numCache>
            </c:numRef>
          </c:cat>
          <c:val>
            <c:numRef>
              <c:f>Лист1!$B$2:$B$4</c:f>
              <c:numCache>
                <c:formatCode>General</c:formatCode>
                <c:ptCount val="3"/>
                <c:pt idx="0">
                  <c:v>66.3</c:v>
                </c:pt>
                <c:pt idx="1">
                  <c:v>29.7</c:v>
                </c:pt>
                <c:pt idx="2">
                  <c:v>4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cylinder"/>
        <c:axId val="94944640"/>
        <c:axId val="102594048"/>
        <c:axId val="0"/>
      </c:bar3DChart>
      <c:catAx>
        <c:axId val="949446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102594048"/>
        <c:crosses val="autoZero"/>
        <c:auto val="1"/>
        <c:lblAlgn val="ctr"/>
        <c:lblOffset val="100"/>
        <c:noMultiLvlLbl val="0"/>
      </c:catAx>
      <c:valAx>
        <c:axId val="10259404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>
                <a:latin typeface="Times New Roman" pitchFamily="18" charset="0"/>
                <a:cs typeface="Times New Roman" pitchFamily="18" charset="0"/>
              </a:defRPr>
            </a:pPr>
            <a:endParaRPr lang="ru-RU"/>
          </a:p>
        </c:txPr>
        <c:crossAx val="94944640"/>
        <c:crosses val="autoZero"/>
        <c:crossBetween val="between"/>
      </c:valAx>
    </c:plotArea>
    <c:legend>
      <c:legendPos val="r"/>
      <c:overlay val="0"/>
      <c:txPr>
        <a:bodyPr/>
        <a:lstStyle/>
        <a:p>
          <a:pPr>
            <a:defRPr sz="1400">
              <a:latin typeface="Times New Roman" pitchFamily="18" charset="0"/>
              <a:cs typeface="Times New Roman" pitchFamily="18" charset="0"/>
            </a:defRPr>
          </a:pPr>
          <a:endParaRPr lang="ru-RU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Вытеснение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1.8518518518518549E-2"/>
                  <c:y val="-2.77777777777778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B$2</c:f>
              <c:numCache>
                <c:formatCode>0%</c:formatCode>
                <c:ptCount val="1"/>
                <c:pt idx="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4EC-4ECD-83E3-6540C8AAB4E5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Регрессия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1.3888888888888902E-2"/>
                  <c:y val="-1.587301587301588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C$2</c:f>
              <c:numCache>
                <c:formatCode>0.00%</c:formatCode>
                <c:ptCount val="1"/>
                <c:pt idx="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4EC-4ECD-83E3-6540C8AAB4E5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Замещение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9.2592592592592709E-3"/>
                  <c:y val="-2.77777777777778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D$2</c:f>
              <c:numCache>
                <c:formatCode>0.00%</c:formatCode>
                <c:ptCount val="1"/>
                <c:pt idx="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74EC-4ECD-83E3-6540C8AAB4E5}"/>
            </c:ext>
          </c:extLst>
        </c:ser>
        <c:ser>
          <c:idx val="3"/>
          <c:order val="3"/>
          <c:tx>
            <c:strRef>
              <c:f>Лист1!$E$1</c:f>
              <c:strCache>
                <c:ptCount val="1"/>
                <c:pt idx="0">
                  <c:v>Отрицание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9.2592592592592709E-3"/>
                  <c:y val="-3.174603174603174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E$2</c:f>
              <c:numCache>
                <c:formatCode>0%</c:formatCode>
                <c:ptCount val="1"/>
                <c:pt idx="0">
                  <c:v>0.148200000000000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74EC-4ECD-83E3-6540C8AAB4E5}"/>
            </c:ext>
          </c:extLst>
        </c:ser>
        <c:ser>
          <c:idx val="4"/>
          <c:order val="4"/>
          <c:tx>
            <c:strRef>
              <c:f>Лист1!$F$1</c:f>
              <c:strCache>
                <c:ptCount val="1"/>
                <c:pt idx="0">
                  <c:v>Проекция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2.0833333333333353E-2"/>
                  <c:y val="-1.984126984126985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F$2</c:f>
              <c:numCache>
                <c:formatCode>0.00%</c:formatCode>
                <c:ptCount val="1"/>
                <c:pt idx="0">
                  <c:v>0.62960000000000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74EC-4ECD-83E3-6540C8AAB4E5}"/>
            </c:ext>
          </c:extLst>
        </c:ser>
        <c:ser>
          <c:idx val="5"/>
          <c:order val="5"/>
          <c:tx>
            <c:strRef>
              <c:f>Лист1!$G$1</c:f>
              <c:strCache>
                <c:ptCount val="1"/>
                <c:pt idx="0">
                  <c:v>Компенсация2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6.9444444444444501E-3"/>
                  <c:y val="-3.57142857142857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G$2</c:f>
              <c:numCache>
                <c:formatCode>0%</c:formatCode>
                <c:ptCount val="1"/>
                <c:pt idx="0">
                  <c:v>0.1111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74EC-4ECD-83E3-6540C8AAB4E5}"/>
            </c:ext>
          </c:extLst>
        </c:ser>
        <c:ser>
          <c:idx val="6"/>
          <c:order val="6"/>
          <c:tx>
            <c:strRef>
              <c:f>Лист1!$H$1</c:f>
              <c:strCache>
                <c:ptCount val="1"/>
                <c:pt idx="0">
                  <c:v>Реак.образ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1.8518518518518528E-2"/>
                  <c:y val="-2.380952380952381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H$2</c:f>
              <c:numCache>
                <c:formatCode>0%</c:formatCode>
                <c:ptCount val="1"/>
                <c:pt idx="0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D-74EC-4ECD-83E3-6540C8AAB4E5}"/>
            </c:ext>
          </c:extLst>
        </c:ser>
        <c:ser>
          <c:idx val="7"/>
          <c:order val="7"/>
          <c:tx>
            <c:strRef>
              <c:f>Лист1!$I$1</c:f>
              <c:strCache>
                <c:ptCount val="1"/>
                <c:pt idx="0">
                  <c:v>Интеллектуализация</c:v>
                </c:pt>
              </c:strCache>
            </c:strRef>
          </c:tx>
          <c:invertIfNegative val="0"/>
          <c:dLbls>
            <c:dLbl>
              <c:idx val="0"/>
              <c:layout>
                <c:manualLayout>
                  <c:x val="3.7037037037037056E-2"/>
                  <c:y val="-2.380952380952381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74EC-4ECD-83E3-6540C8AAB4E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Лист1!$A$2</c:f>
              <c:strCache>
                <c:ptCount val="1"/>
                <c:pt idx="0">
                  <c:v>Защитные механизмы</c:v>
                </c:pt>
              </c:strCache>
            </c:strRef>
          </c:cat>
          <c:val>
            <c:numRef>
              <c:f>Лист1!$I$2</c:f>
              <c:numCache>
                <c:formatCode>0%</c:formatCode>
                <c:ptCount val="1"/>
                <c:pt idx="0">
                  <c:v>0.1111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F-74EC-4ECD-83E3-6540C8AAB4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10474240"/>
        <c:axId val="10475776"/>
        <c:axId val="0"/>
      </c:bar3DChart>
      <c:catAx>
        <c:axId val="104742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0475776"/>
        <c:crosses val="autoZero"/>
        <c:auto val="1"/>
        <c:lblAlgn val="ctr"/>
        <c:lblOffset val="100"/>
        <c:noMultiLvlLbl val="0"/>
      </c:catAx>
      <c:valAx>
        <c:axId val="10475776"/>
        <c:scaling>
          <c:orientation val="minMax"/>
        </c:scaling>
        <c:delete val="0"/>
        <c:axPos val="l"/>
        <c:majorGridlines/>
        <c:numFmt formatCode="0%" sourceLinked="1"/>
        <c:majorTickMark val="out"/>
        <c:minorTickMark val="none"/>
        <c:tickLblPos val="nextTo"/>
        <c:crossAx val="104742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ru-RU" sz="1200"/>
              <a:t>Уровень Агрессии</a:t>
            </a:r>
          </a:p>
        </c:rich>
      </c:tx>
      <c:layout>
        <c:manualLayout>
          <c:xMode val="edge"/>
          <c:yMode val="edge"/>
          <c:x val="0.68803482672041261"/>
          <c:y val="0.89242774995217777"/>
        </c:manualLayout>
      </c:layout>
      <c:overlay val="0"/>
    </c:title>
    <c:autoTitleDeleted val="0"/>
    <c:view3D>
      <c:rotX val="30"/>
      <c:rotY val="0"/>
      <c:rAngAx val="0"/>
      <c:perspective val="3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1.3425324952602185E-2"/>
          <c:y val="8.2352151366524972E-3"/>
          <c:w val="0.88459976599996537"/>
          <c:h val="0.96331653387154059"/>
        </c:manualLayout>
      </c:layout>
      <c:pie3DChart>
        <c:varyColors val="1"/>
        <c:ser>
          <c:idx val="0"/>
          <c:order val="0"/>
          <c:tx>
            <c:strRef>
              <c:f>Лист1!$B$1</c:f>
              <c:strCache>
                <c:ptCount val="1"/>
                <c:pt idx="0">
                  <c:v>Уровень Аутоагрессии</c:v>
                </c:pt>
              </c:strCache>
            </c:strRef>
          </c:tx>
          <c:explosion val="25"/>
          <c:dPt>
            <c:idx val="0"/>
            <c:bubble3D val="0"/>
            <c:explosion val="56"/>
            <c:extLst xmlns:c16r2="http://schemas.microsoft.com/office/drawing/2015/06/chart">
              <c:ext xmlns:c16="http://schemas.microsoft.com/office/drawing/2014/chart" uri="{C3380CC4-5D6E-409C-BE32-E72D297353CC}">
                <c16:uniqueId val="{00000001-E3DC-4EAE-8D16-7BC4B93DDEAA}"/>
              </c:ext>
            </c:extLst>
          </c:dPt>
          <c:dLbls>
            <c:dLbl>
              <c:idx val="0"/>
              <c:layout>
                <c:manualLayout>
                  <c:x val="-1.7665317876932051E-2"/>
                  <c:y val="-7.146606674165731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3DC-4EAE-8D16-7BC4B93DDEAA}"/>
                </c:ext>
              </c:extLst>
            </c:dLbl>
            <c:dLbl>
              <c:idx val="1"/>
              <c:layout>
                <c:manualLayout>
                  <c:x val="8.6477471566054238E-3"/>
                  <c:y val="-0.266740719910011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3DC-4EAE-8D16-7BC4B93DDEAA}"/>
                </c:ext>
              </c:extLst>
            </c:dLbl>
            <c:dLbl>
              <c:idx val="2"/>
              <c:layout>
                <c:manualLayout>
                  <c:x val="3.4063502478856832E-2"/>
                  <c:y val="8.4911261092363507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3DC-4EAE-8D16-7BC4B93DDEAA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Лист1!$A$2:$A$4</c:f>
              <c:strCache>
                <c:ptCount val="3"/>
                <c:pt idx="0">
                  <c:v>Высокий уровень</c:v>
                </c:pt>
                <c:pt idx="1">
                  <c:v>Средний уровень</c:v>
                </c:pt>
                <c:pt idx="2">
                  <c:v>Низкий уровень</c:v>
                </c:pt>
              </c:strCache>
            </c:strRef>
          </c:cat>
          <c:val>
            <c:numRef>
              <c:f>Лист1!$B$2:$B$4</c:f>
              <c:numCache>
                <c:formatCode>0%</c:formatCode>
                <c:ptCount val="3"/>
                <c:pt idx="0" formatCode="0.00%">
                  <c:v>0</c:v>
                </c:pt>
                <c:pt idx="1">
                  <c:v>0.1111</c:v>
                </c:pt>
                <c:pt idx="2" formatCode="0.00%">
                  <c:v>0.888900000000000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E3DC-4EAE-8D16-7BC4B93DDE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</c:plotArea>
    <c:legend>
      <c:legendPos val="r"/>
      <c:overlay val="0"/>
    </c:legend>
    <c:plotVisOnly val="1"/>
    <c:dispBlanksAs val="zero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Стандартная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Стандартная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Стандартная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6409A0-B819-403B-A2C7-7516C9117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8</TotalTime>
  <Pages>1</Pages>
  <Words>65088</Words>
  <Characters>371005</Characters>
  <Application>Microsoft Office Word</Application>
  <DocSecurity>0</DocSecurity>
  <Lines>3091</Lines>
  <Paragraphs>87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92</vt:i4>
      </vt:variant>
    </vt:vector>
  </HeadingPairs>
  <TitlesOfParts>
    <vt:vector size="93" baseType="lpstr">
      <vt:lpstr/>
      <vt:lpstr>РОССИЙСКОЙ ФЕДЕРАЦИИ</vt:lpstr>
      <vt:lpstr/>
      <vt:lpstr>КАРАЧАЕВО-ЧЕРКЕССКИЙ ГОСУДАРСТВЕННЫЙ</vt:lpstr>
      <vt:lpstr>УНИВЕРСИТЕТ ИМЕНИ У. Д. АЛИЕВА</vt:lpstr>
      <vt:lpstr/>
      <vt:lpstr/>
      <vt:lpstr/>
      <vt:lpstr/>
      <vt:lpstr/>
      <vt:lpstr/>
      <vt:lpstr>МОЛОДЕЖЬ.</vt:lpstr>
      <vt:lpstr>НАУКА.</vt:lpstr>
      <vt:lpstr>ОБРАЗОВАНИЕ.</vt:lpstr>
      <vt:lpstr/>
      <vt:lpstr/>
      <vt:lpstr>Выпуск 16</vt:lpstr>
      <vt:lpstr/>
      <vt:lpstr/>
      <vt:lpstr/>
      <vt:lpstr>/</vt:lpstr>
      <vt:lpstr/>
      <vt:lpstr/>
      <vt:lpstr/>
      <vt:lpstr/>
      <vt:lpstr/>
      <vt:lpstr/>
      <vt:lpstr/>
      <vt:lpstr/>
      <vt:lpstr>Карачаевск</vt:lpstr>
      <vt:lpstr>2020</vt:lpstr>
      <vt:lpstr/>
      <vt:lpstr/>
      <vt:lpstr>Молодежь. Наука. Образование: сборник научных трудов по материалам конкурса науч</vt:lpstr>
      <vt:lpstr/>
      <vt:lpstr/>
      <vt:lpstr>ISBN 978-5-8307-0643-8</vt:lpstr>
      <vt:lpstr/>
      <vt:lpstr/>
      <vt:lpstr>В сборник вошли лучшие работы ежегодного конкурса студенческих научных работ «Ст</vt:lpstr>
      <vt:lpstr>Статьи печатаются в авторской редакции.</vt:lpstr>
      <vt:lpstr>Авторы опубликованных статей несут ответственность за достоверность и точность ф</vt:lpstr>
      <vt:lpstr/>
      <vt:lpstr/>
      <vt:lpstr/>
      <vt:lpstr/>
      <vt:lpstr>Редакционная коллегия: </vt:lpstr>
      <vt:lpstr>Эльгайтаров А. А. (отв. редактор), </vt:lpstr>
      <vt:lpstr>Батчаева Х. Х.-М., Бостанов Р.А.,</vt:lpstr>
      <vt:lpstr>Кипкеева П. А., Кириченко Н. С., </vt:lpstr>
      <vt:lpstr>Кубанова М. Н., Лайпанова Ф. Х., </vt:lpstr>
      <vt:lpstr>Пазов С. У., Семенова Ф. О.</vt:lpstr>
      <vt:lpstr/>
      <vt:lpstr/>
      <vt:lpstr>ISBN 978-5-8307-0643-8</vt:lpstr>
      <vt:lpstr/>
      <vt:lpstr/>
      <vt:lpstr/>
      <vt:lpstr/>
      <vt:lpstr/>
      <vt:lpstr>    Аманмырадов Тиркишмырат Артыкмырадович,</vt:lpstr>
      <vt:lpstr>    ИССЛЕДОВАНИЕ СТЕПЕНИ АНТРОПОГЕННОЙ</vt:lpstr>
      <vt:lpstr>    ПРЕОБРАЗОВАННОСТИ ЛАНДШАФТА</vt:lpstr>
      <vt:lpstr>    </vt:lpstr>
      <vt:lpstr/>
      <vt:lpstr>Литература</vt:lpstr>
      <vt:lpstr>    Аннамырадова Энар Мердановна,</vt:lpstr>
      <vt:lpstr>    ЮМОР КАК ОСНОВА ТВОРЧЕСТВА Ф. ИСКАНДЕРА</vt:lpstr>
      <vt:lpstr>Фазиля Искандера называют мудрецом из Чегема. Становление писателя проходило в р</vt:lpstr>
      <vt:lpstr>Произведение «Кролики и удавы» называют философской сказкой. В «Кроликах и удава</vt:lpstr>
      <vt:lpstr>    Ачабаева Эсмиральда Тимуровна,</vt:lpstr>
      <vt:lpstr>    ИССЛЕДОВАНИЕ ОСОБЕННОСТЕЙ ОБЩЕНИЯ ДЕТЕЙ</vt:lpstr>
      <vt:lpstr>    ДОШКОЛЬНОГО ВОЗРАСТА</vt:lpstr>
      <vt:lpstr>    Батчаева Лейла Хамидовна,</vt:lpstr>
      <vt:lpstr>    ОСНОВНЫЕ ЭТАПЫ СОЗДАНИЕ ИНТЕРНЕТ-МАГАЗИНА С НУЛЯ</vt:lpstr>
      <vt:lpstr>    Болатчиев Али Исламович,</vt:lpstr>
      <vt:lpstr>    МАТЕМАТИЧЕСКАЯ МОДЕЛЬ ПРОГНОЗА</vt:lpstr>
      <vt:lpstr>    УРОЖАЙНОСТИ</vt:lpstr>
      <vt:lpstr>    Борлакова Залина Фархатовна,</vt:lpstr>
      <vt:lpstr>    НАЛОГОВАЯ СИСТЕМА США:</vt:lpstr>
      <vt:lpstr>    СТРУКТУРА И РОЛЬ В ЭКОНОМИКЕ</vt:lpstr>
      <vt:lpstr>    Борлакова Фатима Магометовна,</vt:lpstr>
      <vt:lpstr>    ГЕОЭКОЛОГИЧЕСКАЯ ОЦЕНКА ЛЕСОВ</vt:lpstr>
      <vt:lpstr>    КАРАЧАЕВО-ЧЕРКЕССКОЙ РЕСПУБЛИКИ</vt:lpstr>
      <vt:lpstr>    </vt:lpstr>
      <vt:lpstr>Российская Федерация. Лесной кодекс Российской Федерации N 200-ФЗ : [принят Госу</vt:lpstr>
      <vt:lpstr>    Бостанова Салима Аслановна,</vt:lpstr>
      <vt:lpstr>    ПРОБЛЕМЫ ЭКОЛОГИИ И НРАВСТВЕННОЕ</vt:lpstr>
      <vt:lpstr>    СОСТОЯНИЕ СОВРЕМЕННОГО МИРА В ТВОРЧЕСТВЕ В. Г. РАСПУТИНА</vt:lpstr>
      <vt:lpstr>    Геккиева Фатима Алимовна,</vt:lpstr>
      <vt:lpstr>    ПРОГРАММИРОВАНИЕ В СРЕДЕ MICROSOFT OFFICE</vt:lpstr>
      <vt:lpstr>    Гочияева Диана Юсуфовна,</vt:lpstr>
      <vt:lpstr>    МАНИПУЛЯТИВНЫЕ ТЕХНОЛОГИИ СМИ</vt:lpstr>
    </vt:vector>
  </TitlesOfParts>
  <Company>SPecialiST RePack</Company>
  <LinksUpToDate>false</LinksUpToDate>
  <CharactersWithSpaces>435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XX</cp:lastModifiedBy>
  <cp:revision>135</cp:revision>
  <cp:lastPrinted>2020-12-11T14:38:00Z</cp:lastPrinted>
  <dcterms:created xsi:type="dcterms:W3CDTF">2020-11-27T14:44:00Z</dcterms:created>
  <dcterms:modified xsi:type="dcterms:W3CDTF">2020-12-15T14:01:00Z</dcterms:modified>
</cp:coreProperties>
</file>